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E00A1" w:rsidRPr="009E00A1" w:rsidRDefault="009E00A1" w:rsidP="009E00A1">
      <w:pPr>
        <w:jc w:val="center"/>
        <w:rPr>
          <w:rFonts w:ascii="Verdana" w:hAnsi="Verdana" w:cs="Calibri"/>
          <w:b/>
          <w:spacing w:val="2"/>
          <w:sz w:val="22"/>
          <w:szCs w:val="22"/>
        </w:rPr>
      </w:pPr>
      <w:r w:rsidRPr="009E00A1">
        <w:rPr>
          <w:rFonts w:ascii="Verdana" w:hAnsi="Verdana" w:cs="Calibri"/>
          <w:b/>
          <w:spacing w:val="2"/>
          <w:sz w:val="22"/>
          <w:szCs w:val="22"/>
        </w:rPr>
        <w:t>SCHEDULE - II</w:t>
      </w:r>
    </w:p>
    <w:p w:rsidR="009E00A1" w:rsidRPr="009E00A1" w:rsidRDefault="009E00A1" w:rsidP="009E00A1">
      <w:pPr>
        <w:jc w:val="center"/>
        <w:rPr>
          <w:rFonts w:ascii="Verdana" w:hAnsi="Verdana" w:cs="Calibri"/>
          <w:b/>
          <w:bCs/>
          <w:sz w:val="22"/>
          <w:szCs w:val="22"/>
        </w:rPr>
      </w:pPr>
      <w:r w:rsidRPr="009E00A1">
        <w:rPr>
          <w:rFonts w:ascii="Verdana" w:hAnsi="Verdana" w:cs="Calibri"/>
          <w:b/>
          <w:spacing w:val="2"/>
          <w:sz w:val="22"/>
          <w:szCs w:val="22"/>
        </w:rPr>
        <w:t xml:space="preserve">KHYBER MEDICAL UNIVERSITY </w:t>
      </w:r>
      <w:r w:rsidRPr="009E00A1">
        <w:rPr>
          <w:rFonts w:ascii="Verdana" w:hAnsi="Verdana" w:cs="Calibri"/>
          <w:b/>
          <w:bCs/>
          <w:sz w:val="22"/>
          <w:szCs w:val="22"/>
        </w:rPr>
        <w:t>NOMINATION FORM</w:t>
      </w:r>
    </w:p>
    <w:p w:rsidR="009E00A1" w:rsidRPr="009E00A1" w:rsidRDefault="009E00A1" w:rsidP="009E00A1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9E00A1">
        <w:rPr>
          <w:rFonts w:ascii="Verdana" w:hAnsi="Verdana" w:cs="Calibri"/>
          <w:b/>
          <w:bCs/>
          <w:sz w:val="22"/>
          <w:szCs w:val="22"/>
        </w:rPr>
        <w:t>(To be filled in by The Proposer</w:t>
      </w:r>
      <w:r w:rsidRPr="009E00A1">
        <w:rPr>
          <w:rFonts w:ascii="Calibri" w:hAnsi="Calibri" w:cs="Calibri"/>
          <w:b/>
          <w:bCs/>
          <w:sz w:val="22"/>
          <w:szCs w:val="22"/>
        </w:rPr>
        <w:t>)</w:t>
      </w:r>
    </w:p>
    <w:p w:rsidR="009E00A1" w:rsidRPr="009E00A1" w:rsidRDefault="009E00A1" w:rsidP="009E00A1">
      <w:pPr>
        <w:rPr>
          <w:rFonts w:ascii="Calibri" w:hAnsi="Calibri" w:cs="Calibri"/>
          <w:sz w:val="22"/>
          <w:szCs w:val="22"/>
        </w:rPr>
      </w:pPr>
    </w:p>
    <w:p w:rsidR="009E00A1" w:rsidRPr="009E00A1" w:rsidRDefault="009E00A1" w:rsidP="009E00A1">
      <w:pPr>
        <w:pStyle w:val="BodyText"/>
        <w:spacing w:after="0" w:line="240" w:lineRule="auto"/>
        <w:rPr>
          <w:spacing w:val="-2"/>
        </w:rPr>
      </w:pPr>
      <w:r w:rsidRPr="009E00A1">
        <w:rPr>
          <w:spacing w:val="-2"/>
        </w:rPr>
        <w:t>Election to the Constituency of</w:t>
      </w:r>
      <w:r w:rsidRPr="009E00A1">
        <w:rPr>
          <w:spacing w:val="-2"/>
          <w:u w:val="single"/>
        </w:rPr>
        <w:tab/>
      </w:r>
      <w:r w:rsidRPr="009E00A1">
        <w:rPr>
          <w:spacing w:val="-2"/>
          <w:u w:val="single"/>
        </w:rPr>
        <w:tab/>
      </w:r>
      <w:r w:rsidRPr="009E00A1">
        <w:rPr>
          <w:spacing w:val="-2"/>
          <w:u w:val="single"/>
        </w:rPr>
        <w:tab/>
      </w:r>
      <w:r w:rsidRPr="009E00A1">
        <w:rPr>
          <w:spacing w:val="-2"/>
          <w:u w:val="single"/>
        </w:rPr>
        <w:tab/>
      </w:r>
      <w:r w:rsidRPr="009E00A1">
        <w:rPr>
          <w:spacing w:val="-2"/>
          <w:u w:val="single"/>
        </w:rPr>
        <w:tab/>
      </w:r>
      <w:r w:rsidRPr="009E00A1">
        <w:rPr>
          <w:spacing w:val="-2"/>
          <w:u w:val="single"/>
        </w:rPr>
        <w:tab/>
      </w:r>
      <w:r w:rsidRPr="009E00A1">
        <w:rPr>
          <w:spacing w:val="-2"/>
          <w:u w:val="single"/>
        </w:rPr>
        <w:tab/>
      </w:r>
      <w:r w:rsidRPr="009E00A1">
        <w:rPr>
          <w:spacing w:val="-2"/>
          <w:u w:val="single"/>
        </w:rPr>
        <w:tab/>
      </w:r>
      <w:r w:rsidRPr="009E00A1">
        <w:rPr>
          <w:spacing w:val="-2"/>
          <w:u w:val="single"/>
        </w:rPr>
        <w:tab/>
      </w:r>
      <w:r w:rsidRPr="009E00A1">
        <w:rPr>
          <w:spacing w:val="-2"/>
        </w:rPr>
        <w:t xml:space="preserve"> </w:t>
      </w:r>
    </w:p>
    <w:p w:rsidR="009E00A1" w:rsidRPr="009E00A1" w:rsidRDefault="009E00A1" w:rsidP="009E00A1">
      <w:pPr>
        <w:suppressAutoHyphens/>
        <w:jc w:val="both"/>
        <w:rPr>
          <w:rFonts w:ascii="Calibri" w:hAnsi="Calibri" w:cs="Calibri"/>
          <w:spacing w:val="-2"/>
          <w:sz w:val="22"/>
          <w:szCs w:val="22"/>
        </w:rPr>
      </w:pPr>
      <w:r w:rsidRPr="009E00A1">
        <w:rPr>
          <w:rFonts w:ascii="Calibri" w:hAnsi="Calibri" w:cs="Calibri"/>
          <w:spacing w:val="-2"/>
          <w:sz w:val="22"/>
          <w:szCs w:val="22"/>
        </w:rPr>
        <w:tab/>
      </w:r>
    </w:p>
    <w:p w:rsidR="009E00A1" w:rsidRPr="009E00A1" w:rsidRDefault="009E00A1" w:rsidP="009E00A1">
      <w:pPr>
        <w:pStyle w:val="BodyText"/>
        <w:spacing w:after="0" w:line="360" w:lineRule="auto"/>
        <w:ind w:right="-187"/>
        <w:jc w:val="both"/>
      </w:pPr>
      <w:r w:rsidRPr="009E00A1">
        <w:t xml:space="preserve">I, </w:t>
      </w:r>
      <w:r w:rsidRPr="009E00A1">
        <w:rPr>
          <w:u w:val="single"/>
        </w:rPr>
        <w:tab/>
      </w:r>
      <w:r w:rsidRPr="009E00A1">
        <w:rPr>
          <w:u w:val="single"/>
        </w:rPr>
        <w:tab/>
      </w:r>
      <w:r w:rsidRPr="009E00A1">
        <w:rPr>
          <w:u w:val="single"/>
        </w:rPr>
        <w:tab/>
      </w:r>
      <w:r w:rsidRPr="009E00A1">
        <w:rPr>
          <w:u w:val="single"/>
        </w:rPr>
        <w:tab/>
      </w:r>
      <w:r w:rsidRPr="009E00A1">
        <w:rPr>
          <w:u w:val="single"/>
        </w:rPr>
        <w:tab/>
      </w:r>
      <w:r w:rsidRPr="009E00A1">
        <w:t xml:space="preserve">(Name of the Proposer), registered as an elector at serial No </w:t>
      </w:r>
      <w:r w:rsidRPr="009E00A1">
        <w:rPr>
          <w:u w:val="single"/>
        </w:rPr>
        <w:tab/>
      </w:r>
      <w:r w:rsidRPr="009E00A1">
        <w:rPr>
          <w:u w:val="single"/>
        </w:rPr>
        <w:tab/>
        <w:t xml:space="preserve"> </w:t>
      </w:r>
      <w:r w:rsidRPr="009E00A1">
        <w:t xml:space="preserve"> in the electoral list, do hereby propose the name of </w:t>
      </w:r>
      <w:r w:rsidRPr="009E00A1">
        <w:rPr>
          <w:u w:val="single"/>
        </w:rPr>
        <w:tab/>
      </w:r>
      <w:r w:rsidRPr="009E00A1">
        <w:rPr>
          <w:u w:val="single"/>
        </w:rPr>
        <w:tab/>
      </w:r>
      <w:r w:rsidRPr="009E00A1">
        <w:rPr>
          <w:u w:val="single"/>
        </w:rPr>
        <w:tab/>
      </w:r>
      <w:r w:rsidRPr="009E00A1">
        <w:rPr>
          <w:u w:val="single"/>
        </w:rPr>
        <w:tab/>
      </w:r>
      <w:r w:rsidRPr="009E00A1">
        <w:t xml:space="preserve">, at serial  No, </w:t>
      </w:r>
      <w:r w:rsidRPr="009E00A1">
        <w:rPr>
          <w:u w:val="single"/>
        </w:rPr>
        <w:tab/>
      </w:r>
      <w:r w:rsidRPr="009E00A1">
        <w:rPr>
          <w:u w:val="single"/>
        </w:rPr>
        <w:tab/>
      </w:r>
      <w:r w:rsidRPr="009E00A1">
        <w:t xml:space="preserve"> in the electoral list, for the Constituency of </w:t>
      </w:r>
      <w:r w:rsidRPr="009E00A1">
        <w:rPr>
          <w:u w:val="single"/>
        </w:rPr>
        <w:tab/>
      </w:r>
      <w:r w:rsidRPr="009E00A1">
        <w:rPr>
          <w:u w:val="single"/>
        </w:rPr>
        <w:tab/>
      </w:r>
      <w:r w:rsidRPr="009E00A1">
        <w:rPr>
          <w:u w:val="single"/>
        </w:rPr>
        <w:tab/>
      </w:r>
      <w:r w:rsidRPr="009E00A1">
        <w:rPr>
          <w:u w:val="single"/>
        </w:rPr>
        <w:tab/>
      </w:r>
      <w:r w:rsidRPr="009E00A1">
        <w:rPr>
          <w:u w:val="single"/>
        </w:rPr>
        <w:tab/>
        <w:t xml:space="preserve">. </w:t>
      </w:r>
    </w:p>
    <w:p w:rsidR="009E00A1" w:rsidRPr="009E00A1" w:rsidRDefault="009E00A1" w:rsidP="009E00A1">
      <w:pPr>
        <w:suppressAutoHyphens/>
        <w:jc w:val="both"/>
        <w:rPr>
          <w:rFonts w:ascii="Calibri" w:hAnsi="Calibri" w:cs="Calibri"/>
          <w:spacing w:val="-2"/>
          <w:sz w:val="22"/>
          <w:szCs w:val="22"/>
        </w:rPr>
      </w:pPr>
    </w:p>
    <w:p w:rsidR="009E00A1" w:rsidRPr="009E00A1" w:rsidRDefault="009E00A1" w:rsidP="009E00A1">
      <w:pPr>
        <w:pStyle w:val="BodyText"/>
        <w:spacing w:after="0" w:line="240" w:lineRule="auto"/>
        <w:rPr>
          <w:spacing w:val="-2"/>
        </w:rPr>
      </w:pPr>
    </w:p>
    <w:p w:rsidR="009E00A1" w:rsidRPr="009E00A1" w:rsidRDefault="009E00A1" w:rsidP="009E00A1">
      <w:pPr>
        <w:pStyle w:val="BodyText"/>
        <w:spacing w:after="0" w:line="240" w:lineRule="auto"/>
        <w:rPr>
          <w:spacing w:val="-2"/>
        </w:rPr>
      </w:pPr>
      <w:r w:rsidRPr="009E00A1">
        <w:rPr>
          <w:spacing w:val="-2"/>
        </w:rPr>
        <w:t>Dated …………………..</w:t>
      </w:r>
      <w:r w:rsidRPr="009E00A1">
        <w:rPr>
          <w:spacing w:val="-2"/>
        </w:rPr>
        <w:tab/>
      </w:r>
      <w:r w:rsidRPr="009E00A1">
        <w:rPr>
          <w:spacing w:val="-2"/>
        </w:rPr>
        <w:tab/>
      </w:r>
      <w:r w:rsidRPr="009E00A1">
        <w:rPr>
          <w:spacing w:val="-2"/>
        </w:rPr>
        <w:tab/>
      </w:r>
      <w:r w:rsidRPr="009E00A1">
        <w:rPr>
          <w:spacing w:val="-2"/>
        </w:rPr>
        <w:tab/>
      </w:r>
      <w:r w:rsidRPr="009E00A1">
        <w:rPr>
          <w:spacing w:val="-2"/>
        </w:rPr>
        <w:tab/>
      </w:r>
      <w:r w:rsidRPr="009E00A1">
        <w:rPr>
          <w:spacing w:val="-2"/>
        </w:rPr>
        <w:tab/>
      </w:r>
      <w:r w:rsidRPr="009E00A1">
        <w:rPr>
          <w:spacing w:val="-2"/>
        </w:rPr>
        <w:tab/>
      </w:r>
      <w:r w:rsidRPr="009E00A1">
        <w:rPr>
          <w:spacing w:val="-2"/>
        </w:rPr>
        <w:tab/>
      </w:r>
      <w:r w:rsidRPr="009E00A1">
        <w:rPr>
          <w:spacing w:val="-2"/>
        </w:rPr>
        <w:tab/>
      </w:r>
      <w:r w:rsidRPr="009E00A1">
        <w:rPr>
          <w:b/>
          <w:bCs/>
          <w:spacing w:val="-2"/>
        </w:rPr>
        <w:t>Signature of Proposer</w:t>
      </w:r>
    </w:p>
    <w:p w:rsidR="009E00A1" w:rsidRPr="009E00A1" w:rsidRDefault="009E00A1" w:rsidP="009E00A1">
      <w:pPr>
        <w:suppressAutoHyphens/>
        <w:spacing w:before="240"/>
        <w:jc w:val="center"/>
        <w:rPr>
          <w:rFonts w:ascii="Verdana" w:hAnsi="Verdana" w:cs="Calibri"/>
          <w:b/>
          <w:bCs/>
          <w:sz w:val="22"/>
          <w:szCs w:val="22"/>
        </w:rPr>
      </w:pPr>
      <w:r w:rsidRPr="009E00A1">
        <w:rPr>
          <w:rFonts w:ascii="Verdana" w:hAnsi="Verdana" w:cs="Calibri"/>
          <w:b/>
          <w:bCs/>
          <w:sz w:val="22"/>
          <w:szCs w:val="22"/>
        </w:rPr>
        <w:t>(To be Filled in by the Seconder)</w:t>
      </w:r>
    </w:p>
    <w:p w:rsidR="009E00A1" w:rsidRPr="009E00A1" w:rsidRDefault="009E00A1" w:rsidP="009E00A1">
      <w:pPr>
        <w:suppressAutoHyphens/>
        <w:jc w:val="both"/>
        <w:rPr>
          <w:rFonts w:ascii="Calibri" w:hAnsi="Calibri" w:cs="Calibri"/>
          <w:spacing w:val="-2"/>
          <w:sz w:val="22"/>
          <w:szCs w:val="22"/>
        </w:rPr>
      </w:pPr>
    </w:p>
    <w:p w:rsidR="009E00A1" w:rsidRPr="009E00A1" w:rsidRDefault="009E00A1" w:rsidP="009E00A1">
      <w:pPr>
        <w:pStyle w:val="BodyText"/>
        <w:spacing w:after="0" w:line="360" w:lineRule="auto"/>
        <w:jc w:val="both"/>
      </w:pPr>
      <w:r w:rsidRPr="009E00A1">
        <w:t xml:space="preserve">I, </w:t>
      </w:r>
      <w:r w:rsidRPr="009E00A1">
        <w:rPr>
          <w:u w:val="single"/>
        </w:rPr>
        <w:tab/>
      </w:r>
      <w:r w:rsidRPr="009E00A1">
        <w:rPr>
          <w:u w:val="single"/>
        </w:rPr>
        <w:tab/>
      </w:r>
      <w:r w:rsidRPr="009E00A1">
        <w:rPr>
          <w:u w:val="single"/>
        </w:rPr>
        <w:tab/>
      </w:r>
      <w:r w:rsidRPr="009E00A1">
        <w:rPr>
          <w:u w:val="single"/>
        </w:rPr>
        <w:tab/>
      </w:r>
      <w:r w:rsidRPr="009E00A1">
        <w:rPr>
          <w:u w:val="single"/>
        </w:rPr>
        <w:tab/>
      </w:r>
      <w:r w:rsidRPr="009E00A1">
        <w:t xml:space="preserve"> (Name of the seconder), registered as an elector at serial No</w:t>
      </w:r>
      <w:r w:rsidRPr="009E00A1">
        <w:rPr>
          <w:u w:val="single"/>
        </w:rPr>
        <w:tab/>
      </w:r>
      <w:r w:rsidRPr="009E00A1">
        <w:rPr>
          <w:u w:val="single"/>
        </w:rPr>
        <w:tab/>
        <w:t xml:space="preserve"> </w:t>
      </w:r>
      <w:r w:rsidRPr="009E00A1">
        <w:t xml:space="preserve">in the electoral list, do hereby second the nomination of </w:t>
      </w:r>
      <w:r w:rsidRPr="009E00A1">
        <w:rPr>
          <w:u w:val="single"/>
        </w:rPr>
        <w:tab/>
      </w:r>
      <w:r w:rsidRPr="009E00A1">
        <w:rPr>
          <w:u w:val="single"/>
        </w:rPr>
        <w:tab/>
      </w:r>
      <w:r w:rsidRPr="009E00A1">
        <w:rPr>
          <w:u w:val="single"/>
        </w:rPr>
        <w:tab/>
      </w:r>
      <w:r w:rsidRPr="009E00A1">
        <w:rPr>
          <w:u w:val="single"/>
        </w:rPr>
        <w:tab/>
      </w:r>
      <w:r w:rsidRPr="009E00A1">
        <w:t>,  at serial No</w:t>
      </w:r>
      <w:r w:rsidRPr="009E00A1">
        <w:rPr>
          <w:u w:val="single"/>
        </w:rPr>
        <w:tab/>
      </w:r>
      <w:r w:rsidRPr="009E00A1">
        <w:rPr>
          <w:u w:val="single"/>
        </w:rPr>
        <w:tab/>
        <w:t xml:space="preserve"> </w:t>
      </w:r>
      <w:r w:rsidRPr="009E00A1">
        <w:t>in the electoral list, for Constituency of</w:t>
      </w:r>
      <w:r w:rsidRPr="009E00A1">
        <w:rPr>
          <w:u w:val="single"/>
        </w:rPr>
        <w:tab/>
      </w:r>
      <w:r w:rsidRPr="009E00A1">
        <w:rPr>
          <w:u w:val="single"/>
        </w:rPr>
        <w:tab/>
      </w:r>
      <w:r w:rsidRPr="009E00A1">
        <w:rPr>
          <w:u w:val="single"/>
        </w:rPr>
        <w:tab/>
      </w:r>
      <w:r w:rsidRPr="009E00A1">
        <w:rPr>
          <w:u w:val="single"/>
        </w:rPr>
        <w:tab/>
      </w:r>
      <w:r w:rsidRPr="009E00A1">
        <w:t xml:space="preserve">  </w:t>
      </w:r>
    </w:p>
    <w:p w:rsidR="009E00A1" w:rsidRPr="009E00A1" w:rsidRDefault="009E00A1" w:rsidP="009E00A1">
      <w:pPr>
        <w:suppressAutoHyphens/>
        <w:jc w:val="both"/>
        <w:rPr>
          <w:rFonts w:ascii="Calibri" w:hAnsi="Calibri" w:cs="Calibri"/>
          <w:spacing w:val="-2"/>
          <w:sz w:val="22"/>
          <w:szCs w:val="22"/>
        </w:rPr>
      </w:pPr>
    </w:p>
    <w:p w:rsidR="009E00A1" w:rsidRPr="009E00A1" w:rsidRDefault="009E00A1" w:rsidP="009E00A1">
      <w:pPr>
        <w:pStyle w:val="BodyText"/>
        <w:spacing w:after="0" w:line="360" w:lineRule="auto"/>
        <w:rPr>
          <w:spacing w:val="-2"/>
        </w:rPr>
      </w:pPr>
      <w:r w:rsidRPr="009E00A1">
        <w:rPr>
          <w:spacing w:val="-2"/>
        </w:rPr>
        <w:t>Dated …………………..</w:t>
      </w:r>
      <w:r w:rsidRPr="009E00A1">
        <w:rPr>
          <w:spacing w:val="-2"/>
        </w:rPr>
        <w:tab/>
      </w:r>
      <w:r w:rsidRPr="009E00A1">
        <w:rPr>
          <w:spacing w:val="-2"/>
        </w:rPr>
        <w:tab/>
      </w:r>
      <w:r w:rsidRPr="009E00A1">
        <w:rPr>
          <w:spacing w:val="-2"/>
        </w:rPr>
        <w:tab/>
      </w:r>
      <w:r w:rsidRPr="009E00A1">
        <w:rPr>
          <w:spacing w:val="-2"/>
        </w:rPr>
        <w:tab/>
      </w:r>
      <w:r w:rsidRPr="009E00A1">
        <w:rPr>
          <w:spacing w:val="-2"/>
        </w:rPr>
        <w:tab/>
      </w:r>
      <w:r w:rsidRPr="009E00A1">
        <w:rPr>
          <w:spacing w:val="-2"/>
        </w:rPr>
        <w:tab/>
      </w:r>
      <w:r w:rsidRPr="009E00A1">
        <w:rPr>
          <w:spacing w:val="-2"/>
        </w:rPr>
        <w:tab/>
      </w:r>
      <w:r w:rsidRPr="009E00A1">
        <w:rPr>
          <w:spacing w:val="-2"/>
        </w:rPr>
        <w:tab/>
      </w:r>
      <w:r w:rsidRPr="009E00A1">
        <w:rPr>
          <w:spacing w:val="-2"/>
        </w:rPr>
        <w:tab/>
      </w:r>
      <w:r w:rsidRPr="009E00A1">
        <w:rPr>
          <w:b/>
          <w:bCs/>
          <w:spacing w:val="-2"/>
        </w:rPr>
        <w:t>Signature of Seconder.</w:t>
      </w:r>
    </w:p>
    <w:p w:rsidR="009E00A1" w:rsidRPr="009E00A1" w:rsidRDefault="009E00A1" w:rsidP="009E00A1">
      <w:pPr>
        <w:suppressAutoHyphens/>
        <w:spacing w:before="80"/>
        <w:jc w:val="center"/>
        <w:rPr>
          <w:rFonts w:ascii="Verdana" w:hAnsi="Verdana" w:cs="Calibri"/>
          <w:b/>
          <w:bCs/>
          <w:sz w:val="22"/>
          <w:szCs w:val="22"/>
        </w:rPr>
      </w:pPr>
      <w:r w:rsidRPr="009E00A1">
        <w:rPr>
          <w:rFonts w:ascii="Verdana" w:hAnsi="Verdana" w:cs="Calibri"/>
          <w:b/>
          <w:bCs/>
          <w:sz w:val="22"/>
          <w:szCs w:val="22"/>
        </w:rPr>
        <w:t>(To be Filled by the Person Nominated)</w:t>
      </w:r>
    </w:p>
    <w:p w:rsidR="009E00A1" w:rsidRPr="009E00A1" w:rsidRDefault="009E00A1" w:rsidP="009E00A1">
      <w:pPr>
        <w:pStyle w:val="Heading1"/>
        <w:spacing w:before="80"/>
        <w:jc w:val="center"/>
        <w:rPr>
          <w:rFonts w:ascii="Calibri" w:hAnsi="Calibri" w:cs="Calibri"/>
          <w:color w:val="auto"/>
          <w:sz w:val="22"/>
          <w:szCs w:val="22"/>
        </w:rPr>
      </w:pPr>
      <w:bookmarkStart w:id="0" w:name="_Toc445241751"/>
      <w:bookmarkStart w:id="1" w:name="_Toc445409640"/>
      <w:bookmarkStart w:id="2" w:name="_Toc445415511"/>
      <w:bookmarkStart w:id="3" w:name="_Toc445416085"/>
      <w:bookmarkStart w:id="4" w:name="_Toc450837759"/>
      <w:bookmarkStart w:id="5" w:name="_Toc454975333"/>
      <w:bookmarkStart w:id="6" w:name="_Toc454976327"/>
      <w:bookmarkStart w:id="7" w:name="_Toc455044045"/>
      <w:r w:rsidRPr="009E00A1">
        <w:rPr>
          <w:rFonts w:ascii="Calibri" w:hAnsi="Calibri" w:cs="Calibri"/>
          <w:color w:val="auto"/>
          <w:sz w:val="22"/>
          <w:szCs w:val="22"/>
        </w:rPr>
        <w:t>D E C L A R A T I O N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</w:p>
    <w:p w:rsidR="009E00A1" w:rsidRPr="009E00A1" w:rsidRDefault="009E00A1" w:rsidP="009E00A1">
      <w:pPr>
        <w:pStyle w:val="BodyText2"/>
        <w:spacing w:before="240" w:after="0" w:line="360" w:lineRule="auto"/>
        <w:jc w:val="both"/>
      </w:pPr>
      <w:r w:rsidRPr="009E00A1">
        <w:t xml:space="preserve">I, </w:t>
      </w:r>
      <w:r w:rsidRPr="009E00A1">
        <w:rPr>
          <w:u w:val="single"/>
        </w:rPr>
        <w:tab/>
      </w:r>
      <w:r w:rsidRPr="009E00A1">
        <w:rPr>
          <w:u w:val="single"/>
        </w:rPr>
        <w:tab/>
      </w:r>
      <w:r w:rsidRPr="009E00A1">
        <w:t xml:space="preserve">son/daughter/wife of </w:t>
      </w:r>
      <w:r w:rsidRPr="009E00A1">
        <w:rPr>
          <w:u w:val="single"/>
        </w:rPr>
        <w:tab/>
      </w:r>
      <w:r w:rsidRPr="009E00A1">
        <w:rPr>
          <w:u w:val="single"/>
        </w:rPr>
        <w:tab/>
      </w:r>
      <w:r w:rsidRPr="009E00A1">
        <w:rPr>
          <w:u w:val="single"/>
        </w:rPr>
        <w:tab/>
      </w:r>
      <w:r w:rsidRPr="009E00A1">
        <w:t>registered as an elector at serial No</w:t>
      </w:r>
      <w:r w:rsidRPr="009E00A1">
        <w:rPr>
          <w:u w:val="single"/>
        </w:rPr>
        <w:tab/>
      </w:r>
      <w:r w:rsidRPr="009E00A1">
        <w:rPr>
          <w:u w:val="single"/>
        </w:rPr>
        <w:tab/>
      </w:r>
      <w:r w:rsidRPr="009E00A1">
        <w:t xml:space="preserve">in the electoral list for the Constituency of </w:t>
      </w:r>
      <w:r w:rsidRPr="009E00A1">
        <w:rPr>
          <w:u w:val="single"/>
        </w:rPr>
        <w:tab/>
      </w:r>
      <w:r w:rsidRPr="009E00A1">
        <w:rPr>
          <w:u w:val="single"/>
        </w:rPr>
        <w:tab/>
      </w:r>
      <w:r w:rsidRPr="009E00A1">
        <w:rPr>
          <w:u w:val="single"/>
        </w:rPr>
        <w:tab/>
      </w:r>
      <w:r w:rsidRPr="009E00A1">
        <w:rPr>
          <w:u w:val="single"/>
        </w:rPr>
        <w:tab/>
      </w:r>
      <w:r w:rsidRPr="009E00A1">
        <w:t>, do hereby declare that I have consented to the above mentioned nomination and that I am not subject to any disqualification for being elected as a member.</w:t>
      </w:r>
    </w:p>
    <w:p w:rsidR="009E00A1" w:rsidRPr="009E00A1" w:rsidRDefault="009E00A1" w:rsidP="009E00A1">
      <w:pPr>
        <w:suppressAutoHyphens/>
        <w:spacing w:line="276" w:lineRule="auto"/>
        <w:jc w:val="both"/>
        <w:rPr>
          <w:rFonts w:ascii="Calibri" w:hAnsi="Calibri" w:cs="Calibri"/>
          <w:spacing w:val="-2"/>
          <w:sz w:val="22"/>
          <w:szCs w:val="22"/>
        </w:rPr>
      </w:pPr>
    </w:p>
    <w:p w:rsidR="009E00A1" w:rsidRPr="009E00A1" w:rsidRDefault="009E00A1" w:rsidP="009E00A1">
      <w:pPr>
        <w:suppressAutoHyphens/>
        <w:jc w:val="both"/>
        <w:rPr>
          <w:rFonts w:ascii="Calibri" w:hAnsi="Calibri" w:cs="Calibri"/>
          <w:b/>
          <w:bCs/>
          <w:spacing w:val="-2"/>
          <w:sz w:val="22"/>
          <w:szCs w:val="22"/>
        </w:rPr>
      </w:pPr>
    </w:p>
    <w:p w:rsidR="009E00A1" w:rsidRPr="009E00A1" w:rsidRDefault="009E00A1" w:rsidP="009E00A1">
      <w:pPr>
        <w:suppressAutoHyphens/>
        <w:spacing w:line="360" w:lineRule="auto"/>
        <w:jc w:val="both"/>
        <w:rPr>
          <w:rFonts w:ascii="Calibri" w:hAnsi="Calibri" w:cs="Calibri"/>
          <w:spacing w:val="-2"/>
          <w:sz w:val="22"/>
          <w:szCs w:val="22"/>
        </w:rPr>
      </w:pPr>
      <w:r w:rsidRPr="009E00A1">
        <w:rPr>
          <w:rFonts w:ascii="Calibri" w:hAnsi="Calibri" w:cs="Calibri"/>
          <w:b/>
          <w:bCs/>
          <w:spacing w:val="-2"/>
          <w:sz w:val="22"/>
          <w:szCs w:val="22"/>
        </w:rPr>
        <w:t xml:space="preserve">Signature of the Person Nominated                    </w:t>
      </w:r>
      <w:r w:rsidRPr="009E00A1">
        <w:rPr>
          <w:rFonts w:ascii="Calibri" w:hAnsi="Calibri" w:cs="Calibri"/>
          <w:b/>
          <w:bCs/>
          <w:spacing w:val="-2"/>
          <w:sz w:val="22"/>
          <w:szCs w:val="22"/>
        </w:rPr>
        <w:tab/>
      </w:r>
      <w:r w:rsidRPr="009E00A1">
        <w:rPr>
          <w:rFonts w:ascii="Calibri" w:hAnsi="Calibri" w:cs="Calibri"/>
          <w:b/>
          <w:bCs/>
          <w:spacing w:val="-2"/>
          <w:sz w:val="22"/>
          <w:szCs w:val="22"/>
        </w:rPr>
        <w:tab/>
      </w:r>
      <w:r w:rsidRPr="009E00A1">
        <w:rPr>
          <w:rFonts w:ascii="Calibri" w:hAnsi="Calibri" w:cs="Calibri"/>
          <w:b/>
          <w:bCs/>
          <w:spacing w:val="-2"/>
          <w:sz w:val="22"/>
          <w:szCs w:val="22"/>
        </w:rPr>
        <w:tab/>
        <w:t xml:space="preserve">                </w:t>
      </w:r>
      <w:r w:rsidRPr="009E00A1">
        <w:rPr>
          <w:rFonts w:ascii="Calibri" w:hAnsi="Calibri" w:cs="Calibri"/>
          <w:b/>
          <w:bCs/>
          <w:spacing w:val="-2"/>
          <w:sz w:val="22"/>
          <w:szCs w:val="22"/>
        </w:rPr>
        <w:tab/>
      </w:r>
      <w:r w:rsidRPr="009E00A1">
        <w:rPr>
          <w:rFonts w:ascii="Calibri" w:hAnsi="Calibri" w:cs="Calibri"/>
          <w:b/>
          <w:bCs/>
          <w:spacing w:val="-2"/>
          <w:sz w:val="22"/>
          <w:szCs w:val="22"/>
        </w:rPr>
        <w:tab/>
      </w:r>
      <w:r w:rsidRPr="009E00A1">
        <w:rPr>
          <w:rFonts w:ascii="Calibri" w:hAnsi="Calibri" w:cs="Calibri"/>
          <w:spacing w:val="-2"/>
          <w:sz w:val="22"/>
          <w:szCs w:val="22"/>
        </w:rPr>
        <w:t>Dated …………………….</w:t>
      </w:r>
      <w:r w:rsidRPr="009E00A1">
        <w:rPr>
          <w:rFonts w:ascii="Calibri" w:hAnsi="Calibri" w:cs="Calibri"/>
          <w:spacing w:val="-2"/>
          <w:sz w:val="22"/>
          <w:szCs w:val="22"/>
        </w:rPr>
        <w:tab/>
      </w:r>
    </w:p>
    <w:p w:rsidR="009E00A1" w:rsidRPr="009E00A1" w:rsidRDefault="009E00A1" w:rsidP="009E00A1">
      <w:pPr>
        <w:suppressAutoHyphens/>
        <w:spacing w:before="80" w:line="360" w:lineRule="auto"/>
        <w:jc w:val="center"/>
        <w:rPr>
          <w:rFonts w:ascii="Verdana" w:hAnsi="Verdana" w:cs="Calibri"/>
          <w:b/>
          <w:bCs/>
          <w:sz w:val="22"/>
          <w:szCs w:val="22"/>
          <w:u w:val="single"/>
        </w:rPr>
      </w:pPr>
      <w:r w:rsidRPr="009E00A1">
        <w:rPr>
          <w:rFonts w:ascii="Verdana" w:hAnsi="Verdana" w:cs="Calibri"/>
          <w:b/>
          <w:bCs/>
          <w:sz w:val="22"/>
          <w:szCs w:val="22"/>
          <w:u w:val="single"/>
        </w:rPr>
        <w:t>(To be Filled by Returning Officer)</w:t>
      </w:r>
    </w:p>
    <w:p w:rsidR="009E00A1" w:rsidRPr="009E00A1" w:rsidRDefault="009E00A1" w:rsidP="009E00A1">
      <w:pPr>
        <w:pStyle w:val="BodyText2"/>
        <w:spacing w:before="240" w:after="0" w:line="360" w:lineRule="auto"/>
        <w:jc w:val="both"/>
      </w:pPr>
      <w:r w:rsidRPr="009E00A1">
        <w:t xml:space="preserve">Serial number of nomination paper </w:t>
      </w:r>
      <w:r w:rsidRPr="009E00A1">
        <w:rPr>
          <w:u w:val="single"/>
        </w:rPr>
        <w:tab/>
      </w:r>
      <w:r w:rsidRPr="009E00A1">
        <w:rPr>
          <w:u w:val="single"/>
        </w:rPr>
        <w:tab/>
      </w:r>
      <w:r w:rsidRPr="009E00A1">
        <w:rPr>
          <w:u w:val="single"/>
        </w:rPr>
        <w:tab/>
      </w:r>
      <w:r w:rsidRPr="009E00A1">
        <w:t xml:space="preserve">This nomination paper was delivered to me at my office at </w:t>
      </w:r>
      <w:r w:rsidRPr="009E00A1">
        <w:rPr>
          <w:u w:val="single"/>
        </w:rPr>
        <w:tab/>
      </w:r>
      <w:r w:rsidRPr="009E00A1">
        <w:rPr>
          <w:u w:val="single"/>
        </w:rPr>
        <w:tab/>
      </w:r>
      <w:r w:rsidRPr="009E00A1">
        <w:t xml:space="preserve"> (hours) on </w:t>
      </w:r>
      <w:r w:rsidRPr="009E00A1">
        <w:rPr>
          <w:u w:val="single"/>
        </w:rPr>
        <w:tab/>
      </w:r>
      <w:r w:rsidRPr="009E00A1">
        <w:rPr>
          <w:u w:val="single"/>
        </w:rPr>
        <w:tab/>
      </w:r>
      <w:r w:rsidRPr="009E00A1">
        <w:t xml:space="preserve"> (date) by </w:t>
      </w:r>
      <w:r w:rsidRPr="009E00A1">
        <w:rPr>
          <w:u w:val="single"/>
        </w:rPr>
        <w:tab/>
      </w:r>
      <w:r w:rsidRPr="009E00A1">
        <w:rPr>
          <w:u w:val="single"/>
        </w:rPr>
        <w:tab/>
      </w:r>
      <w:r w:rsidRPr="009E00A1">
        <w:t>being the candidate/proposer/seconder.</w:t>
      </w:r>
    </w:p>
    <w:p w:rsidR="009E00A1" w:rsidRPr="009E00A1" w:rsidRDefault="009E00A1" w:rsidP="009E00A1">
      <w:pPr>
        <w:suppressAutoHyphens/>
        <w:jc w:val="both"/>
        <w:rPr>
          <w:rFonts w:ascii="Calibri" w:hAnsi="Calibri" w:cs="Calibri"/>
          <w:spacing w:val="-2"/>
          <w:sz w:val="22"/>
          <w:szCs w:val="22"/>
        </w:rPr>
      </w:pPr>
    </w:p>
    <w:p w:rsidR="009E00A1" w:rsidRPr="009E00A1" w:rsidRDefault="009E00A1" w:rsidP="009E00A1">
      <w:pPr>
        <w:suppressAutoHyphens/>
        <w:jc w:val="both"/>
        <w:rPr>
          <w:rFonts w:ascii="Calibri" w:hAnsi="Calibri" w:cs="Calibri"/>
          <w:spacing w:val="-2"/>
          <w:sz w:val="22"/>
          <w:szCs w:val="22"/>
        </w:rPr>
      </w:pPr>
    </w:p>
    <w:p w:rsidR="009E00A1" w:rsidRPr="009E00A1" w:rsidRDefault="009E00A1" w:rsidP="009E00A1">
      <w:pPr>
        <w:suppressAutoHyphens/>
        <w:spacing w:line="480" w:lineRule="auto"/>
        <w:jc w:val="both"/>
        <w:rPr>
          <w:rFonts w:ascii="Calibri" w:hAnsi="Calibri" w:cs="Calibri"/>
          <w:spacing w:val="-2"/>
          <w:sz w:val="22"/>
          <w:szCs w:val="22"/>
        </w:rPr>
      </w:pPr>
      <w:r w:rsidRPr="009E00A1">
        <w:rPr>
          <w:rFonts w:ascii="Calibri" w:hAnsi="Calibri" w:cs="Calibri"/>
          <w:spacing w:val="-2"/>
          <w:sz w:val="22"/>
          <w:szCs w:val="22"/>
        </w:rPr>
        <w:t>Dated …………………….</w:t>
      </w:r>
      <w:r w:rsidRPr="009E00A1">
        <w:rPr>
          <w:rFonts w:ascii="Calibri" w:hAnsi="Calibri" w:cs="Calibri"/>
          <w:spacing w:val="-2"/>
          <w:sz w:val="22"/>
          <w:szCs w:val="22"/>
        </w:rPr>
        <w:tab/>
      </w:r>
      <w:r w:rsidRPr="009E00A1">
        <w:rPr>
          <w:rFonts w:ascii="Calibri" w:hAnsi="Calibri" w:cs="Calibri"/>
          <w:spacing w:val="-2"/>
          <w:sz w:val="22"/>
          <w:szCs w:val="22"/>
        </w:rPr>
        <w:tab/>
      </w:r>
      <w:r w:rsidRPr="009E00A1">
        <w:rPr>
          <w:rFonts w:ascii="Calibri" w:hAnsi="Calibri" w:cs="Calibri"/>
          <w:spacing w:val="-2"/>
          <w:sz w:val="22"/>
          <w:szCs w:val="22"/>
        </w:rPr>
        <w:tab/>
      </w:r>
      <w:r w:rsidRPr="009E00A1">
        <w:rPr>
          <w:rFonts w:ascii="Calibri" w:hAnsi="Calibri" w:cs="Calibri"/>
          <w:spacing w:val="-2"/>
          <w:sz w:val="22"/>
          <w:szCs w:val="22"/>
        </w:rPr>
        <w:tab/>
      </w:r>
      <w:r w:rsidRPr="009E00A1">
        <w:rPr>
          <w:rFonts w:ascii="Calibri" w:hAnsi="Calibri" w:cs="Calibri"/>
          <w:spacing w:val="-2"/>
          <w:sz w:val="22"/>
          <w:szCs w:val="22"/>
        </w:rPr>
        <w:tab/>
      </w:r>
      <w:r w:rsidRPr="009E00A1">
        <w:rPr>
          <w:rFonts w:ascii="Calibri" w:hAnsi="Calibri" w:cs="Calibri"/>
          <w:spacing w:val="-2"/>
          <w:sz w:val="22"/>
          <w:szCs w:val="22"/>
        </w:rPr>
        <w:tab/>
      </w:r>
      <w:r w:rsidRPr="009E00A1">
        <w:rPr>
          <w:rFonts w:ascii="Calibri" w:hAnsi="Calibri" w:cs="Calibri"/>
          <w:spacing w:val="-2"/>
          <w:sz w:val="22"/>
          <w:szCs w:val="22"/>
        </w:rPr>
        <w:tab/>
      </w:r>
      <w:r w:rsidRPr="009E00A1">
        <w:rPr>
          <w:rFonts w:ascii="Calibri" w:hAnsi="Calibri" w:cs="Calibri"/>
          <w:spacing w:val="-2"/>
          <w:sz w:val="22"/>
          <w:szCs w:val="22"/>
        </w:rPr>
        <w:tab/>
      </w:r>
      <w:r w:rsidRPr="009E00A1">
        <w:rPr>
          <w:rFonts w:ascii="Calibri" w:hAnsi="Calibri" w:cs="Calibri"/>
          <w:spacing w:val="-2"/>
          <w:sz w:val="22"/>
          <w:szCs w:val="22"/>
        </w:rPr>
        <w:tab/>
      </w:r>
      <w:r w:rsidRPr="009E00A1">
        <w:rPr>
          <w:rFonts w:ascii="Calibri" w:hAnsi="Calibri" w:cs="Calibri"/>
          <w:b/>
          <w:bCs/>
          <w:spacing w:val="-2"/>
          <w:sz w:val="22"/>
          <w:szCs w:val="22"/>
        </w:rPr>
        <w:t>Returning Officer</w:t>
      </w:r>
    </w:p>
    <w:p w:rsidR="009E00A1" w:rsidRPr="009E00A1" w:rsidRDefault="009E00A1" w:rsidP="009E00A1">
      <w:pPr>
        <w:suppressAutoHyphens/>
        <w:jc w:val="both"/>
        <w:rPr>
          <w:rFonts w:ascii="Calibri" w:hAnsi="Calibri" w:cs="Calibri"/>
          <w:spacing w:val="-2"/>
          <w:sz w:val="22"/>
          <w:szCs w:val="22"/>
        </w:rPr>
      </w:pPr>
    </w:p>
    <w:p w:rsidR="009E00A1" w:rsidRPr="009E00A1" w:rsidRDefault="009E00A1" w:rsidP="009E00A1">
      <w:pPr>
        <w:pStyle w:val="BodyTextIndent2"/>
        <w:spacing w:after="0" w:line="240" w:lineRule="auto"/>
        <w:ind w:left="0"/>
        <w:jc w:val="both"/>
        <w:rPr>
          <w:b/>
          <w:bCs/>
          <w:spacing w:val="-12"/>
        </w:rPr>
      </w:pPr>
      <w:r w:rsidRPr="009E00A1">
        <w:rPr>
          <w:b/>
          <w:bCs/>
          <w:spacing w:val="-12"/>
        </w:rPr>
        <w:t>(Decision of Returning Officer accepting or rejecting the nomination paper on the day fixed for scrutiny).</w:t>
      </w:r>
    </w:p>
    <w:p w:rsidR="009E00A1" w:rsidRPr="009E00A1" w:rsidRDefault="009E00A1" w:rsidP="009E00A1">
      <w:pPr>
        <w:suppressAutoHyphens/>
        <w:jc w:val="both"/>
        <w:rPr>
          <w:rFonts w:ascii="Calibri" w:hAnsi="Calibri" w:cs="Calibri"/>
          <w:spacing w:val="-2"/>
          <w:sz w:val="22"/>
          <w:szCs w:val="22"/>
        </w:rPr>
      </w:pPr>
    </w:p>
    <w:p w:rsidR="009E00A1" w:rsidRPr="009E00A1" w:rsidRDefault="009E00A1" w:rsidP="009E00A1">
      <w:pPr>
        <w:pStyle w:val="BodyTextIndent2"/>
        <w:spacing w:after="0" w:line="360" w:lineRule="auto"/>
        <w:ind w:left="0"/>
        <w:jc w:val="both"/>
      </w:pPr>
      <w:r w:rsidRPr="009E00A1">
        <w:t xml:space="preserve">I have examined this nomination paper in accordance with the provision of the Section </w:t>
      </w:r>
      <w:r w:rsidRPr="009E00A1">
        <w:rPr>
          <w:u w:val="single"/>
        </w:rPr>
        <w:tab/>
      </w:r>
      <w:r w:rsidRPr="009E00A1">
        <w:t xml:space="preserve"> </w:t>
      </w:r>
      <w:r w:rsidRPr="009E00A1">
        <w:rPr>
          <w:u w:val="single"/>
        </w:rPr>
        <w:tab/>
      </w:r>
      <w:r w:rsidRPr="009E00A1">
        <w:rPr>
          <w:u w:val="single"/>
        </w:rPr>
        <w:tab/>
      </w:r>
      <w:r w:rsidRPr="009E00A1">
        <w:rPr>
          <w:u w:val="single"/>
        </w:rPr>
        <w:tab/>
        <w:t xml:space="preserve"> </w:t>
      </w:r>
      <w:r w:rsidRPr="009E00A1">
        <w:t>“The Khyber Pakhtunkhwa Universities (Amendment) Act 2019.”  Election Statutes, and decide as follows.</w:t>
      </w:r>
    </w:p>
    <w:p w:rsidR="009E00A1" w:rsidRPr="009E00A1" w:rsidRDefault="009E00A1" w:rsidP="009E00A1">
      <w:pPr>
        <w:pStyle w:val="BodyText"/>
        <w:spacing w:after="0" w:line="240" w:lineRule="auto"/>
        <w:jc w:val="center"/>
      </w:pPr>
      <w:r w:rsidRPr="009E00A1">
        <w:t>(in case of rejection, state brief reasons)</w:t>
      </w:r>
    </w:p>
    <w:p w:rsidR="009E00A1" w:rsidRPr="009E00A1" w:rsidRDefault="009E00A1" w:rsidP="009E00A1">
      <w:pPr>
        <w:pStyle w:val="BodyText"/>
        <w:spacing w:after="0" w:line="240" w:lineRule="auto"/>
        <w:jc w:val="center"/>
      </w:pPr>
    </w:p>
    <w:p w:rsidR="009E00A1" w:rsidRPr="009E00A1" w:rsidRDefault="009E00A1" w:rsidP="009E00A1">
      <w:pPr>
        <w:suppressAutoHyphens/>
        <w:jc w:val="both"/>
        <w:rPr>
          <w:rFonts w:ascii="Calibri" w:hAnsi="Calibri" w:cs="Calibri"/>
          <w:spacing w:val="-2"/>
          <w:sz w:val="22"/>
          <w:szCs w:val="22"/>
        </w:rPr>
      </w:pPr>
    </w:p>
    <w:p w:rsidR="009E00A1" w:rsidRPr="009E00A1" w:rsidRDefault="009E00A1" w:rsidP="009E00A1">
      <w:pPr>
        <w:suppressAutoHyphens/>
        <w:jc w:val="both"/>
        <w:rPr>
          <w:rFonts w:ascii="Calibri" w:hAnsi="Calibri" w:cs="Calibri"/>
          <w:spacing w:val="-2"/>
          <w:sz w:val="22"/>
          <w:szCs w:val="22"/>
        </w:rPr>
      </w:pPr>
    </w:p>
    <w:p w:rsidR="009E00A1" w:rsidRPr="009E00A1" w:rsidRDefault="009E00A1" w:rsidP="009E00A1">
      <w:pPr>
        <w:suppressAutoHyphens/>
        <w:jc w:val="both"/>
        <w:rPr>
          <w:rFonts w:ascii="Calibri" w:hAnsi="Calibri" w:cs="Calibri"/>
          <w:b/>
          <w:bCs/>
          <w:spacing w:val="-2"/>
          <w:sz w:val="22"/>
          <w:szCs w:val="22"/>
        </w:rPr>
      </w:pPr>
      <w:r w:rsidRPr="009E00A1">
        <w:rPr>
          <w:rFonts w:ascii="Calibri" w:hAnsi="Calibri" w:cs="Calibri"/>
          <w:spacing w:val="-2"/>
          <w:sz w:val="22"/>
          <w:szCs w:val="22"/>
        </w:rPr>
        <w:t>Dated …………………….</w:t>
      </w:r>
      <w:r w:rsidRPr="009E00A1">
        <w:rPr>
          <w:rFonts w:ascii="Calibri" w:hAnsi="Calibri" w:cs="Calibri"/>
          <w:spacing w:val="-2"/>
          <w:sz w:val="22"/>
          <w:szCs w:val="22"/>
        </w:rPr>
        <w:tab/>
      </w:r>
      <w:r w:rsidRPr="009E00A1">
        <w:rPr>
          <w:rFonts w:ascii="Calibri" w:hAnsi="Calibri" w:cs="Calibri"/>
          <w:spacing w:val="-2"/>
          <w:sz w:val="22"/>
          <w:szCs w:val="22"/>
        </w:rPr>
        <w:tab/>
      </w:r>
      <w:r w:rsidRPr="009E00A1">
        <w:rPr>
          <w:rFonts w:ascii="Calibri" w:hAnsi="Calibri" w:cs="Calibri"/>
          <w:spacing w:val="-2"/>
          <w:sz w:val="22"/>
          <w:szCs w:val="22"/>
        </w:rPr>
        <w:tab/>
      </w:r>
      <w:r w:rsidRPr="009E00A1">
        <w:rPr>
          <w:rFonts w:ascii="Calibri" w:hAnsi="Calibri" w:cs="Calibri"/>
          <w:spacing w:val="-2"/>
          <w:sz w:val="22"/>
          <w:szCs w:val="22"/>
        </w:rPr>
        <w:tab/>
      </w:r>
      <w:r w:rsidRPr="009E00A1">
        <w:rPr>
          <w:rFonts w:ascii="Calibri" w:hAnsi="Calibri" w:cs="Calibri"/>
          <w:spacing w:val="-2"/>
          <w:sz w:val="22"/>
          <w:szCs w:val="22"/>
        </w:rPr>
        <w:tab/>
      </w:r>
      <w:r w:rsidRPr="009E00A1">
        <w:rPr>
          <w:rFonts w:ascii="Calibri" w:hAnsi="Calibri" w:cs="Calibri"/>
          <w:spacing w:val="-2"/>
          <w:sz w:val="22"/>
          <w:szCs w:val="22"/>
        </w:rPr>
        <w:tab/>
      </w:r>
      <w:r w:rsidRPr="009E00A1">
        <w:rPr>
          <w:rFonts w:ascii="Calibri" w:hAnsi="Calibri" w:cs="Calibri"/>
          <w:spacing w:val="-2"/>
          <w:sz w:val="22"/>
          <w:szCs w:val="22"/>
        </w:rPr>
        <w:tab/>
      </w:r>
      <w:r w:rsidRPr="009E00A1">
        <w:rPr>
          <w:rFonts w:ascii="Calibri" w:hAnsi="Calibri" w:cs="Calibri"/>
          <w:spacing w:val="-2"/>
          <w:sz w:val="22"/>
          <w:szCs w:val="22"/>
        </w:rPr>
        <w:tab/>
      </w:r>
      <w:r w:rsidRPr="009E00A1">
        <w:rPr>
          <w:rFonts w:ascii="Calibri" w:hAnsi="Calibri" w:cs="Calibri"/>
          <w:b/>
          <w:bCs/>
          <w:spacing w:val="-2"/>
          <w:sz w:val="22"/>
          <w:szCs w:val="22"/>
        </w:rPr>
        <w:t>Returning Officer</w:t>
      </w:r>
    </w:p>
    <w:p w:rsidR="009E00A1" w:rsidRPr="009E00A1" w:rsidRDefault="009E00A1" w:rsidP="009E00A1">
      <w:pPr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3735"/>
          <w:tab w:val="left" w:pos="4320"/>
          <w:tab w:val="left" w:pos="5040"/>
        </w:tabs>
        <w:rPr>
          <w:rFonts w:ascii="Calibri" w:hAnsi="Calibri" w:cs="Calibri"/>
          <w:sz w:val="22"/>
          <w:szCs w:val="22"/>
        </w:rPr>
      </w:pPr>
    </w:p>
    <w:p w:rsidR="009E00A1" w:rsidRPr="009E00A1" w:rsidRDefault="009E00A1" w:rsidP="00EE6BA2">
      <w:pPr>
        <w:spacing w:after="200" w:line="276" w:lineRule="auto"/>
        <w:rPr>
          <w:rFonts w:asciiTheme="minorHAnsi" w:hAnsiTheme="minorHAnsi" w:cstheme="minorHAnsi"/>
          <w:sz w:val="22"/>
        </w:rPr>
      </w:pPr>
    </w:p>
    <w:sectPr w:rsidR="009E00A1" w:rsidRPr="009E00A1" w:rsidSect="0068047A">
      <w:headerReference w:type="default" r:id="rId8"/>
      <w:type w:val="continuous"/>
      <w:pgSz w:w="12240" w:h="20160" w:code="5"/>
      <w:pgMar w:top="1181" w:right="720" w:bottom="1080" w:left="1440" w:header="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42032" w:rsidRDefault="00242032" w:rsidP="000C4BB7">
      <w:r>
        <w:separator/>
      </w:r>
    </w:p>
  </w:endnote>
  <w:endnote w:type="continuationSeparator" w:id="1">
    <w:p w:rsidR="00242032" w:rsidRDefault="00242032" w:rsidP="000C4BB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42032" w:rsidRDefault="00242032" w:rsidP="000C4BB7">
      <w:r>
        <w:separator/>
      </w:r>
    </w:p>
  </w:footnote>
  <w:footnote w:type="continuationSeparator" w:id="1">
    <w:p w:rsidR="00242032" w:rsidRDefault="00242032" w:rsidP="000C4BB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620" w:type="dxa"/>
      <w:tblInd w:w="-432" w:type="dxa"/>
      <w:tblLook w:val="04A0"/>
    </w:tblPr>
    <w:tblGrid>
      <w:gridCol w:w="2407"/>
      <w:gridCol w:w="8213"/>
    </w:tblGrid>
    <w:tr w:rsidR="00E45AFF" w:rsidRPr="00BE363B" w:rsidTr="00D6501A">
      <w:trPr>
        <w:trHeight w:val="1438"/>
      </w:trPr>
      <w:tc>
        <w:tcPr>
          <w:tcW w:w="2407" w:type="dxa"/>
        </w:tcPr>
        <w:p w:rsidR="00E45AFF" w:rsidRPr="00BE363B" w:rsidRDefault="00E45AFF" w:rsidP="00952030">
          <w:pPr>
            <w:pStyle w:val="Header"/>
            <w:jc w:val="center"/>
            <w:rPr>
              <w:rFonts w:ascii="Lucida Calligraphy" w:hAnsi="Lucida Calligraphy"/>
              <w:sz w:val="58"/>
            </w:rPr>
          </w:pPr>
          <w:r>
            <w:rPr>
              <w:noProof/>
              <w:sz w:val="31"/>
              <w:szCs w:val="23"/>
            </w:rPr>
            <w:drawing>
              <wp:inline distT="0" distB="0" distL="0" distR="0">
                <wp:extent cx="1084580" cy="871855"/>
                <wp:effectExtent l="19050" t="0" r="1270" b="0"/>
                <wp:docPr id="2" name="Picture 1" descr="C:\Users\Mushtaq\Desktop\mon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Mushtaq\Desktop\mon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 l="9137" t="8421" r="46193" b="16843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84580" cy="8718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213" w:type="dxa"/>
        </w:tcPr>
        <w:p w:rsidR="00E45AFF" w:rsidRPr="00022439" w:rsidRDefault="00E45AFF" w:rsidP="0005711A">
          <w:pPr>
            <w:pStyle w:val="Header"/>
            <w:rPr>
              <w:rFonts w:ascii="Lucida Calligraphy" w:hAnsi="Lucida Calligraphy"/>
              <w:sz w:val="10"/>
            </w:rPr>
          </w:pPr>
        </w:p>
        <w:p w:rsidR="00E45AFF" w:rsidRDefault="00E45AFF" w:rsidP="00735873">
          <w:pPr>
            <w:pStyle w:val="Header"/>
            <w:jc w:val="center"/>
            <w:rPr>
              <w:rFonts w:ascii="Lucida Calligraphy" w:hAnsi="Lucida Calligraphy"/>
              <w:sz w:val="34"/>
            </w:rPr>
          </w:pPr>
          <w:r w:rsidRPr="00795D73">
            <w:rPr>
              <w:rFonts w:ascii="Lucida Calligraphy" w:hAnsi="Lucida Calligraphy"/>
              <w:sz w:val="34"/>
            </w:rPr>
            <w:t>Khyber Medical University</w:t>
          </w:r>
        </w:p>
        <w:p w:rsidR="00E45AFF" w:rsidRPr="001414F3" w:rsidRDefault="00E45AFF" w:rsidP="00735873">
          <w:pPr>
            <w:pStyle w:val="Header"/>
            <w:jc w:val="center"/>
            <w:rPr>
              <w:rFonts w:ascii="Lucida Calligraphy" w:hAnsi="Lucida Calligraphy"/>
              <w:b/>
              <w:sz w:val="26"/>
              <w:szCs w:val="30"/>
            </w:rPr>
          </w:pPr>
          <w:r w:rsidRPr="001414F3">
            <w:rPr>
              <w:rFonts w:ascii="Lucida Calligraphy" w:hAnsi="Lucida Calligraphy"/>
              <w:b/>
              <w:sz w:val="26"/>
              <w:szCs w:val="30"/>
            </w:rPr>
            <w:t xml:space="preserve">Directorate </w:t>
          </w:r>
          <w:r>
            <w:rPr>
              <w:rFonts w:ascii="Lucida Calligraphy" w:hAnsi="Lucida Calligraphy"/>
              <w:b/>
              <w:sz w:val="26"/>
              <w:szCs w:val="30"/>
            </w:rPr>
            <w:t>o</w:t>
          </w:r>
          <w:r w:rsidRPr="001414F3">
            <w:rPr>
              <w:rFonts w:ascii="Lucida Calligraphy" w:hAnsi="Lucida Calligraphy"/>
              <w:b/>
              <w:sz w:val="26"/>
              <w:szCs w:val="30"/>
            </w:rPr>
            <w:t xml:space="preserve">f Academics </w:t>
          </w:r>
        </w:p>
        <w:p w:rsidR="00E45AFF" w:rsidRDefault="00E45AFF" w:rsidP="00735873">
          <w:pPr>
            <w:pStyle w:val="Header"/>
            <w:jc w:val="center"/>
            <w:rPr>
              <w:rFonts w:ascii="Calibri" w:hAnsi="Calibri"/>
            </w:rPr>
          </w:pPr>
          <w:r>
            <w:rPr>
              <w:rFonts w:ascii="Calibri" w:hAnsi="Calibri"/>
            </w:rPr>
            <w:t>Administration Block, 1</w:t>
          </w:r>
          <w:r w:rsidRPr="006231EA">
            <w:rPr>
              <w:rFonts w:ascii="Calibri" w:hAnsi="Calibri"/>
              <w:vertAlign w:val="superscript"/>
            </w:rPr>
            <w:t>st</w:t>
          </w:r>
          <w:r>
            <w:rPr>
              <w:rFonts w:ascii="Calibri" w:hAnsi="Calibri"/>
            </w:rPr>
            <w:t xml:space="preserve"> Floor, </w:t>
          </w:r>
          <w:r w:rsidRPr="00BE363B">
            <w:rPr>
              <w:rFonts w:ascii="Calibri" w:hAnsi="Calibri"/>
            </w:rPr>
            <w:t xml:space="preserve">Phase-V, Hayatabad, </w:t>
          </w:r>
          <w:r>
            <w:rPr>
              <w:rFonts w:ascii="Calibri" w:hAnsi="Calibri"/>
            </w:rPr>
            <w:t>Peshawar</w:t>
          </w:r>
        </w:p>
        <w:p w:rsidR="00E45AFF" w:rsidRPr="00E96626" w:rsidRDefault="00E45AFF" w:rsidP="00E96626">
          <w:pPr>
            <w:pStyle w:val="Header"/>
            <w:jc w:val="center"/>
            <w:rPr>
              <w:rFonts w:ascii="Calibri" w:hAnsi="Calibri"/>
              <w:b/>
              <w:sz w:val="16"/>
              <w:szCs w:val="16"/>
            </w:rPr>
          </w:pPr>
          <w:r>
            <w:rPr>
              <w:rFonts w:ascii="Calibri" w:hAnsi="Calibri"/>
            </w:rPr>
            <w:t xml:space="preserve">Khyber Pakhtunkhwa. </w:t>
          </w:r>
          <w:r w:rsidRPr="00BE363B">
            <w:rPr>
              <w:rFonts w:ascii="Calibri" w:hAnsi="Calibri"/>
              <w:b/>
              <w:sz w:val="16"/>
              <w:szCs w:val="16"/>
            </w:rPr>
            <w:sym w:font="Wingdings" w:char="F028"/>
          </w:r>
          <w:r w:rsidRPr="00BE363B">
            <w:rPr>
              <w:rFonts w:ascii="Calibri" w:hAnsi="Calibri"/>
              <w:b/>
              <w:sz w:val="16"/>
              <w:szCs w:val="16"/>
            </w:rPr>
            <w:t>092-91-9217703</w:t>
          </w:r>
          <w:r>
            <w:rPr>
              <w:rFonts w:ascii="Calibri" w:hAnsi="Calibri"/>
              <w:b/>
              <w:sz w:val="16"/>
              <w:szCs w:val="16"/>
            </w:rPr>
            <w:t xml:space="preserve">, </w:t>
          </w:r>
          <w:r w:rsidRPr="00BE363B">
            <w:rPr>
              <w:rFonts w:ascii="Calibri" w:hAnsi="Calibri"/>
              <w:b/>
              <w:sz w:val="16"/>
              <w:szCs w:val="16"/>
            </w:rPr>
            <w:sym w:font="Wingdings 2" w:char="F036"/>
          </w:r>
          <w:r w:rsidRPr="00BE363B">
            <w:rPr>
              <w:rFonts w:ascii="Calibri" w:hAnsi="Calibri"/>
              <w:b/>
              <w:sz w:val="16"/>
              <w:szCs w:val="16"/>
            </w:rPr>
            <w:t xml:space="preserve"> 092-91-9217704</w:t>
          </w:r>
        </w:p>
      </w:tc>
    </w:tr>
  </w:tbl>
  <w:p w:rsidR="00E45AFF" w:rsidRPr="00D71AA9" w:rsidRDefault="00E45AFF" w:rsidP="00D71AA9">
    <w:pPr>
      <w:pStyle w:val="Header"/>
      <w:tabs>
        <w:tab w:val="clear" w:pos="4680"/>
        <w:tab w:val="clear" w:pos="9360"/>
        <w:tab w:val="left" w:pos="5189"/>
      </w:tabs>
      <w:rPr>
        <w:u w:val="double"/>
      </w:rPr>
    </w:pPr>
    <w:r>
      <w:rPr>
        <w:u w:val="double"/>
      </w:rPr>
      <w:tab/>
    </w:r>
    <w:r>
      <w:rPr>
        <w:u w:val="double"/>
      </w:rPr>
      <w:tab/>
    </w:r>
    <w:r>
      <w:rPr>
        <w:u w:val="double"/>
      </w:rPr>
      <w:tab/>
    </w:r>
    <w:r>
      <w:rPr>
        <w:u w:val="double"/>
      </w:rPr>
      <w:tab/>
    </w:r>
    <w:r>
      <w:rPr>
        <w:u w:val="double"/>
      </w:rPr>
      <w:tab/>
    </w:r>
    <w:r>
      <w:rPr>
        <w:u w:val="double"/>
      </w:rPr>
      <w:tab/>
    </w:r>
    <w:r>
      <w:rPr>
        <w:u w:val="double"/>
      </w:rPr>
      <w:tab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9"/>
    <w:multiLevelType w:val="singleLevel"/>
    <w:tmpl w:val="ED9C2FA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0880B27"/>
    <w:multiLevelType w:val="hybridMultilevel"/>
    <w:tmpl w:val="0D2007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2">
    <w:nsid w:val="00F31711"/>
    <w:multiLevelType w:val="hybridMultilevel"/>
    <w:tmpl w:val="9CDE86AC"/>
    <w:lvl w:ilvl="0" w:tplc="FF46D9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12752DD"/>
    <w:multiLevelType w:val="hybridMultilevel"/>
    <w:tmpl w:val="DD1AE4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164791F"/>
    <w:multiLevelType w:val="hybridMultilevel"/>
    <w:tmpl w:val="7B004CA2"/>
    <w:lvl w:ilvl="0" w:tplc="37261FCA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18A3FE5"/>
    <w:multiLevelType w:val="hybridMultilevel"/>
    <w:tmpl w:val="C8A84794"/>
    <w:lvl w:ilvl="0" w:tplc="DF4C078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1A70EBE"/>
    <w:multiLevelType w:val="hybridMultilevel"/>
    <w:tmpl w:val="3484F9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02D72473"/>
    <w:multiLevelType w:val="hybridMultilevel"/>
    <w:tmpl w:val="423ED8B2"/>
    <w:lvl w:ilvl="0" w:tplc="082CF5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3407053"/>
    <w:multiLevelType w:val="hybridMultilevel"/>
    <w:tmpl w:val="E9FC171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035206DB"/>
    <w:multiLevelType w:val="hybridMultilevel"/>
    <w:tmpl w:val="83385A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03E75D48"/>
    <w:multiLevelType w:val="hybridMultilevel"/>
    <w:tmpl w:val="D21E5710"/>
    <w:lvl w:ilvl="0" w:tplc="A418A9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04171310"/>
    <w:multiLevelType w:val="hybridMultilevel"/>
    <w:tmpl w:val="7E2E43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04543A7A"/>
    <w:multiLevelType w:val="hybridMultilevel"/>
    <w:tmpl w:val="673E1B5E"/>
    <w:lvl w:ilvl="0" w:tplc="D55CA8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07143346"/>
    <w:multiLevelType w:val="hybridMultilevel"/>
    <w:tmpl w:val="CA0225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07447018"/>
    <w:multiLevelType w:val="hybridMultilevel"/>
    <w:tmpl w:val="090EDCA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079E59B3"/>
    <w:multiLevelType w:val="hybridMultilevel"/>
    <w:tmpl w:val="12E8D3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07E168FC"/>
    <w:multiLevelType w:val="hybridMultilevel"/>
    <w:tmpl w:val="FA507F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080D1B99"/>
    <w:multiLevelType w:val="hybridMultilevel"/>
    <w:tmpl w:val="76646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089C695E"/>
    <w:multiLevelType w:val="hybridMultilevel"/>
    <w:tmpl w:val="FF3C45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08F30A76"/>
    <w:multiLevelType w:val="hybridMultilevel"/>
    <w:tmpl w:val="F00A5686"/>
    <w:lvl w:ilvl="0" w:tplc="1558194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096F206C"/>
    <w:multiLevelType w:val="hybridMultilevel"/>
    <w:tmpl w:val="1F22B5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09983AB6"/>
    <w:multiLevelType w:val="hybridMultilevel"/>
    <w:tmpl w:val="330A61D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0A4C37DC"/>
    <w:multiLevelType w:val="hybridMultilevel"/>
    <w:tmpl w:val="9B9AF4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0A731BB4"/>
    <w:multiLevelType w:val="hybridMultilevel"/>
    <w:tmpl w:val="1E80772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0AA87D1B"/>
    <w:multiLevelType w:val="hybridMultilevel"/>
    <w:tmpl w:val="7EFE75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0B142CA2"/>
    <w:multiLevelType w:val="hybridMultilevel"/>
    <w:tmpl w:val="11180720"/>
    <w:lvl w:ilvl="0" w:tplc="AB08F3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0B1F43D1"/>
    <w:multiLevelType w:val="hybridMultilevel"/>
    <w:tmpl w:val="3D2E77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0C9C6E91"/>
    <w:multiLevelType w:val="hybridMultilevel"/>
    <w:tmpl w:val="1A44FD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0D286113"/>
    <w:multiLevelType w:val="hybridMultilevel"/>
    <w:tmpl w:val="25082F0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0DC4382C"/>
    <w:multiLevelType w:val="hybridMultilevel"/>
    <w:tmpl w:val="61DA61CE"/>
    <w:lvl w:ilvl="0" w:tplc="5A34EE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0EAD2ACA"/>
    <w:multiLevelType w:val="hybridMultilevel"/>
    <w:tmpl w:val="C1EAB4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0FD46719"/>
    <w:multiLevelType w:val="hybridMultilevel"/>
    <w:tmpl w:val="3B326F14"/>
    <w:lvl w:ilvl="0" w:tplc="BC4096F0">
      <w:start w:val="1"/>
      <w:numFmt w:val="decimal"/>
      <w:lvlText w:val="%1.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090019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32">
    <w:nsid w:val="0FF14DDC"/>
    <w:multiLevelType w:val="hybridMultilevel"/>
    <w:tmpl w:val="302214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105B1C85"/>
    <w:multiLevelType w:val="hybridMultilevel"/>
    <w:tmpl w:val="89BA2CB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>
    <w:nsid w:val="114A78CF"/>
    <w:multiLevelType w:val="hybridMultilevel"/>
    <w:tmpl w:val="D2606C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13CB7ECD"/>
    <w:multiLevelType w:val="hybridMultilevel"/>
    <w:tmpl w:val="CEE261F0"/>
    <w:lvl w:ilvl="0" w:tplc="ACBA0CE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144E25F7"/>
    <w:multiLevelType w:val="hybridMultilevel"/>
    <w:tmpl w:val="38F0D340"/>
    <w:lvl w:ilvl="0" w:tplc="030EAC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14C506D0"/>
    <w:multiLevelType w:val="hybridMultilevel"/>
    <w:tmpl w:val="13AC03CE"/>
    <w:lvl w:ilvl="0" w:tplc="7FC294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156A2D8B"/>
    <w:multiLevelType w:val="hybridMultilevel"/>
    <w:tmpl w:val="B492CB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15CE376B"/>
    <w:multiLevelType w:val="hybridMultilevel"/>
    <w:tmpl w:val="69E4CEF8"/>
    <w:lvl w:ilvl="0" w:tplc="4E1CE4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1602100F"/>
    <w:multiLevelType w:val="hybridMultilevel"/>
    <w:tmpl w:val="8A5C80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>
    <w:nsid w:val="17595555"/>
    <w:multiLevelType w:val="hybridMultilevel"/>
    <w:tmpl w:val="38F0D340"/>
    <w:lvl w:ilvl="0" w:tplc="030EAC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184673A7"/>
    <w:multiLevelType w:val="hybridMultilevel"/>
    <w:tmpl w:val="8E70CD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18535555"/>
    <w:multiLevelType w:val="hybridMultilevel"/>
    <w:tmpl w:val="C6A8B98A"/>
    <w:lvl w:ilvl="0" w:tplc="04090011">
      <w:start w:val="1"/>
      <w:numFmt w:val="decimal"/>
      <w:lvlText w:val="%1)"/>
      <w:lvlJc w:val="left"/>
      <w:pPr>
        <w:ind w:left="135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4">
    <w:nsid w:val="18A225D6"/>
    <w:multiLevelType w:val="hybridMultilevel"/>
    <w:tmpl w:val="5F64E6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18D01727"/>
    <w:multiLevelType w:val="hybridMultilevel"/>
    <w:tmpl w:val="68363D0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>
    <w:nsid w:val="190C176E"/>
    <w:multiLevelType w:val="hybridMultilevel"/>
    <w:tmpl w:val="BDE474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7">
    <w:nsid w:val="192E26DF"/>
    <w:multiLevelType w:val="hybridMultilevel"/>
    <w:tmpl w:val="339A077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>
    <w:nsid w:val="19406011"/>
    <w:multiLevelType w:val="hybridMultilevel"/>
    <w:tmpl w:val="5D2E24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>
    <w:nsid w:val="1B831AC8"/>
    <w:multiLevelType w:val="hybridMultilevel"/>
    <w:tmpl w:val="306C0C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>
    <w:nsid w:val="1C7D16C6"/>
    <w:multiLevelType w:val="hybridMultilevel"/>
    <w:tmpl w:val="CDB8AB08"/>
    <w:lvl w:ilvl="0" w:tplc="094AA8D6">
      <w:start w:val="1"/>
      <w:numFmt w:val="lowerRoman"/>
      <w:lvlText w:val="%1."/>
      <w:lvlJc w:val="left"/>
      <w:pPr>
        <w:ind w:left="1440" w:hanging="72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>
    <w:nsid w:val="1CB92321"/>
    <w:multiLevelType w:val="hybridMultilevel"/>
    <w:tmpl w:val="86C246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>
    <w:nsid w:val="1CD555BD"/>
    <w:multiLevelType w:val="hybridMultilevel"/>
    <w:tmpl w:val="E9FE5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>
    <w:nsid w:val="1D6D0B62"/>
    <w:multiLevelType w:val="hybridMultilevel"/>
    <w:tmpl w:val="B8F2C688"/>
    <w:lvl w:ilvl="0" w:tplc="1108A8B6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>
    <w:nsid w:val="204D704C"/>
    <w:multiLevelType w:val="hybridMultilevel"/>
    <w:tmpl w:val="4D66AB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>
    <w:nsid w:val="21015B52"/>
    <w:multiLevelType w:val="hybridMultilevel"/>
    <w:tmpl w:val="9FB674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>
    <w:nsid w:val="216E3677"/>
    <w:multiLevelType w:val="hybridMultilevel"/>
    <w:tmpl w:val="8E70CD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>
    <w:nsid w:val="22264E5F"/>
    <w:multiLevelType w:val="hybridMultilevel"/>
    <w:tmpl w:val="5268AFE0"/>
    <w:lvl w:ilvl="0" w:tplc="DAE2A33E">
      <w:start w:val="1"/>
      <w:numFmt w:val="lowerLetter"/>
      <w:lvlText w:val="%1-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>
    <w:nsid w:val="22A847E3"/>
    <w:multiLevelType w:val="hybridMultilevel"/>
    <w:tmpl w:val="11B80E1C"/>
    <w:lvl w:ilvl="0" w:tplc="0BA05E4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>
    <w:nsid w:val="22C651B2"/>
    <w:multiLevelType w:val="hybridMultilevel"/>
    <w:tmpl w:val="83385A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>
    <w:nsid w:val="22D3309B"/>
    <w:multiLevelType w:val="hybridMultilevel"/>
    <w:tmpl w:val="FA288A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1">
    <w:nsid w:val="22D5707B"/>
    <w:multiLevelType w:val="hybridMultilevel"/>
    <w:tmpl w:val="1370F25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2">
    <w:nsid w:val="22EC0007"/>
    <w:multiLevelType w:val="hybridMultilevel"/>
    <w:tmpl w:val="77128C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3">
    <w:nsid w:val="22F12CD9"/>
    <w:multiLevelType w:val="hybridMultilevel"/>
    <w:tmpl w:val="5D54D3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>
    <w:nsid w:val="23151C83"/>
    <w:multiLevelType w:val="hybridMultilevel"/>
    <w:tmpl w:val="EA3EED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5">
    <w:nsid w:val="23232CC9"/>
    <w:multiLevelType w:val="hybridMultilevel"/>
    <w:tmpl w:val="17CC45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>
    <w:nsid w:val="23CD182A"/>
    <w:multiLevelType w:val="hybridMultilevel"/>
    <w:tmpl w:val="CA965D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>
    <w:nsid w:val="256A1565"/>
    <w:multiLevelType w:val="hybridMultilevel"/>
    <w:tmpl w:val="AFAC09B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8">
    <w:nsid w:val="25EA3861"/>
    <w:multiLevelType w:val="hybridMultilevel"/>
    <w:tmpl w:val="BDE474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9">
    <w:nsid w:val="26694A05"/>
    <w:multiLevelType w:val="hybridMultilevel"/>
    <w:tmpl w:val="0D2007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70">
    <w:nsid w:val="27936FE2"/>
    <w:multiLevelType w:val="hybridMultilevel"/>
    <w:tmpl w:val="F476FB6C"/>
    <w:lvl w:ilvl="0" w:tplc="058AF73C">
      <w:start w:val="1"/>
      <w:numFmt w:val="lowerRoman"/>
      <w:lvlText w:val="%1)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>
    <w:nsid w:val="2A7A32E6"/>
    <w:multiLevelType w:val="hybridMultilevel"/>
    <w:tmpl w:val="0BCCDC0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2">
    <w:nsid w:val="2A970E54"/>
    <w:multiLevelType w:val="hybridMultilevel"/>
    <w:tmpl w:val="080875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3">
    <w:nsid w:val="2B103F3C"/>
    <w:multiLevelType w:val="hybridMultilevel"/>
    <w:tmpl w:val="4F3634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4">
    <w:nsid w:val="2B1155C8"/>
    <w:multiLevelType w:val="hybridMultilevel"/>
    <w:tmpl w:val="5A363C18"/>
    <w:lvl w:ilvl="0" w:tplc="E63051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>
    <w:nsid w:val="2B812A3E"/>
    <w:multiLevelType w:val="hybridMultilevel"/>
    <w:tmpl w:val="3B326F14"/>
    <w:lvl w:ilvl="0" w:tplc="BC4096F0">
      <w:start w:val="1"/>
      <w:numFmt w:val="decimal"/>
      <w:lvlText w:val="%1.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090019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76">
    <w:nsid w:val="2DBF31AF"/>
    <w:multiLevelType w:val="hybridMultilevel"/>
    <w:tmpl w:val="A75CF5A0"/>
    <w:lvl w:ilvl="0" w:tplc="ADF4E8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>
    <w:nsid w:val="2DC52C22"/>
    <w:multiLevelType w:val="hybridMultilevel"/>
    <w:tmpl w:val="9A66B0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8">
    <w:nsid w:val="2F4F29B9"/>
    <w:multiLevelType w:val="hybridMultilevel"/>
    <w:tmpl w:val="CEE261F0"/>
    <w:lvl w:ilvl="0" w:tplc="ACBA0CE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9">
    <w:nsid w:val="2FA163AF"/>
    <w:multiLevelType w:val="hybridMultilevel"/>
    <w:tmpl w:val="1DCEE2D8"/>
    <w:lvl w:ilvl="0" w:tplc="598263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>
    <w:nsid w:val="2FCD163E"/>
    <w:multiLevelType w:val="hybridMultilevel"/>
    <w:tmpl w:val="9A400C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>
    <w:nsid w:val="2FF918AA"/>
    <w:multiLevelType w:val="hybridMultilevel"/>
    <w:tmpl w:val="0CF69DA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>
    <w:nsid w:val="31263159"/>
    <w:multiLevelType w:val="hybridMultilevel"/>
    <w:tmpl w:val="38F0D340"/>
    <w:lvl w:ilvl="0" w:tplc="030EAC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3">
    <w:nsid w:val="316364DE"/>
    <w:multiLevelType w:val="hybridMultilevel"/>
    <w:tmpl w:val="0090CD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>
    <w:nsid w:val="31EE3329"/>
    <w:multiLevelType w:val="hybridMultilevel"/>
    <w:tmpl w:val="B8AE98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>
    <w:nsid w:val="31FE10CB"/>
    <w:multiLevelType w:val="hybridMultilevel"/>
    <w:tmpl w:val="60AC2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>
    <w:nsid w:val="324257BE"/>
    <w:multiLevelType w:val="hybridMultilevel"/>
    <w:tmpl w:val="2250A9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>
    <w:nsid w:val="324D01DA"/>
    <w:multiLevelType w:val="hybridMultilevel"/>
    <w:tmpl w:val="4E6A97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>
    <w:nsid w:val="32BB62EF"/>
    <w:multiLevelType w:val="hybridMultilevel"/>
    <w:tmpl w:val="15FA6B52"/>
    <w:lvl w:ilvl="0" w:tplc="487884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9">
    <w:nsid w:val="32CB50B3"/>
    <w:multiLevelType w:val="hybridMultilevel"/>
    <w:tmpl w:val="C1C40E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>
    <w:nsid w:val="32F93FF8"/>
    <w:multiLevelType w:val="hybridMultilevel"/>
    <w:tmpl w:val="C61E05D6"/>
    <w:lvl w:ilvl="0" w:tplc="1CE6F9CC">
      <w:start w:val="1"/>
      <w:numFmt w:val="lowerRoman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1">
    <w:nsid w:val="332372EB"/>
    <w:multiLevelType w:val="hybridMultilevel"/>
    <w:tmpl w:val="4F6A11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2">
    <w:nsid w:val="333A69C3"/>
    <w:multiLevelType w:val="hybridMultilevel"/>
    <w:tmpl w:val="CDCC9FE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>
    <w:nsid w:val="337C656C"/>
    <w:multiLevelType w:val="hybridMultilevel"/>
    <w:tmpl w:val="F9967F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>
    <w:nsid w:val="342C294C"/>
    <w:multiLevelType w:val="hybridMultilevel"/>
    <w:tmpl w:val="1716F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>
    <w:nsid w:val="35677C32"/>
    <w:multiLevelType w:val="hybridMultilevel"/>
    <w:tmpl w:val="A9A260F6"/>
    <w:lvl w:ilvl="0" w:tplc="09242A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>
    <w:nsid w:val="361E5CCE"/>
    <w:multiLevelType w:val="hybridMultilevel"/>
    <w:tmpl w:val="38F0D340"/>
    <w:lvl w:ilvl="0" w:tplc="030EAC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7">
    <w:nsid w:val="372A0116"/>
    <w:multiLevelType w:val="hybridMultilevel"/>
    <w:tmpl w:val="2D824F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8">
    <w:nsid w:val="378F3296"/>
    <w:multiLevelType w:val="hybridMultilevel"/>
    <w:tmpl w:val="B264284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>
    <w:nsid w:val="384205C1"/>
    <w:multiLevelType w:val="hybridMultilevel"/>
    <w:tmpl w:val="D11CD36A"/>
    <w:lvl w:ilvl="0" w:tplc="B4B616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>
    <w:nsid w:val="38820ADB"/>
    <w:multiLevelType w:val="hybridMultilevel"/>
    <w:tmpl w:val="68341D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>
    <w:nsid w:val="38EF7873"/>
    <w:multiLevelType w:val="hybridMultilevel"/>
    <w:tmpl w:val="38F0D340"/>
    <w:lvl w:ilvl="0" w:tplc="030EAC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2">
    <w:nsid w:val="39C75601"/>
    <w:multiLevelType w:val="hybridMultilevel"/>
    <w:tmpl w:val="43DCA3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3">
    <w:nsid w:val="3A3D7877"/>
    <w:multiLevelType w:val="hybridMultilevel"/>
    <w:tmpl w:val="90024A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>
    <w:nsid w:val="3A5D397A"/>
    <w:multiLevelType w:val="hybridMultilevel"/>
    <w:tmpl w:val="683401F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5">
    <w:nsid w:val="3B0313E5"/>
    <w:multiLevelType w:val="hybridMultilevel"/>
    <w:tmpl w:val="CC3EDD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>
    <w:nsid w:val="3B480489"/>
    <w:multiLevelType w:val="hybridMultilevel"/>
    <w:tmpl w:val="3294D00A"/>
    <w:lvl w:ilvl="0" w:tplc="0409000F">
      <w:start w:val="1"/>
      <w:numFmt w:val="decimal"/>
      <w:lvlText w:val="%1."/>
      <w:lvlJc w:val="left"/>
      <w:pPr>
        <w:ind w:left="1485" w:hanging="360"/>
      </w:pPr>
    </w:lvl>
    <w:lvl w:ilvl="1" w:tplc="04090019" w:tentative="1">
      <w:start w:val="1"/>
      <w:numFmt w:val="lowerLetter"/>
      <w:lvlText w:val="%2."/>
      <w:lvlJc w:val="left"/>
      <w:pPr>
        <w:ind w:left="2205" w:hanging="360"/>
      </w:pPr>
    </w:lvl>
    <w:lvl w:ilvl="2" w:tplc="0409001B" w:tentative="1">
      <w:start w:val="1"/>
      <w:numFmt w:val="lowerRoman"/>
      <w:lvlText w:val="%3."/>
      <w:lvlJc w:val="right"/>
      <w:pPr>
        <w:ind w:left="2925" w:hanging="180"/>
      </w:pPr>
    </w:lvl>
    <w:lvl w:ilvl="3" w:tplc="0409000F" w:tentative="1">
      <w:start w:val="1"/>
      <w:numFmt w:val="decimal"/>
      <w:lvlText w:val="%4."/>
      <w:lvlJc w:val="left"/>
      <w:pPr>
        <w:ind w:left="3645" w:hanging="360"/>
      </w:pPr>
    </w:lvl>
    <w:lvl w:ilvl="4" w:tplc="04090019" w:tentative="1">
      <w:start w:val="1"/>
      <w:numFmt w:val="lowerLetter"/>
      <w:lvlText w:val="%5."/>
      <w:lvlJc w:val="left"/>
      <w:pPr>
        <w:ind w:left="4365" w:hanging="360"/>
      </w:pPr>
    </w:lvl>
    <w:lvl w:ilvl="5" w:tplc="0409001B" w:tentative="1">
      <w:start w:val="1"/>
      <w:numFmt w:val="lowerRoman"/>
      <w:lvlText w:val="%6."/>
      <w:lvlJc w:val="right"/>
      <w:pPr>
        <w:ind w:left="5085" w:hanging="180"/>
      </w:pPr>
    </w:lvl>
    <w:lvl w:ilvl="6" w:tplc="0409000F" w:tentative="1">
      <w:start w:val="1"/>
      <w:numFmt w:val="decimal"/>
      <w:lvlText w:val="%7."/>
      <w:lvlJc w:val="left"/>
      <w:pPr>
        <w:ind w:left="5805" w:hanging="360"/>
      </w:pPr>
    </w:lvl>
    <w:lvl w:ilvl="7" w:tplc="04090019" w:tentative="1">
      <w:start w:val="1"/>
      <w:numFmt w:val="lowerLetter"/>
      <w:lvlText w:val="%8."/>
      <w:lvlJc w:val="left"/>
      <w:pPr>
        <w:ind w:left="6525" w:hanging="360"/>
      </w:pPr>
    </w:lvl>
    <w:lvl w:ilvl="8" w:tplc="0409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107">
    <w:nsid w:val="3B741CC7"/>
    <w:multiLevelType w:val="hybridMultilevel"/>
    <w:tmpl w:val="38F0D340"/>
    <w:lvl w:ilvl="0" w:tplc="030EAC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8">
    <w:nsid w:val="3BE46B61"/>
    <w:multiLevelType w:val="hybridMultilevel"/>
    <w:tmpl w:val="937470F0"/>
    <w:lvl w:ilvl="0" w:tplc="D96A76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9">
    <w:nsid w:val="3C2E7C9E"/>
    <w:multiLevelType w:val="hybridMultilevel"/>
    <w:tmpl w:val="478C5590"/>
    <w:lvl w:ilvl="0" w:tplc="D61A368C">
      <w:start w:val="1"/>
      <w:numFmt w:val="decimal"/>
      <w:lvlText w:val="%1."/>
      <w:lvlJc w:val="left"/>
      <w:pPr>
        <w:ind w:left="36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0">
    <w:nsid w:val="3C6E0130"/>
    <w:multiLevelType w:val="hybridMultilevel"/>
    <w:tmpl w:val="1638B5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1">
    <w:nsid w:val="3D5F31A6"/>
    <w:multiLevelType w:val="hybridMultilevel"/>
    <w:tmpl w:val="302214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2">
    <w:nsid w:val="3E1B647E"/>
    <w:multiLevelType w:val="multilevel"/>
    <w:tmpl w:val="1EE6BD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3">
    <w:nsid w:val="3F014365"/>
    <w:multiLevelType w:val="hybridMultilevel"/>
    <w:tmpl w:val="B4DAA61E"/>
    <w:lvl w:ilvl="0" w:tplc="9A36737C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14">
    <w:nsid w:val="3F513B60"/>
    <w:multiLevelType w:val="hybridMultilevel"/>
    <w:tmpl w:val="C212A7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5">
    <w:nsid w:val="407B61D7"/>
    <w:multiLevelType w:val="hybridMultilevel"/>
    <w:tmpl w:val="8E70CD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>
    <w:nsid w:val="429E6B36"/>
    <w:multiLevelType w:val="hybridMultilevel"/>
    <w:tmpl w:val="9996A100"/>
    <w:lvl w:ilvl="0" w:tplc="40C4F4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7">
    <w:nsid w:val="42DC308D"/>
    <w:multiLevelType w:val="hybridMultilevel"/>
    <w:tmpl w:val="7936B0B4"/>
    <w:lvl w:ilvl="0" w:tplc="75969E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8">
    <w:nsid w:val="43351350"/>
    <w:multiLevelType w:val="hybridMultilevel"/>
    <w:tmpl w:val="C090DF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9">
    <w:nsid w:val="43AE361A"/>
    <w:multiLevelType w:val="hybridMultilevel"/>
    <w:tmpl w:val="ACA4B1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0">
    <w:nsid w:val="442E4EE3"/>
    <w:multiLevelType w:val="hybridMultilevel"/>
    <w:tmpl w:val="24E4CB36"/>
    <w:lvl w:ilvl="0" w:tplc="F22AC5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1">
    <w:nsid w:val="444C5445"/>
    <w:multiLevelType w:val="hybridMultilevel"/>
    <w:tmpl w:val="306C0C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2">
    <w:nsid w:val="445D6033"/>
    <w:multiLevelType w:val="hybridMultilevel"/>
    <w:tmpl w:val="833296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>
    <w:nsid w:val="44AA7B82"/>
    <w:multiLevelType w:val="hybridMultilevel"/>
    <w:tmpl w:val="BDE474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4">
    <w:nsid w:val="44B8099F"/>
    <w:multiLevelType w:val="hybridMultilevel"/>
    <w:tmpl w:val="07A494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5">
    <w:nsid w:val="44D8510B"/>
    <w:multiLevelType w:val="hybridMultilevel"/>
    <w:tmpl w:val="D0B4357E"/>
    <w:lvl w:ilvl="0" w:tplc="C492A9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6">
    <w:nsid w:val="45312C01"/>
    <w:multiLevelType w:val="hybridMultilevel"/>
    <w:tmpl w:val="9F12F14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7">
    <w:nsid w:val="45923C0B"/>
    <w:multiLevelType w:val="hybridMultilevel"/>
    <w:tmpl w:val="5A921B82"/>
    <w:lvl w:ilvl="0" w:tplc="F79827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>
    <w:nsid w:val="45C54B75"/>
    <w:multiLevelType w:val="hybridMultilevel"/>
    <w:tmpl w:val="8E70CD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9">
    <w:nsid w:val="45CD1360"/>
    <w:multiLevelType w:val="hybridMultilevel"/>
    <w:tmpl w:val="CEE83B5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0">
    <w:nsid w:val="46097A0F"/>
    <w:multiLevelType w:val="hybridMultilevel"/>
    <w:tmpl w:val="0F28AD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1">
    <w:nsid w:val="4746140F"/>
    <w:multiLevelType w:val="hybridMultilevel"/>
    <w:tmpl w:val="EF763C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2">
    <w:nsid w:val="48343698"/>
    <w:multiLevelType w:val="hybridMultilevel"/>
    <w:tmpl w:val="24FA02E4"/>
    <w:lvl w:ilvl="0" w:tplc="2350FE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3">
    <w:nsid w:val="48466981"/>
    <w:multiLevelType w:val="hybridMultilevel"/>
    <w:tmpl w:val="982661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4">
    <w:nsid w:val="4A252154"/>
    <w:multiLevelType w:val="hybridMultilevel"/>
    <w:tmpl w:val="AE520EBE"/>
    <w:lvl w:ilvl="0" w:tplc="8FDE99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5">
    <w:nsid w:val="4A82236C"/>
    <w:multiLevelType w:val="hybridMultilevel"/>
    <w:tmpl w:val="463A6FD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6">
    <w:nsid w:val="4AE1624F"/>
    <w:multiLevelType w:val="hybridMultilevel"/>
    <w:tmpl w:val="7D78C48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7">
    <w:nsid w:val="4B0C60A9"/>
    <w:multiLevelType w:val="hybridMultilevel"/>
    <w:tmpl w:val="0576CC0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8">
    <w:nsid w:val="4B443781"/>
    <w:multiLevelType w:val="hybridMultilevel"/>
    <w:tmpl w:val="7E2E43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9">
    <w:nsid w:val="4B54160F"/>
    <w:multiLevelType w:val="hybridMultilevel"/>
    <w:tmpl w:val="38F0D340"/>
    <w:lvl w:ilvl="0" w:tplc="030EAC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0">
    <w:nsid w:val="4B653384"/>
    <w:multiLevelType w:val="hybridMultilevel"/>
    <w:tmpl w:val="76646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1">
    <w:nsid w:val="4B902A04"/>
    <w:multiLevelType w:val="hybridMultilevel"/>
    <w:tmpl w:val="BDE474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2">
    <w:nsid w:val="4CCA27A5"/>
    <w:multiLevelType w:val="hybridMultilevel"/>
    <w:tmpl w:val="56626D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3">
    <w:nsid w:val="4DC255F3"/>
    <w:multiLevelType w:val="hybridMultilevel"/>
    <w:tmpl w:val="7A8CC85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4">
    <w:nsid w:val="4E0E3EF9"/>
    <w:multiLevelType w:val="hybridMultilevel"/>
    <w:tmpl w:val="69626722"/>
    <w:lvl w:ilvl="0" w:tplc="DC123AF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5">
    <w:nsid w:val="4EFB496C"/>
    <w:multiLevelType w:val="hybridMultilevel"/>
    <w:tmpl w:val="F9EC579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6">
    <w:nsid w:val="4F98302E"/>
    <w:multiLevelType w:val="hybridMultilevel"/>
    <w:tmpl w:val="A55AF7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7">
    <w:nsid w:val="4F9A01F6"/>
    <w:multiLevelType w:val="hybridMultilevel"/>
    <w:tmpl w:val="DCA2E948"/>
    <w:lvl w:ilvl="0" w:tplc="0298FB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8">
    <w:nsid w:val="50435BBA"/>
    <w:multiLevelType w:val="hybridMultilevel"/>
    <w:tmpl w:val="7E0C125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9">
    <w:nsid w:val="5098165C"/>
    <w:multiLevelType w:val="hybridMultilevel"/>
    <w:tmpl w:val="1AFA3860"/>
    <w:lvl w:ilvl="0" w:tplc="FF806E8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0">
    <w:nsid w:val="51271C96"/>
    <w:multiLevelType w:val="hybridMultilevel"/>
    <w:tmpl w:val="E86C12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1">
    <w:nsid w:val="52641815"/>
    <w:multiLevelType w:val="hybridMultilevel"/>
    <w:tmpl w:val="2AECFA9E"/>
    <w:lvl w:ilvl="0" w:tplc="AFEEE78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2">
    <w:nsid w:val="533E45F0"/>
    <w:multiLevelType w:val="hybridMultilevel"/>
    <w:tmpl w:val="88EEA8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3">
    <w:nsid w:val="54283F4A"/>
    <w:multiLevelType w:val="hybridMultilevel"/>
    <w:tmpl w:val="81C49A5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4">
    <w:nsid w:val="543655B3"/>
    <w:multiLevelType w:val="hybridMultilevel"/>
    <w:tmpl w:val="C36C967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5">
    <w:nsid w:val="54C37F75"/>
    <w:multiLevelType w:val="hybridMultilevel"/>
    <w:tmpl w:val="0B0AD536"/>
    <w:lvl w:ilvl="0" w:tplc="08EED5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>
    <w:nsid w:val="57272CE4"/>
    <w:multiLevelType w:val="hybridMultilevel"/>
    <w:tmpl w:val="CF8E28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7">
    <w:nsid w:val="576165B3"/>
    <w:multiLevelType w:val="hybridMultilevel"/>
    <w:tmpl w:val="6928A7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8">
    <w:nsid w:val="57A21C41"/>
    <w:multiLevelType w:val="hybridMultilevel"/>
    <w:tmpl w:val="4EA8D2AA"/>
    <w:lvl w:ilvl="0" w:tplc="50DECC2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5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9">
    <w:nsid w:val="57CE4811"/>
    <w:multiLevelType w:val="hybridMultilevel"/>
    <w:tmpl w:val="9B544B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0">
    <w:nsid w:val="58754E48"/>
    <w:multiLevelType w:val="hybridMultilevel"/>
    <w:tmpl w:val="AC5018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1">
    <w:nsid w:val="587F4F2E"/>
    <w:multiLevelType w:val="hybridMultilevel"/>
    <w:tmpl w:val="E2A2041C"/>
    <w:lvl w:ilvl="0" w:tplc="ED520BCA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2">
    <w:nsid w:val="594E5E7B"/>
    <w:multiLevelType w:val="hybridMultilevel"/>
    <w:tmpl w:val="BA108FFA"/>
    <w:lvl w:ilvl="0" w:tplc="FBC680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3">
    <w:nsid w:val="598C22FE"/>
    <w:multiLevelType w:val="hybridMultilevel"/>
    <w:tmpl w:val="5EA08EA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4">
    <w:nsid w:val="5A775282"/>
    <w:multiLevelType w:val="hybridMultilevel"/>
    <w:tmpl w:val="3114246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5">
    <w:nsid w:val="5B5E6EB9"/>
    <w:multiLevelType w:val="hybridMultilevel"/>
    <w:tmpl w:val="F5C678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6">
    <w:nsid w:val="5BEB1955"/>
    <w:multiLevelType w:val="hybridMultilevel"/>
    <w:tmpl w:val="8E70CD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7">
    <w:nsid w:val="5C4629A7"/>
    <w:multiLevelType w:val="hybridMultilevel"/>
    <w:tmpl w:val="A20884F2"/>
    <w:lvl w:ilvl="0" w:tplc="0409000F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68">
    <w:nsid w:val="5D1359C2"/>
    <w:multiLevelType w:val="hybridMultilevel"/>
    <w:tmpl w:val="81B80B22"/>
    <w:lvl w:ilvl="0" w:tplc="9796EC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9">
    <w:nsid w:val="5D206651"/>
    <w:multiLevelType w:val="hybridMultilevel"/>
    <w:tmpl w:val="21B0D1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0">
    <w:nsid w:val="5DA53AF9"/>
    <w:multiLevelType w:val="hybridMultilevel"/>
    <w:tmpl w:val="5FC6C6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1">
    <w:nsid w:val="5DD9155C"/>
    <w:multiLevelType w:val="hybridMultilevel"/>
    <w:tmpl w:val="431CDF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2">
    <w:nsid w:val="5E5079FB"/>
    <w:multiLevelType w:val="hybridMultilevel"/>
    <w:tmpl w:val="83385A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3">
    <w:nsid w:val="5F395DBF"/>
    <w:multiLevelType w:val="hybridMultilevel"/>
    <w:tmpl w:val="C172D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>
    <w:nsid w:val="5F3F3219"/>
    <w:multiLevelType w:val="hybridMultilevel"/>
    <w:tmpl w:val="29AC3254"/>
    <w:lvl w:ilvl="0" w:tplc="598263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5">
    <w:nsid w:val="5F796601"/>
    <w:multiLevelType w:val="hybridMultilevel"/>
    <w:tmpl w:val="0C127EB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6">
    <w:nsid w:val="60AA2B08"/>
    <w:multiLevelType w:val="hybridMultilevel"/>
    <w:tmpl w:val="A25062F0"/>
    <w:lvl w:ilvl="0" w:tplc="565C57F4">
      <w:start w:val="1"/>
      <w:numFmt w:val="decimal"/>
      <w:lvlText w:val="%1."/>
      <w:lvlJc w:val="left"/>
      <w:pPr>
        <w:ind w:left="1080" w:hanging="360"/>
      </w:pPr>
      <w:rPr>
        <w:rFonts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7">
    <w:nsid w:val="60C8143B"/>
    <w:multiLevelType w:val="hybridMultilevel"/>
    <w:tmpl w:val="76646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8">
    <w:nsid w:val="611535C8"/>
    <w:multiLevelType w:val="hybridMultilevel"/>
    <w:tmpl w:val="1DB0530C"/>
    <w:lvl w:ilvl="0" w:tplc="598263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9">
    <w:nsid w:val="612E7B50"/>
    <w:multiLevelType w:val="hybridMultilevel"/>
    <w:tmpl w:val="1B54B49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0">
    <w:nsid w:val="627322E1"/>
    <w:multiLevelType w:val="hybridMultilevel"/>
    <w:tmpl w:val="7E70FF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1">
    <w:nsid w:val="628E1BAC"/>
    <w:multiLevelType w:val="hybridMultilevel"/>
    <w:tmpl w:val="38F0D340"/>
    <w:lvl w:ilvl="0" w:tplc="030EAC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2">
    <w:nsid w:val="641D0468"/>
    <w:multiLevelType w:val="hybridMultilevel"/>
    <w:tmpl w:val="08F267A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3">
    <w:nsid w:val="64747ADB"/>
    <w:multiLevelType w:val="hybridMultilevel"/>
    <w:tmpl w:val="43CEBEF0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4">
    <w:nsid w:val="656C3B70"/>
    <w:multiLevelType w:val="hybridMultilevel"/>
    <w:tmpl w:val="0BD2C130"/>
    <w:lvl w:ilvl="0" w:tplc="00201C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5">
    <w:nsid w:val="66064670"/>
    <w:multiLevelType w:val="hybridMultilevel"/>
    <w:tmpl w:val="DD8CD8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6">
    <w:nsid w:val="661A342F"/>
    <w:multiLevelType w:val="hybridMultilevel"/>
    <w:tmpl w:val="D6F05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7">
    <w:nsid w:val="6622687B"/>
    <w:multiLevelType w:val="hybridMultilevel"/>
    <w:tmpl w:val="6FE0791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8">
    <w:nsid w:val="690A6F30"/>
    <w:multiLevelType w:val="hybridMultilevel"/>
    <w:tmpl w:val="BDD8AB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9">
    <w:nsid w:val="69593EA0"/>
    <w:multiLevelType w:val="hybridMultilevel"/>
    <w:tmpl w:val="85AEFA2A"/>
    <w:lvl w:ilvl="0" w:tplc="C9569D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0">
    <w:nsid w:val="6A673F5A"/>
    <w:multiLevelType w:val="hybridMultilevel"/>
    <w:tmpl w:val="218425D2"/>
    <w:lvl w:ilvl="0" w:tplc="3118E712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1">
    <w:nsid w:val="6DB6211D"/>
    <w:multiLevelType w:val="hybridMultilevel"/>
    <w:tmpl w:val="13BEDD46"/>
    <w:lvl w:ilvl="0" w:tplc="E12606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2">
    <w:nsid w:val="6DE9642B"/>
    <w:multiLevelType w:val="hybridMultilevel"/>
    <w:tmpl w:val="A20884F2"/>
    <w:lvl w:ilvl="0" w:tplc="0409000F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93">
    <w:nsid w:val="6E3231F8"/>
    <w:multiLevelType w:val="hybridMultilevel"/>
    <w:tmpl w:val="82C420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4">
    <w:nsid w:val="6F043716"/>
    <w:multiLevelType w:val="hybridMultilevel"/>
    <w:tmpl w:val="38F0D340"/>
    <w:lvl w:ilvl="0" w:tplc="030EAC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5">
    <w:nsid w:val="6F2F3E1C"/>
    <w:multiLevelType w:val="hybridMultilevel"/>
    <w:tmpl w:val="7CA41D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6">
    <w:nsid w:val="717447A9"/>
    <w:multiLevelType w:val="hybridMultilevel"/>
    <w:tmpl w:val="A2646ECC"/>
    <w:lvl w:ilvl="0" w:tplc="34B8E74E">
      <w:start w:val="1"/>
      <w:numFmt w:val="decimal"/>
      <w:lvlText w:val="%1."/>
      <w:lvlJc w:val="left"/>
      <w:pPr>
        <w:ind w:left="1440" w:hanging="360"/>
      </w:pPr>
      <w:rPr>
        <w:rFonts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97">
    <w:nsid w:val="71837925"/>
    <w:multiLevelType w:val="hybridMultilevel"/>
    <w:tmpl w:val="7E40C6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8">
    <w:nsid w:val="739A253C"/>
    <w:multiLevelType w:val="hybridMultilevel"/>
    <w:tmpl w:val="3BB4BB6A"/>
    <w:lvl w:ilvl="0" w:tplc="B574C6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9">
    <w:nsid w:val="73BD6D73"/>
    <w:multiLevelType w:val="hybridMultilevel"/>
    <w:tmpl w:val="530C71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0">
    <w:nsid w:val="74163275"/>
    <w:multiLevelType w:val="hybridMultilevel"/>
    <w:tmpl w:val="01AEB782"/>
    <w:lvl w:ilvl="0" w:tplc="2D8CAE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1">
    <w:nsid w:val="74622E26"/>
    <w:multiLevelType w:val="hybridMultilevel"/>
    <w:tmpl w:val="5CCA4F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2">
    <w:nsid w:val="747801A5"/>
    <w:multiLevelType w:val="hybridMultilevel"/>
    <w:tmpl w:val="67408312"/>
    <w:lvl w:ilvl="0" w:tplc="E12606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3">
    <w:nsid w:val="749C4359"/>
    <w:multiLevelType w:val="hybridMultilevel"/>
    <w:tmpl w:val="C172D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4">
    <w:nsid w:val="7769474A"/>
    <w:multiLevelType w:val="hybridMultilevel"/>
    <w:tmpl w:val="4C801F56"/>
    <w:lvl w:ilvl="0" w:tplc="0E868B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5">
    <w:nsid w:val="77862CC9"/>
    <w:multiLevelType w:val="hybridMultilevel"/>
    <w:tmpl w:val="AF2844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6">
    <w:nsid w:val="77FF569C"/>
    <w:multiLevelType w:val="hybridMultilevel"/>
    <w:tmpl w:val="E674893E"/>
    <w:lvl w:ilvl="0" w:tplc="34586C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7">
    <w:nsid w:val="780E0520"/>
    <w:multiLevelType w:val="hybridMultilevel"/>
    <w:tmpl w:val="FFCCF0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8">
    <w:nsid w:val="784A782D"/>
    <w:multiLevelType w:val="hybridMultilevel"/>
    <w:tmpl w:val="9CDE86AC"/>
    <w:lvl w:ilvl="0" w:tplc="FF46D9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9">
    <w:nsid w:val="787323A3"/>
    <w:multiLevelType w:val="hybridMultilevel"/>
    <w:tmpl w:val="DEEA55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0">
    <w:nsid w:val="791916CD"/>
    <w:multiLevelType w:val="hybridMultilevel"/>
    <w:tmpl w:val="CE088E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1">
    <w:nsid w:val="794C3262"/>
    <w:multiLevelType w:val="hybridMultilevel"/>
    <w:tmpl w:val="C172D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2">
    <w:nsid w:val="7A07240F"/>
    <w:multiLevelType w:val="hybridMultilevel"/>
    <w:tmpl w:val="F5A8B1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3">
    <w:nsid w:val="7A66639A"/>
    <w:multiLevelType w:val="hybridMultilevel"/>
    <w:tmpl w:val="A9FA5B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4">
    <w:nsid w:val="7AF96D58"/>
    <w:multiLevelType w:val="hybridMultilevel"/>
    <w:tmpl w:val="CE0AFD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5">
    <w:nsid w:val="7B7622C6"/>
    <w:multiLevelType w:val="hybridMultilevel"/>
    <w:tmpl w:val="8BE6A2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6">
    <w:nsid w:val="7C441C59"/>
    <w:multiLevelType w:val="hybridMultilevel"/>
    <w:tmpl w:val="8BEEB0D6"/>
    <w:lvl w:ilvl="0" w:tplc="7430B1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7">
    <w:nsid w:val="7D10233C"/>
    <w:multiLevelType w:val="hybridMultilevel"/>
    <w:tmpl w:val="094878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8">
    <w:nsid w:val="7D531BDC"/>
    <w:multiLevelType w:val="hybridMultilevel"/>
    <w:tmpl w:val="5E706CB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9">
    <w:nsid w:val="7D7F4717"/>
    <w:multiLevelType w:val="hybridMultilevel"/>
    <w:tmpl w:val="0A082D60"/>
    <w:lvl w:ilvl="0" w:tplc="0409000F">
      <w:start w:val="1"/>
      <w:numFmt w:val="decimal"/>
      <w:lvlText w:val="%1."/>
      <w:lvlJc w:val="left"/>
      <w:pPr>
        <w:ind w:left="1507" w:hanging="360"/>
      </w:pPr>
    </w:lvl>
    <w:lvl w:ilvl="1" w:tplc="04090019" w:tentative="1">
      <w:start w:val="1"/>
      <w:numFmt w:val="lowerLetter"/>
      <w:lvlText w:val="%2."/>
      <w:lvlJc w:val="left"/>
      <w:pPr>
        <w:ind w:left="2227" w:hanging="360"/>
      </w:pPr>
    </w:lvl>
    <w:lvl w:ilvl="2" w:tplc="0409001B" w:tentative="1">
      <w:start w:val="1"/>
      <w:numFmt w:val="lowerRoman"/>
      <w:lvlText w:val="%3."/>
      <w:lvlJc w:val="right"/>
      <w:pPr>
        <w:ind w:left="2947" w:hanging="180"/>
      </w:pPr>
    </w:lvl>
    <w:lvl w:ilvl="3" w:tplc="0409000F" w:tentative="1">
      <w:start w:val="1"/>
      <w:numFmt w:val="decimal"/>
      <w:lvlText w:val="%4."/>
      <w:lvlJc w:val="left"/>
      <w:pPr>
        <w:ind w:left="3667" w:hanging="360"/>
      </w:pPr>
    </w:lvl>
    <w:lvl w:ilvl="4" w:tplc="04090019" w:tentative="1">
      <w:start w:val="1"/>
      <w:numFmt w:val="lowerLetter"/>
      <w:lvlText w:val="%5."/>
      <w:lvlJc w:val="left"/>
      <w:pPr>
        <w:ind w:left="4387" w:hanging="360"/>
      </w:pPr>
    </w:lvl>
    <w:lvl w:ilvl="5" w:tplc="0409001B" w:tentative="1">
      <w:start w:val="1"/>
      <w:numFmt w:val="lowerRoman"/>
      <w:lvlText w:val="%6."/>
      <w:lvlJc w:val="right"/>
      <w:pPr>
        <w:ind w:left="5107" w:hanging="180"/>
      </w:pPr>
    </w:lvl>
    <w:lvl w:ilvl="6" w:tplc="0409000F" w:tentative="1">
      <w:start w:val="1"/>
      <w:numFmt w:val="decimal"/>
      <w:lvlText w:val="%7."/>
      <w:lvlJc w:val="left"/>
      <w:pPr>
        <w:ind w:left="5827" w:hanging="360"/>
      </w:pPr>
    </w:lvl>
    <w:lvl w:ilvl="7" w:tplc="04090019" w:tentative="1">
      <w:start w:val="1"/>
      <w:numFmt w:val="lowerLetter"/>
      <w:lvlText w:val="%8."/>
      <w:lvlJc w:val="left"/>
      <w:pPr>
        <w:ind w:left="6547" w:hanging="360"/>
      </w:pPr>
    </w:lvl>
    <w:lvl w:ilvl="8" w:tplc="0409001B" w:tentative="1">
      <w:start w:val="1"/>
      <w:numFmt w:val="lowerRoman"/>
      <w:lvlText w:val="%9."/>
      <w:lvlJc w:val="right"/>
      <w:pPr>
        <w:ind w:left="7267" w:hanging="180"/>
      </w:pPr>
    </w:lvl>
  </w:abstractNum>
  <w:abstractNum w:abstractNumId="220">
    <w:nsid w:val="7EE9763C"/>
    <w:multiLevelType w:val="hybridMultilevel"/>
    <w:tmpl w:val="5866DDD8"/>
    <w:lvl w:ilvl="0" w:tplc="8E2805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1">
    <w:nsid w:val="7EED0FD5"/>
    <w:multiLevelType w:val="hybridMultilevel"/>
    <w:tmpl w:val="9B5A38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2">
    <w:nsid w:val="7F05480B"/>
    <w:multiLevelType w:val="hybridMultilevel"/>
    <w:tmpl w:val="F8E4E38C"/>
    <w:lvl w:ilvl="0" w:tplc="D4E6F9E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3">
    <w:nsid w:val="7F3A2077"/>
    <w:multiLevelType w:val="hybridMultilevel"/>
    <w:tmpl w:val="4CDE444A"/>
    <w:lvl w:ilvl="0" w:tplc="C13CC8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4">
    <w:nsid w:val="7F6F2079"/>
    <w:multiLevelType w:val="hybridMultilevel"/>
    <w:tmpl w:val="F634C0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29"/>
  </w:num>
  <w:num w:numId="3">
    <w:abstractNumId w:val="165"/>
  </w:num>
  <w:num w:numId="4">
    <w:abstractNumId w:val="217"/>
  </w:num>
  <w:num w:numId="5">
    <w:abstractNumId w:val="72"/>
  </w:num>
  <w:num w:numId="6">
    <w:abstractNumId w:val="11"/>
  </w:num>
  <w:num w:numId="7">
    <w:abstractNumId w:val="80"/>
  </w:num>
  <w:num w:numId="8">
    <w:abstractNumId w:val="3"/>
  </w:num>
  <w:num w:numId="9">
    <w:abstractNumId w:val="202"/>
  </w:num>
  <w:num w:numId="10">
    <w:abstractNumId w:val="191"/>
  </w:num>
  <w:num w:numId="11">
    <w:abstractNumId w:val="100"/>
  </w:num>
  <w:num w:numId="12">
    <w:abstractNumId w:val="221"/>
  </w:num>
  <w:num w:numId="13">
    <w:abstractNumId w:val="71"/>
  </w:num>
  <w:num w:numId="14">
    <w:abstractNumId w:val="169"/>
  </w:num>
  <w:num w:numId="15">
    <w:abstractNumId w:val="77"/>
  </w:num>
  <w:num w:numId="16">
    <w:abstractNumId w:val="33"/>
  </w:num>
  <w:num w:numId="17">
    <w:abstractNumId w:val="184"/>
  </w:num>
  <w:num w:numId="18">
    <w:abstractNumId w:val="55"/>
  </w:num>
  <w:num w:numId="19">
    <w:abstractNumId w:val="1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30"/>
  </w:num>
  <w:num w:numId="21">
    <w:abstractNumId w:val="7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5"/>
  </w:num>
  <w:num w:numId="23">
    <w:abstractNumId w:val="216"/>
  </w:num>
  <w:num w:numId="24">
    <w:abstractNumId w:val="127"/>
  </w:num>
  <w:num w:numId="25">
    <w:abstractNumId w:val="204"/>
  </w:num>
  <w:num w:numId="26">
    <w:abstractNumId w:val="157"/>
  </w:num>
  <w:num w:numId="27">
    <w:abstractNumId w:val="132"/>
  </w:num>
  <w:num w:numId="28">
    <w:abstractNumId w:val="39"/>
  </w:num>
  <w:num w:numId="29">
    <w:abstractNumId w:val="116"/>
  </w:num>
  <w:num w:numId="30">
    <w:abstractNumId w:val="95"/>
  </w:num>
  <w:num w:numId="31">
    <w:abstractNumId w:val="19"/>
  </w:num>
  <w:num w:numId="32">
    <w:abstractNumId w:val="182"/>
  </w:num>
  <w:num w:numId="33">
    <w:abstractNumId w:val="143"/>
  </w:num>
  <w:num w:numId="34">
    <w:abstractNumId w:val="126"/>
  </w:num>
  <w:num w:numId="35">
    <w:abstractNumId w:val="58"/>
  </w:num>
  <w:num w:numId="36">
    <w:abstractNumId w:val="134"/>
  </w:num>
  <w:num w:numId="37">
    <w:abstractNumId w:val="218"/>
  </w:num>
  <w:num w:numId="38">
    <w:abstractNumId w:val="48"/>
  </w:num>
  <w:num w:numId="39">
    <w:abstractNumId w:val="147"/>
  </w:num>
  <w:num w:numId="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7"/>
  </w:num>
  <w:num w:numId="42">
    <w:abstractNumId w:val="67"/>
  </w:num>
  <w:num w:numId="43">
    <w:abstractNumId w:val="10"/>
  </w:num>
  <w:num w:numId="44">
    <w:abstractNumId w:val="189"/>
  </w:num>
  <w:num w:numId="45">
    <w:abstractNumId w:val="113"/>
  </w:num>
  <w:num w:numId="46">
    <w:abstractNumId w:val="175"/>
  </w:num>
  <w:num w:numId="47">
    <w:abstractNumId w:val="96"/>
  </w:num>
  <w:num w:numId="48">
    <w:abstractNumId w:val="29"/>
  </w:num>
  <w:num w:numId="49">
    <w:abstractNumId w:val="26"/>
  </w:num>
  <w:num w:numId="50">
    <w:abstractNumId w:val="97"/>
  </w:num>
  <w:num w:numId="51">
    <w:abstractNumId w:val="163"/>
  </w:num>
  <w:num w:numId="52">
    <w:abstractNumId w:val="13"/>
  </w:num>
  <w:num w:numId="53">
    <w:abstractNumId w:val="210"/>
  </w:num>
  <w:num w:numId="54">
    <w:abstractNumId w:val="185"/>
  </w:num>
  <w:num w:numId="55">
    <w:abstractNumId w:val="81"/>
  </w:num>
  <w:num w:numId="56">
    <w:abstractNumId w:val="162"/>
  </w:num>
  <w:num w:numId="57">
    <w:abstractNumId w:val="84"/>
  </w:num>
  <w:num w:numId="58">
    <w:abstractNumId w:val="168"/>
  </w:num>
  <w:num w:numId="59">
    <w:abstractNumId w:val="158"/>
  </w:num>
  <w:num w:numId="60">
    <w:abstractNumId w:val="108"/>
  </w:num>
  <w:num w:numId="61">
    <w:abstractNumId w:val="155"/>
  </w:num>
  <w:num w:numId="62">
    <w:abstractNumId w:val="149"/>
  </w:num>
  <w:num w:numId="63">
    <w:abstractNumId w:val="223"/>
  </w:num>
  <w:num w:numId="64">
    <w:abstractNumId w:val="99"/>
  </w:num>
  <w:num w:numId="65">
    <w:abstractNumId w:val="14"/>
  </w:num>
  <w:num w:numId="66">
    <w:abstractNumId w:val="120"/>
  </w:num>
  <w:num w:numId="67">
    <w:abstractNumId w:val="125"/>
  </w:num>
  <w:num w:numId="68">
    <w:abstractNumId w:val="5"/>
  </w:num>
  <w:num w:numId="69">
    <w:abstractNumId w:val="74"/>
  </w:num>
  <w:num w:numId="70">
    <w:abstractNumId w:val="151"/>
  </w:num>
  <w:num w:numId="71">
    <w:abstractNumId w:val="206"/>
  </w:num>
  <w:num w:numId="72">
    <w:abstractNumId w:val="220"/>
  </w:num>
  <w:num w:numId="73">
    <w:abstractNumId w:val="25"/>
  </w:num>
  <w:num w:numId="74">
    <w:abstractNumId w:val="61"/>
  </w:num>
  <w:num w:numId="75">
    <w:abstractNumId w:val="174"/>
  </w:num>
  <w:num w:numId="76">
    <w:abstractNumId w:val="208"/>
  </w:num>
  <w:num w:numId="77">
    <w:abstractNumId w:val="6"/>
  </w:num>
  <w:num w:numId="78">
    <w:abstractNumId w:val="18"/>
  </w:num>
  <w:num w:numId="79">
    <w:abstractNumId w:val="212"/>
  </w:num>
  <w:num w:numId="80">
    <w:abstractNumId w:val="190"/>
  </w:num>
  <w:num w:numId="81">
    <w:abstractNumId w:val="199"/>
  </w:num>
  <w:num w:numId="82">
    <w:abstractNumId w:val="219"/>
  </w:num>
  <w:num w:numId="83">
    <w:abstractNumId w:val="7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4">
    <w:abstractNumId w:val="65"/>
  </w:num>
  <w:num w:numId="85">
    <w:abstractNumId w:val="124"/>
  </w:num>
  <w:num w:numId="86">
    <w:abstractNumId w:val="195"/>
  </w:num>
  <w:num w:numId="87">
    <w:abstractNumId w:val="86"/>
  </w:num>
  <w:num w:numId="88">
    <w:abstractNumId w:val="215"/>
  </w:num>
  <w:num w:numId="89">
    <w:abstractNumId w:val="54"/>
  </w:num>
  <w:num w:numId="90">
    <w:abstractNumId w:val="66"/>
  </w:num>
  <w:num w:numId="91">
    <w:abstractNumId w:val="106"/>
  </w:num>
  <w:num w:numId="92">
    <w:abstractNumId w:val="154"/>
  </w:num>
  <w:num w:numId="93">
    <w:abstractNumId w:val="83"/>
  </w:num>
  <w:num w:numId="94">
    <w:abstractNumId w:val="110"/>
  </w:num>
  <w:num w:numId="95">
    <w:abstractNumId w:val="50"/>
  </w:num>
  <w:num w:numId="96">
    <w:abstractNumId w:val="160"/>
  </w:num>
  <w:num w:numId="97">
    <w:abstractNumId w:val="156"/>
  </w:num>
  <w:num w:numId="98">
    <w:abstractNumId w:val="63"/>
  </w:num>
  <w:num w:numId="99">
    <w:abstractNumId w:val="16"/>
  </w:num>
  <w:num w:numId="100">
    <w:abstractNumId w:val="179"/>
  </w:num>
  <w:num w:numId="101">
    <w:abstractNumId w:val="114"/>
  </w:num>
  <w:num w:numId="102">
    <w:abstractNumId w:val="186"/>
  </w:num>
  <w:num w:numId="103">
    <w:abstractNumId w:val="207"/>
  </w:num>
  <w:num w:numId="104">
    <w:abstractNumId w:val="22"/>
  </w:num>
  <w:num w:numId="105">
    <w:abstractNumId w:val="122"/>
  </w:num>
  <w:num w:numId="106">
    <w:abstractNumId w:val="205"/>
  </w:num>
  <w:num w:numId="107">
    <w:abstractNumId w:val="209"/>
  </w:num>
  <w:num w:numId="108">
    <w:abstractNumId w:val="52"/>
  </w:num>
  <w:num w:numId="109">
    <w:abstractNumId w:val="133"/>
  </w:num>
  <w:num w:numId="110">
    <w:abstractNumId w:val="224"/>
  </w:num>
  <w:num w:numId="111">
    <w:abstractNumId w:val="164"/>
  </w:num>
  <w:num w:numId="112">
    <w:abstractNumId w:val="44"/>
  </w:num>
  <w:num w:numId="113">
    <w:abstractNumId w:val="214"/>
  </w:num>
  <w:num w:numId="114">
    <w:abstractNumId w:val="103"/>
  </w:num>
  <w:num w:numId="115">
    <w:abstractNumId w:val="180"/>
  </w:num>
  <w:num w:numId="116">
    <w:abstractNumId w:val="176"/>
  </w:num>
  <w:num w:numId="117">
    <w:abstractNumId w:val="170"/>
  </w:num>
  <w:num w:numId="118">
    <w:abstractNumId w:val="193"/>
  </w:num>
  <w:num w:numId="119">
    <w:abstractNumId w:val="137"/>
  </w:num>
  <w:num w:numId="120">
    <w:abstractNumId w:val="102"/>
  </w:num>
  <w:num w:numId="121">
    <w:abstractNumId w:val="138"/>
  </w:num>
  <w:num w:numId="122">
    <w:abstractNumId w:val="92"/>
  </w:num>
  <w:num w:numId="123">
    <w:abstractNumId w:val="79"/>
  </w:num>
  <w:num w:numId="124">
    <w:abstractNumId w:val="178"/>
  </w:num>
  <w:num w:numId="125">
    <w:abstractNumId w:val="167"/>
  </w:num>
  <w:num w:numId="126">
    <w:abstractNumId w:val="146"/>
  </w:num>
  <w:num w:numId="127">
    <w:abstractNumId w:val="8"/>
  </w:num>
  <w:num w:numId="128">
    <w:abstractNumId w:val="136"/>
  </w:num>
  <w:num w:numId="129">
    <w:abstractNumId w:val="104"/>
  </w:num>
  <w:num w:numId="130">
    <w:abstractNumId w:val="213"/>
  </w:num>
  <w:num w:numId="131">
    <w:abstractNumId w:val="153"/>
  </w:num>
  <w:num w:numId="132">
    <w:abstractNumId w:val="161"/>
  </w:num>
  <w:num w:numId="133">
    <w:abstractNumId w:val="64"/>
  </w:num>
  <w:num w:numId="134">
    <w:abstractNumId w:val="135"/>
  </w:num>
  <w:num w:numId="135">
    <w:abstractNumId w:val="62"/>
  </w:num>
  <w:num w:numId="136">
    <w:abstractNumId w:val="142"/>
  </w:num>
  <w:num w:numId="137">
    <w:abstractNumId w:val="196"/>
  </w:num>
  <w:num w:numId="138">
    <w:abstractNumId w:val="98"/>
  </w:num>
  <w:num w:numId="139">
    <w:abstractNumId w:val="23"/>
  </w:num>
  <w:num w:numId="140">
    <w:abstractNumId w:val="152"/>
  </w:num>
  <w:num w:numId="141">
    <w:abstractNumId w:val="60"/>
  </w:num>
  <w:num w:numId="142">
    <w:abstractNumId w:val="177"/>
  </w:num>
  <w:num w:numId="143">
    <w:abstractNumId w:val="222"/>
  </w:num>
  <w:num w:numId="144">
    <w:abstractNumId w:val="171"/>
  </w:num>
  <w:num w:numId="145">
    <w:abstractNumId w:val="47"/>
  </w:num>
  <w:num w:numId="146">
    <w:abstractNumId w:val="148"/>
  </w:num>
  <w:num w:numId="147">
    <w:abstractNumId w:val="4"/>
  </w:num>
  <w:num w:numId="148">
    <w:abstractNumId w:val="24"/>
  </w:num>
  <w:num w:numId="149">
    <w:abstractNumId w:val="21"/>
  </w:num>
  <w:num w:numId="150">
    <w:abstractNumId w:val="28"/>
  </w:num>
  <w:num w:numId="151">
    <w:abstractNumId w:val="87"/>
  </w:num>
  <w:num w:numId="152">
    <w:abstractNumId w:val="2"/>
  </w:num>
  <w:num w:numId="153">
    <w:abstractNumId w:val="94"/>
  </w:num>
  <w:num w:numId="154">
    <w:abstractNumId w:val="85"/>
  </w:num>
  <w:num w:numId="155">
    <w:abstractNumId w:val="109"/>
  </w:num>
  <w:num w:numId="156">
    <w:abstractNumId w:val="173"/>
  </w:num>
  <w:num w:numId="157">
    <w:abstractNumId w:val="159"/>
  </w:num>
  <w:num w:numId="158">
    <w:abstractNumId w:val="194"/>
  </w:num>
  <w:num w:numId="159">
    <w:abstractNumId w:val="203"/>
  </w:num>
  <w:num w:numId="160">
    <w:abstractNumId w:val="187"/>
  </w:num>
  <w:num w:numId="161">
    <w:abstractNumId w:val="119"/>
  </w:num>
  <w:num w:numId="162">
    <w:abstractNumId w:val="42"/>
  </w:num>
  <w:num w:numId="163">
    <w:abstractNumId w:val="36"/>
  </w:num>
  <w:num w:numId="164">
    <w:abstractNumId w:val="181"/>
  </w:num>
  <w:num w:numId="165">
    <w:abstractNumId w:val="192"/>
  </w:num>
  <w:num w:numId="166">
    <w:abstractNumId w:val="31"/>
  </w:num>
  <w:num w:numId="167">
    <w:abstractNumId w:val="35"/>
  </w:num>
  <w:num w:numId="168">
    <w:abstractNumId w:val="73"/>
  </w:num>
  <w:num w:numId="169">
    <w:abstractNumId w:val="15"/>
  </w:num>
  <w:num w:numId="170">
    <w:abstractNumId w:val="82"/>
  </w:num>
  <w:num w:numId="171">
    <w:abstractNumId w:val="78"/>
  </w:num>
  <w:num w:numId="172">
    <w:abstractNumId w:val="121"/>
  </w:num>
  <w:num w:numId="173">
    <w:abstractNumId w:val="128"/>
  </w:num>
  <w:num w:numId="174">
    <w:abstractNumId w:val="166"/>
  </w:num>
  <w:num w:numId="175">
    <w:abstractNumId w:val="115"/>
  </w:num>
  <w:num w:numId="176">
    <w:abstractNumId w:val="49"/>
  </w:num>
  <w:num w:numId="177">
    <w:abstractNumId w:val="201"/>
  </w:num>
  <w:num w:numId="178">
    <w:abstractNumId w:val="8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">
    <w:abstractNumId w:val="17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0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">
    <w:abstractNumId w:val="9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">
    <w:abstractNumId w:val="9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">
    <w:abstractNumId w:val="40"/>
  </w:num>
  <w:num w:numId="184">
    <w:abstractNumId w:val="123"/>
  </w:num>
  <w:num w:numId="185">
    <w:abstractNumId w:val="17"/>
  </w:num>
  <w:num w:numId="186">
    <w:abstractNumId w:val="140"/>
  </w:num>
  <w:num w:numId="187">
    <w:abstractNumId w:val="90"/>
  </w:num>
  <w:num w:numId="188">
    <w:abstractNumId w:val="38"/>
  </w:num>
  <w:num w:numId="189">
    <w:abstractNumId w:val="7"/>
  </w:num>
  <w:num w:numId="190">
    <w:abstractNumId w:val="43"/>
  </w:num>
  <w:num w:numId="191">
    <w:abstractNumId w:val="70"/>
  </w:num>
  <w:num w:numId="192">
    <w:abstractNumId w:val="198"/>
  </w:num>
  <w:num w:numId="193">
    <w:abstractNumId w:val="51"/>
  </w:num>
  <w:num w:numId="194">
    <w:abstractNumId w:val="41"/>
  </w:num>
  <w:num w:numId="195">
    <w:abstractNumId w:val="107"/>
  </w:num>
  <w:num w:numId="196">
    <w:abstractNumId w:val="144"/>
  </w:num>
  <w:num w:numId="197">
    <w:abstractNumId w:val="69"/>
  </w:num>
  <w:num w:numId="198">
    <w:abstractNumId w:val="9"/>
  </w:num>
  <w:num w:numId="199">
    <w:abstractNumId w:val="57"/>
  </w:num>
  <w:num w:numId="200">
    <w:abstractNumId w:val="150"/>
  </w:num>
  <w:num w:numId="201">
    <w:abstractNumId w:val="68"/>
  </w:num>
  <w:num w:numId="202">
    <w:abstractNumId w:val="59"/>
  </w:num>
  <w:num w:numId="203">
    <w:abstractNumId w:val="211"/>
  </w:num>
  <w:num w:numId="204">
    <w:abstractNumId w:val="56"/>
  </w:num>
  <w:num w:numId="205">
    <w:abstractNumId w:val="118"/>
  </w:num>
  <w:num w:numId="206">
    <w:abstractNumId w:val="139"/>
  </w:num>
  <w:num w:numId="207">
    <w:abstractNumId w:val="20"/>
  </w:num>
  <w:num w:numId="208">
    <w:abstractNumId w:val="34"/>
  </w:num>
  <w:num w:numId="209">
    <w:abstractNumId w:val="188"/>
  </w:num>
  <w:num w:numId="210">
    <w:abstractNumId w:val="112"/>
  </w:num>
  <w:num w:numId="211">
    <w:abstractNumId w:val="53"/>
  </w:num>
  <w:num w:numId="212">
    <w:abstractNumId w:val="30"/>
  </w:num>
  <w:num w:numId="213">
    <w:abstractNumId w:val="32"/>
  </w:num>
  <w:num w:numId="214">
    <w:abstractNumId w:val="131"/>
  </w:num>
  <w:num w:numId="215">
    <w:abstractNumId w:val="111"/>
  </w:num>
  <w:num w:numId="216">
    <w:abstractNumId w:val="101"/>
  </w:num>
  <w:num w:numId="217">
    <w:abstractNumId w:val="197"/>
  </w:num>
  <w:num w:numId="218">
    <w:abstractNumId w:val="105"/>
  </w:num>
  <w:num w:numId="219">
    <w:abstractNumId w:val="88"/>
  </w:num>
  <w:num w:numId="220">
    <w:abstractNumId w:val="12"/>
  </w:num>
  <w:num w:numId="221">
    <w:abstractNumId w:val="117"/>
  </w:num>
  <w:num w:numId="222">
    <w:abstractNumId w:val="27"/>
  </w:num>
  <w:num w:numId="223">
    <w:abstractNumId w:val="200"/>
  </w:num>
  <w:num w:numId="224">
    <w:abstractNumId w:val="183"/>
  </w:num>
  <w:num w:numId="225">
    <w:abstractNumId w:val="141"/>
  </w:num>
  <w:numIdMacAtCleanup w:val="218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ctiveWritingStyle w:appName="MSWord" w:lang="en-US" w:vendorID="64" w:dllVersion="131078" w:nlCheck="1" w:checkStyle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6679554">
      <o:colormenu v:ext="edit" fillcolor="none"/>
    </o:shapedefaults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jA2tzA0NTM2NzA1NzVU0lEKTi0uzszPAykwMjSrBQB68o8OLgAAAA=="/>
  </w:docVars>
  <w:rsids>
    <w:rsidRoot w:val="000C4BB7"/>
    <w:rsid w:val="00000008"/>
    <w:rsid w:val="00000063"/>
    <w:rsid w:val="00000211"/>
    <w:rsid w:val="000002C1"/>
    <w:rsid w:val="000002DE"/>
    <w:rsid w:val="000004F6"/>
    <w:rsid w:val="00000697"/>
    <w:rsid w:val="00000698"/>
    <w:rsid w:val="000007C2"/>
    <w:rsid w:val="00000BA3"/>
    <w:rsid w:val="00000BD9"/>
    <w:rsid w:val="00000E1C"/>
    <w:rsid w:val="00000EFC"/>
    <w:rsid w:val="000011D7"/>
    <w:rsid w:val="0000120F"/>
    <w:rsid w:val="0000121F"/>
    <w:rsid w:val="000012D2"/>
    <w:rsid w:val="0000169A"/>
    <w:rsid w:val="0000172D"/>
    <w:rsid w:val="000018AD"/>
    <w:rsid w:val="00001C53"/>
    <w:rsid w:val="00001EEB"/>
    <w:rsid w:val="00002014"/>
    <w:rsid w:val="00002023"/>
    <w:rsid w:val="000022F1"/>
    <w:rsid w:val="000024BA"/>
    <w:rsid w:val="00002762"/>
    <w:rsid w:val="00002826"/>
    <w:rsid w:val="00002909"/>
    <w:rsid w:val="00002BB9"/>
    <w:rsid w:val="00002C68"/>
    <w:rsid w:val="00002D4D"/>
    <w:rsid w:val="00002F13"/>
    <w:rsid w:val="00002F73"/>
    <w:rsid w:val="00002FBF"/>
    <w:rsid w:val="00003391"/>
    <w:rsid w:val="000034F1"/>
    <w:rsid w:val="00003503"/>
    <w:rsid w:val="000038B8"/>
    <w:rsid w:val="00003AEF"/>
    <w:rsid w:val="00003B21"/>
    <w:rsid w:val="00003C1A"/>
    <w:rsid w:val="000040DF"/>
    <w:rsid w:val="000041A6"/>
    <w:rsid w:val="0000424E"/>
    <w:rsid w:val="000043F6"/>
    <w:rsid w:val="0000457B"/>
    <w:rsid w:val="000045AE"/>
    <w:rsid w:val="000045C0"/>
    <w:rsid w:val="000046FD"/>
    <w:rsid w:val="00004A15"/>
    <w:rsid w:val="00004AD2"/>
    <w:rsid w:val="00004CEE"/>
    <w:rsid w:val="00004D24"/>
    <w:rsid w:val="0000526A"/>
    <w:rsid w:val="00005388"/>
    <w:rsid w:val="00005648"/>
    <w:rsid w:val="00005733"/>
    <w:rsid w:val="000058F8"/>
    <w:rsid w:val="00005A56"/>
    <w:rsid w:val="00005D3E"/>
    <w:rsid w:val="00005E14"/>
    <w:rsid w:val="00005EA2"/>
    <w:rsid w:val="00005FB7"/>
    <w:rsid w:val="000060CE"/>
    <w:rsid w:val="00006288"/>
    <w:rsid w:val="00006391"/>
    <w:rsid w:val="0000657F"/>
    <w:rsid w:val="00006653"/>
    <w:rsid w:val="000066B5"/>
    <w:rsid w:val="00006752"/>
    <w:rsid w:val="00006862"/>
    <w:rsid w:val="00006D6F"/>
    <w:rsid w:val="00006DAA"/>
    <w:rsid w:val="00006DD9"/>
    <w:rsid w:val="00006FBF"/>
    <w:rsid w:val="0000704B"/>
    <w:rsid w:val="000071C1"/>
    <w:rsid w:val="000072BE"/>
    <w:rsid w:val="0000733F"/>
    <w:rsid w:val="0000756B"/>
    <w:rsid w:val="00007623"/>
    <w:rsid w:val="00007690"/>
    <w:rsid w:val="00007E6B"/>
    <w:rsid w:val="00007ED8"/>
    <w:rsid w:val="00007F06"/>
    <w:rsid w:val="000102ED"/>
    <w:rsid w:val="00010487"/>
    <w:rsid w:val="000104C3"/>
    <w:rsid w:val="000104DB"/>
    <w:rsid w:val="0001068D"/>
    <w:rsid w:val="00010831"/>
    <w:rsid w:val="00010A49"/>
    <w:rsid w:val="00010B05"/>
    <w:rsid w:val="00010B59"/>
    <w:rsid w:val="00010BF7"/>
    <w:rsid w:val="00010F2E"/>
    <w:rsid w:val="0001112F"/>
    <w:rsid w:val="0001127E"/>
    <w:rsid w:val="000112BB"/>
    <w:rsid w:val="000112F0"/>
    <w:rsid w:val="00011418"/>
    <w:rsid w:val="0001150D"/>
    <w:rsid w:val="00011979"/>
    <w:rsid w:val="00011BF0"/>
    <w:rsid w:val="00011DCD"/>
    <w:rsid w:val="00011FDD"/>
    <w:rsid w:val="00011FED"/>
    <w:rsid w:val="000122CC"/>
    <w:rsid w:val="00012426"/>
    <w:rsid w:val="00012443"/>
    <w:rsid w:val="00012486"/>
    <w:rsid w:val="000125D5"/>
    <w:rsid w:val="00012751"/>
    <w:rsid w:val="00012786"/>
    <w:rsid w:val="0001292B"/>
    <w:rsid w:val="0001298A"/>
    <w:rsid w:val="00012D00"/>
    <w:rsid w:val="00012DB5"/>
    <w:rsid w:val="0001306C"/>
    <w:rsid w:val="00013261"/>
    <w:rsid w:val="0001330D"/>
    <w:rsid w:val="000133F1"/>
    <w:rsid w:val="00013419"/>
    <w:rsid w:val="000134A4"/>
    <w:rsid w:val="0001359A"/>
    <w:rsid w:val="000135F1"/>
    <w:rsid w:val="00013651"/>
    <w:rsid w:val="000137F9"/>
    <w:rsid w:val="0001397C"/>
    <w:rsid w:val="00013EB7"/>
    <w:rsid w:val="00013F4B"/>
    <w:rsid w:val="00013F63"/>
    <w:rsid w:val="00013FD2"/>
    <w:rsid w:val="000140A9"/>
    <w:rsid w:val="0001425B"/>
    <w:rsid w:val="00014313"/>
    <w:rsid w:val="00014476"/>
    <w:rsid w:val="00014506"/>
    <w:rsid w:val="0001476A"/>
    <w:rsid w:val="00014889"/>
    <w:rsid w:val="00014978"/>
    <w:rsid w:val="00014A3D"/>
    <w:rsid w:val="00014B0A"/>
    <w:rsid w:val="00014B4F"/>
    <w:rsid w:val="00014D7D"/>
    <w:rsid w:val="00014E20"/>
    <w:rsid w:val="00015105"/>
    <w:rsid w:val="0001515B"/>
    <w:rsid w:val="000153BB"/>
    <w:rsid w:val="000155B9"/>
    <w:rsid w:val="00015606"/>
    <w:rsid w:val="000158F7"/>
    <w:rsid w:val="000159BC"/>
    <w:rsid w:val="000159F8"/>
    <w:rsid w:val="00015CF6"/>
    <w:rsid w:val="00015D48"/>
    <w:rsid w:val="00015DE9"/>
    <w:rsid w:val="00015FBF"/>
    <w:rsid w:val="00016091"/>
    <w:rsid w:val="00016204"/>
    <w:rsid w:val="00016335"/>
    <w:rsid w:val="00016412"/>
    <w:rsid w:val="00016478"/>
    <w:rsid w:val="00016570"/>
    <w:rsid w:val="00016879"/>
    <w:rsid w:val="00016902"/>
    <w:rsid w:val="00016B02"/>
    <w:rsid w:val="00016BE1"/>
    <w:rsid w:val="00016DC5"/>
    <w:rsid w:val="00016E68"/>
    <w:rsid w:val="00016FC1"/>
    <w:rsid w:val="00017063"/>
    <w:rsid w:val="0001709C"/>
    <w:rsid w:val="00017351"/>
    <w:rsid w:val="000173DF"/>
    <w:rsid w:val="0001742F"/>
    <w:rsid w:val="00017649"/>
    <w:rsid w:val="00017747"/>
    <w:rsid w:val="000177C5"/>
    <w:rsid w:val="00017935"/>
    <w:rsid w:val="00017AD0"/>
    <w:rsid w:val="00017D5D"/>
    <w:rsid w:val="00017E97"/>
    <w:rsid w:val="00017EFE"/>
    <w:rsid w:val="00020086"/>
    <w:rsid w:val="000200C1"/>
    <w:rsid w:val="00020105"/>
    <w:rsid w:val="00020147"/>
    <w:rsid w:val="0002021D"/>
    <w:rsid w:val="00020308"/>
    <w:rsid w:val="00020680"/>
    <w:rsid w:val="000206E0"/>
    <w:rsid w:val="0002080D"/>
    <w:rsid w:val="00020828"/>
    <w:rsid w:val="00020979"/>
    <w:rsid w:val="000209AF"/>
    <w:rsid w:val="00020A50"/>
    <w:rsid w:val="00020A7C"/>
    <w:rsid w:val="00020B74"/>
    <w:rsid w:val="00020C2D"/>
    <w:rsid w:val="00020D90"/>
    <w:rsid w:val="00020DED"/>
    <w:rsid w:val="00020E94"/>
    <w:rsid w:val="00020EF8"/>
    <w:rsid w:val="00020F10"/>
    <w:rsid w:val="00021092"/>
    <w:rsid w:val="000210C2"/>
    <w:rsid w:val="000214FA"/>
    <w:rsid w:val="00021677"/>
    <w:rsid w:val="00021A64"/>
    <w:rsid w:val="00021C82"/>
    <w:rsid w:val="00021D50"/>
    <w:rsid w:val="00021E9C"/>
    <w:rsid w:val="0002220F"/>
    <w:rsid w:val="00022439"/>
    <w:rsid w:val="0002257A"/>
    <w:rsid w:val="000227FE"/>
    <w:rsid w:val="0002286A"/>
    <w:rsid w:val="00022A4D"/>
    <w:rsid w:val="00022B28"/>
    <w:rsid w:val="00022B60"/>
    <w:rsid w:val="00022CFC"/>
    <w:rsid w:val="00022E08"/>
    <w:rsid w:val="00022E27"/>
    <w:rsid w:val="00022F9B"/>
    <w:rsid w:val="00022FC2"/>
    <w:rsid w:val="000230DB"/>
    <w:rsid w:val="00023441"/>
    <w:rsid w:val="00023659"/>
    <w:rsid w:val="000238AE"/>
    <w:rsid w:val="00023ADB"/>
    <w:rsid w:val="00023B36"/>
    <w:rsid w:val="00023CD8"/>
    <w:rsid w:val="00023FE2"/>
    <w:rsid w:val="00024134"/>
    <w:rsid w:val="0002418E"/>
    <w:rsid w:val="000241E0"/>
    <w:rsid w:val="0002424A"/>
    <w:rsid w:val="000245C0"/>
    <w:rsid w:val="0002461D"/>
    <w:rsid w:val="000247FF"/>
    <w:rsid w:val="000248DC"/>
    <w:rsid w:val="00024A19"/>
    <w:rsid w:val="00024AC4"/>
    <w:rsid w:val="00024C0C"/>
    <w:rsid w:val="00024DBB"/>
    <w:rsid w:val="00024F67"/>
    <w:rsid w:val="0002520D"/>
    <w:rsid w:val="0002541D"/>
    <w:rsid w:val="000255E0"/>
    <w:rsid w:val="0002568B"/>
    <w:rsid w:val="00025742"/>
    <w:rsid w:val="000257C7"/>
    <w:rsid w:val="00025973"/>
    <w:rsid w:val="00025DBD"/>
    <w:rsid w:val="00026161"/>
    <w:rsid w:val="00026555"/>
    <w:rsid w:val="000266A3"/>
    <w:rsid w:val="00026843"/>
    <w:rsid w:val="00026979"/>
    <w:rsid w:val="000269CE"/>
    <w:rsid w:val="00026A48"/>
    <w:rsid w:val="00026B08"/>
    <w:rsid w:val="00027291"/>
    <w:rsid w:val="000272FD"/>
    <w:rsid w:val="0002736C"/>
    <w:rsid w:val="00027397"/>
    <w:rsid w:val="0002756D"/>
    <w:rsid w:val="000275A9"/>
    <w:rsid w:val="00027689"/>
    <w:rsid w:val="000276B1"/>
    <w:rsid w:val="00027761"/>
    <w:rsid w:val="000277E7"/>
    <w:rsid w:val="00027831"/>
    <w:rsid w:val="00027A21"/>
    <w:rsid w:val="00027B6D"/>
    <w:rsid w:val="00027B8E"/>
    <w:rsid w:val="00027CE0"/>
    <w:rsid w:val="00027D73"/>
    <w:rsid w:val="00027ECA"/>
    <w:rsid w:val="00030009"/>
    <w:rsid w:val="0003000C"/>
    <w:rsid w:val="0003025A"/>
    <w:rsid w:val="00030320"/>
    <w:rsid w:val="000303A5"/>
    <w:rsid w:val="000303ED"/>
    <w:rsid w:val="00030836"/>
    <w:rsid w:val="000308A2"/>
    <w:rsid w:val="000309B5"/>
    <w:rsid w:val="000309EF"/>
    <w:rsid w:val="00030A37"/>
    <w:rsid w:val="0003103C"/>
    <w:rsid w:val="0003137D"/>
    <w:rsid w:val="000313B6"/>
    <w:rsid w:val="00031482"/>
    <w:rsid w:val="000315F4"/>
    <w:rsid w:val="000316A2"/>
    <w:rsid w:val="00031833"/>
    <w:rsid w:val="0003196D"/>
    <w:rsid w:val="00031C3F"/>
    <w:rsid w:val="00031F7B"/>
    <w:rsid w:val="00031FD1"/>
    <w:rsid w:val="00032116"/>
    <w:rsid w:val="0003219A"/>
    <w:rsid w:val="00032320"/>
    <w:rsid w:val="000326E8"/>
    <w:rsid w:val="00032708"/>
    <w:rsid w:val="000327E4"/>
    <w:rsid w:val="0003284D"/>
    <w:rsid w:val="000329A5"/>
    <w:rsid w:val="00032A21"/>
    <w:rsid w:val="00032AEA"/>
    <w:rsid w:val="00032AF9"/>
    <w:rsid w:val="00032C39"/>
    <w:rsid w:val="00032CB8"/>
    <w:rsid w:val="00032CDC"/>
    <w:rsid w:val="00032D43"/>
    <w:rsid w:val="00032E1F"/>
    <w:rsid w:val="00033012"/>
    <w:rsid w:val="0003309B"/>
    <w:rsid w:val="00033153"/>
    <w:rsid w:val="0003320B"/>
    <w:rsid w:val="000333B1"/>
    <w:rsid w:val="000333B5"/>
    <w:rsid w:val="000333D5"/>
    <w:rsid w:val="0003372E"/>
    <w:rsid w:val="00033840"/>
    <w:rsid w:val="0003393A"/>
    <w:rsid w:val="0003395B"/>
    <w:rsid w:val="00033C5A"/>
    <w:rsid w:val="00033D6B"/>
    <w:rsid w:val="00033D78"/>
    <w:rsid w:val="000340B6"/>
    <w:rsid w:val="00034211"/>
    <w:rsid w:val="0003443C"/>
    <w:rsid w:val="00034447"/>
    <w:rsid w:val="00034471"/>
    <w:rsid w:val="000344F4"/>
    <w:rsid w:val="0003483A"/>
    <w:rsid w:val="0003492A"/>
    <w:rsid w:val="00034D27"/>
    <w:rsid w:val="00034DEA"/>
    <w:rsid w:val="00034E5C"/>
    <w:rsid w:val="00034FB7"/>
    <w:rsid w:val="00035072"/>
    <w:rsid w:val="00035186"/>
    <w:rsid w:val="00035316"/>
    <w:rsid w:val="0003549D"/>
    <w:rsid w:val="000354C2"/>
    <w:rsid w:val="00035520"/>
    <w:rsid w:val="0003556E"/>
    <w:rsid w:val="00035672"/>
    <w:rsid w:val="0003586D"/>
    <w:rsid w:val="00035949"/>
    <w:rsid w:val="00035964"/>
    <w:rsid w:val="00035EDE"/>
    <w:rsid w:val="00036223"/>
    <w:rsid w:val="00036464"/>
    <w:rsid w:val="00036834"/>
    <w:rsid w:val="00036B52"/>
    <w:rsid w:val="00036BD7"/>
    <w:rsid w:val="00036CCD"/>
    <w:rsid w:val="00036E2A"/>
    <w:rsid w:val="00036F32"/>
    <w:rsid w:val="00036F8E"/>
    <w:rsid w:val="0003710B"/>
    <w:rsid w:val="000371C6"/>
    <w:rsid w:val="00037311"/>
    <w:rsid w:val="00037345"/>
    <w:rsid w:val="0003775C"/>
    <w:rsid w:val="00037836"/>
    <w:rsid w:val="0003786E"/>
    <w:rsid w:val="00037C4A"/>
    <w:rsid w:val="00037EA9"/>
    <w:rsid w:val="00037EB8"/>
    <w:rsid w:val="000400B5"/>
    <w:rsid w:val="00040555"/>
    <w:rsid w:val="0004068F"/>
    <w:rsid w:val="000407A5"/>
    <w:rsid w:val="000407D6"/>
    <w:rsid w:val="000408ED"/>
    <w:rsid w:val="00040920"/>
    <w:rsid w:val="00040995"/>
    <w:rsid w:val="00040A55"/>
    <w:rsid w:val="00040AE4"/>
    <w:rsid w:val="00040BC9"/>
    <w:rsid w:val="00040EFE"/>
    <w:rsid w:val="0004126D"/>
    <w:rsid w:val="0004138D"/>
    <w:rsid w:val="0004143E"/>
    <w:rsid w:val="0004160A"/>
    <w:rsid w:val="0004181D"/>
    <w:rsid w:val="0004192D"/>
    <w:rsid w:val="0004193C"/>
    <w:rsid w:val="00041A21"/>
    <w:rsid w:val="00041AA7"/>
    <w:rsid w:val="00041EA7"/>
    <w:rsid w:val="0004232E"/>
    <w:rsid w:val="000426E1"/>
    <w:rsid w:val="000428FA"/>
    <w:rsid w:val="00042B0F"/>
    <w:rsid w:val="00042BF3"/>
    <w:rsid w:val="00042BF4"/>
    <w:rsid w:val="00042E2A"/>
    <w:rsid w:val="00042E53"/>
    <w:rsid w:val="00042FC9"/>
    <w:rsid w:val="00043154"/>
    <w:rsid w:val="000431B0"/>
    <w:rsid w:val="000432C6"/>
    <w:rsid w:val="00043355"/>
    <w:rsid w:val="00043485"/>
    <w:rsid w:val="000434BE"/>
    <w:rsid w:val="00043663"/>
    <w:rsid w:val="000437D0"/>
    <w:rsid w:val="000438B5"/>
    <w:rsid w:val="00043B3A"/>
    <w:rsid w:val="00043D38"/>
    <w:rsid w:val="0004400C"/>
    <w:rsid w:val="0004402E"/>
    <w:rsid w:val="00044175"/>
    <w:rsid w:val="0004419B"/>
    <w:rsid w:val="000442A2"/>
    <w:rsid w:val="0004434C"/>
    <w:rsid w:val="00044407"/>
    <w:rsid w:val="00044634"/>
    <w:rsid w:val="00044872"/>
    <w:rsid w:val="00044A2C"/>
    <w:rsid w:val="00044A3A"/>
    <w:rsid w:val="00044C40"/>
    <w:rsid w:val="00044D21"/>
    <w:rsid w:val="00044D70"/>
    <w:rsid w:val="00044DBE"/>
    <w:rsid w:val="00044E24"/>
    <w:rsid w:val="00044EA7"/>
    <w:rsid w:val="00045024"/>
    <w:rsid w:val="0004510B"/>
    <w:rsid w:val="00045265"/>
    <w:rsid w:val="00045340"/>
    <w:rsid w:val="000453FF"/>
    <w:rsid w:val="00045559"/>
    <w:rsid w:val="00045587"/>
    <w:rsid w:val="000456C1"/>
    <w:rsid w:val="000458A5"/>
    <w:rsid w:val="00045CB3"/>
    <w:rsid w:val="00045D79"/>
    <w:rsid w:val="0004602E"/>
    <w:rsid w:val="00046314"/>
    <w:rsid w:val="00046382"/>
    <w:rsid w:val="000463D4"/>
    <w:rsid w:val="0004641D"/>
    <w:rsid w:val="000464B0"/>
    <w:rsid w:val="00046554"/>
    <w:rsid w:val="00046CF2"/>
    <w:rsid w:val="00046E47"/>
    <w:rsid w:val="00046EBA"/>
    <w:rsid w:val="00046ECA"/>
    <w:rsid w:val="00046F88"/>
    <w:rsid w:val="00047089"/>
    <w:rsid w:val="000470FB"/>
    <w:rsid w:val="00047117"/>
    <w:rsid w:val="00047139"/>
    <w:rsid w:val="00047161"/>
    <w:rsid w:val="000472C1"/>
    <w:rsid w:val="00047425"/>
    <w:rsid w:val="0004759B"/>
    <w:rsid w:val="00047631"/>
    <w:rsid w:val="00047659"/>
    <w:rsid w:val="000478DD"/>
    <w:rsid w:val="00047A4C"/>
    <w:rsid w:val="00047BC1"/>
    <w:rsid w:val="00047C9E"/>
    <w:rsid w:val="00047CBF"/>
    <w:rsid w:val="00047CF2"/>
    <w:rsid w:val="00047E7A"/>
    <w:rsid w:val="000500B6"/>
    <w:rsid w:val="00050137"/>
    <w:rsid w:val="000501C7"/>
    <w:rsid w:val="0005023A"/>
    <w:rsid w:val="0005034C"/>
    <w:rsid w:val="000503EA"/>
    <w:rsid w:val="00050426"/>
    <w:rsid w:val="00050792"/>
    <w:rsid w:val="000508E7"/>
    <w:rsid w:val="00050980"/>
    <w:rsid w:val="00050DC6"/>
    <w:rsid w:val="00050E40"/>
    <w:rsid w:val="00050E48"/>
    <w:rsid w:val="00050F33"/>
    <w:rsid w:val="00051008"/>
    <w:rsid w:val="00051131"/>
    <w:rsid w:val="000512AC"/>
    <w:rsid w:val="00051546"/>
    <w:rsid w:val="0005173D"/>
    <w:rsid w:val="00051820"/>
    <w:rsid w:val="000518ED"/>
    <w:rsid w:val="0005198F"/>
    <w:rsid w:val="00051993"/>
    <w:rsid w:val="00051AE0"/>
    <w:rsid w:val="00051E07"/>
    <w:rsid w:val="00051F52"/>
    <w:rsid w:val="0005204F"/>
    <w:rsid w:val="000522D9"/>
    <w:rsid w:val="00052350"/>
    <w:rsid w:val="000523A0"/>
    <w:rsid w:val="000524F3"/>
    <w:rsid w:val="000525DB"/>
    <w:rsid w:val="00052659"/>
    <w:rsid w:val="00052724"/>
    <w:rsid w:val="00052A81"/>
    <w:rsid w:val="00052A91"/>
    <w:rsid w:val="00052B8D"/>
    <w:rsid w:val="00052E91"/>
    <w:rsid w:val="000530F0"/>
    <w:rsid w:val="00053177"/>
    <w:rsid w:val="00053304"/>
    <w:rsid w:val="00053484"/>
    <w:rsid w:val="0005348B"/>
    <w:rsid w:val="000534D9"/>
    <w:rsid w:val="000537B0"/>
    <w:rsid w:val="00053A95"/>
    <w:rsid w:val="00053AAE"/>
    <w:rsid w:val="00053B1E"/>
    <w:rsid w:val="00053C83"/>
    <w:rsid w:val="00053CAF"/>
    <w:rsid w:val="00053E84"/>
    <w:rsid w:val="000540EC"/>
    <w:rsid w:val="0005421E"/>
    <w:rsid w:val="00054555"/>
    <w:rsid w:val="0005460F"/>
    <w:rsid w:val="000546BA"/>
    <w:rsid w:val="0005493D"/>
    <w:rsid w:val="00054D31"/>
    <w:rsid w:val="00054E00"/>
    <w:rsid w:val="00055140"/>
    <w:rsid w:val="000551A2"/>
    <w:rsid w:val="000551CA"/>
    <w:rsid w:val="00055288"/>
    <w:rsid w:val="000552C2"/>
    <w:rsid w:val="0005534C"/>
    <w:rsid w:val="000555DE"/>
    <w:rsid w:val="000555E1"/>
    <w:rsid w:val="00055694"/>
    <w:rsid w:val="00055818"/>
    <w:rsid w:val="00055853"/>
    <w:rsid w:val="000559B8"/>
    <w:rsid w:val="00055C2A"/>
    <w:rsid w:val="00055EDF"/>
    <w:rsid w:val="00056014"/>
    <w:rsid w:val="0005602F"/>
    <w:rsid w:val="000560CA"/>
    <w:rsid w:val="000563C9"/>
    <w:rsid w:val="000565A2"/>
    <w:rsid w:val="00056608"/>
    <w:rsid w:val="00056830"/>
    <w:rsid w:val="00056911"/>
    <w:rsid w:val="000569F4"/>
    <w:rsid w:val="00056CDB"/>
    <w:rsid w:val="00056FBA"/>
    <w:rsid w:val="000570F8"/>
    <w:rsid w:val="0005711A"/>
    <w:rsid w:val="00057372"/>
    <w:rsid w:val="00057383"/>
    <w:rsid w:val="0005769E"/>
    <w:rsid w:val="0005773D"/>
    <w:rsid w:val="00057A16"/>
    <w:rsid w:val="00057AA9"/>
    <w:rsid w:val="00057ADE"/>
    <w:rsid w:val="00057B13"/>
    <w:rsid w:val="00057B2F"/>
    <w:rsid w:val="00057BA5"/>
    <w:rsid w:val="00057BEA"/>
    <w:rsid w:val="00057DA1"/>
    <w:rsid w:val="00057E7F"/>
    <w:rsid w:val="00057FAC"/>
    <w:rsid w:val="00057FFE"/>
    <w:rsid w:val="000600C1"/>
    <w:rsid w:val="0006030F"/>
    <w:rsid w:val="000605A1"/>
    <w:rsid w:val="00060842"/>
    <w:rsid w:val="00060871"/>
    <w:rsid w:val="00060A01"/>
    <w:rsid w:val="00060A7E"/>
    <w:rsid w:val="00060DA5"/>
    <w:rsid w:val="00060E97"/>
    <w:rsid w:val="000610A3"/>
    <w:rsid w:val="000611DB"/>
    <w:rsid w:val="000611F7"/>
    <w:rsid w:val="000613D8"/>
    <w:rsid w:val="00061496"/>
    <w:rsid w:val="00061D16"/>
    <w:rsid w:val="00061EF7"/>
    <w:rsid w:val="00061F5E"/>
    <w:rsid w:val="00062096"/>
    <w:rsid w:val="00062128"/>
    <w:rsid w:val="00062164"/>
    <w:rsid w:val="000621F7"/>
    <w:rsid w:val="000622EC"/>
    <w:rsid w:val="0006252F"/>
    <w:rsid w:val="000628F4"/>
    <w:rsid w:val="00062BA1"/>
    <w:rsid w:val="00062D4A"/>
    <w:rsid w:val="00062E08"/>
    <w:rsid w:val="00062EE6"/>
    <w:rsid w:val="00062FFB"/>
    <w:rsid w:val="00063207"/>
    <w:rsid w:val="00063349"/>
    <w:rsid w:val="00063551"/>
    <w:rsid w:val="00063593"/>
    <w:rsid w:val="00063603"/>
    <w:rsid w:val="0006369E"/>
    <w:rsid w:val="0006380A"/>
    <w:rsid w:val="00063B1D"/>
    <w:rsid w:val="00063B25"/>
    <w:rsid w:val="00063BBC"/>
    <w:rsid w:val="00063D5A"/>
    <w:rsid w:val="00063E0F"/>
    <w:rsid w:val="000642B4"/>
    <w:rsid w:val="000643AE"/>
    <w:rsid w:val="00064671"/>
    <w:rsid w:val="00064960"/>
    <w:rsid w:val="00064AC0"/>
    <w:rsid w:val="00064BA4"/>
    <w:rsid w:val="00064BEB"/>
    <w:rsid w:val="00064C38"/>
    <w:rsid w:val="00064CD4"/>
    <w:rsid w:val="00064CE6"/>
    <w:rsid w:val="00064CF4"/>
    <w:rsid w:val="0006520D"/>
    <w:rsid w:val="000653CE"/>
    <w:rsid w:val="000653EA"/>
    <w:rsid w:val="00065420"/>
    <w:rsid w:val="00065A1E"/>
    <w:rsid w:val="00065BBB"/>
    <w:rsid w:val="00065CA9"/>
    <w:rsid w:val="00065F0B"/>
    <w:rsid w:val="00065FCA"/>
    <w:rsid w:val="00066062"/>
    <w:rsid w:val="0006632F"/>
    <w:rsid w:val="00066359"/>
    <w:rsid w:val="000663B2"/>
    <w:rsid w:val="00066562"/>
    <w:rsid w:val="000665C8"/>
    <w:rsid w:val="0006669A"/>
    <w:rsid w:val="000666C9"/>
    <w:rsid w:val="00066872"/>
    <w:rsid w:val="000668E5"/>
    <w:rsid w:val="00066BD1"/>
    <w:rsid w:val="00066F49"/>
    <w:rsid w:val="00067073"/>
    <w:rsid w:val="000671B2"/>
    <w:rsid w:val="000671C8"/>
    <w:rsid w:val="0006746F"/>
    <w:rsid w:val="000674BF"/>
    <w:rsid w:val="00067601"/>
    <w:rsid w:val="000676F7"/>
    <w:rsid w:val="000677EB"/>
    <w:rsid w:val="000678A1"/>
    <w:rsid w:val="0006794B"/>
    <w:rsid w:val="00067A0A"/>
    <w:rsid w:val="00067D62"/>
    <w:rsid w:val="00067E31"/>
    <w:rsid w:val="00067F26"/>
    <w:rsid w:val="00067FC7"/>
    <w:rsid w:val="0007013B"/>
    <w:rsid w:val="00070212"/>
    <w:rsid w:val="000702A5"/>
    <w:rsid w:val="000702AC"/>
    <w:rsid w:val="0007045C"/>
    <w:rsid w:val="0007047C"/>
    <w:rsid w:val="000704ED"/>
    <w:rsid w:val="0007064B"/>
    <w:rsid w:val="00070766"/>
    <w:rsid w:val="000707D0"/>
    <w:rsid w:val="00070831"/>
    <w:rsid w:val="00070932"/>
    <w:rsid w:val="00070994"/>
    <w:rsid w:val="000709DD"/>
    <w:rsid w:val="00070BF2"/>
    <w:rsid w:val="00070C02"/>
    <w:rsid w:val="00070CFD"/>
    <w:rsid w:val="00070E75"/>
    <w:rsid w:val="000711A1"/>
    <w:rsid w:val="0007140F"/>
    <w:rsid w:val="00071444"/>
    <w:rsid w:val="00071816"/>
    <w:rsid w:val="00071A41"/>
    <w:rsid w:val="00071AEE"/>
    <w:rsid w:val="00071B5B"/>
    <w:rsid w:val="00071F35"/>
    <w:rsid w:val="000721D9"/>
    <w:rsid w:val="0007239C"/>
    <w:rsid w:val="000727BF"/>
    <w:rsid w:val="00072843"/>
    <w:rsid w:val="0007288B"/>
    <w:rsid w:val="000728A6"/>
    <w:rsid w:val="000728BE"/>
    <w:rsid w:val="00072D68"/>
    <w:rsid w:val="00072D85"/>
    <w:rsid w:val="00072E54"/>
    <w:rsid w:val="00072EC5"/>
    <w:rsid w:val="00072FC3"/>
    <w:rsid w:val="00073194"/>
    <w:rsid w:val="000731C6"/>
    <w:rsid w:val="000734E6"/>
    <w:rsid w:val="0007374B"/>
    <w:rsid w:val="00073822"/>
    <w:rsid w:val="00073A2A"/>
    <w:rsid w:val="00073AD3"/>
    <w:rsid w:val="00073B15"/>
    <w:rsid w:val="00073B60"/>
    <w:rsid w:val="00073C7A"/>
    <w:rsid w:val="00073CDD"/>
    <w:rsid w:val="00073DC8"/>
    <w:rsid w:val="00073E11"/>
    <w:rsid w:val="0007465A"/>
    <w:rsid w:val="00074673"/>
    <w:rsid w:val="0007482D"/>
    <w:rsid w:val="0007497B"/>
    <w:rsid w:val="00074BA1"/>
    <w:rsid w:val="00074CBE"/>
    <w:rsid w:val="00074CCC"/>
    <w:rsid w:val="00074D61"/>
    <w:rsid w:val="00074E3B"/>
    <w:rsid w:val="00074EE0"/>
    <w:rsid w:val="00075121"/>
    <w:rsid w:val="000751BD"/>
    <w:rsid w:val="0007537D"/>
    <w:rsid w:val="000754BD"/>
    <w:rsid w:val="00075BB8"/>
    <w:rsid w:val="00075C0B"/>
    <w:rsid w:val="00075C9E"/>
    <w:rsid w:val="00075FFB"/>
    <w:rsid w:val="00076066"/>
    <w:rsid w:val="00076452"/>
    <w:rsid w:val="000766DE"/>
    <w:rsid w:val="00076713"/>
    <w:rsid w:val="0007680E"/>
    <w:rsid w:val="000768E0"/>
    <w:rsid w:val="00076A04"/>
    <w:rsid w:val="00076B8B"/>
    <w:rsid w:val="00076F65"/>
    <w:rsid w:val="0007715C"/>
    <w:rsid w:val="000772CB"/>
    <w:rsid w:val="00077426"/>
    <w:rsid w:val="00077648"/>
    <w:rsid w:val="000776DF"/>
    <w:rsid w:val="000779FC"/>
    <w:rsid w:val="00077A6F"/>
    <w:rsid w:val="00077B81"/>
    <w:rsid w:val="00077D36"/>
    <w:rsid w:val="00077E9F"/>
    <w:rsid w:val="00077EFB"/>
    <w:rsid w:val="0008005D"/>
    <w:rsid w:val="0008014E"/>
    <w:rsid w:val="000801A8"/>
    <w:rsid w:val="00080282"/>
    <w:rsid w:val="00080357"/>
    <w:rsid w:val="000804B7"/>
    <w:rsid w:val="00080517"/>
    <w:rsid w:val="00080565"/>
    <w:rsid w:val="000805DC"/>
    <w:rsid w:val="00080D14"/>
    <w:rsid w:val="00080D79"/>
    <w:rsid w:val="00080DAD"/>
    <w:rsid w:val="00080DE3"/>
    <w:rsid w:val="00080EC5"/>
    <w:rsid w:val="00081006"/>
    <w:rsid w:val="00081625"/>
    <w:rsid w:val="000818DA"/>
    <w:rsid w:val="000819F5"/>
    <w:rsid w:val="00081A87"/>
    <w:rsid w:val="00081B7A"/>
    <w:rsid w:val="00081BA8"/>
    <w:rsid w:val="00081BE4"/>
    <w:rsid w:val="00081CC6"/>
    <w:rsid w:val="00081D72"/>
    <w:rsid w:val="00081DEB"/>
    <w:rsid w:val="00082042"/>
    <w:rsid w:val="00082528"/>
    <w:rsid w:val="00082A1C"/>
    <w:rsid w:val="00082B46"/>
    <w:rsid w:val="00082BBE"/>
    <w:rsid w:val="00082C13"/>
    <w:rsid w:val="00082CE8"/>
    <w:rsid w:val="00082F62"/>
    <w:rsid w:val="00082F7E"/>
    <w:rsid w:val="00082FF1"/>
    <w:rsid w:val="00083074"/>
    <w:rsid w:val="00083086"/>
    <w:rsid w:val="000831AC"/>
    <w:rsid w:val="00083307"/>
    <w:rsid w:val="000834AD"/>
    <w:rsid w:val="00083603"/>
    <w:rsid w:val="00083815"/>
    <w:rsid w:val="0008399B"/>
    <w:rsid w:val="00083B4E"/>
    <w:rsid w:val="00083BC3"/>
    <w:rsid w:val="00083C0E"/>
    <w:rsid w:val="00083C79"/>
    <w:rsid w:val="00083C7B"/>
    <w:rsid w:val="00083CD2"/>
    <w:rsid w:val="00083CD3"/>
    <w:rsid w:val="00083F37"/>
    <w:rsid w:val="00084172"/>
    <w:rsid w:val="00084221"/>
    <w:rsid w:val="000844DD"/>
    <w:rsid w:val="0008488E"/>
    <w:rsid w:val="000848C8"/>
    <w:rsid w:val="00084B82"/>
    <w:rsid w:val="00084B92"/>
    <w:rsid w:val="00084C0A"/>
    <w:rsid w:val="00084D80"/>
    <w:rsid w:val="00084E3C"/>
    <w:rsid w:val="00084E6A"/>
    <w:rsid w:val="00084EE7"/>
    <w:rsid w:val="00084F9C"/>
    <w:rsid w:val="00085032"/>
    <w:rsid w:val="0008511B"/>
    <w:rsid w:val="0008536B"/>
    <w:rsid w:val="00085606"/>
    <w:rsid w:val="0008567C"/>
    <w:rsid w:val="00085ABF"/>
    <w:rsid w:val="00085AEB"/>
    <w:rsid w:val="00085D51"/>
    <w:rsid w:val="00085DCB"/>
    <w:rsid w:val="00085FB0"/>
    <w:rsid w:val="00086086"/>
    <w:rsid w:val="000860E2"/>
    <w:rsid w:val="000862B3"/>
    <w:rsid w:val="0008662D"/>
    <w:rsid w:val="00086647"/>
    <w:rsid w:val="000866C3"/>
    <w:rsid w:val="00086732"/>
    <w:rsid w:val="0008686D"/>
    <w:rsid w:val="00086BD9"/>
    <w:rsid w:val="00086CBE"/>
    <w:rsid w:val="00086F3A"/>
    <w:rsid w:val="00086F4A"/>
    <w:rsid w:val="0008704D"/>
    <w:rsid w:val="000870C6"/>
    <w:rsid w:val="00087166"/>
    <w:rsid w:val="0008725D"/>
    <w:rsid w:val="000872BF"/>
    <w:rsid w:val="00087372"/>
    <w:rsid w:val="00087452"/>
    <w:rsid w:val="000876F6"/>
    <w:rsid w:val="00087A8B"/>
    <w:rsid w:val="00087C76"/>
    <w:rsid w:val="00087D74"/>
    <w:rsid w:val="0009005B"/>
    <w:rsid w:val="000900C3"/>
    <w:rsid w:val="0009015D"/>
    <w:rsid w:val="000904D7"/>
    <w:rsid w:val="0009058C"/>
    <w:rsid w:val="000905D0"/>
    <w:rsid w:val="000905EA"/>
    <w:rsid w:val="0009069E"/>
    <w:rsid w:val="000908F8"/>
    <w:rsid w:val="00090955"/>
    <w:rsid w:val="000909C9"/>
    <w:rsid w:val="00090B44"/>
    <w:rsid w:val="00090C5D"/>
    <w:rsid w:val="00090D55"/>
    <w:rsid w:val="00090F69"/>
    <w:rsid w:val="00090F89"/>
    <w:rsid w:val="00090FC7"/>
    <w:rsid w:val="00090FDF"/>
    <w:rsid w:val="00091052"/>
    <w:rsid w:val="000910E6"/>
    <w:rsid w:val="000911F8"/>
    <w:rsid w:val="0009128B"/>
    <w:rsid w:val="000913A3"/>
    <w:rsid w:val="0009140A"/>
    <w:rsid w:val="000915C3"/>
    <w:rsid w:val="000915C4"/>
    <w:rsid w:val="000915EF"/>
    <w:rsid w:val="000918BA"/>
    <w:rsid w:val="000919BA"/>
    <w:rsid w:val="00091AFB"/>
    <w:rsid w:val="00091B44"/>
    <w:rsid w:val="00091C59"/>
    <w:rsid w:val="00091C88"/>
    <w:rsid w:val="00091D09"/>
    <w:rsid w:val="00091DCB"/>
    <w:rsid w:val="0009208B"/>
    <w:rsid w:val="0009210F"/>
    <w:rsid w:val="0009247A"/>
    <w:rsid w:val="000924BB"/>
    <w:rsid w:val="00092AC9"/>
    <w:rsid w:val="00092BDC"/>
    <w:rsid w:val="00092CA8"/>
    <w:rsid w:val="00092CAE"/>
    <w:rsid w:val="00092DF0"/>
    <w:rsid w:val="00092DF7"/>
    <w:rsid w:val="00092E19"/>
    <w:rsid w:val="00092EEE"/>
    <w:rsid w:val="00092F75"/>
    <w:rsid w:val="0009306E"/>
    <w:rsid w:val="000931FE"/>
    <w:rsid w:val="0009323E"/>
    <w:rsid w:val="000935A0"/>
    <w:rsid w:val="000935AB"/>
    <w:rsid w:val="00093612"/>
    <w:rsid w:val="0009376A"/>
    <w:rsid w:val="00093838"/>
    <w:rsid w:val="00093B84"/>
    <w:rsid w:val="00093D44"/>
    <w:rsid w:val="00093ED7"/>
    <w:rsid w:val="00093FE2"/>
    <w:rsid w:val="000941A1"/>
    <w:rsid w:val="000941F6"/>
    <w:rsid w:val="0009429B"/>
    <w:rsid w:val="0009458F"/>
    <w:rsid w:val="000945AA"/>
    <w:rsid w:val="00094653"/>
    <w:rsid w:val="0009465A"/>
    <w:rsid w:val="00094768"/>
    <w:rsid w:val="00094791"/>
    <w:rsid w:val="000947B3"/>
    <w:rsid w:val="00094899"/>
    <w:rsid w:val="000948B6"/>
    <w:rsid w:val="000948FC"/>
    <w:rsid w:val="00094A2E"/>
    <w:rsid w:val="00094C20"/>
    <w:rsid w:val="00094E95"/>
    <w:rsid w:val="000950A9"/>
    <w:rsid w:val="00095112"/>
    <w:rsid w:val="0009515F"/>
    <w:rsid w:val="000951C2"/>
    <w:rsid w:val="0009553F"/>
    <w:rsid w:val="0009555A"/>
    <w:rsid w:val="0009580F"/>
    <w:rsid w:val="00095846"/>
    <w:rsid w:val="00095BCE"/>
    <w:rsid w:val="00095E02"/>
    <w:rsid w:val="00095F1E"/>
    <w:rsid w:val="00096055"/>
    <w:rsid w:val="000960C7"/>
    <w:rsid w:val="000960D0"/>
    <w:rsid w:val="000960FE"/>
    <w:rsid w:val="00096121"/>
    <w:rsid w:val="00096310"/>
    <w:rsid w:val="00096699"/>
    <w:rsid w:val="0009678C"/>
    <w:rsid w:val="000967C1"/>
    <w:rsid w:val="00096853"/>
    <w:rsid w:val="000969D7"/>
    <w:rsid w:val="00096BE9"/>
    <w:rsid w:val="00096F70"/>
    <w:rsid w:val="00096FEF"/>
    <w:rsid w:val="00097102"/>
    <w:rsid w:val="00097676"/>
    <w:rsid w:val="000976A4"/>
    <w:rsid w:val="0009781F"/>
    <w:rsid w:val="000978D1"/>
    <w:rsid w:val="00097950"/>
    <w:rsid w:val="00097986"/>
    <w:rsid w:val="00097B12"/>
    <w:rsid w:val="00097D33"/>
    <w:rsid w:val="00097DB6"/>
    <w:rsid w:val="00097F20"/>
    <w:rsid w:val="000A0187"/>
    <w:rsid w:val="000A01E1"/>
    <w:rsid w:val="000A01E4"/>
    <w:rsid w:val="000A0304"/>
    <w:rsid w:val="000A05AD"/>
    <w:rsid w:val="000A05CD"/>
    <w:rsid w:val="000A09CF"/>
    <w:rsid w:val="000A0AA1"/>
    <w:rsid w:val="000A0AB3"/>
    <w:rsid w:val="000A0CE9"/>
    <w:rsid w:val="000A0DC2"/>
    <w:rsid w:val="000A0EE3"/>
    <w:rsid w:val="000A0EF9"/>
    <w:rsid w:val="000A0F16"/>
    <w:rsid w:val="000A1407"/>
    <w:rsid w:val="000A1511"/>
    <w:rsid w:val="000A182E"/>
    <w:rsid w:val="000A1911"/>
    <w:rsid w:val="000A1A02"/>
    <w:rsid w:val="000A1A07"/>
    <w:rsid w:val="000A1A86"/>
    <w:rsid w:val="000A1BDE"/>
    <w:rsid w:val="000A1CE3"/>
    <w:rsid w:val="000A1DED"/>
    <w:rsid w:val="000A1ECC"/>
    <w:rsid w:val="000A1F98"/>
    <w:rsid w:val="000A1FC7"/>
    <w:rsid w:val="000A2232"/>
    <w:rsid w:val="000A23FF"/>
    <w:rsid w:val="000A245D"/>
    <w:rsid w:val="000A288D"/>
    <w:rsid w:val="000A29AD"/>
    <w:rsid w:val="000A2A41"/>
    <w:rsid w:val="000A2B88"/>
    <w:rsid w:val="000A2C03"/>
    <w:rsid w:val="000A2C24"/>
    <w:rsid w:val="000A2C40"/>
    <w:rsid w:val="000A2CFD"/>
    <w:rsid w:val="000A2D13"/>
    <w:rsid w:val="000A34B9"/>
    <w:rsid w:val="000A350A"/>
    <w:rsid w:val="000A38AD"/>
    <w:rsid w:val="000A39B6"/>
    <w:rsid w:val="000A3B1F"/>
    <w:rsid w:val="000A3B9F"/>
    <w:rsid w:val="000A3E8B"/>
    <w:rsid w:val="000A3FBB"/>
    <w:rsid w:val="000A42B1"/>
    <w:rsid w:val="000A4334"/>
    <w:rsid w:val="000A456B"/>
    <w:rsid w:val="000A4720"/>
    <w:rsid w:val="000A4766"/>
    <w:rsid w:val="000A4774"/>
    <w:rsid w:val="000A48DD"/>
    <w:rsid w:val="000A48FE"/>
    <w:rsid w:val="000A493D"/>
    <w:rsid w:val="000A4A2E"/>
    <w:rsid w:val="000A4BCD"/>
    <w:rsid w:val="000A4EC3"/>
    <w:rsid w:val="000A4F56"/>
    <w:rsid w:val="000A57AC"/>
    <w:rsid w:val="000A583E"/>
    <w:rsid w:val="000A58E7"/>
    <w:rsid w:val="000A596F"/>
    <w:rsid w:val="000A5C64"/>
    <w:rsid w:val="000A5CD5"/>
    <w:rsid w:val="000A5ED2"/>
    <w:rsid w:val="000A60E7"/>
    <w:rsid w:val="000A6363"/>
    <w:rsid w:val="000A64B9"/>
    <w:rsid w:val="000A666E"/>
    <w:rsid w:val="000A68D9"/>
    <w:rsid w:val="000A6999"/>
    <w:rsid w:val="000A69FE"/>
    <w:rsid w:val="000A6F1D"/>
    <w:rsid w:val="000A6F68"/>
    <w:rsid w:val="000A724E"/>
    <w:rsid w:val="000A731C"/>
    <w:rsid w:val="000A73CD"/>
    <w:rsid w:val="000A749A"/>
    <w:rsid w:val="000A74E4"/>
    <w:rsid w:val="000A7525"/>
    <w:rsid w:val="000A76F4"/>
    <w:rsid w:val="000A7885"/>
    <w:rsid w:val="000A796F"/>
    <w:rsid w:val="000A7A42"/>
    <w:rsid w:val="000A7C41"/>
    <w:rsid w:val="000A7CD5"/>
    <w:rsid w:val="000A7D0B"/>
    <w:rsid w:val="000A7D9A"/>
    <w:rsid w:val="000B0358"/>
    <w:rsid w:val="000B0398"/>
    <w:rsid w:val="000B0745"/>
    <w:rsid w:val="000B08C0"/>
    <w:rsid w:val="000B0A50"/>
    <w:rsid w:val="000B0B65"/>
    <w:rsid w:val="000B0BAD"/>
    <w:rsid w:val="000B0CB7"/>
    <w:rsid w:val="000B0CFF"/>
    <w:rsid w:val="000B0D6E"/>
    <w:rsid w:val="000B0E0C"/>
    <w:rsid w:val="000B1027"/>
    <w:rsid w:val="000B105B"/>
    <w:rsid w:val="000B1100"/>
    <w:rsid w:val="000B135C"/>
    <w:rsid w:val="000B13FC"/>
    <w:rsid w:val="000B17CD"/>
    <w:rsid w:val="000B1833"/>
    <w:rsid w:val="000B19E0"/>
    <w:rsid w:val="000B1B15"/>
    <w:rsid w:val="000B1EB1"/>
    <w:rsid w:val="000B2205"/>
    <w:rsid w:val="000B22F8"/>
    <w:rsid w:val="000B234B"/>
    <w:rsid w:val="000B2419"/>
    <w:rsid w:val="000B2525"/>
    <w:rsid w:val="000B2534"/>
    <w:rsid w:val="000B27D8"/>
    <w:rsid w:val="000B28EC"/>
    <w:rsid w:val="000B2916"/>
    <w:rsid w:val="000B2A72"/>
    <w:rsid w:val="000B2BE0"/>
    <w:rsid w:val="000B2D05"/>
    <w:rsid w:val="000B2E02"/>
    <w:rsid w:val="000B2E56"/>
    <w:rsid w:val="000B305F"/>
    <w:rsid w:val="000B31AF"/>
    <w:rsid w:val="000B31BF"/>
    <w:rsid w:val="000B3326"/>
    <w:rsid w:val="000B338A"/>
    <w:rsid w:val="000B33A7"/>
    <w:rsid w:val="000B348D"/>
    <w:rsid w:val="000B3541"/>
    <w:rsid w:val="000B355F"/>
    <w:rsid w:val="000B3658"/>
    <w:rsid w:val="000B383F"/>
    <w:rsid w:val="000B3A2E"/>
    <w:rsid w:val="000B3A44"/>
    <w:rsid w:val="000B3AA4"/>
    <w:rsid w:val="000B3ADE"/>
    <w:rsid w:val="000B3C21"/>
    <w:rsid w:val="000B3D9D"/>
    <w:rsid w:val="000B3EBB"/>
    <w:rsid w:val="000B3ECE"/>
    <w:rsid w:val="000B3F85"/>
    <w:rsid w:val="000B3FDD"/>
    <w:rsid w:val="000B4039"/>
    <w:rsid w:val="000B4166"/>
    <w:rsid w:val="000B43A1"/>
    <w:rsid w:val="000B445F"/>
    <w:rsid w:val="000B45E9"/>
    <w:rsid w:val="000B4BA9"/>
    <w:rsid w:val="000B4D9B"/>
    <w:rsid w:val="000B4EB0"/>
    <w:rsid w:val="000B4F5B"/>
    <w:rsid w:val="000B5139"/>
    <w:rsid w:val="000B5185"/>
    <w:rsid w:val="000B55A8"/>
    <w:rsid w:val="000B5A4B"/>
    <w:rsid w:val="000B5B48"/>
    <w:rsid w:val="000B5E18"/>
    <w:rsid w:val="000B5E95"/>
    <w:rsid w:val="000B5F29"/>
    <w:rsid w:val="000B619E"/>
    <w:rsid w:val="000B64FA"/>
    <w:rsid w:val="000B66BD"/>
    <w:rsid w:val="000B696D"/>
    <w:rsid w:val="000B69FE"/>
    <w:rsid w:val="000B6A6D"/>
    <w:rsid w:val="000B6A78"/>
    <w:rsid w:val="000B6B32"/>
    <w:rsid w:val="000B6DF4"/>
    <w:rsid w:val="000B6F67"/>
    <w:rsid w:val="000B6FBC"/>
    <w:rsid w:val="000B71F3"/>
    <w:rsid w:val="000B733A"/>
    <w:rsid w:val="000B74DC"/>
    <w:rsid w:val="000B7518"/>
    <w:rsid w:val="000B77B1"/>
    <w:rsid w:val="000B78D3"/>
    <w:rsid w:val="000B7A9A"/>
    <w:rsid w:val="000B7E1B"/>
    <w:rsid w:val="000B7F47"/>
    <w:rsid w:val="000C00D7"/>
    <w:rsid w:val="000C01F4"/>
    <w:rsid w:val="000C0213"/>
    <w:rsid w:val="000C0238"/>
    <w:rsid w:val="000C0268"/>
    <w:rsid w:val="000C0299"/>
    <w:rsid w:val="000C02B2"/>
    <w:rsid w:val="000C044F"/>
    <w:rsid w:val="000C0524"/>
    <w:rsid w:val="000C066B"/>
    <w:rsid w:val="000C07C4"/>
    <w:rsid w:val="000C090E"/>
    <w:rsid w:val="000C0A0E"/>
    <w:rsid w:val="000C0A90"/>
    <w:rsid w:val="000C0BBC"/>
    <w:rsid w:val="000C0C23"/>
    <w:rsid w:val="000C0DE3"/>
    <w:rsid w:val="000C1092"/>
    <w:rsid w:val="000C111B"/>
    <w:rsid w:val="000C16D1"/>
    <w:rsid w:val="000C1710"/>
    <w:rsid w:val="000C175E"/>
    <w:rsid w:val="000C1815"/>
    <w:rsid w:val="000C197C"/>
    <w:rsid w:val="000C1C37"/>
    <w:rsid w:val="000C1CDF"/>
    <w:rsid w:val="000C2074"/>
    <w:rsid w:val="000C21D4"/>
    <w:rsid w:val="000C23AE"/>
    <w:rsid w:val="000C265C"/>
    <w:rsid w:val="000C26D9"/>
    <w:rsid w:val="000C26E2"/>
    <w:rsid w:val="000C285C"/>
    <w:rsid w:val="000C2A93"/>
    <w:rsid w:val="000C2CFB"/>
    <w:rsid w:val="000C2F97"/>
    <w:rsid w:val="000C2FB2"/>
    <w:rsid w:val="000C30B0"/>
    <w:rsid w:val="000C3119"/>
    <w:rsid w:val="000C324A"/>
    <w:rsid w:val="000C3344"/>
    <w:rsid w:val="000C34CA"/>
    <w:rsid w:val="000C35E9"/>
    <w:rsid w:val="000C35FE"/>
    <w:rsid w:val="000C3645"/>
    <w:rsid w:val="000C37C3"/>
    <w:rsid w:val="000C3933"/>
    <w:rsid w:val="000C3A3A"/>
    <w:rsid w:val="000C3A3E"/>
    <w:rsid w:val="000C3A9B"/>
    <w:rsid w:val="000C3AA3"/>
    <w:rsid w:val="000C3B38"/>
    <w:rsid w:val="000C3D25"/>
    <w:rsid w:val="000C3FA3"/>
    <w:rsid w:val="000C411E"/>
    <w:rsid w:val="000C4315"/>
    <w:rsid w:val="000C4446"/>
    <w:rsid w:val="000C44C5"/>
    <w:rsid w:val="000C4611"/>
    <w:rsid w:val="000C4668"/>
    <w:rsid w:val="000C4BB7"/>
    <w:rsid w:val="000C4BF3"/>
    <w:rsid w:val="000C4CA1"/>
    <w:rsid w:val="000C4D57"/>
    <w:rsid w:val="000C5138"/>
    <w:rsid w:val="000C5328"/>
    <w:rsid w:val="000C5573"/>
    <w:rsid w:val="000C5617"/>
    <w:rsid w:val="000C5788"/>
    <w:rsid w:val="000C59C3"/>
    <w:rsid w:val="000C5F33"/>
    <w:rsid w:val="000C5FDA"/>
    <w:rsid w:val="000C61A3"/>
    <w:rsid w:val="000C62A1"/>
    <w:rsid w:val="000C66A5"/>
    <w:rsid w:val="000C687F"/>
    <w:rsid w:val="000C6926"/>
    <w:rsid w:val="000C698E"/>
    <w:rsid w:val="000C6AA8"/>
    <w:rsid w:val="000C6CA7"/>
    <w:rsid w:val="000C724D"/>
    <w:rsid w:val="000C77F8"/>
    <w:rsid w:val="000C7997"/>
    <w:rsid w:val="000C7A9E"/>
    <w:rsid w:val="000C7C50"/>
    <w:rsid w:val="000C7E32"/>
    <w:rsid w:val="000C7F3C"/>
    <w:rsid w:val="000D002D"/>
    <w:rsid w:val="000D004D"/>
    <w:rsid w:val="000D00AB"/>
    <w:rsid w:val="000D0178"/>
    <w:rsid w:val="000D0359"/>
    <w:rsid w:val="000D03AB"/>
    <w:rsid w:val="000D03D3"/>
    <w:rsid w:val="000D04DB"/>
    <w:rsid w:val="000D05D5"/>
    <w:rsid w:val="000D0920"/>
    <w:rsid w:val="000D0951"/>
    <w:rsid w:val="000D09CD"/>
    <w:rsid w:val="000D0A0A"/>
    <w:rsid w:val="000D0ABC"/>
    <w:rsid w:val="000D0CE6"/>
    <w:rsid w:val="000D0D53"/>
    <w:rsid w:val="000D1135"/>
    <w:rsid w:val="000D118E"/>
    <w:rsid w:val="000D151E"/>
    <w:rsid w:val="000D15FF"/>
    <w:rsid w:val="000D1631"/>
    <w:rsid w:val="000D1682"/>
    <w:rsid w:val="000D16DC"/>
    <w:rsid w:val="000D170C"/>
    <w:rsid w:val="000D177B"/>
    <w:rsid w:val="000D177F"/>
    <w:rsid w:val="000D1989"/>
    <w:rsid w:val="000D19BA"/>
    <w:rsid w:val="000D1CC1"/>
    <w:rsid w:val="000D1DB2"/>
    <w:rsid w:val="000D2157"/>
    <w:rsid w:val="000D21F4"/>
    <w:rsid w:val="000D2380"/>
    <w:rsid w:val="000D2484"/>
    <w:rsid w:val="000D24D2"/>
    <w:rsid w:val="000D251B"/>
    <w:rsid w:val="000D25D9"/>
    <w:rsid w:val="000D28ED"/>
    <w:rsid w:val="000D295F"/>
    <w:rsid w:val="000D2B62"/>
    <w:rsid w:val="000D2D93"/>
    <w:rsid w:val="000D2E53"/>
    <w:rsid w:val="000D2EE9"/>
    <w:rsid w:val="000D2F77"/>
    <w:rsid w:val="000D2FCB"/>
    <w:rsid w:val="000D3096"/>
    <w:rsid w:val="000D3261"/>
    <w:rsid w:val="000D328D"/>
    <w:rsid w:val="000D3336"/>
    <w:rsid w:val="000D3339"/>
    <w:rsid w:val="000D34C3"/>
    <w:rsid w:val="000D36EB"/>
    <w:rsid w:val="000D385E"/>
    <w:rsid w:val="000D3B05"/>
    <w:rsid w:val="000D3B83"/>
    <w:rsid w:val="000D3EE7"/>
    <w:rsid w:val="000D3FE2"/>
    <w:rsid w:val="000D4055"/>
    <w:rsid w:val="000D424C"/>
    <w:rsid w:val="000D4388"/>
    <w:rsid w:val="000D4433"/>
    <w:rsid w:val="000D45A9"/>
    <w:rsid w:val="000D47DC"/>
    <w:rsid w:val="000D4F3E"/>
    <w:rsid w:val="000D508D"/>
    <w:rsid w:val="000D518E"/>
    <w:rsid w:val="000D52D8"/>
    <w:rsid w:val="000D5633"/>
    <w:rsid w:val="000D599E"/>
    <w:rsid w:val="000D59B2"/>
    <w:rsid w:val="000D628F"/>
    <w:rsid w:val="000D63A3"/>
    <w:rsid w:val="000D63EF"/>
    <w:rsid w:val="000D66FC"/>
    <w:rsid w:val="000D67E0"/>
    <w:rsid w:val="000D6BA9"/>
    <w:rsid w:val="000D6DBC"/>
    <w:rsid w:val="000D6F75"/>
    <w:rsid w:val="000D7210"/>
    <w:rsid w:val="000D72B1"/>
    <w:rsid w:val="000D7356"/>
    <w:rsid w:val="000D7608"/>
    <w:rsid w:val="000D7703"/>
    <w:rsid w:val="000D78F7"/>
    <w:rsid w:val="000D7A94"/>
    <w:rsid w:val="000D7CA5"/>
    <w:rsid w:val="000D7D69"/>
    <w:rsid w:val="000D7D94"/>
    <w:rsid w:val="000D7FAD"/>
    <w:rsid w:val="000E00D6"/>
    <w:rsid w:val="000E0102"/>
    <w:rsid w:val="000E02DD"/>
    <w:rsid w:val="000E051A"/>
    <w:rsid w:val="000E0669"/>
    <w:rsid w:val="000E081D"/>
    <w:rsid w:val="000E0A7D"/>
    <w:rsid w:val="000E0B9E"/>
    <w:rsid w:val="000E1161"/>
    <w:rsid w:val="000E13F8"/>
    <w:rsid w:val="000E1531"/>
    <w:rsid w:val="000E1592"/>
    <w:rsid w:val="000E16B6"/>
    <w:rsid w:val="000E17B9"/>
    <w:rsid w:val="000E17ED"/>
    <w:rsid w:val="000E1881"/>
    <w:rsid w:val="000E1A0D"/>
    <w:rsid w:val="000E1C74"/>
    <w:rsid w:val="000E1C8B"/>
    <w:rsid w:val="000E1E55"/>
    <w:rsid w:val="000E20AC"/>
    <w:rsid w:val="000E2156"/>
    <w:rsid w:val="000E2343"/>
    <w:rsid w:val="000E2529"/>
    <w:rsid w:val="000E270D"/>
    <w:rsid w:val="000E2828"/>
    <w:rsid w:val="000E2875"/>
    <w:rsid w:val="000E288C"/>
    <w:rsid w:val="000E28FF"/>
    <w:rsid w:val="000E29F9"/>
    <w:rsid w:val="000E2B32"/>
    <w:rsid w:val="000E2B90"/>
    <w:rsid w:val="000E2BA4"/>
    <w:rsid w:val="000E2BE7"/>
    <w:rsid w:val="000E2C21"/>
    <w:rsid w:val="000E2C30"/>
    <w:rsid w:val="000E2DC5"/>
    <w:rsid w:val="000E2DED"/>
    <w:rsid w:val="000E2EFC"/>
    <w:rsid w:val="000E2FC7"/>
    <w:rsid w:val="000E3256"/>
    <w:rsid w:val="000E34A3"/>
    <w:rsid w:val="000E34BD"/>
    <w:rsid w:val="000E3546"/>
    <w:rsid w:val="000E37A1"/>
    <w:rsid w:val="000E394C"/>
    <w:rsid w:val="000E3A4C"/>
    <w:rsid w:val="000E3AAB"/>
    <w:rsid w:val="000E3C1E"/>
    <w:rsid w:val="000E3C2E"/>
    <w:rsid w:val="000E3C4B"/>
    <w:rsid w:val="000E3D3A"/>
    <w:rsid w:val="000E3E91"/>
    <w:rsid w:val="000E4103"/>
    <w:rsid w:val="000E4184"/>
    <w:rsid w:val="000E41C4"/>
    <w:rsid w:val="000E41E7"/>
    <w:rsid w:val="000E4340"/>
    <w:rsid w:val="000E450A"/>
    <w:rsid w:val="000E4526"/>
    <w:rsid w:val="000E45E5"/>
    <w:rsid w:val="000E46AB"/>
    <w:rsid w:val="000E4711"/>
    <w:rsid w:val="000E476E"/>
    <w:rsid w:val="000E47D6"/>
    <w:rsid w:val="000E48AE"/>
    <w:rsid w:val="000E4B1B"/>
    <w:rsid w:val="000E4B23"/>
    <w:rsid w:val="000E4D72"/>
    <w:rsid w:val="000E4DA8"/>
    <w:rsid w:val="000E4F16"/>
    <w:rsid w:val="000E4F69"/>
    <w:rsid w:val="000E4F6E"/>
    <w:rsid w:val="000E4F76"/>
    <w:rsid w:val="000E5286"/>
    <w:rsid w:val="000E53B3"/>
    <w:rsid w:val="000E54A1"/>
    <w:rsid w:val="000E550C"/>
    <w:rsid w:val="000E57D5"/>
    <w:rsid w:val="000E58DA"/>
    <w:rsid w:val="000E5A5B"/>
    <w:rsid w:val="000E5C33"/>
    <w:rsid w:val="000E5E61"/>
    <w:rsid w:val="000E611D"/>
    <w:rsid w:val="000E616F"/>
    <w:rsid w:val="000E6239"/>
    <w:rsid w:val="000E63E6"/>
    <w:rsid w:val="000E64E3"/>
    <w:rsid w:val="000E65FE"/>
    <w:rsid w:val="000E6612"/>
    <w:rsid w:val="000E66EC"/>
    <w:rsid w:val="000E6792"/>
    <w:rsid w:val="000E682D"/>
    <w:rsid w:val="000E686A"/>
    <w:rsid w:val="000E68CB"/>
    <w:rsid w:val="000E68DB"/>
    <w:rsid w:val="000E697F"/>
    <w:rsid w:val="000E6A02"/>
    <w:rsid w:val="000E6C06"/>
    <w:rsid w:val="000E6C8A"/>
    <w:rsid w:val="000E6E22"/>
    <w:rsid w:val="000E6E80"/>
    <w:rsid w:val="000E6F3C"/>
    <w:rsid w:val="000E6F8F"/>
    <w:rsid w:val="000E7033"/>
    <w:rsid w:val="000E70DA"/>
    <w:rsid w:val="000E710E"/>
    <w:rsid w:val="000E711F"/>
    <w:rsid w:val="000E72D2"/>
    <w:rsid w:val="000E7605"/>
    <w:rsid w:val="000E7821"/>
    <w:rsid w:val="000E785B"/>
    <w:rsid w:val="000E7C43"/>
    <w:rsid w:val="000E7F56"/>
    <w:rsid w:val="000F0145"/>
    <w:rsid w:val="000F0219"/>
    <w:rsid w:val="000F0352"/>
    <w:rsid w:val="000F04A5"/>
    <w:rsid w:val="000F04DE"/>
    <w:rsid w:val="000F05F3"/>
    <w:rsid w:val="000F07CF"/>
    <w:rsid w:val="000F07FF"/>
    <w:rsid w:val="000F0AAB"/>
    <w:rsid w:val="000F0DE0"/>
    <w:rsid w:val="000F1035"/>
    <w:rsid w:val="000F120E"/>
    <w:rsid w:val="000F132C"/>
    <w:rsid w:val="000F1547"/>
    <w:rsid w:val="000F18A7"/>
    <w:rsid w:val="000F1A77"/>
    <w:rsid w:val="000F1A7B"/>
    <w:rsid w:val="000F1BE2"/>
    <w:rsid w:val="000F1C7F"/>
    <w:rsid w:val="000F1C8C"/>
    <w:rsid w:val="000F1DF8"/>
    <w:rsid w:val="000F20B4"/>
    <w:rsid w:val="000F21BE"/>
    <w:rsid w:val="000F22B6"/>
    <w:rsid w:val="000F245D"/>
    <w:rsid w:val="000F24DD"/>
    <w:rsid w:val="000F24E9"/>
    <w:rsid w:val="000F267F"/>
    <w:rsid w:val="000F280B"/>
    <w:rsid w:val="000F299A"/>
    <w:rsid w:val="000F2D74"/>
    <w:rsid w:val="000F3139"/>
    <w:rsid w:val="000F34BF"/>
    <w:rsid w:val="000F3576"/>
    <w:rsid w:val="000F3B16"/>
    <w:rsid w:val="000F3BD5"/>
    <w:rsid w:val="000F3C3D"/>
    <w:rsid w:val="000F3D5B"/>
    <w:rsid w:val="000F402A"/>
    <w:rsid w:val="000F4035"/>
    <w:rsid w:val="000F409B"/>
    <w:rsid w:val="000F4775"/>
    <w:rsid w:val="000F477A"/>
    <w:rsid w:val="000F47CF"/>
    <w:rsid w:val="000F47D5"/>
    <w:rsid w:val="000F4836"/>
    <w:rsid w:val="000F48FE"/>
    <w:rsid w:val="000F4950"/>
    <w:rsid w:val="000F4A06"/>
    <w:rsid w:val="000F4A62"/>
    <w:rsid w:val="000F4B26"/>
    <w:rsid w:val="000F4C08"/>
    <w:rsid w:val="000F4CC0"/>
    <w:rsid w:val="000F4D13"/>
    <w:rsid w:val="000F4D85"/>
    <w:rsid w:val="000F5095"/>
    <w:rsid w:val="000F5126"/>
    <w:rsid w:val="000F53FF"/>
    <w:rsid w:val="000F5520"/>
    <w:rsid w:val="000F5544"/>
    <w:rsid w:val="000F567E"/>
    <w:rsid w:val="000F56FA"/>
    <w:rsid w:val="000F5731"/>
    <w:rsid w:val="000F598E"/>
    <w:rsid w:val="000F59C7"/>
    <w:rsid w:val="000F5B48"/>
    <w:rsid w:val="000F5DE7"/>
    <w:rsid w:val="000F5E1A"/>
    <w:rsid w:val="000F5EE2"/>
    <w:rsid w:val="000F61A1"/>
    <w:rsid w:val="000F6472"/>
    <w:rsid w:val="000F6561"/>
    <w:rsid w:val="000F679D"/>
    <w:rsid w:val="000F6A00"/>
    <w:rsid w:val="000F6B20"/>
    <w:rsid w:val="000F6BA7"/>
    <w:rsid w:val="000F6C14"/>
    <w:rsid w:val="000F6CC8"/>
    <w:rsid w:val="000F6F9C"/>
    <w:rsid w:val="000F71F2"/>
    <w:rsid w:val="000F7267"/>
    <w:rsid w:val="000F73A0"/>
    <w:rsid w:val="000F73AC"/>
    <w:rsid w:val="000F7421"/>
    <w:rsid w:val="000F74E0"/>
    <w:rsid w:val="000F7500"/>
    <w:rsid w:val="000F75C6"/>
    <w:rsid w:val="000F7B1D"/>
    <w:rsid w:val="000F7C55"/>
    <w:rsid w:val="000F7D05"/>
    <w:rsid w:val="000F7E58"/>
    <w:rsid w:val="000F7EF2"/>
    <w:rsid w:val="001003DF"/>
    <w:rsid w:val="00100407"/>
    <w:rsid w:val="00100839"/>
    <w:rsid w:val="001008D3"/>
    <w:rsid w:val="00100B02"/>
    <w:rsid w:val="00100BDE"/>
    <w:rsid w:val="00100C8C"/>
    <w:rsid w:val="00100F58"/>
    <w:rsid w:val="001010B1"/>
    <w:rsid w:val="00101173"/>
    <w:rsid w:val="001011ED"/>
    <w:rsid w:val="00101285"/>
    <w:rsid w:val="001018FA"/>
    <w:rsid w:val="0010191D"/>
    <w:rsid w:val="001019CE"/>
    <w:rsid w:val="00101A2B"/>
    <w:rsid w:val="00101A93"/>
    <w:rsid w:val="00101B6A"/>
    <w:rsid w:val="00101C22"/>
    <w:rsid w:val="00101C74"/>
    <w:rsid w:val="00101E04"/>
    <w:rsid w:val="00101F77"/>
    <w:rsid w:val="001025BF"/>
    <w:rsid w:val="00102AA1"/>
    <w:rsid w:val="00102BA4"/>
    <w:rsid w:val="00102BF7"/>
    <w:rsid w:val="00102E66"/>
    <w:rsid w:val="00102F04"/>
    <w:rsid w:val="001031A7"/>
    <w:rsid w:val="00103412"/>
    <w:rsid w:val="00103478"/>
    <w:rsid w:val="00103802"/>
    <w:rsid w:val="00103914"/>
    <w:rsid w:val="00103958"/>
    <w:rsid w:val="0010397F"/>
    <w:rsid w:val="00103AD2"/>
    <w:rsid w:val="00103ADF"/>
    <w:rsid w:val="00103B51"/>
    <w:rsid w:val="00103D21"/>
    <w:rsid w:val="00103E87"/>
    <w:rsid w:val="00103F83"/>
    <w:rsid w:val="0010400B"/>
    <w:rsid w:val="00104310"/>
    <w:rsid w:val="001043A9"/>
    <w:rsid w:val="00104414"/>
    <w:rsid w:val="00104533"/>
    <w:rsid w:val="001047C8"/>
    <w:rsid w:val="001047DE"/>
    <w:rsid w:val="0010480A"/>
    <w:rsid w:val="00104A91"/>
    <w:rsid w:val="00104C22"/>
    <w:rsid w:val="00104C23"/>
    <w:rsid w:val="00104C8C"/>
    <w:rsid w:val="00104D98"/>
    <w:rsid w:val="00104F13"/>
    <w:rsid w:val="00104F20"/>
    <w:rsid w:val="0010513F"/>
    <w:rsid w:val="001051C3"/>
    <w:rsid w:val="001056BA"/>
    <w:rsid w:val="001056FB"/>
    <w:rsid w:val="0010576A"/>
    <w:rsid w:val="0010578D"/>
    <w:rsid w:val="00105964"/>
    <w:rsid w:val="00105B7D"/>
    <w:rsid w:val="00105BA0"/>
    <w:rsid w:val="00105FC1"/>
    <w:rsid w:val="00105FC8"/>
    <w:rsid w:val="00105FD9"/>
    <w:rsid w:val="00106076"/>
    <w:rsid w:val="0010608B"/>
    <w:rsid w:val="001064C7"/>
    <w:rsid w:val="00106660"/>
    <w:rsid w:val="001067B8"/>
    <w:rsid w:val="00106952"/>
    <w:rsid w:val="00106A9E"/>
    <w:rsid w:val="00106ADA"/>
    <w:rsid w:val="00106BB6"/>
    <w:rsid w:val="00106F06"/>
    <w:rsid w:val="0010706C"/>
    <w:rsid w:val="00107281"/>
    <w:rsid w:val="00107382"/>
    <w:rsid w:val="0010746D"/>
    <w:rsid w:val="00107520"/>
    <w:rsid w:val="001076BA"/>
    <w:rsid w:val="001078D3"/>
    <w:rsid w:val="001078DE"/>
    <w:rsid w:val="001079F1"/>
    <w:rsid w:val="00107B03"/>
    <w:rsid w:val="00107DB6"/>
    <w:rsid w:val="001104B0"/>
    <w:rsid w:val="0011071B"/>
    <w:rsid w:val="00110759"/>
    <w:rsid w:val="0011092E"/>
    <w:rsid w:val="00110C54"/>
    <w:rsid w:val="00110CDA"/>
    <w:rsid w:val="00110DD7"/>
    <w:rsid w:val="00110F62"/>
    <w:rsid w:val="00110F93"/>
    <w:rsid w:val="00110FEA"/>
    <w:rsid w:val="00111193"/>
    <w:rsid w:val="001112C5"/>
    <w:rsid w:val="00111336"/>
    <w:rsid w:val="0011137D"/>
    <w:rsid w:val="00111516"/>
    <w:rsid w:val="00111747"/>
    <w:rsid w:val="001119DC"/>
    <w:rsid w:val="00111AA1"/>
    <w:rsid w:val="00111BD4"/>
    <w:rsid w:val="00111EC8"/>
    <w:rsid w:val="00111F25"/>
    <w:rsid w:val="00112161"/>
    <w:rsid w:val="00112280"/>
    <w:rsid w:val="001124B0"/>
    <w:rsid w:val="00112525"/>
    <w:rsid w:val="001125CE"/>
    <w:rsid w:val="00112790"/>
    <w:rsid w:val="001128E1"/>
    <w:rsid w:val="0011341D"/>
    <w:rsid w:val="00113429"/>
    <w:rsid w:val="0011345A"/>
    <w:rsid w:val="00113567"/>
    <w:rsid w:val="001138B5"/>
    <w:rsid w:val="00113987"/>
    <w:rsid w:val="00113998"/>
    <w:rsid w:val="00113A42"/>
    <w:rsid w:val="00113AA5"/>
    <w:rsid w:val="00113ADD"/>
    <w:rsid w:val="00113ADE"/>
    <w:rsid w:val="00113BF7"/>
    <w:rsid w:val="00113C25"/>
    <w:rsid w:val="00113C3F"/>
    <w:rsid w:val="00113D6E"/>
    <w:rsid w:val="00113E70"/>
    <w:rsid w:val="0011405C"/>
    <w:rsid w:val="001141C1"/>
    <w:rsid w:val="00114310"/>
    <w:rsid w:val="001145C5"/>
    <w:rsid w:val="001148AB"/>
    <w:rsid w:val="00114E2F"/>
    <w:rsid w:val="00114FE5"/>
    <w:rsid w:val="0011501F"/>
    <w:rsid w:val="00115450"/>
    <w:rsid w:val="0011548F"/>
    <w:rsid w:val="001154E8"/>
    <w:rsid w:val="0011589B"/>
    <w:rsid w:val="00115904"/>
    <w:rsid w:val="00115AB5"/>
    <w:rsid w:val="00115B08"/>
    <w:rsid w:val="00115B6C"/>
    <w:rsid w:val="00115B9F"/>
    <w:rsid w:val="00115E15"/>
    <w:rsid w:val="00115F62"/>
    <w:rsid w:val="00116053"/>
    <w:rsid w:val="00116302"/>
    <w:rsid w:val="001165C9"/>
    <w:rsid w:val="001165DE"/>
    <w:rsid w:val="001165ED"/>
    <w:rsid w:val="00116C37"/>
    <w:rsid w:val="00116E1D"/>
    <w:rsid w:val="00116EFB"/>
    <w:rsid w:val="001170B8"/>
    <w:rsid w:val="00117119"/>
    <w:rsid w:val="001171E8"/>
    <w:rsid w:val="001173E5"/>
    <w:rsid w:val="001174E1"/>
    <w:rsid w:val="00117524"/>
    <w:rsid w:val="0011764C"/>
    <w:rsid w:val="00117718"/>
    <w:rsid w:val="0011783B"/>
    <w:rsid w:val="00117925"/>
    <w:rsid w:val="00117988"/>
    <w:rsid w:val="00117A4D"/>
    <w:rsid w:val="00117AB7"/>
    <w:rsid w:val="00117D3E"/>
    <w:rsid w:val="00117E7E"/>
    <w:rsid w:val="00117FB8"/>
    <w:rsid w:val="00120029"/>
    <w:rsid w:val="00120045"/>
    <w:rsid w:val="00120108"/>
    <w:rsid w:val="0012060F"/>
    <w:rsid w:val="001206EA"/>
    <w:rsid w:val="00120718"/>
    <w:rsid w:val="001207C8"/>
    <w:rsid w:val="001207CC"/>
    <w:rsid w:val="00120A51"/>
    <w:rsid w:val="00120B70"/>
    <w:rsid w:val="00120BD8"/>
    <w:rsid w:val="00120BEF"/>
    <w:rsid w:val="00120BF1"/>
    <w:rsid w:val="00120C98"/>
    <w:rsid w:val="00120E11"/>
    <w:rsid w:val="0012103A"/>
    <w:rsid w:val="00121519"/>
    <w:rsid w:val="00121878"/>
    <w:rsid w:val="00121949"/>
    <w:rsid w:val="0012194F"/>
    <w:rsid w:val="001219FD"/>
    <w:rsid w:val="00121ACD"/>
    <w:rsid w:val="00121DCA"/>
    <w:rsid w:val="00121F63"/>
    <w:rsid w:val="00122187"/>
    <w:rsid w:val="001221B1"/>
    <w:rsid w:val="001222A1"/>
    <w:rsid w:val="00122337"/>
    <w:rsid w:val="00122389"/>
    <w:rsid w:val="00122CA7"/>
    <w:rsid w:val="00122DED"/>
    <w:rsid w:val="0012336F"/>
    <w:rsid w:val="00123594"/>
    <w:rsid w:val="001235B0"/>
    <w:rsid w:val="001237D5"/>
    <w:rsid w:val="001238C3"/>
    <w:rsid w:val="00123A4E"/>
    <w:rsid w:val="00123AE3"/>
    <w:rsid w:val="00123AE7"/>
    <w:rsid w:val="00123F59"/>
    <w:rsid w:val="00124243"/>
    <w:rsid w:val="001243D7"/>
    <w:rsid w:val="001244CF"/>
    <w:rsid w:val="001244DE"/>
    <w:rsid w:val="001244EC"/>
    <w:rsid w:val="001247BB"/>
    <w:rsid w:val="00124AD4"/>
    <w:rsid w:val="00124AED"/>
    <w:rsid w:val="00124D44"/>
    <w:rsid w:val="00124DD8"/>
    <w:rsid w:val="00124E29"/>
    <w:rsid w:val="00124EE4"/>
    <w:rsid w:val="00125086"/>
    <w:rsid w:val="0012509A"/>
    <w:rsid w:val="00125559"/>
    <w:rsid w:val="0012567A"/>
    <w:rsid w:val="001256EF"/>
    <w:rsid w:val="001257D5"/>
    <w:rsid w:val="00125896"/>
    <w:rsid w:val="001259EE"/>
    <w:rsid w:val="00125A52"/>
    <w:rsid w:val="00125A84"/>
    <w:rsid w:val="00125AA9"/>
    <w:rsid w:val="00125B35"/>
    <w:rsid w:val="00125D85"/>
    <w:rsid w:val="00125E53"/>
    <w:rsid w:val="00125F73"/>
    <w:rsid w:val="00126100"/>
    <w:rsid w:val="0012614E"/>
    <w:rsid w:val="00126171"/>
    <w:rsid w:val="0012617E"/>
    <w:rsid w:val="001263CB"/>
    <w:rsid w:val="001263E0"/>
    <w:rsid w:val="001264D0"/>
    <w:rsid w:val="0012661E"/>
    <w:rsid w:val="001266B7"/>
    <w:rsid w:val="001266C6"/>
    <w:rsid w:val="001266DE"/>
    <w:rsid w:val="001266FA"/>
    <w:rsid w:val="00126B68"/>
    <w:rsid w:val="001270AB"/>
    <w:rsid w:val="0012714C"/>
    <w:rsid w:val="00127153"/>
    <w:rsid w:val="001274A8"/>
    <w:rsid w:val="001275C1"/>
    <w:rsid w:val="001278D4"/>
    <w:rsid w:val="001279D2"/>
    <w:rsid w:val="00127A3A"/>
    <w:rsid w:val="00127B37"/>
    <w:rsid w:val="00127B3F"/>
    <w:rsid w:val="00127C1E"/>
    <w:rsid w:val="00127D98"/>
    <w:rsid w:val="00127F40"/>
    <w:rsid w:val="00130231"/>
    <w:rsid w:val="001303B4"/>
    <w:rsid w:val="001304E3"/>
    <w:rsid w:val="001307E6"/>
    <w:rsid w:val="0013081A"/>
    <w:rsid w:val="001308C5"/>
    <w:rsid w:val="00130A92"/>
    <w:rsid w:val="00130DAE"/>
    <w:rsid w:val="00130F83"/>
    <w:rsid w:val="0013152A"/>
    <w:rsid w:val="001315BD"/>
    <w:rsid w:val="001315F1"/>
    <w:rsid w:val="001316D0"/>
    <w:rsid w:val="0013177E"/>
    <w:rsid w:val="0013184A"/>
    <w:rsid w:val="00131956"/>
    <w:rsid w:val="00131CE9"/>
    <w:rsid w:val="00131D2E"/>
    <w:rsid w:val="00131FBF"/>
    <w:rsid w:val="00132295"/>
    <w:rsid w:val="00132307"/>
    <w:rsid w:val="00132396"/>
    <w:rsid w:val="0013246C"/>
    <w:rsid w:val="00132568"/>
    <w:rsid w:val="00132659"/>
    <w:rsid w:val="0013268B"/>
    <w:rsid w:val="001327C8"/>
    <w:rsid w:val="001327F8"/>
    <w:rsid w:val="0013286F"/>
    <w:rsid w:val="0013294C"/>
    <w:rsid w:val="00132D81"/>
    <w:rsid w:val="00132E47"/>
    <w:rsid w:val="00132EEF"/>
    <w:rsid w:val="00132F05"/>
    <w:rsid w:val="00132F7E"/>
    <w:rsid w:val="0013339B"/>
    <w:rsid w:val="00133629"/>
    <w:rsid w:val="0013365E"/>
    <w:rsid w:val="0013374A"/>
    <w:rsid w:val="001338D7"/>
    <w:rsid w:val="00133B87"/>
    <w:rsid w:val="00133CE7"/>
    <w:rsid w:val="00133E24"/>
    <w:rsid w:val="00133E8A"/>
    <w:rsid w:val="00133EDD"/>
    <w:rsid w:val="00134117"/>
    <w:rsid w:val="001341A0"/>
    <w:rsid w:val="0013439A"/>
    <w:rsid w:val="00134587"/>
    <w:rsid w:val="00134599"/>
    <w:rsid w:val="001345C5"/>
    <w:rsid w:val="00134660"/>
    <w:rsid w:val="00134920"/>
    <w:rsid w:val="00134981"/>
    <w:rsid w:val="00134C6F"/>
    <w:rsid w:val="00134C72"/>
    <w:rsid w:val="00134C98"/>
    <w:rsid w:val="00135178"/>
    <w:rsid w:val="00135181"/>
    <w:rsid w:val="00135492"/>
    <w:rsid w:val="001354FB"/>
    <w:rsid w:val="00135507"/>
    <w:rsid w:val="001358DA"/>
    <w:rsid w:val="00135B53"/>
    <w:rsid w:val="00135B57"/>
    <w:rsid w:val="00135D91"/>
    <w:rsid w:val="0013600D"/>
    <w:rsid w:val="001361D7"/>
    <w:rsid w:val="001362BC"/>
    <w:rsid w:val="00136750"/>
    <w:rsid w:val="001367DA"/>
    <w:rsid w:val="00136B67"/>
    <w:rsid w:val="00136BF4"/>
    <w:rsid w:val="00136F2F"/>
    <w:rsid w:val="00136F60"/>
    <w:rsid w:val="001371B2"/>
    <w:rsid w:val="00137359"/>
    <w:rsid w:val="00137438"/>
    <w:rsid w:val="00137673"/>
    <w:rsid w:val="001379BC"/>
    <w:rsid w:val="00137A19"/>
    <w:rsid w:val="00137A63"/>
    <w:rsid w:val="00137B76"/>
    <w:rsid w:val="00137B7D"/>
    <w:rsid w:val="00137B94"/>
    <w:rsid w:val="00137DD6"/>
    <w:rsid w:val="00137E97"/>
    <w:rsid w:val="00137F02"/>
    <w:rsid w:val="0014010D"/>
    <w:rsid w:val="001401D8"/>
    <w:rsid w:val="00140265"/>
    <w:rsid w:val="001402CB"/>
    <w:rsid w:val="001404A0"/>
    <w:rsid w:val="00140607"/>
    <w:rsid w:val="001406DB"/>
    <w:rsid w:val="0014077C"/>
    <w:rsid w:val="00140B5C"/>
    <w:rsid w:val="00140B75"/>
    <w:rsid w:val="00140D97"/>
    <w:rsid w:val="00140DE0"/>
    <w:rsid w:val="00140FE7"/>
    <w:rsid w:val="001411AD"/>
    <w:rsid w:val="001411B8"/>
    <w:rsid w:val="001412F7"/>
    <w:rsid w:val="0014134E"/>
    <w:rsid w:val="001414F3"/>
    <w:rsid w:val="001414F5"/>
    <w:rsid w:val="001415A5"/>
    <w:rsid w:val="001416EF"/>
    <w:rsid w:val="0014175F"/>
    <w:rsid w:val="001419E8"/>
    <w:rsid w:val="00141AD4"/>
    <w:rsid w:val="00141B0D"/>
    <w:rsid w:val="00141B3B"/>
    <w:rsid w:val="00141BD6"/>
    <w:rsid w:val="00141F81"/>
    <w:rsid w:val="0014205D"/>
    <w:rsid w:val="00142367"/>
    <w:rsid w:val="00142491"/>
    <w:rsid w:val="00142694"/>
    <w:rsid w:val="001426BC"/>
    <w:rsid w:val="00142742"/>
    <w:rsid w:val="001427CF"/>
    <w:rsid w:val="0014280B"/>
    <w:rsid w:val="00142915"/>
    <w:rsid w:val="00142AC4"/>
    <w:rsid w:val="00142BB1"/>
    <w:rsid w:val="00142BF0"/>
    <w:rsid w:val="00142F65"/>
    <w:rsid w:val="001430F5"/>
    <w:rsid w:val="00143272"/>
    <w:rsid w:val="00143344"/>
    <w:rsid w:val="001434AE"/>
    <w:rsid w:val="0014369D"/>
    <w:rsid w:val="001436CB"/>
    <w:rsid w:val="001436F1"/>
    <w:rsid w:val="001439D7"/>
    <w:rsid w:val="00143C54"/>
    <w:rsid w:val="00143C5A"/>
    <w:rsid w:val="00143D74"/>
    <w:rsid w:val="00143DF6"/>
    <w:rsid w:val="00143FA2"/>
    <w:rsid w:val="00144121"/>
    <w:rsid w:val="0014420D"/>
    <w:rsid w:val="00144239"/>
    <w:rsid w:val="00144302"/>
    <w:rsid w:val="0014440B"/>
    <w:rsid w:val="00144774"/>
    <w:rsid w:val="001447EE"/>
    <w:rsid w:val="00144936"/>
    <w:rsid w:val="00144A90"/>
    <w:rsid w:val="00144B7E"/>
    <w:rsid w:val="00144C3E"/>
    <w:rsid w:val="00144F47"/>
    <w:rsid w:val="001450DD"/>
    <w:rsid w:val="0014533C"/>
    <w:rsid w:val="001453D3"/>
    <w:rsid w:val="001453E2"/>
    <w:rsid w:val="0014540A"/>
    <w:rsid w:val="00145650"/>
    <w:rsid w:val="00145811"/>
    <w:rsid w:val="00145AE2"/>
    <w:rsid w:val="00145D24"/>
    <w:rsid w:val="00145E7B"/>
    <w:rsid w:val="00145F8A"/>
    <w:rsid w:val="00146633"/>
    <w:rsid w:val="00146974"/>
    <w:rsid w:val="00146996"/>
    <w:rsid w:val="00146A16"/>
    <w:rsid w:val="00146A60"/>
    <w:rsid w:val="00146D77"/>
    <w:rsid w:val="00146E7A"/>
    <w:rsid w:val="001470D8"/>
    <w:rsid w:val="00147556"/>
    <w:rsid w:val="0014755D"/>
    <w:rsid w:val="001476E9"/>
    <w:rsid w:val="00147784"/>
    <w:rsid w:val="001477AD"/>
    <w:rsid w:val="00147A32"/>
    <w:rsid w:val="00147A98"/>
    <w:rsid w:val="00147C29"/>
    <w:rsid w:val="00147D00"/>
    <w:rsid w:val="0015004F"/>
    <w:rsid w:val="001500F1"/>
    <w:rsid w:val="00150212"/>
    <w:rsid w:val="00150388"/>
    <w:rsid w:val="00150445"/>
    <w:rsid w:val="00150565"/>
    <w:rsid w:val="001506E6"/>
    <w:rsid w:val="0015071F"/>
    <w:rsid w:val="00150789"/>
    <w:rsid w:val="00150881"/>
    <w:rsid w:val="00150B36"/>
    <w:rsid w:val="00150C17"/>
    <w:rsid w:val="00151044"/>
    <w:rsid w:val="001512B7"/>
    <w:rsid w:val="001514C4"/>
    <w:rsid w:val="001514E5"/>
    <w:rsid w:val="001516B5"/>
    <w:rsid w:val="00151850"/>
    <w:rsid w:val="00151941"/>
    <w:rsid w:val="001519DC"/>
    <w:rsid w:val="00151A24"/>
    <w:rsid w:val="00151B6B"/>
    <w:rsid w:val="00151DC1"/>
    <w:rsid w:val="001520AB"/>
    <w:rsid w:val="001520DA"/>
    <w:rsid w:val="00152559"/>
    <w:rsid w:val="001525B0"/>
    <w:rsid w:val="00152772"/>
    <w:rsid w:val="0015288B"/>
    <w:rsid w:val="00152AF2"/>
    <w:rsid w:val="00152BBB"/>
    <w:rsid w:val="00152D6E"/>
    <w:rsid w:val="00152E23"/>
    <w:rsid w:val="00152E8B"/>
    <w:rsid w:val="00152F34"/>
    <w:rsid w:val="00152FF5"/>
    <w:rsid w:val="001531D3"/>
    <w:rsid w:val="00153438"/>
    <w:rsid w:val="0015348A"/>
    <w:rsid w:val="001535BA"/>
    <w:rsid w:val="00153757"/>
    <w:rsid w:val="001538EE"/>
    <w:rsid w:val="001539A7"/>
    <w:rsid w:val="00153FA5"/>
    <w:rsid w:val="00153FAE"/>
    <w:rsid w:val="00153FFB"/>
    <w:rsid w:val="001540FE"/>
    <w:rsid w:val="00154467"/>
    <w:rsid w:val="00154596"/>
    <w:rsid w:val="001545D0"/>
    <w:rsid w:val="00154677"/>
    <w:rsid w:val="0015474A"/>
    <w:rsid w:val="00154772"/>
    <w:rsid w:val="001547AF"/>
    <w:rsid w:val="0015490C"/>
    <w:rsid w:val="001549E2"/>
    <w:rsid w:val="00154CB6"/>
    <w:rsid w:val="00154D10"/>
    <w:rsid w:val="00154E0C"/>
    <w:rsid w:val="00154E6F"/>
    <w:rsid w:val="00155028"/>
    <w:rsid w:val="00155229"/>
    <w:rsid w:val="00155267"/>
    <w:rsid w:val="001552DE"/>
    <w:rsid w:val="00155397"/>
    <w:rsid w:val="0015573D"/>
    <w:rsid w:val="00155815"/>
    <w:rsid w:val="001558A2"/>
    <w:rsid w:val="00155945"/>
    <w:rsid w:val="0015594F"/>
    <w:rsid w:val="00155A46"/>
    <w:rsid w:val="00155AAB"/>
    <w:rsid w:val="00155D37"/>
    <w:rsid w:val="00155F52"/>
    <w:rsid w:val="0015631A"/>
    <w:rsid w:val="00156434"/>
    <w:rsid w:val="00156498"/>
    <w:rsid w:val="00156533"/>
    <w:rsid w:val="001567A6"/>
    <w:rsid w:val="001568A4"/>
    <w:rsid w:val="001568AC"/>
    <w:rsid w:val="001569AA"/>
    <w:rsid w:val="00156B10"/>
    <w:rsid w:val="00156C60"/>
    <w:rsid w:val="00156D10"/>
    <w:rsid w:val="00156F04"/>
    <w:rsid w:val="001572ED"/>
    <w:rsid w:val="00157672"/>
    <w:rsid w:val="0015771A"/>
    <w:rsid w:val="0015788D"/>
    <w:rsid w:val="0015795A"/>
    <w:rsid w:val="001579CB"/>
    <w:rsid w:val="00157B41"/>
    <w:rsid w:val="00160101"/>
    <w:rsid w:val="001601A8"/>
    <w:rsid w:val="001601F5"/>
    <w:rsid w:val="0016025D"/>
    <w:rsid w:val="001602D7"/>
    <w:rsid w:val="001603BC"/>
    <w:rsid w:val="00160721"/>
    <w:rsid w:val="001608BE"/>
    <w:rsid w:val="00160AEB"/>
    <w:rsid w:val="00160C34"/>
    <w:rsid w:val="00160CDC"/>
    <w:rsid w:val="00160EC2"/>
    <w:rsid w:val="0016104D"/>
    <w:rsid w:val="001612D9"/>
    <w:rsid w:val="00161387"/>
    <w:rsid w:val="001616D3"/>
    <w:rsid w:val="001617F8"/>
    <w:rsid w:val="00161865"/>
    <w:rsid w:val="001618AF"/>
    <w:rsid w:val="0016191B"/>
    <w:rsid w:val="00161B8C"/>
    <w:rsid w:val="00161C55"/>
    <w:rsid w:val="00161EF7"/>
    <w:rsid w:val="00162571"/>
    <w:rsid w:val="001625A5"/>
    <w:rsid w:val="001629F4"/>
    <w:rsid w:val="00162AE3"/>
    <w:rsid w:val="00162BF5"/>
    <w:rsid w:val="00162C19"/>
    <w:rsid w:val="00162D57"/>
    <w:rsid w:val="00162D8C"/>
    <w:rsid w:val="00162DE4"/>
    <w:rsid w:val="00162E45"/>
    <w:rsid w:val="00162F8A"/>
    <w:rsid w:val="00163000"/>
    <w:rsid w:val="00163084"/>
    <w:rsid w:val="001633D7"/>
    <w:rsid w:val="0016381F"/>
    <w:rsid w:val="001638B2"/>
    <w:rsid w:val="001638BA"/>
    <w:rsid w:val="00163B19"/>
    <w:rsid w:val="00163B22"/>
    <w:rsid w:val="00163B72"/>
    <w:rsid w:val="00163B87"/>
    <w:rsid w:val="00163C4D"/>
    <w:rsid w:val="00163D72"/>
    <w:rsid w:val="00163F14"/>
    <w:rsid w:val="00163F28"/>
    <w:rsid w:val="00164098"/>
    <w:rsid w:val="001641F6"/>
    <w:rsid w:val="0016427E"/>
    <w:rsid w:val="00164591"/>
    <w:rsid w:val="001648AA"/>
    <w:rsid w:val="00164D65"/>
    <w:rsid w:val="00164F1E"/>
    <w:rsid w:val="00164F71"/>
    <w:rsid w:val="00165021"/>
    <w:rsid w:val="00165355"/>
    <w:rsid w:val="00165464"/>
    <w:rsid w:val="001655ED"/>
    <w:rsid w:val="00165855"/>
    <w:rsid w:val="0016588D"/>
    <w:rsid w:val="0016592F"/>
    <w:rsid w:val="001659B6"/>
    <w:rsid w:val="00165AED"/>
    <w:rsid w:val="00165B49"/>
    <w:rsid w:val="00165DBC"/>
    <w:rsid w:val="0016609C"/>
    <w:rsid w:val="001660D3"/>
    <w:rsid w:val="00166145"/>
    <w:rsid w:val="00166394"/>
    <w:rsid w:val="001663C0"/>
    <w:rsid w:val="001665D0"/>
    <w:rsid w:val="00166686"/>
    <w:rsid w:val="001667E1"/>
    <w:rsid w:val="001668FC"/>
    <w:rsid w:val="00166933"/>
    <w:rsid w:val="00166993"/>
    <w:rsid w:val="00166B8B"/>
    <w:rsid w:val="00166E65"/>
    <w:rsid w:val="00167183"/>
    <w:rsid w:val="001671DC"/>
    <w:rsid w:val="0016735B"/>
    <w:rsid w:val="001673A1"/>
    <w:rsid w:val="001673E2"/>
    <w:rsid w:val="0016746A"/>
    <w:rsid w:val="0016759E"/>
    <w:rsid w:val="0016763B"/>
    <w:rsid w:val="001676BC"/>
    <w:rsid w:val="00167749"/>
    <w:rsid w:val="0016780B"/>
    <w:rsid w:val="00167934"/>
    <w:rsid w:val="00167A4A"/>
    <w:rsid w:val="00167C90"/>
    <w:rsid w:val="00167D03"/>
    <w:rsid w:val="00167EC2"/>
    <w:rsid w:val="00167F39"/>
    <w:rsid w:val="0017004D"/>
    <w:rsid w:val="001700C1"/>
    <w:rsid w:val="0017018C"/>
    <w:rsid w:val="00170190"/>
    <w:rsid w:val="001703D2"/>
    <w:rsid w:val="00170455"/>
    <w:rsid w:val="00170603"/>
    <w:rsid w:val="00170670"/>
    <w:rsid w:val="00170735"/>
    <w:rsid w:val="0017082E"/>
    <w:rsid w:val="001708A8"/>
    <w:rsid w:val="00170986"/>
    <w:rsid w:val="00170D45"/>
    <w:rsid w:val="00170D70"/>
    <w:rsid w:val="00170E1F"/>
    <w:rsid w:val="00170E2D"/>
    <w:rsid w:val="00170EA1"/>
    <w:rsid w:val="00170F84"/>
    <w:rsid w:val="0017111E"/>
    <w:rsid w:val="001711C3"/>
    <w:rsid w:val="00171215"/>
    <w:rsid w:val="00171342"/>
    <w:rsid w:val="001715C7"/>
    <w:rsid w:val="001716E3"/>
    <w:rsid w:val="00171963"/>
    <w:rsid w:val="0017198C"/>
    <w:rsid w:val="001719E9"/>
    <w:rsid w:val="00171A54"/>
    <w:rsid w:val="00171AC8"/>
    <w:rsid w:val="00171B20"/>
    <w:rsid w:val="00171B8C"/>
    <w:rsid w:val="00171D4D"/>
    <w:rsid w:val="0017208E"/>
    <w:rsid w:val="001720BB"/>
    <w:rsid w:val="001720E6"/>
    <w:rsid w:val="001721BA"/>
    <w:rsid w:val="001729D4"/>
    <w:rsid w:val="00172AB2"/>
    <w:rsid w:val="00172AFD"/>
    <w:rsid w:val="00172B04"/>
    <w:rsid w:val="00172CD7"/>
    <w:rsid w:val="00172E9B"/>
    <w:rsid w:val="00172FD0"/>
    <w:rsid w:val="00172FE3"/>
    <w:rsid w:val="00173338"/>
    <w:rsid w:val="001733E4"/>
    <w:rsid w:val="00173415"/>
    <w:rsid w:val="00173807"/>
    <w:rsid w:val="00173A8D"/>
    <w:rsid w:val="00173B3F"/>
    <w:rsid w:val="00173D7C"/>
    <w:rsid w:val="00173ED5"/>
    <w:rsid w:val="00173F37"/>
    <w:rsid w:val="00173F3A"/>
    <w:rsid w:val="00174416"/>
    <w:rsid w:val="00174707"/>
    <w:rsid w:val="0017478B"/>
    <w:rsid w:val="00174948"/>
    <w:rsid w:val="00174C8D"/>
    <w:rsid w:val="00174E4A"/>
    <w:rsid w:val="001750A6"/>
    <w:rsid w:val="001750EE"/>
    <w:rsid w:val="00175254"/>
    <w:rsid w:val="00175494"/>
    <w:rsid w:val="001757C0"/>
    <w:rsid w:val="001757D6"/>
    <w:rsid w:val="0017588C"/>
    <w:rsid w:val="001758EA"/>
    <w:rsid w:val="00175A19"/>
    <w:rsid w:val="00175A7E"/>
    <w:rsid w:val="00175AD4"/>
    <w:rsid w:val="00175D6D"/>
    <w:rsid w:val="00175DA8"/>
    <w:rsid w:val="00175E37"/>
    <w:rsid w:val="00175E66"/>
    <w:rsid w:val="001760BD"/>
    <w:rsid w:val="001763C9"/>
    <w:rsid w:val="00176520"/>
    <w:rsid w:val="0017652B"/>
    <w:rsid w:val="00176561"/>
    <w:rsid w:val="0017685C"/>
    <w:rsid w:val="001768A5"/>
    <w:rsid w:val="00176A00"/>
    <w:rsid w:val="00176A84"/>
    <w:rsid w:val="00176AFC"/>
    <w:rsid w:val="00176B51"/>
    <w:rsid w:val="00176C93"/>
    <w:rsid w:val="00176F19"/>
    <w:rsid w:val="00176F9B"/>
    <w:rsid w:val="00176FC4"/>
    <w:rsid w:val="00177010"/>
    <w:rsid w:val="00177631"/>
    <w:rsid w:val="00177725"/>
    <w:rsid w:val="00177865"/>
    <w:rsid w:val="001779AD"/>
    <w:rsid w:val="00177A0F"/>
    <w:rsid w:val="00177D1E"/>
    <w:rsid w:val="00177D81"/>
    <w:rsid w:val="00177F95"/>
    <w:rsid w:val="00180017"/>
    <w:rsid w:val="001800D6"/>
    <w:rsid w:val="001801F0"/>
    <w:rsid w:val="00180237"/>
    <w:rsid w:val="0018025E"/>
    <w:rsid w:val="00180299"/>
    <w:rsid w:val="00180344"/>
    <w:rsid w:val="0018035A"/>
    <w:rsid w:val="0018038E"/>
    <w:rsid w:val="00180467"/>
    <w:rsid w:val="00180681"/>
    <w:rsid w:val="00180805"/>
    <w:rsid w:val="00180921"/>
    <w:rsid w:val="001809F7"/>
    <w:rsid w:val="00180E02"/>
    <w:rsid w:val="00180EB5"/>
    <w:rsid w:val="00180EBA"/>
    <w:rsid w:val="001810D8"/>
    <w:rsid w:val="00181126"/>
    <w:rsid w:val="001813B7"/>
    <w:rsid w:val="001813C9"/>
    <w:rsid w:val="0018140F"/>
    <w:rsid w:val="00181551"/>
    <w:rsid w:val="001815EA"/>
    <w:rsid w:val="00181876"/>
    <w:rsid w:val="00181913"/>
    <w:rsid w:val="00181BFC"/>
    <w:rsid w:val="00181C83"/>
    <w:rsid w:val="00181DB8"/>
    <w:rsid w:val="0018221B"/>
    <w:rsid w:val="00182435"/>
    <w:rsid w:val="00182536"/>
    <w:rsid w:val="00182580"/>
    <w:rsid w:val="00182660"/>
    <w:rsid w:val="001826BC"/>
    <w:rsid w:val="0018270E"/>
    <w:rsid w:val="001827FE"/>
    <w:rsid w:val="0018283F"/>
    <w:rsid w:val="001829F4"/>
    <w:rsid w:val="00182A5B"/>
    <w:rsid w:val="00182BCE"/>
    <w:rsid w:val="00182BEA"/>
    <w:rsid w:val="00182D8D"/>
    <w:rsid w:val="00182E52"/>
    <w:rsid w:val="00182EAD"/>
    <w:rsid w:val="00182F0F"/>
    <w:rsid w:val="00183097"/>
    <w:rsid w:val="001830EB"/>
    <w:rsid w:val="00183118"/>
    <w:rsid w:val="00183187"/>
    <w:rsid w:val="001831F3"/>
    <w:rsid w:val="0018330A"/>
    <w:rsid w:val="0018347C"/>
    <w:rsid w:val="001835ED"/>
    <w:rsid w:val="00183626"/>
    <w:rsid w:val="00183B27"/>
    <w:rsid w:val="00183C2D"/>
    <w:rsid w:val="00183DFC"/>
    <w:rsid w:val="001840FA"/>
    <w:rsid w:val="001844E7"/>
    <w:rsid w:val="0018476E"/>
    <w:rsid w:val="001848B5"/>
    <w:rsid w:val="001849C6"/>
    <w:rsid w:val="00184A11"/>
    <w:rsid w:val="00184A65"/>
    <w:rsid w:val="00184AA6"/>
    <w:rsid w:val="00184B83"/>
    <w:rsid w:val="00184E9C"/>
    <w:rsid w:val="0018515D"/>
    <w:rsid w:val="00185265"/>
    <w:rsid w:val="001854FF"/>
    <w:rsid w:val="0018561F"/>
    <w:rsid w:val="001857C7"/>
    <w:rsid w:val="001859F2"/>
    <w:rsid w:val="00185A17"/>
    <w:rsid w:val="00185A85"/>
    <w:rsid w:val="00185C3F"/>
    <w:rsid w:val="00185C87"/>
    <w:rsid w:val="00185C9C"/>
    <w:rsid w:val="00185D50"/>
    <w:rsid w:val="00185D77"/>
    <w:rsid w:val="00186189"/>
    <w:rsid w:val="001861BD"/>
    <w:rsid w:val="00186368"/>
    <w:rsid w:val="0018636D"/>
    <w:rsid w:val="00186391"/>
    <w:rsid w:val="001863E8"/>
    <w:rsid w:val="00186567"/>
    <w:rsid w:val="00186674"/>
    <w:rsid w:val="001869DB"/>
    <w:rsid w:val="001869E4"/>
    <w:rsid w:val="00186CDD"/>
    <w:rsid w:val="00186DC9"/>
    <w:rsid w:val="00186E47"/>
    <w:rsid w:val="001871CB"/>
    <w:rsid w:val="001872D5"/>
    <w:rsid w:val="001873EF"/>
    <w:rsid w:val="001873FA"/>
    <w:rsid w:val="00187420"/>
    <w:rsid w:val="001874A2"/>
    <w:rsid w:val="0018752E"/>
    <w:rsid w:val="00187822"/>
    <w:rsid w:val="001879F0"/>
    <w:rsid w:val="00187A4F"/>
    <w:rsid w:val="00187A83"/>
    <w:rsid w:val="00187B2C"/>
    <w:rsid w:val="00187B32"/>
    <w:rsid w:val="00187D84"/>
    <w:rsid w:val="00187DD7"/>
    <w:rsid w:val="00187E0C"/>
    <w:rsid w:val="0019007B"/>
    <w:rsid w:val="001901C5"/>
    <w:rsid w:val="00190269"/>
    <w:rsid w:val="00190277"/>
    <w:rsid w:val="001902EA"/>
    <w:rsid w:val="00190476"/>
    <w:rsid w:val="0019047C"/>
    <w:rsid w:val="00190626"/>
    <w:rsid w:val="00190694"/>
    <w:rsid w:val="001906D8"/>
    <w:rsid w:val="001908D1"/>
    <w:rsid w:val="001908DE"/>
    <w:rsid w:val="00190CE8"/>
    <w:rsid w:val="00190D04"/>
    <w:rsid w:val="00190F7E"/>
    <w:rsid w:val="0019125A"/>
    <w:rsid w:val="0019127F"/>
    <w:rsid w:val="001912D7"/>
    <w:rsid w:val="001913AB"/>
    <w:rsid w:val="0019146E"/>
    <w:rsid w:val="001914B3"/>
    <w:rsid w:val="00191599"/>
    <w:rsid w:val="001915E0"/>
    <w:rsid w:val="001916CB"/>
    <w:rsid w:val="001916EE"/>
    <w:rsid w:val="0019175E"/>
    <w:rsid w:val="0019185F"/>
    <w:rsid w:val="001918F0"/>
    <w:rsid w:val="00191915"/>
    <w:rsid w:val="00191990"/>
    <w:rsid w:val="00191E1F"/>
    <w:rsid w:val="00191E6A"/>
    <w:rsid w:val="00192035"/>
    <w:rsid w:val="0019229E"/>
    <w:rsid w:val="0019246D"/>
    <w:rsid w:val="00192559"/>
    <w:rsid w:val="001925D7"/>
    <w:rsid w:val="001929C9"/>
    <w:rsid w:val="00192B86"/>
    <w:rsid w:val="00192C32"/>
    <w:rsid w:val="00192C36"/>
    <w:rsid w:val="00192D05"/>
    <w:rsid w:val="00192D7C"/>
    <w:rsid w:val="00192DE1"/>
    <w:rsid w:val="001933C0"/>
    <w:rsid w:val="001933DF"/>
    <w:rsid w:val="001933E2"/>
    <w:rsid w:val="00193447"/>
    <w:rsid w:val="001934C5"/>
    <w:rsid w:val="00193572"/>
    <w:rsid w:val="00193612"/>
    <w:rsid w:val="001937E6"/>
    <w:rsid w:val="00193CFF"/>
    <w:rsid w:val="00193EE3"/>
    <w:rsid w:val="00193EE8"/>
    <w:rsid w:val="00194B0A"/>
    <w:rsid w:val="00194BC4"/>
    <w:rsid w:val="00194C93"/>
    <w:rsid w:val="00194D9D"/>
    <w:rsid w:val="00194E55"/>
    <w:rsid w:val="00194F12"/>
    <w:rsid w:val="001950DA"/>
    <w:rsid w:val="001951E6"/>
    <w:rsid w:val="001955FE"/>
    <w:rsid w:val="001956B1"/>
    <w:rsid w:val="001958B8"/>
    <w:rsid w:val="001959FF"/>
    <w:rsid w:val="00195A13"/>
    <w:rsid w:val="00195AE1"/>
    <w:rsid w:val="00195BC6"/>
    <w:rsid w:val="00195C9C"/>
    <w:rsid w:val="00195E75"/>
    <w:rsid w:val="00195EA1"/>
    <w:rsid w:val="00195F7C"/>
    <w:rsid w:val="00195FF1"/>
    <w:rsid w:val="00196029"/>
    <w:rsid w:val="001960FE"/>
    <w:rsid w:val="0019613D"/>
    <w:rsid w:val="001963AD"/>
    <w:rsid w:val="00196404"/>
    <w:rsid w:val="0019641C"/>
    <w:rsid w:val="00196756"/>
    <w:rsid w:val="001969D7"/>
    <w:rsid w:val="00196A08"/>
    <w:rsid w:val="00196B67"/>
    <w:rsid w:val="00196CAB"/>
    <w:rsid w:val="00196CCA"/>
    <w:rsid w:val="00196D6B"/>
    <w:rsid w:val="00196D77"/>
    <w:rsid w:val="00196FA8"/>
    <w:rsid w:val="00196FB2"/>
    <w:rsid w:val="00196FE5"/>
    <w:rsid w:val="0019704B"/>
    <w:rsid w:val="0019725A"/>
    <w:rsid w:val="001974E9"/>
    <w:rsid w:val="0019751D"/>
    <w:rsid w:val="00197535"/>
    <w:rsid w:val="0019755E"/>
    <w:rsid w:val="0019759A"/>
    <w:rsid w:val="00197888"/>
    <w:rsid w:val="00197906"/>
    <w:rsid w:val="001979FB"/>
    <w:rsid w:val="00197C7E"/>
    <w:rsid w:val="00197D9C"/>
    <w:rsid w:val="00197EC2"/>
    <w:rsid w:val="001A0176"/>
    <w:rsid w:val="001A02E6"/>
    <w:rsid w:val="001A048E"/>
    <w:rsid w:val="001A0802"/>
    <w:rsid w:val="001A09F1"/>
    <w:rsid w:val="001A0A32"/>
    <w:rsid w:val="001A0AB7"/>
    <w:rsid w:val="001A0C1A"/>
    <w:rsid w:val="001A0DD5"/>
    <w:rsid w:val="001A0F6F"/>
    <w:rsid w:val="001A103A"/>
    <w:rsid w:val="001A11B5"/>
    <w:rsid w:val="001A11FC"/>
    <w:rsid w:val="001A12E7"/>
    <w:rsid w:val="001A13A2"/>
    <w:rsid w:val="001A14B2"/>
    <w:rsid w:val="001A1671"/>
    <w:rsid w:val="001A172A"/>
    <w:rsid w:val="001A17C6"/>
    <w:rsid w:val="001A1C1A"/>
    <w:rsid w:val="001A1CB6"/>
    <w:rsid w:val="001A1F73"/>
    <w:rsid w:val="001A20BF"/>
    <w:rsid w:val="001A2285"/>
    <w:rsid w:val="001A22E7"/>
    <w:rsid w:val="001A2517"/>
    <w:rsid w:val="001A2622"/>
    <w:rsid w:val="001A2626"/>
    <w:rsid w:val="001A2677"/>
    <w:rsid w:val="001A269F"/>
    <w:rsid w:val="001A2702"/>
    <w:rsid w:val="001A2754"/>
    <w:rsid w:val="001A29ED"/>
    <w:rsid w:val="001A320C"/>
    <w:rsid w:val="001A326F"/>
    <w:rsid w:val="001A34A6"/>
    <w:rsid w:val="001A35C8"/>
    <w:rsid w:val="001A3BFF"/>
    <w:rsid w:val="001A3C02"/>
    <w:rsid w:val="001A3CF5"/>
    <w:rsid w:val="001A3D34"/>
    <w:rsid w:val="001A3D88"/>
    <w:rsid w:val="001A3E01"/>
    <w:rsid w:val="001A3FE3"/>
    <w:rsid w:val="001A4025"/>
    <w:rsid w:val="001A41D6"/>
    <w:rsid w:val="001A4412"/>
    <w:rsid w:val="001A4499"/>
    <w:rsid w:val="001A4512"/>
    <w:rsid w:val="001A492F"/>
    <w:rsid w:val="001A495E"/>
    <w:rsid w:val="001A4C31"/>
    <w:rsid w:val="001A4C3C"/>
    <w:rsid w:val="001A4DB1"/>
    <w:rsid w:val="001A4FDA"/>
    <w:rsid w:val="001A4FE4"/>
    <w:rsid w:val="001A5008"/>
    <w:rsid w:val="001A51F0"/>
    <w:rsid w:val="001A5256"/>
    <w:rsid w:val="001A52BB"/>
    <w:rsid w:val="001A5338"/>
    <w:rsid w:val="001A53DA"/>
    <w:rsid w:val="001A54DD"/>
    <w:rsid w:val="001A54FB"/>
    <w:rsid w:val="001A5595"/>
    <w:rsid w:val="001A56B3"/>
    <w:rsid w:val="001A5A3F"/>
    <w:rsid w:val="001A5AFC"/>
    <w:rsid w:val="001A5D21"/>
    <w:rsid w:val="001A6054"/>
    <w:rsid w:val="001A60B2"/>
    <w:rsid w:val="001A60E9"/>
    <w:rsid w:val="001A6115"/>
    <w:rsid w:val="001A6262"/>
    <w:rsid w:val="001A63CA"/>
    <w:rsid w:val="001A6410"/>
    <w:rsid w:val="001A6471"/>
    <w:rsid w:val="001A65C0"/>
    <w:rsid w:val="001A65E3"/>
    <w:rsid w:val="001A678D"/>
    <w:rsid w:val="001A6C6E"/>
    <w:rsid w:val="001A6D1E"/>
    <w:rsid w:val="001A6D32"/>
    <w:rsid w:val="001A6D93"/>
    <w:rsid w:val="001A6E4D"/>
    <w:rsid w:val="001A6E7D"/>
    <w:rsid w:val="001A7061"/>
    <w:rsid w:val="001A714A"/>
    <w:rsid w:val="001A71E5"/>
    <w:rsid w:val="001A733E"/>
    <w:rsid w:val="001A746E"/>
    <w:rsid w:val="001A748A"/>
    <w:rsid w:val="001A748C"/>
    <w:rsid w:val="001A74CA"/>
    <w:rsid w:val="001A75DD"/>
    <w:rsid w:val="001A7633"/>
    <w:rsid w:val="001A76DA"/>
    <w:rsid w:val="001A77F1"/>
    <w:rsid w:val="001A7870"/>
    <w:rsid w:val="001A7925"/>
    <w:rsid w:val="001A7960"/>
    <w:rsid w:val="001A7C09"/>
    <w:rsid w:val="001A7D54"/>
    <w:rsid w:val="001A7F5B"/>
    <w:rsid w:val="001A7F84"/>
    <w:rsid w:val="001A7F92"/>
    <w:rsid w:val="001B02C8"/>
    <w:rsid w:val="001B0662"/>
    <w:rsid w:val="001B07EC"/>
    <w:rsid w:val="001B0C8A"/>
    <w:rsid w:val="001B0C8E"/>
    <w:rsid w:val="001B0F8C"/>
    <w:rsid w:val="001B1007"/>
    <w:rsid w:val="001B1072"/>
    <w:rsid w:val="001B1144"/>
    <w:rsid w:val="001B1274"/>
    <w:rsid w:val="001B1300"/>
    <w:rsid w:val="001B1321"/>
    <w:rsid w:val="001B14DC"/>
    <w:rsid w:val="001B1819"/>
    <w:rsid w:val="001B1A0F"/>
    <w:rsid w:val="001B1B3A"/>
    <w:rsid w:val="001B1D58"/>
    <w:rsid w:val="001B1D6B"/>
    <w:rsid w:val="001B1DB6"/>
    <w:rsid w:val="001B1E4C"/>
    <w:rsid w:val="001B1EB6"/>
    <w:rsid w:val="001B1F65"/>
    <w:rsid w:val="001B203E"/>
    <w:rsid w:val="001B2078"/>
    <w:rsid w:val="001B214E"/>
    <w:rsid w:val="001B222D"/>
    <w:rsid w:val="001B2318"/>
    <w:rsid w:val="001B238F"/>
    <w:rsid w:val="001B24A1"/>
    <w:rsid w:val="001B28D7"/>
    <w:rsid w:val="001B2A2B"/>
    <w:rsid w:val="001B2A92"/>
    <w:rsid w:val="001B2CB2"/>
    <w:rsid w:val="001B2D83"/>
    <w:rsid w:val="001B2E79"/>
    <w:rsid w:val="001B2EF5"/>
    <w:rsid w:val="001B2F97"/>
    <w:rsid w:val="001B30F8"/>
    <w:rsid w:val="001B324C"/>
    <w:rsid w:val="001B32BB"/>
    <w:rsid w:val="001B3388"/>
    <w:rsid w:val="001B35FD"/>
    <w:rsid w:val="001B387B"/>
    <w:rsid w:val="001B38CB"/>
    <w:rsid w:val="001B3A18"/>
    <w:rsid w:val="001B3EDE"/>
    <w:rsid w:val="001B4003"/>
    <w:rsid w:val="001B410B"/>
    <w:rsid w:val="001B435A"/>
    <w:rsid w:val="001B44FC"/>
    <w:rsid w:val="001B4679"/>
    <w:rsid w:val="001B4709"/>
    <w:rsid w:val="001B47D5"/>
    <w:rsid w:val="001B4942"/>
    <w:rsid w:val="001B49A7"/>
    <w:rsid w:val="001B4B79"/>
    <w:rsid w:val="001B4D47"/>
    <w:rsid w:val="001B4D61"/>
    <w:rsid w:val="001B4E6E"/>
    <w:rsid w:val="001B4F0A"/>
    <w:rsid w:val="001B517D"/>
    <w:rsid w:val="001B526F"/>
    <w:rsid w:val="001B52A6"/>
    <w:rsid w:val="001B5851"/>
    <w:rsid w:val="001B58F8"/>
    <w:rsid w:val="001B59AE"/>
    <w:rsid w:val="001B5A39"/>
    <w:rsid w:val="001B5A5A"/>
    <w:rsid w:val="001B5A83"/>
    <w:rsid w:val="001B5ACA"/>
    <w:rsid w:val="001B5ADC"/>
    <w:rsid w:val="001B5AE9"/>
    <w:rsid w:val="001B5B20"/>
    <w:rsid w:val="001B5D95"/>
    <w:rsid w:val="001B5E4E"/>
    <w:rsid w:val="001B60FC"/>
    <w:rsid w:val="001B62D3"/>
    <w:rsid w:val="001B62DF"/>
    <w:rsid w:val="001B63C1"/>
    <w:rsid w:val="001B63EF"/>
    <w:rsid w:val="001B63FC"/>
    <w:rsid w:val="001B644A"/>
    <w:rsid w:val="001B6654"/>
    <w:rsid w:val="001B6936"/>
    <w:rsid w:val="001B69D0"/>
    <w:rsid w:val="001B6B8D"/>
    <w:rsid w:val="001B6C56"/>
    <w:rsid w:val="001B6D02"/>
    <w:rsid w:val="001B6D77"/>
    <w:rsid w:val="001B6EEC"/>
    <w:rsid w:val="001B7002"/>
    <w:rsid w:val="001B70A3"/>
    <w:rsid w:val="001B7157"/>
    <w:rsid w:val="001B729C"/>
    <w:rsid w:val="001B738C"/>
    <w:rsid w:val="001B740C"/>
    <w:rsid w:val="001B7531"/>
    <w:rsid w:val="001B755E"/>
    <w:rsid w:val="001B7587"/>
    <w:rsid w:val="001B783E"/>
    <w:rsid w:val="001B79D9"/>
    <w:rsid w:val="001B7B66"/>
    <w:rsid w:val="001B7CB6"/>
    <w:rsid w:val="001B7D89"/>
    <w:rsid w:val="001B7E69"/>
    <w:rsid w:val="001B7F67"/>
    <w:rsid w:val="001C0051"/>
    <w:rsid w:val="001C0131"/>
    <w:rsid w:val="001C0381"/>
    <w:rsid w:val="001C0599"/>
    <w:rsid w:val="001C0637"/>
    <w:rsid w:val="001C06D8"/>
    <w:rsid w:val="001C07BE"/>
    <w:rsid w:val="001C085E"/>
    <w:rsid w:val="001C08EB"/>
    <w:rsid w:val="001C0972"/>
    <w:rsid w:val="001C0991"/>
    <w:rsid w:val="001C09FE"/>
    <w:rsid w:val="001C0B3F"/>
    <w:rsid w:val="001C0B47"/>
    <w:rsid w:val="001C0BC7"/>
    <w:rsid w:val="001C0CDB"/>
    <w:rsid w:val="001C0D17"/>
    <w:rsid w:val="001C1100"/>
    <w:rsid w:val="001C13A1"/>
    <w:rsid w:val="001C13D7"/>
    <w:rsid w:val="001C13DB"/>
    <w:rsid w:val="001C14DF"/>
    <w:rsid w:val="001C15DC"/>
    <w:rsid w:val="001C1923"/>
    <w:rsid w:val="001C19C0"/>
    <w:rsid w:val="001C1A37"/>
    <w:rsid w:val="001C1E74"/>
    <w:rsid w:val="001C1ECC"/>
    <w:rsid w:val="001C20EB"/>
    <w:rsid w:val="001C21B3"/>
    <w:rsid w:val="001C224E"/>
    <w:rsid w:val="001C25BF"/>
    <w:rsid w:val="001C26FB"/>
    <w:rsid w:val="001C277C"/>
    <w:rsid w:val="001C294C"/>
    <w:rsid w:val="001C2992"/>
    <w:rsid w:val="001C2A72"/>
    <w:rsid w:val="001C2C79"/>
    <w:rsid w:val="001C2D0E"/>
    <w:rsid w:val="001C2D2D"/>
    <w:rsid w:val="001C2DFD"/>
    <w:rsid w:val="001C2EC9"/>
    <w:rsid w:val="001C2FE9"/>
    <w:rsid w:val="001C3031"/>
    <w:rsid w:val="001C308A"/>
    <w:rsid w:val="001C308E"/>
    <w:rsid w:val="001C3096"/>
    <w:rsid w:val="001C30F5"/>
    <w:rsid w:val="001C3105"/>
    <w:rsid w:val="001C315E"/>
    <w:rsid w:val="001C3161"/>
    <w:rsid w:val="001C31D2"/>
    <w:rsid w:val="001C3300"/>
    <w:rsid w:val="001C334A"/>
    <w:rsid w:val="001C37FF"/>
    <w:rsid w:val="001C3842"/>
    <w:rsid w:val="001C3988"/>
    <w:rsid w:val="001C3B6E"/>
    <w:rsid w:val="001C3BCE"/>
    <w:rsid w:val="001C3E06"/>
    <w:rsid w:val="001C3ED5"/>
    <w:rsid w:val="001C3EE3"/>
    <w:rsid w:val="001C4023"/>
    <w:rsid w:val="001C402D"/>
    <w:rsid w:val="001C40C4"/>
    <w:rsid w:val="001C4176"/>
    <w:rsid w:val="001C41B9"/>
    <w:rsid w:val="001C42C5"/>
    <w:rsid w:val="001C4399"/>
    <w:rsid w:val="001C467B"/>
    <w:rsid w:val="001C4A8F"/>
    <w:rsid w:val="001C4C54"/>
    <w:rsid w:val="001C4C8E"/>
    <w:rsid w:val="001C4D70"/>
    <w:rsid w:val="001C4E52"/>
    <w:rsid w:val="001C4FF5"/>
    <w:rsid w:val="001C5185"/>
    <w:rsid w:val="001C532E"/>
    <w:rsid w:val="001C554E"/>
    <w:rsid w:val="001C5A68"/>
    <w:rsid w:val="001C5B6E"/>
    <w:rsid w:val="001C5B8F"/>
    <w:rsid w:val="001C5C8F"/>
    <w:rsid w:val="001C5CA8"/>
    <w:rsid w:val="001C5EE2"/>
    <w:rsid w:val="001C612A"/>
    <w:rsid w:val="001C61F1"/>
    <w:rsid w:val="001C6398"/>
    <w:rsid w:val="001C6529"/>
    <w:rsid w:val="001C6694"/>
    <w:rsid w:val="001C669D"/>
    <w:rsid w:val="001C66AB"/>
    <w:rsid w:val="001C66BF"/>
    <w:rsid w:val="001C677A"/>
    <w:rsid w:val="001C68A4"/>
    <w:rsid w:val="001C68A5"/>
    <w:rsid w:val="001C692F"/>
    <w:rsid w:val="001C6997"/>
    <w:rsid w:val="001C6A06"/>
    <w:rsid w:val="001C6D9D"/>
    <w:rsid w:val="001C6E98"/>
    <w:rsid w:val="001C6F83"/>
    <w:rsid w:val="001C70E7"/>
    <w:rsid w:val="001C724A"/>
    <w:rsid w:val="001C7283"/>
    <w:rsid w:val="001C7388"/>
    <w:rsid w:val="001C752E"/>
    <w:rsid w:val="001C754D"/>
    <w:rsid w:val="001C7647"/>
    <w:rsid w:val="001C76E5"/>
    <w:rsid w:val="001C78A9"/>
    <w:rsid w:val="001C7F58"/>
    <w:rsid w:val="001D0067"/>
    <w:rsid w:val="001D0105"/>
    <w:rsid w:val="001D0243"/>
    <w:rsid w:val="001D02CE"/>
    <w:rsid w:val="001D046F"/>
    <w:rsid w:val="001D04CF"/>
    <w:rsid w:val="001D069D"/>
    <w:rsid w:val="001D0742"/>
    <w:rsid w:val="001D0749"/>
    <w:rsid w:val="001D0CDE"/>
    <w:rsid w:val="001D0CE3"/>
    <w:rsid w:val="001D0E33"/>
    <w:rsid w:val="001D0E61"/>
    <w:rsid w:val="001D0E65"/>
    <w:rsid w:val="001D122D"/>
    <w:rsid w:val="001D123A"/>
    <w:rsid w:val="001D12F4"/>
    <w:rsid w:val="001D13AF"/>
    <w:rsid w:val="001D145A"/>
    <w:rsid w:val="001D1694"/>
    <w:rsid w:val="001D19F4"/>
    <w:rsid w:val="001D1B7E"/>
    <w:rsid w:val="001D1F20"/>
    <w:rsid w:val="001D2064"/>
    <w:rsid w:val="001D20BF"/>
    <w:rsid w:val="001D2289"/>
    <w:rsid w:val="001D22F3"/>
    <w:rsid w:val="001D2316"/>
    <w:rsid w:val="001D23E3"/>
    <w:rsid w:val="001D277C"/>
    <w:rsid w:val="001D2C2D"/>
    <w:rsid w:val="001D2EC9"/>
    <w:rsid w:val="001D2FD5"/>
    <w:rsid w:val="001D315B"/>
    <w:rsid w:val="001D31F8"/>
    <w:rsid w:val="001D33E0"/>
    <w:rsid w:val="001D3489"/>
    <w:rsid w:val="001D3590"/>
    <w:rsid w:val="001D37BE"/>
    <w:rsid w:val="001D3857"/>
    <w:rsid w:val="001D38FB"/>
    <w:rsid w:val="001D3B2B"/>
    <w:rsid w:val="001D3E2F"/>
    <w:rsid w:val="001D4024"/>
    <w:rsid w:val="001D40BA"/>
    <w:rsid w:val="001D41CD"/>
    <w:rsid w:val="001D4300"/>
    <w:rsid w:val="001D432B"/>
    <w:rsid w:val="001D432D"/>
    <w:rsid w:val="001D443D"/>
    <w:rsid w:val="001D4562"/>
    <w:rsid w:val="001D464B"/>
    <w:rsid w:val="001D47A9"/>
    <w:rsid w:val="001D4C20"/>
    <w:rsid w:val="001D4D14"/>
    <w:rsid w:val="001D4DB7"/>
    <w:rsid w:val="001D4E83"/>
    <w:rsid w:val="001D508A"/>
    <w:rsid w:val="001D5090"/>
    <w:rsid w:val="001D531D"/>
    <w:rsid w:val="001D5522"/>
    <w:rsid w:val="001D5739"/>
    <w:rsid w:val="001D586C"/>
    <w:rsid w:val="001D5B8B"/>
    <w:rsid w:val="001D5E6D"/>
    <w:rsid w:val="001D5E84"/>
    <w:rsid w:val="001D5F7E"/>
    <w:rsid w:val="001D604B"/>
    <w:rsid w:val="001D629F"/>
    <w:rsid w:val="001D6422"/>
    <w:rsid w:val="001D6431"/>
    <w:rsid w:val="001D6470"/>
    <w:rsid w:val="001D64D2"/>
    <w:rsid w:val="001D6703"/>
    <w:rsid w:val="001D6944"/>
    <w:rsid w:val="001D6A5D"/>
    <w:rsid w:val="001D6BA0"/>
    <w:rsid w:val="001D6BDB"/>
    <w:rsid w:val="001D6DD8"/>
    <w:rsid w:val="001D6EF8"/>
    <w:rsid w:val="001D6F23"/>
    <w:rsid w:val="001D6F42"/>
    <w:rsid w:val="001D7082"/>
    <w:rsid w:val="001D7123"/>
    <w:rsid w:val="001D7391"/>
    <w:rsid w:val="001D7440"/>
    <w:rsid w:val="001D7497"/>
    <w:rsid w:val="001D750F"/>
    <w:rsid w:val="001D765A"/>
    <w:rsid w:val="001D799A"/>
    <w:rsid w:val="001D7A46"/>
    <w:rsid w:val="001D7AFC"/>
    <w:rsid w:val="001D7B15"/>
    <w:rsid w:val="001E0107"/>
    <w:rsid w:val="001E01ED"/>
    <w:rsid w:val="001E0346"/>
    <w:rsid w:val="001E03D0"/>
    <w:rsid w:val="001E0510"/>
    <w:rsid w:val="001E0629"/>
    <w:rsid w:val="001E0871"/>
    <w:rsid w:val="001E0898"/>
    <w:rsid w:val="001E0A2B"/>
    <w:rsid w:val="001E0B70"/>
    <w:rsid w:val="001E0BED"/>
    <w:rsid w:val="001E0D3B"/>
    <w:rsid w:val="001E0F20"/>
    <w:rsid w:val="001E115B"/>
    <w:rsid w:val="001E12A2"/>
    <w:rsid w:val="001E12B9"/>
    <w:rsid w:val="001E1465"/>
    <w:rsid w:val="001E15AD"/>
    <w:rsid w:val="001E1607"/>
    <w:rsid w:val="001E16B6"/>
    <w:rsid w:val="001E1746"/>
    <w:rsid w:val="001E18CA"/>
    <w:rsid w:val="001E1C21"/>
    <w:rsid w:val="001E1D8E"/>
    <w:rsid w:val="001E2178"/>
    <w:rsid w:val="001E2189"/>
    <w:rsid w:val="001E24ED"/>
    <w:rsid w:val="001E24FD"/>
    <w:rsid w:val="001E28F3"/>
    <w:rsid w:val="001E2A67"/>
    <w:rsid w:val="001E2AA2"/>
    <w:rsid w:val="001E2CA2"/>
    <w:rsid w:val="001E2E68"/>
    <w:rsid w:val="001E2F73"/>
    <w:rsid w:val="001E304A"/>
    <w:rsid w:val="001E390D"/>
    <w:rsid w:val="001E39E8"/>
    <w:rsid w:val="001E3D91"/>
    <w:rsid w:val="001E4152"/>
    <w:rsid w:val="001E41A1"/>
    <w:rsid w:val="001E4358"/>
    <w:rsid w:val="001E463C"/>
    <w:rsid w:val="001E46AE"/>
    <w:rsid w:val="001E494F"/>
    <w:rsid w:val="001E4957"/>
    <w:rsid w:val="001E49E9"/>
    <w:rsid w:val="001E5271"/>
    <w:rsid w:val="001E52B5"/>
    <w:rsid w:val="001E5322"/>
    <w:rsid w:val="001E5364"/>
    <w:rsid w:val="001E53CB"/>
    <w:rsid w:val="001E558D"/>
    <w:rsid w:val="001E5881"/>
    <w:rsid w:val="001E5AB3"/>
    <w:rsid w:val="001E5B04"/>
    <w:rsid w:val="001E5C86"/>
    <w:rsid w:val="001E5D00"/>
    <w:rsid w:val="001E5DD7"/>
    <w:rsid w:val="001E607B"/>
    <w:rsid w:val="001E61BC"/>
    <w:rsid w:val="001E6619"/>
    <w:rsid w:val="001E6812"/>
    <w:rsid w:val="001E6841"/>
    <w:rsid w:val="001E6BF9"/>
    <w:rsid w:val="001E6C6C"/>
    <w:rsid w:val="001E6D74"/>
    <w:rsid w:val="001E6E92"/>
    <w:rsid w:val="001E6F7C"/>
    <w:rsid w:val="001E6F92"/>
    <w:rsid w:val="001E70EE"/>
    <w:rsid w:val="001E7247"/>
    <w:rsid w:val="001E7410"/>
    <w:rsid w:val="001E74BB"/>
    <w:rsid w:val="001E750F"/>
    <w:rsid w:val="001E753E"/>
    <w:rsid w:val="001E7600"/>
    <w:rsid w:val="001E7802"/>
    <w:rsid w:val="001E791A"/>
    <w:rsid w:val="001E7975"/>
    <w:rsid w:val="001E7B13"/>
    <w:rsid w:val="001E7B1C"/>
    <w:rsid w:val="001E7DC1"/>
    <w:rsid w:val="001E7EC4"/>
    <w:rsid w:val="001E7EE7"/>
    <w:rsid w:val="001E7F15"/>
    <w:rsid w:val="001F00CE"/>
    <w:rsid w:val="001F03F2"/>
    <w:rsid w:val="001F0627"/>
    <w:rsid w:val="001F0B62"/>
    <w:rsid w:val="001F1058"/>
    <w:rsid w:val="001F1282"/>
    <w:rsid w:val="001F12B0"/>
    <w:rsid w:val="001F1497"/>
    <w:rsid w:val="001F14A6"/>
    <w:rsid w:val="001F155F"/>
    <w:rsid w:val="001F1733"/>
    <w:rsid w:val="001F1756"/>
    <w:rsid w:val="001F17B8"/>
    <w:rsid w:val="001F18BA"/>
    <w:rsid w:val="001F1BAC"/>
    <w:rsid w:val="001F1CEC"/>
    <w:rsid w:val="001F1EC0"/>
    <w:rsid w:val="001F1EE8"/>
    <w:rsid w:val="001F25BF"/>
    <w:rsid w:val="001F263F"/>
    <w:rsid w:val="001F2684"/>
    <w:rsid w:val="001F2713"/>
    <w:rsid w:val="001F27CF"/>
    <w:rsid w:val="001F288A"/>
    <w:rsid w:val="001F28A2"/>
    <w:rsid w:val="001F2A59"/>
    <w:rsid w:val="001F2AED"/>
    <w:rsid w:val="001F2B1F"/>
    <w:rsid w:val="001F2C40"/>
    <w:rsid w:val="001F2DDE"/>
    <w:rsid w:val="001F3014"/>
    <w:rsid w:val="001F3086"/>
    <w:rsid w:val="001F32D1"/>
    <w:rsid w:val="001F349A"/>
    <w:rsid w:val="001F3508"/>
    <w:rsid w:val="001F3558"/>
    <w:rsid w:val="001F3588"/>
    <w:rsid w:val="001F36BF"/>
    <w:rsid w:val="001F3AD9"/>
    <w:rsid w:val="001F3C88"/>
    <w:rsid w:val="001F3C96"/>
    <w:rsid w:val="001F3CBA"/>
    <w:rsid w:val="001F3E75"/>
    <w:rsid w:val="001F3F98"/>
    <w:rsid w:val="001F4000"/>
    <w:rsid w:val="001F4046"/>
    <w:rsid w:val="001F40D8"/>
    <w:rsid w:val="001F43B4"/>
    <w:rsid w:val="001F4484"/>
    <w:rsid w:val="001F45F2"/>
    <w:rsid w:val="001F4928"/>
    <w:rsid w:val="001F4971"/>
    <w:rsid w:val="001F4B8D"/>
    <w:rsid w:val="001F4BBD"/>
    <w:rsid w:val="001F4C17"/>
    <w:rsid w:val="001F4C59"/>
    <w:rsid w:val="001F4DCC"/>
    <w:rsid w:val="001F4E3E"/>
    <w:rsid w:val="001F4ED6"/>
    <w:rsid w:val="001F5237"/>
    <w:rsid w:val="001F54F3"/>
    <w:rsid w:val="001F5579"/>
    <w:rsid w:val="001F55FE"/>
    <w:rsid w:val="001F57C6"/>
    <w:rsid w:val="001F5885"/>
    <w:rsid w:val="001F58A0"/>
    <w:rsid w:val="001F5C77"/>
    <w:rsid w:val="001F5C9E"/>
    <w:rsid w:val="001F5CB2"/>
    <w:rsid w:val="001F5DC6"/>
    <w:rsid w:val="001F6036"/>
    <w:rsid w:val="001F60CD"/>
    <w:rsid w:val="001F6426"/>
    <w:rsid w:val="001F66F5"/>
    <w:rsid w:val="001F67E2"/>
    <w:rsid w:val="001F68BB"/>
    <w:rsid w:val="001F68F0"/>
    <w:rsid w:val="001F6928"/>
    <w:rsid w:val="001F69AD"/>
    <w:rsid w:val="001F6AC9"/>
    <w:rsid w:val="001F6B57"/>
    <w:rsid w:val="001F6BA0"/>
    <w:rsid w:val="001F6C64"/>
    <w:rsid w:val="001F6CE4"/>
    <w:rsid w:val="001F6DD0"/>
    <w:rsid w:val="001F6E42"/>
    <w:rsid w:val="001F6FB1"/>
    <w:rsid w:val="001F72CC"/>
    <w:rsid w:val="001F73DB"/>
    <w:rsid w:val="001F74C4"/>
    <w:rsid w:val="001F74F6"/>
    <w:rsid w:val="001F77DC"/>
    <w:rsid w:val="001F78A2"/>
    <w:rsid w:val="001F798A"/>
    <w:rsid w:val="001F79F7"/>
    <w:rsid w:val="001F7AF7"/>
    <w:rsid w:val="001F7BC4"/>
    <w:rsid w:val="001F7F4D"/>
    <w:rsid w:val="001F7FA7"/>
    <w:rsid w:val="002001C1"/>
    <w:rsid w:val="002002FE"/>
    <w:rsid w:val="002003AF"/>
    <w:rsid w:val="002004AE"/>
    <w:rsid w:val="00200550"/>
    <w:rsid w:val="002008C7"/>
    <w:rsid w:val="00200ACE"/>
    <w:rsid w:val="00200CC3"/>
    <w:rsid w:val="00200EF6"/>
    <w:rsid w:val="00200F63"/>
    <w:rsid w:val="00200F78"/>
    <w:rsid w:val="002014BE"/>
    <w:rsid w:val="00201552"/>
    <w:rsid w:val="0020161E"/>
    <w:rsid w:val="002018D3"/>
    <w:rsid w:val="00201942"/>
    <w:rsid w:val="00201961"/>
    <w:rsid w:val="00201C5A"/>
    <w:rsid w:val="002020D6"/>
    <w:rsid w:val="00202144"/>
    <w:rsid w:val="0020221D"/>
    <w:rsid w:val="002022A8"/>
    <w:rsid w:val="0020259C"/>
    <w:rsid w:val="00202672"/>
    <w:rsid w:val="002026BB"/>
    <w:rsid w:val="00202838"/>
    <w:rsid w:val="00202AB8"/>
    <w:rsid w:val="00202BD6"/>
    <w:rsid w:val="00202BDF"/>
    <w:rsid w:val="00202C34"/>
    <w:rsid w:val="00202CD3"/>
    <w:rsid w:val="00202DA0"/>
    <w:rsid w:val="0020307E"/>
    <w:rsid w:val="00203268"/>
    <w:rsid w:val="00203865"/>
    <w:rsid w:val="002038EC"/>
    <w:rsid w:val="00203A5C"/>
    <w:rsid w:val="00203C55"/>
    <w:rsid w:val="00203CD8"/>
    <w:rsid w:val="00203CDF"/>
    <w:rsid w:val="00203D4C"/>
    <w:rsid w:val="00204042"/>
    <w:rsid w:val="002041D4"/>
    <w:rsid w:val="00204207"/>
    <w:rsid w:val="002043A6"/>
    <w:rsid w:val="002045CD"/>
    <w:rsid w:val="002045F0"/>
    <w:rsid w:val="0020489F"/>
    <w:rsid w:val="00204938"/>
    <w:rsid w:val="00204970"/>
    <w:rsid w:val="00204B92"/>
    <w:rsid w:val="00204C35"/>
    <w:rsid w:val="0020532F"/>
    <w:rsid w:val="002054A3"/>
    <w:rsid w:val="00205556"/>
    <w:rsid w:val="0020556A"/>
    <w:rsid w:val="002057CD"/>
    <w:rsid w:val="002058A4"/>
    <w:rsid w:val="00205A9E"/>
    <w:rsid w:val="00205C05"/>
    <w:rsid w:val="00205C26"/>
    <w:rsid w:val="00206121"/>
    <w:rsid w:val="00206122"/>
    <w:rsid w:val="002061B6"/>
    <w:rsid w:val="0020632F"/>
    <w:rsid w:val="002063AE"/>
    <w:rsid w:val="00206406"/>
    <w:rsid w:val="00206639"/>
    <w:rsid w:val="002066DA"/>
    <w:rsid w:val="00206772"/>
    <w:rsid w:val="002067A8"/>
    <w:rsid w:val="0020692C"/>
    <w:rsid w:val="00206A6F"/>
    <w:rsid w:val="00206CE9"/>
    <w:rsid w:val="0020710D"/>
    <w:rsid w:val="0020712A"/>
    <w:rsid w:val="00207131"/>
    <w:rsid w:val="0020716D"/>
    <w:rsid w:val="002071B4"/>
    <w:rsid w:val="002073BB"/>
    <w:rsid w:val="0020768C"/>
    <w:rsid w:val="00207846"/>
    <w:rsid w:val="0020786A"/>
    <w:rsid w:val="0020786D"/>
    <w:rsid w:val="00207976"/>
    <w:rsid w:val="00207A08"/>
    <w:rsid w:val="00207BFD"/>
    <w:rsid w:val="0021008A"/>
    <w:rsid w:val="00210182"/>
    <w:rsid w:val="00210502"/>
    <w:rsid w:val="00210519"/>
    <w:rsid w:val="00210703"/>
    <w:rsid w:val="00210917"/>
    <w:rsid w:val="002109BD"/>
    <w:rsid w:val="00210B37"/>
    <w:rsid w:val="00210B75"/>
    <w:rsid w:val="00210F35"/>
    <w:rsid w:val="002110E7"/>
    <w:rsid w:val="0021128C"/>
    <w:rsid w:val="002113C9"/>
    <w:rsid w:val="00211403"/>
    <w:rsid w:val="002114DE"/>
    <w:rsid w:val="00211953"/>
    <w:rsid w:val="00211D3D"/>
    <w:rsid w:val="00212007"/>
    <w:rsid w:val="002122D3"/>
    <w:rsid w:val="002123A8"/>
    <w:rsid w:val="00212470"/>
    <w:rsid w:val="00212545"/>
    <w:rsid w:val="00212674"/>
    <w:rsid w:val="002126C6"/>
    <w:rsid w:val="00212719"/>
    <w:rsid w:val="002128A9"/>
    <w:rsid w:val="002129F5"/>
    <w:rsid w:val="00212B31"/>
    <w:rsid w:val="00212EF5"/>
    <w:rsid w:val="00212FF8"/>
    <w:rsid w:val="0021315C"/>
    <w:rsid w:val="002132D1"/>
    <w:rsid w:val="0021336E"/>
    <w:rsid w:val="00213388"/>
    <w:rsid w:val="0021353A"/>
    <w:rsid w:val="00213579"/>
    <w:rsid w:val="002135C2"/>
    <w:rsid w:val="00213657"/>
    <w:rsid w:val="0021369A"/>
    <w:rsid w:val="002136A1"/>
    <w:rsid w:val="002137DF"/>
    <w:rsid w:val="002138A9"/>
    <w:rsid w:val="002139EA"/>
    <w:rsid w:val="00213AC3"/>
    <w:rsid w:val="00213C27"/>
    <w:rsid w:val="00213F8A"/>
    <w:rsid w:val="002140DE"/>
    <w:rsid w:val="002140E3"/>
    <w:rsid w:val="002143FE"/>
    <w:rsid w:val="00214488"/>
    <w:rsid w:val="00214674"/>
    <w:rsid w:val="002148BA"/>
    <w:rsid w:val="002149F4"/>
    <w:rsid w:val="00214A81"/>
    <w:rsid w:val="00214A9A"/>
    <w:rsid w:val="00214ACC"/>
    <w:rsid w:val="00214CC7"/>
    <w:rsid w:val="00214CE5"/>
    <w:rsid w:val="00214E45"/>
    <w:rsid w:val="00214F3A"/>
    <w:rsid w:val="00215014"/>
    <w:rsid w:val="002151D3"/>
    <w:rsid w:val="0021525C"/>
    <w:rsid w:val="002153CB"/>
    <w:rsid w:val="00215491"/>
    <w:rsid w:val="002155A6"/>
    <w:rsid w:val="002155FE"/>
    <w:rsid w:val="00215870"/>
    <w:rsid w:val="00215896"/>
    <w:rsid w:val="002159E6"/>
    <w:rsid w:val="00215B35"/>
    <w:rsid w:val="00215E71"/>
    <w:rsid w:val="00215F05"/>
    <w:rsid w:val="0021603B"/>
    <w:rsid w:val="0021608C"/>
    <w:rsid w:val="002163FF"/>
    <w:rsid w:val="0021654C"/>
    <w:rsid w:val="002167CD"/>
    <w:rsid w:val="002167D9"/>
    <w:rsid w:val="0021688B"/>
    <w:rsid w:val="002168BF"/>
    <w:rsid w:val="002168E2"/>
    <w:rsid w:val="0021692B"/>
    <w:rsid w:val="00216D7A"/>
    <w:rsid w:val="00216EBD"/>
    <w:rsid w:val="00216FE4"/>
    <w:rsid w:val="002170E1"/>
    <w:rsid w:val="00217248"/>
    <w:rsid w:val="0021731C"/>
    <w:rsid w:val="0021751E"/>
    <w:rsid w:val="00217541"/>
    <w:rsid w:val="0021757A"/>
    <w:rsid w:val="00217587"/>
    <w:rsid w:val="00217775"/>
    <w:rsid w:val="00217778"/>
    <w:rsid w:val="00217835"/>
    <w:rsid w:val="00217921"/>
    <w:rsid w:val="00217A9F"/>
    <w:rsid w:val="00217B76"/>
    <w:rsid w:val="00217FD1"/>
    <w:rsid w:val="00220059"/>
    <w:rsid w:val="00220240"/>
    <w:rsid w:val="00220670"/>
    <w:rsid w:val="00220874"/>
    <w:rsid w:val="002208F3"/>
    <w:rsid w:val="0022094D"/>
    <w:rsid w:val="00220C1D"/>
    <w:rsid w:val="00220E65"/>
    <w:rsid w:val="0022101A"/>
    <w:rsid w:val="00221026"/>
    <w:rsid w:val="002210E7"/>
    <w:rsid w:val="00221204"/>
    <w:rsid w:val="00221492"/>
    <w:rsid w:val="0022154D"/>
    <w:rsid w:val="00221673"/>
    <w:rsid w:val="0022179D"/>
    <w:rsid w:val="002217E1"/>
    <w:rsid w:val="0022183D"/>
    <w:rsid w:val="002224D0"/>
    <w:rsid w:val="0022250F"/>
    <w:rsid w:val="00222648"/>
    <w:rsid w:val="00222735"/>
    <w:rsid w:val="0022278B"/>
    <w:rsid w:val="00222812"/>
    <w:rsid w:val="00222B68"/>
    <w:rsid w:val="00222B77"/>
    <w:rsid w:val="00222C54"/>
    <w:rsid w:val="00222CF3"/>
    <w:rsid w:val="00222D8A"/>
    <w:rsid w:val="00222E6D"/>
    <w:rsid w:val="00222FED"/>
    <w:rsid w:val="0022310C"/>
    <w:rsid w:val="00223305"/>
    <w:rsid w:val="00223421"/>
    <w:rsid w:val="002234BC"/>
    <w:rsid w:val="0022356D"/>
    <w:rsid w:val="00223726"/>
    <w:rsid w:val="002238B4"/>
    <w:rsid w:val="00223AB8"/>
    <w:rsid w:val="00223B11"/>
    <w:rsid w:val="00223D0C"/>
    <w:rsid w:val="00223DA0"/>
    <w:rsid w:val="00223EFF"/>
    <w:rsid w:val="00223F38"/>
    <w:rsid w:val="00224115"/>
    <w:rsid w:val="002241E6"/>
    <w:rsid w:val="0022426E"/>
    <w:rsid w:val="0022433A"/>
    <w:rsid w:val="0022437C"/>
    <w:rsid w:val="00224561"/>
    <w:rsid w:val="00224731"/>
    <w:rsid w:val="00224806"/>
    <w:rsid w:val="00224A67"/>
    <w:rsid w:val="00224D2D"/>
    <w:rsid w:val="00224DA9"/>
    <w:rsid w:val="00224E75"/>
    <w:rsid w:val="00224EA1"/>
    <w:rsid w:val="00224EE7"/>
    <w:rsid w:val="00224F19"/>
    <w:rsid w:val="002250E6"/>
    <w:rsid w:val="00225362"/>
    <w:rsid w:val="00225469"/>
    <w:rsid w:val="00225567"/>
    <w:rsid w:val="002257E1"/>
    <w:rsid w:val="0022582C"/>
    <w:rsid w:val="00225899"/>
    <w:rsid w:val="0022595B"/>
    <w:rsid w:val="00225ACA"/>
    <w:rsid w:val="00225B09"/>
    <w:rsid w:val="00225C99"/>
    <w:rsid w:val="00225D9A"/>
    <w:rsid w:val="00225F83"/>
    <w:rsid w:val="00226046"/>
    <w:rsid w:val="002260EA"/>
    <w:rsid w:val="00226168"/>
    <w:rsid w:val="002262B2"/>
    <w:rsid w:val="002262D0"/>
    <w:rsid w:val="00226386"/>
    <w:rsid w:val="002264DF"/>
    <w:rsid w:val="00226783"/>
    <w:rsid w:val="00226962"/>
    <w:rsid w:val="00226987"/>
    <w:rsid w:val="00226E0A"/>
    <w:rsid w:val="00226E89"/>
    <w:rsid w:val="0022704C"/>
    <w:rsid w:val="00227212"/>
    <w:rsid w:val="0022740F"/>
    <w:rsid w:val="002274D4"/>
    <w:rsid w:val="002274F0"/>
    <w:rsid w:val="00227672"/>
    <w:rsid w:val="002277A7"/>
    <w:rsid w:val="002278A7"/>
    <w:rsid w:val="00227A4A"/>
    <w:rsid w:val="00227A61"/>
    <w:rsid w:val="00227B16"/>
    <w:rsid w:val="00227D89"/>
    <w:rsid w:val="00227DC0"/>
    <w:rsid w:val="00227E61"/>
    <w:rsid w:val="00227E73"/>
    <w:rsid w:val="00227F48"/>
    <w:rsid w:val="00227FC3"/>
    <w:rsid w:val="002301A8"/>
    <w:rsid w:val="002301C3"/>
    <w:rsid w:val="00230263"/>
    <w:rsid w:val="00230400"/>
    <w:rsid w:val="0023040B"/>
    <w:rsid w:val="0023058E"/>
    <w:rsid w:val="00230990"/>
    <w:rsid w:val="002309D7"/>
    <w:rsid w:val="00230C4C"/>
    <w:rsid w:val="00230F10"/>
    <w:rsid w:val="00230F92"/>
    <w:rsid w:val="00231106"/>
    <w:rsid w:val="00231176"/>
    <w:rsid w:val="00231191"/>
    <w:rsid w:val="00231B90"/>
    <w:rsid w:val="00231CB1"/>
    <w:rsid w:val="00231D99"/>
    <w:rsid w:val="00231DDC"/>
    <w:rsid w:val="00231EC8"/>
    <w:rsid w:val="00231F0D"/>
    <w:rsid w:val="00232207"/>
    <w:rsid w:val="002323A5"/>
    <w:rsid w:val="00232716"/>
    <w:rsid w:val="00232B8D"/>
    <w:rsid w:val="00233153"/>
    <w:rsid w:val="002331AF"/>
    <w:rsid w:val="00233269"/>
    <w:rsid w:val="002333A4"/>
    <w:rsid w:val="0023340F"/>
    <w:rsid w:val="0023361E"/>
    <w:rsid w:val="00233875"/>
    <w:rsid w:val="002339FC"/>
    <w:rsid w:val="00233B40"/>
    <w:rsid w:val="00233C40"/>
    <w:rsid w:val="00233D2D"/>
    <w:rsid w:val="00233D9B"/>
    <w:rsid w:val="00233DA0"/>
    <w:rsid w:val="00233F70"/>
    <w:rsid w:val="002340A0"/>
    <w:rsid w:val="00234162"/>
    <w:rsid w:val="00234629"/>
    <w:rsid w:val="00234633"/>
    <w:rsid w:val="00234685"/>
    <w:rsid w:val="00234745"/>
    <w:rsid w:val="00234B47"/>
    <w:rsid w:val="00234F1F"/>
    <w:rsid w:val="00234F2E"/>
    <w:rsid w:val="00234FBD"/>
    <w:rsid w:val="002353B5"/>
    <w:rsid w:val="002353E4"/>
    <w:rsid w:val="002354B7"/>
    <w:rsid w:val="00235593"/>
    <w:rsid w:val="00235637"/>
    <w:rsid w:val="0023574F"/>
    <w:rsid w:val="002357F8"/>
    <w:rsid w:val="0023596D"/>
    <w:rsid w:val="002359E9"/>
    <w:rsid w:val="00235CBB"/>
    <w:rsid w:val="00235E4F"/>
    <w:rsid w:val="0023621A"/>
    <w:rsid w:val="002366F4"/>
    <w:rsid w:val="0023671F"/>
    <w:rsid w:val="0023673B"/>
    <w:rsid w:val="002367CF"/>
    <w:rsid w:val="00236A4D"/>
    <w:rsid w:val="00236C0B"/>
    <w:rsid w:val="00236C9C"/>
    <w:rsid w:val="00236D6E"/>
    <w:rsid w:val="0023721B"/>
    <w:rsid w:val="0023727E"/>
    <w:rsid w:val="002374AC"/>
    <w:rsid w:val="0023759A"/>
    <w:rsid w:val="002375DE"/>
    <w:rsid w:val="0023789A"/>
    <w:rsid w:val="00237A42"/>
    <w:rsid w:val="00237A70"/>
    <w:rsid w:val="00237BDE"/>
    <w:rsid w:val="00237F61"/>
    <w:rsid w:val="0024026E"/>
    <w:rsid w:val="0024031A"/>
    <w:rsid w:val="00240407"/>
    <w:rsid w:val="00240597"/>
    <w:rsid w:val="0024063C"/>
    <w:rsid w:val="0024088C"/>
    <w:rsid w:val="00240A2E"/>
    <w:rsid w:val="00240B04"/>
    <w:rsid w:val="00240B3D"/>
    <w:rsid w:val="00240BAF"/>
    <w:rsid w:val="00240D92"/>
    <w:rsid w:val="00240DA0"/>
    <w:rsid w:val="00240E06"/>
    <w:rsid w:val="002411A7"/>
    <w:rsid w:val="0024131E"/>
    <w:rsid w:val="00241393"/>
    <w:rsid w:val="00241403"/>
    <w:rsid w:val="002414BB"/>
    <w:rsid w:val="002417EB"/>
    <w:rsid w:val="00241869"/>
    <w:rsid w:val="0024191F"/>
    <w:rsid w:val="00241A3C"/>
    <w:rsid w:val="00241A50"/>
    <w:rsid w:val="00241AE5"/>
    <w:rsid w:val="00241E5A"/>
    <w:rsid w:val="00242032"/>
    <w:rsid w:val="00242104"/>
    <w:rsid w:val="00242136"/>
    <w:rsid w:val="00242360"/>
    <w:rsid w:val="00242583"/>
    <w:rsid w:val="00242912"/>
    <w:rsid w:val="00242AFA"/>
    <w:rsid w:val="00242B9E"/>
    <w:rsid w:val="00242BCB"/>
    <w:rsid w:val="00242D5D"/>
    <w:rsid w:val="00242D84"/>
    <w:rsid w:val="00242DA1"/>
    <w:rsid w:val="00242F0B"/>
    <w:rsid w:val="00243075"/>
    <w:rsid w:val="00243506"/>
    <w:rsid w:val="00243554"/>
    <w:rsid w:val="0024373A"/>
    <w:rsid w:val="00243837"/>
    <w:rsid w:val="002439A5"/>
    <w:rsid w:val="002439D9"/>
    <w:rsid w:val="00243DC1"/>
    <w:rsid w:val="00243FB0"/>
    <w:rsid w:val="00244056"/>
    <w:rsid w:val="002440E5"/>
    <w:rsid w:val="00244116"/>
    <w:rsid w:val="0024419D"/>
    <w:rsid w:val="002449D8"/>
    <w:rsid w:val="00244A64"/>
    <w:rsid w:val="00244CBD"/>
    <w:rsid w:val="00244F96"/>
    <w:rsid w:val="00245790"/>
    <w:rsid w:val="00245BD1"/>
    <w:rsid w:val="00245DF0"/>
    <w:rsid w:val="00245E69"/>
    <w:rsid w:val="00245E92"/>
    <w:rsid w:val="0024609A"/>
    <w:rsid w:val="00246413"/>
    <w:rsid w:val="0024650A"/>
    <w:rsid w:val="0024655A"/>
    <w:rsid w:val="002468A8"/>
    <w:rsid w:val="002468D4"/>
    <w:rsid w:val="0024694F"/>
    <w:rsid w:val="00246A8B"/>
    <w:rsid w:val="00246AA2"/>
    <w:rsid w:val="00246ABC"/>
    <w:rsid w:val="00246CD8"/>
    <w:rsid w:val="00246F01"/>
    <w:rsid w:val="00246FCE"/>
    <w:rsid w:val="00247023"/>
    <w:rsid w:val="002472B9"/>
    <w:rsid w:val="0024730E"/>
    <w:rsid w:val="002473FA"/>
    <w:rsid w:val="00247453"/>
    <w:rsid w:val="00247740"/>
    <w:rsid w:val="0024774E"/>
    <w:rsid w:val="002478AF"/>
    <w:rsid w:val="002479B8"/>
    <w:rsid w:val="00247D3E"/>
    <w:rsid w:val="00247E8A"/>
    <w:rsid w:val="00247F8A"/>
    <w:rsid w:val="002501B3"/>
    <w:rsid w:val="0025068C"/>
    <w:rsid w:val="002507F8"/>
    <w:rsid w:val="0025089C"/>
    <w:rsid w:val="00250A81"/>
    <w:rsid w:val="00250D8A"/>
    <w:rsid w:val="00250F3C"/>
    <w:rsid w:val="00250F5D"/>
    <w:rsid w:val="00250FCE"/>
    <w:rsid w:val="0025124A"/>
    <w:rsid w:val="00251374"/>
    <w:rsid w:val="00251551"/>
    <w:rsid w:val="002515A3"/>
    <w:rsid w:val="0025171E"/>
    <w:rsid w:val="002518A5"/>
    <w:rsid w:val="002518EB"/>
    <w:rsid w:val="00251980"/>
    <w:rsid w:val="00251AB2"/>
    <w:rsid w:val="00251BAB"/>
    <w:rsid w:val="00251C62"/>
    <w:rsid w:val="002522D8"/>
    <w:rsid w:val="002523A4"/>
    <w:rsid w:val="002524D3"/>
    <w:rsid w:val="00252A28"/>
    <w:rsid w:val="00252BC2"/>
    <w:rsid w:val="00252DBF"/>
    <w:rsid w:val="00252E93"/>
    <w:rsid w:val="00252EDD"/>
    <w:rsid w:val="00252FB4"/>
    <w:rsid w:val="00253028"/>
    <w:rsid w:val="002530C4"/>
    <w:rsid w:val="0025319E"/>
    <w:rsid w:val="002531EB"/>
    <w:rsid w:val="00253387"/>
    <w:rsid w:val="0025364F"/>
    <w:rsid w:val="002537B6"/>
    <w:rsid w:val="002537FE"/>
    <w:rsid w:val="0025380E"/>
    <w:rsid w:val="00253826"/>
    <w:rsid w:val="00253908"/>
    <w:rsid w:val="00253942"/>
    <w:rsid w:val="00253AD6"/>
    <w:rsid w:val="00253AE9"/>
    <w:rsid w:val="00253BAD"/>
    <w:rsid w:val="00253C8E"/>
    <w:rsid w:val="00253DD8"/>
    <w:rsid w:val="00253E59"/>
    <w:rsid w:val="00253E66"/>
    <w:rsid w:val="00253E75"/>
    <w:rsid w:val="00253FA0"/>
    <w:rsid w:val="00253FCD"/>
    <w:rsid w:val="00254092"/>
    <w:rsid w:val="00254112"/>
    <w:rsid w:val="0025427D"/>
    <w:rsid w:val="002542BD"/>
    <w:rsid w:val="0025435D"/>
    <w:rsid w:val="0025435E"/>
    <w:rsid w:val="00254509"/>
    <w:rsid w:val="00254601"/>
    <w:rsid w:val="00254753"/>
    <w:rsid w:val="00254CB8"/>
    <w:rsid w:val="00254FC8"/>
    <w:rsid w:val="00255304"/>
    <w:rsid w:val="00255342"/>
    <w:rsid w:val="0025542D"/>
    <w:rsid w:val="002554D0"/>
    <w:rsid w:val="0025552A"/>
    <w:rsid w:val="00255553"/>
    <w:rsid w:val="0025574C"/>
    <w:rsid w:val="0025599E"/>
    <w:rsid w:val="00255C05"/>
    <w:rsid w:val="00255DD0"/>
    <w:rsid w:val="00255F4F"/>
    <w:rsid w:val="002560BC"/>
    <w:rsid w:val="00256146"/>
    <w:rsid w:val="002561AE"/>
    <w:rsid w:val="0025629C"/>
    <w:rsid w:val="002563DB"/>
    <w:rsid w:val="0025676C"/>
    <w:rsid w:val="00256782"/>
    <w:rsid w:val="00256A1E"/>
    <w:rsid w:val="00256AE9"/>
    <w:rsid w:val="00256B2F"/>
    <w:rsid w:val="00256F78"/>
    <w:rsid w:val="00257135"/>
    <w:rsid w:val="0025726E"/>
    <w:rsid w:val="00257487"/>
    <w:rsid w:val="002574E4"/>
    <w:rsid w:val="0025751B"/>
    <w:rsid w:val="0025762D"/>
    <w:rsid w:val="00257B1B"/>
    <w:rsid w:val="00257BC4"/>
    <w:rsid w:val="00257ED6"/>
    <w:rsid w:val="00260152"/>
    <w:rsid w:val="00260168"/>
    <w:rsid w:val="0026032E"/>
    <w:rsid w:val="002605CB"/>
    <w:rsid w:val="002605DF"/>
    <w:rsid w:val="00260662"/>
    <w:rsid w:val="002606B5"/>
    <w:rsid w:val="0026070D"/>
    <w:rsid w:val="00260782"/>
    <w:rsid w:val="00260802"/>
    <w:rsid w:val="002608A0"/>
    <w:rsid w:val="002609C9"/>
    <w:rsid w:val="00260A2C"/>
    <w:rsid w:val="00260A93"/>
    <w:rsid w:val="00260B31"/>
    <w:rsid w:val="00260C95"/>
    <w:rsid w:val="00260CB8"/>
    <w:rsid w:val="00260DD1"/>
    <w:rsid w:val="002610A4"/>
    <w:rsid w:val="00261182"/>
    <w:rsid w:val="00261263"/>
    <w:rsid w:val="00261323"/>
    <w:rsid w:val="002614A9"/>
    <w:rsid w:val="002614B8"/>
    <w:rsid w:val="00261541"/>
    <w:rsid w:val="002615E1"/>
    <w:rsid w:val="00261718"/>
    <w:rsid w:val="00261982"/>
    <w:rsid w:val="00261AAF"/>
    <w:rsid w:val="00261C1D"/>
    <w:rsid w:val="00261CA4"/>
    <w:rsid w:val="00261CBF"/>
    <w:rsid w:val="00261D59"/>
    <w:rsid w:val="00261E99"/>
    <w:rsid w:val="00261F5C"/>
    <w:rsid w:val="00261FCB"/>
    <w:rsid w:val="00262159"/>
    <w:rsid w:val="00262289"/>
    <w:rsid w:val="002622F7"/>
    <w:rsid w:val="0026230E"/>
    <w:rsid w:val="0026237A"/>
    <w:rsid w:val="0026244A"/>
    <w:rsid w:val="002625AB"/>
    <w:rsid w:val="0026277A"/>
    <w:rsid w:val="002627CD"/>
    <w:rsid w:val="00262829"/>
    <w:rsid w:val="00262A21"/>
    <w:rsid w:val="00262CAA"/>
    <w:rsid w:val="00262D12"/>
    <w:rsid w:val="00262E2B"/>
    <w:rsid w:val="00262F0F"/>
    <w:rsid w:val="00263270"/>
    <w:rsid w:val="002633BA"/>
    <w:rsid w:val="002634C7"/>
    <w:rsid w:val="0026362B"/>
    <w:rsid w:val="00263796"/>
    <w:rsid w:val="002637B2"/>
    <w:rsid w:val="00263B3A"/>
    <w:rsid w:val="00263C2E"/>
    <w:rsid w:val="00263CD1"/>
    <w:rsid w:val="00263CD6"/>
    <w:rsid w:val="00263D7B"/>
    <w:rsid w:val="00263D95"/>
    <w:rsid w:val="00263DC8"/>
    <w:rsid w:val="00263E1E"/>
    <w:rsid w:val="00263E89"/>
    <w:rsid w:val="002643B4"/>
    <w:rsid w:val="002644B3"/>
    <w:rsid w:val="002645A4"/>
    <w:rsid w:val="002645AD"/>
    <w:rsid w:val="0026472E"/>
    <w:rsid w:val="002647CF"/>
    <w:rsid w:val="002647D0"/>
    <w:rsid w:val="0026487B"/>
    <w:rsid w:val="00264A5B"/>
    <w:rsid w:val="00264B16"/>
    <w:rsid w:val="00264BF0"/>
    <w:rsid w:val="00264C6A"/>
    <w:rsid w:val="00264C87"/>
    <w:rsid w:val="00264C91"/>
    <w:rsid w:val="00264DD4"/>
    <w:rsid w:val="0026504D"/>
    <w:rsid w:val="00265564"/>
    <w:rsid w:val="00265567"/>
    <w:rsid w:val="00265619"/>
    <w:rsid w:val="00265A58"/>
    <w:rsid w:val="00265CDD"/>
    <w:rsid w:val="00265D14"/>
    <w:rsid w:val="002660E9"/>
    <w:rsid w:val="00266168"/>
    <w:rsid w:val="0026625E"/>
    <w:rsid w:val="002662C8"/>
    <w:rsid w:val="00266537"/>
    <w:rsid w:val="00266575"/>
    <w:rsid w:val="00266BAE"/>
    <w:rsid w:val="00266C93"/>
    <w:rsid w:val="00266DFE"/>
    <w:rsid w:val="00266E74"/>
    <w:rsid w:val="00266F02"/>
    <w:rsid w:val="00266F44"/>
    <w:rsid w:val="00267159"/>
    <w:rsid w:val="0026733F"/>
    <w:rsid w:val="0026737E"/>
    <w:rsid w:val="002674E8"/>
    <w:rsid w:val="002675A6"/>
    <w:rsid w:val="002675AE"/>
    <w:rsid w:val="0026775A"/>
    <w:rsid w:val="00267BA5"/>
    <w:rsid w:val="00267C70"/>
    <w:rsid w:val="00267E4D"/>
    <w:rsid w:val="00267F0D"/>
    <w:rsid w:val="00267F28"/>
    <w:rsid w:val="00270001"/>
    <w:rsid w:val="00270243"/>
    <w:rsid w:val="002702AC"/>
    <w:rsid w:val="00270325"/>
    <w:rsid w:val="002704DC"/>
    <w:rsid w:val="00270ABB"/>
    <w:rsid w:val="00270B18"/>
    <w:rsid w:val="00270F13"/>
    <w:rsid w:val="0027101E"/>
    <w:rsid w:val="00271410"/>
    <w:rsid w:val="00271550"/>
    <w:rsid w:val="00271648"/>
    <w:rsid w:val="002717F8"/>
    <w:rsid w:val="00271AA0"/>
    <w:rsid w:val="00271BFF"/>
    <w:rsid w:val="00271D66"/>
    <w:rsid w:val="00271EF4"/>
    <w:rsid w:val="00272301"/>
    <w:rsid w:val="002726DA"/>
    <w:rsid w:val="002727C1"/>
    <w:rsid w:val="0027297B"/>
    <w:rsid w:val="00272A34"/>
    <w:rsid w:val="00272AB0"/>
    <w:rsid w:val="00272AF0"/>
    <w:rsid w:val="00272CAC"/>
    <w:rsid w:val="00272CC9"/>
    <w:rsid w:val="00272E05"/>
    <w:rsid w:val="002730A5"/>
    <w:rsid w:val="00273178"/>
    <w:rsid w:val="00273287"/>
    <w:rsid w:val="0027358A"/>
    <w:rsid w:val="002735C0"/>
    <w:rsid w:val="002735DC"/>
    <w:rsid w:val="00273A5F"/>
    <w:rsid w:val="00273A9A"/>
    <w:rsid w:val="00273BF0"/>
    <w:rsid w:val="00273C19"/>
    <w:rsid w:val="00273D62"/>
    <w:rsid w:val="00273EAB"/>
    <w:rsid w:val="00273F89"/>
    <w:rsid w:val="00273FCD"/>
    <w:rsid w:val="00273FE5"/>
    <w:rsid w:val="00274083"/>
    <w:rsid w:val="0027423F"/>
    <w:rsid w:val="0027436D"/>
    <w:rsid w:val="00274426"/>
    <w:rsid w:val="00274517"/>
    <w:rsid w:val="00274650"/>
    <w:rsid w:val="00274917"/>
    <w:rsid w:val="00274981"/>
    <w:rsid w:val="002749F0"/>
    <w:rsid w:val="00274D07"/>
    <w:rsid w:val="00274E80"/>
    <w:rsid w:val="00275090"/>
    <w:rsid w:val="002750D5"/>
    <w:rsid w:val="00275400"/>
    <w:rsid w:val="00275556"/>
    <w:rsid w:val="00275643"/>
    <w:rsid w:val="0027566F"/>
    <w:rsid w:val="002756FE"/>
    <w:rsid w:val="00275794"/>
    <w:rsid w:val="0027581F"/>
    <w:rsid w:val="00275A50"/>
    <w:rsid w:val="00275A7D"/>
    <w:rsid w:val="00275A88"/>
    <w:rsid w:val="00275BCA"/>
    <w:rsid w:val="00275CFD"/>
    <w:rsid w:val="00275DB6"/>
    <w:rsid w:val="00275E37"/>
    <w:rsid w:val="00275FAF"/>
    <w:rsid w:val="00276040"/>
    <w:rsid w:val="002760C0"/>
    <w:rsid w:val="002760DB"/>
    <w:rsid w:val="002760E0"/>
    <w:rsid w:val="002760EF"/>
    <w:rsid w:val="002762DA"/>
    <w:rsid w:val="002763B3"/>
    <w:rsid w:val="0027645A"/>
    <w:rsid w:val="0027651F"/>
    <w:rsid w:val="00276663"/>
    <w:rsid w:val="00276792"/>
    <w:rsid w:val="002768C5"/>
    <w:rsid w:val="002768CD"/>
    <w:rsid w:val="00276977"/>
    <w:rsid w:val="00276E09"/>
    <w:rsid w:val="00276FD7"/>
    <w:rsid w:val="002770E4"/>
    <w:rsid w:val="0027736D"/>
    <w:rsid w:val="00277492"/>
    <w:rsid w:val="0027751C"/>
    <w:rsid w:val="00277536"/>
    <w:rsid w:val="00277623"/>
    <w:rsid w:val="00277628"/>
    <w:rsid w:val="0027775F"/>
    <w:rsid w:val="002777EC"/>
    <w:rsid w:val="00277D88"/>
    <w:rsid w:val="00277DFD"/>
    <w:rsid w:val="00277E1A"/>
    <w:rsid w:val="00280229"/>
    <w:rsid w:val="002802A9"/>
    <w:rsid w:val="002804B8"/>
    <w:rsid w:val="002805FF"/>
    <w:rsid w:val="002806D2"/>
    <w:rsid w:val="00280727"/>
    <w:rsid w:val="002807E0"/>
    <w:rsid w:val="00280A9B"/>
    <w:rsid w:val="00280B7F"/>
    <w:rsid w:val="00280F55"/>
    <w:rsid w:val="00280FB3"/>
    <w:rsid w:val="00281167"/>
    <w:rsid w:val="00281363"/>
    <w:rsid w:val="0028141B"/>
    <w:rsid w:val="00281573"/>
    <w:rsid w:val="002815DA"/>
    <w:rsid w:val="0028179D"/>
    <w:rsid w:val="00281981"/>
    <w:rsid w:val="002819E2"/>
    <w:rsid w:val="00281A2E"/>
    <w:rsid w:val="00281AD0"/>
    <w:rsid w:val="00281C94"/>
    <w:rsid w:val="00281DD4"/>
    <w:rsid w:val="002820DA"/>
    <w:rsid w:val="00282149"/>
    <w:rsid w:val="00282194"/>
    <w:rsid w:val="00282214"/>
    <w:rsid w:val="002823B8"/>
    <w:rsid w:val="002823CF"/>
    <w:rsid w:val="00282506"/>
    <w:rsid w:val="002826C9"/>
    <w:rsid w:val="0028275F"/>
    <w:rsid w:val="00282851"/>
    <w:rsid w:val="00282929"/>
    <w:rsid w:val="00282980"/>
    <w:rsid w:val="00282B18"/>
    <w:rsid w:val="00282B9E"/>
    <w:rsid w:val="00282C12"/>
    <w:rsid w:val="00282E33"/>
    <w:rsid w:val="00282FA8"/>
    <w:rsid w:val="00282FC8"/>
    <w:rsid w:val="0028336C"/>
    <w:rsid w:val="002835D1"/>
    <w:rsid w:val="0028384D"/>
    <w:rsid w:val="0028389A"/>
    <w:rsid w:val="00283A77"/>
    <w:rsid w:val="00283B0D"/>
    <w:rsid w:val="00283B93"/>
    <w:rsid w:val="00283D2E"/>
    <w:rsid w:val="00283D6B"/>
    <w:rsid w:val="00283F24"/>
    <w:rsid w:val="0028412B"/>
    <w:rsid w:val="00284521"/>
    <w:rsid w:val="0028457C"/>
    <w:rsid w:val="00284708"/>
    <w:rsid w:val="0028472C"/>
    <w:rsid w:val="0028474D"/>
    <w:rsid w:val="00284789"/>
    <w:rsid w:val="00284792"/>
    <w:rsid w:val="00284894"/>
    <w:rsid w:val="00284895"/>
    <w:rsid w:val="002848C6"/>
    <w:rsid w:val="002848D4"/>
    <w:rsid w:val="002849BA"/>
    <w:rsid w:val="00284D0D"/>
    <w:rsid w:val="00284EA6"/>
    <w:rsid w:val="00284FF5"/>
    <w:rsid w:val="002850AC"/>
    <w:rsid w:val="00285377"/>
    <w:rsid w:val="002855BF"/>
    <w:rsid w:val="002856A4"/>
    <w:rsid w:val="002856E1"/>
    <w:rsid w:val="002857F1"/>
    <w:rsid w:val="0028593C"/>
    <w:rsid w:val="00285B5E"/>
    <w:rsid w:val="00285EC2"/>
    <w:rsid w:val="002860C1"/>
    <w:rsid w:val="002860C2"/>
    <w:rsid w:val="00286283"/>
    <w:rsid w:val="00286694"/>
    <w:rsid w:val="0028689A"/>
    <w:rsid w:val="002869E8"/>
    <w:rsid w:val="00286C27"/>
    <w:rsid w:val="00286C76"/>
    <w:rsid w:val="00286C9C"/>
    <w:rsid w:val="00286DB5"/>
    <w:rsid w:val="00286EDF"/>
    <w:rsid w:val="00287468"/>
    <w:rsid w:val="00287493"/>
    <w:rsid w:val="0028765D"/>
    <w:rsid w:val="0028770A"/>
    <w:rsid w:val="002877D7"/>
    <w:rsid w:val="002879F2"/>
    <w:rsid w:val="00287BDB"/>
    <w:rsid w:val="00287D70"/>
    <w:rsid w:val="00287EC8"/>
    <w:rsid w:val="00290005"/>
    <w:rsid w:val="0029014C"/>
    <w:rsid w:val="00290203"/>
    <w:rsid w:val="00290221"/>
    <w:rsid w:val="00290477"/>
    <w:rsid w:val="002905F6"/>
    <w:rsid w:val="002907B4"/>
    <w:rsid w:val="002908C7"/>
    <w:rsid w:val="00290AEA"/>
    <w:rsid w:val="00290B64"/>
    <w:rsid w:val="00290BC7"/>
    <w:rsid w:val="002910BB"/>
    <w:rsid w:val="002910C9"/>
    <w:rsid w:val="0029116A"/>
    <w:rsid w:val="00291233"/>
    <w:rsid w:val="00291393"/>
    <w:rsid w:val="002914EE"/>
    <w:rsid w:val="00291736"/>
    <w:rsid w:val="00291968"/>
    <w:rsid w:val="00291B35"/>
    <w:rsid w:val="00291C4B"/>
    <w:rsid w:val="00291C8A"/>
    <w:rsid w:val="00291CA4"/>
    <w:rsid w:val="00291CE9"/>
    <w:rsid w:val="00291E79"/>
    <w:rsid w:val="002924FC"/>
    <w:rsid w:val="002925B7"/>
    <w:rsid w:val="002929EE"/>
    <w:rsid w:val="00292A6C"/>
    <w:rsid w:val="00292CB3"/>
    <w:rsid w:val="00292FC1"/>
    <w:rsid w:val="0029305E"/>
    <w:rsid w:val="00293121"/>
    <w:rsid w:val="002931C3"/>
    <w:rsid w:val="00293420"/>
    <w:rsid w:val="00293730"/>
    <w:rsid w:val="00293810"/>
    <w:rsid w:val="002939AD"/>
    <w:rsid w:val="00293B53"/>
    <w:rsid w:val="00293D09"/>
    <w:rsid w:val="00293DDD"/>
    <w:rsid w:val="00293E7B"/>
    <w:rsid w:val="00293EA4"/>
    <w:rsid w:val="0029410F"/>
    <w:rsid w:val="002941E8"/>
    <w:rsid w:val="00294300"/>
    <w:rsid w:val="0029443F"/>
    <w:rsid w:val="002947C4"/>
    <w:rsid w:val="002950BA"/>
    <w:rsid w:val="00295102"/>
    <w:rsid w:val="0029518E"/>
    <w:rsid w:val="002953DD"/>
    <w:rsid w:val="00295404"/>
    <w:rsid w:val="00295568"/>
    <w:rsid w:val="0029562C"/>
    <w:rsid w:val="00295715"/>
    <w:rsid w:val="00295B41"/>
    <w:rsid w:val="00295D82"/>
    <w:rsid w:val="00295EE9"/>
    <w:rsid w:val="00295F1D"/>
    <w:rsid w:val="00295FF6"/>
    <w:rsid w:val="002960FB"/>
    <w:rsid w:val="0029646C"/>
    <w:rsid w:val="002964F9"/>
    <w:rsid w:val="002965FA"/>
    <w:rsid w:val="00296650"/>
    <w:rsid w:val="00296733"/>
    <w:rsid w:val="0029676E"/>
    <w:rsid w:val="00296858"/>
    <w:rsid w:val="002968E5"/>
    <w:rsid w:val="00296AF7"/>
    <w:rsid w:val="00296C49"/>
    <w:rsid w:val="00296C63"/>
    <w:rsid w:val="00296D1E"/>
    <w:rsid w:val="00296D4D"/>
    <w:rsid w:val="00296D52"/>
    <w:rsid w:val="00296DE3"/>
    <w:rsid w:val="00296F16"/>
    <w:rsid w:val="00297112"/>
    <w:rsid w:val="00297127"/>
    <w:rsid w:val="002972A5"/>
    <w:rsid w:val="002972BC"/>
    <w:rsid w:val="002973A3"/>
    <w:rsid w:val="00297548"/>
    <w:rsid w:val="00297747"/>
    <w:rsid w:val="0029780C"/>
    <w:rsid w:val="0029781B"/>
    <w:rsid w:val="00297B10"/>
    <w:rsid w:val="00297F07"/>
    <w:rsid w:val="00297F24"/>
    <w:rsid w:val="002A00FA"/>
    <w:rsid w:val="002A04C0"/>
    <w:rsid w:val="002A05D2"/>
    <w:rsid w:val="002A065A"/>
    <w:rsid w:val="002A06FD"/>
    <w:rsid w:val="002A07FA"/>
    <w:rsid w:val="002A0AED"/>
    <w:rsid w:val="002A0B6A"/>
    <w:rsid w:val="002A0BA1"/>
    <w:rsid w:val="002A0C09"/>
    <w:rsid w:val="002A0C43"/>
    <w:rsid w:val="002A0C50"/>
    <w:rsid w:val="002A0E10"/>
    <w:rsid w:val="002A0FD6"/>
    <w:rsid w:val="002A1038"/>
    <w:rsid w:val="002A1180"/>
    <w:rsid w:val="002A1338"/>
    <w:rsid w:val="002A14C6"/>
    <w:rsid w:val="002A17C6"/>
    <w:rsid w:val="002A17F7"/>
    <w:rsid w:val="002A180F"/>
    <w:rsid w:val="002A181D"/>
    <w:rsid w:val="002A1A21"/>
    <w:rsid w:val="002A1B3D"/>
    <w:rsid w:val="002A205B"/>
    <w:rsid w:val="002A207E"/>
    <w:rsid w:val="002A2227"/>
    <w:rsid w:val="002A224B"/>
    <w:rsid w:val="002A248D"/>
    <w:rsid w:val="002A249D"/>
    <w:rsid w:val="002A26BF"/>
    <w:rsid w:val="002A2772"/>
    <w:rsid w:val="002A2875"/>
    <w:rsid w:val="002A2A7B"/>
    <w:rsid w:val="002A2A85"/>
    <w:rsid w:val="002A2D96"/>
    <w:rsid w:val="002A2EB3"/>
    <w:rsid w:val="002A2F48"/>
    <w:rsid w:val="002A3013"/>
    <w:rsid w:val="002A3260"/>
    <w:rsid w:val="002A32DB"/>
    <w:rsid w:val="002A3361"/>
    <w:rsid w:val="002A33D5"/>
    <w:rsid w:val="002A3422"/>
    <w:rsid w:val="002A34C1"/>
    <w:rsid w:val="002A3707"/>
    <w:rsid w:val="002A37BA"/>
    <w:rsid w:val="002A398A"/>
    <w:rsid w:val="002A3BE3"/>
    <w:rsid w:val="002A3F97"/>
    <w:rsid w:val="002A4098"/>
    <w:rsid w:val="002A4224"/>
    <w:rsid w:val="002A436F"/>
    <w:rsid w:val="002A4510"/>
    <w:rsid w:val="002A46CF"/>
    <w:rsid w:val="002A4762"/>
    <w:rsid w:val="002A4795"/>
    <w:rsid w:val="002A4882"/>
    <w:rsid w:val="002A488B"/>
    <w:rsid w:val="002A492C"/>
    <w:rsid w:val="002A4A43"/>
    <w:rsid w:val="002A4A88"/>
    <w:rsid w:val="002A4DEF"/>
    <w:rsid w:val="002A4E3F"/>
    <w:rsid w:val="002A4E51"/>
    <w:rsid w:val="002A4F67"/>
    <w:rsid w:val="002A5044"/>
    <w:rsid w:val="002A5046"/>
    <w:rsid w:val="002A559D"/>
    <w:rsid w:val="002A55C4"/>
    <w:rsid w:val="002A5962"/>
    <w:rsid w:val="002A598D"/>
    <w:rsid w:val="002A5B1E"/>
    <w:rsid w:val="002A5B76"/>
    <w:rsid w:val="002A5D2E"/>
    <w:rsid w:val="002A5D42"/>
    <w:rsid w:val="002A5E0C"/>
    <w:rsid w:val="002A5FA0"/>
    <w:rsid w:val="002A5FB8"/>
    <w:rsid w:val="002A619B"/>
    <w:rsid w:val="002A623A"/>
    <w:rsid w:val="002A6326"/>
    <w:rsid w:val="002A651D"/>
    <w:rsid w:val="002A681A"/>
    <w:rsid w:val="002A69CE"/>
    <w:rsid w:val="002A6B0D"/>
    <w:rsid w:val="002A6B4D"/>
    <w:rsid w:val="002A6D25"/>
    <w:rsid w:val="002A6D66"/>
    <w:rsid w:val="002A6DBF"/>
    <w:rsid w:val="002A6E52"/>
    <w:rsid w:val="002A6EA3"/>
    <w:rsid w:val="002A7078"/>
    <w:rsid w:val="002A7102"/>
    <w:rsid w:val="002A7125"/>
    <w:rsid w:val="002A72F3"/>
    <w:rsid w:val="002A7332"/>
    <w:rsid w:val="002A73AE"/>
    <w:rsid w:val="002A758E"/>
    <w:rsid w:val="002A7602"/>
    <w:rsid w:val="002A7AAC"/>
    <w:rsid w:val="002A7B54"/>
    <w:rsid w:val="002A7DCA"/>
    <w:rsid w:val="002A7E05"/>
    <w:rsid w:val="002A7E0F"/>
    <w:rsid w:val="002A7EC3"/>
    <w:rsid w:val="002B0026"/>
    <w:rsid w:val="002B0500"/>
    <w:rsid w:val="002B05CA"/>
    <w:rsid w:val="002B05D9"/>
    <w:rsid w:val="002B0647"/>
    <w:rsid w:val="002B098F"/>
    <w:rsid w:val="002B0CB1"/>
    <w:rsid w:val="002B0F1E"/>
    <w:rsid w:val="002B1054"/>
    <w:rsid w:val="002B11F5"/>
    <w:rsid w:val="002B137B"/>
    <w:rsid w:val="002B13CB"/>
    <w:rsid w:val="002B147C"/>
    <w:rsid w:val="002B15AF"/>
    <w:rsid w:val="002B15F4"/>
    <w:rsid w:val="002B170F"/>
    <w:rsid w:val="002B1750"/>
    <w:rsid w:val="002B180D"/>
    <w:rsid w:val="002B1872"/>
    <w:rsid w:val="002B1886"/>
    <w:rsid w:val="002B1955"/>
    <w:rsid w:val="002B19F8"/>
    <w:rsid w:val="002B1A8F"/>
    <w:rsid w:val="002B1E11"/>
    <w:rsid w:val="002B1F74"/>
    <w:rsid w:val="002B21C0"/>
    <w:rsid w:val="002B259F"/>
    <w:rsid w:val="002B2733"/>
    <w:rsid w:val="002B2899"/>
    <w:rsid w:val="002B2AF6"/>
    <w:rsid w:val="002B2F06"/>
    <w:rsid w:val="002B2FA8"/>
    <w:rsid w:val="002B3203"/>
    <w:rsid w:val="002B3220"/>
    <w:rsid w:val="002B3638"/>
    <w:rsid w:val="002B3872"/>
    <w:rsid w:val="002B397D"/>
    <w:rsid w:val="002B3A1C"/>
    <w:rsid w:val="002B3C9E"/>
    <w:rsid w:val="002B3EB9"/>
    <w:rsid w:val="002B412F"/>
    <w:rsid w:val="002B4131"/>
    <w:rsid w:val="002B4134"/>
    <w:rsid w:val="002B41B0"/>
    <w:rsid w:val="002B42A9"/>
    <w:rsid w:val="002B42CE"/>
    <w:rsid w:val="002B4636"/>
    <w:rsid w:val="002B477A"/>
    <w:rsid w:val="002B494E"/>
    <w:rsid w:val="002B4A0B"/>
    <w:rsid w:val="002B4C2B"/>
    <w:rsid w:val="002B4D17"/>
    <w:rsid w:val="002B4D72"/>
    <w:rsid w:val="002B4EA8"/>
    <w:rsid w:val="002B4ED3"/>
    <w:rsid w:val="002B500A"/>
    <w:rsid w:val="002B5219"/>
    <w:rsid w:val="002B52B7"/>
    <w:rsid w:val="002B5446"/>
    <w:rsid w:val="002B5550"/>
    <w:rsid w:val="002B5612"/>
    <w:rsid w:val="002B5685"/>
    <w:rsid w:val="002B5762"/>
    <w:rsid w:val="002B58BA"/>
    <w:rsid w:val="002B58CE"/>
    <w:rsid w:val="002B5900"/>
    <w:rsid w:val="002B592C"/>
    <w:rsid w:val="002B59C9"/>
    <w:rsid w:val="002B5AEE"/>
    <w:rsid w:val="002B5B4C"/>
    <w:rsid w:val="002B5B85"/>
    <w:rsid w:val="002B6033"/>
    <w:rsid w:val="002B60B5"/>
    <w:rsid w:val="002B60EE"/>
    <w:rsid w:val="002B6276"/>
    <w:rsid w:val="002B634A"/>
    <w:rsid w:val="002B63D4"/>
    <w:rsid w:val="002B63E2"/>
    <w:rsid w:val="002B647E"/>
    <w:rsid w:val="002B677D"/>
    <w:rsid w:val="002B682B"/>
    <w:rsid w:val="002B696D"/>
    <w:rsid w:val="002B6986"/>
    <w:rsid w:val="002B69AB"/>
    <w:rsid w:val="002B6A37"/>
    <w:rsid w:val="002B6A76"/>
    <w:rsid w:val="002B6C00"/>
    <w:rsid w:val="002B6CBB"/>
    <w:rsid w:val="002B6CD0"/>
    <w:rsid w:val="002B6D23"/>
    <w:rsid w:val="002B6F36"/>
    <w:rsid w:val="002B6F58"/>
    <w:rsid w:val="002B70FB"/>
    <w:rsid w:val="002B72FB"/>
    <w:rsid w:val="002B731C"/>
    <w:rsid w:val="002B7364"/>
    <w:rsid w:val="002B7417"/>
    <w:rsid w:val="002B7553"/>
    <w:rsid w:val="002B75B7"/>
    <w:rsid w:val="002B75B8"/>
    <w:rsid w:val="002B75D4"/>
    <w:rsid w:val="002B761D"/>
    <w:rsid w:val="002B7641"/>
    <w:rsid w:val="002B76F1"/>
    <w:rsid w:val="002B7788"/>
    <w:rsid w:val="002B7A97"/>
    <w:rsid w:val="002B7B79"/>
    <w:rsid w:val="002C01E1"/>
    <w:rsid w:val="002C020B"/>
    <w:rsid w:val="002C03AD"/>
    <w:rsid w:val="002C0435"/>
    <w:rsid w:val="002C05D1"/>
    <w:rsid w:val="002C0740"/>
    <w:rsid w:val="002C0A1B"/>
    <w:rsid w:val="002C0A37"/>
    <w:rsid w:val="002C0D24"/>
    <w:rsid w:val="002C0D45"/>
    <w:rsid w:val="002C1036"/>
    <w:rsid w:val="002C1410"/>
    <w:rsid w:val="002C150F"/>
    <w:rsid w:val="002C1616"/>
    <w:rsid w:val="002C1AA0"/>
    <w:rsid w:val="002C1AF2"/>
    <w:rsid w:val="002C1C96"/>
    <w:rsid w:val="002C1CD6"/>
    <w:rsid w:val="002C1D99"/>
    <w:rsid w:val="002C21F5"/>
    <w:rsid w:val="002C27CF"/>
    <w:rsid w:val="002C27DF"/>
    <w:rsid w:val="002C28A2"/>
    <w:rsid w:val="002C29C8"/>
    <w:rsid w:val="002C2A3F"/>
    <w:rsid w:val="002C2AE1"/>
    <w:rsid w:val="002C2B53"/>
    <w:rsid w:val="002C2B64"/>
    <w:rsid w:val="002C2BBB"/>
    <w:rsid w:val="002C2C2A"/>
    <w:rsid w:val="002C2D4F"/>
    <w:rsid w:val="002C3159"/>
    <w:rsid w:val="002C316E"/>
    <w:rsid w:val="002C346E"/>
    <w:rsid w:val="002C364D"/>
    <w:rsid w:val="002C3726"/>
    <w:rsid w:val="002C38B6"/>
    <w:rsid w:val="002C39CA"/>
    <w:rsid w:val="002C39D4"/>
    <w:rsid w:val="002C3B1F"/>
    <w:rsid w:val="002C3B7F"/>
    <w:rsid w:val="002C3C70"/>
    <w:rsid w:val="002C3FF2"/>
    <w:rsid w:val="002C4278"/>
    <w:rsid w:val="002C42E1"/>
    <w:rsid w:val="002C437C"/>
    <w:rsid w:val="002C43A0"/>
    <w:rsid w:val="002C4956"/>
    <w:rsid w:val="002C4A08"/>
    <w:rsid w:val="002C4CA8"/>
    <w:rsid w:val="002C4E3A"/>
    <w:rsid w:val="002C50A0"/>
    <w:rsid w:val="002C519A"/>
    <w:rsid w:val="002C5348"/>
    <w:rsid w:val="002C548B"/>
    <w:rsid w:val="002C54BD"/>
    <w:rsid w:val="002C55F4"/>
    <w:rsid w:val="002C5847"/>
    <w:rsid w:val="002C58F3"/>
    <w:rsid w:val="002C5A2C"/>
    <w:rsid w:val="002C5A8C"/>
    <w:rsid w:val="002C5B45"/>
    <w:rsid w:val="002C5C01"/>
    <w:rsid w:val="002C5C6B"/>
    <w:rsid w:val="002C5F2C"/>
    <w:rsid w:val="002C6172"/>
    <w:rsid w:val="002C61DA"/>
    <w:rsid w:val="002C64AC"/>
    <w:rsid w:val="002C6598"/>
    <w:rsid w:val="002C66C7"/>
    <w:rsid w:val="002C695F"/>
    <w:rsid w:val="002C697D"/>
    <w:rsid w:val="002C6A62"/>
    <w:rsid w:val="002C6C39"/>
    <w:rsid w:val="002C6C4A"/>
    <w:rsid w:val="002C6CC9"/>
    <w:rsid w:val="002C6CE4"/>
    <w:rsid w:val="002C70A5"/>
    <w:rsid w:val="002C7170"/>
    <w:rsid w:val="002C72D0"/>
    <w:rsid w:val="002C72D8"/>
    <w:rsid w:val="002C7434"/>
    <w:rsid w:val="002C7737"/>
    <w:rsid w:val="002C77A7"/>
    <w:rsid w:val="002C7975"/>
    <w:rsid w:val="002C7C9F"/>
    <w:rsid w:val="002C7EBC"/>
    <w:rsid w:val="002D0035"/>
    <w:rsid w:val="002D01AA"/>
    <w:rsid w:val="002D01AE"/>
    <w:rsid w:val="002D02D7"/>
    <w:rsid w:val="002D0609"/>
    <w:rsid w:val="002D090C"/>
    <w:rsid w:val="002D0C40"/>
    <w:rsid w:val="002D0C4C"/>
    <w:rsid w:val="002D0CA9"/>
    <w:rsid w:val="002D0DF5"/>
    <w:rsid w:val="002D0F26"/>
    <w:rsid w:val="002D1306"/>
    <w:rsid w:val="002D13BD"/>
    <w:rsid w:val="002D13FD"/>
    <w:rsid w:val="002D1692"/>
    <w:rsid w:val="002D16A3"/>
    <w:rsid w:val="002D17A8"/>
    <w:rsid w:val="002D1987"/>
    <w:rsid w:val="002D1A06"/>
    <w:rsid w:val="002D1E83"/>
    <w:rsid w:val="002D1FB2"/>
    <w:rsid w:val="002D20E5"/>
    <w:rsid w:val="002D241C"/>
    <w:rsid w:val="002D2546"/>
    <w:rsid w:val="002D261F"/>
    <w:rsid w:val="002D264D"/>
    <w:rsid w:val="002D26B2"/>
    <w:rsid w:val="002D26B6"/>
    <w:rsid w:val="002D28F3"/>
    <w:rsid w:val="002D2916"/>
    <w:rsid w:val="002D291D"/>
    <w:rsid w:val="002D29E6"/>
    <w:rsid w:val="002D2BFF"/>
    <w:rsid w:val="002D2DE1"/>
    <w:rsid w:val="002D2E1A"/>
    <w:rsid w:val="002D2E7A"/>
    <w:rsid w:val="002D2EBE"/>
    <w:rsid w:val="002D2F1C"/>
    <w:rsid w:val="002D2F24"/>
    <w:rsid w:val="002D2F52"/>
    <w:rsid w:val="002D2F9B"/>
    <w:rsid w:val="002D2FE4"/>
    <w:rsid w:val="002D302B"/>
    <w:rsid w:val="002D307C"/>
    <w:rsid w:val="002D3270"/>
    <w:rsid w:val="002D33D9"/>
    <w:rsid w:val="002D33E6"/>
    <w:rsid w:val="002D355B"/>
    <w:rsid w:val="002D366C"/>
    <w:rsid w:val="002D3831"/>
    <w:rsid w:val="002D385A"/>
    <w:rsid w:val="002D3B12"/>
    <w:rsid w:val="002D3BF7"/>
    <w:rsid w:val="002D3D8D"/>
    <w:rsid w:val="002D3DD7"/>
    <w:rsid w:val="002D41DB"/>
    <w:rsid w:val="002D4333"/>
    <w:rsid w:val="002D4943"/>
    <w:rsid w:val="002D4C21"/>
    <w:rsid w:val="002D4CFE"/>
    <w:rsid w:val="002D4F00"/>
    <w:rsid w:val="002D5200"/>
    <w:rsid w:val="002D5360"/>
    <w:rsid w:val="002D548E"/>
    <w:rsid w:val="002D54BF"/>
    <w:rsid w:val="002D54ED"/>
    <w:rsid w:val="002D577D"/>
    <w:rsid w:val="002D5953"/>
    <w:rsid w:val="002D59D7"/>
    <w:rsid w:val="002D5ACF"/>
    <w:rsid w:val="002D5ADE"/>
    <w:rsid w:val="002D5D0D"/>
    <w:rsid w:val="002D5E1E"/>
    <w:rsid w:val="002D609D"/>
    <w:rsid w:val="002D60C8"/>
    <w:rsid w:val="002D6171"/>
    <w:rsid w:val="002D61D9"/>
    <w:rsid w:val="002D6231"/>
    <w:rsid w:val="002D6265"/>
    <w:rsid w:val="002D6541"/>
    <w:rsid w:val="002D665C"/>
    <w:rsid w:val="002D6944"/>
    <w:rsid w:val="002D6F0D"/>
    <w:rsid w:val="002D770F"/>
    <w:rsid w:val="002D7736"/>
    <w:rsid w:val="002D77BF"/>
    <w:rsid w:val="002D7883"/>
    <w:rsid w:val="002D7A3C"/>
    <w:rsid w:val="002D7AD6"/>
    <w:rsid w:val="002D7B11"/>
    <w:rsid w:val="002D7B9C"/>
    <w:rsid w:val="002D7EA8"/>
    <w:rsid w:val="002D7F87"/>
    <w:rsid w:val="002E0089"/>
    <w:rsid w:val="002E01D9"/>
    <w:rsid w:val="002E0268"/>
    <w:rsid w:val="002E04B9"/>
    <w:rsid w:val="002E060C"/>
    <w:rsid w:val="002E07AE"/>
    <w:rsid w:val="002E083D"/>
    <w:rsid w:val="002E0AF2"/>
    <w:rsid w:val="002E0AF3"/>
    <w:rsid w:val="002E0BE5"/>
    <w:rsid w:val="002E0C25"/>
    <w:rsid w:val="002E0E13"/>
    <w:rsid w:val="002E0F17"/>
    <w:rsid w:val="002E0F6F"/>
    <w:rsid w:val="002E0FDF"/>
    <w:rsid w:val="002E107D"/>
    <w:rsid w:val="002E10AA"/>
    <w:rsid w:val="002E10E7"/>
    <w:rsid w:val="002E11F2"/>
    <w:rsid w:val="002E121A"/>
    <w:rsid w:val="002E1451"/>
    <w:rsid w:val="002E1596"/>
    <w:rsid w:val="002E1649"/>
    <w:rsid w:val="002E19CA"/>
    <w:rsid w:val="002E1A4C"/>
    <w:rsid w:val="002E1AAA"/>
    <w:rsid w:val="002E1AB9"/>
    <w:rsid w:val="002E1AF4"/>
    <w:rsid w:val="002E1D1A"/>
    <w:rsid w:val="002E1D60"/>
    <w:rsid w:val="002E1E4E"/>
    <w:rsid w:val="002E20A4"/>
    <w:rsid w:val="002E22C4"/>
    <w:rsid w:val="002E22FD"/>
    <w:rsid w:val="002E237A"/>
    <w:rsid w:val="002E2630"/>
    <w:rsid w:val="002E278D"/>
    <w:rsid w:val="002E2A55"/>
    <w:rsid w:val="002E2B5F"/>
    <w:rsid w:val="002E2B98"/>
    <w:rsid w:val="002E2ED4"/>
    <w:rsid w:val="002E2F85"/>
    <w:rsid w:val="002E2FBF"/>
    <w:rsid w:val="002E3275"/>
    <w:rsid w:val="002E33F1"/>
    <w:rsid w:val="002E3435"/>
    <w:rsid w:val="002E34B3"/>
    <w:rsid w:val="002E3638"/>
    <w:rsid w:val="002E385F"/>
    <w:rsid w:val="002E3C12"/>
    <w:rsid w:val="002E3E55"/>
    <w:rsid w:val="002E3FEB"/>
    <w:rsid w:val="002E41CB"/>
    <w:rsid w:val="002E442E"/>
    <w:rsid w:val="002E448C"/>
    <w:rsid w:val="002E45BE"/>
    <w:rsid w:val="002E4619"/>
    <w:rsid w:val="002E4748"/>
    <w:rsid w:val="002E488E"/>
    <w:rsid w:val="002E4A3F"/>
    <w:rsid w:val="002E4BCE"/>
    <w:rsid w:val="002E4D6B"/>
    <w:rsid w:val="002E5182"/>
    <w:rsid w:val="002E5240"/>
    <w:rsid w:val="002E5404"/>
    <w:rsid w:val="002E540B"/>
    <w:rsid w:val="002E5454"/>
    <w:rsid w:val="002E54AE"/>
    <w:rsid w:val="002E56BF"/>
    <w:rsid w:val="002E57B5"/>
    <w:rsid w:val="002E580B"/>
    <w:rsid w:val="002E5837"/>
    <w:rsid w:val="002E5873"/>
    <w:rsid w:val="002E59A1"/>
    <w:rsid w:val="002E59FE"/>
    <w:rsid w:val="002E5A6E"/>
    <w:rsid w:val="002E5B6A"/>
    <w:rsid w:val="002E5BA2"/>
    <w:rsid w:val="002E6132"/>
    <w:rsid w:val="002E628F"/>
    <w:rsid w:val="002E62DD"/>
    <w:rsid w:val="002E6444"/>
    <w:rsid w:val="002E64FC"/>
    <w:rsid w:val="002E671D"/>
    <w:rsid w:val="002E67E4"/>
    <w:rsid w:val="002E6AD4"/>
    <w:rsid w:val="002E6BAB"/>
    <w:rsid w:val="002E6C36"/>
    <w:rsid w:val="002E6D49"/>
    <w:rsid w:val="002E6E3E"/>
    <w:rsid w:val="002E6ED8"/>
    <w:rsid w:val="002E6F7E"/>
    <w:rsid w:val="002E72B2"/>
    <w:rsid w:val="002E73F4"/>
    <w:rsid w:val="002E76DD"/>
    <w:rsid w:val="002E7827"/>
    <w:rsid w:val="002E793F"/>
    <w:rsid w:val="002E7961"/>
    <w:rsid w:val="002E79D3"/>
    <w:rsid w:val="002E7C6F"/>
    <w:rsid w:val="002E7E1F"/>
    <w:rsid w:val="002E7E4E"/>
    <w:rsid w:val="002E7E5B"/>
    <w:rsid w:val="002E7F46"/>
    <w:rsid w:val="002F00D0"/>
    <w:rsid w:val="002F00F2"/>
    <w:rsid w:val="002F00F7"/>
    <w:rsid w:val="002F011D"/>
    <w:rsid w:val="002F030D"/>
    <w:rsid w:val="002F0446"/>
    <w:rsid w:val="002F05A3"/>
    <w:rsid w:val="002F05DC"/>
    <w:rsid w:val="002F0898"/>
    <w:rsid w:val="002F0952"/>
    <w:rsid w:val="002F0966"/>
    <w:rsid w:val="002F0A7B"/>
    <w:rsid w:val="002F0A8D"/>
    <w:rsid w:val="002F0AAE"/>
    <w:rsid w:val="002F0BF5"/>
    <w:rsid w:val="002F0DE5"/>
    <w:rsid w:val="002F116C"/>
    <w:rsid w:val="002F11AE"/>
    <w:rsid w:val="002F12C6"/>
    <w:rsid w:val="002F13CC"/>
    <w:rsid w:val="002F14D0"/>
    <w:rsid w:val="002F1961"/>
    <w:rsid w:val="002F196C"/>
    <w:rsid w:val="002F19B9"/>
    <w:rsid w:val="002F19BC"/>
    <w:rsid w:val="002F1A26"/>
    <w:rsid w:val="002F1AE4"/>
    <w:rsid w:val="002F1BC4"/>
    <w:rsid w:val="002F1C6E"/>
    <w:rsid w:val="002F1D0B"/>
    <w:rsid w:val="002F1E11"/>
    <w:rsid w:val="002F2462"/>
    <w:rsid w:val="002F2668"/>
    <w:rsid w:val="002F2723"/>
    <w:rsid w:val="002F2A49"/>
    <w:rsid w:val="002F2A77"/>
    <w:rsid w:val="002F2C28"/>
    <w:rsid w:val="002F2D8A"/>
    <w:rsid w:val="002F2DDB"/>
    <w:rsid w:val="002F3011"/>
    <w:rsid w:val="002F30F9"/>
    <w:rsid w:val="002F310A"/>
    <w:rsid w:val="002F3197"/>
    <w:rsid w:val="002F326D"/>
    <w:rsid w:val="002F3324"/>
    <w:rsid w:val="002F3600"/>
    <w:rsid w:val="002F3639"/>
    <w:rsid w:val="002F3667"/>
    <w:rsid w:val="002F36CF"/>
    <w:rsid w:val="002F3A37"/>
    <w:rsid w:val="002F3B0E"/>
    <w:rsid w:val="002F3CD6"/>
    <w:rsid w:val="002F3E3A"/>
    <w:rsid w:val="002F3EDA"/>
    <w:rsid w:val="002F3FCF"/>
    <w:rsid w:val="002F4156"/>
    <w:rsid w:val="002F4246"/>
    <w:rsid w:val="002F42D7"/>
    <w:rsid w:val="002F43DE"/>
    <w:rsid w:val="002F4422"/>
    <w:rsid w:val="002F4568"/>
    <w:rsid w:val="002F45AD"/>
    <w:rsid w:val="002F45D7"/>
    <w:rsid w:val="002F46DA"/>
    <w:rsid w:val="002F4717"/>
    <w:rsid w:val="002F4905"/>
    <w:rsid w:val="002F49CE"/>
    <w:rsid w:val="002F4DC3"/>
    <w:rsid w:val="002F4F81"/>
    <w:rsid w:val="002F52E0"/>
    <w:rsid w:val="002F5356"/>
    <w:rsid w:val="002F55D2"/>
    <w:rsid w:val="002F565C"/>
    <w:rsid w:val="002F571A"/>
    <w:rsid w:val="002F5724"/>
    <w:rsid w:val="002F584D"/>
    <w:rsid w:val="002F589F"/>
    <w:rsid w:val="002F5C52"/>
    <w:rsid w:val="002F5D9C"/>
    <w:rsid w:val="002F6493"/>
    <w:rsid w:val="002F64C1"/>
    <w:rsid w:val="002F6577"/>
    <w:rsid w:val="002F6689"/>
    <w:rsid w:val="002F6820"/>
    <w:rsid w:val="002F690A"/>
    <w:rsid w:val="002F69B1"/>
    <w:rsid w:val="002F6A1F"/>
    <w:rsid w:val="002F6AE2"/>
    <w:rsid w:val="002F6C56"/>
    <w:rsid w:val="002F6FE9"/>
    <w:rsid w:val="002F70B4"/>
    <w:rsid w:val="002F725D"/>
    <w:rsid w:val="002F74BE"/>
    <w:rsid w:val="002F7554"/>
    <w:rsid w:val="002F7780"/>
    <w:rsid w:val="002F7A0D"/>
    <w:rsid w:val="002F7FAC"/>
    <w:rsid w:val="0030031F"/>
    <w:rsid w:val="0030040A"/>
    <w:rsid w:val="00300491"/>
    <w:rsid w:val="0030052D"/>
    <w:rsid w:val="003005D2"/>
    <w:rsid w:val="00300750"/>
    <w:rsid w:val="00300A76"/>
    <w:rsid w:val="00300E9C"/>
    <w:rsid w:val="00301049"/>
    <w:rsid w:val="00301261"/>
    <w:rsid w:val="0030130C"/>
    <w:rsid w:val="00301371"/>
    <w:rsid w:val="00301710"/>
    <w:rsid w:val="00301991"/>
    <w:rsid w:val="003019DB"/>
    <w:rsid w:val="00301B2F"/>
    <w:rsid w:val="003023AE"/>
    <w:rsid w:val="003023EC"/>
    <w:rsid w:val="00302449"/>
    <w:rsid w:val="0030254E"/>
    <w:rsid w:val="00302704"/>
    <w:rsid w:val="00302A26"/>
    <w:rsid w:val="00302B0D"/>
    <w:rsid w:val="00302BB3"/>
    <w:rsid w:val="00302C15"/>
    <w:rsid w:val="00302C1A"/>
    <w:rsid w:val="00302D1B"/>
    <w:rsid w:val="00303288"/>
    <w:rsid w:val="00303707"/>
    <w:rsid w:val="003037AA"/>
    <w:rsid w:val="00303AA2"/>
    <w:rsid w:val="00303B50"/>
    <w:rsid w:val="00303D08"/>
    <w:rsid w:val="003040E7"/>
    <w:rsid w:val="003041BC"/>
    <w:rsid w:val="0030423B"/>
    <w:rsid w:val="003042D7"/>
    <w:rsid w:val="00304371"/>
    <w:rsid w:val="00304979"/>
    <w:rsid w:val="00304A02"/>
    <w:rsid w:val="00304B30"/>
    <w:rsid w:val="00304BFB"/>
    <w:rsid w:val="00304C2C"/>
    <w:rsid w:val="00304C61"/>
    <w:rsid w:val="00304FD8"/>
    <w:rsid w:val="00305246"/>
    <w:rsid w:val="003057BF"/>
    <w:rsid w:val="0030588D"/>
    <w:rsid w:val="0030589A"/>
    <w:rsid w:val="00306023"/>
    <w:rsid w:val="00306259"/>
    <w:rsid w:val="0030638E"/>
    <w:rsid w:val="00306489"/>
    <w:rsid w:val="003064B0"/>
    <w:rsid w:val="0030681A"/>
    <w:rsid w:val="00306C34"/>
    <w:rsid w:val="00306C9C"/>
    <w:rsid w:val="00306DB1"/>
    <w:rsid w:val="00306F0E"/>
    <w:rsid w:val="00306FC1"/>
    <w:rsid w:val="0030716D"/>
    <w:rsid w:val="003072B2"/>
    <w:rsid w:val="003073C7"/>
    <w:rsid w:val="003073EA"/>
    <w:rsid w:val="00307420"/>
    <w:rsid w:val="00307541"/>
    <w:rsid w:val="00307A81"/>
    <w:rsid w:val="00307B2F"/>
    <w:rsid w:val="00307CB1"/>
    <w:rsid w:val="00307DA6"/>
    <w:rsid w:val="00307DC9"/>
    <w:rsid w:val="00307F84"/>
    <w:rsid w:val="00307F88"/>
    <w:rsid w:val="0031009D"/>
    <w:rsid w:val="0031018F"/>
    <w:rsid w:val="003101C9"/>
    <w:rsid w:val="00310233"/>
    <w:rsid w:val="00310298"/>
    <w:rsid w:val="0031039E"/>
    <w:rsid w:val="00310819"/>
    <w:rsid w:val="00310B09"/>
    <w:rsid w:val="00310B46"/>
    <w:rsid w:val="00310BD0"/>
    <w:rsid w:val="00310BD1"/>
    <w:rsid w:val="00310C7A"/>
    <w:rsid w:val="00310CA3"/>
    <w:rsid w:val="00310DEA"/>
    <w:rsid w:val="00310E55"/>
    <w:rsid w:val="00310FBF"/>
    <w:rsid w:val="003110B8"/>
    <w:rsid w:val="00311100"/>
    <w:rsid w:val="003111DB"/>
    <w:rsid w:val="003111E9"/>
    <w:rsid w:val="00311593"/>
    <w:rsid w:val="003115B7"/>
    <w:rsid w:val="0031163C"/>
    <w:rsid w:val="00311729"/>
    <w:rsid w:val="0031179A"/>
    <w:rsid w:val="003117E3"/>
    <w:rsid w:val="00311815"/>
    <w:rsid w:val="00311C16"/>
    <w:rsid w:val="00311C30"/>
    <w:rsid w:val="00311C31"/>
    <w:rsid w:val="00311CE3"/>
    <w:rsid w:val="00311F3E"/>
    <w:rsid w:val="00312090"/>
    <w:rsid w:val="0031212F"/>
    <w:rsid w:val="003121D4"/>
    <w:rsid w:val="0031237A"/>
    <w:rsid w:val="00312512"/>
    <w:rsid w:val="00312762"/>
    <w:rsid w:val="0031298D"/>
    <w:rsid w:val="00312A7C"/>
    <w:rsid w:val="00312CF1"/>
    <w:rsid w:val="00312D78"/>
    <w:rsid w:val="00312FB9"/>
    <w:rsid w:val="003130ED"/>
    <w:rsid w:val="003131C7"/>
    <w:rsid w:val="003133F7"/>
    <w:rsid w:val="0031345A"/>
    <w:rsid w:val="0031350B"/>
    <w:rsid w:val="00313638"/>
    <w:rsid w:val="0031369F"/>
    <w:rsid w:val="00313779"/>
    <w:rsid w:val="00313857"/>
    <w:rsid w:val="00313C7A"/>
    <w:rsid w:val="00313D07"/>
    <w:rsid w:val="00313D9B"/>
    <w:rsid w:val="00313DAD"/>
    <w:rsid w:val="00313DCC"/>
    <w:rsid w:val="00313E29"/>
    <w:rsid w:val="00314035"/>
    <w:rsid w:val="00314059"/>
    <w:rsid w:val="003142B2"/>
    <w:rsid w:val="003143DF"/>
    <w:rsid w:val="0031443A"/>
    <w:rsid w:val="003145C2"/>
    <w:rsid w:val="00314605"/>
    <w:rsid w:val="003148D8"/>
    <w:rsid w:val="00314BD7"/>
    <w:rsid w:val="0031501F"/>
    <w:rsid w:val="003151E6"/>
    <w:rsid w:val="00315487"/>
    <w:rsid w:val="0031579D"/>
    <w:rsid w:val="003158A6"/>
    <w:rsid w:val="0031598F"/>
    <w:rsid w:val="00315BB0"/>
    <w:rsid w:val="00315CF8"/>
    <w:rsid w:val="00315F04"/>
    <w:rsid w:val="003160BC"/>
    <w:rsid w:val="003167AA"/>
    <w:rsid w:val="003167B8"/>
    <w:rsid w:val="003167C1"/>
    <w:rsid w:val="0031681B"/>
    <w:rsid w:val="0031682E"/>
    <w:rsid w:val="00316831"/>
    <w:rsid w:val="003169B5"/>
    <w:rsid w:val="003169E5"/>
    <w:rsid w:val="00316B5F"/>
    <w:rsid w:val="00316CD6"/>
    <w:rsid w:val="00316F46"/>
    <w:rsid w:val="00316FCF"/>
    <w:rsid w:val="0031708E"/>
    <w:rsid w:val="0031714F"/>
    <w:rsid w:val="0031726F"/>
    <w:rsid w:val="0031732B"/>
    <w:rsid w:val="003173A8"/>
    <w:rsid w:val="0031758E"/>
    <w:rsid w:val="00317752"/>
    <w:rsid w:val="003177EF"/>
    <w:rsid w:val="003177FA"/>
    <w:rsid w:val="003178EC"/>
    <w:rsid w:val="00317994"/>
    <w:rsid w:val="00317DEE"/>
    <w:rsid w:val="00320010"/>
    <w:rsid w:val="0032005C"/>
    <w:rsid w:val="00320242"/>
    <w:rsid w:val="00320277"/>
    <w:rsid w:val="003202A2"/>
    <w:rsid w:val="003203E7"/>
    <w:rsid w:val="00320417"/>
    <w:rsid w:val="003205F3"/>
    <w:rsid w:val="003208FF"/>
    <w:rsid w:val="003209B2"/>
    <w:rsid w:val="00320A58"/>
    <w:rsid w:val="00320EA3"/>
    <w:rsid w:val="00320FE2"/>
    <w:rsid w:val="003210A1"/>
    <w:rsid w:val="003212D2"/>
    <w:rsid w:val="003214AF"/>
    <w:rsid w:val="00321542"/>
    <w:rsid w:val="0032182A"/>
    <w:rsid w:val="003218D6"/>
    <w:rsid w:val="00321BC1"/>
    <w:rsid w:val="00321C63"/>
    <w:rsid w:val="00321D1F"/>
    <w:rsid w:val="00321E32"/>
    <w:rsid w:val="00321E91"/>
    <w:rsid w:val="00321F89"/>
    <w:rsid w:val="0032214A"/>
    <w:rsid w:val="003221F7"/>
    <w:rsid w:val="0032232D"/>
    <w:rsid w:val="00322364"/>
    <w:rsid w:val="003224B4"/>
    <w:rsid w:val="003224D7"/>
    <w:rsid w:val="0032259D"/>
    <w:rsid w:val="00322B6E"/>
    <w:rsid w:val="00322C97"/>
    <w:rsid w:val="00322D34"/>
    <w:rsid w:val="00322D96"/>
    <w:rsid w:val="003230FB"/>
    <w:rsid w:val="00323191"/>
    <w:rsid w:val="003231F8"/>
    <w:rsid w:val="003232E3"/>
    <w:rsid w:val="00323345"/>
    <w:rsid w:val="003238F6"/>
    <w:rsid w:val="00323AFC"/>
    <w:rsid w:val="00323B1C"/>
    <w:rsid w:val="00323B22"/>
    <w:rsid w:val="00323B70"/>
    <w:rsid w:val="00323D0B"/>
    <w:rsid w:val="00323D41"/>
    <w:rsid w:val="00323D6C"/>
    <w:rsid w:val="00323D97"/>
    <w:rsid w:val="00323E39"/>
    <w:rsid w:val="00323EA5"/>
    <w:rsid w:val="00323EF8"/>
    <w:rsid w:val="00323FB1"/>
    <w:rsid w:val="0032413C"/>
    <w:rsid w:val="00324622"/>
    <w:rsid w:val="00324675"/>
    <w:rsid w:val="00324E1A"/>
    <w:rsid w:val="00324F5C"/>
    <w:rsid w:val="0032513A"/>
    <w:rsid w:val="003255A7"/>
    <w:rsid w:val="00325691"/>
    <w:rsid w:val="00325BBB"/>
    <w:rsid w:val="00325C0E"/>
    <w:rsid w:val="00325DD4"/>
    <w:rsid w:val="00325DEC"/>
    <w:rsid w:val="00326076"/>
    <w:rsid w:val="0032631E"/>
    <w:rsid w:val="00326504"/>
    <w:rsid w:val="003266CA"/>
    <w:rsid w:val="003266E0"/>
    <w:rsid w:val="003267A8"/>
    <w:rsid w:val="00326841"/>
    <w:rsid w:val="0032689D"/>
    <w:rsid w:val="00326AA4"/>
    <w:rsid w:val="00326B17"/>
    <w:rsid w:val="00326BB0"/>
    <w:rsid w:val="00326D7C"/>
    <w:rsid w:val="00326E22"/>
    <w:rsid w:val="00326E30"/>
    <w:rsid w:val="00326E96"/>
    <w:rsid w:val="0032705A"/>
    <w:rsid w:val="003270D7"/>
    <w:rsid w:val="0032713E"/>
    <w:rsid w:val="00327383"/>
    <w:rsid w:val="00327418"/>
    <w:rsid w:val="0032741C"/>
    <w:rsid w:val="00327443"/>
    <w:rsid w:val="00327631"/>
    <w:rsid w:val="003276C9"/>
    <w:rsid w:val="003277F3"/>
    <w:rsid w:val="0032782B"/>
    <w:rsid w:val="003279F3"/>
    <w:rsid w:val="00327A35"/>
    <w:rsid w:val="00327AF7"/>
    <w:rsid w:val="00327CA6"/>
    <w:rsid w:val="00327E93"/>
    <w:rsid w:val="00327EBD"/>
    <w:rsid w:val="00330116"/>
    <w:rsid w:val="00330323"/>
    <w:rsid w:val="003305C4"/>
    <w:rsid w:val="00330686"/>
    <w:rsid w:val="0033083D"/>
    <w:rsid w:val="003308C3"/>
    <w:rsid w:val="00330A62"/>
    <w:rsid w:val="00330CF4"/>
    <w:rsid w:val="00330F6A"/>
    <w:rsid w:val="003315C3"/>
    <w:rsid w:val="0033172B"/>
    <w:rsid w:val="00331852"/>
    <w:rsid w:val="00331A53"/>
    <w:rsid w:val="00331A5D"/>
    <w:rsid w:val="00331B88"/>
    <w:rsid w:val="00331F90"/>
    <w:rsid w:val="0033203A"/>
    <w:rsid w:val="00332138"/>
    <w:rsid w:val="003323E2"/>
    <w:rsid w:val="00332456"/>
    <w:rsid w:val="0033261E"/>
    <w:rsid w:val="00332759"/>
    <w:rsid w:val="00332774"/>
    <w:rsid w:val="00332BB8"/>
    <w:rsid w:val="00332BE7"/>
    <w:rsid w:val="0033308D"/>
    <w:rsid w:val="00333124"/>
    <w:rsid w:val="003331F1"/>
    <w:rsid w:val="00333228"/>
    <w:rsid w:val="00333328"/>
    <w:rsid w:val="003334B9"/>
    <w:rsid w:val="003334F4"/>
    <w:rsid w:val="0033378E"/>
    <w:rsid w:val="00333868"/>
    <w:rsid w:val="00333878"/>
    <w:rsid w:val="003339B4"/>
    <w:rsid w:val="00333C19"/>
    <w:rsid w:val="00333DDA"/>
    <w:rsid w:val="00333F0C"/>
    <w:rsid w:val="0033403C"/>
    <w:rsid w:val="00334378"/>
    <w:rsid w:val="003343D3"/>
    <w:rsid w:val="00334508"/>
    <w:rsid w:val="0033492B"/>
    <w:rsid w:val="00334C93"/>
    <w:rsid w:val="00334E61"/>
    <w:rsid w:val="00334FCE"/>
    <w:rsid w:val="003354BC"/>
    <w:rsid w:val="003354FE"/>
    <w:rsid w:val="00335635"/>
    <w:rsid w:val="00335790"/>
    <w:rsid w:val="003358F0"/>
    <w:rsid w:val="003359BE"/>
    <w:rsid w:val="003359D6"/>
    <w:rsid w:val="00335A9A"/>
    <w:rsid w:val="00335AA9"/>
    <w:rsid w:val="00335C80"/>
    <w:rsid w:val="00335F2D"/>
    <w:rsid w:val="00336083"/>
    <w:rsid w:val="003362CB"/>
    <w:rsid w:val="0033646A"/>
    <w:rsid w:val="0033654A"/>
    <w:rsid w:val="0033658F"/>
    <w:rsid w:val="0033659E"/>
    <w:rsid w:val="003365E6"/>
    <w:rsid w:val="0033662A"/>
    <w:rsid w:val="0033674E"/>
    <w:rsid w:val="00336876"/>
    <w:rsid w:val="00336AEF"/>
    <w:rsid w:val="00336B07"/>
    <w:rsid w:val="00336F5D"/>
    <w:rsid w:val="00337058"/>
    <w:rsid w:val="00337102"/>
    <w:rsid w:val="00337262"/>
    <w:rsid w:val="00337273"/>
    <w:rsid w:val="003372BE"/>
    <w:rsid w:val="003372C2"/>
    <w:rsid w:val="00337342"/>
    <w:rsid w:val="00337423"/>
    <w:rsid w:val="003374A6"/>
    <w:rsid w:val="0033756F"/>
    <w:rsid w:val="0033764A"/>
    <w:rsid w:val="00337706"/>
    <w:rsid w:val="00337723"/>
    <w:rsid w:val="0033786E"/>
    <w:rsid w:val="00337944"/>
    <w:rsid w:val="00337948"/>
    <w:rsid w:val="00337956"/>
    <w:rsid w:val="00337F15"/>
    <w:rsid w:val="00340002"/>
    <w:rsid w:val="00340524"/>
    <w:rsid w:val="00340558"/>
    <w:rsid w:val="00340699"/>
    <w:rsid w:val="0034079D"/>
    <w:rsid w:val="0034091A"/>
    <w:rsid w:val="003409B3"/>
    <w:rsid w:val="003409BA"/>
    <w:rsid w:val="00340C43"/>
    <w:rsid w:val="00340C95"/>
    <w:rsid w:val="00340CB9"/>
    <w:rsid w:val="00340CE5"/>
    <w:rsid w:val="00340D15"/>
    <w:rsid w:val="00340D62"/>
    <w:rsid w:val="00340D7A"/>
    <w:rsid w:val="00341131"/>
    <w:rsid w:val="00341198"/>
    <w:rsid w:val="003412EE"/>
    <w:rsid w:val="00341496"/>
    <w:rsid w:val="003415B0"/>
    <w:rsid w:val="00341895"/>
    <w:rsid w:val="0034193C"/>
    <w:rsid w:val="00341B13"/>
    <w:rsid w:val="00341BE6"/>
    <w:rsid w:val="00341C58"/>
    <w:rsid w:val="00341CD1"/>
    <w:rsid w:val="00341E29"/>
    <w:rsid w:val="00341F9D"/>
    <w:rsid w:val="00342556"/>
    <w:rsid w:val="003426B0"/>
    <w:rsid w:val="00342836"/>
    <w:rsid w:val="0034294E"/>
    <w:rsid w:val="003429DA"/>
    <w:rsid w:val="00342B0B"/>
    <w:rsid w:val="00342B53"/>
    <w:rsid w:val="00342BD6"/>
    <w:rsid w:val="00342CED"/>
    <w:rsid w:val="0034348E"/>
    <w:rsid w:val="00343504"/>
    <w:rsid w:val="00343930"/>
    <w:rsid w:val="00343D8C"/>
    <w:rsid w:val="00343FAD"/>
    <w:rsid w:val="003440DC"/>
    <w:rsid w:val="0034422D"/>
    <w:rsid w:val="003442E6"/>
    <w:rsid w:val="003443C4"/>
    <w:rsid w:val="003443CF"/>
    <w:rsid w:val="003444EF"/>
    <w:rsid w:val="0034451F"/>
    <w:rsid w:val="00344528"/>
    <w:rsid w:val="00344551"/>
    <w:rsid w:val="0034459F"/>
    <w:rsid w:val="003445FA"/>
    <w:rsid w:val="003446D0"/>
    <w:rsid w:val="00344733"/>
    <w:rsid w:val="0034476D"/>
    <w:rsid w:val="00344863"/>
    <w:rsid w:val="00344A18"/>
    <w:rsid w:val="00344A6F"/>
    <w:rsid w:val="00344CD0"/>
    <w:rsid w:val="00344CE7"/>
    <w:rsid w:val="00344D0F"/>
    <w:rsid w:val="00345014"/>
    <w:rsid w:val="00345238"/>
    <w:rsid w:val="003454B5"/>
    <w:rsid w:val="003454CE"/>
    <w:rsid w:val="00345509"/>
    <w:rsid w:val="00345B71"/>
    <w:rsid w:val="00345B99"/>
    <w:rsid w:val="00345C3B"/>
    <w:rsid w:val="00345E25"/>
    <w:rsid w:val="003460DA"/>
    <w:rsid w:val="00346119"/>
    <w:rsid w:val="0034627C"/>
    <w:rsid w:val="0034630A"/>
    <w:rsid w:val="0034656F"/>
    <w:rsid w:val="00346677"/>
    <w:rsid w:val="00346827"/>
    <w:rsid w:val="0034682A"/>
    <w:rsid w:val="00346917"/>
    <w:rsid w:val="00346A0A"/>
    <w:rsid w:val="00346BE4"/>
    <w:rsid w:val="00346C01"/>
    <w:rsid w:val="00346CC7"/>
    <w:rsid w:val="00346CF7"/>
    <w:rsid w:val="00346DD0"/>
    <w:rsid w:val="00346E34"/>
    <w:rsid w:val="00346EBB"/>
    <w:rsid w:val="00346EE5"/>
    <w:rsid w:val="00346F04"/>
    <w:rsid w:val="00346F1C"/>
    <w:rsid w:val="00346FEE"/>
    <w:rsid w:val="00346FF2"/>
    <w:rsid w:val="00347108"/>
    <w:rsid w:val="0034718A"/>
    <w:rsid w:val="003475CA"/>
    <w:rsid w:val="003475CF"/>
    <w:rsid w:val="00347845"/>
    <w:rsid w:val="003478CA"/>
    <w:rsid w:val="00347CC7"/>
    <w:rsid w:val="00347E40"/>
    <w:rsid w:val="00347E65"/>
    <w:rsid w:val="00347E70"/>
    <w:rsid w:val="00347FC8"/>
    <w:rsid w:val="00350120"/>
    <w:rsid w:val="003504CE"/>
    <w:rsid w:val="003505F4"/>
    <w:rsid w:val="0035082D"/>
    <w:rsid w:val="00350836"/>
    <w:rsid w:val="003509E3"/>
    <w:rsid w:val="00350A22"/>
    <w:rsid w:val="00350BC2"/>
    <w:rsid w:val="00350D6D"/>
    <w:rsid w:val="00350E16"/>
    <w:rsid w:val="00350F68"/>
    <w:rsid w:val="00351221"/>
    <w:rsid w:val="003513BC"/>
    <w:rsid w:val="003515CF"/>
    <w:rsid w:val="0035199B"/>
    <w:rsid w:val="00351AB8"/>
    <w:rsid w:val="00351B38"/>
    <w:rsid w:val="00351C35"/>
    <w:rsid w:val="00351DCB"/>
    <w:rsid w:val="00352077"/>
    <w:rsid w:val="00352088"/>
    <w:rsid w:val="003520C8"/>
    <w:rsid w:val="00352484"/>
    <w:rsid w:val="003524D2"/>
    <w:rsid w:val="00352577"/>
    <w:rsid w:val="003526D3"/>
    <w:rsid w:val="0035292C"/>
    <w:rsid w:val="00352968"/>
    <w:rsid w:val="00352B8B"/>
    <w:rsid w:val="00352C0D"/>
    <w:rsid w:val="00352E45"/>
    <w:rsid w:val="00352E82"/>
    <w:rsid w:val="00352F74"/>
    <w:rsid w:val="003530B5"/>
    <w:rsid w:val="00353140"/>
    <w:rsid w:val="003533AA"/>
    <w:rsid w:val="003533AB"/>
    <w:rsid w:val="003534A5"/>
    <w:rsid w:val="00353532"/>
    <w:rsid w:val="003536AB"/>
    <w:rsid w:val="0035373D"/>
    <w:rsid w:val="0035374D"/>
    <w:rsid w:val="0035385C"/>
    <w:rsid w:val="003539A5"/>
    <w:rsid w:val="00353D1D"/>
    <w:rsid w:val="00353E66"/>
    <w:rsid w:val="00353F0C"/>
    <w:rsid w:val="00353F28"/>
    <w:rsid w:val="00354323"/>
    <w:rsid w:val="0035494A"/>
    <w:rsid w:val="00354A94"/>
    <w:rsid w:val="00354C5F"/>
    <w:rsid w:val="00354CB0"/>
    <w:rsid w:val="00354DFF"/>
    <w:rsid w:val="00354E3D"/>
    <w:rsid w:val="00354FF8"/>
    <w:rsid w:val="00355065"/>
    <w:rsid w:val="00355127"/>
    <w:rsid w:val="00355141"/>
    <w:rsid w:val="003555C9"/>
    <w:rsid w:val="003558E9"/>
    <w:rsid w:val="00355DE7"/>
    <w:rsid w:val="00356017"/>
    <w:rsid w:val="003560F3"/>
    <w:rsid w:val="003561FD"/>
    <w:rsid w:val="003562A2"/>
    <w:rsid w:val="003564FC"/>
    <w:rsid w:val="0035677E"/>
    <w:rsid w:val="003568BB"/>
    <w:rsid w:val="0035696C"/>
    <w:rsid w:val="00356C98"/>
    <w:rsid w:val="0035703D"/>
    <w:rsid w:val="0035708E"/>
    <w:rsid w:val="0035721E"/>
    <w:rsid w:val="00357457"/>
    <w:rsid w:val="0035746C"/>
    <w:rsid w:val="003575B1"/>
    <w:rsid w:val="003575FD"/>
    <w:rsid w:val="0035779B"/>
    <w:rsid w:val="003577F1"/>
    <w:rsid w:val="00357841"/>
    <w:rsid w:val="0035799E"/>
    <w:rsid w:val="003579EA"/>
    <w:rsid w:val="00357B42"/>
    <w:rsid w:val="00357D4C"/>
    <w:rsid w:val="00357E4D"/>
    <w:rsid w:val="003601E9"/>
    <w:rsid w:val="003601F3"/>
    <w:rsid w:val="003603F4"/>
    <w:rsid w:val="00360858"/>
    <w:rsid w:val="003608FD"/>
    <w:rsid w:val="003609C2"/>
    <w:rsid w:val="00360A3B"/>
    <w:rsid w:val="00360C57"/>
    <w:rsid w:val="00360CCC"/>
    <w:rsid w:val="00360DCF"/>
    <w:rsid w:val="003610CF"/>
    <w:rsid w:val="003610F3"/>
    <w:rsid w:val="00361757"/>
    <w:rsid w:val="00361791"/>
    <w:rsid w:val="00361955"/>
    <w:rsid w:val="00361A45"/>
    <w:rsid w:val="00361F8C"/>
    <w:rsid w:val="00362020"/>
    <w:rsid w:val="0036231B"/>
    <w:rsid w:val="00362364"/>
    <w:rsid w:val="003624C6"/>
    <w:rsid w:val="003629D3"/>
    <w:rsid w:val="00362A87"/>
    <w:rsid w:val="00362BE0"/>
    <w:rsid w:val="00362C31"/>
    <w:rsid w:val="00362F5A"/>
    <w:rsid w:val="00362FAA"/>
    <w:rsid w:val="0036324C"/>
    <w:rsid w:val="00363341"/>
    <w:rsid w:val="00363361"/>
    <w:rsid w:val="00363372"/>
    <w:rsid w:val="003633D0"/>
    <w:rsid w:val="003635EB"/>
    <w:rsid w:val="003636DB"/>
    <w:rsid w:val="003639EA"/>
    <w:rsid w:val="00363AE5"/>
    <w:rsid w:val="00363AFD"/>
    <w:rsid w:val="00363B22"/>
    <w:rsid w:val="00363DD0"/>
    <w:rsid w:val="0036406B"/>
    <w:rsid w:val="0036409C"/>
    <w:rsid w:val="003640B7"/>
    <w:rsid w:val="003640FF"/>
    <w:rsid w:val="0036416A"/>
    <w:rsid w:val="003641D0"/>
    <w:rsid w:val="00364261"/>
    <w:rsid w:val="0036428E"/>
    <w:rsid w:val="003645B0"/>
    <w:rsid w:val="00364A76"/>
    <w:rsid w:val="00364C26"/>
    <w:rsid w:val="00364C77"/>
    <w:rsid w:val="00364DF9"/>
    <w:rsid w:val="003653AA"/>
    <w:rsid w:val="003654B8"/>
    <w:rsid w:val="003657BE"/>
    <w:rsid w:val="00365B26"/>
    <w:rsid w:val="00365B39"/>
    <w:rsid w:val="00365D09"/>
    <w:rsid w:val="00365E3B"/>
    <w:rsid w:val="00365E74"/>
    <w:rsid w:val="00366308"/>
    <w:rsid w:val="0036636C"/>
    <w:rsid w:val="003667F5"/>
    <w:rsid w:val="00366B94"/>
    <w:rsid w:val="00366E43"/>
    <w:rsid w:val="00366EE7"/>
    <w:rsid w:val="0036702A"/>
    <w:rsid w:val="0036702D"/>
    <w:rsid w:val="003670D2"/>
    <w:rsid w:val="003676B2"/>
    <w:rsid w:val="0036776F"/>
    <w:rsid w:val="003679E9"/>
    <w:rsid w:val="00367CAE"/>
    <w:rsid w:val="00367F6D"/>
    <w:rsid w:val="00367F8C"/>
    <w:rsid w:val="00367F92"/>
    <w:rsid w:val="0037011F"/>
    <w:rsid w:val="00370279"/>
    <w:rsid w:val="00370445"/>
    <w:rsid w:val="00370520"/>
    <w:rsid w:val="003706C5"/>
    <w:rsid w:val="003707AE"/>
    <w:rsid w:val="003707F3"/>
    <w:rsid w:val="0037084D"/>
    <w:rsid w:val="00370855"/>
    <w:rsid w:val="0037085F"/>
    <w:rsid w:val="00370BB1"/>
    <w:rsid w:val="00370DD6"/>
    <w:rsid w:val="00371093"/>
    <w:rsid w:val="00371189"/>
    <w:rsid w:val="003711AF"/>
    <w:rsid w:val="00371591"/>
    <w:rsid w:val="0037166F"/>
    <w:rsid w:val="00371847"/>
    <w:rsid w:val="003718F9"/>
    <w:rsid w:val="00371C47"/>
    <w:rsid w:val="00371E8E"/>
    <w:rsid w:val="00371FB6"/>
    <w:rsid w:val="00372586"/>
    <w:rsid w:val="0037260D"/>
    <w:rsid w:val="00372757"/>
    <w:rsid w:val="00372A80"/>
    <w:rsid w:val="00372BB6"/>
    <w:rsid w:val="00372DB8"/>
    <w:rsid w:val="00372F60"/>
    <w:rsid w:val="0037304B"/>
    <w:rsid w:val="00373344"/>
    <w:rsid w:val="003733E2"/>
    <w:rsid w:val="003733E5"/>
    <w:rsid w:val="00373405"/>
    <w:rsid w:val="0037347D"/>
    <w:rsid w:val="003734FA"/>
    <w:rsid w:val="003737A6"/>
    <w:rsid w:val="003737E2"/>
    <w:rsid w:val="00373A83"/>
    <w:rsid w:val="00373B62"/>
    <w:rsid w:val="00373B84"/>
    <w:rsid w:val="00373DC7"/>
    <w:rsid w:val="0037411E"/>
    <w:rsid w:val="0037419F"/>
    <w:rsid w:val="00374206"/>
    <w:rsid w:val="003742CA"/>
    <w:rsid w:val="0037443A"/>
    <w:rsid w:val="00374456"/>
    <w:rsid w:val="00374519"/>
    <w:rsid w:val="00374576"/>
    <w:rsid w:val="003745A7"/>
    <w:rsid w:val="0037479B"/>
    <w:rsid w:val="00374934"/>
    <w:rsid w:val="00374974"/>
    <w:rsid w:val="00374BD6"/>
    <w:rsid w:val="00374D78"/>
    <w:rsid w:val="00374DA8"/>
    <w:rsid w:val="00374DC1"/>
    <w:rsid w:val="00374E1D"/>
    <w:rsid w:val="00374F0A"/>
    <w:rsid w:val="00375015"/>
    <w:rsid w:val="003750C9"/>
    <w:rsid w:val="0037539D"/>
    <w:rsid w:val="0037548F"/>
    <w:rsid w:val="0037568B"/>
    <w:rsid w:val="003756A3"/>
    <w:rsid w:val="00375720"/>
    <w:rsid w:val="0037574A"/>
    <w:rsid w:val="00375861"/>
    <w:rsid w:val="0037589A"/>
    <w:rsid w:val="003758DF"/>
    <w:rsid w:val="0037596E"/>
    <w:rsid w:val="00375A5D"/>
    <w:rsid w:val="00375BB9"/>
    <w:rsid w:val="00375C4F"/>
    <w:rsid w:val="00375C5C"/>
    <w:rsid w:val="00375DC1"/>
    <w:rsid w:val="00376053"/>
    <w:rsid w:val="003760B5"/>
    <w:rsid w:val="0037623E"/>
    <w:rsid w:val="00376304"/>
    <w:rsid w:val="00376554"/>
    <w:rsid w:val="0037673E"/>
    <w:rsid w:val="00376756"/>
    <w:rsid w:val="003768C9"/>
    <w:rsid w:val="003769FB"/>
    <w:rsid w:val="00376B99"/>
    <w:rsid w:val="00376C3A"/>
    <w:rsid w:val="00376CDA"/>
    <w:rsid w:val="00376D3E"/>
    <w:rsid w:val="00376E04"/>
    <w:rsid w:val="00376F36"/>
    <w:rsid w:val="00376FD3"/>
    <w:rsid w:val="003772B7"/>
    <w:rsid w:val="0037744B"/>
    <w:rsid w:val="00377492"/>
    <w:rsid w:val="0037749D"/>
    <w:rsid w:val="003775DC"/>
    <w:rsid w:val="003776EA"/>
    <w:rsid w:val="0037794D"/>
    <w:rsid w:val="00377970"/>
    <w:rsid w:val="00377984"/>
    <w:rsid w:val="00377AF7"/>
    <w:rsid w:val="00377CC2"/>
    <w:rsid w:val="00377EA1"/>
    <w:rsid w:val="0038010A"/>
    <w:rsid w:val="0038012E"/>
    <w:rsid w:val="0038013B"/>
    <w:rsid w:val="00380485"/>
    <w:rsid w:val="0038054A"/>
    <w:rsid w:val="003805F7"/>
    <w:rsid w:val="00380967"/>
    <w:rsid w:val="00380A15"/>
    <w:rsid w:val="00380FAA"/>
    <w:rsid w:val="00380FE1"/>
    <w:rsid w:val="003816FC"/>
    <w:rsid w:val="00381837"/>
    <w:rsid w:val="003818E2"/>
    <w:rsid w:val="00381965"/>
    <w:rsid w:val="00381FE1"/>
    <w:rsid w:val="003821BF"/>
    <w:rsid w:val="00382299"/>
    <w:rsid w:val="0038229C"/>
    <w:rsid w:val="00382467"/>
    <w:rsid w:val="0038268B"/>
    <w:rsid w:val="00382787"/>
    <w:rsid w:val="00382B90"/>
    <w:rsid w:val="00382CF7"/>
    <w:rsid w:val="00382ED9"/>
    <w:rsid w:val="00382FEC"/>
    <w:rsid w:val="00383126"/>
    <w:rsid w:val="0038329B"/>
    <w:rsid w:val="0038339B"/>
    <w:rsid w:val="003836AB"/>
    <w:rsid w:val="003836CC"/>
    <w:rsid w:val="0038371C"/>
    <w:rsid w:val="00383790"/>
    <w:rsid w:val="003838EF"/>
    <w:rsid w:val="00383941"/>
    <w:rsid w:val="00383C32"/>
    <w:rsid w:val="00383D22"/>
    <w:rsid w:val="00383D68"/>
    <w:rsid w:val="0038441C"/>
    <w:rsid w:val="00384524"/>
    <w:rsid w:val="00384ACA"/>
    <w:rsid w:val="00384FC2"/>
    <w:rsid w:val="00385003"/>
    <w:rsid w:val="003850D7"/>
    <w:rsid w:val="003851C2"/>
    <w:rsid w:val="00385288"/>
    <w:rsid w:val="0038535D"/>
    <w:rsid w:val="00385384"/>
    <w:rsid w:val="00385421"/>
    <w:rsid w:val="0038546E"/>
    <w:rsid w:val="0038599C"/>
    <w:rsid w:val="00385B2F"/>
    <w:rsid w:val="00385DC5"/>
    <w:rsid w:val="00385F07"/>
    <w:rsid w:val="0038608A"/>
    <w:rsid w:val="00386294"/>
    <w:rsid w:val="003862D0"/>
    <w:rsid w:val="00386735"/>
    <w:rsid w:val="00386776"/>
    <w:rsid w:val="0038690C"/>
    <w:rsid w:val="00386AB4"/>
    <w:rsid w:val="00386D4B"/>
    <w:rsid w:val="00386D4D"/>
    <w:rsid w:val="00386E57"/>
    <w:rsid w:val="00386F58"/>
    <w:rsid w:val="00387124"/>
    <w:rsid w:val="003872C7"/>
    <w:rsid w:val="00387333"/>
    <w:rsid w:val="0038757F"/>
    <w:rsid w:val="003875A5"/>
    <w:rsid w:val="003876D6"/>
    <w:rsid w:val="003876EC"/>
    <w:rsid w:val="00387A52"/>
    <w:rsid w:val="00387A7A"/>
    <w:rsid w:val="00387DAC"/>
    <w:rsid w:val="00387E1C"/>
    <w:rsid w:val="00387F77"/>
    <w:rsid w:val="00387FC7"/>
    <w:rsid w:val="00390046"/>
    <w:rsid w:val="003901D3"/>
    <w:rsid w:val="0039041E"/>
    <w:rsid w:val="00390454"/>
    <w:rsid w:val="003906B2"/>
    <w:rsid w:val="003906F7"/>
    <w:rsid w:val="003907CB"/>
    <w:rsid w:val="0039084F"/>
    <w:rsid w:val="00390898"/>
    <w:rsid w:val="00390ACC"/>
    <w:rsid w:val="00390D41"/>
    <w:rsid w:val="00390D8F"/>
    <w:rsid w:val="00390EA6"/>
    <w:rsid w:val="003910FA"/>
    <w:rsid w:val="00391285"/>
    <w:rsid w:val="003912B9"/>
    <w:rsid w:val="0039134E"/>
    <w:rsid w:val="00391477"/>
    <w:rsid w:val="00391497"/>
    <w:rsid w:val="00391666"/>
    <w:rsid w:val="00391667"/>
    <w:rsid w:val="0039169D"/>
    <w:rsid w:val="00391749"/>
    <w:rsid w:val="003918FF"/>
    <w:rsid w:val="00391977"/>
    <w:rsid w:val="00391A66"/>
    <w:rsid w:val="00391B37"/>
    <w:rsid w:val="00391DD3"/>
    <w:rsid w:val="00391DFC"/>
    <w:rsid w:val="00391E8A"/>
    <w:rsid w:val="00391EB6"/>
    <w:rsid w:val="00391FF4"/>
    <w:rsid w:val="00391FF6"/>
    <w:rsid w:val="00392064"/>
    <w:rsid w:val="003920EF"/>
    <w:rsid w:val="00392116"/>
    <w:rsid w:val="00392465"/>
    <w:rsid w:val="003924E3"/>
    <w:rsid w:val="003925A1"/>
    <w:rsid w:val="00392824"/>
    <w:rsid w:val="00392A8E"/>
    <w:rsid w:val="00392BFC"/>
    <w:rsid w:val="00392C27"/>
    <w:rsid w:val="00392C73"/>
    <w:rsid w:val="00392D2A"/>
    <w:rsid w:val="00392E55"/>
    <w:rsid w:val="00392F79"/>
    <w:rsid w:val="003930BD"/>
    <w:rsid w:val="003934BA"/>
    <w:rsid w:val="00393C00"/>
    <w:rsid w:val="00393C90"/>
    <w:rsid w:val="00393E4E"/>
    <w:rsid w:val="00393EDE"/>
    <w:rsid w:val="00393F53"/>
    <w:rsid w:val="00393FA7"/>
    <w:rsid w:val="0039401A"/>
    <w:rsid w:val="003940B7"/>
    <w:rsid w:val="003941FD"/>
    <w:rsid w:val="0039452D"/>
    <w:rsid w:val="00394785"/>
    <w:rsid w:val="00394A6E"/>
    <w:rsid w:val="00394C47"/>
    <w:rsid w:val="00394C6A"/>
    <w:rsid w:val="00394C92"/>
    <w:rsid w:val="00394CF7"/>
    <w:rsid w:val="00394E06"/>
    <w:rsid w:val="00394EDD"/>
    <w:rsid w:val="00394F14"/>
    <w:rsid w:val="00394F36"/>
    <w:rsid w:val="003950F0"/>
    <w:rsid w:val="00395369"/>
    <w:rsid w:val="00395374"/>
    <w:rsid w:val="003957BE"/>
    <w:rsid w:val="00395886"/>
    <w:rsid w:val="003958B7"/>
    <w:rsid w:val="00395A45"/>
    <w:rsid w:val="00395CDF"/>
    <w:rsid w:val="00395D80"/>
    <w:rsid w:val="00395DC2"/>
    <w:rsid w:val="00395E96"/>
    <w:rsid w:val="00395FAC"/>
    <w:rsid w:val="00395FD1"/>
    <w:rsid w:val="00396361"/>
    <w:rsid w:val="003963A2"/>
    <w:rsid w:val="003964CE"/>
    <w:rsid w:val="003967D1"/>
    <w:rsid w:val="003968D7"/>
    <w:rsid w:val="00396BB8"/>
    <w:rsid w:val="00396EF5"/>
    <w:rsid w:val="00396F38"/>
    <w:rsid w:val="00396FEC"/>
    <w:rsid w:val="0039707F"/>
    <w:rsid w:val="003972A6"/>
    <w:rsid w:val="00397789"/>
    <w:rsid w:val="00397885"/>
    <w:rsid w:val="003978D0"/>
    <w:rsid w:val="00397962"/>
    <w:rsid w:val="00397995"/>
    <w:rsid w:val="00397AD8"/>
    <w:rsid w:val="00397BB3"/>
    <w:rsid w:val="00397C79"/>
    <w:rsid w:val="00397E3F"/>
    <w:rsid w:val="003A0036"/>
    <w:rsid w:val="003A00DD"/>
    <w:rsid w:val="003A05B1"/>
    <w:rsid w:val="003A063F"/>
    <w:rsid w:val="003A0852"/>
    <w:rsid w:val="003A0855"/>
    <w:rsid w:val="003A08A3"/>
    <w:rsid w:val="003A08C1"/>
    <w:rsid w:val="003A0904"/>
    <w:rsid w:val="003A09D4"/>
    <w:rsid w:val="003A0ACE"/>
    <w:rsid w:val="003A0BFC"/>
    <w:rsid w:val="003A0C84"/>
    <w:rsid w:val="003A0D0D"/>
    <w:rsid w:val="003A0D1E"/>
    <w:rsid w:val="003A0D5C"/>
    <w:rsid w:val="003A0DAC"/>
    <w:rsid w:val="003A0DFA"/>
    <w:rsid w:val="003A1156"/>
    <w:rsid w:val="003A1720"/>
    <w:rsid w:val="003A1747"/>
    <w:rsid w:val="003A1755"/>
    <w:rsid w:val="003A19C4"/>
    <w:rsid w:val="003A19EF"/>
    <w:rsid w:val="003A1A5C"/>
    <w:rsid w:val="003A1B0C"/>
    <w:rsid w:val="003A1CDF"/>
    <w:rsid w:val="003A1F36"/>
    <w:rsid w:val="003A20C3"/>
    <w:rsid w:val="003A2462"/>
    <w:rsid w:val="003A2599"/>
    <w:rsid w:val="003A284D"/>
    <w:rsid w:val="003A2852"/>
    <w:rsid w:val="003A2A79"/>
    <w:rsid w:val="003A2A82"/>
    <w:rsid w:val="003A2B0A"/>
    <w:rsid w:val="003A2B7E"/>
    <w:rsid w:val="003A2CB6"/>
    <w:rsid w:val="003A2D93"/>
    <w:rsid w:val="003A2EC2"/>
    <w:rsid w:val="003A2ED8"/>
    <w:rsid w:val="003A3223"/>
    <w:rsid w:val="003A34DF"/>
    <w:rsid w:val="003A34F8"/>
    <w:rsid w:val="003A35B2"/>
    <w:rsid w:val="003A36C2"/>
    <w:rsid w:val="003A3743"/>
    <w:rsid w:val="003A3820"/>
    <w:rsid w:val="003A395D"/>
    <w:rsid w:val="003A398A"/>
    <w:rsid w:val="003A3B89"/>
    <w:rsid w:val="003A3BA3"/>
    <w:rsid w:val="003A3D7A"/>
    <w:rsid w:val="003A401A"/>
    <w:rsid w:val="003A40BA"/>
    <w:rsid w:val="003A4117"/>
    <w:rsid w:val="003A4206"/>
    <w:rsid w:val="003A4356"/>
    <w:rsid w:val="003A4691"/>
    <w:rsid w:val="003A474A"/>
    <w:rsid w:val="003A4751"/>
    <w:rsid w:val="003A4A56"/>
    <w:rsid w:val="003A4A68"/>
    <w:rsid w:val="003A4AE0"/>
    <w:rsid w:val="003A4D2B"/>
    <w:rsid w:val="003A4FFD"/>
    <w:rsid w:val="003A5045"/>
    <w:rsid w:val="003A53CF"/>
    <w:rsid w:val="003A5657"/>
    <w:rsid w:val="003A5679"/>
    <w:rsid w:val="003A5991"/>
    <w:rsid w:val="003A5B36"/>
    <w:rsid w:val="003A5DF8"/>
    <w:rsid w:val="003A5E38"/>
    <w:rsid w:val="003A6059"/>
    <w:rsid w:val="003A629F"/>
    <w:rsid w:val="003A6353"/>
    <w:rsid w:val="003A63CA"/>
    <w:rsid w:val="003A652E"/>
    <w:rsid w:val="003A65D1"/>
    <w:rsid w:val="003A6C1F"/>
    <w:rsid w:val="003A6CEA"/>
    <w:rsid w:val="003A6DAF"/>
    <w:rsid w:val="003A6E38"/>
    <w:rsid w:val="003A7017"/>
    <w:rsid w:val="003A725B"/>
    <w:rsid w:val="003A768F"/>
    <w:rsid w:val="003A7E32"/>
    <w:rsid w:val="003A7F8A"/>
    <w:rsid w:val="003A7FA1"/>
    <w:rsid w:val="003B00F0"/>
    <w:rsid w:val="003B04E1"/>
    <w:rsid w:val="003B075A"/>
    <w:rsid w:val="003B093D"/>
    <w:rsid w:val="003B0B0E"/>
    <w:rsid w:val="003B0C88"/>
    <w:rsid w:val="003B0DD5"/>
    <w:rsid w:val="003B12F7"/>
    <w:rsid w:val="003B131A"/>
    <w:rsid w:val="003B13EB"/>
    <w:rsid w:val="003B1729"/>
    <w:rsid w:val="003B177E"/>
    <w:rsid w:val="003B18D0"/>
    <w:rsid w:val="003B19AF"/>
    <w:rsid w:val="003B1B6D"/>
    <w:rsid w:val="003B1C9A"/>
    <w:rsid w:val="003B1D1A"/>
    <w:rsid w:val="003B1D20"/>
    <w:rsid w:val="003B1FF4"/>
    <w:rsid w:val="003B2115"/>
    <w:rsid w:val="003B218A"/>
    <w:rsid w:val="003B2550"/>
    <w:rsid w:val="003B25AC"/>
    <w:rsid w:val="003B270B"/>
    <w:rsid w:val="003B28E4"/>
    <w:rsid w:val="003B29E1"/>
    <w:rsid w:val="003B2A38"/>
    <w:rsid w:val="003B2C07"/>
    <w:rsid w:val="003B2E8E"/>
    <w:rsid w:val="003B308D"/>
    <w:rsid w:val="003B3335"/>
    <w:rsid w:val="003B33BA"/>
    <w:rsid w:val="003B3758"/>
    <w:rsid w:val="003B38D6"/>
    <w:rsid w:val="003B3A95"/>
    <w:rsid w:val="003B3B32"/>
    <w:rsid w:val="003B3B7C"/>
    <w:rsid w:val="003B3EF7"/>
    <w:rsid w:val="003B3EFC"/>
    <w:rsid w:val="003B413A"/>
    <w:rsid w:val="003B43CB"/>
    <w:rsid w:val="003B44C8"/>
    <w:rsid w:val="003B4539"/>
    <w:rsid w:val="003B46B4"/>
    <w:rsid w:val="003B47A8"/>
    <w:rsid w:val="003B4916"/>
    <w:rsid w:val="003B493C"/>
    <w:rsid w:val="003B4964"/>
    <w:rsid w:val="003B49E1"/>
    <w:rsid w:val="003B49FC"/>
    <w:rsid w:val="003B4A32"/>
    <w:rsid w:val="003B4AD1"/>
    <w:rsid w:val="003B4BCD"/>
    <w:rsid w:val="003B4C1E"/>
    <w:rsid w:val="003B4C7D"/>
    <w:rsid w:val="003B4E4A"/>
    <w:rsid w:val="003B51E6"/>
    <w:rsid w:val="003B527B"/>
    <w:rsid w:val="003B53B6"/>
    <w:rsid w:val="003B53F9"/>
    <w:rsid w:val="003B5493"/>
    <w:rsid w:val="003B5501"/>
    <w:rsid w:val="003B555B"/>
    <w:rsid w:val="003B5597"/>
    <w:rsid w:val="003B5B38"/>
    <w:rsid w:val="003B5B7F"/>
    <w:rsid w:val="003B5BAB"/>
    <w:rsid w:val="003B5DA7"/>
    <w:rsid w:val="003B5DE3"/>
    <w:rsid w:val="003B5E06"/>
    <w:rsid w:val="003B61AA"/>
    <w:rsid w:val="003B62EE"/>
    <w:rsid w:val="003B6328"/>
    <w:rsid w:val="003B65CA"/>
    <w:rsid w:val="003B66BC"/>
    <w:rsid w:val="003B69C6"/>
    <w:rsid w:val="003B6A88"/>
    <w:rsid w:val="003B6A9F"/>
    <w:rsid w:val="003B6B94"/>
    <w:rsid w:val="003B6D81"/>
    <w:rsid w:val="003B6FD2"/>
    <w:rsid w:val="003B714A"/>
    <w:rsid w:val="003B71CA"/>
    <w:rsid w:val="003B746A"/>
    <w:rsid w:val="003B74B7"/>
    <w:rsid w:val="003B77D8"/>
    <w:rsid w:val="003B7854"/>
    <w:rsid w:val="003B786F"/>
    <w:rsid w:val="003B793B"/>
    <w:rsid w:val="003B7A97"/>
    <w:rsid w:val="003B7DC7"/>
    <w:rsid w:val="003C0271"/>
    <w:rsid w:val="003C0314"/>
    <w:rsid w:val="003C03AF"/>
    <w:rsid w:val="003C0467"/>
    <w:rsid w:val="003C063B"/>
    <w:rsid w:val="003C06CB"/>
    <w:rsid w:val="003C0971"/>
    <w:rsid w:val="003C09B1"/>
    <w:rsid w:val="003C0B63"/>
    <w:rsid w:val="003C0B76"/>
    <w:rsid w:val="003C0BC8"/>
    <w:rsid w:val="003C0D5B"/>
    <w:rsid w:val="003C0D77"/>
    <w:rsid w:val="003C0FDA"/>
    <w:rsid w:val="003C102E"/>
    <w:rsid w:val="003C1076"/>
    <w:rsid w:val="003C10C9"/>
    <w:rsid w:val="003C1276"/>
    <w:rsid w:val="003C1556"/>
    <w:rsid w:val="003C1569"/>
    <w:rsid w:val="003C1871"/>
    <w:rsid w:val="003C1905"/>
    <w:rsid w:val="003C1930"/>
    <w:rsid w:val="003C19A3"/>
    <w:rsid w:val="003C1A0C"/>
    <w:rsid w:val="003C1A90"/>
    <w:rsid w:val="003C1C8A"/>
    <w:rsid w:val="003C1EA1"/>
    <w:rsid w:val="003C1EA8"/>
    <w:rsid w:val="003C1FA3"/>
    <w:rsid w:val="003C1FD6"/>
    <w:rsid w:val="003C226C"/>
    <w:rsid w:val="003C23EC"/>
    <w:rsid w:val="003C2417"/>
    <w:rsid w:val="003C2499"/>
    <w:rsid w:val="003C2617"/>
    <w:rsid w:val="003C263C"/>
    <w:rsid w:val="003C289E"/>
    <w:rsid w:val="003C28AE"/>
    <w:rsid w:val="003C2A53"/>
    <w:rsid w:val="003C2A57"/>
    <w:rsid w:val="003C2CB9"/>
    <w:rsid w:val="003C3090"/>
    <w:rsid w:val="003C345B"/>
    <w:rsid w:val="003C3501"/>
    <w:rsid w:val="003C36C5"/>
    <w:rsid w:val="003C3770"/>
    <w:rsid w:val="003C3791"/>
    <w:rsid w:val="003C389C"/>
    <w:rsid w:val="003C3C6D"/>
    <w:rsid w:val="003C3D46"/>
    <w:rsid w:val="003C3DD9"/>
    <w:rsid w:val="003C4115"/>
    <w:rsid w:val="003C41A2"/>
    <w:rsid w:val="003C41C3"/>
    <w:rsid w:val="003C446D"/>
    <w:rsid w:val="003C44CD"/>
    <w:rsid w:val="003C458B"/>
    <w:rsid w:val="003C4782"/>
    <w:rsid w:val="003C47B4"/>
    <w:rsid w:val="003C485B"/>
    <w:rsid w:val="003C4DAB"/>
    <w:rsid w:val="003C50B2"/>
    <w:rsid w:val="003C50CC"/>
    <w:rsid w:val="003C5229"/>
    <w:rsid w:val="003C5273"/>
    <w:rsid w:val="003C54BE"/>
    <w:rsid w:val="003C5659"/>
    <w:rsid w:val="003C57AF"/>
    <w:rsid w:val="003C581D"/>
    <w:rsid w:val="003C58E7"/>
    <w:rsid w:val="003C5B5D"/>
    <w:rsid w:val="003C5BDE"/>
    <w:rsid w:val="003C600F"/>
    <w:rsid w:val="003C60C0"/>
    <w:rsid w:val="003C61DA"/>
    <w:rsid w:val="003C627C"/>
    <w:rsid w:val="003C63AF"/>
    <w:rsid w:val="003C6466"/>
    <w:rsid w:val="003C6505"/>
    <w:rsid w:val="003C673A"/>
    <w:rsid w:val="003C6786"/>
    <w:rsid w:val="003C6787"/>
    <w:rsid w:val="003C67E6"/>
    <w:rsid w:val="003C6884"/>
    <w:rsid w:val="003C68C8"/>
    <w:rsid w:val="003C6FF4"/>
    <w:rsid w:val="003C7016"/>
    <w:rsid w:val="003C721D"/>
    <w:rsid w:val="003C73B3"/>
    <w:rsid w:val="003C74BA"/>
    <w:rsid w:val="003C74C1"/>
    <w:rsid w:val="003C77DF"/>
    <w:rsid w:val="003C7891"/>
    <w:rsid w:val="003C78C7"/>
    <w:rsid w:val="003C7AAE"/>
    <w:rsid w:val="003C7DFE"/>
    <w:rsid w:val="003C7EFB"/>
    <w:rsid w:val="003C7F16"/>
    <w:rsid w:val="003D010E"/>
    <w:rsid w:val="003D0558"/>
    <w:rsid w:val="003D062A"/>
    <w:rsid w:val="003D087B"/>
    <w:rsid w:val="003D0CFA"/>
    <w:rsid w:val="003D0DD7"/>
    <w:rsid w:val="003D0FC9"/>
    <w:rsid w:val="003D12FD"/>
    <w:rsid w:val="003D1380"/>
    <w:rsid w:val="003D15E0"/>
    <w:rsid w:val="003D1826"/>
    <w:rsid w:val="003D1D4C"/>
    <w:rsid w:val="003D1E5C"/>
    <w:rsid w:val="003D1FD8"/>
    <w:rsid w:val="003D218D"/>
    <w:rsid w:val="003D2557"/>
    <w:rsid w:val="003D2B0F"/>
    <w:rsid w:val="003D2B96"/>
    <w:rsid w:val="003D2C02"/>
    <w:rsid w:val="003D2CEC"/>
    <w:rsid w:val="003D2D04"/>
    <w:rsid w:val="003D2D1C"/>
    <w:rsid w:val="003D2D7B"/>
    <w:rsid w:val="003D2EBF"/>
    <w:rsid w:val="003D2ED6"/>
    <w:rsid w:val="003D305E"/>
    <w:rsid w:val="003D3076"/>
    <w:rsid w:val="003D3260"/>
    <w:rsid w:val="003D326A"/>
    <w:rsid w:val="003D33C1"/>
    <w:rsid w:val="003D3645"/>
    <w:rsid w:val="003D368D"/>
    <w:rsid w:val="003D3795"/>
    <w:rsid w:val="003D3830"/>
    <w:rsid w:val="003D3A8F"/>
    <w:rsid w:val="003D3AA1"/>
    <w:rsid w:val="003D3B47"/>
    <w:rsid w:val="003D3C06"/>
    <w:rsid w:val="003D3C1E"/>
    <w:rsid w:val="003D3C5E"/>
    <w:rsid w:val="003D3EDC"/>
    <w:rsid w:val="003D4031"/>
    <w:rsid w:val="003D4112"/>
    <w:rsid w:val="003D414A"/>
    <w:rsid w:val="003D418D"/>
    <w:rsid w:val="003D4294"/>
    <w:rsid w:val="003D42A6"/>
    <w:rsid w:val="003D42F7"/>
    <w:rsid w:val="003D43E1"/>
    <w:rsid w:val="003D4587"/>
    <w:rsid w:val="003D45AD"/>
    <w:rsid w:val="003D46DF"/>
    <w:rsid w:val="003D470D"/>
    <w:rsid w:val="003D4720"/>
    <w:rsid w:val="003D4890"/>
    <w:rsid w:val="003D48AC"/>
    <w:rsid w:val="003D49A2"/>
    <w:rsid w:val="003D49EC"/>
    <w:rsid w:val="003D49FD"/>
    <w:rsid w:val="003D4C7B"/>
    <w:rsid w:val="003D4C86"/>
    <w:rsid w:val="003D4D9D"/>
    <w:rsid w:val="003D4DAE"/>
    <w:rsid w:val="003D4DE1"/>
    <w:rsid w:val="003D4F92"/>
    <w:rsid w:val="003D4FCB"/>
    <w:rsid w:val="003D5282"/>
    <w:rsid w:val="003D5471"/>
    <w:rsid w:val="003D5586"/>
    <w:rsid w:val="003D5C65"/>
    <w:rsid w:val="003D5D1F"/>
    <w:rsid w:val="003D5E0B"/>
    <w:rsid w:val="003D5F34"/>
    <w:rsid w:val="003D6050"/>
    <w:rsid w:val="003D61C8"/>
    <w:rsid w:val="003D62BA"/>
    <w:rsid w:val="003D662B"/>
    <w:rsid w:val="003D66BF"/>
    <w:rsid w:val="003D6772"/>
    <w:rsid w:val="003D6835"/>
    <w:rsid w:val="003D6863"/>
    <w:rsid w:val="003D68A2"/>
    <w:rsid w:val="003D68D0"/>
    <w:rsid w:val="003D6983"/>
    <w:rsid w:val="003D6B42"/>
    <w:rsid w:val="003D6CE1"/>
    <w:rsid w:val="003D6D35"/>
    <w:rsid w:val="003D6F0C"/>
    <w:rsid w:val="003D6F99"/>
    <w:rsid w:val="003D710E"/>
    <w:rsid w:val="003D7170"/>
    <w:rsid w:val="003D719D"/>
    <w:rsid w:val="003D722A"/>
    <w:rsid w:val="003D7273"/>
    <w:rsid w:val="003D728A"/>
    <w:rsid w:val="003D73D4"/>
    <w:rsid w:val="003D74F3"/>
    <w:rsid w:val="003D7561"/>
    <w:rsid w:val="003D75EE"/>
    <w:rsid w:val="003D7694"/>
    <w:rsid w:val="003D774F"/>
    <w:rsid w:val="003D77D0"/>
    <w:rsid w:val="003D78D5"/>
    <w:rsid w:val="003D7CA6"/>
    <w:rsid w:val="003D7DE7"/>
    <w:rsid w:val="003D7F60"/>
    <w:rsid w:val="003E008C"/>
    <w:rsid w:val="003E01C4"/>
    <w:rsid w:val="003E043F"/>
    <w:rsid w:val="003E04B9"/>
    <w:rsid w:val="003E0526"/>
    <w:rsid w:val="003E06E4"/>
    <w:rsid w:val="003E0825"/>
    <w:rsid w:val="003E0879"/>
    <w:rsid w:val="003E08F2"/>
    <w:rsid w:val="003E0BA4"/>
    <w:rsid w:val="003E0BF5"/>
    <w:rsid w:val="003E0C18"/>
    <w:rsid w:val="003E0CA6"/>
    <w:rsid w:val="003E0F65"/>
    <w:rsid w:val="003E1030"/>
    <w:rsid w:val="003E1037"/>
    <w:rsid w:val="003E1337"/>
    <w:rsid w:val="003E15B4"/>
    <w:rsid w:val="003E16A6"/>
    <w:rsid w:val="003E1A4B"/>
    <w:rsid w:val="003E1ADB"/>
    <w:rsid w:val="003E1CBE"/>
    <w:rsid w:val="003E1D6F"/>
    <w:rsid w:val="003E21BB"/>
    <w:rsid w:val="003E21F7"/>
    <w:rsid w:val="003E225F"/>
    <w:rsid w:val="003E2454"/>
    <w:rsid w:val="003E25FC"/>
    <w:rsid w:val="003E267E"/>
    <w:rsid w:val="003E29AE"/>
    <w:rsid w:val="003E2B16"/>
    <w:rsid w:val="003E2B45"/>
    <w:rsid w:val="003E2CA0"/>
    <w:rsid w:val="003E2CAA"/>
    <w:rsid w:val="003E2D29"/>
    <w:rsid w:val="003E2FEC"/>
    <w:rsid w:val="003E30C5"/>
    <w:rsid w:val="003E3132"/>
    <w:rsid w:val="003E317F"/>
    <w:rsid w:val="003E3237"/>
    <w:rsid w:val="003E3572"/>
    <w:rsid w:val="003E3599"/>
    <w:rsid w:val="003E3705"/>
    <w:rsid w:val="003E38A3"/>
    <w:rsid w:val="003E3A4A"/>
    <w:rsid w:val="003E3A8D"/>
    <w:rsid w:val="003E3AC1"/>
    <w:rsid w:val="003E3B49"/>
    <w:rsid w:val="003E3C8B"/>
    <w:rsid w:val="003E3C99"/>
    <w:rsid w:val="003E3D2E"/>
    <w:rsid w:val="003E4301"/>
    <w:rsid w:val="003E4323"/>
    <w:rsid w:val="003E433E"/>
    <w:rsid w:val="003E473A"/>
    <w:rsid w:val="003E477F"/>
    <w:rsid w:val="003E47F1"/>
    <w:rsid w:val="003E4909"/>
    <w:rsid w:val="003E4BBC"/>
    <w:rsid w:val="003E4BE0"/>
    <w:rsid w:val="003E4D3B"/>
    <w:rsid w:val="003E4EC4"/>
    <w:rsid w:val="003E4FDB"/>
    <w:rsid w:val="003E5101"/>
    <w:rsid w:val="003E524E"/>
    <w:rsid w:val="003E5322"/>
    <w:rsid w:val="003E5373"/>
    <w:rsid w:val="003E5406"/>
    <w:rsid w:val="003E5438"/>
    <w:rsid w:val="003E5454"/>
    <w:rsid w:val="003E547C"/>
    <w:rsid w:val="003E5667"/>
    <w:rsid w:val="003E56E3"/>
    <w:rsid w:val="003E583F"/>
    <w:rsid w:val="003E58FE"/>
    <w:rsid w:val="003E5B46"/>
    <w:rsid w:val="003E5EDB"/>
    <w:rsid w:val="003E5FB3"/>
    <w:rsid w:val="003E6336"/>
    <w:rsid w:val="003E64FA"/>
    <w:rsid w:val="003E671F"/>
    <w:rsid w:val="003E672B"/>
    <w:rsid w:val="003E6850"/>
    <w:rsid w:val="003E693C"/>
    <w:rsid w:val="003E6AF6"/>
    <w:rsid w:val="003E6B8C"/>
    <w:rsid w:val="003E7478"/>
    <w:rsid w:val="003E749A"/>
    <w:rsid w:val="003E74DD"/>
    <w:rsid w:val="003E7A20"/>
    <w:rsid w:val="003E7B03"/>
    <w:rsid w:val="003E7BB2"/>
    <w:rsid w:val="003E7FA9"/>
    <w:rsid w:val="003E7FAE"/>
    <w:rsid w:val="003F05B9"/>
    <w:rsid w:val="003F06A7"/>
    <w:rsid w:val="003F07C9"/>
    <w:rsid w:val="003F097E"/>
    <w:rsid w:val="003F0A99"/>
    <w:rsid w:val="003F0B15"/>
    <w:rsid w:val="003F0E27"/>
    <w:rsid w:val="003F10E5"/>
    <w:rsid w:val="003F117F"/>
    <w:rsid w:val="003F1187"/>
    <w:rsid w:val="003F138C"/>
    <w:rsid w:val="003F1433"/>
    <w:rsid w:val="003F1436"/>
    <w:rsid w:val="003F1731"/>
    <w:rsid w:val="003F18E3"/>
    <w:rsid w:val="003F1A3D"/>
    <w:rsid w:val="003F1B27"/>
    <w:rsid w:val="003F1BB0"/>
    <w:rsid w:val="003F1C24"/>
    <w:rsid w:val="003F1CBC"/>
    <w:rsid w:val="003F1D07"/>
    <w:rsid w:val="003F1EB0"/>
    <w:rsid w:val="003F23C5"/>
    <w:rsid w:val="003F250C"/>
    <w:rsid w:val="003F26F9"/>
    <w:rsid w:val="003F2C54"/>
    <w:rsid w:val="003F2F73"/>
    <w:rsid w:val="003F2F89"/>
    <w:rsid w:val="003F2FEF"/>
    <w:rsid w:val="003F2FF9"/>
    <w:rsid w:val="003F368A"/>
    <w:rsid w:val="003F375F"/>
    <w:rsid w:val="003F3B28"/>
    <w:rsid w:val="003F3B3F"/>
    <w:rsid w:val="003F3C55"/>
    <w:rsid w:val="003F3C95"/>
    <w:rsid w:val="003F3DB2"/>
    <w:rsid w:val="003F3F48"/>
    <w:rsid w:val="003F41C3"/>
    <w:rsid w:val="003F43E7"/>
    <w:rsid w:val="003F44B3"/>
    <w:rsid w:val="003F475C"/>
    <w:rsid w:val="003F4860"/>
    <w:rsid w:val="003F4861"/>
    <w:rsid w:val="003F4936"/>
    <w:rsid w:val="003F4B5D"/>
    <w:rsid w:val="003F4B64"/>
    <w:rsid w:val="003F4C12"/>
    <w:rsid w:val="003F4EC1"/>
    <w:rsid w:val="003F507E"/>
    <w:rsid w:val="003F516D"/>
    <w:rsid w:val="003F5190"/>
    <w:rsid w:val="003F527B"/>
    <w:rsid w:val="003F54F7"/>
    <w:rsid w:val="003F55DA"/>
    <w:rsid w:val="003F5603"/>
    <w:rsid w:val="003F5815"/>
    <w:rsid w:val="003F59A2"/>
    <w:rsid w:val="003F5A28"/>
    <w:rsid w:val="003F5BFE"/>
    <w:rsid w:val="003F5E63"/>
    <w:rsid w:val="003F619F"/>
    <w:rsid w:val="003F64D0"/>
    <w:rsid w:val="003F659E"/>
    <w:rsid w:val="003F65A7"/>
    <w:rsid w:val="003F6664"/>
    <w:rsid w:val="003F675F"/>
    <w:rsid w:val="003F6F00"/>
    <w:rsid w:val="003F6F37"/>
    <w:rsid w:val="003F7063"/>
    <w:rsid w:val="003F70CD"/>
    <w:rsid w:val="003F72DE"/>
    <w:rsid w:val="003F7451"/>
    <w:rsid w:val="003F7495"/>
    <w:rsid w:val="003F75D4"/>
    <w:rsid w:val="003F76BB"/>
    <w:rsid w:val="003F76BF"/>
    <w:rsid w:val="003F7781"/>
    <w:rsid w:val="003F790D"/>
    <w:rsid w:val="003F7985"/>
    <w:rsid w:val="003F7E71"/>
    <w:rsid w:val="003F7F93"/>
    <w:rsid w:val="004000AF"/>
    <w:rsid w:val="0040012C"/>
    <w:rsid w:val="004002EE"/>
    <w:rsid w:val="004002F1"/>
    <w:rsid w:val="004004A9"/>
    <w:rsid w:val="004005EA"/>
    <w:rsid w:val="004006CA"/>
    <w:rsid w:val="004007AF"/>
    <w:rsid w:val="00400820"/>
    <w:rsid w:val="004008B8"/>
    <w:rsid w:val="00400A0A"/>
    <w:rsid w:val="00400B0A"/>
    <w:rsid w:val="00400D30"/>
    <w:rsid w:val="00400E17"/>
    <w:rsid w:val="00400F8B"/>
    <w:rsid w:val="00400F94"/>
    <w:rsid w:val="00400FF6"/>
    <w:rsid w:val="00401003"/>
    <w:rsid w:val="004011F3"/>
    <w:rsid w:val="004012C5"/>
    <w:rsid w:val="00401397"/>
    <w:rsid w:val="00401627"/>
    <w:rsid w:val="004016BC"/>
    <w:rsid w:val="004016C6"/>
    <w:rsid w:val="00401815"/>
    <w:rsid w:val="00401A20"/>
    <w:rsid w:val="00401CBE"/>
    <w:rsid w:val="00401D3C"/>
    <w:rsid w:val="00401DED"/>
    <w:rsid w:val="00401F03"/>
    <w:rsid w:val="00401FD0"/>
    <w:rsid w:val="004020B4"/>
    <w:rsid w:val="004020B7"/>
    <w:rsid w:val="004021E8"/>
    <w:rsid w:val="00402309"/>
    <w:rsid w:val="004023A2"/>
    <w:rsid w:val="004023D0"/>
    <w:rsid w:val="004024E3"/>
    <w:rsid w:val="004024FC"/>
    <w:rsid w:val="00402552"/>
    <w:rsid w:val="00402B6B"/>
    <w:rsid w:val="00402C7A"/>
    <w:rsid w:val="00402D8E"/>
    <w:rsid w:val="00402E28"/>
    <w:rsid w:val="004032EB"/>
    <w:rsid w:val="00403343"/>
    <w:rsid w:val="0040345B"/>
    <w:rsid w:val="0040350D"/>
    <w:rsid w:val="004038F3"/>
    <w:rsid w:val="0040395C"/>
    <w:rsid w:val="00403962"/>
    <w:rsid w:val="00403988"/>
    <w:rsid w:val="00403C80"/>
    <w:rsid w:val="00403D52"/>
    <w:rsid w:val="00403D9F"/>
    <w:rsid w:val="00403DF8"/>
    <w:rsid w:val="00403ED1"/>
    <w:rsid w:val="00403F08"/>
    <w:rsid w:val="00403F6D"/>
    <w:rsid w:val="00403FFF"/>
    <w:rsid w:val="0040408D"/>
    <w:rsid w:val="00404263"/>
    <w:rsid w:val="00404333"/>
    <w:rsid w:val="00404426"/>
    <w:rsid w:val="0040455B"/>
    <w:rsid w:val="0040455F"/>
    <w:rsid w:val="004045FA"/>
    <w:rsid w:val="004045FD"/>
    <w:rsid w:val="00404B15"/>
    <w:rsid w:val="00404B3A"/>
    <w:rsid w:val="00404DBB"/>
    <w:rsid w:val="00404EC0"/>
    <w:rsid w:val="00405045"/>
    <w:rsid w:val="00405081"/>
    <w:rsid w:val="004050E1"/>
    <w:rsid w:val="0040514E"/>
    <w:rsid w:val="004051D4"/>
    <w:rsid w:val="0040520A"/>
    <w:rsid w:val="00405256"/>
    <w:rsid w:val="00405465"/>
    <w:rsid w:val="00405538"/>
    <w:rsid w:val="0040553C"/>
    <w:rsid w:val="0040556C"/>
    <w:rsid w:val="00405724"/>
    <w:rsid w:val="00405BB1"/>
    <w:rsid w:val="00405BD7"/>
    <w:rsid w:val="00405C61"/>
    <w:rsid w:val="00405E73"/>
    <w:rsid w:val="0040660E"/>
    <w:rsid w:val="004066CF"/>
    <w:rsid w:val="00406748"/>
    <w:rsid w:val="00406753"/>
    <w:rsid w:val="004067E1"/>
    <w:rsid w:val="004068A1"/>
    <w:rsid w:val="00406972"/>
    <w:rsid w:val="00406976"/>
    <w:rsid w:val="00406DB5"/>
    <w:rsid w:val="00406E8E"/>
    <w:rsid w:val="0040712D"/>
    <w:rsid w:val="004073F0"/>
    <w:rsid w:val="004079F8"/>
    <w:rsid w:val="00407A0F"/>
    <w:rsid w:val="00407C21"/>
    <w:rsid w:val="0041031A"/>
    <w:rsid w:val="004105EF"/>
    <w:rsid w:val="0041092C"/>
    <w:rsid w:val="0041108B"/>
    <w:rsid w:val="004110A9"/>
    <w:rsid w:val="0041113C"/>
    <w:rsid w:val="00411324"/>
    <w:rsid w:val="00411356"/>
    <w:rsid w:val="00411367"/>
    <w:rsid w:val="004114F5"/>
    <w:rsid w:val="004116A5"/>
    <w:rsid w:val="004117F1"/>
    <w:rsid w:val="004118AC"/>
    <w:rsid w:val="004119B0"/>
    <w:rsid w:val="00411B29"/>
    <w:rsid w:val="00411DB6"/>
    <w:rsid w:val="00411DB8"/>
    <w:rsid w:val="00411EC9"/>
    <w:rsid w:val="00411F27"/>
    <w:rsid w:val="0041212A"/>
    <w:rsid w:val="004121D2"/>
    <w:rsid w:val="004122B4"/>
    <w:rsid w:val="0041239E"/>
    <w:rsid w:val="00412458"/>
    <w:rsid w:val="004126F3"/>
    <w:rsid w:val="00412845"/>
    <w:rsid w:val="004129AB"/>
    <w:rsid w:val="00412AA9"/>
    <w:rsid w:val="00412DF6"/>
    <w:rsid w:val="00412F88"/>
    <w:rsid w:val="00412F9E"/>
    <w:rsid w:val="004130BC"/>
    <w:rsid w:val="00413315"/>
    <w:rsid w:val="004138A0"/>
    <w:rsid w:val="004138F3"/>
    <w:rsid w:val="00413A4D"/>
    <w:rsid w:val="00413BB7"/>
    <w:rsid w:val="00413BF5"/>
    <w:rsid w:val="004141B4"/>
    <w:rsid w:val="0041425C"/>
    <w:rsid w:val="004148D7"/>
    <w:rsid w:val="00414A7B"/>
    <w:rsid w:val="00414BA4"/>
    <w:rsid w:val="00414C11"/>
    <w:rsid w:val="00414F5D"/>
    <w:rsid w:val="0041505F"/>
    <w:rsid w:val="004152F5"/>
    <w:rsid w:val="004154B5"/>
    <w:rsid w:val="00415568"/>
    <w:rsid w:val="0041591C"/>
    <w:rsid w:val="00415A26"/>
    <w:rsid w:val="00415A7B"/>
    <w:rsid w:val="00415BB4"/>
    <w:rsid w:val="00415CBA"/>
    <w:rsid w:val="00415D2D"/>
    <w:rsid w:val="00415F86"/>
    <w:rsid w:val="00415FA6"/>
    <w:rsid w:val="00416140"/>
    <w:rsid w:val="00416145"/>
    <w:rsid w:val="00416322"/>
    <w:rsid w:val="00416812"/>
    <w:rsid w:val="00416E40"/>
    <w:rsid w:val="00416F68"/>
    <w:rsid w:val="00417177"/>
    <w:rsid w:val="00417296"/>
    <w:rsid w:val="004174FC"/>
    <w:rsid w:val="00417743"/>
    <w:rsid w:val="00417886"/>
    <w:rsid w:val="00417914"/>
    <w:rsid w:val="00417A61"/>
    <w:rsid w:val="00417C03"/>
    <w:rsid w:val="00417C40"/>
    <w:rsid w:val="00417D23"/>
    <w:rsid w:val="00417D67"/>
    <w:rsid w:val="00417FD2"/>
    <w:rsid w:val="004204FA"/>
    <w:rsid w:val="004206C0"/>
    <w:rsid w:val="004208FD"/>
    <w:rsid w:val="004209A1"/>
    <w:rsid w:val="00420B86"/>
    <w:rsid w:val="00420BC3"/>
    <w:rsid w:val="00420D06"/>
    <w:rsid w:val="00420F6E"/>
    <w:rsid w:val="0042106F"/>
    <w:rsid w:val="00421141"/>
    <w:rsid w:val="00421339"/>
    <w:rsid w:val="0042139F"/>
    <w:rsid w:val="0042150F"/>
    <w:rsid w:val="00421593"/>
    <w:rsid w:val="004218C2"/>
    <w:rsid w:val="004218CE"/>
    <w:rsid w:val="004219B2"/>
    <w:rsid w:val="00421A57"/>
    <w:rsid w:val="00421CAF"/>
    <w:rsid w:val="00421D6E"/>
    <w:rsid w:val="004221DF"/>
    <w:rsid w:val="0042227A"/>
    <w:rsid w:val="004224E2"/>
    <w:rsid w:val="0042255F"/>
    <w:rsid w:val="004225F9"/>
    <w:rsid w:val="0042286D"/>
    <w:rsid w:val="004229D2"/>
    <w:rsid w:val="00422A3E"/>
    <w:rsid w:val="00422ADA"/>
    <w:rsid w:val="00422B0C"/>
    <w:rsid w:val="00422CC5"/>
    <w:rsid w:val="00423165"/>
    <w:rsid w:val="00423544"/>
    <w:rsid w:val="004236B0"/>
    <w:rsid w:val="0042388B"/>
    <w:rsid w:val="004238D6"/>
    <w:rsid w:val="00423AF3"/>
    <w:rsid w:val="00423B33"/>
    <w:rsid w:val="00423C26"/>
    <w:rsid w:val="004242BC"/>
    <w:rsid w:val="00424670"/>
    <w:rsid w:val="00424700"/>
    <w:rsid w:val="004247CE"/>
    <w:rsid w:val="004248DC"/>
    <w:rsid w:val="00424B2E"/>
    <w:rsid w:val="00424B9B"/>
    <w:rsid w:val="00424D1B"/>
    <w:rsid w:val="00424D33"/>
    <w:rsid w:val="00424E96"/>
    <w:rsid w:val="00424EFD"/>
    <w:rsid w:val="00424FF7"/>
    <w:rsid w:val="00425108"/>
    <w:rsid w:val="00425408"/>
    <w:rsid w:val="00425501"/>
    <w:rsid w:val="004255AF"/>
    <w:rsid w:val="004255F2"/>
    <w:rsid w:val="00425618"/>
    <w:rsid w:val="00425735"/>
    <w:rsid w:val="00425B79"/>
    <w:rsid w:val="00425C42"/>
    <w:rsid w:val="00425FD6"/>
    <w:rsid w:val="004260DC"/>
    <w:rsid w:val="004262A4"/>
    <w:rsid w:val="004265D4"/>
    <w:rsid w:val="00426727"/>
    <w:rsid w:val="00426C37"/>
    <w:rsid w:val="00426DE7"/>
    <w:rsid w:val="004270D3"/>
    <w:rsid w:val="00427247"/>
    <w:rsid w:val="00427289"/>
    <w:rsid w:val="00427411"/>
    <w:rsid w:val="0042744B"/>
    <w:rsid w:val="0042746B"/>
    <w:rsid w:val="0042747E"/>
    <w:rsid w:val="004274F1"/>
    <w:rsid w:val="00427545"/>
    <w:rsid w:val="0042760D"/>
    <w:rsid w:val="00427819"/>
    <w:rsid w:val="004278E1"/>
    <w:rsid w:val="004278F8"/>
    <w:rsid w:val="00427AB4"/>
    <w:rsid w:val="00427AEB"/>
    <w:rsid w:val="00427D29"/>
    <w:rsid w:val="00427E76"/>
    <w:rsid w:val="004300B4"/>
    <w:rsid w:val="004301A4"/>
    <w:rsid w:val="00430338"/>
    <w:rsid w:val="00430352"/>
    <w:rsid w:val="00430362"/>
    <w:rsid w:val="004303B2"/>
    <w:rsid w:val="00430417"/>
    <w:rsid w:val="004304F7"/>
    <w:rsid w:val="004308E7"/>
    <w:rsid w:val="00430A20"/>
    <w:rsid w:val="00430CB1"/>
    <w:rsid w:val="00430D04"/>
    <w:rsid w:val="00430E69"/>
    <w:rsid w:val="00430E9C"/>
    <w:rsid w:val="00431016"/>
    <w:rsid w:val="004312AB"/>
    <w:rsid w:val="00431330"/>
    <w:rsid w:val="0043137F"/>
    <w:rsid w:val="004313B7"/>
    <w:rsid w:val="0043159B"/>
    <w:rsid w:val="00431601"/>
    <w:rsid w:val="00431701"/>
    <w:rsid w:val="00431807"/>
    <w:rsid w:val="00431978"/>
    <w:rsid w:val="00431A1E"/>
    <w:rsid w:val="00431C0F"/>
    <w:rsid w:val="00431D47"/>
    <w:rsid w:val="00431D7F"/>
    <w:rsid w:val="00431F06"/>
    <w:rsid w:val="00432117"/>
    <w:rsid w:val="00432359"/>
    <w:rsid w:val="004323C3"/>
    <w:rsid w:val="00432443"/>
    <w:rsid w:val="0043260D"/>
    <w:rsid w:val="004327AD"/>
    <w:rsid w:val="00432A67"/>
    <w:rsid w:val="00432B3D"/>
    <w:rsid w:val="00432C29"/>
    <w:rsid w:val="00432E69"/>
    <w:rsid w:val="00432F20"/>
    <w:rsid w:val="00432F36"/>
    <w:rsid w:val="00432FAC"/>
    <w:rsid w:val="004330D8"/>
    <w:rsid w:val="0043315B"/>
    <w:rsid w:val="004331BD"/>
    <w:rsid w:val="0043333D"/>
    <w:rsid w:val="0043343C"/>
    <w:rsid w:val="0043350C"/>
    <w:rsid w:val="00433526"/>
    <w:rsid w:val="00433563"/>
    <w:rsid w:val="004336F1"/>
    <w:rsid w:val="0043375C"/>
    <w:rsid w:val="00433882"/>
    <w:rsid w:val="00433B1B"/>
    <w:rsid w:val="00433C8F"/>
    <w:rsid w:val="00433CDC"/>
    <w:rsid w:val="00433CF0"/>
    <w:rsid w:val="00433DBD"/>
    <w:rsid w:val="00433E1E"/>
    <w:rsid w:val="00433FDC"/>
    <w:rsid w:val="0043406A"/>
    <w:rsid w:val="00434094"/>
    <w:rsid w:val="00434207"/>
    <w:rsid w:val="004342E5"/>
    <w:rsid w:val="00434728"/>
    <w:rsid w:val="004347EE"/>
    <w:rsid w:val="00434849"/>
    <w:rsid w:val="0043484D"/>
    <w:rsid w:val="00434A2D"/>
    <w:rsid w:val="00434AA1"/>
    <w:rsid w:val="00434ADB"/>
    <w:rsid w:val="00434AE3"/>
    <w:rsid w:val="00434DE1"/>
    <w:rsid w:val="00434F1C"/>
    <w:rsid w:val="00434FD5"/>
    <w:rsid w:val="00435065"/>
    <w:rsid w:val="00435139"/>
    <w:rsid w:val="0043519B"/>
    <w:rsid w:val="00435227"/>
    <w:rsid w:val="004357DC"/>
    <w:rsid w:val="0043598D"/>
    <w:rsid w:val="004359D4"/>
    <w:rsid w:val="00435B4C"/>
    <w:rsid w:val="00435C47"/>
    <w:rsid w:val="00435CF5"/>
    <w:rsid w:val="00435EEC"/>
    <w:rsid w:val="00435F26"/>
    <w:rsid w:val="00435FD9"/>
    <w:rsid w:val="0043645E"/>
    <w:rsid w:val="0043646E"/>
    <w:rsid w:val="00436678"/>
    <w:rsid w:val="004369D0"/>
    <w:rsid w:val="00436B20"/>
    <w:rsid w:val="00436DE4"/>
    <w:rsid w:val="00436E30"/>
    <w:rsid w:val="00436EBF"/>
    <w:rsid w:val="00437110"/>
    <w:rsid w:val="004372A8"/>
    <w:rsid w:val="00437301"/>
    <w:rsid w:val="00437318"/>
    <w:rsid w:val="00437399"/>
    <w:rsid w:val="004374D5"/>
    <w:rsid w:val="0043757D"/>
    <w:rsid w:val="00437705"/>
    <w:rsid w:val="00437735"/>
    <w:rsid w:val="00437805"/>
    <w:rsid w:val="0043794E"/>
    <w:rsid w:val="00437B6A"/>
    <w:rsid w:val="00437D81"/>
    <w:rsid w:val="00440140"/>
    <w:rsid w:val="0044016A"/>
    <w:rsid w:val="004401A5"/>
    <w:rsid w:val="004404D9"/>
    <w:rsid w:val="0044054F"/>
    <w:rsid w:val="004406BF"/>
    <w:rsid w:val="0044075A"/>
    <w:rsid w:val="004409E8"/>
    <w:rsid w:val="00440A51"/>
    <w:rsid w:val="00440DC7"/>
    <w:rsid w:val="00440E1C"/>
    <w:rsid w:val="00440F3B"/>
    <w:rsid w:val="00441056"/>
    <w:rsid w:val="00441364"/>
    <w:rsid w:val="004413A1"/>
    <w:rsid w:val="00441616"/>
    <w:rsid w:val="004416DF"/>
    <w:rsid w:val="00441809"/>
    <w:rsid w:val="00441951"/>
    <w:rsid w:val="004419B7"/>
    <w:rsid w:val="004419F9"/>
    <w:rsid w:val="00441A39"/>
    <w:rsid w:val="00441E51"/>
    <w:rsid w:val="00441ED2"/>
    <w:rsid w:val="00441F7D"/>
    <w:rsid w:val="0044215B"/>
    <w:rsid w:val="0044265B"/>
    <w:rsid w:val="004427A3"/>
    <w:rsid w:val="0044287E"/>
    <w:rsid w:val="00442978"/>
    <w:rsid w:val="00442B49"/>
    <w:rsid w:val="00442CF3"/>
    <w:rsid w:val="00442E6D"/>
    <w:rsid w:val="00443001"/>
    <w:rsid w:val="00443006"/>
    <w:rsid w:val="0044309E"/>
    <w:rsid w:val="004430B7"/>
    <w:rsid w:val="004430D2"/>
    <w:rsid w:val="0044335D"/>
    <w:rsid w:val="004435B3"/>
    <w:rsid w:val="0044382B"/>
    <w:rsid w:val="0044398D"/>
    <w:rsid w:val="00443AB2"/>
    <w:rsid w:val="00443C11"/>
    <w:rsid w:val="00443C49"/>
    <w:rsid w:val="0044408F"/>
    <w:rsid w:val="004441C2"/>
    <w:rsid w:val="004442BE"/>
    <w:rsid w:val="00444546"/>
    <w:rsid w:val="00444572"/>
    <w:rsid w:val="0044457D"/>
    <w:rsid w:val="0044477C"/>
    <w:rsid w:val="00444BA8"/>
    <w:rsid w:val="00444BFE"/>
    <w:rsid w:val="00444DA2"/>
    <w:rsid w:val="004452A8"/>
    <w:rsid w:val="004452B0"/>
    <w:rsid w:val="00445561"/>
    <w:rsid w:val="00445767"/>
    <w:rsid w:val="004457B9"/>
    <w:rsid w:val="00445871"/>
    <w:rsid w:val="00445BE7"/>
    <w:rsid w:val="00445C6B"/>
    <w:rsid w:val="00445DDE"/>
    <w:rsid w:val="00445EAA"/>
    <w:rsid w:val="00445EE0"/>
    <w:rsid w:val="00445FF0"/>
    <w:rsid w:val="004462FC"/>
    <w:rsid w:val="00446566"/>
    <w:rsid w:val="00446640"/>
    <w:rsid w:val="0044695E"/>
    <w:rsid w:val="004469BC"/>
    <w:rsid w:val="00446B9E"/>
    <w:rsid w:val="00446D17"/>
    <w:rsid w:val="00446EBD"/>
    <w:rsid w:val="00447132"/>
    <w:rsid w:val="0044715B"/>
    <w:rsid w:val="004471AF"/>
    <w:rsid w:val="0044742E"/>
    <w:rsid w:val="00447530"/>
    <w:rsid w:val="00447610"/>
    <w:rsid w:val="00447669"/>
    <w:rsid w:val="00447670"/>
    <w:rsid w:val="004476C4"/>
    <w:rsid w:val="004476CA"/>
    <w:rsid w:val="00447823"/>
    <w:rsid w:val="00447841"/>
    <w:rsid w:val="004478FD"/>
    <w:rsid w:val="004479EC"/>
    <w:rsid w:val="00447AE5"/>
    <w:rsid w:val="00447D82"/>
    <w:rsid w:val="00447E2E"/>
    <w:rsid w:val="004501EE"/>
    <w:rsid w:val="00450235"/>
    <w:rsid w:val="00450271"/>
    <w:rsid w:val="0045032A"/>
    <w:rsid w:val="00450379"/>
    <w:rsid w:val="00450434"/>
    <w:rsid w:val="004504A8"/>
    <w:rsid w:val="00450649"/>
    <w:rsid w:val="0045071B"/>
    <w:rsid w:val="00450792"/>
    <w:rsid w:val="0045087F"/>
    <w:rsid w:val="00450A4A"/>
    <w:rsid w:val="00450D41"/>
    <w:rsid w:val="00450ED7"/>
    <w:rsid w:val="00451035"/>
    <w:rsid w:val="004510E3"/>
    <w:rsid w:val="004510ED"/>
    <w:rsid w:val="0045117F"/>
    <w:rsid w:val="004513CD"/>
    <w:rsid w:val="00451642"/>
    <w:rsid w:val="00451857"/>
    <w:rsid w:val="00451B17"/>
    <w:rsid w:val="00451BB9"/>
    <w:rsid w:val="00451DA0"/>
    <w:rsid w:val="00451DDF"/>
    <w:rsid w:val="00451F25"/>
    <w:rsid w:val="00451FB2"/>
    <w:rsid w:val="004522C5"/>
    <w:rsid w:val="0045265F"/>
    <w:rsid w:val="004526F3"/>
    <w:rsid w:val="0045286E"/>
    <w:rsid w:val="0045289A"/>
    <w:rsid w:val="00452D09"/>
    <w:rsid w:val="00452E20"/>
    <w:rsid w:val="00452EBB"/>
    <w:rsid w:val="004537B4"/>
    <w:rsid w:val="0045383C"/>
    <w:rsid w:val="00453877"/>
    <w:rsid w:val="004539DC"/>
    <w:rsid w:val="00453B58"/>
    <w:rsid w:val="00453BFF"/>
    <w:rsid w:val="00453C11"/>
    <w:rsid w:val="00453E87"/>
    <w:rsid w:val="00453EE7"/>
    <w:rsid w:val="00453EF4"/>
    <w:rsid w:val="00453F71"/>
    <w:rsid w:val="004540D2"/>
    <w:rsid w:val="00454212"/>
    <w:rsid w:val="00454396"/>
    <w:rsid w:val="00454469"/>
    <w:rsid w:val="0045461C"/>
    <w:rsid w:val="0045493B"/>
    <w:rsid w:val="00454CC0"/>
    <w:rsid w:val="00454D6D"/>
    <w:rsid w:val="00454DB7"/>
    <w:rsid w:val="00454F47"/>
    <w:rsid w:val="0045510E"/>
    <w:rsid w:val="004553C1"/>
    <w:rsid w:val="0045545A"/>
    <w:rsid w:val="004556A6"/>
    <w:rsid w:val="0045582C"/>
    <w:rsid w:val="004558A0"/>
    <w:rsid w:val="004558A3"/>
    <w:rsid w:val="00455AD5"/>
    <w:rsid w:val="00455B60"/>
    <w:rsid w:val="00455C7B"/>
    <w:rsid w:val="00455D87"/>
    <w:rsid w:val="00455E0D"/>
    <w:rsid w:val="00456001"/>
    <w:rsid w:val="0045601F"/>
    <w:rsid w:val="0045603C"/>
    <w:rsid w:val="00456327"/>
    <w:rsid w:val="004563E3"/>
    <w:rsid w:val="004564B0"/>
    <w:rsid w:val="004565DA"/>
    <w:rsid w:val="004566B8"/>
    <w:rsid w:val="00456756"/>
    <w:rsid w:val="0045689D"/>
    <w:rsid w:val="00456920"/>
    <w:rsid w:val="00456B3A"/>
    <w:rsid w:val="00456BF5"/>
    <w:rsid w:val="00456F94"/>
    <w:rsid w:val="00457377"/>
    <w:rsid w:val="004573A1"/>
    <w:rsid w:val="00457470"/>
    <w:rsid w:val="004575E3"/>
    <w:rsid w:val="004575F5"/>
    <w:rsid w:val="00457821"/>
    <w:rsid w:val="00457A58"/>
    <w:rsid w:val="00457B08"/>
    <w:rsid w:val="00457DAA"/>
    <w:rsid w:val="00457F8B"/>
    <w:rsid w:val="00457FD4"/>
    <w:rsid w:val="0046008E"/>
    <w:rsid w:val="0046017C"/>
    <w:rsid w:val="004604B0"/>
    <w:rsid w:val="004605B0"/>
    <w:rsid w:val="004606CB"/>
    <w:rsid w:val="00460722"/>
    <w:rsid w:val="004608DE"/>
    <w:rsid w:val="00460B03"/>
    <w:rsid w:val="00460B7F"/>
    <w:rsid w:val="00460C64"/>
    <w:rsid w:val="00460CF4"/>
    <w:rsid w:val="00460EB8"/>
    <w:rsid w:val="00460EC1"/>
    <w:rsid w:val="00461023"/>
    <w:rsid w:val="00461088"/>
    <w:rsid w:val="004611EA"/>
    <w:rsid w:val="004611ED"/>
    <w:rsid w:val="0046120C"/>
    <w:rsid w:val="004612FE"/>
    <w:rsid w:val="0046130F"/>
    <w:rsid w:val="00461499"/>
    <w:rsid w:val="004618E5"/>
    <w:rsid w:val="0046196C"/>
    <w:rsid w:val="00461ABB"/>
    <w:rsid w:val="00461B7E"/>
    <w:rsid w:val="00461BAC"/>
    <w:rsid w:val="00461E6A"/>
    <w:rsid w:val="00462086"/>
    <w:rsid w:val="004621B2"/>
    <w:rsid w:val="0046222C"/>
    <w:rsid w:val="00462253"/>
    <w:rsid w:val="004623E3"/>
    <w:rsid w:val="00462496"/>
    <w:rsid w:val="00462730"/>
    <w:rsid w:val="004627D2"/>
    <w:rsid w:val="004627E8"/>
    <w:rsid w:val="00462A46"/>
    <w:rsid w:val="00462B2F"/>
    <w:rsid w:val="00462B73"/>
    <w:rsid w:val="00462D62"/>
    <w:rsid w:val="00462E5B"/>
    <w:rsid w:val="00462E5F"/>
    <w:rsid w:val="00462E83"/>
    <w:rsid w:val="00462E9A"/>
    <w:rsid w:val="00463125"/>
    <w:rsid w:val="004634E5"/>
    <w:rsid w:val="0046352E"/>
    <w:rsid w:val="004635B8"/>
    <w:rsid w:val="004636FE"/>
    <w:rsid w:val="00463755"/>
    <w:rsid w:val="004637A5"/>
    <w:rsid w:val="00463A74"/>
    <w:rsid w:val="00463B2D"/>
    <w:rsid w:val="00463BAE"/>
    <w:rsid w:val="00463BBE"/>
    <w:rsid w:val="00463BC7"/>
    <w:rsid w:val="00463C3F"/>
    <w:rsid w:val="00463D67"/>
    <w:rsid w:val="00463D80"/>
    <w:rsid w:val="00463DF4"/>
    <w:rsid w:val="00463E70"/>
    <w:rsid w:val="00463F04"/>
    <w:rsid w:val="00463F64"/>
    <w:rsid w:val="0046402E"/>
    <w:rsid w:val="00464037"/>
    <w:rsid w:val="004640CA"/>
    <w:rsid w:val="004640DD"/>
    <w:rsid w:val="0046413D"/>
    <w:rsid w:val="004644A7"/>
    <w:rsid w:val="0046450A"/>
    <w:rsid w:val="00464577"/>
    <w:rsid w:val="00464876"/>
    <w:rsid w:val="00464A5D"/>
    <w:rsid w:val="00464AFD"/>
    <w:rsid w:val="00464B21"/>
    <w:rsid w:val="00464BDB"/>
    <w:rsid w:val="00464C90"/>
    <w:rsid w:val="00464E5C"/>
    <w:rsid w:val="00464EB8"/>
    <w:rsid w:val="00464F31"/>
    <w:rsid w:val="0046506C"/>
    <w:rsid w:val="004650B9"/>
    <w:rsid w:val="00465139"/>
    <w:rsid w:val="00465359"/>
    <w:rsid w:val="004654D6"/>
    <w:rsid w:val="00465827"/>
    <w:rsid w:val="0046596C"/>
    <w:rsid w:val="00465B55"/>
    <w:rsid w:val="00465EE5"/>
    <w:rsid w:val="00465F04"/>
    <w:rsid w:val="00465F10"/>
    <w:rsid w:val="00465FC1"/>
    <w:rsid w:val="00466177"/>
    <w:rsid w:val="004661DE"/>
    <w:rsid w:val="004662D9"/>
    <w:rsid w:val="00466440"/>
    <w:rsid w:val="00466570"/>
    <w:rsid w:val="00466648"/>
    <w:rsid w:val="00466727"/>
    <w:rsid w:val="00466B25"/>
    <w:rsid w:val="00466BB4"/>
    <w:rsid w:val="00466BCE"/>
    <w:rsid w:val="00466C86"/>
    <w:rsid w:val="00466D10"/>
    <w:rsid w:val="00466E4F"/>
    <w:rsid w:val="00466E7D"/>
    <w:rsid w:val="004670B3"/>
    <w:rsid w:val="004670B6"/>
    <w:rsid w:val="004672AF"/>
    <w:rsid w:val="00467654"/>
    <w:rsid w:val="0046774A"/>
    <w:rsid w:val="00467882"/>
    <w:rsid w:val="00467AF1"/>
    <w:rsid w:val="00467B29"/>
    <w:rsid w:val="00467C58"/>
    <w:rsid w:val="00467CA2"/>
    <w:rsid w:val="00467D0A"/>
    <w:rsid w:val="00467D7D"/>
    <w:rsid w:val="00467FE1"/>
    <w:rsid w:val="0047013E"/>
    <w:rsid w:val="00470252"/>
    <w:rsid w:val="004703FB"/>
    <w:rsid w:val="004704FA"/>
    <w:rsid w:val="0047055A"/>
    <w:rsid w:val="0047086A"/>
    <w:rsid w:val="0047090D"/>
    <w:rsid w:val="00470915"/>
    <w:rsid w:val="00470976"/>
    <w:rsid w:val="004709D6"/>
    <w:rsid w:val="00470AFD"/>
    <w:rsid w:val="00470FCB"/>
    <w:rsid w:val="00471011"/>
    <w:rsid w:val="00471236"/>
    <w:rsid w:val="00471245"/>
    <w:rsid w:val="004712E2"/>
    <w:rsid w:val="00471351"/>
    <w:rsid w:val="004714CD"/>
    <w:rsid w:val="004715A7"/>
    <w:rsid w:val="004717D6"/>
    <w:rsid w:val="00471940"/>
    <w:rsid w:val="00471ABD"/>
    <w:rsid w:val="00471BF5"/>
    <w:rsid w:val="00471E0E"/>
    <w:rsid w:val="00471E21"/>
    <w:rsid w:val="00471E25"/>
    <w:rsid w:val="00472160"/>
    <w:rsid w:val="004721A7"/>
    <w:rsid w:val="00472386"/>
    <w:rsid w:val="00472428"/>
    <w:rsid w:val="004726B2"/>
    <w:rsid w:val="004726D0"/>
    <w:rsid w:val="004727F4"/>
    <w:rsid w:val="00472880"/>
    <w:rsid w:val="004729D1"/>
    <w:rsid w:val="00472B3C"/>
    <w:rsid w:val="00472D0D"/>
    <w:rsid w:val="00472D39"/>
    <w:rsid w:val="00472EB7"/>
    <w:rsid w:val="0047303E"/>
    <w:rsid w:val="00473221"/>
    <w:rsid w:val="0047340C"/>
    <w:rsid w:val="004734A8"/>
    <w:rsid w:val="00473850"/>
    <w:rsid w:val="00473A49"/>
    <w:rsid w:val="00473C9D"/>
    <w:rsid w:val="00473D45"/>
    <w:rsid w:val="00473F17"/>
    <w:rsid w:val="00474078"/>
    <w:rsid w:val="0047420D"/>
    <w:rsid w:val="00474291"/>
    <w:rsid w:val="004746BF"/>
    <w:rsid w:val="004747FF"/>
    <w:rsid w:val="004748F1"/>
    <w:rsid w:val="00474908"/>
    <w:rsid w:val="004749BB"/>
    <w:rsid w:val="00474A0A"/>
    <w:rsid w:val="00474A60"/>
    <w:rsid w:val="00474B36"/>
    <w:rsid w:val="00474B3C"/>
    <w:rsid w:val="00474F7B"/>
    <w:rsid w:val="00474FC9"/>
    <w:rsid w:val="00475174"/>
    <w:rsid w:val="004751D7"/>
    <w:rsid w:val="0047535A"/>
    <w:rsid w:val="004754CF"/>
    <w:rsid w:val="00475ACE"/>
    <w:rsid w:val="00475C02"/>
    <w:rsid w:val="00475C12"/>
    <w:rsid w:val="00475D30"/>
    <w:rsid w:val="00475F12"/>
    <w:rsid w:val="00475FD7"/>
    <w:rsid w:val="004761DB"/>
    <w:rsid w:val="00476211"/>
    <w:rsid w:val="00476355"/>
    <w:rsid w:val="004763BC"/>
    <w:rsid w:val="00476597"/>
    <w:rsid w:val="004766AD"/>
    <w:rsid w:val="00476811"/>
    <w:rsid w:val="00476CF3"/>
    <w:rsid w:val="00477020"/>
    <w:rsid w:val="004772F0"/>
    <w:rsid w:val="004775E9"/>
    <w:rsid w:val="00477612"/>
    <w:rsid w:val="0047765D"/>
    <w:rsid w:val="0047768E"/>
    <w:rsid w:val="00477715"/>
    <w:rsid w:val="004778D2"/>
    <w:rsid w:val="00477AB0"/>
    <w:rsid w:val="00477BD3"/>
    <w:rsid w:val="00477D28"/>
    <w:rsid w:val="00477F56"/>
    <w:rsid w:val="004800F8"/>
    <w:rsid w:val="00480208"/>
    <w:rsid w:val="0048026B"/>
    <w:rsid w:val="004804B1"/>
    <w:rsid w:val="004804E0"/>
    <w:rsid w:val="00480595"/>
    <w:rsid w:val="00480829"/>
    <w:rsid w:val="00480E2C"/>
    <w:rsid w:val="00480FCE"/>
    <w:rsid w:val="0048100D"/>
    <w:rsid w:val="00481051"/>
    <w:rsid w:val="0048105C"/>
    <w:rsid w:val="004810A1"/>
    <w:rsid w:val="004812C0"/>
    <w:rsid w:val="004813C1"/>
    <w:rsid w:val="00481480"/>
    <w:rsid w:val="0048169B"/>
    <w:rsid w:val="004818F3"/>
    <w:rsid w:val="00481A13"/>
    <w:rsid w:val="00481EBA"/>
    <w:rsid w:val="00481F57"/>
    <w:rsid w:val="00481FA2"/>
    <w:rsid w:val="00481FB9"/>
    <w:rsid w:val="0048205B"/>
    <w:rsid w:val="004820E8"/>
    <w:rsid w:val="00482192"/>
    <w:rsid w:val="00482216"/>
    <w:rsid w:val="0048239D"/>
    <w:rsid w:val="0048249B"/>
    <w:rsid w:val="00482859"/>
    <w:rsid w:val="0048289B"/>
    <w:rsid w:val="0048296A"/>
    <w:rsid w:val="00482BFD"/>
    <w:rsid w:val="00482D05"/>
    <w:rsid w:val="00482E01"/>
    <w:rsid w:val="00483036"/>
    <w:rsid w:val="004831A3"/>
    <w:rsid w:val="00483251"/>
    <w:rsid w:val="00483256"/>
    <w:rsid w:val="004832D7"/>
    <w:rsid w:val="00483336"/>
    <w:rsid w:val="00483679"/>
    <w:rsid w:val="00483829"/>
    <w:rsid w:val="00483B9D"/>
    <w:rsid w:val="00483BED"/>
    <w:rsid w:val="00483CDA"/>
    <w:rsid w:val="00483D7F"/>
    <w:rsid w:val="0048419D"/>
    <w:rsid w:val="004841C1"/>
    <w:rsid w:val="00484201"/>
    <w:rsid w:val="004843B8"/>
    <w:rsid w:val="0048450C"/>
    <w:rsid w:val="0048451F"/>
    <w:rsid w:val="004845B5"/>
    <w:rsid w:val="004846CC"/>
    <w:rsid w:val="0048470A"/>
    <w:rsid w:val="00484730"/>
    <w:rsid w:val="00484764"/>
    <w:rsid w:val="00484842"/>
    <w:rsid w:val="004849E9"/>
    <w:rsid w:val="00484B30"/>
    <w:rsid w:val="00484BC6"/>
    <w:rsid w:val="00484BE9"/>
    <w:rsid w:val="00484C36"/>
    <w:rsid w:val="00484D89"/>
    <w:rsid w:val="00484DC4"/>
    <w:rsid w:val="00484F41"/>
    <w:rsid w:val="00485B03"/>
    <w:rsid w:val="00485CF8"/>
    <w:rsid w:val="00485DCE"/>
    <w:rsid w:val="00485EEC"/>
    <w:rsid w:val="0048609E"/>
    <w:rsid w:val="0048634C"/>
    <w:rsid w:val="00486365"/>
    <w:rsid w:val="00486475"/>
    <w:rsid w:val="004864D4"/>
    <w:rsid w:val="00486648"/>
    <w:rsid w:val="004866DC"/>
    <w:rsid w:val="004866F2"/>
    <w:rsid w:val="004867B5"/>
    <w:rsid w:val="004867FA"/>
    <w:rsid w:val="00486953"/>
    <w:rsid w:val="0048696F"/>
    <w:rsid w:val="0048698C"/>
    <w:rsid w:val="00486AA7"/>
    <w:rsid w:val="00486AF6"/>
    <w:rsid w:val="00486B33"/>
    <w:rsid w:val="00486D94"/>
    <w:rsid w:val="00486DC3"/>
    <w:rsid w:val="00486E01"/>
    <w:rsid w:val="00486FF9"/>
    <w:rsid w:val="004871D9"/>
    <w:rsid w:val="00487251"/>
    <w:rsid w:val="0048728A"/>
    <w:rsid w:val="004872AC"/>
    <w:rsid w:val="004872B4"/>
    <w:rsid w:val="00487415"/>
    <w:rsid w:val="004876F0"/>
    <w:rsid w:val="00487829"/>
    <w:rsid w:val="004879E9"/>
    <w:rsid w:val="00487C6D"/>
    <w:rsid w:val="00487D43"/>
    <w:rsid w:val="00487E26"/>
    <w:rsid w:val="0049004C"/>
    <w:rsid w:val="0049005C"/>
    <w:rsid w:val="0049030A"/>
    <w:rsid w:val="004903C6"/>
    <w:rsid w:val="004904E2"/>
    <w:rsid w:val="0049078D"/>
    <w:rsid w:val="0049087C"/>
    <w:rsid w:val="00490948"/>
    <w:rsid w:val="0049096E"/>
    <w:rsid w:val="00490975"/>
    <w:rsid w:val="004909E6"/>
    <w:rsid w:val="004909F3"/>
    <w:rsid w:val="00490D4A"/>
    <w:rsid w:val="00490D57"/>
    <w:rsid w:val="00490E42"/>
    <w:rsid w:val="00490FB0"/>
    <w:rsid w:val="004910F2"/>
    <w:rsid w:val="00491112"/>
    <w:rsid w:val="00491145"/>
    <w:rsid w:val="0049136F"/>
    <w:rsid w:val="00491434"/>
    <w:rsid w:val="004914C5"/>
    <w:rsid w:val="004914E2"/>
    <w:rsid w:val="00491639"/>
    <w:rsid w:val="004916A9"/>
    <w:rsid w:val="004917DE"/>
    <w:rsid w:val="00491B4A"/>
    <w:rsid w:val="00491C53"/>
    <w:rsid w:val="00491D00"/>
    <w:rsid w:val="00491DCA"/>
    <w:rsid w:val="00491DE7"/>
    <w:rsid w:val="00491E73"/>
    <w:rsid w:val="0049205D"/>
    <w:rsid w:val="00492096"/>
    <w:rsid w:val="00492116"/>
    <w:rsid w:val="00492281"/>
    <w:rsid w:val="0049235D"/>
    <w:rsid w:val="00492378"/>
    <w:rsid w:val="004924C4"/>
    <w:rsid w:val="004925B5"/>
    <w:rsid w:val="00492751"/>
    <w:rsid w:val="00492764"/>
    <w:rsid w:val="0049297A"/>
    <w:rsid w:val="00492A1F"/>
    <w:rsid w:val="00492A8E"/>
    <w:rsid w:val="00492B2C"/>
    <w:rsid w:val="00492C58"/>
    <w:rsid w:val="00492C9D"/>
    <w:rsid w:val="0049326F"/>
    <w:rsid w:val="0049329C"/>
    <w:rsid w:val="004932E2"/>
    <w:rsid w:val="004936F1"/>
    <w:rsid w:val="00493718"/>
    <w:rsid w:val="0049376E"/>
    <w:rsid w:val="00493803"/>
    <w:rsid w:val="0049380C"/>
    <w:rsid w:val="00493B5C"/>
    <w:rsid w:val="00493D8F"/>
    <w:rsid w:val="00493E24"/>
    <w:rsid w:val="00493EE2"/>
    <w:rsid w:val="00493F95"/>
    <w:rsid w:val="00494043"/>
    <w:rsid w:val="00494238"/>
    <w:rsid w:val="00494670"/>
    <w:rsid w:val="0049480F"/>
    <w:rsid w:val="00494A25"/>
    <w:rsid w:val="00494D72"/>
    <w:rsid w:val="00494E7A"/>
    <w:rsid w:val="00495022"/>
    <w:rsid w:val="0049515A"/>
    <w:rsid w:val="004952FD"/>
    <w:rsid w:val="00495386"/>
    <w:rsid w:val="00495487"/>
    <w:rsid w:val="00495785"/>
    <w:rsid w:val="0049583C"/>
    <w:rsid w:val="0049591B"/>
    <w:rsid w:val="00495931"/>
    <w:rsid w:val="0049596C"/>
    <w:rsid w:val="004959CE"/>
    <w:rsid w:val="00495A3C"/>
    <w:rsid w:val="00495CBC"/>
    <w:rsid w:val="00495DE6"/>
    <w:rsid w:val="00495E61"/>
    <w:rsid w:val="00495E66"/>
    <w:rsid w:val="0049605E"/>
    <w:rsid w:val="00496199"/>
    <w:rsid w:val="00496467"/>
    <w:rsid w:val="0049648D"/>
    <w:rsid w:val="00496616"/>
    <w:rsid w:val="0049668F"/>
    <w:rsid w:val="004966BB"/>
    <w:rsid w:val="004966DC"/>
    <w:rsid w:val="004966FE"/>
    <w:rsid w:val="00496749"/>
    <w:rsid w:val="0049675A"/>
    <w:rsid w:val="00496784"/>
    <w:rsid w:val="0049681D"/>
    <w:rsid w:val="0049692C"/>
    <w:rsid w:val="004969E2"/>
    <w:rsid w:val="00496A7F"/>
    <w:rsid w:val="00496BF1"/>
    <w:rsid w:val="00496D0C"/>
    <w:rsid w:val="00496DD7"/>
    <w:rsid w:val="0049702C"/>
    <w:rsid w:val="00497147"/>
    <w:rsid w:val="0049716C"/>
    <w:rsid w:val="00497309"/>
    <w:rsid w:val="00497398"/>
    <w:rsid w:val="004973A4"/>
    <w:rsid w:val="0049749E"/>
    <w:rsid w:val="00497747"/>
    <w:rsid w:val="0049774A"/>
    <w:rsid w:val="004978F2"/>
    <w:rsid w:val="0049797C"/>
    <w:rsid w:val="00497A0B"/>
    <w:rsid w:val="00497C5E"/>
    <w:rsid w:val="00497DA3"/>
    <w:rsid w:val="00497E9B"/>
    <w:rsid w:val="00497EFC"/>
    <w:rsid w:val="004A008F"/>
    <w:rsid w:val="004A009A"/>
    <w:rsid w:val="004A0169"/>
    <w:rsid w:val="004A0386"/>
    <w:rsid w:val="004A03E3"/>
    <w:rsid w:val="004A04B7"/>
    <w:rsid w:val="004A068A"/>
    <w:rsid w:val="004A0ABD"/>
    <w:rsid w:val="004A0F6D"/>
    <w:rsid w:val="004A104E"/>
    <w:rsid w:val="004A11BB"/>
    <w:rsid w:val="004A13C7"/>
    <w:rsid w:val="004A1400"/>
    <w:rsid w:val="004A1683"/>
    <w:rsid w:val="004A16CE"/>
    <w:rsid w:val="004A172A"/>
    <w:rsid w:val="004A1791"/>
    <w:rsid w:val="004A18B2"/>
    <w:rsid w:val="004A1AE6"/>
    <w:rsid w:val="004A1C43"/>
    <w:rsid w:val="004A1D97"/>
    <w:rsid w:val="004A1E4A"/>
    <w:rsid w:val="004A1EB0"/>
    <w:rsid w:val="004A1EB7"/>
    <w:rsid w:val="004A1FD3"/>
    <w:rsid w:val="004A20B4"/>
    <w:rsid w:val="004A272C"/>
    <w:rsid w:val="004A27C6"/>
    <w:rsid w:val="004A2B98"/>
    <w:rsid w:val="004A2F6D"/>
    <w:rsid w:val="004A314A"/>
    <w:rsid w:val="004A354D"/>
    <w:rsid w:val="004A3758"/>
    <w:rsid w:val="004A3844"/>
    <w:rsid w:val="004A3874"/>
    <w:rsid w:val="004A39C9"/>
    <w:rsid w:val="004A3AB1"/>
    <w:rsid w:val="004A3B51"/>
    <w:rsid w:val="004A3B59"/>
    <w:rsid w:val="004A3C40"/>
    <w:rsid w:val="004A3CA5"/>
    <w:rsid w:val="004A3D90"/>
    <w:rsid w:val="004A3FDC"/>
    <w:rsid w:val="004A401B"/>
    <w:rsid w:val="004A40C3"/>
    <w:rsid w:val="004A40F8"/>
    <w:rsid w:val="004A4151"/>
    <w:rsid w:val="004A4381"/>
    <w:rsid w:val="004A441E"/>
    <w:rsid w:val="004A4444"/>
    <w:rsid w:val="004A4640"/>
    <w:rsid w:val="004A4705"/>
    <w:rsid w:val="004A475F"/>
    <w:rsid w:val="004A47DC"/>
    <w:rsid w:val="004A4984"/>
    <w:rsid w:val="004A4B6A"/>
    <w:rsid w:val="004A4CFF"/>
    <w:rsid w:val="004A4F9C"/>
    <w:rsid w:val="004A4FFE"/>
    <w:rsid w:val="004A5003"/>
    <w:rsid w:val="004A50BC"/>
    <w:rsid w:val="004A5235"/>
    <w:rsid w:val="004A5268"/>
    <w:rsid w:val="004A53B0"/>
    <w:rsid w:val="004A57C9"/>
    <w:rsid w:val="004A5801"/>
    <w:rsid w:val="004A58ED"/>
    <w:rsid w:val="004A5A8A"/>
    <w:rsid w:val="004A5AF8"/>
    <w:rsid w:val="004A5B87"/>
    <w:rsid w:val="004A5BC1"/>
    <w:rsid w:val="004A5ED1"/>
    <w:rsid w:val="004A5FA1"/>
    <w:rsid w:val="004A6103"/>
    <w:rsid w:val="004A61F3"/>
    <w:rsid w:val="004A6270"/>
    <w:rsid w:val="004A6458"/>
    <w:rsid w:val="004A66F4"/>
    <w:rsid w:val="004A67CB"/>
    <w:rsid w:val="004A68A1"/>
    <w:rsid w:val="004A6A53"/>
    <w:rsid w:val="004A6BB0"/>
    <w:rsid w:val="004A6C29"/>
    <w:rsid w:val="004A6D85"/>
    <w:rsid w:val="004A700E"/>
    <w:rsid w:val="004A7147"/>
    <w:rsid w:val="004A7438"/>
    <w:rsid w:val="004A748B"/>
    <w:rsid w:val="004A74D0"/>
    <w:rsid w:val="004A7524"/>
    <w:rsid w:val="004A75C8"/>
    <w:rsid w:val="004A7616"/>
    <w:rsid w:val="004A785E"/>
    <w:rsid w:val="004A7B45"/>
    <w:rsid w:val="004A7C49"/>
    <w:rsid w:val="004A7C53"/>
    <w:rsid w:val="004A7E55"/>
    <w:rsid w:val="004A7E63"/>
    <w:rsid w:val="004A7E8D"/>
    <w:rsid w:val="004B035C"/>
    <w:rsid w:val="004B046A"/>
    <w:rsid w:val="004B04CF"/>
    <w:rsid w:val="004B0531"/>
    <w:rsid w:val="004B0861"/>
    <w:rsid w:val="004B09EE"/>
    <w:rsid w:val="004B0C89"/>
    <w:rsid w:val="004B0D76"/>
    <w:rsid w:val="004B0E02"/>
    <w:rsid w:val="004B128D"/>
    <w:rsid w:val="004B1297"/>
    <w:rsid w:val="004B1447"/>
    <w:rsid w:val="004B149E"/>
    <w:rsid w:val="004B166A"/>
    <w:rsid w:val="004B17D6"/>
    <w:rsid w:val="004B1C14"/>
    <w:rsid w:val="004B1DF9"/>
    <w:rsid w:val="004B21B7"/>
    <w:rsid w:val="004B227D"/>
    <w:rsid w:val="004B22B9"/>
    <w:rsid w:val="004B230A"/>
    <w:rsid w:val="004B2390"/>
    <w:rsid w:val="004B24DD"/>
    <w:rsid w:val="004B2506"/>
    <w:rsid w:val="004B27C6"/>
    <w:rsid w:val="004B27DC"/>
    <w:rsid w:val="004B28B6"/>
    <w:rsid w:val="004B29EF"/>
    <w:rsid w:val="004B2A15"/>
    <w:rsid w:val="004B2B3C"/>
    <w:rsid w:val="004B2C82"/>
    <w:rsid w:val="004B2DFA"/>
    <w:rsid w:val="004B304F"/>
    <w:rsid w:val="004B31CF"/>
    <w:rsid w:val="004B32D2"/>
    <w:rsid w:val="004B3366"/>
    <w:rsid w:val="004B3424"/>
    <w:rsid w:val="004B3548"/>
    <w:rsid w:val="004B35CA"/>
    <w:rsid w:val="004B35E3"/>
    <w:rsid w:val="004B394D"/>
    <w:rsid w:val="004B3CAE"/>
    <w:rsid w:val="004B3D69"/>
    <w:rsid w:val="004B406B"/>
    <w:rsid w:val="004B4193"/>
    <w:rsid w:val="004B437E"/>
    <w:rsid w:val="004B455C"/>
    <w:rsid w:val="004B464C"/>
    <w:rsid w:val="004B47AA"/>
    <w:rsid w:val="004B49FA"/>
    <w:rsid w:val="004B4B28"/>
    <w:rsid w:val="004B4BBD"/>
    <w:rsid w:val="004B4E06"/>
    <w:rsid w:val="004B5066"/>
    <w:rsid w:val="004B5238"/>
    <w:rsid w:val="004B5254"/>
    <w:rsid w:val="004B52CA"/>
    <w:rsid w:val="004B53EE"/>
    <w:rsid w:val="004B5451"/>
    <w:rsid w:val="004B558D"/>
    <w:rsid w:val="004B57EB"/>
    <w:rsid w:val="004B5860"/>
    <w:rsid w:val="004B5AAC"/>
    <w:rsid w:val="004B5B5D"/>
    <w:rsid w:val="004B5C50"/>
    <w:rsid w:val="004B5DA9"/>
    <w:rsid w:val="004B5E34"/>
    <w:rsid w:val="004B5E37"/>
    <w:rsid w:val="004B5E8D"/>
    <w:rsid w:val="004B6162"/>
    <w:rsid w:val="004B63CE"/>
    <w:rsid w:val="004B6612"/>
    <w:rsid w:val="004B6716"/>
    <w:rsid w:val="004B681B"/>
    <w:rsid w:val="004B6894"/>
    <w:rsid w:val="004B68DB"/>
    <w:rsid w:val="004B6902"/>
    <w:rsid w:val="004B697D"/>
    <w:rsid w:val="004B6B1A"/>
    <w:rsid w:val="004B6BA1"/>
    <w:rsid w:val="004B6C4F"/>
    <w:rsid w:val="004B6D76"/>
    <w:rsid w:val="004B70A2"/>
    <w:rsid w:val="004B70D1"/>
    <w:rsid w:val="004B7200"/>
    <w:rsid w:val="004B7246"/>
    <w:rsid w:val="004B742F"/>
    <w:rsid w:val="004B7560"/>
    <w:rsid w:val="004B75BB"/>
    <w:rsid w:val="004B7614"/>
    <w:rsid w:val="004B764E"/>
    <w:rsid w:val="004B7730"/>
    <w:rsid w:val="004B773C"/>
    <w:rsid w:val="004B7847"/>
    <w:rsid w:val="004B790A"/>
    <w:rsid w:val="004B7A9E"/>
    <w:rsid w:val="004B7AC7"/>
    <w:rsid w:val="004B7E55"/>
    <w:rsid w:val="004B7E58"/>
    <w:rsid w:val="004B7FC7"/>
    <w:rsid w:val="004C0036"/>
    <w:rsid w:val="004C01A0"/>
    <w:rsid w:val="004C0531"/>
    <w:rsid w:val="004C056E"/>
    <w:rsid w:val="004C0727"/>
    <w:rsid w:val="004C0763"/>
    <w:rsid w:val="004C088B"/>
    <w:rsid w:val="004C0AA9"/>
    <w:rsid w:val="004C0B9A"/>
    <w:rsid w:val="004C0E35"/>
    <w:rsid w:val="004C0E58"/>
    <w:rsid w:val="004C0ED7"/>
    <w:rsid w:val="004C0FF1"/>
    <w:rsid w:val="004C11AF"/>
    <w:rsid w:val="004C151A"/>
    <w:rsid w:val="004C1672"/>
    <w:rsid w:val="004C1B30"/>
    <w:rsid w:val="004C1C2E"/>
    <w:rsid w:val="004C1C4F"/>
    <w:rsid w:val="004C1D0A"/>
    <w:rsid w:val="004C1DE8"/>
    <w:rsid w:val="004C200D"/>
    <w:rsid w:val="004C203A"/>
    <w:rsid w:val="004C228C"/>
    <w:rsid w:val="004C228D"/>
    <w:rsid w:val="004C2422"/>
    <w:rsid w:val="004C24CB"/>
    <w:rsid w:val="004C2602"/>
    <w:rsid w:val="004C27C5"/>
    <w:rsid w:val="004C2917"/>
    <w:rsid w:val="004C2A05"/>
    <w:rsid w:val="004C2ADA"/>
    <w:rsid w:val="004C2C8B"/>
    <w:rsid w:val="004C2C92"/>
    <w:rsid w:val="004C2CA4"/>
    <w:rsid w:val="004C2D57"/>
    <w:rsid w:val="004C2D79"/>
    <w:rsid w:val="004C2F46"/>
    <w:rsid w:val="004C3004"/>
    <w:rsid w:val="004C3415"/>
    <w:rsid w:val="004C34EB"/>
    <w:rsid w:val="004C36D5"/>
    <w:rsid w:val="004C3830"/>
    <w:rsid w:val="004C3847"/>
    <w:rsid w:val="004C38C9"/>
    <w:rsid w:val="004C3A31"/>
    <w:rsid w:val="004C3B66"/>
    <w:rsid w:val="004C3ECA"/>
    <w:rsid w:val="004C3F1F"/>
    <w:rsid w:val="004C4065"/>
    <w:rsid w:val="004C410B"/>
    <w:rsid w:val="004C416F"/>
    <w:rsid w:val="004C41BA"/>
    <w:rsid w:val="004C438A"/>
    <w:rsid w:val="004C43D2"/>
    <w:rsid w:val="004C4417"/>
    <w:rsid w:val="004C454F"/>
    <w:rsid w:val="004C45B3"/>
    <w:rsid w:val="004C45E0"/>
    <w:rsid w:val="004C4936"/>
    <w:rsid w:val="004C4AC0"/>
    <w:rsid w:val="004C4E32"/>
    <w:rsid w:val="004C4FB0"/>
    <w:rsid w:val="004C5128"/>
    <w:rsid w:val="004C53E6"/>
    <w:rsid w:val="004C545A"/>
    <w:rsid w:val="004C55BC"/>
    <w:rsid w:val="004C57C9"/>
    <w:rsid w:val="004C59CE"/>
    <w:rsid w:val="004C5A31"/>
    <w:rsid w:val="004C5B08"/>
    <w:rsid w:val="004C5B9F"/>
    <w:rsid w:val="004C5C30"/>
    <w:rsid w:val="004C5CA5"/>
    <w:rsid w:val="004C5D07"/>
    <w:rsid w:val="004C5E68"/>
    <w:rsid w:val="004C5EED"/>
    <w:rsid w:val="004C61C3"/>
    <w:rsid w:val="004C61C6"/>
    <w:rsid w:val="004C643A"/>
    <w:rsid w:val="004C6445"/>
    <w:rsid w:val="004C64DC"/>
    <w:rsid w:val="004C6BFB"/>
    <w:rsid w:val="004C6C14"/>
    <w:rsid w:val="004C6C24"/>
    <w:rsid w:val="004C6D30"/>
    <w:rsid w:val="004C6DCB"/>
    <w:rsid w:val="004C6E96"/>
    <w:rsid w:val="004C707C"/>
    <w:rsid w:val="004C72B1"/>
    <w:rsid w:val="004C73A7"/>
    <w:rsid w:val="004C7407"/>
    <w:rsid w:val="004C77A9"/>
    <w:rsid w:val="004C78E1"/>
    <w:rsid w:val="004C7AA2"/>
    <w:rsid w:val="004C7B48"/>
    <w:rsid w:val="004C7CE6"/>
    <w:rsid w:val="004C7D8C"/>
    <w:rsid w:val="004C7E12"/>
    <w:rsid w:val="004C7E67"/>
    <w:rsid w:val="004C7F7E"/>
    <w:rsid w:val="004D0073"/>
    <w:rsid w:val="004D00A2"/>
    <w:rsid w:val="004D012A"/>
    <w:rsid w:val="004D022F"/>
    <w:rsid w:val="004D02E5"/>
    <w:rsid w:val="004D043C"/>
    <w:rsid w:val="004D0663"/>
    <w:rsid w:val="004D0669"/>
    <w:rsid w:val="004D0971"/>
    <w:rsid w:val="004D0AB7"/>
    <w:rsid w:val="004D0D9A"/>
    <w:rsid w:val="004D0FF6"/>
    <w:rsid w:val="004D114F"/>
    <w:rsid w:val="004D11E5"/>
    <w:rsid w:val="004D11ED"/>
    <w:rsid w:val="004D123C"/>
    <w:rsid w:val="004D1305"/>
    <w:rsid w:val="004D157D"/>
    <w:rsid w:val="004D179D"/>
    <w:rsid w:val="004D19D4"/>
    <w:rsid w:val="004D1D48"/>
    <w:rsid w:val="004D1E36"/>
    <w:rsid w:val="004D1F66"/>
    <w:rsid w:val="004D2092"/>
    <w:rsid w:val="004D20DF"/>
    <w:rsid w:val="004D24E9"/>
    <w:rsid w:val="004D24FC"/>
    <w:rsid w:val="004D2548"/>
    <w:rsid w:val="004D259A"/>
    <w:rsid w:val="004D2895"/>
    <w:rsid w:val="004D2A30"/>
    <w:rsid w:val="004D2AC1"/>
    <w:rsid w:val="004D2B11"/>
    <w:rsid w:val="004D2EC2"/>
    <w:rsid w:val="004D2F47"/>
    <w:rsid w:val="004D312D"/>
    <w:rsid w:val="004D31E9"/>
    <w:rsid w:val="004D3375"/>
    <w:rsid w:val="004D3453"/>
    <w:rsid w:val="004D347A"/>
    <w:rsid w:val="004D348F"/>
    <w:rsid w:val="004D34F0"/>
    <w:rsid w:val="004D3799"/>
    <w:rsid w:val="004D380D"/>
    <w:rsid w:val="004D3858"/>
    <w:rsid w:val="004D3909"/>
    <w:rsid w:val="004D39E8"/>
    <w:rsid w:val="004D3BF9"/>
    <w:rsid w:val="004D3F5B"/>
    <w:rsid w:val="004D3FCA"/>
    <w:rsid w:val="004D4108"/>
    <w:rsid w:val="004D4177"/>
    <w:rsid w:val="004D45E1"/>
    <w:rsid w:val="004D48B5"/>
    <w:rsid w:val="004D48F5"/>
    <w:rsid w:val="004D4A97"/>
    <w:rsid w:val="004D4B83"/>
    <w:rsid w:val="004D4BA9"/>
    <w:rsid w:val="004D4BD8"/>
    <w:rsid w:val="004D4C92"/>
    <w:rsid w:val="004D4E52"/>
    <w:rsid w:val="004D4FCE"/>
    <w:rsid w:val="004D534B"/>
    <w:rsid w:val="004D547A"/>
    <w:rsid w:val="004D547E"/>
    <w:rsid w:val="004D54E1"/>
    <w:rsid w:val="004D57E9"/>
    <w:rsid w:val="004D5824"/>
    <w:rsid w:val="004D5BAD"/>
    <w:rsid w:val="004D5C06"/>
    <w:rsid w:val="004D5FCE"/>
    <w:rsid w:val="004D6042"/>
    <w:rsid w:val="004D62CA"/>
    <w:rsid w:val="004D6ACE"/>
    <w:rsid w:val="004D6EA9"/>
    <w:rsid w:val="004D6EF9"/>
    <w:rsid w:val="004D7094"/>
    <w:rsid w:val="004D7189"/>
    <w:rsid w:val="004D71A1"/>
    <w:rsid w:val="004D71B7"/>
    <w:rsid w:val="004D7256"/>
    <w:rsid w:val="004D72CC"/>
    <w:rsid w:val="004D72EA"/>
    <w:rsid w:val="004D7376"/>
    <w:rsid w:val="004D742D"/>
    <w:rsid w:val="004D7A7C"/>
    <w:rsid w:val="004D7B76"/>
    <w:rsid w:val="004D7C05"/>
    <w:rsid w:val="004D7E2A"/>
    <w:rsid w:val="004D7F95"/>
    <w:rsid w:val="004E00D9"/>
    <w:rsid w:val="004E024B"/>
    <w:rsid w:val="004E043C"/>
    <w:rsid w:val="004E074D"/>
    <w:rsid w:val="004E07EF"/>
    <w:rsid w:val="004E080F"/>
    <w:rsid w:val="004E0843"/>
    <w:rsid w:val="004E08B4"/>
    <w:rsid w:val="004E0905"/>
    <w:rsid w:val="004E092A"/>
    <w:rsid w:val="004E0B9B"/>
    <w:rsid w:val="004E0D00"/>
    <w:rsid w:val="004E0F59"/>
    <w:rsid w:val="004E1065"/>
    <w:rsid w:val="004E1106"/>
    <w:rsid w:val="004E1118"/>
    <w:rsid w:val="004E1254"/>
    <w:rsid w:val="004E1323"/>
    <w:rsid w:val="004E138D"/>
    <w:rsid w:val="004E140F"/>
    <w:rsid w:val="004E16E9"/>
    <w:rsid w:val="004E19C2"/>
    <w:rsid w:val="004E1DF4"/>
    <w:rsid w:val="004E1E54"/>
    <w:rsid w:val="004E2051"/>
    <w:rsid w:val="004E236D"/>
    <w:rsid w:val="004E239E"/>
    <w:rsid w:val="004E242A"/>
    <w:rsid w:val="004E277D"/>
    <w:rsid w:val="004E27DF"/>
    <w:rsid w:val="004E2845"/>
    <w:rsid w:val="004E2960"/>
    <w:rsid w:val="004E2A91"/>
    <w:rsid w:val="004E2AAF"/>
    <w:rsid w:val="004E2BCB"/>
    <w:rsid w:val="004E2D2F"/>
    <w:rsid w:val="004E30BD"/>
    <w:rsid w:val="004E32D8"/>
    <w:rsid w:val="004E3449"/>
    <w:rsid w:val="004E347B"/>
    <w:rsid w:val="004E34D9"/>
    <w:rsid w:val="004E3554"/>
    <w:rsid w:val="004E3632"/>
    <w:rsid w:val="004E377D"/>
    <w:rsid w:val="004E3815"/>
    <w:rsid w:val="004E3826"/>
    <w:rsid w:val="004E3A23"/>
    <w:rsid w:val="004E3A70"/>
    <w:rsid w:val="004E3DA1"/>
    <w:rsid w:val="004E3E0F"/>
    <w:rsid w:val="004E3EF6"/>
    <w:rsid w:val="004E3F2D"/>
    <w:rsid w:val="004E401D"/>
    <w:rsid w:val="004E4232"/>
    <w:rsid w:val="004E4283"/>
    <w:rsid w:val="004E44DB"/>
    <w:rsid w:val="004E4630"/>
    <w:rsid w:val="004E46D6"/>
    <w:rsid w:val="004E4D7C"/>
    <w:rsid w:val="004E4FA2"/>
    <w:rsid w:val="004E504A"/>
    <w:rsid w:val="004E5168"/>
    <w:rsid w:val="004E5199"/>
    <w:rsid w:val="004E54F1"/>
    <w:rsid w:val="004E59D2"/>
    <w:rsid w:val="004E5A58"/>
    <w:rsid w:val="004E5BB2"/>
    <w:rsid w:val="004E5EBA"/>
    <w:rsid w:val="004E60B4"/>
    <w:rsid w:val="004E62B6"/>
    <w:rsid w:val="004E6320"/>
    <w:rsid w:val="004E6415"/>
    <w:rsid w:val="004E6549"/>
    <w:rsid w:val="004E6750"/>
    <w:rsid w:val="004E684A"/>
    <w:rsid w:val="004E6A53"/>
    <w:rsid w:val="004E6AA5"/>
    <w:rsid w:val="004E6CBF"/>
    <w:rsid w:val="004E6E2B"/>
    <w:rsid w:val="004E713E"/>
    <w:rsid w:val="004E71C1"/>
    <w:rsid w:val="004E71D3"/>
    <w:rsid w:val="004E7470"/>
    <w:rsid w:val="004E7539"/>
    <w:rsid w:val="004E78C6"/>
    <w:rsid w:val="004E7975"/>
    <w:rsid w:val="004E799D"/>
    <w:rsid w:val="004E7ACA"/>
    <w:rsid w:val="004E7AD4"/>
    <w:rsid w:val="004E7B25"/>
    <w:rsid w:val="004E7B33"/>
    <w:rsid w:val="004E7D43"/>
    <w:rsid w:val="004E7DCF"/>
    <w:rsid w:val="004E7DDB"/>
    <w:rsid w:val="004E7E05"/>
    <w:rsid w:val="004F00D6"/>
    <w:rsid w:val="004F00F2"/>
    <w:rsid w:val="004F01C6"/>
    <w:rsid w:val="004F072D"/>
    <w:rsid w:val="004F095A"/>
    <w:rsid w:val="004F0BC8"/>
    <w:rsid w:val="004F0C05"/>
    <w:rsid w:val="004F1032"/>
    <w:rsid w:val="004F112D"/>
    <w:rsid w:val="004F113D"/>
    <w:rsid w:val="004F12C7"/>
    <w:rsid w:val="004F1369"/>
    <w:rsid w:val="004F14C3"/>
    <w:rsid w:val="004F14E6"/>
    <w:rsid w:val="004F1658"/>
    <w:rsid w:val="004F179C"/>
    <w:rsid w:val="004F199E"/>
    <w:rsid w:val="004F1CDA"/>
    <w:rsid w:val="004F22C6"/>
    <w:rsid w:val="004F22D0"/>
    <w:rsid w:val="004F2522"/>
    <w:rsid w:val="004F278A"/>
    <w:rsid w:val="004F29C2"/>
    <w:rsid w:val="004F2ABE"/>
    <w:rsid w:val="004F2B40"/>
    <w:rsid w:val="004F2B9D"/>
    <w:rsid w:val="004F2E03"/>
    <w:rsid w:val="004F2FCF"/>
    <w:rsid w:val="004F35A4"/>
    <w:rsid w:val="004F38E2"/>
    <w:rsid w:val="004F3906"/>
    <w:rsid w:val="004F3A2F"/>
    <w:rsid w:val="004F3AA8"/>
    <w:rsid w:val="004F3DB4"/>
    <w:rsid w:val="004F3DF6"/>
    <w:rsid w:val="004F3DFE"/>
    <w:rsid w:val="004F3E0A"/>
    <w:rsid w:val="004F3FC5"/>
    <w:rsid w:val="004F40BD"/>
    <w:rsid w:val="004F4145"/>
    <w:rsid w:val="004F4270"/>
    <w:rsid w:val="004F440A"/>
    <w:rsid w:val="004F47D7"/>
    <w:rsid w:val="004F489C"/>
    <w:rsid w:val="004F4C0C"/>
    <w:rsid w:val="004F4D5B"/>
    <w:rsid w:val="004F4DAF"/>
    <w:rsid w:val="004F5028"/>
    <w:rsid w:val="004F50D9"/>
    <w:rsid w:val="004F547A"/>
    <w:rsid w:val="004F55BA"/>
    <w:rsid w:val="004F56B2"/>
    <w:rsid w:val="004F5BDD"/>
    <w:rsid w:val="004F5C0A"/>
    <w:rsid w:val="004F5C31"/>
    <w:rsid w:val="004F5C39"/>
    <w:rsid w:val="004F5CBC"/>
    <w:rsid w:val="004F5FBB"/>
    <w:rsid w:val="004F6715"/>
    <w:rsid w:val="004F6769"/>
    <w:rsid w:val="004F688A"/>
    <w:rsid w:val="004F68D0"/>
    <w:rsid w:val="004F6920"/>
    <w:rsid w:val="004F69A1"/>
    <w:rsid w:val="004F6C7E"/>
    <w:rsid w:val="004F6F19"/>
    <w:rsid w:val="004F7079"/>
    <w:rsid w:val="004F71E4"/>
    <w:rsid w:val="004F726D"/>
    <w:rsid w:val="004F7341"/>
    <w:rsid w:val="004F7427"/>
    <w:rsid w:val="004F74D0"/>
    <w:rsid w:val="004F75FD"/>
    <w:rsid w:val="004F76A7"/>
    <w:rsid w:val="004F7786"/>
    <w:rsid w:val="004F77BF"/>
    <w:rsid w:val="004F7895"/>
    <w:rsid w:val="004F78E5"/>
    <w:rsid w:val="004F79B0"/>
    <w:rsid w:val="004F7A67"/>
    <w:rsid w:val="004F7A82"/>
    <w:rsid w:val="004F7A83"/>
    <w:rsid w:val="004F7D6E"/>
    <w:rsid w:val="004F7DC6"/>
    <w:rsid w:val="004F7F77"/>
    <w:rsid w:val="004F7F9E"/>
    <w:rsid w:val="00500087"/>
    <w:rsid w:val="00500162"/>
    <w:rsid w:val="00500256"/>
    <w:rsid w:val="00500291"/>
    <w:rsid w:val="0050079F"/>
    <w:rsid w:val="005007C5"/>
    <w:rsid w:val="005007DD"/>
    <w:rsid w:val="00500AD7"/>
    <w:rsid w:val="00500B33"/>
    <w:rsid w:val="00500FF9"/>
    <w:rsid w:val="0050102B"/>
    <w:rsid w:val="0050150D"/>
    <w:rsid w:val="005016FF"/>
    <w:rsid w:val="0050170E"/>
    <w:rsid w:val="00501751"/>
    <w:rsid w:val="0050176A"/>
    <w:rsid w:val="00501804"/>
    <w:rsid w:val="00501948"/>
    <w:rsid w:val="00501A05"/>
    <w:rsid w:val="00501B2C"/>
    <w:rsid w:val="00501B91"/>
    <w:rsid w:val="00501D21"/>
    <w:rsid w:val="00501EC9"/>
    <w:rsid w:val="00501F24"/>
    <w:rsid w:val="0050238F"/>
    <w:rsid w:val="00502732"/>
    <w:rsid w:val="00502A34"/>
    <w:rsid w:val="00502BAF"/>
    <w:rsid w:val="00502C55"/>
    <w:rsid w:val="00502EA8"/>
    <w:rsid w:val="0050322F"/>
    <w:rsid w:val="0050363C"/>
    <w:rsid w:val="00503788"/>
    <w:rsid w:val="005037BA"/>
    <w:rsid w:val="00503914"/>
    <w:rsid w:val="00503A4E"/>
    <w:rsid w:val="00503C33"/>
    <w:rsid w:val="00503C49"/>
    <w:rsid w:val="00503D63"/>
    <w:rsid w:val="00503DA1"/>
    <w:rsid w:val="00503E07"/>
    <w:rsid w:val="00503EB0"/>
    <w:rsid w:val="00503F47"/>
    <w:rsid w:val="0050404E"/>
    <w:rsid w:val="0050427A"/>
    <w:rsid w:val="005048A3"/>
    <w:rsid w:val="0050497A"/>
    <w:rsid w:val="005049D9"/>
    <w:rsid w:val="00504BAA"/>
    <w:rsid w:val="00504BD0"/>
    <w:rsid w:val="00504E7C"/>
    <w:rsid w:val="00504EBC"/>
    <w:rsid w:val="00504FC1"/>
    <w:rsid w:val="00504FDF"/>
    <w:rsid w:val="005052C7"/>
    <w:rsid w:val="00505437"/>
    <w:rsid w:val="0050545E"/>
    <w:rsid w:val="00505739"/>
    <w:rsid w:val="005057D8"/>
    <w:rsid w:val="00505883"/>
    <w:rsid w:val="0050599E"/>
    <w:rsid w:val="00505A1E"/>
    <w:rsid w:val="00505AC6"/>
    <w:rsid w:val="00505CA9"/>
    <w:rsid w:val="00505D3E"/>
    <w:rsid w:val="00505FA3"/>
    <w:rsid w:val="005060C6"/>
    <w:rsid w:val="00506191"/>
    <w:rsid w:val="0050626C"/>
    <w:rsid w:val="0050670C"/>
    <w:rsid w:val="00506938"/>
    <w:rsid w:val="00506A3D"/>
    <w:rsid w:val="00506AD0"/>
    <w:rsid w:val="00506D51"/>
    <w:rsid w:val="00506D85"/>
    <w:rsid w:val="00506E28"/>
    <w:rsid w:val="00506E34"/>
    <w:rsid w:val="00506E90"/>
    <w:rsid w:val="00506F2C"/>
    <w:rsid w:val="005070E3"/>
    <w:rsid w:val="00507265"/>
    <w:rsid w:val="005073A2"/>
    <w:rsid w:val="005073F6"/>
    <w:rsid w:val="005074A1"/>
    <w:rsid w:val="005074EF"/>
    <w:rsid w:val="00507528"/>
    <w:rsid w:val="00507561"/>
    <w:rsid w:val="00507613"/>
    <w:rsid w:val="0050765D"/>
    <w:rsid w:val="005077B2"/>
    <w:rsid w:val="005077D4"/>
    <w:rsid w:val="005077DE"/>
    <w:rsid w:val="0050795E"/>
    <w:rsid w:val="00507BDC"/>
    <w:rsid w:val="005101AB"/>
    <w:rsid w:val="00510262"/>
    <w:rsid w:val="005102CD"/>
    <w:rsid w:val="005103F4"/>
    <w:rsid w:val="00510578"/>
    <w:rsid w:val="00510716"/>
    <w:rsid w:val="005107B9"/>
    <w:rsid w:val="00510B72"/>
    <w:rsid w:val="00510D4F"/>
    <w:rsid w:val="00510DE6"/>
    <w:rsid w:val="00510FB0"/>
    <w:rsid w:val="0051102B"/>
    <w:rsid w:val="005111EB"/>
    <w:rsid w:val="00511263"/>
    <w:rsid w:val="0051130C"/>
    <w:rsid w:val="00511359"/>
    <w:rsid w:val="005116D7"/>
    <w:rsid w:val="00511772"/>
    <w:rsid w:val="00511868"/>
    <w:rsid w:val="00511A56"/>
    <w:rsid w:val="00511F92"/>
    <w:rsid w:val="00511FD9"/>
    <w:rsid w:val="005120E6"/>
    <w:rsid w:val="005123AA"/>
    <w:rsid w:val="00512515"/>
    <w:rsid w:val="0051252E"/>
    <w:rsid w:val="0051253B"/>
    <w:rsid w:val="0051254B"/>
    <w:rsid w:val="00512646"/>
    <w:rsid w:val="0051265B"/>
    <w:rsid w:val="005126CD"/>
    <w:rsid w:val="005127DE"/>
    <w:rsid w:val="00512825"/>
    <w:rsid w:val="00512851"/>
    <w:rsid w:val="0051290D"/>
    <w:rsid w:val="00512B99"/>
    <w:rsid w:val="00512F60"/>
    <w:rsid w:val="00513033"/>
    <w:rsid w:val="00513126"/>
    <w:rsid w:val="0051313C"/>
    <w:rsid w:val="00513490"/>
    <w:rsid w:val="00513592"/>
    <w:rsid w:val="005136F4"/>
    <w:rsid w:val="00513AC1"/>
    <w:rsid w:val="00513ADD"/>
    <w:rsid w:val="00513B4E"/>
    <w:rsid w:val="00513DD8"/>
    <w:rsid w:val="00513E77"/>
    <w:rsid w:val="00513FDC"/>
    <w:rsid w:val="0051405E"/>
    <w:rsid w:val="00514120"/>
    <w:rsid w:val="0051423B"/>
    <w:rsid w:val="005142A6"/>
    <w:rsid w:val="00514351"/>
    <w:rsid w:val="00514431"/>
    <w:rsid w:val="00514479"/>
    <w:rsid w:val="00514658"/>
    <w:rsid w:val="005147AE"/>
    <w:rsid w:val="005147ED"/>
    <w:rsid w:val="0051491A"/>
    <w:rsid w:val="005149EA"/>
    <w:rsid w:val="00514AB5"/>
    <w:rsid w:val="00514BD7"/>
    <w:rsid w:val="00514E1A"/>
    <w:rsid w:val="00514F84"/>
    <w:rsid w:val="0051534C"/>
    <w:rsid w:val="0051538D"/>
    <w:rsid w:val="005156B3"/>
    <w:rsid w:val="005156B7"/>
    <w:rsid w:val="00515709"/>
    <w:rsid w:val="00515723"/>
    <w:rsid w:val="0051577F"/>
    <w:rsid w:val="00515879"/>
    <w:rsid w:val="00515AE0"/>
    <w:rsid w:val="00515C1F"/>
    <w:rsid w:val="00515CA4"/>
    <w:rsid w:val="00515D4A"/>
    <w:rsid w:val="00515ED3"/>
    <w:rsid w:val="00515F1E"/>
    <w:rsid w:val="00515F80"/>
    <w:rsid w:val="0051600D"/>
    <w:rsid w:val="0051603A"/>
    <w:rsid w:val="0051606E"/>
    <w:rsid w:val="005164D7"/>
    <w:rsid w:val="00516585"/>
    <w:rsid w:val="005167B3"/>
    <w:rsid w:val="0051680D"/>
    <w:rsid w:val="005168CC"/>
    <w:rsid w:val="005168F0"/>
    <w:rsid w:val="00516B06"/>
    <w:rsid w:val="00516B2A"/>
    <w:rsid w:val="00516B3A"/>
    <w:rsid w:val="00516BF1"/>
    <w:rsid w:val="00517045"/>
    <w:rsid w:val="00517458"/>
    <w:rsid w:val="005175E3"/>
    <w:rsid w:val="00517938"/>
    <w:rsid w:val="00517964"/>
    <w:rsid w:val="00517BA7"/>
    <w:rsid w:val="00517BDB"/>
    <w:rsid w:val="00517C37"/>
    <w:rsid w:val="00517EBA"/>
    <w:rsid w:val="00520166"/>
    <w:rsid w:val="005202E1"/>
    <w:rsid w:val="0052047D"/>
    <w:rsid w:val="00520658"/>
    <w:rsid w:val="0052069C"/>
    <w:rsid w:val="005206D6"/>
    <w:rsid w:val="005208B0"/>
    <w:rsid w:val="005209E6"/>
    <w:rsid w:val="00520AF2"/>
    <w:rsid w:val="00520C79"/>
    <w:rsid w:val="00520E4F"/>
    <w:rsid w:val="00520EAB"/>
    <w:rsid w:val="00521215"/>
    <w:rsid w:val="00521432"/>
    <w:rsid w:val="0052145F"/>
    <w:rsid w:val="0052153D"/>
    <w:rsid w:val="00521568"/>
    <w:rsid w:val="0052165D"/>
    <w:rsid w:val="00521728"/>
    <w:rsid w:val="0052186C"/>
    <w:rsid w:val="005219C8"/>
    <w:rsid w:val="00521B72"/>
    <w:rsid w:val="00521F3C"/>
    <w:rsid w:val="00521FD7"/>
    <w:rsid w:val="005221F8"/>
    <w:rsid w:val="00522236"/>
    <w:rsid w:val="00522393"/>
    <w:rsid w:val="00522603"/>
    <w:rsid w:val="00522776"/>
    <w:rsid w:val="00522924"/>
    <w:rsid w:val="00522B39"/>
    <w:rsid w:val="00522C8A"/>
    <w:rsid w:val="00522F7C"/>
    <w:rsid w:val="00522F83"/>
    <w:rsid w:val="00523007"/>
    <w:rsid w:val="005230ED"/>
    <w:rsid w:val="00523118"/>
    <w:rsid w:val="00523154"/>
    <w:rsid w:val="00523230"/>
    <w:rsid w:val="00523260"/>
    <w:rsid w:val="0052333D"/>
    <w:rsid w:val="00523413"/>
    <w:rsid w:val="005234AA"/>
    <w:rsid w:val="005234F5"/>
    <w:rsid w:val="00523614"/>
    <w:rsid w:val="00523849"/>
    <w:rsid w:val="005239E4"/>
    <w:rsid w:val="00523A78"/>
    <w:rsid w:val="00523B4D"/>
    <w:rsid w:val="00523C69"/>
    <w:rsid w:val="00523DE7"/>
    <w:rsid w:val="00523F54"/>
    <w:rsid w:val="005245B3"/>
    <w:rsid w:val="005248C1"/>
    <w:rsid w:val="0052491B"/>
    <w:rsid w:val="00524CCC"/>
    <w:rsid w:val="00524CE3"/>
    <w:rsid w:val="00524CE4"/>
    <w:rsid w:val="00524EC1"/>
    <w:rsid w:val="00524F14"/>
    <w:rsid w:val="00524F5B"/>
    <w:rsid w:val="005250B0"/>
    <w:rsid w:val="005253E0"/>
    <w:rsid w:val="00525469"/>
    <w:rsid w:val="005256B2"/>
    <w:rsid w:val="00525B44"/>
    <w:rsid w:val="00525BEB"/>
    <w:rsid w:val="00525D11"/>
    <w:rsid w:val="00525EB4"/>
    <w:rsid w:val="00526095"/>
    <w:rsid w:val="00526448"/>
    <w:rsid w:val="00526609"/>
    <w:rsid w:val="00526649"/>
    <w:rsid w:val="00526679"/>
    <w:rsid w:val="005267B4"/>
    <w:rsid w:val="005267D3"/>
    <w:rsid w:val="0052687F"/>
    <w:rsid w:val="00526949"/>
    <w:rsid w:val="00526984"/>
    <w:rsid w:val="005269B3"/>
    <w:rsid w:val="00526A4C"/>
    <w:rsid w:val="00526B16"/>
    <w:rsid w:val="00526B51"/>
    <w:rsid w:val="00526B9A"/>
    <w:rsid w:val="00526C2E"/>
    <w:rsid w:val="00526C8B"/>
    <w:rsid w:val="00526CA8"/>
    <w:rsid w:val="00526D27"/>
    <w:rsid w:val="00526DB4"/>
    <w:rsid w:val="00527147"/>
    <w:rsid w:val="005272C0"/>
    <w:rsid w:val="005273B7"/>
    <w:rsid w:val="0052784F"/>
    <w:rsid w:val="00527AEC"/>
    <w:rsid w:val="00527C49"/>
    <w:rsid w:val="00527CF3"/>
    <w:rsid w:val="00527F5B"/>
    <w:rsid w:val="00527FDC"/>
    <w:rsid w:val="00527FFD"/>
    <w:rsid w:val="005300ED"/>
    <w:rsid w:val="005301EE"/>
    <w:rsid w:val="00530583"/>
    <w:rsid w:val="005305F3"/>
    <w:rsid w:val="00530720"/>
    <w:rsid w:val="00530A78"/>
    <w:rsid w:val="00530AB1"/>
    <w:rsid w:val="00530C1E"/>
    <w:rsid w:val="00530C28"/>
    <w:rsid w:val="00530C9A"/>
    <w:rsid w:val="00530DC2"/>
    <w:rsid w:val="00530E2A"/>
    <w:rsid w:val="00530F51"/>
    <w:rsid w:val="00530FA7"/>
    <w:rsid w:val="00530FAB"/>
    <w:rsid w:val="00531009"/>
    <w:rsid w:val="005312E7"/>
    <w:rsid w:val="00531378"/>
    <w:rsid w:val="00531427"/>
    <w:rsid w:val="005319DE"/>
    <w:rsid w:val="00531A19"/>
    <w:rsid w:val="00531B39"/>
    <w:rsid w:val="00531B7C"/>
    <w:rsid w:val="00531CE5"/>
    <w:rsid w:val="00531D91"/>
    <w:rsid w:val="00531EF6"/>
    <w:rsid w:val="005320E1"/>
    <w:rsid w:val="0053219C"/>
    <w:rsid w:val="005321E1"/>
    <w:rsid w:val="0053224F"/>
    <w:rsid w:val="00532277"/>
    <w:rsid w:val="0053254E"/>
    <w:rsid w:val="005327FC"/>
    <w:rsid w:val="00532960"/>
    <w:rsid w:val="005329EE"/>
    <w:rsid w:val="00532C52"/>
    <w:rsid w:val="00532E1C"/>
    <w:rsid w:val="0053302B"/>
    <w:rsid w:val="0053308C"/>
    <w:rsid w:val="0053308F"/>
    <w:rsid w:val="0053318C"/>
    <w:rsid w:val="005331F4"/>
    <w:rsid w:val="00533353"/>
    <w:rsid w:val="00533557"/>
    <w:rsid w:val="005336A0"/>
    <w:rsid w:val="005337AC"/>
    <w:rsid w:val="005338A8"/>
    <w:rsid w:val="00533A4E"/>
    <w:rsid w:val="00533C3D"/>
    <w:rsid w:val="00533CF6"/>
    <w:rsid w:val="00533E61"/>
    <w:rsid w:val="00533EA6"/>
    <w:rsid w:val="00533EFF"/>
    <w:rsid w:val="00533FB5"/>
    <w:rsid w:val="00533FE9"/>
    <w:rsid w:val="00534283"/>
    <w:rsid w:val="0053448D"/>
    <w:rsid w:val="0053478F"/>
    <w:rsid w:val="00534890"/>
    <w:rsid w:val="00534A4B"/>
    <w:rsid w:val="00534AF7"/>
    <w:rsid w:val="00534B19"/>
    <w:rsid w:val="00534C75"/>
    <w:rsid w:val="0053514E"/>
    <w:rsid w:val="00535185"/>
    <w:rsid w:val="005351B9"/>
    <w:rsid w:val="0053532D"/>
    <w:rsid w:val="00535428"/>
    <w:rsid w:val="005354C6"/>
    <w:rsid w:val="005356DF"/>
    <w:rsid w:val="005357F7"/>
    <w:rsid w:val="0053583D"/>
    <w:rsid w:val="00535A72"/>
    <w:rsid w:val="00535B5C"/>
    <w:rsid w:val="00535C36"/>
    <w:rsid w:val="00535D2C"/>
    <w:rsid w:val="00535E57"/>
    <w:rsid w:val="00535F50"/>
    <w:rsid w:val="0053605A"/>
    <w:rsid w:val="00536718"/>
    <w:rsid w:val="005367FE"/>
    <w:rsid w:val="0053689A"/>
    <w:rsid w:val="005368B7"/>
    <w:rsid w:val="00536B29"/>
    <w:rsid w:val="00536BDA"/>
    <w:rsid w:val="00536C17"/>
    <w:rsid w:val="00536CA1"/>
    <w:rsid w:val="00536E89"/>
    <w:rsid w:val="00536EA3"/>
    <w:rsid w:val="00536EDB"/>
    <w:rsid w:val="00536EF1"/>
    <w:rsid w:val="00536F0C"/>
    <w:rsid w:val="005370C6"/>
    <w:rsid w:val="0053713C"/>
    <w:rsid w:val="00537496"/>
    <w:rsid w:val="00537544"/>
    <w:rsid w:val="005375D0"/>
    <w:rsid w:val="0053778A"/>
    <w:rsid w:val="005377F6"/>
    <w:rsid w:val="005378DD"/>
    <w:rsid w:val="0053798A"/>
    <w:rsid w:val="00537D7D"/>
    <w:rsid w:val="00537E2E"/>
    <w:rsid w:val="00537F87"/>
    <w:rsid w:val="00540469"/>
    <w:rsid w:val="00540832"/>
    <w:rsid w:val="0054094B"/>
    <w:rsid w:val="005409D2"/>
    <w:rsid w:val="00540B7C"/>
    <w:rsid w:val="005410B0"/>
    <w:rsid w:val="005410E2"/>
    <w:rsid w:val="0054126F"/>
    <w:rsid w:val="00541435"/>
    <w:rsid w:val="00541602"/>
    <w:rsid w:val="005418AE"/>
    <w:rsid w:val="005418B3"/>
    <w:rsid w:val="00541926"/>
    <w:rsid w:val="00541969"/>
    <w:rsid w:val="00541A8E"/>
    <w:rsid w:val="00541C5A"/>
    <w:rsid w:val="00541C70"/>
    <w:rsid w:val="00541D09"/>
    <w:rsid w:val="00541DA0"/>
    <w:rsid w:val="00541E24"/>
    <w:rsid w:val="00541F3D"/>
    <w:rsid w:val="00541F45"/>
    <w:rsid w:val="005420D9"/>
    <w:rsid w:val="00542294"/>
    <w:rsid w:val="00542376"/>
    <w:rsid w:val="005423D7"/>
    <w:rsid w:val="00542505"/>
    <w:rsid w:val="00542589"/>
    <w:rsid w:val="00542643"/>
    <w:rsid w:val="0054271F"/>
    <w:rsid w:val="0054285F"/>
    <w:rsid w:val="005428AB"/>
    <w:rsid w:val="005428E6"/>
    <w:rsid w:val="00542955"/>
    <w:rsid w:val="00542A30"/>
    <w:rsid w:val="00542B6C"/>
    <w:rsid w:val="00542BF1"/>
    <w:rsid w:val="00542CB7"/>
    <w:rsid w:val="005430CA"/>
    <w:rsid w:val="00543120"/>
    <w:rsid w:val="00543244"/>
    <w:rsid w:val="00543507"/>
    <w:rsid w:val="00543716"/>
    <w:rsid w:val="005437A1"/>
    <w:rsid w:val="005437C2"/>
    <w:rsid w:val="005437C4"/>
    <w:rsid w:val="00543908"/>
    <w:rsid w:val="005439FE"/>
    <w:rsid w:val="00543A4C"/>
    <w:rsid w:val="00543A8A"/>
    <w:rsid w:val="00543B40"/>
    <w:rsid w:val="00543BB8"/>
    <w:rsid w:val="00543CAA"/>
    <w:rsid w:val="00543CE3"/>
    <w:rsid w:val="00543F16"/>
    <w:rsid w:val="00544165"/>
    <w:rsid w:val="005445D8"/>
    <w:rsid w:val="00544716"/>
    <w:rsid w:val="005448B9"/>
    <w:rsid w:val="00544B00"/>
    <w:rsid w:val="00544B62"/>
    <w:rsid w:val="00544BCD"/>
    <w:rsid w:val="00544C5C"/>
    <w:rsid w:val="00544CDF"/>
    <w:rsid w:val="00544EF8"/>
    <w:rsid w:val="00545072"/>
    <w:rsid w:val="005450C0"/>
    <w:rsid w:val="00545229"/>
    <w:rsid w:val="005452C8"/>
    <w:rsid w:val="005455E8"/>
    <w:rsid w:val="00545647"/>
    <w:rsid w:val="0054564B"/>
    <w:rsid w:val="00545664"/>
    <w:rsid w:val="005458D3"/>
    <w:rsid w:val="00545C41"/>
    <w:rsid w:val="00545CE2"/>
    <w:rsid w:val="00545D36"/>
    <w:rsid w:val="00545FE7"/>
    <w:rsid w:val="00546181"/>
    <w:rsid w:val="005461E2"/>
    <w:rsid w:val="0054672C"/>
    <w:rsid w:val="00546990"/>
    <w:rsid w:val="00546B67"/>
    <w:rsid w:val="00546CFF"/>
    <w:rsid w:val="00546DCF"/>
    <w:rsid w:val="00546ECE"/>
    <w:rsid w:val="00546F3A"/>
    <w:rsid w:val="00546F45"/>
    <w:rsid w:val="0054726D"/>
    <w:rsid w:val="00547343"/>
    <w:rsid w:val="005475BC"/>
    <w:rsid w:val="005476E7"/>
    <w:rsid w:val="0054776D"/>
    <w:rsid w:val="005477F8"/>
    <w:rsid w:val="005479B3"/>
    <w:rsid w:val="00547AA8"/>
    <w:rsid w:val="00547BA0"/>
    <w:rsid w:val="00547CCE"/>
    <w:rsid w:val="00547DCF"/>
    <w:rsid w:val="00547F15"/>
    <w:rsid w:val="00547F6F"/>
    <w:rsid w:val="00547F9F"/>
    <w:rsid w:val="00550067"/>
    <w:rsid w:val="005500D2"/>
    <w:rsid w:val="00550199"/>
    <w:rsid w:val="0055037E"/>
    <w:rsid w:val="00550552"/>
    <w:rsid w:val="00550641"/>
    <w:rsid w:val="005508D5"/>
    <w:rsid w:val="0055091C"/>
    <w:rsid w:val="00550A35"/>
    <w:rsid w:val="00550A88"/>
    <w:rsid w:val="00550B75"/>
    <w:rsid w:val="00550C10"/>
    <w:rsid w:val="00550CAE"/>
    <w:rsid w:val="00550DB2"/>
    <w:rsid w:val="0055106B"/>
    <w:rsid w:val="00551167"/>
    <w:rsid w:val="0055127F"/>
    <w:rsid w:val="00551444"/>
    <w:rsid w:val="0055148E"/>
    <w:rsid w:val="005515B2"/>
    <w:rsid w:val="0055179F"/>
    <w:rsid w:val="005519C2"/>
    <w:rsid w:val="005519E1"/>
    <w:rsid w:val="00551A6F"/>
    <w:rsid w:val="00551A8C"/>
    <w:rsid w:val="00551CD6"/>
    <w:rsid w:val="00551E4C"/>
    <w:rsid w:val="005520B1"/>
    <w:rsid w:val="005520BA"/>
    <w:rsid w:val="005520DD"/>
    <w:rsid w:val="005524F9"/>
    <w:rsid w:val="005526BB"/>
    <w:rsid w:val="005526BF"/>
    <w:rsid w:val="005528D0"/>
    <w:rsid w:val="00552A0D"/>
    <w:rsid w:val="00552BC3"/>
    <w:rsid w:val="00552CD9"/>
    <w:rsid w:val="00552D5D"/>
    <w:rsid w:val="00552E62"/>
    <w:rsid w:val="00552E71"/>
    <w:rsid w:val="00552FA1"/>
    <w:rsid w:val="00552FEC"/>
    <w:rsid w:val="005530F2"/>
    <w:rsid w:val="00553239"/>
    <w:rsid w:val="0055339E"/>
    <w:rsid w:val="00553472"/>
    <w:rsid w:val="005534A7"/>
    <w:rsid w:val="0055350C"/>
    <w:rsid w:val="00553638"/>
    <w:rsid w:val="005537DA"/>
    <w:rsid w:val="005538E2"/>
    <w:rsid w:val="00553AC6"/>
    <w:rsid w:val="00553B82"/>
    <w:rsid w:val="00553D40"/>
    <w:rsid w:val="00553DA5"/>
    <w:rsid w:val="00553FC6"/>
    <w:rsid w:val="00553FC9"/>
    <w:rsid w:val="0055402E"/>
    <w:rsid w:val="0055447C"/>
    <w:rsid w:val="00554802"/>
    <w:rsid w:val="00554A46"/>
    <w:rsid w:val="00554B51"/>
    <w:rsid w:val="00554C86"/>
    <w:rsid w:val="00554C92"/>
    <w:rsid w:val="00554D1B"/>
    <w:rsid w:val="00554EB8"/>
    <w:rsid w:val="0055511A"/>
    <w:rsid w:val="0055513E"/>
    <w:rsid w:val="0055521A"/>
    <w:rsid w:val="005554C2"/>
    <w:rsid w:val="005555B5"/>
    <w:rsid w:val="0055581F"/>
    <w:rsid w:val="00555925"/>
    <w:rsid w:val="0055598E"/>
    <w:rsid w:val="00555A8C"/>
    <w:rsid w:val="00555B07"/>
    <w:rsid w:val="00555B50"/>
    <w:rsid w:val="00555FB9"/>
    <w:rsid w:val="00556149"/>
    <w:rsid w:val="00556544"/>
    <w:rsid w:val="005565A3"/>
    <w:rsid w:val="00556772"/>
    <w:rsid w:val="00556A8C"/>
    <w:rsid w:val="00556D85"/>
    <w:rsid w:val="00556E97"/>
    <w:rsid w:val="00556F24"/>
    <w:rsid w:val="00556FDB"/>
    <w:rsid w:val="005576EC"/>
    <w:rsid w:val="005577C8"/>
    <w:rsid w:val="005578C3"/>
    <w:rsid w:val="00557905"/>
    <w:rsid w:val="00557A13"/>
    <w:rsid w:val="00557A83"/>
    <w:rsid w:val="00557AC9"/>
    <w:rsid w:val="0056008A"/>
    <w:rsid w:val="0056024B"/>
    <w:rsid w:val="0056040B"/>
    <w:rsid w:val="005604CF"/>
    <w:rsid w:val="00560580"/>
    <w:rsid w:val="005605E1"/>
    <w:rsid w:val="00560617"/>
    <w:rsid w:val="005606B1"/>
    <w:rsid w:val="0056090A"/>
    <w:rsid w:val="00560A27"/>
    <w:rsid w:val="00560AF9"/>
    <w:rsid w:val="00560E1F"/>
    <w:rsid w:val="00560E30"/>
    <w:rsid w:val="00560E3D"/>
    <w:rsid w:val="00561060"/>
    <w:rsid w:val="00561151"/>
    <w:rsid w:val="0056132F"/>
    <w:rsid w:val="00561629"/>
    <w:rsid w:val="005616D4"/>
    <w:rsid w:val="0056171D"/>
    <w:rsid w:val="0056178B"/>
    <w:rsid w:val="005619E2"/>
    <w:rsid w:val="00561A1C"/>
    <w:rsid w:val="00561BB0"/>
    <w:rsid w:val="00561ED3"/>
    <w:rsid w:val="0056205A"/>
    <w:rsid w:val="0056226D"/>
    <w:rsid w:val="005622C2"/>
    <w:rsid w:val="005622F6"/>
    <w:rsid w:val="005623CB"/>
    <w:rsid w:val="005623D8"/>
    <w:rsid w:val="00562471"/>
    <w:rsid w:val="005625DF"/>
    <w:rsid w:val="0056267B"/>
    <w:rsid w:val="005627F9"/>
    <w:rsid w:val="00562809"/>
    <w:rsid w:val="00562F82"/>
    <w:rsid w:val="005632D9"/>
    <w:rsid w:val="0056370D"/>
    <w:rsid w:val="0056374A"/>
    <w:rsid w:val="00563B01"/>
    <w:rsid w:val="00563B27"/>
    <w:rsid w:val="00563C54"/>
    <w:rsid w:val="00563D49"/>
    <w:rsid w:val="00564121"/>
    <w:rsid w:val="0056412B"/>
    <w:rsid w:val="00564212"/>
    <w:rsid w:val="00564241"/>
    <w:rsid w:val="00564305"/>
    <w:rsid w:val="00564496"/>
    <w:rsid w:val="00564594"/>
    <w:rsid w:val="005646EF"/>
    <w:rsid w:val="00564A2A"/>
    <w:rsid w:val="00564B6A"/>
    <w:rsid w:val="00564C2C"/>
    <w:rsid w:val="00565000"/>
    <w:rsid w:val="005651BF"/>
    <w:rsid w:val="00565624"/>
    <w:rsid w:val="0056566E"/>
    <w:rsid w:val="00565681"/>
    <w:rsid w:val="0056577F"/>
    <w:rsid w:val="00565928"/>
    <w:rsid w:val="00565A8E"/>
    <w:rsid w:val="00565BE4"/>
    <w:rsid w:val="00565BFF"/>
    <w:rsid w:val="00565D93"/>
    <w:rsid w:val="00565E71"/>
    <w:rsid w:val="0056616D"/>
    <w:rsid w:val="00566290"/>
    <w:rsid w:val="00566386"/>
    <w:rsid w:val="005663BA"/>
    <w:rsid w:val="005667B4"/>
    <w:rsid w:val="00566819"/>
    <w:rsid w:val="0056686C"/>
    <w:rsid w:val="00566964"/>
    <w:rsid w:val="00566D56"/>
    <w:rsid w:val="00566FAE"/>
    <w:rsid w:val="0056716C"/>
    <w:rsid w:val="0056724F"/>
    <w:rsid w:val="0056734C"/>
    <w:rsid w:val="005673C4"/>
    <w:rsid w:val="00567713"/>
    <w:rsid w:val="00567973"/>
    <w:rsid w:val="005679CE"/>
    <w:rsid w:val="00567ABE"/>
    <w:rsid w:val="00567ACE"/>
    <w:rsid w:val="00567D52"/>
    <w:rsid w:val="00567DA2"/>
    <w:rsid w:val="00567DED"/>
    <w:rsid w:val="00570007"/>
    <w:rsid w:val="0057025F"/>
    <w:rsid w:val="00570262"/>
    <w:rsid w:val="005702E3"/>
    <w:rsid w:val="0057043D"/>
    <w:rsid w:val="00570447"/>
    <w:rsid w:val="00570639"/>
    <w:rsid w:val="005707C7"/>
    <w:rsid w:val="00570833"/>
    <w:rsid w:val="005708E9"/>
    <w:rsid w:val="0057090E"/>
    <w:rsid w:val="005709D1"/>
    <w:rsid w:val="00570B56"/>
    <w:rsid w:val="00570C7C"/>
    <w:rsid w:val="00570E9E"/>
    <w:rsid w:val="00570EB7"/>
    <w:rsid w:val="005711EA"/>
    <w:rsid w:val="0057160F"/>
    <w:rsid w:val="0057179B"/>
    <w:rsid w:val="00571990"/>
    <w:rsid w:val="00571C40"/>
    <w:rsid w:val="00571C84"/>
    <w:rsid w:val="00571C86"/>
    <w:rsid w:val="00571CAF"/>
    <w:rsid w:val="00571ED1"/>
    <w:rsid w:val="00571F6E"/>
    <w:rsid w:val="00572008"/>
    <w:rsid w:val="00572128"/>
    <w:rsid w:val="0057219B"/>
    <w:rsid w:val="005721A2"/>
    <w:rsid w:val="005722E1"/>
    <w:rsid w:val="00572739"/>
    <w:rsid w:val="005727D4"/>
    <w:rsid w:val="005728D3"/>
    <w:rsid w:val="00572C15"/>
    <w:rsid w:val="00572CE2"/>
    <w:rsid w:val="00572CED"/>
    <w:rsid w:val="00572FE4"/>
    <w:rsid w:val="00572FE8"/>
    <w:rsid w:val="00573035"/>
    <w:rsid w:val="00573074"/>
    <w:rsid w:val="005730FD"/>
    <w:rsid w:val="0057323E"/>
    <w:rsid w:val="005732D4"/>
    <w:rsid w:val="005734BD"/>
    <w:rsid w:val="005737DD"/>
    <w:rsid w:val="0057387A"/>
    <w:rsid w:val="00573D6E"/>
    <w:rsid w:val="00573D74"/>
    <w:rsid w:val="005740A2"/>
    <w:rsid w:val="005740CF"/>
    <w:rsid w:val="0057420E"/>
    <w:rsid w:val="00574592"/>
    <w:rsid w:val="0057472F"/>
    <w:rsid w:val="005748E1"/>
    <w:rsid w:val="00574975"/>
    <w:rsid w:val="00574B6B"/>
    <w:rsid w:val="00574DFD"/>
    <w:rsid w:val="00574F4E"/>
    <w:rsid w:val="0057510A"/>
    <w:rsid w:val="0057533D"/>
    <w:rsid w:val="00575773"/>
    <w:rsid w:val="00575D0A"/>
    <w:rsid w:val="00575F5A"/>
    <w:rsid w:val="00576074"/>
    <w:rsid w:val="005761C2"/>
    <w:rsid w:val="005762AF"/>
    <w:rsid w:val="005762E2"/>
    <w:rsid w:val="005764A7"/>
    <w:rsid w:val="0057653F"/>
    <w:rsid w:val="0057655D"/>
    <w:rsid w:val="00576571"/>
    <w:rsid w:val="00576760"/>
    <w:rsid w:val="00576797"/>
    <w:rsid w:val="00576ADE"/>
    <w:rsid w:val="00576F02"/>
    <w:rsid w:val="005774AC"/>
    <w:rsid w:val="005775D8"/>
    <w:rsid w:val="0057766A"/>
    <w:rsid w:val="00577E1A"/>
    <w:rsid w:val="00577F09"/>
    <w:rsid w:val="00577F33"/>
    <w:rsid w:val="00577F60"/>
    <w:rsid w:val="00580017"/>
    <w:rsid w:val="00580075"/>
    <w:rsid w:val="0058013F"/>
    <w:rsid w:val="0058017A"/>
    <w:rsid w:val="0058056F"/>
    <w:rsid w:val="005807E4"/>
    <w:rsid w:val="0058085C"/>
    <w:rsid w:val="005809DE"/>
    <w:rsid w:val="00580B3F"/>
    <w:rsid w:val="00580ED6"/>
    <w:rsid w:val="00580FF1"/>
    <w:rsid w:val="005811BE"/>
    <w:rsid w:val="00581215"/>
    <w:rsid w:val="00581305"/>
    <w:rsid w:val="0058147A"/>
    <w:rsid w:val="005815B3"/>
    <w:rsid w:val="005815EA"/>
    <w:rsid w:val="00581815"/>
    <w:rsid w:val="005818B7"/>
    <w:rsid w:val="005819FE"/>
    <w:rsid w:val="00581A50"/>
    <w:rsid w:val="00581A76"/>
    <w:rsid w:val="00581A9E"/>
    <w:rsid w:val="00581BB1"/>
    <w:rsid w:val="00581CB8"/>
    <w:rsid w:val="00581F48"/>
    <w:rsid w:val="00581F5D"/>
    <w:rsid w:val="00581F7D"/>
    <w:rsid w:val="00581FE7"/>
    <w:rsid w:val="00582089"/>
    <w:rsid w:val="005820E3"/>
    <w:rsid w:val="00582364"/>
    <w:rsid w:val="005823C2"/>
    <w:rsid w:val="0058247C"/>
    <w:rsid w:val="00582960"/>
    <w:rsid w:val="00582D2F"/>
    <w:rsid w:val="00582E2E"/>
    <w:rsid w:val="00582F6C"/>
    <w:rsid w:val="00583250"/>
    <w:rsid w:val="00583298"/>
    <w:rsid w:val="005835D6"/>
    <w:rsid w:val="005835FE"/>
    <w:rsid w:val="005837FB"/>
    <w:rsid w:val="005838CA"/>
    <w:rsid w:val="00583959"/>
    <w:rsid w:val="00583A68"/>
    <w:rsid w:val="00583A82"/>
    <w:rsid w:val="00583F04"/>
    <w:rsid w:val="00583F1C"/>
    <w:rsid w:val="00583FAE"/>
    <w:rsid w:val="00583FB1"/>
    <w:rsid w:val="0058404C"/>
    <w:rsid w:val="00584068"/>
    <w:rsid w:val="00584076"/>
    <w:rsid w:val="0058411A"/>
    <w:rsid w:val="0058413C"/>
    <w:rsid w:val="00584253"/>
    <w:rsid w:val="00584447"/>
    <w:rsid w:val="005845AE"/>
    <w:rsid w:val="005846FB"/>
    <w:rsid w:val="005848E9"/>
    <w:rsid w:val="00584AAF"/>
    <w:rsid w:val="00584B79"/>
    <w:rsid w:val="00584CFD"/>
    <w:rsid w:val="00584E15"/>
    <w:rsid w:val="0058567C"/>
    <w:rsid w:val="0058588F"/>
    <w:rsid w:val="00585A16"/>
    <w:rsid w:val="00585A17"/>
    <w:rsid w:val="00585D78"/>
    <w:rsid w:val="00585DE4"/>
    <w:rsid w:val="00585FDA"/>
    <w:rsid w:val="005861F3"/>
    <w:rsid w:val="00586225"/>
    <w:rsid w:val="00586485"/>
    <w:rsid w:val="0058650D"/>
    <w:rsid w:val="00586574"/>
    <w:rsid w:val="005866CE"/>
    <w:rsid w:val="0058671A"/>
    <w:rsid w:val="005868F5"/>
    <w:rsid w:val="00586928"/>
    <w:rsid w:val="00586965"/>
    <w:rsid w:val="005869B1"/>
    <w:rsid w:val="00586ACD"/>
    <w:rsid w:val="00586D98"/>
    <w:rsid w:val="00586E45"/>
    <w:rsid w:val="00586EF6"/>
    <w:rsid w:val="00586F9F"/>
    <w:rsid w:val="00586FAD"/>
    <w:rsid w:val="005873F6"/>
    <w:rsid w:val="005874CE"/>
    <w:rsid w:val="00587583"/>
    <w:rsid w:val="005875EA"/>
    <w:rsid w:val="00587742"/>
    <w:rsid w:val="00587885"/>
    <w:rsid w:val="00587A0E"/>
    <w:rsid w:val="00587AF4"/>
    <w:rsid w:val="00587B3E"/>
    <w:rsid w:val="00587DAF"/>
    <w:rsid w:val="00587EA4"/>
    <w:rsid w:val="00587ECA"/>
    <w:rsid w:val="00590218"/>
    <w:rsid w:val="0059021F"/>
    <w:rsid w:val="0059039B"/>
    <w:rsid w:val="005904B7"/>
    <w:rsid w:val="00590554"/>
    <w:rsid w:val="00590577"/>
    <w:rsid w:val="005905D2"/>
    <w:rsid w:val="005907FB"/>
    <w:rsid w:val="00590875"/>
    <w:rsid w:val="00590BCE"/>
    <w:rsid w:val="00590CF0"/>
    <w:rsid w:val="00590DEC"/>
    <w:rsid w:val="00590DF1"/>
    <w:rsid w:val="00590E08"/>
    <w:rsid w:val="00590EC8"/>
    <w:rsid w:val="0059119B"/>
    <w:rsid w:val="0059124B"/>
    <w:rsid w:val="00591263"/>
    <w:rsid w:val="005913F3"/>
    <w:rsid w:val="005917FC"/>
    <w:rsid w:val="00591ACD"/>
    <w:rsid w:val="00591AE7"/>
    <w:rsid w:val="00591C57"/>
    <w:rsid w:val="00591C70"/>
    <w:rsid w:val="00591E8C"/>
    <w:rsid w:val="00591F1B"/>
    <w:rsid w:val="00591F6D"/>
    <w:rsid w:val="005920AF"/>
    <w:rsid w:val="00592156"/>
    <w:rsid w:val="00592249"/>
    <w:rsid w:val="0059243D"/>
    <w:rsid w:val="005924B0"/>
    <w:rsid w:val="0059256F"/>
    <w:rsid w:val="005927E0"/>
    <w:rsid w:val="005928E1"/>
    <w:rsid w:val="0059292F"/>
    <w:rsid w:val="00592AEB"/>
    <w:rsid w:val="00592B2F"/>
    <w:rsid w:val="00592B79"/>
    <w:rsid w:val="00592B91"/>
    <w:rsid w:val="00592BA0"/>
    <w:rsid w:val="00592C25"/>
    <w:rsid w:val="00592D01"/>
    <w:rsid w:val="00592ECF"/>
    <w:rsid w:val="00592EF5"/>
    <w:rsid w:val="0059307F"/>
    <w:rsid w:val="0059334E"/>
    <w:rsid w:val="005933E6"/>
    <w:rsid w:val="005934BB"/>
    <w:rsid w:val="0059397D"/>
    <w:rsid w:val="00593A7D"/>
    <w:rsid w:val="00593B10"/>
    <w:rsid w:val="00593C04"/>
    <w:rsid w:val="00593CF7"/>
    <w:rsid w:val="00593DD0"/>
    <w:rsid w:val="00593F98"/>
    <w:rsid w:val="0059402D"/>
    <w:rsid w:val="00594055"/>
    <w:rsid w:val="00594085"/>
    <w:rsid w:val="005940B5"/>
    <w:rsid w:val="005940E0"/>
    <w:rsid w:val="00594114"/>
    <w:rsid w:val="00594536"/>
    <w:rsid w:val="0059470C"/>
    <w:rsid w:val="0059473B"/>
    <w:rsid w:val="00594A4D"/>
    <w:rsid w:val="00594ADB"/>
    <w:rsid w:val="00594B1A"/>
    <w:rsid w:val="00594B2B"/>
    <w:rsid w:val="00594B72"/>
    <w:rsid w:val="00594CBE"/>
    <w:rsid w:val="00594D93"/>
    <w:rsid w:val="00594E52"/>
    <w:rsid w:val="005950BA"/>
    <w:rsid w:val="00595424"/>
    <w:rsid w:val="00595609"/>
    <w:rsid w:val="005956FD"/>
    <w:rsid w:val="00595888"/>
    <w:rsid w:val="005958C1"/>
    <w:rsid w:val="0059596E"/>
    <w:rsid w:val="005959E6"/>
    <w:rsid w:val="00595C11"/>
    <w:rsid w:val="00595E4A"/>
    <w:rsid w:val="00595ED6"/>
    <w:rsid w:val="00595F72"/>
    <w:rsid w:val="005960FB"/>
    <w:rsid w:val="005961CF"/>
    <w:rsid w:val="0059630A"/>
    <w:rsid w:val="0059631E"/>
    <w:rsid w:val="0059657D"/>
    <w:rsid w:val="00596CE7"/>
    <w:rsid w:val="00596D2B"/>
    <w:rsid w:val="00596FEA"/>
    <w:rsid w:val="0059707F"/>
    <w:rsid w:val="00597511"/>
    <w:rsid w:val="00597B52"/>
    <w:rsid w:val="00597BBD"/>
    <w:rsid w:val="00597C44"/>
    <w:rsid w:val="005A0043"/>
    <w:rsid w:val="005A0073"/>
    <w:rsid w:val="005A02EC"/>
    <w:rsid w:val="005A0384"/>
    <w:rsid w:val="005A088D"/>
    <w:rsid w:val="005A096E"/>
    <w:rsid w:val="005A0978"/>
    <w:rsid w:val="005A0B18"/>
    <w:rsid w:val="005A0B21"/>
    <w:rsid w:val="005A0C0F"/>
    <w:rsid w:val="005A0C21"/>
    <w:rsid w:val="005A0C8D"/>
    <w:rsid w:val="005A0E3F"/>
    <w:rsid w:val="005A0E86"/>
    <w:rsid w:val="005A0EBF"/>
    <w:rsid w:val="005A0F24"/>
    <w:rsid w:val="005A0F6B"/>
    <w:rsid w:val="005A0F80"/>
    <w:rsid w:val="005A1184"/>
    <w:rsid w:val="005A161B"/>
    <w:rsid w:val="005A179E"/>
    <w:rsid w:val="005A1863"/>
    <w:rsid w:val="005A192E"/>
    <w:rsid w:val="005A1A00"/>
    <w:rsid w:val="005A1BF7"/>
    <w:rsid w:val="005A1C4F"/>
    <w:rsid w:val="005A1E75"/>
    <w:rsid w:val="005A1E85"/>
    <w:rsid w:val="005A2014"/>
    <w:rsid w:val="005A278D"/>
    <w:rsid w:val="005A2821"/>
    <w:rsid w:val="005A2D09"/>
    <w:rsid w:val="005A2D65"/>
    <w:rsid w:val="005A2DA6"/>
    <w:rsid w:val="005A31B1"/>
    <w:rsid w:val="005A320D"/>
    <w:rsid w:val="005A321A"/>
    <w:rsid w:val="005A33FD"/>
    <w:rsid w:val="005A359C"/>
    <w:rsid w:val="005A3606"/>
    <w:rsid w:val="005A366D"/>
    <w:rsid w:val="005A375A"/>
    <w:rsid w:val="005A3789"/>
    <w:rsid w:val="005A38E8"/>
    <w:rsid w:val="005A3955"/>
    <w:rsid w:val="005A3AB8"/>
    <w:rsid w:val="005A3AF8"/>
    <w:rsid w:val="005A3BD3"/>
    <w:rsid w:val="005A3C1D"/>
    <w:rsid w:val="005A3CE6"/>
    <w:rsid w:val="005A3F4C"/>
    <w:rsid w:val="005A40F9"/>
    <w:rsid w:val="005A413F"/>
    <w:rsid w:val="005A4327"/>
    <w:rsid w:val="005A455F"/>
    <w:rsid w:val="005A46A5"/>
    <w:rsid w:val="005A4751"/>
    <w:rsid w:val="005A48C3"/>
    <w:rsid w:val="005A49C0"/>
    <w:rsid w:val="005A4C54"/>
    <w:rsid w:val="005A4CD7"/>
    <w:rsid w:val="005A4CFF"/>
    <w:rsid w:val="005A4D37"/>
    <w:rsid w:val="005A50E7"/>
    <w:rsid w:val="005A515C"/>
    <w:rsid w:val="005A527C"/>
    <w:rsid w:val="005A536F"/>
    <w:rsid w:val="005A53E8"/>
    <w:rsid w:val="005A53EF"/>
    <w:rsid w:val="005A5568"/>
    <w:rsid w:val="005A55B4"/>
    <w:rsid w:val="005A55F0"/>
    <w:rsid w:val="005A5604"/>
    <w:rsid w:val="005A5736"/>
    <w:rsid w:val="005A5923"/>
    <w:rsid w:val="005A5A0A"/>
    <w:rsid w:val="005A5A7F"/>
    <w:rsid w:val="005A5B0C"/>
    <w:rsid w:val="005A5E68"/>
    <w:rsid w:val="005A5E87"/>
    <w:rsid w:val="005A60B6"/>
    <w:rsid w:val="005A6401"/>
    <w:rsid w:val="005A6479"/>
    <w:rsid w:val="005A6557"/>
    <w:rsid w:val="005A6575"/>
    <w:rsid w:val="005A65A1"/>
    <w:rsid w:val="005A661F"/>
    <w:rsid w:val="005A68F4"/>
    <w:rsid w:val="005A6C62"/>
    <w:rsid w:val="005A6E05"/>
    <w:rsid w:val="005A6E10"/>
    <w:rsid w:val="005A6EB3"/>
    <w:rsid w:val="005A6FC5"/>
    <w:rsid w:val="005A6FFA"/>
    <w:rsid w:val="005A715C"/>
    <w:rsid w:val="005A736D"/>
    <w:rsid w:val="005A7378"/>
    <w:rsid w:val="005A7411"/>
    <w:rsid w:val="005A7471"/>
    <w:rsid w:val="005A760B"/>
    <w:rsid w:val="005A772B"/>
    <w:rsid w:val="005A7758"/>
    <w:rsid w:val="005A7B77"/>
    <w:rsid w:val="005A7BF3"/>
    <w:rsid w:val="005A7D09"/>
    <w:rsid w:val="005A7D0B"/>
    <w:rsid w:val="005A7D17"/>
    <w:rsid w:val="005A7FB2"/>
    <w:rsid w:val="005B0046"/>
    <w:rsid w:val="005B013C"/>
    <w:rsid w:val="005B0168"/>
    <w:rsid w:val="005B03E6"/>
    <w:rsid w:val="005B07EB"/>
    <w:rsid w:val="005B0811"/>
    <w:rsid w:val="005B0880"/>
    <w:rsid w:val="005B0996"/>
    <w:rsid w:val="005B0A74"/>
    <w:rsid w:val="005B0AFC"/>
    <w:rsid w:val="005B0C2A"/>
    <w:rsid w:val="005B0E53"/>
    <w:rsid w:val="005B1007"/>
    <w:rsid w:val="005B1652"/>
    <w:rsid w:val="005B1772"/>
    <w:rsid w:val="005B18B1"/>
    <w:rsid w:val="005B192C"/>
    <w:rsid w:val="005B19EF"/>
    <w:rsid w:val="005B1B8F"/>
    <w:rsid w:val="005B1D06"/>
    <w:rsid w:val="005B206A"/>
    <w:rsid w:val="005B211B"/>
    <w:rsid w:val="005B216B"/>
    <w:rsid w:val="005B235C"/>
    <w:rsid w:val="005B23BD"/>
    <w:rsid w:val="005B2476"/>
    <w:rsid w:val="005B26BE"/>
    <w:rsid w:val="005B275F"/>
    <w:rsid w:val="005B28E6"/>
    <w:rsid w:val="005B29BE"/>
    <w:rsid w:val="005B2B4C"/>
    <w:rsid w:val="005B307E"/>
    <w:rsid w:val="005B3106"/>
    <w:rsid w:val="005B31A8"/>
    <w:rsid w:val="005B3E96"/>
    <w:rsid w:val="005B3FE6"/>
    <w:rsid w:val="005B4039"/>
    <w:rsid w:val="005B408B"/>
    <w:rsid w:val="005B40AD"/>
    <w:rsid w:val="005B40B6"/>
    <w:rsid w:val="005B4101"/>
    <w:rsid w:val="005B41E5"/>
    <w:rsid w:val="005B446E"/>
    <w:rsid w:val="005B46C6"/>
    <w:rsid w:val="005B4761"/>
    <w:rsid w:val="005B478B"/>
    <w:rsid w:val="005B47AE"/>
    <w:rsid w:val="005B4863"/>
    <w:rsid w:val="005B4C57"/>
    <w:rsid w:val="005B4C74"/>
    <w:rsid w:val="005B4E00"/>
    <w:rsid w:val="005B4F7F"/>
    <w:rsid w:val="005B51B4"/>
    <w:rsid w:val="005B55B7"/>
    <w:rsid w:val="005B561B"/>
    <w:rsid w:val="005B57C7"/>
    <w:rsid w:val="005B57CB"/>
    <w:rsid w:val="005B57D4"/>
    <w:rsid w:val="005B57F3"/>
    <w:rsid w:val="005B5C1C"/>
    <w:rsid w:val="005B5F69"/>
    <w:rsid w:val="005B64A3"/>
    <w:rsid w:val="005B667C"/>
    <w:rsid w:val="005B6975"/>
    <w:rsid w:val="005B698B"/>
    <w:rsid w:val="005B6A1E"/>
    <w:rsid w:val="005B6BD0"/>
    <w:rsid w:val="005B6C24"/>
    <w:rsid w:val="005B6D82"/>
    <w:rsid w:val="005B6E7F"/>
    <w:rsid w:val="005B6EEF"/>
    <w:rsid w:val="005B6F71"/>
    <w:rsid w:val="005B7103"/>
    <w:rsid w:val="005B7250"/>
    <w:rsid w:val="005B72B3"/>
    <w:rsid w:val="005B747D"/>
    <w:rsid w:val="005B74AD"/>
    <w:rsid w:val="005B74BD"/>
    <w:rsid w:val="005B78CD"/>
    <w:rsid w:val="005B78E5"/>
    <w:rsid w:val="005B7A20"/>
    <w:rsid w:val="005B7B11"/>
    <w:rsid w:val="005B7E30"/>
    <w:rsid w:val="005B7FEB"/>
    <w:rsid w:val="005C0233"/>
    <w:rsid w:val="005C0377"/>
    <w:rsid w:val="005C0434"/>
    <w:rsid w:val="005C0526"/>
    <w:rsid w:val="005C05D6"/>
    <w:rsid w:val="005C0759"/>
    <w:rsid w:val="005C08FF"/>
    <w:rsid w:val="005C0B8A"/>
    <w:rsid w:val="005C0D0A"/>
    <w:rsid w:val="005C0E65"/>
    <w:rsid w:val="005C0ED1"/>
    <w:rsid w:val="005C0EFC"/>
    <w:rsid w:val="005C1096"/>
    <w:rsid w:val="005C10CF"/>
    <w:rsid w:val="005C118B"/>
    <w:rsid w:val="005C1399"/>
    <w:rsid w:val="005C13F9"/>
    <w:rsid w:val="005C1406"/>
    <w:rsid w:val="005C18DE"/>
    <w:rsid w:val="005C192E"/>
    <w:rsid w:val="005C1AAB"/>
    <w:rsid w:val="005C1B4C"/>
    <w:rsid w:val="005C1D7B"/>
    <w:rsid w:val="005C1E31"/>
    <w:rsid w:val="005C1E9B"/>
    <w:rsid w:val="005C1F69"/>
    <w:rsid w:val="005C1FD6"/>
    <w:rsid w:val="005C1FEC"/>
    <w:rsid w:val="005C21CE"/>
    <w:rsid w:val="005C232A"/>
    <w:rsid w:val="005C25A9"/>
    <w:rsid w:val="005C2829"/>
    <w:rsid w:val="005C2872"/>
    <w:rsid w:val="005C2A50"/>
    <w:rsid w:val="005C2D24"/>
    <w:rsid w:val="005C2D2D"/>
    <w:rsid w:val="005C2E7F"/>
    <w:rsid w:val="005C3039"/>
    <w:rsid w:val="005C3045"/>
    <w:rsid w:val="005C30A0"/>
    <w:rsid w:val="005C341B"/>
    <w:rsid w:val="005C3467"/>
    <w:rsid w:val="005C3819"/>
    <w:rsid w:val="005C3903"/>
    <w:rsid w:val="005C3A09"/>
    <w:rsid w:val="005C3A58"/>
    <w:rsid w:val="005C3B6B"/>
    <w:rsid w:val="005C3C79"/>
    <w:rsid w:val="005C403C"/>
    <w:rsid w:val="005C4146"/>
    <w:rsid w:val="005C42A2"/>
    <w:rsid w:val="005C4470"/>
    <w:rsid w:val="005C44F5"/>
    <w:rsid w:val="005C45F8"/>
    <w:rsid w:val="005C4729"/>
    <w:rsid w:val="005C478E"/>
    <w:rsid w:val="005C4910"/>
    <w:rsid w:val="005C4953"/>
    <w:rsid w:val="005C4A12"/>
    <w:rsid w:val="005C4E3B"/>
    <w:rsid w:val="005C4F61"/>
    <w:rsid w:val="005C5013"/>
    <w:rsid w:val="005C5438"/>
    <w:rsid w:val="005C557C"/>
    <w:rsid w:val="005C5598"/>
    <w:rsid w:val="005C5704"/>
    <w:rsid w:val="005C5B17"/>
    <w:rsid w:val="005C5C0C"/>
    <w:rsid w:val="005C5D1D"/>
    <w:rsid w:val="005C5DEA"/>
    <w:rsid w:val="005C5FA7"/>
    <w:rsid w:val="005C5FBD"/>
    <w:rsid w:val="005C5FFE"/>
    <w:rsid w:val="005C624F"/>
    <w:rsid w:val="005C6436"/>
    <w:rsid w:val="005C6511"/>
    <w:rsid w:val="005C67B8"/>
    <w:rsid w:val="005C6B8E"/>
    <w:rsid w:val="005C6CDC"/>
    <w:rsid w:val="005C6D17"/>
    <w:rsid w:val="005C6D71"/>
    <w:rsid w:val="005C6F67"/>
    <w:rsid w:val="005C70BA"/>
    <w:rsid w:val="005C7170"/>
    <w:rsid w:val="005C7182"/>
    <w:rsid w:val="005C7283"/>
    <w:rsid w:val="005C732D"/>
    <w:rsid w:val="005C74D4"/>
    <w:rsid w:val="005C74DC"/>
    <w:rsid w:val="005C766F"/>
    <w:rsid w:val="005C779D"/>
    <w:rsid w:val="005C7B94"/>
    <w:rsid w:val="005C7C84"/>
    <w:rsid w:val="005D0040"/>
    <w:rsid w:val="005D02DC"/>
    <w:rsid w:val="005D0700"/>
    <w:rsid w:val="005D0752"/>
    <w:rsid w:val="005D07F4"/>
    <w:rsid w:val="005D0BC4"/>
    <w:rsid w:val="005D0DB1"/>
    <w:rsid w:val="005D0E9B"/>
    <w:rsid w:val="005D0F0D"/>
    <w:rsid w:val="005D0F8B"/>
    <w:rsid w:val="005D101D"/>
    <w:rsid w:val="005D1074"/>
    <w:rsid w:val="005D107E"/>
    <w:rsid w:val="005D10EF"/>
    <w:rsid w:val="005D10FD"/>
    <w:rsid w:val="005D1137"/>
    <w:rsid w:val="005D122C"/>
    <w:rsid w:val="005D1248"/>
    <w:rsid w:val="005D1376"/>
    <w:rsid w:val="005D14FA"/>
    <w:rsid w:val="005D15F9"/>
    <w:rsid w:val="005D167A"/>
    <w:rsid w:val="005D1B6F"/>
    <w:rsid w:val="005D1BE5"/>
    <w:rsid w:val="005D1C05"/>
    <w:rsid w:val="005D1CF3"/>
    <w:rsid w:val="005D1D65"/>
    <w:rsid w:val="005D1F1B"/>
    <w:rsid w:val="005D2688"/>
    <w:rsid w:val="005D26C2"/>
    <w:rsid w:val="005D270F"/>
    <w:rsid w:val="005D2716"/>
    <w:rsid w:val="005D2796"/>
    <w:rsid w:val="005D2861"/>
    <w:rsid w:val="005D28E6"/>
    <w:rsid w:val="005D29EE"/>
    <w:rsid w:val="005D2A0E"/>
    <w:rsid w:val="005D2ADE"/>
    <w:rsid w:val="005D2F8B"/>
    <w:rsid w:val="005D3032"/>
    <w:rsid w:val="005D312C"/>
    <w:rsid w:val="005D31D0"/>
    <w:rsid w:val="005D3254"/>
    <w:rsid w:val="005D343F"/>
    <w:rsid w:val="005D36A7"/>
    <w:rsid w:val="005D3A55"/>
    <w:rsid w:val="005D3C5F"/>
    <w:rsid w:val="005D3F07"/>
    <w:rsid w:val="005D4195"/>
    <w:rsid w:val="005D4268"/>
    <w:rsid w:val="005D43BC"/>
    <w:rsid w:val="005D4426"/>
    <w:rsid w:val="005D4535"/>
    <w:rsid w:val="005D469E"/>
    <w:rsid w:val="005D4753"/>
    <w:rsid w:val="005D4838"/>
    <w:rsid w:val="005D4967"/>
    <w:rsid w:val="005D4C20"/>
    <w:rsid w:val="005D4D0C"/>
    <w:rsid w:val="005D4D5D"/>
    <w:rsid w:val="005D4DFE"/>
    <w:rsid w:val="005D4E5B"/>
    <w:rsid w:val="005D5009"/>
    <w:rsid w:val="005D512C"/>
    <w:rsid w:val="005D5191"/>
    <w:rsid w:val="005D5287"/>
    <w:rsid w:val="005D52A9"/>
    <w:rsid w:val="005D5367"/>
    <w:rsid w:val="005D54BC"/>
    <w:rsid w:val="005D54E4"/>
    <w:rsid w:val="005D550B"/>
    <w:rsid w:val="005D5515"/>
    <w:rsid w:val="005D561C"/>
    <w:rsid w:val="005D5865"/>
    <w:rsid w:val="005D58F9"/>
    <w:rsid w:val="005D59A6"/>
    <w:rsid w:val="005D5B89"/>
    <w:rsid w:val="005D5BB0"/>
    <w:rsid w:val="005D5C54"/>
    <w:rsid w:val="005D5E14"/>
    <w:rsid w:val="005D5F30"/>
    <w:rsid w:val="005D620A"/>
    <w:rsid w:val="005D6348"/>
    <w:rsid w:val="005D635D"/>
    <w:rsid w:val="005D69DE"/>
    <w:rsid w:val="005D6B6F"/>
    <w:rsid w:val="005D6BF8"/>
    <w:rsid w:val="005D6FC8"/>
    <w:rsid w:val="005D7185"/>
    <w:rsid w:val="005D72CA"/>
    <w:rsid w:val="005D7571"/>
    <w:rsid w:val="005D7677"/>
    <w:rsid w:val="005D77C4"/>
    <w:rsid w:val="005D7900"/>
    <w:rsid w:val="005D7936"/>
    <w:rsid w:val="005D7946"/>
    <w:rsid w:val="005D7AA5"/>
    <w:rsid w:val="005D7AE5"/>
    <w:rsid w:val="005D7B70"/>
    <w:rsid w:val="005D7BCB"/>
    <w:rsid w:val="005D7C1A"/>
    <w:rsid w:val="005D7CA7"/>
    <w:rsid w:val="005E00D5"/>
    <w:rsid w:val="005E0242"/>
    <w:rsid w:val="005E0370"/>
    <w:rsid w:val="005E04F9"/>
    <w:rsid w:val="005E07D9"/>
    <w:rsid w:val="005E0848"/>
    <w:rsid w:val="005E0894"/>
    <w:rsid w:val="005E0976"/>
    <w:rsid w:val="005E0B37"/>
    <w:rsid w:val="005E0BF9"/>
    <w:rsid w:val="005E0DEA"/>
    <w:rsid w:val="005E0DFE"/>
    <w:rsid w:val="005E119A"/>
    <w:rsid w:val="005E1551"/>
    <w:rsid w:val="005E168F"/>
    <w:rsid w:val="005E17F9"/>
    <w:rsid w:val="005E17FB"/>
    <w:rsid w:val="005E19F7"/>
    <w:rsid w:val="005E1C7E"/>
    <w:rsid w:val="005E1D55"/>
    <w:rsid w:val="005E1FD4"/>
    <w:rsid w:val="005E1FE9"/>
    <w:rsid w:val="005E2117"/>
    <w:rsid w:val="005E2133"/>
    <w:rsid w:val="005E2141"/>
    <w:rsid w:val="005E2158"/>
    <w:rsid w:val="005E21A0"/>
    <w:rsid w:val="005E2499"/>
    <w:rsid w:val="005E25F0"/>
    <w:rsid w:val="005E25F3"/>
    <w:rsid w:val="005E2761"/>
    <w:rsid w:val="005E288D"/>
    <w:rsid w:val="005E2A75"/>
    <w:rsid w:val="005E2A94"/>
    <w:rsid w:val="005E2D86"/>
    <w:rsid w:val="005E2E74"/>
    <w:rsid w:val="005E2EA5"/>
    <w:rsid w:val="005E300D"/>
    <w:rsid w:val="005E34EE"/>
    <w:rsid w:val="005E3932"/>
    <w:rsid w:val="005E39D6"/>
    <w:rsid w:val="005E3A68"/>
    <w:rsid w:val="005E3C06"/>
    <w:rsid w:val="005E3C9E"/>
    <w:rsid w:val="005E3D50"/>
    <w:rsid w:val="005E3FC8"/>
    <w:rsid w:val="005E40D0"/>
    <w:rsid w:val="005E4289"/>
    <w:rsid w:val="005E43C7"/>
    <w:rsid w:val="005E442A"/>
    <w:rsid w:val="005E4460"/>
    <w:rsid w:val="005E4727"/>
    <w:rsid w:val="005E4742"/>
    <w:rsid w:val="005E47FF"/>
    <w:rsid w:val="005E49BF"/>
    <w:rsid w:val="005E49DB"/>
    <w:rsid w:val="005E4A4B"/>
    <w:rsid w:val="005E4EAC"/>
    <w:rsid w:val="005E4F7F"/>
    <w:rsid w:val="005E4FDE"/>
    <w:rsid w:val="005E5010"/>
    <w:rsid w:val="005E50CC"/>
    <w:rsid w:val="005E5533"/>
    <w:rsid w:val="005E57DF"/>
    <w:rsid w:val="005E58F3"/>
    <w:rsid w:val="005E5BD7"/>
    <w:rsid w:val="005E5D5B"/>
    <w:rsid w:val="005E5D86"/>
    <w:rsid w:val="005E5D9E"/>
    <w:rsid w:val="005E6100"/>
    <w:rsid w:val="005E6211"/>
    <w:rsid w:val="005E6626"/>
    <w:rsid w:val="005E6B7F"/>
    <w:rsid w:val="005E6E5F"/>
    <w:rsid w:val="005E6F82"/>
    <w:rsid w:val="005E6F90"/>
    <w:rsid w:val="005E70AB"/>
    <w:rsid w:val="005E73F2"/>
    <w:rsid w:val="005E75B7"/>
    <w:rsid w:val="005E7603"/>
    <w:rsid w:val="005E7BD0"/>
    <w:rsid w:val="005E7E57"/>
    <w:rsid w:val="005E7EC9"/>
    <w:rsid w:val="005F01B6"/>
    <w:rsid w:val="005F036A"/>
    <w:rsid w:val="005F05E7"/>
    <w:rsid w:val="005F0924"/>
    <w:rsid w:val="005F0951"/>
    <w:rsid w:val="005F095E"/>
    <w:rsid w:val="005F09D0"/>
    <w:rsid w:val="005F0A1B"/>
    <w:rsid w:val="005F1054"/>
    <w:rsid w:val="005F120D"/>
    <w:rsid w:val="005F127C"/>
    <w:rsid w:val="005F13C9"/>
    <w:rsid w:val="005F1491"/>
    <w:rsid w:val="005F1579"/>
    <w:rsid w:val="005F1595"/>
    <w:rsid w:val="005F15B8"/>
    <w:rsid w:val="005F1684"/>
    <w:rsid w:val="005F1805"/>
    <w:rsid w:val="005F1859"/>
    <w:rsid w:val="005F19D7"/>
    <w:rsid w:val="005F1A41"/>
    <w:rsid w:val="005F1A8D"/>
    <w:rsid w:val="005F1ACF"/>
    <w:rsid w:val="005F1BFE"/>
    <w:rsid w:val="005F1FA2"/>
    <w:rsid w:val="005F20C9"/>
    <w:rsid w:val="005F2362"/>
    <w:rsid w:val="005F24B1"/>
    <w:rsid w:val="005F275E"/>
    <w:rsid w:val="005F285B"/>
    <w:rsid w:val="005F2A3D"/>
    <w:rsid w:val="005F2A52"/>
    <w:rsid w:val="005F3093"/>
    <w:rsid w:val="005F312E"/>
    <w:rsid w:val="005F3250"/>
    <w:rsid w:val="005F3273"/>
    <w:rsid w:val="005F3331"/>
    <w:rsid w:val="005F3345"/>
    <w:rsid w:val="005F3380"/>
    <w:rsid w:val="005F33A8"/>
    <w:rsid w:val="005F340A"/>
    <w:rsid w:val="005F35C1"/>
    <w:rsid w:val="005F35E2"/>
    <w:rsid w:val="005F370F"/>
    <w:rsid w:val="005F37A3"/>
    <w:rsid w:val="005F3804"/>
    <w:rsid w:val="005F384C"/>
    <w:rsid w:val="005F3876"/>
    <w:rsid w:val="005F3880"/>
    <w:rsid w:val="005F393A"/>
    <w:rsid w:val="005F3B9F"/>
    <w:rsid w:val="005F3C00"/>
    <w:rsid w:val="005F3CDC"/>
    <w:rsid w:val="005F3E88"/>
    <w:rsid w:val="005F3EC8"/>
    <w:rsid w:val="005F3EDD"/>
    <w:rsid w:val="005F3F27"/>
    <w:rsid w:val="005F3FAE"/>
    <w:rsid w:val="005F4083"/>
    <w:rsid w:val="005F42E9"/>
    <w:rsid w:val="005F4321"/>
    <w:rsid w:val="005F44A1"/>
    <w:rsid w:val="005F44D1"/>
    <w:rsid w:val="005F467E"/>
    <w:rsid w:val="005F46EB"/>
    <w:rsid w:val="005F47BE"/>
    <w:rsid w:val="005F49BF"/>
    <w:rsid w:val="005F4DC5"/>
    <w:rsid w:val="005F4F42"/>
    <w:rsid w:val="005F5216"/>
    <w:rsid w:val="005F529C"/>
    <w:rsid w:val="005F52CD"/>
    <w:rsid w:val="005F52F3"/>
    <w:rsid w:val="005F5373"/>
    <w:rsid w:val="005F5525"/>
    <w:rsid w:val="005F562F"/>
    <w:rsid w:val="005F5C81"/>
    <w:rsid w:val="005F5E27"/>
    <w:rsid w:val="005F5E41"/>
    <w:rsid w:val="005F608E"/>
    <w:rsid w:val="005F62D1"/>
    <w:rsid w:val="005F64D1"/>
    <w:rsid w:val="005F6513"/>
    <w:rsid w:val="005F6F7B"/>
    <w:rsid w:val="005F7072"/>
    <w:rsid w:val="005F7276"/>
    <w:rsid w:val="005F72A2"/>
    <w:rsid w:val="005F7396"/>
    <w:rsid w:val="005F7516"/>
    <w:rsid w:val="005F7521"/>
    <w:rsid w:val="005F7716"/>
    <w:rsid w:val="005F77D0"/>
    <w:rsid w:val="005F77DD"/>
    <w:rsid w:val="005F7898"/>
    <w:rsid w:val="005F7A20"/>
    <w:rsid w:val="005F7A55"/>
    <w:rsid w:val="005F7B68"/>
    <w:rsid w:val="005F7BFE"/>
    <w:rsid w:val="005F7C04"/>
    <w:rsid w:val="005F7C07"/>
    <w:rsid w:val="005F7D05"/>
    <w:rsid w:val="005F7D5C"/>
    <w:rsid w:val="005F7EC5"/>
    <w:rsid w:val="005F7FC7"/>
    <w:rsid w:val="006000C7"/>
    <w:rsid w:val="0060016F"/>
    <w:rsid w:val="00600330"/>
    <w:rsid w:val="00600392"/>
    <w:rsid w:val="00600397"/>
    <w:rsid w:val="0060041F"/>
    <w:rsid w:val="006004C4"/>
    <w:rsid w:val="006006DE"/>
    <w:rsid w:val="00600828"/>
    <w:rsid w:val="006009D7"/>
    <w:rsid w:val="00600A11"/>
    <w:rsid w:val="00600A57"/>
    <w:rsid w:val="00600ACF"/>
    <w:rsid w:val="00600C60"/>
    <w:rsid w:val="00601089"/>
    <w:rsid w:val="006010F5"/>
    <w:rsid w:val="0060116F"/>
    <w:rsid w:val="0060148D"/>
    <w:rsid w:val="00601976"/>
    <w:rsid w:val="00601C5D"/>
    <w:rsid w:val="00601CBD"/>
    <w:rsid w:val="00601D99"/>
    <w:rsid w:val="00601EF5"/>
    <w:rsid w:val="006022C5"/>
    <w:rsid w:val="00602329"/>
    <w:rsid w:val="006023CB"/>
    <w:rsid w:val="006023FE"/>
    <w:rsid w:val="00602572"/>
    <w:rsid w:val="006025A9"/>
    <w:rsid w:val="0060274F"/>
    <w:rsid w:val="006027F8"/>
    <w:rsid w:val="006029D0"/>
    <w:rsid w:val="00602B76"/>
    <w:rsid w:val="00602DC7"/>
    <w:rsid w:val="00602EC0"/>
    <w:rsid w:val="00603104"/>
    <w:rsid w:val="00603153"/>
    <w:rsid w:val="00603247"/>
    <w:rsid w:val="00603267"/>
    <w:rsid w:val="0060343E"/>
    <w:rsid w:val="0060358D"/>
    <w:rsid w:val="00603ADC"/>
    <w:rsid w:val="00603BEF"/>
    <w:rsid w:val="00603D53"/>
    <w:rsid w:val="006040DC"/>
    <w:rsid w:val="0060418A"/>
    <w:rsid w:val="006041C9"/>
    <w:rsid w:val="0060479F"/>
    <w:rsid w:val="006047BB"/>
    <w:rsid w:val="00604878"/>
    <w:rsid w:val="00604A0E"/>
    <w:rsid w:val="00604AC6"/>
    <w:rsid w:val="00604B2B"/>
    <w:rsid w:val="00604DD8"/>
    <w:rsid w:val="00604E62"/>
    <w:rsid w:val="00605077"/>
    <w:rsid w:val="0060515B"/>
    <w:rsid w:val="00605311"/>
    <w:rsid w:val="00605443"/>
    <w:rsid w:val="00605561"/>
    <w:rsid w:val="006055DA"/>
    <w:rsid w:val="00605693"/>
    <w:rsid w:val="006056CA"/>
    <w:rsid w:val="00605A2F"/>
    <w:rsid w:val="00605BC9"/>
    <w:rsid w:val="00605D57"/>
    <w:rsid w:val="00605DCD"/>
    <w:rsid w:val="00605E7C"/>
    <w:rsid w:val="00605FB0"/>
    <w:rsid w:val="0060640E"/>
    <w:rsid w:val="0060685E"/>
    <w:rsid w:val="00606904"/>
    <w:rsid w:val="00606936"/>
    <w:rsid w:val="00606B3A"/>
    <w:rsid w:val="00606BA8"/>
    <w:rsid w:val="00606CC6"/>
    <w:rsid w:val="00606D78"/>
    <w:rsid w:val="00606E57"/>
    <w:rsid w:val="006073A6"/>
    <w:rsid w:val="00607564"/>
    <w:rsid w:val="00607695"/>
    <w:rsid w:val="00607737"/>
    <w:rsid w:val="0060788F"/>
    <w:rsid w:val="00607984"/>
    <w:rsid w:val="006079E9"/>
    <w:rsid w:val="00607BE1"/>
    <w:rsid w:val="00607C66"/>
    <w:rsid w:val="00607CC3"/>
    <w:rsid w:val="00607E31"/>
    <w:rsid w:val="00607F01"/>
    <w:rsid w:val="00607FC4"/>
    <w:rsid w:val="006100AD"/>
    <w:rsid w:val="006102EC"/>
    <w:rsid w:val="00610305"/>
    <w:rsid w:val="0061044B"/>
    <w:rsid w:val="006106DF"/>
    <w:rsid w:val="006107B5"/>
    <w:rsid w:val="006108E0"/>
    <w:rsid w:val="00610BBD"/>
    <w:rsid w:val="00610BF9"/>
    <w:rsid w:val="00610E5F"/>
    <w:rsid w:val="00610ED2"/>
    <w:rsid w:val="00610F9F"/>
    <w:rsid w:val="00610FAA"/>
    <w:rsid w:val="00610FC2"/>
    <w:rsid w:val="006110F7"/>
    <w:rsid w:val="00611156"/>
    <w:rsid w:val="00611298"/>
    <w:rsid w:val="0061195B"/>
    <w:rsid w:val="00611AD7"/>
    <w:rsid w:val="00611CD2"/>
    <w:rsid w:val="00611CF2"/>
    <w:rsid w:val="00611F5D"/>
    <w:rsid w:val="0061214A"/>
    <w:rsid w:val="00612529"/>
    <w:rsid w:val="00612653"/>
    <w:rsid w:val="00612745"/>
    <w:rsid w:val="00612BFA"/>
    <w:rsid w:val="00612D01"/>
    <w:rsid w:val="00613149"/>
    <w:rsid w:val="0061316A"/>
    <w:rsid w:val="0061326E"/>
    <w:rsid w:val="0061349B"/>
    <w:rsid w:val="0061370E"/>
    <w:rsid w:val="006137BA"/>
    <w:rsid w:val="006137C9"/>
    <w:rsid w:val="006137FB"/>
    <w:rsid w:val="00613830"/>
    <w:rsid w:val="00613975"/>
    <w:rsid w:val="00613991"/>
    <w:rsid w:val="006139F6"/>
    <w:rsid w:val="00613A35"/>
    <w:rsid w:val="00613BEF"/>
    <w:rsid w:val="00613C88"/>
    <w:rsid w:val="00613C93"/>
    <w:rsid w:val="00613D65"/>
    <w:rsid w:val="0061403F"/>
    <w:rsid w:val="006142DF"/>
    <w:rsid w:val="006143A0"/>
    <w:rsid w:val="00614491"/>
    <w:rsid w:val="006145E2"/>
    <w:rsid w:val="00614C9D"/>
    <w:rsid w:val="00614CA6"/>
    <w:rsid w:val="00614D37"/>
    <w:rsid w:val="0061510C"/>
    <w:rsid w:val="0061514D"/>
    <w:rsid w:val="00615207"/>
    <w:rsid w:val="006152CA"/>
    <w:rsid w:val="0061550F"/>
    <w:rsid w:val="00615576"/>
    <w:rsid w:val="006156B1"/>
    <w:rsid w:val="00615710"/>
    <w:rsid w:val="00615828"/>
    <w:rsid w:val="00615893"/>
    <w:rsid w:val="00615ABF"/>
    <w:rsid w:val="00615BB9"/>
    <w:rsid w:val="00615C20"/>
    <w:rsid w:val="00615D5A"/>
    <w:rsid w:val="00615DEE"/>
    <w:rsid w:val="00615E48"/>
    <w:rsid w:val="00615E4D"/>
    <w:rsid w:val="00615F1E"/>
    <w:rsid w:val="00615FB6"/>
    <w:rsid w:val="00615FF5"/>
    <w:rsid w:val="00616156"/>
    <w:rsid w:val="00616224"/>
    <w:rsid w:val="00616308"/>
    <w:rsid w:val="0061656C"/>
    <w:rsid w:val="006165F4"/>
    <w:rsid w:val="006166AB"/>
    <w:rsid w:val="00616715"/>
    <w:rsid w:val="00616720"/>
    <w:rsid w:val="006167C2"/>
    <w:rsid w:val="006168D6"/>
    <w:rsid w:val="00616965"/>
    <w:rsid w:val="006169D0"/>
    <w:rsid w:val="00616A81"/>
    <w:rsid w:val="00616A8B"/>
    <w:rsid w:val="00616E49"/>
    <w:rsid w:val="006170BA"/>
    <w:rsid w:val="0061719A"/>
    <w:rsid w:val="00617245"/>
    <w:rsid w:val="0061764B"/>
    <w:rsid w:val="00617701"/>
    <w:rsid w:val="0061786A"/>
    <w:rsid w:val="00617AAE"/>
    <w:rsid w:val="00617DA4"/>
    <w:rsid w:val="00617EB8"/>
    <w:rsid w:val="00617F95"/>
    <w:rsid w:val="00620397"/>
    <w:rsid w:val="006203AC"/>
    <w:rsid w:val="0062048A"/>
    <w:rsid w:val="006205D2"/>
    <w:rsid w:val="006205DF"/>
    <w:rsid w:val="0062086C"/>
    <w:rsid w:val="00620874"/>
    <w:rsid w:val="00620A90"/>
    <w:rsid w:val="00620C03"/>
    <w:rsid w:val="00620D9B"/>
    <w:rsid w:val="00621037"/>
    <w:rsid w:val="0062107D"/>
    <w:rsid w:val="00621198"/>
    <w:rsid w:val="0062122F"/>
    <w:rsid w:val="00621374"/>
    <w:rsid w:val="006214B6"/>
    <w:rsid w:val="006214C4"/>
    <w:rsid w:val="006214C8"/>
    <w:rsid w:val="006215EF"/>
    <w:rsid w:val="00621665"/>
    <w:rsid w:val="006216C9"/>
    <w:rsid w:val="006216DD"/>
    <w:rsid w:val="00621750"/>
    <w:rsid w:val="0062180F"/>
    <w:rsid w:val="00621978"/>
    <w:rsid w:val="00621A6A"/>
    <w:rsid w:val="00621A84"/>
    <w:rsid w:val="00621B55"/>
    <w:rsid w:val="00621C1F"/>
    <w:rsid w:val="00621D1B"/>
    <w:rsid w:val="00621E8E"/>
    <w:rsid w:val="00621F35"/>
    <w:rsid w:val="006221B3"/>
    <w:rsid w:val="00622219"/>
    <w:rsid w:val="0062232B"/>
    <w:rsid w:val="006223E8"/>
    <w:rsid w:val="0062242B"/>
    <w:rsid w:val="0062253F"/>
    <w:rsid w:val="006225B2"/>
    <w:rsid w:val="006225CE"/>
    <w:rsid w:val="00622689"/>
    <w:rsid w:val="0062290F"/>
    <w:rsid w:val="00622A6F"/>
    <w:rsid w:val="00622B87"/>
    <w:rsid w:val="00622D5F"/>
    <w:rsid w:val="00622DB2"/>
    <w:rsid w:val="006231EA"/>
    <w:rsid w:val="006233AB"/>
    <w:rsid w:val="006233B5"/>
    <w:rsid w:val="0062378C"/>
    <w:rsid w:val="0062385C"/>
    <w:rsid w:val="0062385F"/>
    <w:rsid w:val="00623D1A"/>
    <w:rsid w:val="00623EC7"/>
    <w:rsid w:val="00623F74"/>
    <w:rsid w:val="00623FF0"/>
    <w:rsid w:val="00624046"/>
    <w:rsid w:val="0062406D"/>
    <w:rsid w:val="00624124"/>
    <w:rsid w:val="00624177"/>
    <w:rsid w:val="006242B5"/>
    <w:rsid w:val="006242D9"/>
    <w:rsid w:val="0062432D"/>
    <w:rsid w:val="00624423"/>
    <w:rsid w:val="00624741"/>
    <w:rsid w:val="006248A9"/>
    <w:rsid w:val="00624AC7"/>
    <w:rsid w:val="00624DEA"/>
    <w:rsid w:val="0062501F"/>
    <w:rsid w:val="006251BA"/>
    <w:rsid w:val="00625297"/>
    <w:rsid w:val="0062544C"/>
    <w:rsid w:val="006254D8"/>
    <w:rsid w:val="00625656"/>
    <w:rsid w:val="006256A7"/>
    <w:rsid w:val="006256CC"/>
    <w:rsid w:val="0062575F"/>
    <w:rsid w:val="00625829"/>
    <w:rsid w:val="0062583E"/>
    <w:rsid w:val="00625A58"/>
    <w:rsid w:val="00625A6A"/>
    <w:rsid w:val="00625D27"/>
    <w:rsid w:val="00625D49"/>
    <w:rsid w:val="00625E31"/>
    <w:rsid w:val="006262BD"/>
    <w:rsid w:val="00626557"/>
    <w:rsid w:val="00626633"/>
    <w:rsid w:val="006267F7"/>
    <w:rsid w:val="00626853"/>
    <w:rsid w:val="00626ECD"/>
    <w:rsid w:val="00626EED"/>
    <w:rsid w:val="00626F17"/>
    <w:rsid w:val="00626FDE"/>
    <w:rsid w:val="0062700C"/>
    <w:rsid w:val="00627043"/>
    <w:rsid w:val="00627237"/>
    <w:rsid w:val="006273E7"/>
    <w:rsid w:val="00627446"/>
    <w:rsid w:val="00627580"/>
    <w:rsid w:val="00627756"/>
    <w:rsid w:val="00627AA3"/>
    <w:rsid w:val="00627B42"/>
    <w:rsid w:val="00627B68"/>
    <w:rsid w:val="00627C0B"/>
    <w:rsid w:val="00627EF2"/>
    <w:rsid w:val="00627EF8"/>
    <w:rsid w:val="00627FDD"/>
    <w:rsid w:val="006303E4"/>
    <w:rsid w:val="006304EA"/>
    <w:rsid w:val="00630689"/>
    <w:rsid w:val="0063074E"/>
    <w:rsid w:val="00630C46"/>
    <w:rsid w:val="00630F81"/>
    <w:rsid w:val="00631227"/>
    <w:rsid w:val="0063139D"/>
    <w:rsid w:val="006314FE"/>
    <w:rsid w:val="006316A4"/>
    <w:rsid w:val="00631ADB"/>
    <w:rsid w:val="00631D3F"/>
    <w:rsid w:val="00631E35"/>
    <w:rsid w:val="00631ED0"/>
    <w:rsid w:val="0063203E"/>
    <w:rsid w:val="0063226B"/>
    <w:rsid w:val="006323EA"/>
    <w:rsid w:val="006323FE"/>
    <w:rsid w:val="0063242B"/>
    <w:rsid w:val="00632482"/>
    <w:rsid w:val="00632551"/>
    <w:rsid w:val="006326FD"/>
    <w:rsid w:val="00632AD5"/>
    <w:rsid w:val="00632BBB"/>
    <w:rsid w:val="00632C3B"/>
    <w:rsid w:val="00632CF5"/>
    <w:rsid w:val="00632D94"/>
    <w:rsid w:val="00632F13"/>
    <w:rsid w:val="006334E1"/>
    <w:rsid w:val="00633887"/>
    <w:rsid w:val="00633AC3"/>
    <w:rsid w:val="00633B30"/>
    <w:rsid w:val="00633C6E"/>
    <w:rsid w:val="00633F0B"/>
    <w:rsid w:val="00633F3B"/>
    <w:rsid w:val="006342BA"/>
    <w:rsid w:val="006343EB"/>
    <w:rsid w:val="006345C4"/>
    <w:rsid w:val="00634C65"/>
    <w:rsid w:val="00634CEA"/>
    <w:rsid w:val="00634E72"/>
    <w:rsid w:val="0063506F"/>
    <w:rsid w:val="00635197"/>
    <w:rsid w:val="006351BF"/>
    <w:rsid w:val="006354A6"/>
    <w:rsid w:val="00635654"/>
    <w:rsid w:val="006357F6"/>
    <w:rsid w:val="0063589F"/>
    <w:rsid w:val="006358D7"/>
    <w:rsid w:val="00635A7E"/>
    <w:rsid w:val="00635D66"/>
    <w:rsid w:val="00635DD8"/>
    <w:rsid w:val="0063606F"/>
    <w:rsid w:val="00636144"/>
    <w:rsid w:val="00636252"/>
    <w:rsid w:val="006363EF"/>
    <w:rsid w:val="00636457"/>
    <w:rsid w:val="0063649A"/>
    <w:rsid w:val="00636594"/>
    <w:rsid w:val="00636839"/>
    <w:rsid w:val="00636864"/>
    <w:rsid w:val="00636DAC"/>
    <w:rsid w:val="006370EE"/>
    <w:rsid w:val="0063715E"/>
    <w:rsid w:val="00637394"/>
    <w:rsid w:val="006373EA"/>
    <w:rsid w:val="006376AC"/>
    <w:rsid w:val="00637755"/>
    <w:rsid w:val="00637785"/>
    <w:rsid w:val="006377DE"/>
    <w:rsid w:val="0063785C"/>
    <w:rsid w:val="00637900"/>
    <w:rsid w:val="00637A47"/>
    <w:rsid w:val="00637BBE"/>
    <w:rsid w:val="00637E30"/>
    <w:rsid w:val="00637E46"/>
    <w:rsid w:val="00637EA5"/>
    <w:rsid w:val="00637F77"/>
    <w:rsid w:val="0064018C"/>
    <w:rsid w:val="006401CA"/>
    <w:rsid w:val="006403B6"/>
    <w:rsid w:val="006403E1"/>
    <w:rsid w:val="0064042B"/>
    <w:rsid w:val="00640836"/>
    <w:rsid w:val="00640858"/>
    <w:rsid w:val="00640A42"/>
    <w:rsid w:val="00640A68"/>
    <w:rsid w:val="00640D01"/>
    <w:rsid w:val="00640E23"/>
    <w:rsid w:val="00640E6D"/>
    <w:rsid w:val="00640EF7"/>
    <w:rsid w:val="00640F10"/>
    <w:rsid w:val="00640FDD"/>
    <w:rsid w:val="00641064"/>
    <w:rsid w:val="0064107A"/>
    <w:rsid w:val="00641213"/>
    <w:rsid w:val="00641253"/>
    <w:rsid w:val="0064130A"/>
    <w:rsid w:val="0064138C"/>
    <w:rsid w:val="00641446"/>
    <w:rsid w:val="006415A7"/>
    <w:rsid w:val="006416C3"/>
    <w:rsid w:val="006418E3"/>
    <w:rsid w:val="00641970"/>
    <w:rsid w:val="00641A24"/>
    <w:rsid w:val="00641A42"/>
    <w:rsid w:val="00641A97"/>
    <w:rsid w:val="00641AA4"/>
    <w:rsid w:val="00641C7D"/>
    <w:rsid w:val="00641D68"/>
    <w:rsid w:val="00641D7E"/>
    <w:rsid w:val="00641DD5"/>
    <w:rsid w:val="00641F59"/>
    <w:rsid w:val="00641F61"/>
    <w:rsid w:val="006421C8"/>
    <w:rsid w:val="00642281"/>
    <w:rsid w:val="0064228B"/>
    <w:rsid w:val="006422EB"/>
    <w:rsid w:val="0064234E"/>
    <w:rsid w:val="00642398"/>
    <w:rsid w:val="00642565"/>
    <w:rsid w:val="00642703"/>
    <w:rsid w:val="006427B8"/>
    <w:rsid w:val="006429BB"/>
    <w:rsid w:val="00642A41"/>
    <w:rsid w:val="00642BDD"/>
    <w:rsid w:val="00642C43"/>
    <w:rsid w:val="00642C65"/>
    <w:rsid w:val="00642CC6"/>
    <w:rsid w:val="00642E5F"/>
    <w:rsid w:val="0064328C"/>
    <w:rsid w:val="00643641"/>
    <w:rsid w:val="00643733"/>
    <w:rsid w:val="006437AC"/>
    <w:rsid w:val="00643A79"/>
    <w:rsid w:val="00643A84"/>
    <w:rsid w:val="00643A86"/>
    <w:rsid w:val="00643B75"/>
    <w:rsid w:val="00643BDC"/>
    <w:rsid w:val="00643EFF"/>
    <w:rsid w:val="00643F5F"/>
    <w:rsid w:val="00643FB8"/>
    <w:rsid w:val="0064403E"/>
    <w:rsid w:val="006444CE"/>
    <w:rsid w:val="00644A00"/>
    <w:rsid w:val="00644BA7"/>
    <w:rsid w:val="00644BF3"/>
    <w:rsid w:val="00644C9F"/>
    <w:rsid w:val="00644F03"/>
    <w:rsid w:val="0064551B"/>
    <w:rsid w:val="00645563"/>
    <w:rsid w:val="00645612"/>
    <w:rsid w:val="0064588A"/>
    <w:rsid w:val="00645BEA"/>
    <w:rsid w:val="00645D50"/>
    <w:rsid w:val="00645D8F"/>
    <w:rsid w:val="00645E5C"/>
    <w:rsid w:val="00645EE9"/>
    <w:rsid w:val="00645F1C"/>
    <w:rsid w:val="00645F73"/>
    <w:rsid w:val="00646137"/>
    <w:rsid w:val="00646200"/>
    <w:rsid w:val="0064631D"/>
    <w:rsid w:val="00646851"/>
    <w:rsid w:val="006468CE"/>
    <w:rsid w:val="0064691C"/>
    <w:rsid w:val="006469D1"/>
    <w:rsid w:val="00646A57"/>
    <w:rsid w:val="00646AC8"/>
    <w:rsid w:val="00646B20"/>
    <w:rsid w:val="00646C43"/>
    <w:rsid w:val="00646D02"/>
    <w:rsid w:val="00646DE7"/>
    <w:rsid w:val="00646E95"/>
    <w:rsid w:val="00646FB6"/>
    <w:rsid w:val="0064705F"/>
    <w:rsid w:val="00647095"/>
    <w:rsid w:val="00647100"/>
    <w:rsid w:val="006471A2"/>
    <w:rsid w:val="006475AF"/>
    <w:rsid w:val="006477C6"/>
    <w:rsid w:val="006478AF"/>
    <w:rsid w:val="00647921"/>
    <w:rsid w:val="00647963"/>
    <w:rsid w:val="00647B68"/>
    <w:rsid w:val="00647C94"/>
    <w:rsid w:val="00647F8B"/>
    <w:rsid w:val="0065009B"/>
    <w:rsid w:val="006500CD"/>
    <w:rsid w:val="0065025E"/>
    <w:rsid w:val="006503B0"/>
    <w:rsid w:val="006505B7"/>
    <w:rsid w:val="00650684"/>
    <w:rsid w:val="00650949"/>
    <w:rsid w:val="00650B04"/>
    <w:rsid w:val="00651069"/>
    <w:rsid w:val="0065106E"/>
    <w:rsid w:val="006510DC"/>
    <w:rsid w:val="006510DF"/>
    <w:rsid w:val="0065118E"/>
    <w:rsid w:val="00651343"/>
    <w:rsid w:val="00651371"/>
    <w:rsid w:val="0065144C"/>
    <w:rsid w:val="00651471"/>
    <w:rsid w:val="006517CA"/>
    <w:rsid w:val="0065189C"/>
    <w:rsid w:val="0065193D"/>
    <w:rsid w:val="00651BCD"/>
    <w:rsid w:val="00651C06"/>
    <w:rsid w:val="00651DF0"/>
    <w:rsid w:val="00651F5D"/>
    <w:rsid w:val="006520D4"/>
    <w:rsid w:val="006520DA"/>
    <w:rsid w:val="0065223F"/>
    <w:rsid w:val="00652355"/>
    <w:rsid w:val="006524F6"/>
    <w:rsid w:val="00652685"/>
    <w:rsid w:val="0065268D"/>
    <w:rsid w:val="0065268E"/>
    <w:rsid w:val="00652815"/>
    <w:rsid w:val="006528DD"/>
    <w:rsid w:val="00652907"/>
    <w:rsid w:val="00652A98"/>
    <w:rsid w:val="00652B3C"/>
    <w:rsid w:val="00652E85"/>
    <w:rsid w:val="00652FC6"/>
    <w:rsid w:val="006531B0"/>
    <w:rsid w:val="006531BB"/>
    <w:rsid w:val="0065325A"/>
    <w:rsid w:val="00653473"/>
    <w:rsid w:val="006535CE"/>
    <w:rsid w:val="00653806"/>
    <w:rsid w:val="006538E7"/>
    <w:rsid w:val="0065392A"/>
    <w:rsid w:val="00653996"/>
    <w:rsid w:val="00653A89"/>
    <w:rsid w:val="00653BD3"/>
    <w:rsid w:val="00654109"/>
    <w:rsid w:val="00654145"/>
    <w:rsid w:val="0065426C"/>
    <w:rsid w:val="006542B6"/>
    <w:rsid w:val="0065433D"/>
    <w:rsid w:val="0065440D"/>
    <w:rsid w:val="0065483D"/>
    <w:rsid w:val="00654929"/>
    <w:rsid w:val="00654997"/>
    <w:rsid w:val="00654A15"/>
    <w:rsid w:val="00654B3A"/>
    <w:rsid w:val="00654C09"/>
    <w:rsid w:val="00654C75"/>
    <w:rsid w:val="00654C79"/>
    <w:rsid w:val="00654DC4"/>
    <w:rsid w:val="00654EE4"/>
    <w:rsid w:val="00654F01"/>
    <w:rsid w:val="00654F63"/>
    <w:rsid w:val="00655068"/>
    <w:rsid w:val="006554A6"/>
    <w:rsid w:val="00655ACA"/>
    <w:rsid w:val="00655B3D"/>
    <w:rsid w:val="00655CBE"/>
    <w:rsid w:val="00655CFC"/>
    <w:rsid w:val="00655D06"/>
    <w:rsid w:val="00655D43"/>
    <w:rsid w:val="00655D5A"/>
    <w:rsid w:val="00655E8D"/>
    <w:rsid w:val="00655EFC"/>
    <w:rsid w:val="0065622F"/>
    <w:rsid w:val="0065629C"/>
    <w:rsid w:val="00656657"/>
    <w:rsid w:val="00656683"/>
    <w:rsid w:val="006568F1"/>
    <w:rsid w:val="00656907"/>
    <w:rsid w:val="00656AD2"/>
    <w:rsid w:val="00656CC2"/>
    <w:rsid w:val="00656DA7"/>
    <w:rsid w:val="00656E5F"/>
    <w:rsid w:val="00656F73"/>
    <w:rsid w:val="00657000"/>
    <w:rsid w:val="0065702E"/>
    <w:rsid w:val="0065706A"/>
    <w:rsid w:val="006572F7"/>
    <w:rsid w:val="00657306"/>
    <w:rsid w:val="006573C3"/>
    <w:rsid w:val="0065740D"/>
    <w:rsid w:val="006577DF"/>
    <w:rsid w:val="00657ADC"/>
    <w:rsid w:val="00657D1D"/>
    <w:rsid w:val="00657D25"/>
    <w:rsid w:val="00657FEB"/>
    <w:rsid w:val="006601FC"/>
    <w:rsid w:val="006604E5"/>
    <w:rsid w:val="0066066C"/>
    <w:rsid w:val="0066095B"/>
    <w:rsid w:val="00660A7C"/>
    <w:rsid w:val="00660A7E"/>
    <w:rsid w:val="00660B88"/>
    <w:rsid w:val="00660DEC"/>
    <w:rsid w:val="00660E75"/>
    <w:rsid w:val="00660EAE"/>
    <w:rsid w:val="00660F48"/>
    <w:rsid w:val="006610BC"/>
    <w:rsid w:val="00661124"/>
    <w:rsid w:val="00661453"/>
    <w:rsid w:val="00661FC2"/>
    <w:rsid w:val="0066202E"/>
    <w:rsid w:val="006622FC"/>
    <w:rsid w:val="00662403"/>
    <w:rsid w:val="0066257A"/>
    <w:rsid w:val="00662794"/>
    <w:rsid w:val="00662941"/>
    <w:rsid w:val="00662A8E"/>
    <w:rsid w:val="00662A9A"/>
    <w:rsid w:val="00662D52"/>
    <w:rsid w:val="00662E5F"/>
    <w:rsid w:val="00662E76"/>
    <w:rsid w:val="00662EDB"/>
    <w:rsid w:val="00662FA5"/>
    <w:rsid w:val="00663154"/>
    <w:rsid w:val="006631D2"/>
    <w:rsid w:val="006631FE"/>
    <w:rsid w:val="0066361A"/>
    <w:rsid w:val="00663640"/>
    <w:rsid w:val="0066383D"/>
    <w:rsid w:val="00663890"/>
    <w:rsid w:val="0066391D"/>
    <w:rsid w:val="00663A2F"/>
    <w:rsid w:val="00663B15"/>
    <w:rsid w:val="00663C59"/>
    <w:rsid w:val="006645EE"/>
    <w:rsid w:val="0066464C"/>
    <w:rsid w:val="006646A7"/>
    <w:rsid w:val="006649B0"/>
    <w:rsid w:val="00664A77"/>
    <w:rsid w:val="00664BA4"/>
    <w:rsid w:val="00664CB4"/>
    <w:rsid w:val="00664D62"/>
    <w:rsid w:val="00664DCB"/>
    <w:rsid w:val="00664EA4"/>
    <w:rsid w:val="00664EFF"/>
    <w:rsid w:val="00665108"/>
    <w:rsid w:val="00665142"/>
    <w:rsid w:val="006651F8"/>
    <w:rsid w:val="00665287"/>
    <w:rsid w:val="006653B8"/>
    <w:rsid w:val="00665555"/>
    <w:rsid w:val="00665566"/>
    <w:rsid w:val="006656C8"/>
    <w:rsid w:val="00665A70"/>
    <w:rsid w:val="00665B95"/>
    <w:rsid w:val="00665B98"/>
    <w:rsid w:val="00665BA9"/>
    <w:rsid w:val="00665C26"/>
    <w:rsid w:val="00665FCE"/>
    <w:rsid w:val="00666077"/>
    <w:rsid w:val="006661C4"/>
    <w:rsid w:val="006661C8"/>
    <w:rsid w:val="00666331"/>
    <w:rsid w:val="00666451"/>
    <w:rsid w:val="0066673C"/>
    <w:rsid w:val="006667A9"/>
    <w:rsid w:val="006667FD"/>
    <w:rsid w:val="006669BA"/>
    <w:rsid w:val="00666AC5"/>
    <w:rsid w:val="00666C78"/>
    <w:rsid w:val="00666CB5"/>
    <w:rsid w:val="00666CF4"/>
    <w:rsid w:val="00666D37"/>
    <w:rsid w:val="00666E78"/>
    <w:rsid w:val="0066708F"/>
    <w:rsid w:val="006671AC"/>
    <w:rsid w:val="0066723D"/>
    <w:rsid w:val="0066729F"/>
    <w:rsid w:val="0066741F"/>
    <w:rsid w:val="00667461"/>
    <w:rsid w:val="00667551"/>
    <w:rsid w:val="0066760C"/>
    <w:rsid w:val="00667680"/>
    <w:rsid w:val="00667689"/>
    <w:rsid w:val="00667796"/>
    <w:rsid w:val="00667895"/>
    <w:rsid w:val="006679BA"/>
    <w:rsid w:val="00667A25"/>
    <w:rsid w:val="00667AE3"/>
    <w:rsid w:val="00667B78"/>
    <w:rsid w:val="00667BCE"/>
    <w:rsid w:val="00667CA4"/>
    <w:rsid w:val="00667E52"/>
    <w:rsid w:val="00670072"/>
    <w:rsid w:val="006700D8"/>
    <w:rsid w:val="00670141"/>
    <w:rsid w:val="00670170"/>
    <w:rsid w:val="006705EC"/>
    <w:rsid w:val="0067062C"/>
    <w:rsid w:val="00670664"/>
    <w:rsid w:val="00670804"/>
    <w:rsid w:val="00670E82"/>
    <w:rsid w:val="00670E8E"/>
    <w:rsid w:val="00670F07"/>
    <w:rsid w:val="00671069"/>
    <w:rsid w:val="006710BB"/>
    <w:rsid w:val="006714DA"/>
    <w:rsid w:val="00671947"/>
    <w:rsid w:val="006719B8"/>
    <w:rsid w:val="00671ABE"/>
    <w:rsid w:val="00671AD4"/>
    <w:rsid w:val="00671FF1"/>
    <w:rsid w:val="00672005"/>
    <w:rsid w:val="006720DF"/>
    <w:rsid w:val="00672192"/>
    <w:rsid w:val="00672204"/>
    <w:rsid w:val="00672300"/>
    <w:rsid w:val="0067247E"/>
    <w:rsid w:val="00672929"/>
    <w:rsid w:val="00672AE6"/>
    <w:rsid w:val="00672E78"/>
    <w:rsid w:val="00673041"/>
    <w:rsid w:val="00673195"/>
    <w:rsid w:val="006731CB"/>
    <w:rsid w:val="006733BE"/>
    <w:rsid w:val="00673614"/>
    <w:rsid w:val="006736B9"/>
    <w:rsid w:val="006736DB"/>
    <w:rsid w:val="00673708"/>
    <w:rsid w:val="00673761"/>
    <w:rsid w:val="0067377C"/>
    <w:rsid w:val="00673885"/>
    <w:rsid w:val="00673A22"/>
    <w:rsid w:val="00673BDB"/>
    <w:rsid w:val="00673C37"/>
    <w:rsid w:val="00673D68"/>
    <w:rsid w:val="00673DBC"/>
    <w:rsid w:val="00673F1A"/>
    <w:rsid w:val="00673F43"/>
    <w:rsid w:val="00673F6D"/>
    <w:rsid w:val="00673F9D"/>
    <w:rsid w:val="00674124"/>
    <w:rsid w:val="00674165"/>
    <w:rsid w:val="00674200"/>
    <w:rsid w:val="006742FF"/>
    <w:rsid w:val="0067430C"/>
    <w:rsid w:val="00674480"/>
    <w:rsid w:val="00674524"/>
    <w:rsid w:val="00674816"/>
    <w:rsid w:val="00674AA6"/>
    <w:rsid w:val="00674B68"/>
    <w:rsid w:val="00674BAB"/>
    <w:rsid w:val="00674CD5"/>
    <w:rsid w:val="00674DEA"/>
    <w:rsid w:val="00674E5D"/>
    <w:rsid w:val="00674E66"/>
    <w:rsid w:val="00675044"/>
    <w:rsid w:val="0067509E"/>
    <w:rsid w:val="00675288"/>
    <w:rsid w:val="006753E5"/>
    <w:rsid w:val="006755E9"/>
    <w:rsid w:val="006756C5"/>
    <w:rsid w:val="006757E3"/>
    <w:rsid w:val="00675BB6"/>
    <w:rsid w:val="00675D06"/>
    <w:rsid w:val="00675DF1"/>
    <w:rsid w:val="00675E83"/>
    <w:rsid w:val="00676017"/>
    <w:rsid w:val="006760F1"/>
    <w:rsid w:val="00676113"/>
    <w:rsid w:val="00676168"/>
    <w:rsid w:val="00676255"/>
    <w:rsid w:val="00676267"/>
    <w:rsid w:val="006762D7"/>
    <w:rsid w:val="006762DA"/>
    <w:rsid w:val="00676595"/>
    <w:rsid w:val="00676777"/>
    <w:rsid w:val="006767C4"/>
    <w:rsid w:val="00676830"/>
    <w:rsid w:val="006768B8"/>
    <w:rsid w:val="00676B96"/>
    <w:rsid w:val="00676BB2"/>
    <w:rsid w:val="00676C4A"/>
    <w:rsid w:val="00676D15"/>
    <w:rsid w:val="00676D72"/>
    <w:rsid w:val="00676DC1"/>
    <w:rsid w:val="00676FF0"/>
    <w:rsid w:val="00677005"/>
    <w:rsid w:val="00677015"/>
    <w:rsid w:val="006770E9"/>
    <w:rsid w:val="00677263"/>
    <w:rsid w:val="00677328"/>
    <w:rsid w:val="00677367"/>
    <w:rsid w:val="00677394"/>
    <w:rsid w:val="00677617"/>
    <w:rsid w:val="00677996"/>
    <w:rsid w:val="00677B1E"/>
    <w:rsid w:val="00677CA4"/>
    <w:rsid w:val="00677DF5"/>
    <w:rsid w:val="0068003D"/>
    <w:rsid w:val="0068010A"/>
    <w:rsid w:val="0068019B"/>
    <w:rsid w:val="00680247"/>
    <w:rsid w:val="00680353"/>
    <w:rsid w:val="0068036C"/>
    <w:rsid w:val="0068047A"/>
    <w:rsid w:val="00680631"/>
    <w:rsid w:val="00680917"/>
    <w:rsid w:val="00680CB4"/>
    <w:rsid w:val="00680D07"/>
    <w:rsid w:val="00680D41"/>
    <w:rsid w:val="00680D5F"/>
    <w:rsid w:val="00680EC4"/>
    <w:rsid w:val="00681056"/>
    <w:rsid w:val="006813AF"/>
    <w:rsid w:val="0068140A"/>
    <w:rsid w:val="0068162C"/>
    <w:rsid w:val="00681930"/>
    <w:rsid w:val="00681FAD"/>
    <w:rsid w:val="00681FB0"/>
    <w:rsid w:val="00681FB8"/>
    <w:rsid w:val="00681FE0"/>
    <w:rsid w:val="0068207A"/>
    <w:rsid w:val="00682131"/>
    <w:rsid w:val="006821BF"/>
    <w:rsid w:val="006821CE"/>
    <w:rsid w:val="00682204"/>
    <w:rsid w:val="00682234"/>
    <w:rsid w:val="00682253"/>
    <w:rsid w:val="006822CB"/>
    <w:rsid w:val="0068241D"/>
    <w:rsid w:val="006824A8"/>
    <w:rsid w:val="00682508"/>
    <w:rsid w:val="00682538"/>
    <w:rsid w:val="0068256A"/>
    <w:rsid w:val="00682830"/>
    <w:rsid w:val="00682AB5"/>
    <w:rsid w:val="00682E10"/>
    <w:rsid w:val="00682E24"/>
    <w:rsid w:val="00682F43"/>
    <w:rsid w:val="00683039"/>
    <w:rsid w:val="006830C0"/>
    <w:rsid w:val="006830EB"/>
    <w:rsid w:val="0068310C"/>
    <w:rsid w:val="00683146"/>
    <w:rsid w:val="00683158"/>
    <w:rsid w:val="006833FB"/>
    <w:rsid w:val="0068340A"/>
    <w:rsid w:val="006835D4"/>
    <w:rsid w:val="0068368B"/>
    <w:rsid w:val="006836E8"/>
    <w:rsid w:val="006837CB"/>
    <w:rsid w:val="00683809"/>
    <w:rsid w:val="00683ACB"/>
    <w:rsid w:val="00683D72"/>
    <w:rsid w:val="00683DAF"/>
    <w:rsid w:val="00683E43"/>
    <w:rsid w:val="00683E5B"/>
    <w:rsid w:val="00683EE0"/>
    <w:rsid w:val="0068401A"/>
    <w:rsid w:val="006840B1"/>
    <w:rsid w:val="00684345"/>
    <w:rsid w:val="00684373"/>
    <w:rsid w:val="0068456C"/>
    <w:rsid w:val="00684764"/>
    <w:rsid w:val="006847C0"/>
    <w:rsid w:val="00684B31"/>
    <w:rsid w:val="00684BF4"/>
    <w:rsid w:val="00684C41"/>
    <w:rsid w:val="00684CE8"/>
    <w:rsid w:val="00684D8B"/>
    <w:rsid w:val="00684E18"/>
    <w:rsid w:val="00684FCE"/>
    <w:rsid w:val="00685013"/>
    <w:rsid w:val="0068529C"/>
    <w:rsid w:val="006853B5"/>
    <w:rsid w:val="00685501"/>
    <w:rsid w:val="006855A6"/>
    <w:rsid w:val="006855D9"/>
    <w:rsid w:val="00685662"/>
    <w:rsid w:val="0068569A"/>
    <w:rsid w:val="006857D6"/>
    <w:rsid w:val="006859D7"/>
    <w:rsid w:val="00685B55"/>
    <w:rsid w:val="00685D00"/>
    <w:rsid w:val="00685EBC"/>
    <w:rsid w:val="00685EF9"/>
    <w:rsid w:val="00685F02"/>
    <w:rsid w:val="00685F74"/>
    <w:rsid w:val="006860AB"/>
    <w:rsid w:val="006861EA"/>
    <w:rsid w:val="0068668C"/>
    <w:rsid w:val="0068682D"/>
    <w:rsid w:val="00686963"/>
    <w:rsid w:val="0068698C"/>
    <w:rsid w:val="00686A80"/>
    <w:rsid w:val="00686BF3"/>
    <w:rsid w:val="00686D02"/>
    <w:rsid w:val="00686E28"/>
    <w:rsid w:val="006873C2"/>
    <w:rsid w:val="006873DE"/>
    <w:rsid w:val="0068744C"/>
    <w:rsid w:val="00687713"/>
    <w:rsid w:val="00687797"/>
    <w:rsid w:val="006877D4"/>
    <w:rsid w:val="00687B60"/>
    <w:rsid w:val="00687BC2"/>
    <w:rsid w:val="00687C00"/>
    <w:rsid w:val="00687CC2"/>
    <w:rsid w:val="00687D9E"/>
    <w:rsid w:val="00687DB0"/>
    <w:rsid w:val="00690657"/>
    <w:rsid w:val="00690696"/>
    <w:rsid w:val="006906F4"/>
    <w:rsid w:val="00690863"/>
    <w:rsid w:val="006908F0"/>
    <w:rsid w:val="00690915"/>
    <w:rsid w:val="00690AEC"/>
    <w:rsid w:val="00690B6E"/>
    <w:rsid w:val="00690B76"/>
    <w:rsid w:val="00690CBC"/>
    <w:rsid w:val="00690F3C"/>
    <w:rsid w:val="006910B0"/>
    <w:rsid w:val="0069142B"/>
    <w:rsid w:val="006914BE"/>
    <w:rsid w:val="006918CC"/>
    <w:rsid w:val="00691979"/>
    <w:rsid w:val="00691BAE"/>
    <w:rsid w:val="00691BCE"/>
    <w:rsid w:val="00691D23"/>
    <w:rsid w:val="006921B6"/>
    <w:rsid w:val="006921F1"/>
    <w:rsid w:val="00692237"/>
    <w:rsid w:val="00692252"/>
    <w:rsid w:val="006922B5"/>
    <w:rsid w:val="0069251F"/>
    <w:rsid w:val="006926FF"/>
    <w:rsid w:val="0069282B"/>
    <w:rsid w:val="0069295B"/>
    <w:rsid w:val="00692A29"/>
    <w:rsid w:val="00692F45"/>
    <w:rsid w:val="00693252"/>
    <w:rsid w:val="006934A0"/>
    <w:rsid w:val="0069350E"/>
    <w:rsid w:val="00693557"/>
    <w:rsid w:val="00693808"/>
    <w:rsid w:val="0069387F"/>
    <w:rsid w:val="00693968"/>
    <w:rsid w:val="00693A24"/>
    <w:rsid w:val="00693BE1"/>
    <w:rsid w:val="00693D31"/>
    <w:rsid w:val="00693DE9"/>
    <w:rsid w:val="00694062"/>
    <w:rsid w:val="0069425A"/>
    <w:rsid w:val="0069458A"/>
    <w:rsid w:val="0069491D"/>
    <w:rsid w:val="00694AD4"/>
    <w:rsid w:val="00694DA9"/>
    <w:rsid w:val="00694DBE"/>
    <w:rsid w:val="00694E16"/>
    <w:rsid w:val="00694EDA"/>
    <w:rsid w:val="00694FFA"/>
    <w:rsid w:val="006951F5"/>
    <w:rsid w:val="00695262"/>
    <w:rsid w:val="00695935"/>
    <w:rsid w:val="006959A1"/>
    <w:rsid w:val="006959BB"/>
    <w:rsid w:val="006959E6"/>
    <w:rsid w:val="00695C2A"/>
    <w:rsid w:val="00695D88"/>
    <w:rsid w:val="00695E12"/>
    <w:rsid w:val="00696331"/>
    <w:rsid w:val="00696469"/>
    <w:rsid w:val="00696684"/>
    <w:rsid w:val="00696731"/>
    <w:rsid w:val="00696A3D"/>
    <w:rsid w:val="00696A8E"/>
    <w:rsid w:val="00696E78"/>
    <w:rsid w:val="00696EF8"/>
    <w:rsid w:val="0069705F"/>
    <w:rsid w:val="00697429"/>
    <w:rsid w:val="0069770F"/>
    <w:rsid w:val="00697733"/>
    <w:rsid w:val="0069773C"/>
    <w:rsid w:val="00697A58"/>
    <w:rsid w:val="00697B6F"/>
    <w:rsid w:val="00697D7B"/>
    <w:rsid w:val="006A01BB"/>
    <w:rsid w:val="006A01D8"/>
    <w:rsid w:val="006A0756"/>
    <w:rsid w:val="006A09BC"/>
    <w:rsid w:val="006A0C5F"/>
    <w:rsid w:val="006A0C73"/>
    <w:rsid w:val="006A1066"/>
    <w:rsid w:val="006A11B7"/>
    <w:rsid w:val="006A11C0"/>
    <w:rsid w:val="006A11E8"/>
    <w:rsid w:val="006A1357"/>
    <w:rsid w:val="006A13AB"/>
    <w:rsid w:val="006A140F"/>
    <w:rsid w:val="006A1417"/>
    <w:rsid w:val="006A1686"/>
    <w:rsid w:val="006A19F6"/>
    <w:rsid w:val="006A1A5F"/>
    <w:rsid w:val="006A1B5A"/>
    <w:rsid w:val="006A2067"/>
    <w:rsid w:val="006A2371"/>
    <w:rsid w:val="006A25F6"/>
    <w:rsid w:val="006A2656"/>
    <w:rsid w:val="006A27BE"/>
    <w:rsid w:val="006A27C2"/>
    <w:rsid w:val="006A2845"/>
    <w:rsid w:val="006A2936"/>
    <w:rsid w:val="006A29AA"/>
    <w:rsid w:val="006A29C4"/>
    <w:rsid w:val="006A2A38"/>
    <w:rsid w:val="006A2B2A"/>
    <w:rsid w:val="006A2CBC"/>
    <w:rsid w:val="006A2E47"/>
    <w:rsid w:val="006A2ECE"/>
    <w:rsid w:val="006A300C"/>
    <w:rsid w:val="006A3107"/>
    <w:rsid w:val="006A31F1"/>
    <w:rsid w:val="006A327E"/>
    <w:rsid w:val="006A369D"/>
    <w:rsid w:val="006A3804"/>
    <w:rsid w:val="006A3907"/>
    <w:rsid w:val="006A3A21"/>
    <w:rsid w:val="006A3E1D"/>
    <w:rsid w:val="006A3E6F"/>
    <w:rsid w:val="006A4137"/>
    <w:rsid w:val="006A45F5"/>
    <w:rsid w:val="006A45F6"/>
    <w:rsid w:val="006A495E"/>
    <w:rsid w:val="006A49E1"/>
    <w:rsid w:val="006A4B59"/>
    <w:rsid w:val="006A4B73"/>
    <w:rsid w:val="006A4B87"/>
    <w:rsid w:val="006A4BA2"/>
    <w:rsid w:val="006A4D7E"/>
    <w:rsid w:val="006A4F15"/>
    <w:rsid w:val="006A4FA1"/>
    <w:rsid w:val="006A4FDA"/>
    <w:rsid w:val="006A521C"/>
    <w:rsid w:val="006A537D"/>
    <w:rsid w:val="006A53CE"/>
    <w:rsid w:val="006A541E"/>
    <w:rsid w:val="006A5439"/>
    <w:rsid w:val="006A5AE3"/>
    <w:rsid w:val="006A5D51"/>
    <w:rsid w:val="006A5D54"/>
    <w:rsid w:val="006A5FD1"/>
    <w:rsid w:val="006A61B9"/>
    <w:rsid w:val="006A62B1"/>
    <w:rsid w:val="006A62EA"/>
    <w:rsid w:val="006A6336"/>
    <w:rsid w:val="006A63E8"/>
    <w:rsid w:val="006A63FC"/>
    <w:rsid w:val="006A64BF"/>
    <w:rsid w:val="006A674B"/>
    <w:rsid w:val="006A680D"/>
    <w:rsid w:val="006A683E"/>
    <w:rsid w:val="006A68AD"/>
    <w:rsid w:val="006A699E"/>
    <w:rsid w:val="006A6D17"/>
    <w:rsid w:val="006A6E8C"/>
    <w:rsid w:val="006A70CE"/>
    <w:rsid w:val="006A70E7"/>
    <w:rsid w:val="006A726C"/>
    <w:rsid w:val="006A7594"/>
    <w:rsid w:val="006A7AA3"/>
    <w:rsid w:val="006A7B28"/>
    <w:rsid w:val="006A7D7A"/>
    <w:rsid w:val="006B0265"/>
    <w:rsid w:val="006B0275"/>
    <w:rsid w:val="006B033A"/>
    <w:rsid w:val="006B03EE"/>
    <w:rsid w:val="006B0528"/>
    <w:rsid w:val="006B06A6"/>
    <w:rsid w:val="006B088A"/>
    <w:rsid w:val="006B089C"/>
    <w:rsid w:val="006B08CB"/>
    <w:rsid w:val="006B0ACF"/>
    <w:rsid w:val="006B0CC9"/>
    <w:rsid w:val="006B0DD3"/>
    <w:rsid w:val="006B108A"/>
    <w:rsid w:val="006B1090"/>
    <w:rsid w:val="006B1170"/>
    <w:rsid w:val="006B1176"/>
    <w:rsid w:val="006B1219"/>
    <w:rsid w:val="006B127B"/>
    <w:rsid w:val="006B1413"/>
    <w:rsid w:val="006B1854"/>
    <w:rsid w:val="006B1AC2"/>
    <w:rsid w:val="006B1B95"/>
    <w:rsid w:val="006B1E34"/>
    <w:rsid w:val="006B1E3D"/>
    <w:rsid w:val="006B1F5D"/>
    <w:rsid w:val="006B1F64"/>
    <w:rsid w:val="006B2028"/>
    <w:rsid w:val="006B2050"/>
    <w:rsid w:val="006B21E6"/>
    <w:rsid w:val="006B2233"/>
    <w:rsid w:val="006B2326"/>
    <w:rsid w:val="006B2833"/>
    <w:rsid w:val="006B286B"/>
    <w:rsid w:val="006B2A55"/>
    <w:rsid w:val="006B2BC5"/>
    <w:rsid w:val="006B2C20"/>
    <w:rsid w:val="006B2CF0"/>
    <w:rsid w:val="006B2D8C"/>
    <w:rsid w:val="006B2D92"/>
    <w:rsid w:val="006B2ED0"/>
    <w:rsid w:val="006B2F6B"/>
    <w:rsid w:val="006B3161"/>
    <w:rsid w:val="006B336F"/>
    <w:rsid w:val="006B33B5"/>
    <w:rsid w:val="006B354D"/>
    <w:rsid w:val="006B3615"/>
    <w:rsid w:val="006B3770"/>
    <w:rsid w:val="006B384B"/>
    <w:rsid w:val="006B3851"/>
    <w:rsid w:val="006B38B2"/>
    <w:rsid w:val="006B390A"/>
    <w:rsid w:val="006B395A"/>
    <w:rsid w:val="006B3A1D"/>
    <w:rsid w:val="006B3B31"/>
    <w:rsid w:val="006B3B5C"/>
    <w:rsid w:val="006B3BA5"/>
    <w:rsid w:val="006B3C5A"/>
    <w:rsid w:val="006B3D81"/>
    <w:rsid w:val="006B3E99"/>
    <w:rsid w:val="006B402F"/>
    <w:rsid w:val="006B40BC"/>
    <w:rsid w:val="006B41F8"/>
    <w:rsid w:val="006B42BB"/>
    <w:rsid w:val="006B43B2"/>
    <w:rsid w:val="006B448F"/>
    <w:rsid w:val="006B4537"/>
    <w:rsid w:val="006B459A"/>
    <w:rsid w:val="006B4689"/>
    <w:rsid w:val="006B4730"/>
    <w:rsid w:val="006B4786"/>
    <w:rsid w:val="006B47D5"/>
    <w:rsid w:val="006B4803"/>
    <w:rsid w:val="006B4CDC"/>
    <w:rsid w:val="006B4CDD"/>
    <w:rsid w:val="006B4D09"/>
    <w:rsid w:val="006B4D0E"/>
    <w:rsid w:val="006B4E06"/>
    <w:rsid w:val="006B4EF1"/>
    <w:rsid w:val="006B4F55"/>
    <w:rsid w:val="006B5036"/>
    <w:rsid w:val="006B50A1"/>
    <w:rsid w:val="006B513D"/>
    <w:rsid w:val="006B52E3"/>
    <w:rsid w:val="006B5327"/>
    <w:rsid w:val="006B53CF"/>
    <w:rsid w:val="006B5472"/>
    <w:rsid w:val="006B5A8F"/>
    <w:rsid w:val="006B5ADD"/>
    <w:rsid w:val="006B5B7F"/>
    <w:rsid w:val="006B5C01"/>
    <w:rsid w:val="006B5C5A"/>
    <w:rsid w:val="006B5EC0"/>
    <w:rsid w:val="006B5EC5"/>
    <w:rsid w:val="006B6063"/>
    <w:rsid w:val="006B613F"/>
    <w:rsid w:val="006B6398"/>
    <w:rsid w:val="006B64F0"/>
    <w:rsid w:val="006B65BF"/>
    <w:rsid w:val="006B66BD"/>
    <w:rsid w:val="006B66CF"/>
    <w:rsid w:val="006B6796"/>
    <w:rsid w:val="006B696B"/>
    <w:rsid w:val="006B6D16"/>
    <w:rsid w:val="006B6F6D"/>
    <w:rsid w:val="006B7137"/>
    <w:rsid w:val="006B7204"/>
    <w:rsid w:val="006B7362"/>
    <w:rsid w:val="006B739A"/>
    <w:rsid w:val="006B73CD"/>
    <w:rsid w:val="006B7601"/>
    <w:rsid w:val="006B7740"/>
    <w:rsid w:val="006B77C5"/>
    <w:rsid w:val="006B787F"/>
    <w:rsid w:val="006B7B81"/>
    <w:rsid w:val="006B7C8F"/>
    <w:rsid w:val="006B7DFB"/>
    <w:rsid w:val="006B7EE6"/>
    <w:rsid w:val="006B7F54"/>
    <w:rsid w:val="006B7F93"/>
    <w:rsid w:val="006C02ED"/>
    <w:rsid w:val="006C031F"/>
    <w:rsid w:val="006C03FF"/>
    <w:rsid w:val="006C0489"/>
    <w:rsid w:val="006C073F"/>
    <w:rsid w:val="006C0874"/>
    <w:rsid w:val="006C0BF7"/>
    <w:rsid w:val="006C0CAB"/>
    <w:rsid w:val="006C0CB5"/>
    <w:rsid w:val="006C0DA9"/>
    <w:rsid w:val="006C0DC4"/>
    <w:rsid w:val="006C0F31"/>
    <w:rsid w:val="006C1207"/>
    <w:rsid w:val="006C1285"/>
    <w:rsid w:val="006C14E7"/>
    <w:rsid w:val="006C1660"/>
    <w:rsid w:val="006C170E"/>
    <w:rsid w:val="006C1731"/>
    <w:rsid w:val="006C1831"/>
    <w:rsid w:val="006C1938"/>
    <w:rsid w:val="006C1A26"/>
    <w:rsid w:val="006C1A8C"/>
    <w:rsid w:val="006C1B00"/>
    <w:rsid w:val="006C1C60"/>
    <w:rsid w:val="006C1DFB"/>
    <w:rsid w:val="006C1E62"/>
    <w:rsid w:val="006C2391"/>
    <w:rsid w:val="006C25BD"/>
    <w:rsid w:val="006C25D0"/>
    <w:rsid w:val="006C2644"/>
    <w:rsid w:val="006C26D3"/>
    <w:rsid w:val="006C27F2"/>
    <w:rsid w:val="006C2815"/>
    <w:rsid w:val="006C2AF5"/>
    <w:rsid w:val="006C2B99"/>
    <w:rsid w:val="006C2BFB"/>
    <w:rsid w:val="006C2C22"/>
    <w:rsid w:val="006C2E72"/>
    <w:rsid w:val="006C2FC4"/>
    <w:rsid w:val="006C2FF5"/>
    <w:rsid w:val="006C301C"/>
    <w:rsid w:val="006C30F3"/>
    <w:rsid w:val="006C3244"/>
    <w:rsid w:val="006C32BA"/>
    <w:rsid w:val="006C3341"/>
    <w:rsid w:val="006C33CE"/>
    <w:rsid w:val="006C33FE"/>
    <w:rsid w:val="006C380D"/>
    <w:rsid w:val="006C387C"/>
    <w:rsid w:val="006C38E3"/>
    <w:rsid w:val="006C3B88"/>
    <w:rsid w:val="006C3BB2"/>
    <w:rsid w:val="006C3C20"/>
    <w:rsid w:val="006C3D16"/>
    <w:rsid w:val="006C3E72"/>
    <w:rsid w:val="006C3FF2"/>
    <w:rsid w:val="006C4106"/>
    <w:rsid w:val="006C4107"/>
    <w:rsid w:val="006C439B"/>
    <w:rsid w:val="006C4465"/>
    <w:rsid w:val="006C446E"/>
    <w:rsid w:val="006C44AA"/>
    <w:rsid w:val="006C450A"/>
    <w:rsid w:val="006C4520"/>
    <w:rsid w:val="006C46E4"/>
    <w:rsid w:val="006C4780"/>
    <w:rsid w:val="006C479C"/>
    <w:rsid w:val="006C47EE"/>
    <w:rsid w:val="006C4A63"/>
    <w:rsid w:val="006C4A8A"/>
    <w:rsid w:val="006C4AEC"/>
    <w:rsid w:val="006C4C03"/>
    <w:rsid w:val="006C4E2A"/>
    <w:rsid w:val="006C507C"/>
    <w:rsid w:val="006C5277"/>
    <w:rsid w:val="006C538F"/>
    <w:rsid w:val="006C53CA"/>
    <w:rsid w:val="006C5703"/>
    <w:rsid w:val="006C57F6"/>
    <w:rsid w:val="006C584A"/>
    <w:rsid w:val="006C58A4"/>
    <w:rsid w:val="006C5AD1"/>
    <w:rsid w:val="006C5BF1"/>
    <w:rsid w:val="006C5DBD"/>
    <w:rsid w:val="006C5ED7"/>
    <w:rsid w:val="006C5EF5"/>
    <w:rsid w:val="006C641A"/>
    <w:rsid w:val="006C6544"/>
    <w:rsid w:val="006C6613"/>
    <w:rsid w:val="006C6AE1"/>
    <w:rsid w:val="006C6C8E"/>
    <w:rsid w:val="006C6D62"/>
    <w:rsid w:val="006C6EB1"/>
    <w:rsid w:val="006C72CD"/>
    <w:rsid w:val="006C7373"/>
    <w:rsid w:val="006C77FF"/>
    <w:rsid w:val="006C7B87"/>
    <w:rsid w:val="006C7C90"/>
    <w:rsid w:val="006C7CD6"/>
    <w:rsid w:val="006C7E18"/>
    <w:rsid w:val="006C7F32"/>
    <w:rsid w:val="006D0090"/>
    <w:rsid w:val="006D0235"/>
    <w:rsid w:val="006D0296"/>
    <w:rsid w:val="006D0305"/>
    <w:rsid w:val="006D0526"/>
    <w:rsid w:val="006D06A6"/>
    <w:rsid w:val="006D07B6"/>
    <w:rsid w:val="006D0A45"/>
    <w:rsid w:val="006D0B09"/>
    <w:rsid w:val="006D0BA0"/>
    <w:rsid w:val="006D0BD0"/>
    <w:rsid w:val="006D0C3A"/>
    <w:rsid w:val="006D0DB6"/>
    <w:rsid w:val="006D0FBE"/>
    <w:rsid w:val="006D1141"/>
    <w:rsid w:val="006D114F"/>
    <w:rsid w:val="006D1261"/>
    <w:rsid w:val="006D1358"/>
    <w:rsid w:val="006D13EB"/>
    <w:rsid w:val="006D1549"/>
    <w:rsid w:val="006D1722"/>
    <w:rsid w:val="006D1B79"/>
    <w:rsid w:val="006D1B9D"/>
    <w:rsid w:val="006D1C65"/>
    <w:rsid w:val="006D1D90"/>
    <w:rsid w:val="006D1F78"/>
    <w:rsid w:val="006D227C"/>
    <w:rsid w:val="006D234C"/>
    <w:rsid w:val="006D2354"/>
    <w:rsid w:val="006D23A5"/>
    <w:rsid w:val="006D24A7"/>
    <w:rsid w:val="006D2509"/>
    <w:rsid w:val="006D2676"/>
    <w:rsid w:val="006D269E"/>
    <w:rsid w:val="006D286A"/>
    <w:rsid w:val="006D2A0D"/>
    <w:rsid w:val="006D2B72"/>
    <w:rsid w:val="006D2C60"/>
    <w:rsid w:val="006D2DDD"/>
    <w:rsid w:val="006D2FE6"/>
    <w:rsid w:val="006D3238"/>
    <w:rsid w:val="006D33A4"/>
    <w:rsid w:val="006D37AA"/>
    <w:rsid w:val="006D39F3"/>
    <w:rsid w:val="006D3A7E"/>
    <w:rsid w:val="006D3D59"/>
    <w:rsid w:val="006D3D8F"/>
    <w:rsid w:val="006D4077"/>
    <w:rsid w:val="006D414A"/>
    <w:rsid w:val="006D4242"/>
    <w:rsid w:val="006D4320"/>
    <w:rsid w:val="006D4468"/>
    <w:rsid w:val="006D46B0"/>
    <w:rsid w:val="006D4793"/>
    <w:rsid w:val="006D4946"/>
    <w:rsid w:val="006D4990"/>
    <w:rsid w:val="006D4B33"/>
    <w:rsid w:val="006D4B40"/>
    <w:rsid w:val="006D4BB5"/>
    <w:rsid w:val="006D4C0E"/>
    <w:rsid w:val="006D4D5D"/>
    <w:rsid w:val="006D4D64"/>
    <w:rsid w:val="006D4DEC"/>
    <w:rsid w:val="006D4E4D"/>
    <w:rsid w:val="006D4E73"/>
    <w:rsid w:val="006D4F38"/>
    <w:rsid w:val="006D5024"/>
    <w:rsid w:val="006D50D2"/>
    <w:rsid w:val="006D5153"/>
    <w:rsid w:val="006D52CB"/>
    <w:rsid w:val="006D54ED"/>
    <w:rsid w:val="006D5915"/>
    <w:rsid w:val="006D5A6C"/>
    <w:rsid w:val="006D5C97"/>
    <w:rsid w:val="006D5CCD"/>
    <w:rsid w:val="006D5D4D"/>
    <w:rsid w:val="006D5DD2"/>
    <w:rsid w:val="006D611C"/>
    <w:rsid w:val="006D6133"/>
    <w:rsid w:val="006D6328"/>
    <w:rsid w:val="006D6348"/>
    <w:rsid w:val="006D655C"/>
    <w:rsid w:val="006D6739"/>
    <w:rsid w:val="006D6923"/>
    <w:rsid w:val="006D6A09"/>
    <w:rsid w:val="006D6A5F"/>
    <w:rsid w:val="006D6CAD"/>
    <w:rsid w:val="006D6CFE"/>
    <w:rsid w:val="006D6D5B"/>
    <w:rsid w:val="006D6D6A"/>
    <w:rsid w:val="006D6D85"/>
    <w:rsid w:val="006D6F2B"/>
    <w:rsid w:val="006D7002"/>
    <w:rsid w:val="006D7133"/>
    <w:rsid w:val="006D7482"/>
    <w:rsid w:val="006D7522"/>
    <w:rsid w:val="006D75F1"/>
    <w:rsid w:val="006D7707"/>
    <w:rsid w:val="006D7AEC"/>
    <w:rsid w:val="006D7CB6"/>
    <w:rsid w:val="006D7CC9"/>
    <w:rsid w:val="006E0042"/>
    <w:rsid w:val="006E005C"/>
    <w:rsid w:val="006E0141"/>
    <w:rsid w:val="006E01F0"/>
    <w:rsid w:val="006E0285"/>
    <w:rsid w:val="006E02A4"/>
    <w:rsid w:val="006E02ED"/>
    <w:rsid w:val="006E0352"/>
    <w:rsid w:val="006E0361"/>
    <w:rsid w:val="006E0366"/>
    <w:rsid w:val="006E041B"/>
    <w:rsid w:val="006E04F1"/>
    <w:rsid w:val="006E0524"/>
    <w:rsid w:val="006E05C0"/>
    <w:rsid w:val="006E074F"/>
    <w:rsid w:val="006E0757"/>
    <w:rsid w:val="006E0824"/>
    <w:rsid w:val="006E0968"/>
    <w:rsid w:val="006E0C0D"/>
    <w:rsid w:val="006E0D73"/>
    <w:rsid w:val="006E0FE1"/>
    <w:rsid w:val="006E1273"/>
    <w:rsid w:val="006E12B3"/>
    <w:rsid w:val="006E139C"/>
    <w:rsid w:val="006E14D7"/>
    <w:rsid w:val="006E1554"/>
    <w:rsid w:val="006E16F9"/>
    <w:rsid w:val="006E1753"/>
    <w:rsid w:val="006E18FD"/>
    <w:rsid w:val="006E1992"/>
    <w:rsid w:val="006E19CF"/>
    <w:rsid w:val="006E1B69"/>
    <w:rsid w:val="006E1BDA"/>
    <w:rsid w:val="006E1C1B"/>
    <w:rsid w:val="006E1E51"/>
    <w:rsid w:val="006E1FCA"/>
    <w:rsid w:val="006E2306"/>
    <w:rsid w:val="006E23B3"/>
    <w:rsid w:val="006E2471"/>
    <w:rsid w:val="006E25CE"/>
    <w:rsid w:val="006E2649"/>
    <w:rsid w:val="006E2910"/>
    <w:rsid w:val="006E295F"/>
    <w:rsid w:val="006E2ADE"/>
    <w:rsid w:val="006E2B0F"/>
    <w:rsid w:val="006E2B89"/>
    <w:rsid w:val="006E2CF1"/>
    <w:rsid w:val="006E2E04"/>
    <w:rsid w:val="006E2F86"/>
    <w:rsid w:val="006E30A8"/>
    <w:rsid w:val="006E3193"/>
    <w:rsid w:val="006E323C"/>
    <w:rsid w:val="006E334D"/>
    <w:rsid w:val="006E33B1"/>
    <w:rsid w:val="006E34A5"/>
    <w:rsid w:val="006E3608"/>
    <w:rsid w:val="006E37E8"/>
    <w:rsid w:val="006E3A26"/>
    <w:rsid w:val="006E3D33"/>
    <w:rsid w:val="006E3D6A"/>
    <w:rsid w:val="006E3DED"/>
    <w:rsid w:val="006E3F77"/>
    <w:rsid w:val="006E41A7"/>
    <w:rsid w:val="006E4396"/>
    <w:rsid w:val="006E4527"/>
    <w:rsid w:val="006E4601"/>
    <w:rsid w:val="006E46F4"/>
    <w:rsid w:val="006E4715"/>
    <w:rsid w:val="006E477B"/>
    <w:rsid w:val="006E5521"/>
    <w:rsid w:val="006E552D"/>
    <w:rsid w:val="006E55E4"/>
    <w:rsid w:val="006E5632"/>
    <w:rsid w:val="006E56AB"/>
    <w:rsid w:val="006E58D7"/>
    <w:rsid w:val="006E5A5F"/>
    <w:rsid w:val="006E5BFA"/>
    <w:rsid w:val="006E5CD0"/>
    <w:rsid w:val="006E5EC8"/>
    <w:rsid w:val="006E60ED"/>
    <w:rsid w:val="006E613D"/>
    <w:rsid w:val="006E6144"/>
    <w:rsid w:val="006E6176"/>
    <w:rsid w:val="006E647F"/>
    <w:rsid w:val="006E65DD"/>
    <w:rsid w:val="006E6629"/>
    <w:rsid w:val="006E674D"/>
    <w:rsid w:val="006E6791"/>
    <w:rsid w:val="006E692E"/>
    <w:rsid w:val="006E6A05"/>
    <w:rsid w:val="006E6C20"/>
    <w:rsid w:val="006E6CE1"/>
    <w:rsid w:val="006E6EF6"/>
    <w:rsid w:val="006E6EFD"/>
    <w:rsid w:val="006E70BA"/>
    <w:rsid w:val="006E71F7"/>
    <w:rsid w:val="006E7221"/>
    <w:rsid w:val="006E7285"/>
    <w:rsid w:val="006E7694"/>
    <w:rsid w:val="006E76D6"/>
    <w:rsid w:val="006E78A1"/>
    <w:rsid w:val="006E79C2"/>
    <w:rsid w:val="006E7A2B"/>
    <w:rsid w:val="006E7D4A"/>
    <w:rsid w:val="006E7E0C"/>
    <w:rsid w:val="006F003D"/>
    <w:rsid w:val="006F01DD"/>
    <w:rsid w:val="006F0509"/>
    <w:rsid w:val="006F0584"/>
    <w:rsid w:val="006F05EA"/>
    <w:rsid w:val="006F0618"/>
    <w:rsid w:val="006F07D9"/>
    <w:rsid w:val="006F0816"/>
    <w:rsid w:val="006F0BA9"/>
    <w:rsid w:val="006F100E"/>
    <w:rsid w:val="006F1024"/>
    <w:rsid w:val="006F1102"/>
    <w:rsid w:val="006F12CE"/>
    <w:rsid w:val="006F12E7"/>
    <w:rsid w:val="006F12EE"/>
    <w:rsid w:val="006F1315"/>
    <w:rsid w:val="006F14A3"/>
    <w:rsid w:val="006F1622"/>
    <w:rsid w:val="006F16F5"/>
    <w:rsid w:val="006F1758"/>
    <w:rsid w:val="006F1971"/>
    <w:rsid w:val="006F1A53"/>
    <w:rsid w:val="006F1AB1"/>
    <w:rsid w:val="006F1B08"/>
    <w:rsid w:val="006F1BE9"/>
    <w:rsid w:val="006F1C6D"/>
    <w:rsid w:val="006F2002"/>
    <w:rsid w:val="006F235B"/>
    <w:rsid w:val="006F2473"/>
    <w:rsid w:val="006F28CC"/>
    <w:rsid w:val="006F2B5E"/>
    <w:rsid w:val="006F2C50"/>
    <w:rsid w:val="006F2E9E"/>
    <w:rsid w:val="006F2FEE"/>
    <w:rsid w:val="006F329A"/>
    <w:rsid w:val="006F3581"/>
    <w:rsid w:val="006F3587"/>
    <w:rsid w:val="006F35AE"/>
    <w:rsid w:val="006F368B"/>
    <w:rsid w:val="006F384E"/>
    <w:rsid w:val="006F3D98"/>
    <w:rsid w:val="006F3E0E"/>
    <w:rsid w:val="006F3E29"/>
    <w:rsid w:val="006F3F45"/>
    <w:rsid w:val="006F3F79"/>
    <w:rsid w:val="006F40E9"/>
    <w:rsid w:val="006F4111"/>
    <w:rsid w:val="006F4294"/>
    <w:rsid w:val="006F4389"/>
    <w:rsid w:val="006F46EA"/>
    <w:rsid w:val="006F4785"/>
    <w:rsid w:val="006F485E"/>
    <w:rsid w:val="006F48F5"/>
    <w:rsid w:val="006F49F8"/>
    <w:rsid w:val="006F4D37"/>
    <w:rsid w:val="006F4D84"/>
    <w:rsid w:val="006F4D96"/>
    <w:rsid w:val="006F4FA3"/>
    <w:rsid w:val="006F505C"/>
    <w:rsid w:val="006F5297"/>
    <w:rsid w:val="006F54A1"/>
    <w:rsid w:val="006F54F4"/>
    <w:rsid w:val="006F55AF"/>
    <w:rsid w:val="006F55E0"/>
    <w:rsid w:val="006F59D0"/>
    <w:rsid w:val="006F5D1E"/>
    <w:rsid w:val="006F602F"/>
    <w:rsid w:val="006F60AC"/>
    <w:rsid w:val="006F60AF"/>
    <w:rsid w:val="006F60D5"/>
    <w:rsid w:val="006F6123"/>
    <w:rsid w:val="006F6139"/>
    <w:rsid w:val="006F61F3"/>
    <w:rsid w:val="006F62A2"/>
    <w:rsid w:val="006F668B"/>
    <w:rsid w:val="006F682C"/>
    <w:rsid w:val="006F6B43"/>
    <w:rsid w:val="006F6BFC"/>
    <w:rsid w:val="006F6DA6"/>
    <w:rsid w:val="006F6E72"/>
    <w:rsid w:val="006F707B"/>
    <w:rsid w:val="006F716A"/>
    <w:rsid w:val="006F7191"/>
    <w:rsid w:val="006F7253"/>
    <w:rsid w:val="006F7302"/>
    <w:rsid w:val="006F7331"/>
    <w:rsid w:val="006F7373"/>
    <w:rsid w:val="006F7379"/>
    <w:rsid w:val="006F73C0"/>
    <w:rsid w:val="006F753F"/>
    <w:rsid w:val="006F793E"/>
    <w:rsid w:val="006F797C"/>
    <w:rsid w:val="006F79B8"/>
    <w:rsid w:val="006F7ACB"/>
    <w:rsid w:val="006F7BA6"/>
    <w:rsid w:val="006F7CE3"/>
    <w:rsid w:val="006F7D21"/>
    <w:rsid w:val="006F7F48"/>
    <w:rsid w:val="006F7FB1"/>
    <w:rsid w:val="007001C3"/>
    <w:rsid w:val="007002C2"/>
    <w:rsid w:val="00700422"/>
    <w:rsid w:val="00700626"/>
    <w:rsid w:val="0070072C"/>
    <w:rsid w:val="00700A07"/>
    <w:rsid w:val="00700AD6"/>
    <w:rsid w:val="00700B02"/>
    <w:rsid w:val="00700D9C"/>
    <w:rsid w:val="00700F05"/>
    <w:rsid w:val="00701257"/>
    <w:rsid w:val="00701739"/>
    <w:rsid w:val="0070192A"/>
    <w:rsid w:val="00701958"/>
    <w:rsid w:val="00701A95"/>
    <w:rsid w:val="00701BFD"/>
    <w:rsid w:val="00701C1D"/>
    <w:rsid w:val="00701CE6"/>
    <w:rsid w:val="00701D82"/>
    <w:rsid w:val="00701E34"/>
    <w:rsid w:val="00701E3C"/>
    <w:rsid w:val="00701ED7"/>
    <w:rsid w:val="007020A1"/>
    <w:rsid w:val="007022D9"/>
    <w:rsid w:val="00702309"/>
    <w:rsid w:val="00702840"/>
    <w:rsid w:val="00702ABE"/>
    <w:rsid w:val="00702B9E"/>
    <w:rsid w:val="00702F1F"/>
    <w:rsid w:val="007031A8"/>
    <w:rsid w:val="0070323D"/>
    <w:rsid w:val="00703293"/>
    <w:rsid w:val="00703A50"/>
    <w:rsid w:val="00703B2F"/>
    <w:rsid w:val="00703CC7"/>
    <w:rsid w:val="00703D2B"/>
    <w:rsid w:val="007040EB"/>
    <w:rsid w:val="007044F5"/>
    <w:rsid w:val="0070495A"/>
    <w:rsid w:val="0070498C"/>
    <w:rsid w:val="00704B59"/>
    <w:rsid w:val="00704C26"/>
    <w:rsid w:val="00704C8B"/>
    <w:rsid w:val="00704CDC"/>
    <w:rsid w:val="00704D29"/>
    <w:rsid w:val="00704EFC"/>
    <w:rsid w:val="00704FCB"/>
    <w:rsid w:val="00705370"/>
    <w:rsid w:val="0070553A"/>
    <w:rsid w:val="00705582"/>
    <w:rsid w:val="007055B8"/>
    <w:rsid w:val="00705660"/>
    <w:rsid w:val="007057BE"/>
    <w:rsid w:val="0070582A"/>
    <w:rsid w:val="00705920"/>
    <w:rsid w:val="00705A00"/>
    <w:rsid w:val="00705AF3"/>
    <w:rsid w:val="00705FF8"/>
    <w:rsid w:val="007062BE"/>
    <w:rsid w:val="007062C2"/>
    <w:rsid w:val="007062F9"/>
    <w:rsid w:val="007062FD"/>
    <w:rsid w:val="00706436"/>
    <w:rsid w:val="0070644B"/>
    <w:rsid w:val="00706454"/>
    <w:rsid w:val="007064F6"/>
    <w:rsid w:val="0070655F"/>
    <w:rsid w:val="007065E8"/>
    <w:rsid w:val="00706633"/>
    <w:rsid w:val="00706787"/>
    <w:rsid w:val="007067C0"/>
    <w:rsid w:val="007067C4"/>
    <w:rsid w:val="007068E5"/>
    <w:rsid w:val="00706C58"/>
    <w:rsid w:val="00706CC4"/>
    <w:rsid w:val="00706F77"/>
    <w:rsid w:val="00706FB2"/>
    <w:rsid w:val="007071D3"/>
    <w:rsid w:val="0070725E"/>
    <w:rsid w:val="007074C6"/>
    <w:rsid w:val="0070753B"/>
    <w:rsid w:val="0070776A"/>
    <w:rsid w:val="007077B1"/>
    <w:rsid w:val="00707853"/>
    <w:rsid w:val="00707B77"/>
    <w:rsid w:val="00707B8B"/>
    <w:rsid w:val="00707DFC"/>
    <w:rsid w:val="007103A6"/>
    <w:rsid w:val="007104C8"/>
    <w:rsid w:val="00710888"/>
    <w:rsid w:val="00710907"/>
    <w:rsid w:val="00710A43"/>
    <w:rsid w:val="00710CC4"/>
    <w:rsid w:val="00710D15"/>
    <w:rsid w:val="00710FC1"/>
    <w:rsid w:val="00710FF1"/>
    <w:rsid w:val="007112C6"/>
    <w:rsid w:val="00711355"/>
    <w:rsid w:val="007113EE"/>
    <w:rsid w:val="007115BA"/>
    <w:rsid w:val="0071161C"/>
    <w:rsid w:val="007116A2"/>
    <w:rsid w:val="007117A6"/>
    <w:rsid w:val="0071181A"/>
    <w:rsid w:val="00711850"/>
    <w:rsid w:val="0071199A"/>
    <w:rsid w:val="00711B42"/>
    <w:rsid w:val="00711B94"/>
    <w:rsid w:val="00711E00"/>
    <w:rsid w:val="00711E6C"/>
    <w:rsid w:val="00712260"/>
    <w:rsid w:val="00712300"/>
    <w:rsid w:val="00712342"/>
    <w:rsid w:val="007124DC"/>
    <w:rsid w:val="00712581"/>
    <w:rsid w:val="007125CB"/>
    <w:rsid w:val="0071260E"/>
    <w:rsid w:val="00712816"/>
    <w:rsid w:val="00712900"/>
    <w:rsid w:val="00712B35"/>
    <w:rsid w:val="00712D16"/>
    <w:rsid w:val="00712D97"/>
    <w:rsid w:val="00712DA6"/>
    <w:rsid w:val="00712EE4"/>
    <w:rsid w:val="007131D9"/>
    <w:rsid w:val="0071335B"/>
    <w:rsid w:val="007133B7"/>
    <w:rsid w:val="00713B9F"/>
    <w:rsid w:val="00713EDD"/>
    <w:rsid w:val="00713EDE"/>
    <w:rsid w:val="0071405E"/>
    <w:rsid w:val="007140AF"/>
    <w:rsid w:val="00714156"/>
    <w:rsid w:val="0071427A"/>
    <w:rsid w:val="0071431D"/>
    <w:rsid w:val="00714566"/>
    <w:rsid w:val="007145C9"/>
    <w:rsid w:val="00714925"/>
    <w:rsid w:val="00714952"/>
    <w:rsid w:val="00714BC3"/>
    <w:rsid w:val="00714DC1"/>
    <w:rsid w:val="007150D3"/>
    <w:rsid w:val="007150FE"/>
    <w:rsid w:val="007152AC"/>
    <w:rsid w:val="00715461"/>
    <w:rsid w:val="00715782"/>
    <w:rsid w:val="00715C2F"/>
    <w:rsid w:val="00715E65"/>
    <w:rsid w:val="00715E7D"/>
    <w:rsid w:val="00715EBC"/>
    <w:rsid w:val="00715EE5"/>
    <w:rsid w:val="00716232"/>
    <w:rsid w:val="007162B9"/>
    <w:rsid w:val="00716309"/>
    <w:rsid w:val="007163EF"/>
    <w:rsid w:val="00716428"/>
    <w:rsid w:val="007165AC"/>
    <w:rsid w:val="00716680"/>
    <w:rsid w:val="00716703"/>
    <w:rsid w:val="00716726"/>
    <w:rsid w:val="00716870"/>
    <w:rsid w:val="00716B4F"/>
    <w:rsid w:val="00716B70"/>
    <w:rsid w:val="00716E30"/>
    <w:rsid w:val="00716E33"/>
    <w:rsid w:val="00716ED7"/>
    <w:rsid w:val="00717054"/>
    <w:rsid w:val="00717059"/>
    <w:rsid w:val="007170A9"/>
    <w:rsid w:val="007170D3"/>
    <w:rsid w:val="0071712A"/>
    <w:rsid w:val="00717296"/>
    <w:rsid w:val="00717321"/>
    <w:rsid w:val="007174D9"/>
    <w:rsid w:val="00717579"/>
    <w:rsid w:val="0071768C"/>
    <w:rsid w:val="0071769D"/>
    <w:rsid w:val="00717811"/>
    <w:rsid w:val="00717906"/>
    <w:rsid w:val="00717AA5"/>
    <w:rsid w:val="00717AFF"/>
    <w:rsid w:val="00717BCA"/>
    <w:rsid w:val="00717CEB"/>
    <w:rsid w:val="00717E93"/>
    <w:rsid w:val="00717EA8"/>
    <w:rsid w:val="00717F04"/>
    <w:rsid w:val="00720116"/>
    <w:rsid w:val="00720283"/>
    <w:rsid w:val="0072038B"/>
    <w:rsid w:val="00720443"/>
    <w:rsid w:val="00720535"/>
    <w:rsid w:val="00720B4B"/>
    <w:rsid w:val="00720C4A"/>
    <w:rsid w:val="00720D57"/>
    <w:rsid w:val="00720F54"/>
    <w:rsid w:val="00721206"/>
    <w:rsid w:val="00721253"/>
    <w:rsid w:val="007212D0"/>
    <w:rsid w:val="00721357"/>
    <w:rsid w:val="007213BB"/>
    <w:rsid w:val="00721546"/>
    <w:rsid w:val="007215F5"/>
    <w:rsid w:val="0072163D"/>
    <w:rsid w:val="00721718"/>
    <w:rsid w:val="0072188E"/>
    <w:rsid w:val="007218C7"/>
    <w:rsid w:val="00721B09"/>
    <w:rsid w:val="00721E30"/>
    <w:rsid w:val="00721F9A"/>
    <w:rsid w:val="00722064"/>
    <w:rsid w:val="007223C2"/>
    <w:rsid w:val="0072240A"/>
    <w:rsid w:val="0072276D"/>
    <w:rsid w:val="00722827"/>
    <w:rsid w:val="00722BFA"/>
    <w:rsid w:val="00722C23"/>
    <w:rsid w:val="00722DA8"/>
    <w:rsid w:val="00722E1D"/>
    <w:rsid w:val="00722F25"/>
    <w:rsid w:val="00722FBE"/>
    <w:rsid w:val="00723390"/>
    <w:rsid w:val="00723481"/>
    <w:rsid w:val="0072351A"/>
    <w:rsid w:val="00723707"/>
    <w:rsid w:val="00723728"/>
    <w:rsid w:val="007237E0"/>
    <w:rsid w:val="00723A50"/>
    <w:rsid w:val="00723A9C"/>
    <w:rsid w:val="00723B0E"/>
    <w:rsid w:val="00723CA6"/>
    <w:rsid w:val="00723FC8"/>
    <w:rsid w:val="0072406A"/>
    <w:rsid w:val="00724486"/>
    <w:rsid w:val="00724815"/>
    <w:rsid w:val="00724831"/>
    <w:rsid w:val="007248FF"/>
    <w:rsid w:val="0072497C"/>
    <w:rsid w:val="007249AD"/>
    <w:rsid w:val="00724A44"/>
    <w:rsid w:val="00724B77"/>
    <w:rsid w:val="00724CD6"/>
    <w:rsid w:val="00724D33"/>
    <w:rsid w:val="00724D5F"/>
    <w:rsid w:val="00724E31"/>
    <w:rsid w:val="0072550F"/>
    <w:rsid w:val="0072557E"/>
    <w:rsid w:val="007256D5"/>
    <w:rsid w:val="0072570A"/>
    <w:rsid w:val="00725A04"/>
    <w:rsid w:val="00725CDA"/>
    <w:rsid w:val="0072605F"/>
    <w:rsid w:val="007265E1"/>
    <w:rsid w:val="00726601"/>
    <w:rsid w:val="00726620"/>
    <w:rsid w:val="007266AD"/>
    <w:rsid w:val="007266EB"/>
    <w:rsid w:val="007267EF"/>
    <w:rsid w:val="00726A6B"/>
    <w:rsid w:val="00726C3C"/>
    <w:rsid w:val="00726DC9"/>
    <w:rsid w:val="00726E78"/>
    <w:rsid w:val="00726F69"/>
    <w:rsid w:val="00727146"/>
    <w:rsid w:val="007271DD"/>
    <w:rsid w:val="00727323"/>
    <w:rsid w:val="00727387"/>
    <w:rsid w:val="007273E4"/>
    <w:rsid w:val="00727612"/>
    <w:rsid w:val="007278E3"/>
    <w:rsid w:val="007300B0"/>
    <w:rsid w:val="007301F1"/>
    <w:rsid w:val="00730375"/>
    <w:rsid w:val="007303EF"/>
    <w:rsid w:val="007304C6"/>
    <w:rsid w:val="00730907"/>
    <w:rsid w:val="00730985"/>
    <w:rsid w:val="00730B61"/>
    <w:rsid w:val="00730C2D"/>
    <w:rsid w:val="00730E02"/>
    <w:rsid w:val="007312C3"/>
    <w:rsid w:val="00731394"/>
    <w:rsid w:val="00731427"/>
    <w:rsid w:val="0073154D"/>
    <w:rsid w:val="007315E7"/>
    <w:rsid w:val="0073179E"/>
    <w:rsid w:val="0073189C"/>
    <w:rsid w:val="00731975"/>
    <w:rsid w:val="007319B9"/>
    <w:rsid w:val="007319DD"/>
    <w:rsid w:val="00731A7B"/>
    <w:rsid w:val="00731DE5"/>
    <w:rsid w:val="00731E03"/>
    <w:rsid w:val="0073226C"/>
    <w:rsid w:val="007322D6"/>
    <w:rsid w:val="007323A5"/>
    <w:rsid w:val="00732509"/>
    <w:rsid w:val="0073289C"/>
    <w:rsid w:val="00732A0D"/>
    <w:rsid w:val="00732B20"/>
    <w:rsid w:val="00732CBA"/>
    <w:rsid w:val="00732D69"/>
    <w:rsid w:val="00732F43"/>
    <w:rsid w:val="00733065"/>
    <w:rsid w:val="00733543"/>
    <w:rsid w:val="0073357C"/>
    <w:rsid w:val="007335D3"/>
    <w:rsid w:val="0073363B"/>
    <w:rsid w:val="007337CF"/>
    <w:rsid w:val="0073390A"/>
    <w:rsid w:val="00733C12"/>
    <w:rsid w:val="00733E0E"/>
    <w:rsid w:val="00733EB6"/>
    <w:rsid w:val="00733F6F"/>
    <w:rsid w:val="0073417F"/>
    <w:rsid w:val="007342B4"/>
    <w:rsid w:val="0073458D"/>
    <w:rsid w:val="00734702"/>
    <w:rsid w:val="00734904"/>
    <w:rsid w:val="007349BD"/>
    <w:rsid w:val="00734A0E"/>
    <w:rsid w:val="00734A10"/>
    <w:rsid w:val="00734CC9"/>
    <w:rsid w:val="00734D2B"/>
    <w:rsid w:val="00734D8C"/>
    <w:rsid w:val="00735026"/>
    <w:rsid w:val="007351CA"/>
    <w:rsid w:val="007353C7"/>
    <w:rsid w:val="007353E0"/>
    <w:rsid w:val="007354D8"/>
    <w:rsid w:val="00735873"/>
    <w:rsid w:val="00735971"/>
    <w:rsid w:val="007359D5"/>
    <w:rsid w:val="00735A07"/>
    <w:rsid w:val="00735C02"/>
    <w:rsid w:val="00735C93"/>
    <w:rsid w:val="00735D82"/>
    <w:rsid w:val="00735F3E"/>
    <w:rsid w:val="007360E3"/>
    <w:rsid w:val="00736231"/>
    <w:rsid w:val="0073636F"/>
    <w:rsid w:val="007363C2"/>
    <w:rsid w:val="007365D9"/>
    <w:rsid w:val="007368DF"/>
    <w:rsid w:val="00736A66"/>
    <w:rsid w:val="00736ACC"/>
    <w:rsid w:val="00736B03"/>
    <w:rsid w:val="00736BF7"/>
    <w:rsid w:val="00736DB9"/>
    <w:rsid w:val="00736DE5"/>
    <w:rsid w:val="00736FC6"/>
    <w:rsid w:val="00736FEB"/>
    <w:rsid w:val="0073706A"/>
    <w:rsid w:val="007370DB"/>
    <w:rsid w:val="007372FB"/>
    <w:rsid w:val="00737338"/>
    <w:rsid w:val="00737358"/>
    <w:rsid w:val="007377F8"/>
    <w:rsid w:val="0073788F"/>
    <w:rsid w:val="007378CA"/>
    <w:rsid w:val="00737963"/>
    <w:rsid w:val="00737975"/>
    <w:rsid w:val="00737C12"/>
    <w:rsid w:val="00737C66"/>
    <w:rsid w:val="00737D9B"/>
    <w:rsid w:val="0074034D"/>
    <w:rsid w:val="007405EF"/>
    <w:rsid w:val="007406FC"/>
    <w:rsid w:val="007407D8"/>
    <w:rsid w:val="00740865"/>
    <w:rsid w:val="00740AF2"/>
    <w:rsid w:val="00740BAB"/>
    <w:rsid w:val="00740CE8"/>
    <w:rsid w:val="00740E39"/>
    <w:rsid w:val="00740E94"/>
    <w:rsid w:val="00740F0E"/>
    <w:rsid w:val="00740F20"/>
    <w:rsid w:val="007410C3"/>
    <w:rsid w:val="0074136D"/>
    <w:rsid w:val="00741462"/>
    <w:rsid w:val="00741474"/>
    <w:rsid w:val="007414D0"/>
    <w:rsid w:val="0074164F"/>
    <w:rsid w:val="007416C1"/>
    <w:rsid w:val="007416C5"/>
    <w:rsid w:val="007419A4"/>
    <w:rsid w:val="007419CD"/>
    <w:rsid w:val="00741D3B"/>
    <w:rsid w:val="00741D6A"/>
    <w:rsid w:val="00741DF4"/>
    <w:rsid w:val="00742030"/>
    <w:rsid w:val="0074222F"/>
    <w:rsid w:val="00742367"/>
    <w:rsid w:val="00742387"/>
    <w:rsid w:val="007423E0"/>
    <w:rsid w:val="00742570"/>
    <w:rsid w:val="007425D7"/>
    <w:rsid w:val="0074266C"/>
    <w:rsid w:val="007429CF"/>
    <w:rsid w:val="00742DE4"/>
    <w:rsid w:val="00742DF5"/>
    <w:rsid w:val="00742E0F"/>
    <w:rsid w:val="00742EA5"/>
    <w:rsid w:val="0074313C"/>
    <w:rsid w:val="0074322C"/>
    <w:rsid w:val="00743453"/>
    <w:rsid w:val="007434E2"/>
    <w:rsid w:val="007435D8"/>
    <w:rsid w:val="007436B0"/>
    <w:rsid w:val="007436B2"/>
    <w:rsid w:val="00743AA5"/>
    <w:rsid w:val="00743B21"/>
    <w:rsid w:val="00743CE7"/>
    <w:rsid w:val="00743D98"/>
    <w:rsid w:val="00743DA8"/>
    <w:rsid w:val="00743E20"/>
    <w:rsid w:val="007440BE"/>
    <w:rsid w:val="0074413B"/>
    <w:rsid w:val="00744395"/>
    <w:rsid w:val="00744838"/>
    <w:rsid w:val="00744CF7"/>
    <w:rsid w:val="00744D10"/>
    <w:rsid w:val="00744DD0"/>
    <w:rsid w:val="00745006"/>
    <w:rsid w:val="00745016"/>
    <w:rsid w:val="007450CB"/>
    <w:rsid w:val="00745133"/>
    <w:rsid w:val="007453CB"/>
    <w:rsid w:val="0074540C"/>
    <w:rsid w:val="00745442"/>
    <w:rsid w:val="007459C9"/>
    <w:rsid w:val="00745B40"/>
    <w:rsid w:val="00745B5A"/>
    <w:rsid w:val="00745B81"/>
    <w:rsid w:val="00745C1E"/>
    <w:rsid w:val="00745C64"/>
    <w:rsid w:val="00745DC5"/>
    <w:rsid w:val="00745E49"/>
    <w:rsid w:val="00746099"/>
    <w:rsid w:val="007461A8"/>
    <w:rsid w:val="00746480"/>
    <w:rsid w:val="007464E7"/>
    <w:rsid w:val="00746686"/>
    <w:rsid w:val="007466DC"/>
    <w:rsid w:val="00746889"/>
    <w:rsid w:val="00746A16"/>
    <w:rsid w:val="00746A2A"/>
    <w:rsid w:val="00746A35"/>
    <w:rsid w:val="00746A47"/>
    <w:rsid w:val="00746B56"/>
    <w:rsid w:val="00746D44"/>
    <w:rsid w:val="00746FA1"/>
    <w:rsid w:val="00747145"/>
    <w:rsid w:val="00747490"/>
    <w:rsid w:val="007474ED"/>
    <w:rsid w:val="007476A9"/>
    <w:rsid w:val="00747935"/>
    <w:rsid w:val="00747A6B"/>
    <w:rsid w:val="007502D3"/>
    <w:rsid w:val="0075035E"/>
    <w:rsid w:val="007504DE"/>
    <w:rsid w:val="00750503"/>
    <w:rsid w:val="00750505"/>
    <w:rsid w:val="007505C0"/>
    <w:rsid w:val="00750629"/>
    <w:rsid w:val="00750644"/>
    <w:rsid w:val="00750929"/>
    <w:rsid w:val="00750CC0"/>
    <w:rsid w:val="007510AF"/>
    <w:rsid w:val="007513C7"/>
    <w:rsid w:val="007514C0"/>
    <w:rsid w:val="00751622"/>
    <w:rsid w:val="007516CB"/>
    <w:rsid w:val="007518A1"/>
    <w:rsid w:val="007518D9"/>
    <w:rsid w:val="00751935"/>
    <w:rsid w:val="00751954"/>
    <w:rsid w:val="00751B24"/>
    <w:rsid w:val="00751C82"/>
    <w:rsid w:val="00751CDB"/>
    <w:rsid w:val="00751D60"/>
    <w:rsid w:val="00751D8E"/>
    <w:rsid w:val="00751EF8"/>
    <w:rsid w:val="00751F69"/>
    <w:rsid w:val="00752539"/>
    <w:rsid w:val="00752571"/>
    <w:rsid w:val="007525BE"/>
    <w:rsid w:val="00752667"/>
    <w:rsid w:val="00752920"/>
    <w:rsid w:val="00752E95"/>
    <w:rsid w:val="00752FF8"/>
    <w:rsid w:val="00753265"/>
    <w:rsid w:val="00753419"/>
    <w:rsid w:val="00753A44"/>
    <w:rsid w:val="00753EE1"/>
    <w:rsid w:val="00753FE7"/>
    <w:rsid w:val="00754036"/>
    <w:rsid w:val="007540B3"/>
    <w:rsid w:val="007541D8"/>
    <w:rsid w:val="00754235"/>
    <w:rsid w:val="007542AB"/>
    <w:rsid w:val="007543A2"/>
    <w:rsid w:val="007544A6"/>
    <w:rsid w:val="007546BA"/>
    <w:rsid w:val="00754730"/>
    <w:rsid w:val="0075477C"/>
    <w:rsid w:val="007547F4"/>
    <w:rsid w:val="007549BB"/>
    <w:rsid w:val="00754CDD"/>
    <w:rsid w:val="00754F2A"/>
    <w:rsid w:val="00754F4C"/>
    <w:rsid w:val="0075507D"/>
    <w:rsid w:val="0075519C"/>
    <w:rsid w:val="007551F3"/>
    <w:rsid w:val="00755259"/>
    <w:rsid w:val="007552B9"/>
    <w:rsid w:val="007553A2"/>
    <w:rsid w:val="00755499"/>
    <w:rsid w:val="00755946"/>
    <w:rsid w:val="00755A68"/>
    <w:rsid w:val="00755C03"/>
    <w:rsid w:val="00755DC3"/>
    <w:rsid w:val="00755F18"/>
    <w:rsid w:val="00755F2C"/>
    <w:rsid w:val="00755FE0"/>
    <w:rsid w:val="0075625D"/>
    <w:rsid w:val="0075629B"/>
    <w:rsid w:val="00756518"/>
    <w:rsid w:val="0075659E"/>
    <w:rsid w:val="00756728"/>
    <w:rsid w:val="00756788"/>
    <w:rsid w:val="0075687B"/>
    <w:rsid w:val="007569CD"/>
    <w:rsid w:val="007569F1"/>
    <w:rsid w:val="00756AA7"/>
    <w:rsid w:val="00756BA0"/>
    <w:rsid w:val="00756D2E"/>
    <w:rsid w:val="00756E7C"/>
    <w:rsid w:val="00757073"/>
    <w:rsid w:val="00757200"/>
    <w:rsid w:val="0075726A"/>
    <w:rsid w:val="00757459"/>
    <w:rsid w:val="00757683"/>
    <w:rsid w:val="00757700"/>
    <w:rsid w:val="0075774B"/>
    <w:rsid w:val="007577E5"/>
    <w:rsid w:val="00757895"/>
    <w:rsid w:val="00757A6E"/>
    <w:rsid w:val="00757C3E"/>
    <w:rsid w:val="00757DBE"/>
    <w:rsid w:val="00757EB0"/>
    <w:rsid w:val="00757EEB"/>
    <w:rsid w:val="00757F27"/>
    <w:rsid w:val="00757F6D"/>
    <w:rsid w:val="007601FF"/>
    <w:rsid w:val="0076023B"/>
    <w:rsid w:val="00760332"/>
    <w:rsid w:val="007603FD"/>
    <w:rsid w:val="00760445"/>
    <w:rsid w:val="00760578"/>
    <w:rsid w:val="00760716"/>
    <w:rsid w:val="0076071E"/>
    <w:rsid w:val="00760766"/>
    <w:rsid w:val="00760845"/>
    <w:rsid w:val="007608AF"/>
    <w:rsid w:val="00760A03"/>
    <w:rsid w:val="00760CF6"/>
    <w:rsid w:val="00760E57"/>
    <w:rsid w:val="00760E86"/>
    <w:rsid w:val="00760ECC"/>
    <w:rsid w:val="00761318"/>
    <w:rsid w:val="00761498"/>
    <w:rsid w:val="007614C4"/>
    <w:rsid w:val="00761858"/>
    <w:rsid w:val="007618F1"/>
    <w:rsid w:val="0076190F"/>
    <w:rsid w:val="0076193E"/>
    <w:rsid w:val="00761A23"/>
    <w:rsid w:val="00761BC7"/>
    <w:rsid w:val="00761BF0"/>
    <w:rsid w:val="00761BFC"/>
    <w:rsid w:val="00761E4E"/>
    <w:rsid w:val="00761F71"/>
    <w:rsid w:val="00761F9F"/>
    <w:rsid w:val="00761FB9"/>
    <w:rsid w:val="00761FD5"/>
    <w:rsid w:val="00762419"/>
    <w:rsid w:val="00762589"/>
    <w:rsid w:val="007626E9"/>
    <w:rsid w:val="007627BA"/>
    <w:rsid w:val="00762A21"/>
    <w:rsid w:val="00762B5B"/>
    <w:rsid w:val="00762E8F"/>
    <w:rsid w:val="00762F07"/>
    <w:rsid w:val="00762F3C"/>
    <w:rsid w:val="00763052"/>
    <w:rsid w:val="007630B6"/>
    <w:rsid w:val="007631C8"/>
    <w:rsid w:val="007637FF"/>
    <w:rsid w:val="00763927"/>
    <w:rsid w:val="00763949"/>
    <w:rsid w:val="00763981"/>
    <w:rsid w:val="00763BBD"/>
    <w:rsid w:val="00763D27"/>
    <w:rsid w:val="00763D82"/>
    <w:rsid w:val="00763DA6"/>
    <w:rsid w:val="00763E42"/>
    <w:rsid w:val="00764176"/>
    <w:rsid w:val="007641A3"/>
    <w:rsid w:val="00764201"/>
    <w:rsid w:val="007644FF"/>
    <w:rsid w:val="00764670"/>
    <w:rsid w:val="00764824"/>
    <w:rsid w:val="0076484C"/>
    <w:rsid w:val="00764885"/>
    <w:rsid w:val="007651D4"/>
    <w:rsid w:val="0076532E"/>
    <w:rsid w:val="007653B2"/>
    <w:rsid w:val="00765498"/>
    <w:rsid w:val="00765559"/>
    <w:rsid w:val="007656A8"/>
    <w:rsid w:val="007658D8"/>
    <w:rsid w:val="00765993"/>
    <w:rsid w:val="00765A91"/>
    <w:rsid w:val="00765B33"/>
    <w:rsid w:val="00765BDA"/>
    <w:rsid w:val="00765DD4"/>
    <w:rsid w:val="00765F9B"/>
    <w:rsid w:val="0076601B"/>
    <w:rsid w:val="007660C0"/>
    <w:rsid w:val="00766103"/>
    <w:rsid w:val="007663CB"/>
    <w:rsid w:val="0076646D"/>
    <w:rsid w:val="00766590"/>
    <w:rsid w:val="007668BF"/>
    <w:rsid w:val="007668CC"/>
    <w:rsid w:val="00766AA7"/>
    <w:rsid w:val="00766B6D"/>
    <w:rsid w:val="00766C59"/>
    <w:rsid w:val="00766CFD"/>
    <w:rsid w:val="00766DD8"/>
    <w:rsid w:val="00766EE5"/>
    <w:rsid w:val="0076721F"/>
    <w:rsid w:val="007674AB"/>
    <w:rsid w:val="007674C3"/>
    <w:rsid w:val="007676BD"/>
    <w:rsid w:val="007676EA"/>
    <w:rsid w:val="00767739"/>
    <w:rsid w:val="0076797A"/>
    <w:rsid w:val="00767B17"/>
    <w:rsid w:val="00767B6C"/>
    <w:rsid w:val="00767BD0"/>
    <w:rsid w:val="00767DFD"/>
    <w:rsid w:val="007700FB"/>
    <w:rsid w:val="00770170"/>
    <w:rsid w:val="007701E2"/>
    <w:rsid w:val="00770277"/>
    <w:rsid w:val="007703FF"/>
    <w:rsid w:val="00770461"/>
    <w:rsid w:val="007704B3"/>
    <w:rsid w:val="007704F9"/>
    <w:rsid w:val="0077063F"/>
    <w:rsid w:val="00770773"/>
    <w:rsid w:val="00770870"/>
    <w:rsid w:val="00770AE5"/>
    <w:rsid w:val="00770B7E"/>
    <w:rsid w:val="00770B9B"/>
    <w:rsid w:val="00770CFD"/>
    <w:rsid w:val="00771451"/>
    <w:rsid w:val="0077169B"/>
    <w:rsid w:val="007716C0"/>
    <w:rsid w:val="007718CC"/>
    <w:rsid w:val="00771A34"/>
    <w:rsid w:val="00771AD3"/>
    <w:rsid w:val="00771EB4"/>
    <w:rsid w:val="00771FE0"/>
    <w:rsid w:val="00772059"/>
    <w:rsid w:val="0077221A"/>
    <w:rsid w:val="00772382"/>
    <w:rsid w:val="00772509"/>
    <w:rsid w:val="007726DC"/>
    <w:rsid w:val="00772A7F"/>
    <w:rsid w:val="00772B31"/>
    <w:rsid w:val="00772D21"/>
    <w:rsid w:val="00772DCC"/>
    <w:rsid w:val="00772EE3"/>
    <w:rsid w:val="00772FA7"/>
    <w:rsid w:val="00772FC6"/>
    <w:rsid w:val="00772FE3"/>
    <w:rsid w:val="0077311A"/>
    <w:rsid w:val="00773917"/>
    <w:rsid w:val="00773DCB"/>
    <w:rsid w:val="00773DCD"/>
    <w:rsid w:val="00774288"/>
    <w:rsid w:val="007743EF"/>
    <w:rsid w:val="00774474"/>
    <w:rsid w:val="007744F3"/>
    <w:rsid w:val="0077455F"/>
    <w:rsid w:val="00774662"/>
    <w:rsid w:val="007748A0"/>
    <w:rsid w:val="00774938"/>
    <w:rsid w:val="00774954"/>
    <w:rsid w:val="00774AD8"/>
    <w:rsid w:val="00774C8E"/>
    <w:rsid w:val="00774CE9"/>
    <w:rsid w:val="00774DA8"/>
    <w:rsid w:val="007750CC"/>
    <w:rsid w:val="007750D7"/>
    <w:rsid w:val="00775446"/>
    <w:rsid w:val="00775451"/>
    <w:rsid w:val="0077556F"/>
    <w:rsid w:val="00775614"/>
    <w:rsid w:val="007756DD"/>
    <w:rsid w:val="0077582C"/>
    <w:rsid w:val="00775851"/>
    <w:rsid w:val="007758EF"/>
    <w:rsid w:val="007759D8"/>
    <w:rsid w:val="00775A05"/>
    <w:rsid w:val="00775BA3"/>
    <w:rsid w:val="00775BB6"/>
    <w:rsid w:val="00775BD4"/>
    <w:rsid w:val="00775BE2"/>
    <w:rsid w:val="00775C20"/>
    <w:rsid w:val="00775CB1"/>
    <w:rsid w:val="00775E8C"/>
    <w:rsid w:val="00775E9E"/>
    <w:rsid w:val="007762AF"/>
    <w:rsid w:val="00776859"/>
    <w:rsid w:val="00776B16"/>
    <w:rsid w:val="00776B94"/>
    <w:rsid w:val="00776CAC"/>
    <w:rsid w:val="00776CD2"/>
    <w:rsid w:val="007770D1"/>
    <w:rsid w:val="0077764F"/>
    <w:rsid w:val="00777772"/>
    <w:rsid w:val="00777B64"/>
    <w:rsid w:val="00777C91"/>
    <w:rsid w:val="00777D55"/>
    <w:rsid w:val="00777F40"/>
    <w:rsid w:val="00777F64"/>
    <w:rsid w:val="00780102"/>
    <w:rsid w:val="00780517"/>
    <w:rsid w:val="007805C0"/>
    <w:rsid w:val="007805EC"/>
    <w:rsid w:val="00780D2B"/>
    <w:rsid w:val="00780D73"/>
    <w:rsid w:val="00780DB4"/>
    <w:rsid w:val="00780EB2"/>
    <w:rsid w:val="00781099"/>
    <w:rsid w:val="00781107"/>
    <w:rsid w:val="0078116E"/>
    <w:rsid w:val="00781350"/>
    <w:rsid w:val="00781390"/>
    <w:rsid w:val="007813FA"/>
    <w:rsid w:val="00781527"/>
    <w:rsid w:val="00781638"/>
    <w:rsid w:val="007816D5"/>
    <w:rsid w:val="0078190D"/>
    <w:rsid w:val="007819E2"/>
    <w:rsid w:val="00781B21"/>
    <w:rsid w:val="00782094"/>
    <w:rsid w:val="00782402"/>
    <w:rsid w:val="00782833"/>
    <w:rsid w:val="00782BC6"/>
    <w:rsid w:val="00782CE1"/>
    <w:rsid w:val="00782DFF"/>
    <w:rsid w:val="007832CD"/>
    <w:rsid w:val="007835B6"/>
    <w:rsid w:val="0078369F"/>
    <w:rsid w:val="00783B0E"/>
    <w:rsid w:val="00783BFF"/>
    <w:rsid w:val="00783C6A"/>
    <w:rsid w:val="00783E4B"/>
    <w:rsid w:val="00783E53"/>
    <w:rsid w:val="00783E68"/>
    <w:rsid w:val="00783E6D"/>
    <w:rsid w:val="00783F9F"/>
    <w:rsid w:val="007842A3"/>
    <w:rsid w:val="0078430E"/>
    <w:rsid w:val="0078432B"/>
    <w:rsid w:val="007846DB"/>
    <w:rsid w:val="00784747"/>
    <w:rsid w:val="0078486D"/>
    <w:rsid w:val="00784C17"/>
    <w:rsid w:val="00784C4D"/>
    <w:rsid w:val="00784D45"/>
    <w:rsid w:val="00784D71"/>
    <w:rsid w:val="00784DF1"/>
    <w:rsid w:val="00784E45"/>
    <w:rsid w:val="00784E84"/>
    <w:rsid w:val="00784F5E"/>
    <w:rsid w:val="007850D4"/>
    <w:rsid w:val="007852C3"/>
    <w:rsid w:val="00785418"/>
    <w:rsid w:val="007856A7"/>
    <w:rsid w:val="0078573B"/>
    <w:rsid w:val="0078578B"/>
    <w:rsid w:val="00785795"/>
    <w:rsid w:val="00785B52"/>
    <w:rsid w:val="00785BAA"/>
    <w:rsid w:val="00785CD9"/>
    <w:rsid w:val="00785CED"/>
    <w:rsid w:val="00785D33"/>
    <w:rsid w:val="0078635E"/>
    <w:rsid w:val="0078644A"/>
    <w:rsid w:val="0078683A"/>
    <w:rsid w:val="00786928"/>
    <w:rsid w:val="00786ACD"/>
    <w:rsid w:val="00786CAF"/>
    <w:rsid w:val="00786D70"/>
    <w:rsid w:val="00786E85"/>
    <w:rsid w:val="00786EA2"/>
    <w:rsid w:val="00786F79"/>
    <w:rsid w:val="00786F90"/>
    <w:rsid w:val="007871A0"/>
    <w:rsid w:val="007872D3"/>
    <w:rsid w:val="007872E7"/>
    <w:rsid w:val="00787504"/>
    <w:rsid w:val="007875E3"/>
    <w:rsid w:val="0078771A"/>
    <w:rsid w:val="00787949"/>
    <w:rsid w:val="007879BB"/>
    <w:rsid w:val="00787AC1"/>
    <w:rsid w:val="00787D59"/>
    <w:rsid w:val="00787D7A"/>
    <w:rsid w:val="00787D8B"/>
    <w:rsid w:val="00787E86"/>
    <w:rsid w:val="00787E8F"/>
    <w:rsid w:val="00787E93"/>
    <w:rsid w:val="007900D9"/>
    <w:rsid w:val="0079014F"/>
    <w:rsid w:val="0079016D"/>
    <w:rsid w:val="007903C1"/>
    <w:rsid w:val="007905C4"/>
    <w:rsid w:val="00790643"/>
    <w:rsid w:val="0079070A"/>
    <w:rsid w:val="0079084B"/>
    <w:rsid w:val="00790913"/>
    <w:rsid w:val="00790CA3"/>
    <w:rsid w:val="00790F4C"/>
    <w:rsid w:val="007910B2"/>
    <w:rsid w:val="007910E5"/>
    <w:rsid w:val="00791376"/>
    <w:rsid w:val="00791591"/>
    <w:rsid w:val="007915F5"/>
    <w:rsid w:val="007917D2"/>
    <w:rsid w:val="00791840"/>
    <w:rsid w:val="007918EF"/>
    <w:rsid w:val="007919C8"/>
    <w:rsid w:val="00791AE7"/>
    <w:rsid w:val="00791C03"/>
    <w:rsid w:val="00791C96"/>
    <w:rsid w:val="00791EB6"/>
    <w:rsid w:val="0079202C"/>
    <w:rsid w:val="0079213F"/>
    <w:rsid w:val="00792143"/>
    <w:rsid w:val="0079263E"/>
    <w:rsid w:val="0079276F"/>
    <w:rsid w:val="00792A59"/>
    <w:rsid w:val="00792A67"/>
    <w:rsid w:val="00792B40"/>
    <w:rsid w:val="00792C5E"/>
    <w:rsid w:val="00792FDA"/>
    <w:rsid w:val="00792FEB"/>
    <w:rsid w:val="0079323D"/>
    <w:rsid w:val="00793343"/>
    <w:rsid w:val="0079341D"/>
    <w:rsid w:val="007934C2"/>
    <w:rsid w:val="007934F6"/>
    <w:rsid w:val="00793654"/>
    <w:rsid w:val="00793661"/>
    <w:rsid w:val="0079368E"/>
    <w:rsid w:val="007936FB"/>
    <w:rsid w:val="00793732"/>
    <w:rsid w:val="00793924"/>
    <w:rsid w:val="00793A8D"/>
    <w:rsid w:val="00793B78"/>
    <w:rsid w:val="007940B1"/>
    <w:rsid w:val="0079433F"/>
    <w:rsid w:val="00794377"/>
    <w:rsid w:val="00794397"/>
    <w:rsid w:val="00794413"/>
    <w:rsid w:val="00794622"/>
    <w:rsid w:val="0079476D"/>
    <w:rsid w:val="00794794"/>
    <w:rsid w:val="00794AD1"/>
    <w:rsid w:val="00794DE7"/>
    <w:rsid w:val="00794E54"/>
    <w:rsid w:val="0079501A"/>
    <w:rsid w:val="007950E4"/>
    <w:rsid w:val="0079511D"/>
    <w:rsid w:val="007951EF"/>
    <w:rsid w:val="007953FF"/>
    <w:rsid w:val="007958A8"/>
    <w:rsid w:val="007958C2"/>
    <w:rsid w:val="007959D4"/>
    <w:rsid w:val="00795A71"/>
    <w:rsid w:val="00795B07"/>
    <w:rsid w:val="00795C4F"/>
    <w:rsid w:val="00795D73"/>
    <w:rsid w:val="00795E69"/>
    <w:rsid w:val="007964A5"/>
    <w:rsid w:val="007964C1"/>
    <w:rsid w:val="0079651A"/>
    <w:rsid w:val="00796557"/>
    <w:rsid w:val="00796586"/>
    <w:rsid w:val="0079671F"/>
    <w:rsid w:val="007967CC"/>
    <w:rsid w:val="00796890"/>
    <w:rsid w:val="0079697E"/>
    <w:rsid w:val="00796AD5"/>
    <w:rsid w:val="00796C8C"/>
    <w:rsid w:val="00796E66"/>
    <w:rsid w:val="00796F02"/>
    <w:rsid w:val="0079707D"/>
    <w:rsid w:val="00797551"/>
    <w:rsid w:val="007977BF"/>
    <w:rsid w:val="007979B6"/>
    <w:rsid w:val="00797AF8"/>
    <w:rsid w:val="00797CB5"/>
    <w:rsid w:val="00797E72"/>
    <w:rsid w:val="00797EB5"/>
    <w:rsid w:val="00797FBD"/>
    <w:rsid w:val="00797FE0"/>
    <w:rsid w:val="007A0087"/>
    <w:rsid w:val="007A0092"/>
    <w:rsid w:val="007A010D"/>
    <w:rsid w:val="007A025F"/>
    <w:rsid w:val="007A02A1"/>
    <w:rsid w:val="007A02D0"/>
    <w:rsid w:val="007A0423"/>
    <w:rsid w:val="007A05AB"/>
    <w:rsid w:val="007A05DE"/>
    <w:rsid w:val="007A06C0"/>
    <w:rsid w:val="007A0730"/>
    <w:rsid w:val="007A0AA8"/>
    <w:rsid w:val="007A0AFF"/>
    <w:rsid w:val="007A0CB9"/>
    <w:rsid w:val="007A0E26"/>
    <w:rsid w:val="007A0F34"/>
    <w:rsid w:val="007A109D"/>
    <w:rsid w:val="007A1101"/>
    <w:rsid w:val="007A13DF"/>
    <w:rsid w:val="007A155C"/>
    <w:rsid w:val="007A15C9"/>
    <w:rsid w:val="007A1646"/>
    <w:rsid w:val="007A1758"/>
    <w:rsid w:val="007A1972"/>
    <w:rsid w:val="007A1B26"/>
    <w:rsid w:val="007A1C64"/>
    <w:rsid w:val="007A1F12"/>
    <w:rsid w:val="007A1FFF"/>
    <w:rsid w:val="007A2036"/>
    <w:rsid w:val="007A2075"/>
    <w:rsid w:val="007A20AE"/>
    <w:rsid w:val="007A20F7"/>
    <w:rsid w:val="007A2141"/>
    <w:rsid w:val="007A24B6"/>
    <w:rsid w:val="007A2534"/>
    <w:rsid w:val="007A254F"/>
    <w:rsid w:val="007A256A"/>
    <w:rsid w:val="007A259C"/>
    <w:rsid w:val="007A2781"/>
    <w:rsid w:val="007A27A0"/>
    <w:rsid w:val="007A27C2"/>
    <w:rsid w:val="007A282E"/>
    <w:rsid w:val="007A2863"/>
    <w:rsid w:val="007A2918"/>
    <w:rsid w:val="007A294F"/>
    <w:rsid w:val="007A2997"/>
    <w:rsid w:val="007A2A30"/>
    <w:rsid w:val="007A2B46"/>
    <w:rsid w:val="007A2C8A"/>
    <w:rsid w:val="007A2D50"/>
    <w:rsid w:val="007A2F71"/>
    <w:rsid w:val="007A30C2"/>
    <w:rsid w:val="007A3261"/>
    <w:rsid w:val="007A326F"/>
    <w:rsid w:val="007A3381"/>
    <w:rsid w:val="007A3382"/>
    <w:rsid w:val="007A3460"/>
    <w:rsid w:val="007A394D"/>
    <w:rsid w:val="007A3B25"/>
    <w:rsid w:val="007A3C01"/>
    <w:rsid w:val="007A3CEF"/>
    <w:rsid w:val="007A3D93"/>
    <w:rsid w:val="007A4188"/>
    <w:rsid w:val="007A41B8"/>
    <w:rsid w:val="007A41E8"/>
    <w:rsid w:val="007A42CA"/>
    <w:rsid w:val="007A43AC"/>
    <w:rsid w:val="007A43E6"/>
    <w:rsid w:val="007A49B1"/>
    <w:rsid w:val="007A4A3F"/>
    <w:rsid w:val="007A4B0A"/>
    <w:rsid w:val="007A4B82"/>
    <w:rsid w:val="007A4D12"/>
    <w:rsid w:val="007A4DC7"/>
    <w:rsid w:val="007A5087"/>
    <w:rsid w:val="007A50DE"/>
    <w:rsid w:val="007A51E5"/>
    <w:rsid w:val="007A5615"/>
    <w:rsid w:val="007A5634"/>
    <w:rsid w:val="007A56A6"/>
    <w:rsid w:val="007A5789"/>
    <w:rsid w:val="007A587E"/>
    <w:rsid w:val="007A5AEA"/>
    <w:rsid w:val="007A5C81"/>
    <w:rsid w:val="007A5E67"/>
    <w:rsid w:val="007A6338"/>
    <w:rsid w:val="007A6535"/>
    <w:rsid w:val="007A669E"/>
    <w:rsid w:val="007A68F6"/>
    <w:rsid w:val="007A6A85"/>
    <w:rsid w:val="007A6ACF"/>
    <w:rsid w:val="007A6B30"/>
    <w:rsid w:val="007A6E41"/>
    <w:rsid w:val="007A6EE6"/>
    <w:rsid w:val="007A6FFB"/>
    <w:rsid w:val="007A71D5"/>
    <w:rsid w:val="007A7285"/>
    <w:rsid w:val="007A7346"/>
    <w:rsid w:val="007A73C2"/>
    <w:rsid w:val="007A749E"/>
    <w:rsid w:val="007A753F"/>
    <w:rsid w:val="007A7730"/>
    <w:rsid w:val="007A7890"/>
    <w:rsid w:val="007A78BA"/>
    <w:rsid w:val="007A7A99"/>
    <w:rsid w:val="007A7C71"/>
    <w:rsid w:val="007A7E95"/>
    <w:rsid w:val="007B009E"/>
    <w:rsid w:val="007B0468"/>
    <w:rsid w:val="007B051D"/>
    <w:rsid w:val="007B0766"/>
    <w:rsid w:val="007B080D"/>
    <w:rsid w:val="007B084C"/>
    <w:rsid w:val="007B09C3"/>
    <w:rsid w:val="007B0AA0"/>
    <w:rsid w:val="007B0BD8"/>
    <w:rsid w:val="007B0C0C"/>
    <w:rsid w:val="007B0CE6"/>
    <w:rsid w:val="007B0D73"/>
    <w:rsid w:val="007B0DDF"/>
    <w:rsid w:val="007B0EE7"/>
    <w:rsid w:val="007B12D3"/>
    <w:rsid w:val="007B134D"/>
    <w:rsid w:val="007B1438"/>
    <w:rsid w:val="007B143F"/>
    <w:rsid w:val="007B14C8"/>
    <w:rsid w:val="007B1705"/>
    <w:rsid w:val="007B17DA"/>
    <w:rsid w:val="007B186D"/>
    <w:rsid w:val="007B1951"/>
    <w:rsid w:val="007B1ABE"/>
    <w:rsid w:val="007B1E64"/>
    <w:rsid w:val="007B1E7B"/>
    <w:rsid w:val="007B1FFB"/>
    <w:rsid w:val="007B219D"/>
    <w:rsid w:val="007B2584"/>
    <w:rsid w:val="007B2628"/>
    <w:rsid w:val="007B291D"/>
    <w:rsid w:val="007B29E8"/>
    <w:rsid w:val="007B2A5E"/>
    <w:rsid w:val="007B2B50"/>
    <w:rsid w:val="007B2D86"/>
    <w:rsid w:val="007B2F09"/>
    <w:rsid w:val="007B2FC4"/>
    <w:rsid w:val="007B3061"/>
    <w:rsid w:val="007B3064"/>
    <w:rsid w:val="007B314F"/>
    <w:rsid w:val="007B315A"/>
    <w:rsid w:val="007B3416"/>
    <w:rsid w:val="007B3467"/>
    <w:rsid w:val="007B34F9"/>
    <w:rsid w:val="007B35D2"/>
    <w:rsid w:val="007B3860"/>
    <w:rsid w:val="007B3C04"/>
    <w:rsid w:val="007B3DAE"/>
    <w:rsid w:val="007B3DCD"/>
    <w:rsid w:val="007B3E08"/>
    <w:rsid w:val="007B3E8C"/>
    <w:rsid w:val="007B3EF1"/>
    <w:rsid w:val="007B448E"/>
    <w:rsid w:val="007B457D"/>
    <w:rsid w:val="007B491B"/>
    <w:rsid w:val="007B4953"/>
    <w:rsid w:val="007B496A"/>
    <w:rsid w:val="007B4F60"/>
    <w:rsid w:val="007B50F2"/>
    <w:rsid w:val="007B5128"/>
    <w:rsid w:val="007B5138"/>
    <w:rsid w:val="007B526D"/>
    <w:rsid w:val="007B54A7"/>
    <w:rsid w:val="007B5676"/>
    <w:rsid w:val="007B5742"/>
    <w:rsid w:val="007B5816"/>
    <w:rsid w:val="007B583A"/>
    <w:rsid w:val="007B58A6"/>
    <w:rsid w:val="007B5BA6"/>
    <w:rsid w:val="007B5DEA"/>
    <w:rsid w:val="007B5E7C"/>
    <w:rsid w:val="007B6132"/>
    <w:rsid w:val="007B6201"/>
    <w:rsid w:val="007B623C"/>
    <w:rsid w:val="007B633C"/>
    <w:rsid w:val="007B6679"/>
    <w:rsid w:val="007B689D"/>
    <w:rsid w:val="007B68BA"/>
    <w:rsid w:val="007B68EB"/>
    <w:rsid w:val="007B6A1E"/>
    <w:rsid w:val="007B6A7F"/>
    <w:rsid w:val="007B7161"/>
    <w:rsid w:val="007B719B"/>
    <w:rsid w:val="007B7393"/>
    <w:rsid w:val="007B770B"/>
    <w:rsid w:val="007B7716"/>
    <w:rsid w:val="007B79BC"/>
    <w:rsid w:val="007B7A28"/>
    <w:rsid w:val="007B7A5B"/>
    <w:rsid w:val="007C02DF"/>
    <w:rsid w:val="007C0362"/>
    <w:rsid w:val="007C03E5"/>
    <w:rsid w:val="007C05C8"/>
    <w:rsid w:val="007C0611"/>
    <w:rsid w:val="007C0620"/>
    <w:rsid w:val="007C0731"/>
    <w:rsid w:val="007C0761"/>
    <w:rsid w:val="007C0B1A"/>
    <w:rsid w:val="007C0D20"/>
    <w:rsid w:val="007C0E10"/>
    <w:rsid w:val="007C0EF2"/>
    <w:rsid w:val="007C1242"/>
    <w:rsid w:val="007C12F6"/>
    <w:rsid w:val="007C1322"/>
    <w:rsid w:val="007C1374"/>
    <w:rsid w:val="007C148E"/>
    <w:rsid w:val="007C14EB"/>
    <w:rsid w:val="007C1920"/>
    <w:rsid w:val="007C1E5A"/>
    <w:rsid w:val="007C1F22"/>
    <w:rsid w:val="007C1FA2"/>
    <w:rsid w:val="007C20D4"/>
    <w:rsid w:val="007C20F6"/>
    <w:rsid w:val="007C2109"/>
    <w:rsid w:val="007C22AE"/>
    <w:rsid w:val="007C24E9"/>
    <w:rsid w:val="007C2590"/>
    <w:rsid w:val="007C25D0"/>
    <w:rsid w:val="007C26D2"/>
    <w:rsid w:val="007C293A"/>
    <w:rsid w:val="007C2A1C"/>
    <w:rsid w:val="007C2C1A"/>
    <w:rsid w:val="007C2C63"/>
    <w:rsid w:val="007C2E5A"/>
    <w:rsid w:val="007C2F0B"/>
    <w:rsid w:val="007C3021"/>
    <w:rsid w:val="007C3078"/>
    <w:rsid w:val="007C3272"/>
    <w:rsid w:val="007C3629"/>
    <w:rsid w:val="007C36CF"/>
    <w:rsid w:val="007C3761"/>
    <w:rsid w:val="007C384A"/>
    <w:rsid w:val="007C3A32"/>
    <w:rsid w:val="007C3B13"/>
    <w:rsid w:val="007C3B6B"/>
    <w:rsid w:val="007C3B7E"/>
    <w:rsid w:val="007C3B8B"/>
    <w:rsid w:val="007C3B9D"/>
    <w:rsid w:val="007C3BCB"/>
    <w:rsid w:val="007C3BF1"/>
    <w:rsid w:val="007C3BF7"/>
    <w:rsid w:val="007C3C90"/>
    <w:rsid w:val="007C3D27"/>
    <w:rsid w:val="007C3D95"/>
    <w:rsid w:val="007C3DF5"/>
    <w:rsid w:val="007C3DFD"/>
    <w:rsid w:val="007C402E"/>
    <w:rsid w:val="007C4086"/>
    <w:rsid w:val="007C41A7"/>
    <w:rsid w:val="007C41CF"/>
    <w:rsid w:val="007C4849"/>
    <w:rsid w:val="007C48DB"/>
    <w:rsid w:val="007C4A05"/>
    <w:rsid w:val="007C4AA3"/>
    <w:rsid w:val="007C4B22"/>
    <w:rsid w:val="007C4BF1"/>
    <w:rsid w:val="007C4BF5"/>
    <w:rsid w:val="007C4C7A"/>
    <w:rsid w:val="007C4EEA"/>
    <w:rsid w:val="007C52C2"/>
    <w:rsid w:val="007C54FE"/>
    <w:rsid w:val="007C555B"/>
    <w:rsid w:val="007C566B"/>
    <w:rsid w:val="007C5718"/>
    <w:rsid w:val="007C5B1C"/>
    <w:rsid w:val="007C5B67"/>
    <w:rsid w:val="007C5C6F"/>
    <w:rsid w:val="007C5CC2"/>
    <w:rsid w:val="007C5CD2"/>
    <w:rsid w:val="007C5DDB"/>
    <w:rsid w:val="007C5E3D"/>
    <w:rsid w:val="007C60C4"/>
    <w:rsid w:val="007C61D7"/>
    <w:rsid w:val="007C62AD"/>
    <w:rsid w:val="007C62BA"/>
    <w:rsid w:val="007C6377"/>
    <w:rsid w:val="007C64DC"/>
    <w:rsid w:val="007C6608"/>
    <w:rsid w:val="007C67A8"/>
    <w:rsid w:val="007C6848"/>
    <w:rsid w:val="007C6863"/>
    <w:rsid w:val="007C69CE"/>
    <w:rsid w:val="007C69D4"/>
    <w:rsid w:val="007C6A97"/>
    <w:rsid w:val="007C6E76"/>
    <w:rsid w:val="007C703E"/>
    <w:rsid w:val="007C712A"/>
    <w:rsid w:val="007C7164"/>
    <w:rsid w:val="007C71E8"/>
    <w:rsid w:val="007C7331"/>
    <w:rsid w:val="007C7385"/>
    <w:rsid w:val="007C7387"/>
    <w:rsid w:val="007C77A5"/>
    <w:rsid w:val="007C79AA"/>
    <w:rsid w:val="007C79DD"/>
    <w:rsid w:val="007C7A03"/>
    <w:rsid w:val="007C7C62"/>
    <w:rsid w:val="007C7E6B"/>
    <w:rsid w:val="007C7E82"/>
    <w:rsid w:val="007C7F39"/>
    <w:rsid w:val="007C7F8E"/>
    <w:rsid w:val="007D008D"/>
    <w:rsid w:val="007D0092"/>
    <w:rsid w:val="007D018E"/>
    <w:rsid w:val="007D0249"/>
    <w:rsid w:val="007D046E"/>
    <w:rsid w:val="007D0577"/>
    <w:rsid w:val="007D08BA"/>
    <w:rsid w:val="007D0B46"/>
    <w:rsid w:val="007D0F7C"/>
    <w:rsid w:val="007D1198"/>
    <w:rsid w:val="007D13B1"/>
    <w:rsid w:val="007D14D7"/>
    <w:rsid w:val="007D1709"/>
    <w:rsid w:val="007D17D0"/>
    <w:rsid w:val="007D17E9"/>
    <w:rsid w:val="007D183E"/>
    <w:rsid w:val="007D191C"/>
    <w:rsid w:val="007D199A"/>
    <w:rsid w:val="007D1A13"/>
    <w:rsid w:val="007D1C04"/>
    <w:rsid w:val="007D1C21"/>
    <w:rsid w:val="007D1D45"/>
    <w:rsid w:val="007D1E95"/>
    <w:rsid w:val="007D1EF4"/>
    <w:rsid w:val="007D20F8"/>
    <w:rsid w:val="007D2226"/>
    <w:rsid w:val="007D2276"/>
    <w:rsid w:val="007D2285"/>
    <w:rsid w:val="007D2356"/>
    <w:rsid w:val="007D23AC"/>
    <w:rsid w:val="007D240C"/>
    <w:rsid w:val="007D2485"/>
    <w:rsid w:val="007D25FC"/>
    <w:rsid w:val="007D28F6"/>
    <w:rsid w:val="007D2A03"/>
    <w:rsid w:val="007D2F77"/>
    <w:rsid w:val="007D3081"/>
    <w:rsid w:val="007D32D7"/>
    <w:rsid w:val="007D3591"/>
    <w:rsid w:val="007D35F5"/>
    <w:rsid w:val="007D3620"/>
    <w:rsid w:val="007D36DC"/>
    <w:rsid w:val="007D36E2"/>
    <w:rsid w:val="007D3827"/>
    <w:rsid w:val="007D38A6"/>
    <w:rsid w:val="007D38FB"/>
    <w:rsid w:val="007D38FE"/>
    <w:rsid w:val="007D39DA"/>
    <w:rsid w:val="007D3A2E"/>
    <w:rsid w:val="007D3B8E"/>
    <w:rsid w:val="007D3BC8"/>
    <w:rsid w:val="007D3DD6"/>
    <w:rsid w:val="007D3F44"/>
    <w:rsid w:val="007D406D"/>
    <w:rsid w:val="007D40C2"/>
    <w:rsid w:val="007D40C3"/>
    <w:rsid w:val="007D4215"/>
    <w:rsid w:val="007D42BB"/>
    <w:rsid w:val="007D42DE"/>
    <w:rsid w:val="007D46DF"/>
    <w:rsid w:val="007D48A3"/>
    <w:rsid w:val="007D4927"/>
    <w:rsid w:val="007D494E"/>
    <w:rsid w:val="007D4996"/>
    <w:rsid w:val="007D4AF6"/>
    <w:rsid w:val="007D4CDD"/>
    <w:rsid w:val="007D4D1D"/>
    <w:rsid w:val="007D50C3"/>
    <w:rsid w:val="007D5522"/>
    <w:rsid w:val="007D5886"/>
    <w:rsid w:val="007D5977"/>
    <w:rsid w:val="007D59A2"/>
    <w:rsid w:val="007D5A2F"/>
    <w:rsid w:val="007D5AEA"/>
    <w:rsid w:val="007D5BC8"/>
    <w:rsid w:val="007D5D72"/>
    <w:rsid w:val="007D5D9C"/>
    <w:rsid w:val="007D5EC3"/>
    <w:rsid w:val="007D5EFE"/>
    <w:rsid w:val="007D6154"/>
    <w:rsid w:val="007D61DC"/>
    <w:rsid w:val="007D6220"/>
    <w:rsid w:val="007D630F"/>
    <w:rsid w:val="007D639C"/>
    <w:rsid w:val="007D653E"/>
    <w:rsid w:val="007D66CF"/>
    <w:rsid w:val="007D6797"/>
    <w:rsid w:val="007D682A"/>
    <w:rsid w:val="007D6963"/>
    <w:rsid w:val="007D69BE"/>
    <w:rsid w:val="007D6A19"/>
    <w:rsid w:val="007D6B2A"/>
    <w:rsid w:val="007D6B56"/>
    <w:rsid w:val="007D6DA6"/>
    <w:rsid w:val="007D6F98"/>
    <w:rsid w:val="007D6FE6"/>
    <w:rsid w:val="007D6FED"/>
    <w:rsid w:val="007D7023"/>
    <w:rsid w:val="007D7045"/>
    <w:rsid w:val="007D705F"/>
    <w:rsid w:val="007D7077"/>
    <w:rsid w:val="007D71F6"/>
    <w:rsid w:val="007D7414"/>
    <w:rsid w:val="007D766E"/>
    <w:rsid w:val="007D768D"/>
    <w:rsid w:val="007D77C5"/>
    <w:rsid w:val="007D78CE"/>
    <w:rsid w:val="007D7A34"/>
    <w:rsid w:val="007D7BCC"/>
    <w:rsid w:val="007D7E52"/>
    <w:rsid w:val="007E0033"/>
    <w:rsid w:val="007E021A"/>
    <w:rsid w:val="007E04D0"/>
    <w:rsid w:val="007E06A4"/>
    <w:rsid w:val="007E0757"/>
    <w:rsid w:val="007E08F9"/>
    <w:rsid w:val="007E090E"/>
    <w:rsid w:val="007E0939"/>
    <w:rsid w:val="007E0B56"/>
    <w:rsid w:val="007E0CAF"/>
    <w:rsid w:val="007E0D02"/>
    <w:rsid w:val="007E0D61"/>
    <w:rsid w:val="007E0D8C"/>
    <w:rsid w:val="007E0EA0"/>
    <w:rsid w:val="007E0EAB"/>
    <w:rsid w:val="007E0FB4"/>
    <w:rsid w:val="007E1119"/>
    <w:rsid w:val="007E11D9"/>
    <w:rsid w:val="007E11F2"/>
    <w:rsid w:val="007E11F5"/>
    <w:rsid w:val="007E13CD"/>
    <w:rsid w:val="007E1452"/>
    <w:rsid w:val="007E152C"/>
    <w:rsid w:val="007E180F"/>
    <w:rsid w:val="007E1914"/>
    <w:rsid w:val="007E1B22"/>
    <w:rsid w:val="007E1B7A"/>
    <w:rsid w:val="007E20E0"/>
    <w:rsid w:val="007E2192"/>
    <w:rsid w:val="007E2334"/>
    <w:rsid w:val="007E23EB"/>
    <w:rsid w:val="007E26BF"/>
    <w:rsid w:val="007E27B1"/>
    <w:rsid w:val="007E2841"/>
    <w:rsid w:val="007E28CA"/>
    <w:rsid w:val="007E29B6"/>
    <w:rsid w:val="007E2B7C"/>
    <w:rsid w:val="007E2BAA"/>
    <w:rsid w:val="007E2BB8"/>
    <w:rsid w:val="007E3033"/>
    <w:rsid w:val="007E3577"/>
    <w:rsid w:val="007E35AF"/>
    <w:rsid w:val="007E3627"/>
    <w:rsid w:val="007E3669"/>
    <w:rsid w:val="007E3AAD"/>
    <w:rsid w:val="007E3C80"/>
    <w:rsid w:val="007E3DD5"/>
    <w:rsid w:val="007E3EC8"/>
    <w:rsid w:val="007E3F4E"/>
    <w:rsid w:val="007E4148"/>
    <w:rsid w:val="007E433C"/>
    <w:rsid w:val="007E44D3"/>
    <w:rsid w:val="007E476E"/>
    <w:rsid w:val="007E47D0"/>
    <w:rsid w:val="007E48F9"/>
    <w:rsid w:val="007E497A"/>
    <w:rsid w:val="007E4A75"/>
    <w:rsid w:val="007E4B23"/>
    <w:rsid w:val="007E4CC2"/>
    <w:rsid w:val="007E4CC6"/>
    <w:rsid w:val="007E51F1"/>
    <w:rsid w:val="007E53CF"/>
    <w:rsid w:val="007E557A"/>
    <w:rsid w:val="007E5681"/>
    <w:rsid w:val="007E5708"/>
    <w:rsid w:val="007E58A9"/>
    <w:rsid w:val="007E5957"/>
    <w:rsid w:val="007E59EE"/>
    <w:rsid w:val="007E5BA3"/>
    <w:rsid w:val="007E5C0D"/>
    <w:rsid w:val="007E5D3E"/>
    <w:rsid w:val="007E5E30"/>
    <w:rsid w:val="007E5E6A"/>
    <w:rsid w:val="007E61AF"/>
    <w:rsid w:val="007E61B2"/>
    <w:rsid w:val="007E6214"/>
    <w:rsid w:val="007E639A"/>
    <w:rsid w:val="007E6562"/>
    <w:rsid w:val="007E67AB"/>
    <w:rsid w:val="007E68B8"/>
    <w:rsid w:val="007E6949"/>
    <w:rsid w:val="007E696D"/>
    <w:rsid w:val="007E6A54"/>
    <w:rsid w:val="007E6CD1"/>
    <w:rsid w:val="007E6CDE"/>
    <w:rsid w:val="007E6D87"/>
    <w:rsid w:val="007E6DF4"/>
    <w:rsid w:val="007E6E8A"/>
    <w:rsid w:val="007E706F"/>
    <w:rsid w:val="007E718C"/>
    <w:rsid w:val="007E74DD"/>
    <w:rsid w:val="007E757E"/>
    <w:rsid w:val="007E778C"/>
    <w:rsid w:val="007E7802"/>
    <w:rsid w:val="007E7913"/>
    <w:rsid w:val="007E7929"/>
    <w:rsid w:val="007E7A14"/>
    <w:rsid w:val="007E7AE0"/>
    <w:rsid w:val="007E7B18"/>
    <w:rsid w:val="007E7B7A"/>
    <w:rsid w:val="007E7BD7"/>
    <w:rsid w:val="007E7C10"/>
    <w:rsid w:val="007E7C87"/>
    <w:rsid w:val="007E7DC9"/>
    <w:rsid w:val="007F012B"/>
    <w:rsid w:val="007F0253"/>
    <w:rsid w:val="007F051A"/>
    <w:rsid w:val="007F0A26"/>
    <w:rsid w:val="007F0A3A"/>
    <w:rsid w:val="007F0AB8"/>
    <w:rsid w:val="007F0AE3"/>
    <w:rsid w:val="007F0BD3"/>
    <w:rsid w:val="007F0F4C"/>
    <w:rsid w:val="007F0F5E"/>
    <w:rsid w:val="007F101E"/>
    <w:rsid w:val="007F1235"/>
    <w:rsid w:val="007F1440"/>
    <w:rsid w:val="007F144C"/>
    <w:rsid w:val="007F183A"/>
    <w:rsid w:val="007F192A"/>
    <w:rsid w:val="007F19F8"/>
    <w:rsid w:val="007F1BC8"/>
    <w:rsid w:val="007F1EBC"/>
    <w:rsid w:val="007F1FA0"/>
    <w:rsid w:val="007F2059"/>
    <w:rsid w:val="007F2182"/>
    <w:rsid w:val="007F229A"/>
    <w:rsid w:val="007F2351"/>
    <w:rsid w:val="007F250C"/>
    <w:rsid w:val="007F295E"/>
    <w:rsid w:val="007F29C2"/>
    <w:rsid w:val="007F2A61"/>
    <w:rsid w:val="007F2BBD"/>
    <w:rsid w:val="007F2C1C"/>
    <w:rsid w:val="007F30B7"/>
    <w:rsid w:val="007F324E"/>
    <w:rsid w:val="007F3420"/>
    <w:rsid w:val="007F3514"/>
    <w:rsid w:val="007F371C"/>
    <w:rsid w:val="007F38AE"/>
    <w:rsid w:val="007F3AAB"/>
    <w:rsid w:val="007F3AEB"/>
    <w:rsid w:val="007F3CB8"/>
    <w:rsid w:val="007F3D99"/>
    <w:rsid w:val="007F3D9F"/>
    <w:rsid w:val="007F3DD3"/>
    <w:rsid w:val="007F4015"/>
    <w:rsid w:val="007F40BC"/>
    <w:rsid w:val="007F40C5"/>
    <w:rsid w:val="007F4113"/>
    <w:rsid w:val="007F43B4"/>
    <w:rsid w:val="007F43ED"/>
    <w:rsid w:val="007F4828"/>
    <w:rsid w:val="007F4A12"/>
    <w:rsid w:val="007F4C74"/>
    <w:rsid w:val="007F4CE8"/>
    <w:rsid w:val="007F4F97"/>
    <w:rsid w:val="007F5198"/>
    <w:rsid w:val="007F5355"/>
    <w:rsid w:val="007F55BD"/>
    <w:rsid w:val="007F55F9"/>
    <w:rsid w:val="007F5A4A"/>
    <w:rsid w:val="007F5F6B"/>
    <w:rsid w:val="007F612A"/>
    <w:rsid w:val="007F6180"/>
    <w:rsid w:val="007F6246"/>
    <w:rsid w:val="007F62AB"/>
    <w:rsid w:val="007F62BC"/>
    <w:rsid w:val="007F62F9"/>
    <w:rsid w:val="007F64E9"/>
    <w:rsid w:val="007F6561"/>
    <w:rsid w:val="007F6CB4"/>
    <w:rsid w:val="007F6D3A"/>
    <w:rsid w:val="007F6D8F"/>
    <w:rsid w:val="007F6DCA"/>
    <w:rsid w:val="007F6E9A"/>
    <w:rsid w:val="007F6F49"/>
    <w:rsid w:val="007F70DB"/>
    <w:rsid w:val="007F710E"/>
    <w:rsid w:val="007F71D8"/>
    <w:rsid w:val="007F74AB"/>
    <w:rsid w:val="007F780F"/>
    <w:rsid w:val="007F78B2"/>
    <w:rsid w:val="007F78BB"/>
    <w:rsid w:val="007F7983"/>
    <w:rsid w:val="007F79F9"/>
    <w:rsid w:val="007F7F25"/>
    <w:rsid w:val="00800067"/>
    <w:rsid w:val="008001DD"/>
    <w:rsid w:val="00800215"/>
    <w:rsid w:val="008003B0"/>
    <w:rsid w:val="0080043B"/>
    <w:rsid w:val="00800644"/>
    <w:rsid w:val="008006DF"/>
    <w:rsid w:val="008006E6"/>
    <w:rsid w:val="008007A4"/>
    <w:rsid w:val="008009AD"/>
    <w:rsid w:val="00800A04"/>
    <w:rsid w:val="00800B35"/>
    <w:rsid w:val="00800B84"/>
    <w:rsid w:val="00800C73"/>
    <w:rsid w:val="00800C93"/>
    <w:rsid w:val="00800D94"/>
    <w:rsid w:val="0080101D"/>
    <w:rsid w:val="00801036"/>
    <w:rsid w:val="0080124E"/>
    <w:rsid w:val="0080128E"/>
    <w:rsid w:val="008012A1"/>
    <w:rsid w:val="0080159B"/>
    <w:rsid w:val="0080169D"/>
    <w:rsid w:val="00801704"/>
    <w:rsid w:val="008017C5"/>
    <w:rsid w:val="00801CCE"/>
    <w:rsid w:val="00801D63"/>
    <w:rsid w:val="00801DF4"/>
    <w:rsid w:val="00801E19"/>
    <w:rsid w:val="00802311"/>
    <w:rsid w:val="0080272B"/>
    <w:rsid w:val="008028D7"/>
    <w:rsid w:val="00802CD0"/>
    <w:rsid w:val="00802D81"/>
    <w:rsid w:val="00802E0F"/>
    <w:rsid w:val="00802E55"/>
    <w:rsid w:val="00802FF1"/>
    <w:rsid w:val="00803108"/>
    <w:rsid w:val="00803206"/>
    <w:rsid w:val="00803259"/>
    <w:rsid w:val="008034A0"/>
    <w:rsid w:val="008034E8"/>
    <w:rsid w:val="00803C2D"/>
    <w:rsid w:val="00803CA4"/>
    <w:rsid w:val="00803CB9"/>
    <w:rsid w:val="00803CD1"/>
    <w:rsid w:val="00803DBA"/>
    <w:rsid w:val="00803FEB"/>
    <w:rsid w:val="00803FF9"/>
    <w:rsid w:val="00804020"/>
    <w:rsid w:val="008040DB"/>
    <w:rsid w:val="00804102"/>
    <w:rsid w:val="008041D5"/>
    <w:rsid w:val="00804364"/>
    <w:rsid w:val="008044BA"/>
    <w:rsid w:val="00804533"/>
    <w:rsid w:val="0080453E"/>
    <w:rsid w:val="0080486A"/>
    <w:rsid w:val="00804AD3"/>
    <w:rsid w:val="00804AEE"/>
    <w:rsid w:val="00804B9C"/>
    <w:rsid w:val="00804C09"/>
    <w:rsid w:val="00804C5F"/>
    <w:rsid w:val="00804FA2"/>
    <w:rsid w:val="00805056"/>
    <w:rsid w:val="00805332"/>
    <w:rsid w:val="00805419"/>
    <w:rsid w:val="00805782"/>
    <w:rsid w:val="008057B0"/>
    <w:rsid w:val="008058DE"/>
    <w:rsid w:val="00805986"/>
    <w:rsid w:val="00805AFE"/>
    <w:rsid w:val="00805D1C"/>
    <w:rsid w:val="00805ED5"/>
    <w:rsid w:val="00805F64"/>
    <w:rsid w:val="00805F78"/>
    <w:rsid w:val="00806255"/>
    <w:rsid w:val="008063C1"/>
    <w:rsid w:val="008063EC"/>
    <w:rsid w:val="008064D2"/>
    <w:rsid w:val="00806697"/>
    <w:rsid w:val="00806725"/>
    <w:rsid w:val="00806970"/>
    <w:rsid w:val="00806AD8"/>
    <w:rsid w:val="00806D3F"/>
    <w:rsid w:val="00806DCB"/>
    <w:rsid w:val="00806F1A"/>
    <w:rsid w:val="00807281"/>
    <w:rsid w:val="00807AF6"/>
    <w:rsid w:val="00807B35"/>
    <w:rsid w:val="00807E9D"/>
    <w:rsid w:val="00810093"/>
    <w:rsid w:val="008105FB"/>
    <w:rsid w:val="00810668"/>
    <w:rsid w:val="00810752"/>
    <w:rsid w:val="008107DE"/>
    <w:rsid w:val="008109C1"/>
    <w:rsid w:val="00811169"/>
    <w:rsid w:val="0081117E"/>
    <w:rsid w:val="00811237"/>
    <w:rsid w:val="008112FC"/>
    <w:rsid w:val="008114B4"/>
    <w:rsid w:val="008114D7"/>
    <w:rsid w:val="008115D7"/>
    <w:rsid w:val="00811620"/>
    <w:rsid w:val="00811758"/>
    <w:rsid w:val="008117D4"/>
    <w:rsid w:val="00811818"/>
    <w:rsid w:val="008118B1"/>
    <w:rsid w:val="0081196F"/>
    <w:rsid w:val="0081199E"/>
    <w:rsid w:val="008119E3"/>
    <w:rsid w:val="0081249C"/>
    <w:rsid w:val="0081251F"/>
    <w:rsid w:val="00812683"/>
    <w:rsid w:val="008126CD"/>
    <w:rsid w:val="008127CD"/>
    <w:rsid w:val="00812B38"/>
    <w:rsid w:val="00812BA7"/>
    <w:rsid w:val="00812BB1"/>
    <w:rsid w:val="00812C82"/>
    <w:rsid w:val="00812C9B"/>
    <w:rsid w:val="00812D26"/>
    <w:rsid w:val="00812D8A"/>
    <w:rsid w:val="00812E7C"/>
    <w:rsid w:val="0081313D"/>
    <w:rsid w:val="0081327E"/>
    <w:rsid w:val="00813517"/>
    <w:rsid w:val="0081356C"/>
    <w:rsid w:val="008135D8"/>
    <w:rsid w:val="0081399B"/>
    <w:rsid w:val="008139B4"/>
    <w:rsid w:val="00813A41"/>
    <w:rsid w:val="00813AC6"/>
    <w:rsid w:val="00813EA3"/>
    <w:rsid w:val="00813F41"/>
    <w:rsid w:val="008141CE"/>
    <w:rsid w:val="00814252"/>
    <w:rsid w:val="0081441D"/>
    <w:rsid w:val="00814439"/>
    <w:rsid w:val="0081470B"/>
    <w:rsid w:val="00814A6C"/>
    <w:rsid w:val="00814B9D"/>
    <w:rsid w:val="00814CE9"/>
    <w:rsid w:val="00814FBB"/>
    <w:rsid w:val="00815098"/>
    <w:rsid w:val="0081513B"/>
    <w:rsid w:val="0081572C"/>
    <w:rsid w:val="0081589F"/>
    <w:rsid w:val="00815906"/>
    <w:rsid w:val="00815AF6"/>
    <w:rsid w:val="00815D09"/>
    <w:rsid w:val="00815DFA"/>
    <w:rsid w:val="0081602C"/>
    <w:rsid w:val="008160FC"/>
    <w:rsid w:val="008164EF"/>
    <w:rsid w:val="0081652E"/>
    <w:rsid w:val="0081653A"/>
    <w:rsid w:val="008166F0"/>
    <w:rsid w:val="00816769"/>
    <w:rsid w:val="00816A7D"/>
    <w:rsid w:val="00816CE8"/>
    <w:rsid w:val="00816E7B"/>
    <w:rsid w:val="00817086"/>
    <w:rsid w:val="00817100"/>
    <w:rsid w:val="008173DB"/>
    <w:rsid w:val="00817452"/>
    <w:rsid w:val="008177E3"/>
    <w:rsid w:val="00817838"/>
    <w:rsid w:val="008178F4"/>
    <w:rsid w:val="00817926"/>
    <w:rsid w:val="00817B4D"/>
    <w:rsid w:val="00817BB8"/>
    <w:rsid w:val="00817C17"/>
    <w:rsid w:val="00817C73"/>
    <w:rsid w:val="00817FAD"/>
    <w:rsid w:val="00820184"/>
    <w:rsid w:val="008201C3"/>
    <w:rsid w:val="008201F7"/>
    <w:rsid w:val="008202FD"/>
    <w:rsid w:val="008204CF"/>
    <w:rsid w:val="00820585"/>
    <w:rsid w:val="00820610"/>
    <w:rsid w:val="008207F0"/>
    <w:rsid w:val="008209BA"/>
    <w:rsid w:val="00820D5F"/>
    <w:rsid w:val="00820E0B"/>
    <w:rsid w:val="008211BC"/>
    <w:rsid w:val="008211C0"/>
    <w:rsid w:val="0082121A"/>
    <w:rsid w:val="0082127D"/>
    <w:rsid w:val="008212B4"/>
    <w:rsid w:val="00821368"/>
    <w:rsid w:val="00821974"/>
    <w:rsid w:val="008219D2"/>
    <w:rsid w:val="00821E3C"/>
    <w:rsid w:val="00821EAA"/>
    <w:rsid w:val="00822041"/>
    <w:rsid w:val="00822191"/>
    <w:rsid w:val="008221BA"/>
    <w:rsid w:val="008221C7"/>
    <w:rsid w:val="0082229D"/>
    <w:rsid w:val="008222E3"/>
    <w:rsid w:val="008223E6"/>
    <w:rsid w:val="008224E4"/>
    <w:rsid w:val="008225E6"/>
    <w:rsid w:val="008228C6"/>
    <w:rsid w:val="00822935"/>
    <w:rsid w:val="008229A8"/>
    <w:rsid w:val="008229F4"/>
    <w:rsid w:val="00822A72"/>
    <w:rsid w:val="00822AC8"/>
    <w:rsid w:val="00822B5E"/>
    <w:rsid w:val="00822E10"/>
    <w:rsid w:val="00823138"/>
    <w:rsid w:val="00823519"/>
    <w:rsid w:val="008235B0"/>
    <w:rsid w:val="0082383E"/>
    <w:rsid w:val="008238AC"/>
    <w:rsid w:val="00823A5B"/>
    <w:rsid w:val="00823B75"/>
    <w:rsid w:val="00823CFC"/>
    <w:rsid w:val="00823D54"/>
    <w:rsid w:val="00823DEA"/>
    <w:rsid w:val="00823E5E"/>
    <w:rsid w:val="00823F07"/>
    <w:rsid w:val="008242A0"/>
    <w:rsid w:val="008242A1"/>
    <w:rsid w:val="00824497"/>
    <w:rsid w:val="00824902"/>
    <w:rsid w:val="0082490D"/>
    <w:rsid w:val="00824A35"/>
    <w:rsid w:val="00824C24"/>
    <w:rsid w:val="00824D25"/>
    <w:rsid w:val="008250D6"/>
    <w:rsid w:val="00825167"/>
    <w:rsid w:val="008251D7"/>
    <w:rsid w:val="0082520F"/>
    <w:rsid w:val="008259A4"/>
    <w:rsid w:val="00825A1F"/>
    <w:rsid w:val="00825AAB"/>
    <w:rsid w:val="00825FD9"/>
    <w:rsid w:val="00826043"/>
    <w:rsid w:val="0082604A"/>
    <w:rsid w:val="00826051"/>
    <w:rsid w:val="008260C2"/>
    <w:rsid w:val="00826428"/>
    <w:rsid w:val="008265A0"/>
    <w:rsid w:val="00826649"/>
    <w:rsid w:val="00826BBB"/>
    <w:rsid w:val="00826C97"/>
    <w:rsid w:val="00826E89"/>
    <w:rsid w:val="00826F6C"/>
    <w:rsid w:val="00827242"/>
    <w:rsid w:val="00827462"/>
    <w:rsid w:val="0082749A"/>
    <w:rsid w:val="00827620"/>
    <w:rsid w:val="0082772E"/>
    <w:rsid w:val="0082773C"/>
    <w:rsid w:val="00827A75"/>
    <w:rsid w:val="00827AAE"/>
    <w:rsid w:val="00827ABD"/>
    <w:rsid w:val="00827AC2"/>
    <w:rsid w:val="00827BC4"/>
    <w:rsid w:val="00827CCD"/>
    <w:rsid w:val="00827DFE"/>
    <w:rsid w:val="00827E98"/>
    <w:rsid w:val="008302C8"/>
    <w:rsid w:val="0083033D"/>
    <w:rsid w:val="0083039E"/>
    <w:rsid w:val="0083044D"/>
    <w:rsid w:val="00830526"/>
    <w:rsid w:val="008307CB"/>
    <w:rsid w:val="008307E5"/>
    <w:rsid w:val="008308B3"/>
    <w:rsid w:val="00830931"/>
    <w:rsid w:val="00830BED"/>
    <w:rsid w:val="00830D56"/>
    <w:rsid w:val="00830DA8"/>
    <w:rsid w:val="00830EAE"/>
    <w:rsid w:val="00830F0B"/>
    <w:rsid w:val="00830F47"/>
    <w:rsid w:val="00831357"/>
    <w:rsid w:val="00831605"/>
    <w:rsid w:val="0083163A"/>
    <w:rsid w:val="00831A22"/>
    <w:rsid w:val="00831B7B"/>
    <w:rsid w:val="00831B8C"/>
    <w:rsid w:val="00831C8F"/>
    <w:rsid w:val="00831E51"/>
    <w:rsid w:val="00831E98"/>
    <w:rsid w:val="00832069"/>
    <w:rsid w:val="008322A3"/>
    <w:rsid w:val="0083238C"/>
    <w:rsid w:val="00832465"/>
    <w:rsid w:val="008324D4"/>
    <w:rsid w:val="008325FF"/>
    <w:rsid w:val="00832787"/>
    <w:rsid w:val="0083288A"/>
    <w:rsid w:val="00832A42"/>
    <w:rsid w:val="00832A8B"/>
    <w:rsid w:val="00832CE7"/>
    <w:rsid w:val="00832D0E"/>
    <w:rsid w:val="00832F4E"/>
    <w:rsid w:val="008330BB"/>
    <w:rsid w:val="00833161"/>
    <w:rsid w:val="008332E1"/>
    <w:rsid w:val="008333A9"/>
    <w:rsid w:val="00833477"/>
    <w:rsid w:val="008337A0"/>
    <w:rsid w:val="008338FD"/>
    <w:rsid w:val="008339C9"/>
    <w:rsid w:val="00833B55"/>
    <w:rsid w:val="00833D15"/>
    <w:rsid w:val="00833E6D"/>
    <w:rsid w:val="00834027"/>
    <w:rsid w:val="008340D5"/>
    <w:rsid w:val="0083411B"/>
    <w:rsid w:val="00834272"/>
    <w:rsid w:val="008342C6"/>
    <w:rsid w:val="0083439A"/>
    <w:rsid w:val="008344AA"/>
    <w:rsid w:val="0083498C"/>
    <w:rsid w:val="00834BC5"/>
    <w:rsid w:val="00834D48"/>
    <w:rsid w:val="00834ED8"/>
    <w:rsid w:val="00834EE9"/>
    <w:rsid w:val="00835082"/>
    <w:rsid w:val="0083509A"/>
    <w:rsid w:val="0083514C"/>
    <w:rsid w:val="008351DE"/>
    <w:rsid w:val="00835212"/>
    <w:rsid w:val="0083533D"/>
    <w:rsid w:val="008354CE"/>
    <w:rsid w:val="00835502"/>
    <w:rsid w:val="0083567A"/>
    <w:rsid w:val="00835688"/>
    <w:rsid w:val="00835D8E"/>
    <w:rsid w:val="00835E49"/>
    <w:rsid w:val="00836077"/>
    <w:rsid w:val="008361E1"/>
    <w:rsid w:val="00836227"/>
    <w:rsid w:val="00836615"/>
    <w:rsid w:val="00836A26"/>
    <w:rsid w:val="00836D41"/>
    <w:rsid w:val="00836F7F"/>
    <w:rsid w:val="0083719C"/>
    <w:rsid w:val="008371B8"/>
    <w:rsid w:val="00837462"/>
    <w:rsid w:val="0083748E"/>
    <w:rsid w:val="00837512"/>
    <w:rsid w:val="0083774D"/>
    <w:rsid w:val="008378B7"/>
    <w:rsid w:val="00837946"/>
    <w:rsid w:val="00837967"/>
    <w:rsid w:val="0083798E"/>
    <w:rsid w:val="00837A48"/>
    <w:rsid w:val="00837AB0"/>
    <w:rsid w:val="00837AD6"/>
    <w:rsid w:val="00837E9E"/>
    <w:rsid w:val="00837FA9"/>
    <w:rsid w:val="00840075"/>
    <w:rsid w:val="0084018A"/>
    <w:rsid w:val="00840286"/>
    <w:rsid w:val="00840514"/>
    <w:rsid w:val="0084052C"/>
    <w:rsid w:val="008408DE"/>
    <w:rsid w:val="00840913"/>
    <w:rsid w:val="00840A83"/>
    <w:rsid w:val="00840C4A"/>
    <w:rsid w:val="00840E04"/>
    <w:rsid w:val="00840F7B"/>
    <w:rsid w:val="00840F90"/>
    <w:rsid w:val="00840FDF"/>
    <w:rsid w:val="0084126E"/>
    <w:rsid w:val="00841276"/>
    <w:rsid w:val="0084131F"/>
    <w:rsid w:val="00841358"/>
    <w:rsid w:val="008414F9"/>
    <w:rsid w:val="00841596"/>
    <w:rsid w:val="0084160B"/>
    <w:rsid w:val="0084172C"/>
    <w:rsid w:val="00841845"/>
    <w:rsid w:val="00841C1E"/>
    <w:rsid w:val="00841C5E"/>
    <w:rsid w:val="0084217A"/>
    <w:rsid w:val="00842186"/>
    <w:rsid w:val="008421FA"/>
    <w:rsid w:val="00842284"/>
    <w:rsid w:val="008422D2"/>
    <w:rsid w:val="008423AC"/>
    <w:rsid w:val="00842501"/>
    <w:rsid w:val="00842613"/>
    <w:rsid w:val="008429DC"/>
    <w:rsid w:val="00842A5A"/>
    <w:rsid w:val="00842CFB"/>
    <w:rsid w:val="008430BC"/>
    <w:rsid w:val="00843113"/>
    <w:rsid w:val="0084319B"/>
    <w:rsid w:val="008431BC"/>
    <w:rsid w:val="00843261"/>
    <w:rsid w:val="008435BD"/>
    <w:rsid w:val="0084367D"/>
    <w:rsid w:val="008438BF"/>
    <w:rsid w:val="008438F5"/>
    <w:rsid w:val="00843995"/>
    <w:rsid w:val="00843A78"/>
    <w:rsid w:val="00843D87"/>
    <w:rsid w:val="00843DA8"/>
    <w:rsid w:val="00843DBD"/>
    <w:rsid w:val="00843ECF"/>
    <w:rsid w:val="00844211"/>
    <w:rsid w:val="0084424C"/>
    <w:rsid w:val="0084442C"/>
    <w:rsid w:val="0084450A"/>
    <w:rsid w:val="00844521"/>
    <w:rsid w:val="0084459D"/>
    <w:rsid w:val="00844744"/>
    <w:rsid w:val="00844A06"/>
    <w:rsid w:val="00844C4D"/>
    <w:rsid w:val="00844DC0"/>
    <w:rsid w:val="00844E5A"/>
    <w:rsid w:val="00844E89"/>
    <w:rsid w:val="008450A9"/>
    <w:rsid w:val="00845127"/>
    <w:rsid w:val="008451E8"/>
    <w:rsid w:val="008455CA"/>
    <w:rsid w:val="008455D9"/>
    <w:rsid w:val="00845853"/>
    <w:rsid w:val="0084586C"/>
    <w:rsid w:val="008458EC"/>
    <w:rsid w:val="00845A55"/>
    <w:rsid w:val="00845BA1"/>
    <w:rsid w:val="00845C1C"/>
    <w:rsid w:val="00845D10"/>
    <w:rsid w:val="00845FF8"/>
    <w:rsid w:val="008460B8"/>
    <w:rsid w:val="00846134"/>
    <w:rsid w:val="008462FD"/>
    <w:rsid w:val="0084656C"/>
    <w:rsid w:val="008465AD"/>
    <w:rsid w:val="00846650"/>
    <w:rsid w:val="00846904"/>
    <w:rsid w:val="00846931"/>
    <w:rsid w:val="00846B32"/>
    <w:rsid w:val="00846B6A"/>
    <w:rsid w:val="00846CCA"/>
    <w:rsid w:val="00846D5F"/>
    <w:rsid w:val="008472D6"/>
    <w:rsid w:val="008473D5"/>
    <w:rsid w:val="008476DF"/>
    <w:rsid w:val="0084787F"/>
    <w:rsid w:val="008478D4"/>
    <w:rsid w:val="008478FB"/>
    <w:rsid w:val="00847BBB"/>
    <w:rsid w:val="00847D47"/>
    <w:rsid w:val="00847D4D"/>
    <w:rsid w:val="00847E90"/>
    <w:rsid w:val="00847EF4"/>
    <w:rsid w:val="00847EF8"/>
    <w:rsid w:val="008500D6"/>
    <w:rsid w:val="008501F8"/>
    <w:rsid w:val="0085024D"/>
    <w:rsid w:val="008503BE"/>
    <w:rsid w:val="00850528"/>
    <w:rsid w:val="0085068A"/>
    <w:rsid w:val="0085083C"/>
    <w:rsid w:val="0085085C"/>
    <w:rsid w:val="00850B65"/>
    <w:rsid w:val="00850BB8"/>
    <w:rsid w:val="0085116D"/>
    <w:rsid w:val="008511AB"/>
    <w:rsid w:val="0085134D"/>
    <w:rsid w:val="00851655"/>
    <w:rsid w:val="008516C8"/>
    <w:rsid w:val="008516D6"/>
    <w:rsid w:val="008517DB"/>
    <w:rsid w:val="008518D2"/>
    <w:rsid w:val="008519C8"/>
    <w:rsid w:val="00851D22"/>
    <w:rsid w:val="00851EE2"/>
    <w:rsid w:val="00851F2B"/>
    <w:rsid w:val="008520F6"/>
    <w:rsid w:val="008522CA"/>
    <w:rsid w:val="008522DA"/>
    <w:rsid w:val="0085238C"/>
    <w:rsid w:val="00852849"/>
    <w:rsid w:val="0085284A"/>
    <w:rsid w:val="00852874"/>
    <w:rsid w:val="0085291F"/>
    <w:rsid w:val="008529DC"/>
    <w:rsid w:val="00852A48"/>
    <w:rsid w:val="00852AA6"/>
    <w:rsid w:val="00852AB7"/>
    <w:rsid w:val="00852ECE"/>
    <w:rsid w:val="00853274"/>
    <w:rsid w:val="00853367"/>
    <w:rsid w:val="00853463"/>
    <w:rsid w:val="00853770"/>
    <w:rsid w:val="008539EF"/>
    <w:rsid w:val="00853A34"/>
    <w:rsid w:val="00853C44"/>
    <w:rsid w:val="00854067"/>
    <w:rsid w:val="00854240"/>
    <w:rsid w:val="008544DB"/>
    <w:rsid w:val="0085452E"/>
    <w:rsid w:val="0085489C"/>
    <w:rsid w:val="00854B92"/>
    <w:rsid w:val="00854C09"/>
    <w:rsid w:val="00854F4C"/>
    <w:rsid w:val="00854FAD"/>
    <w:rsid w:val="00854FF5"/>
    <w:rsid w:val="00855007"/>
    <w:rsid w:val="008550BB"/>
    <w:rsid w:val="00855142"/>
    <w:rsid w:val="008553D4"/>
    <w:rsid w:val="008554A1"/>
    <w:rsid w:val="00855695"/>
    <w:rsid w:val="00855840"/>
    <w:rsid w:val="008558CE"/>
    <w:rsid w:val="00855B31"/>
    <w:rsid w:val="00855B9C"/>
    <w:rsid w:val="00855E68"/>
    <w:rsid w:val="00855F4C"/>
    <w:rsid w:val="00856030"/>
    <w:rsid w:val="00856403"/>
    <w:rsid w:val="008564BB"/>
    <w:rsid w:val="008564BD"/>
    <w:rsid w:val="00856514"/>
    <w:rsid w:val="00856641"/>
    <w:rsid w:val="008567C2"/>
    <w:rsid w:val="00856985"/>
    <w:rsid w:val="00856B5C"/>
    <w:rsid w:val="00856B7A"/>
    <w:rsid w:val="00856BB2"/>
    <w:rsid w:val="00856BD3"/>
    <w:rsid w:val="00856BE2"/>
    <w:rsid w:val="00856C93"/>
    <w:rsid w:val="00856DE2"/>
    <w:rsid w:val="00857104"/>
    <w:rsid w:val="008573C2"/>
    <w:rsid w:val="008573CD"/>
    <w:rsid w:val="008574DB"/>
    <w:rsid w:val="008575AB"/>
    <w:rsid w:val="008575C3"/>
    <w:rsid w:val="008576C6"/>
    <w:rsid w:val="00857737"/>
    <w:rsid w:val="00857A0B"/>
    <w:rsid w:val="008601E9"/>
    <w:rsid w:val="008602AF"/>
    <w:rsid w:val="0086034F"/>
    <w:rsid w:val="00860358"/>
    <w:rsid w:val="0086074A"/>
    <w:rsid w:val="008608A5"/>
    <w:rsid w:val="008609F9"/>
    <w:rsid w:val="00860A77"/>
    <w:rsid w:val="00860AB6"/>
    <w:rsid w:val="00860AE6"/>
    <w:rsid w:val="00860BD6"/>
    <w:rsid w:val="00860DFA"/>
    <w:rsid w:val="00860E33"/>
    <w:rsid w:val="00860F89"/>
    <w:rsid w:val="00861132"/>
    <w:rsid w:val="00861235"/>
    <w:rsid w:val="00861262"/>
    <w:rsid w:val="00861845"/>
    <w:rsid w:val="0086190C"/>
    <w:rsid w:val="00861A9A"/>
    <w:rsid w:val="00861D17"/>
    <w:rsid w:val="00861D55"/>
    <w:rsid w:val="00861E7B"/>
    <w:rsid w:val="00861F6D"/>
    <w:rsid w:val="00861F79"/>
    <w:rsid w:val="00862134"/>
    <w:rsid w:val="008621AF"/>
    <w:rsid w:val="008622C1"/>
    <w:rsid w:val="008624A2"/>
    <w:rsid w:val="008629D7"/>
    <w:rsid w:val="00862AFB"/>
    <w:rsid w:val="00862F8D"/>
    <w:rsid w:val="00863052"/>
    <w:rsid w:val="008630DE"/>
    <w:rsid w:val="008633BC"/>
    <w:rsid w:val="0086372F"/>
    <w:rsid w:val="00863888"/>
    <w:rsid w:val="008638C0"/>
    <w:rsid w:val="008638C9"/>
    <w:rsid w:val="00863976"/>
    <w:rsid w:val="00863A5B"/>
    <w:rsid w:val="00863A6A"/>
    <w:rsid w:val="00863B41"/>
    <w:rsid w:val="00863F2A"/>
    <w:rsid w:val="00863FA8"/>
    <w:rsid w:val="00863FDF"/>
    <w:rsid w:val="0086401C"/>
    <w:rsid w:val="00864406"/>
    <w:rsid w:val="00864501"/>
    <w:rsid w:val="00864565"/>
    <w:rsid w:val="00864584"/>
    <w:rsid w:val="00864614"/>
    <w:rsid w:val="008648E7"/>
    <w:rsid w:val="0086495E"/>
    <w:rsid w:val="00864C90"/>
    <w:rsid w:val="00864D1E"/>
    <w:rsid w:val="00864D33"/>
    <w:rsid w:val="00864D3D"/>
    <w:rsid w:val="00864E6C"/>
    <w:rsid w:val="00864ED7"/>
    <w:rsid w:val="0086504E"/>
    <w:rsid w:val="00865330"/>
    <w:rsid w:val="008653FE"/>
    <w:rsid w:val="0086544C"/>
    <w:rsid w:val="008655D8"/>
    <w:rsid w:val="00865656"/>
    <w:rsid w:val="008658AA"/>
    <w:rsid w:val="00865DDD"/>
    <w:rsid w:val="00865F27"/>
    <w:rsid w:val="0086603B"/>
    <w:rsid w:val="008662E1"/>
    <w:rsid w:val="00866651"/>
    <w:rsid w:val="0086679E"/>
    <w:rsid w:val="0086684C"/>
    <w:rsid w:val="00866A6A"/>
    <w:rsid w:val="00867023"/>
    <w:rsid w:val="00867238"/>
    <w:rsid w:val="0086724B"/>
    <w:rsid w:val="00867321"/>
    <w:rsid w:val="00867337"/>
    <w:rsid w:val="008675A5"/>
    <w:rsid w:val="0086779F"/>
    <w:rsid w:val="00867D49"/>
    <w:rsid w:val="00867D94"/>
    <w:rsid w:val="00867E7A"/>
    <w:rsid w:val="00867EC2"/>
    <w:rsid w:val="00867EE2"/>
    <w:rsid w:val="008705C0"/>
    <w:rsid w:val="00870627"/>
    <w:rsid w:val="008708DB"/>
    <w:rsid w:val="00870999"/>
    <w:rsid w:val="00870BFB"/>
    <w:rsid w:val="008712F8"/>
    <w:rsid w:val="008716AB"/>
    <w:rsid w:val="008718FF"/>
    <w:rsid w:val="00871A35"/>
    <w:rsid w:val="00871B6C"/>
    <w:rsid w:val="00871B8D"/>
    <w:rsid w:val="00871C66"/>
    <w:rsid w:val="00871DC7"/>
    <w:rsid w:val="00872000"/>
    <w:rsid w:val="008720A2"/>
    <w:rsid w:val="008722A3"/>
    <w:rsid w:val="0087230E"/>
    <w:rsid w:val="0087258B"/>
    <w:rsid w:val="00872B50"/>
    <w:rsid w:val="00872D72"/>
    <w:rsid w:val="00872EC7"/>
    <w:rsid w:val="00872F4C"/>
    <w:rsid w:val="00873053"/>
    <w:rsid w:val="008735A4"/>
    <w:rsid w:val="008736B6"/>
    <w:rsid w:val="00873721"/>
    <w:rsid w:val="0087375C"/>
    <w:rsid w:val="008739C5"/>
    <w:rsid w:val="00873BDE"/>
    <w:rsid w:val="00873C1D"/>
    <w:rsid w:val="00873C2B"/>
    <w:rsid w:val="00873CC5"/>
    <w:rsid w:val="008748AB"/>
    <w:rsid w:val="008748E8"/>
    <w:rsid w:val="008749BA"/>
    <w:rsid w:val="008749D9"/>
    <w:rsid w:val="00874A83"/>
    <w:rsid w:val="00874AD8"/>
    <w:rsid w:val="00875131"/>
    <w:rsid w:val="008752D5"/>
    <w:rsid w:val="008754C7"/>
    <w:rsid w:val="008754CA"/>
    <w:rsid w:val="008754CF"/>
    <w:rsid w:val="00875652"/>
    <w:rsid w:val="00875954"/>
    <w:rsid w:val="008759A4"/>
    <w:rsid w:val="00875B44"/>
    <w:rsid w:val="00875E5D"/>
    <w:rsid w:val="00875EED"/>
    <w:rsid w:val="0087600F"/>
    <w:rsid w:val="00876258"/>
    <w:rsid w:val="008762DE"/>
    <w:rsid w:val="00876490"/>
    <w:rsid w:val="0087655B"/>
    <w:rsid w:val="008765F3"/>
    <w:rsid w:val="008766E7"/>
    <w:rsid w:val="008769DE"/>
    <w:rsid w:val="00876A26"/>
    <w:rsid w:val="00876B6F"/>
    <w:rsid w:val="00876B89"/>
    <w:rsid w:val="00876D8B"/>
    <w:rsid w:val="00876DF0"/>
    <w:rsid w:val="00876E63"/>
    <w:rsid w:val="00876E8B"/>
    <w:rsid w:val="00877082"/>
    <w:rsid w:val="008770E5"/>
    <w:rsid w:val="0087729A"/>
    <w:rsid w:val="00877307"/>
    <w:rsid w:val="0087732C"/>
    <w:rsid w:val="008773A1"/>
    <w:rsid w:val="00877448"/>
    <w:rsid w:val="008774A6"/>
    <w:rsid w:val="008776C2"/>
    <w:rsid w:val="0087770C"/>
    <w:rsid w:val="0087794F"/>
    <w:rsid w:val="00877C8B"/>
    <w:rsid w:val="00877F5D"/>
    <w:rsid w:val="00880184"/>
    <w:rsid w:val="0088027A"/>
    <w:rsid w:val="008802CA"/>
    <w:rsid w:val="008803C9"/>
    <w:rsid w:val="00880694"/>
    <w:rsid w:val="00880740"/>
    <w:rsid w:val="00880753"/>
    <w:rsid w:val="00880890"/>
    <w:rsid w:val="00880920"/>
    <w:rsid w:val="008809B1"/>
    <w:rsid w:val="00880AD3"/>
    <w:rsid w:val="00880B2D"/>
    <w:rsid w:val="00880E9E"/>
    <w:rsid w:val="00881124"/>
    <w:rsid w:val="008811E3"/>
    <w:rsid w:val="00881201"/>
    <w:rsid w:val="00881413"/>
    <w:rsid w:val="00881535"/>
    <w:rsid w:val="008815FC"/>
    <w:rsid w:val="00881687"/>
    <w:rsid w:val="008816D8"/>
    <w:rsid w:val="008817EE"/>
    <w:rsid w:val="00881894"/>
    <w:rsid w:val="008819B6"/>
    <w:rsid w:val="00881AF8"/>
    <w:rsid w:val="00881B62"/>
    <w:rsid w:val="00881BAC"/>
    <w:rsid w:val="00881D1C"/>
    <w:rsid w:val="00881DE5"/>
    <w:rsid w:val="00881E99"/>
    <w:rsid w:val="008821AC"/>
    <w:rsid w:val="0088227C"/>
    <w:rsid w:val="008822F3"/>
    <w:rsid w:val="008822F8"/>
    <w:rsid w:val="0088248B"/>
    <w:rsid w:val="00882B33"/>
    <w:rsid w:val="00882CFB"/>
    <w:rsid w:val="00882F4E"/>
    <w:rsid w:val="00882F6D"/>
    <w:rsid w:val="008830D8"/>
    <w:rsid w:val="0088315A"/>
    <w:rsid w:val="00883379"/>
    <w:rsid w:val="0088361A"/>
    <w:rsid w:val="00883788"/>
    <w:rsid w:val="00883934"/>
    <w:rsid w:val="00883970"/>
    <w:rsid w:val="00883B38"/>
    <w:rsid w:val="00883C2D"/>
    <w:rsid w:val="00883E29"/>
    <w:rsid w:val="00883E87"/>
    <w:rsid w:val="008841F9"/>
    <w:rsid w:val="008842E2"/>
    <w:rsid w:val="00884460"/>
    <w:rsid w:val="008845BF"/>
    <w:rsid w:val="008846FC"/>
    <w:rsid w:val="0088472A"/>
    <w:rsid w:val="00884874"/>
    <w:rsid w:val="008848DD"/>
    <w:rsid w:val="008849A6"/>
    <w:rsid w:val="008849D6"/>
    <w:rsid w:val="00884DAB"/>
    <w:rsid w:val="00884ED6"/>
    <w:rsid w:val="0088501F"/>
    <w:rsid w:val="008850AD"/>
    <w:rsid w:val="008850F9"/>
    <w:rsid w:val="008852BA"/>
    <w:rsid w:val="008854C2"/>
    <w:rsid w:val="0088583F"/>
    <w:rsid w:val="008858E3"/>
    <w:rsid w:val="008858E8"/>
    <w:rsid w:val="0088590A"/>
    <w:rsid w:val="008859CE"/>
    <w:rsid w:val="00885C87"/>
    <w:rsid w:val="00885CBA"/>
    <w:rsid w:val="00885D17"/>
    <w:rsid w:val="00885F28"/>
    <w:rsid w:val="00885F36"/>
    <w:rsid w:val="00885FB1"/>
    <w:rsid w:val="00885FCC"/>
    <w:rsid w:val="00886047"/>
    <w:rsid w:val="0088647F"/>
    <w:rsid w:val="00886617"/>
    <w:rsid w:val="008866E7"/>
    <w:rsid w:val="008867C8"/>
    <w:rsid w:val="00886988"/>
    <w:rsid w:val="00886A2C"/>
    <w:rsid w:val="00886AB7"/>
    <w:rsid w:val="00886E83"/>
    <w:rsid w:val="00886F25"/>
    <w:rsid w:val="00886FB1"/>
    <w:rsid w:val="0088712B"/>
    <w:rsid w:val="00887136"/>
    <w:rsid w:val="00887278"/>
    <w:rsid w:val="008874BE"/>
    <w:rsid w:val="0088758D"/>
    <w:rsid w:val="008875CD"/>
    <w:rsid w:val="008876D1"/>
    <w:rsid w:val="00887766"/>
    <w:rsid w:val="008877FE"/>
    <w:rsid w:val="00887881"/>
    <w:rsid w:val="008878E9"/>
    <w:rsid w:val="00887976"/>
    <w:rsid w:val="00887ADD"/>
    <w:rsid w:val="00887C2A"/>
    <w:rsid w:val="00887D52"/>
    <w:rsid w:val="00887D85"/>
    <w:rsid w:val="00887FDC"/>
    <w:rsid w:val="00887FE1"/>
    <w:rsid w:val="00890264"/>
    <w:rsid w:val="0089039C"/>
    <w:rsid w:val="008904AB"/>
    <w:rsid w:val="00890519"/>
    <w:rsid w:val="008906E2"/>
    <w:rsid w:val="00890CF1"/>
    <w:rsid w:val="00890E52"/>
    <w:rsid w:val="00890EEA"/>
    <w:rsid w:val="00890F6C"/>
    <w:rsid w:val="00891730"/>
    <w:rsid w:val="00891731"/>
    <w:rsid w:val="00891784"/>
    <w:rsid w:val="00891821"/>
    <w:rsid w:val="008919DE"/>
    <w:rsid w:val="00891A48"/>
    <w:rsid w:val="00891B9B"/>
    <w:rsid w:val="00891BAF"/>
    <w:rsid w:val="00891D24"/>
    <w:rsid w:val="00891DDC"/>
    <w:rsid w:val="00892000"/>
    <w:rsid w:val="008921C9"/>
    <w:rsid w:val="00892219"/>
    <w:rsid w:val="00892235"/>
    <w:rsid w:val="00892288"/>
    <w:rsid w:val="0089231B"/>
    <w:rsid w:val="00892322"/>
    <w:rsid w:val="00892323"/>
    <w:rsid w:val="0089254A"/>
    <w:rsid w:val="00892663"/>
    <w:rsid w:val="008927E7"/>
    <w:rsid w:val="0089283D"/>
    <w:rsid w:val="00892889"/>
    <w:rsid w:val="00892B90"/>
    <w:rsid w:val="00892D52"/>
    <w:rsid w:val="00892ECA"/>
    <w:rsid w:val="00892F14"/>
    <w:rsid w:val="00892F30"/>
    <w:rsid w:val="00892FF9"/>
    <w:rsid w:val="0089308F"/>
    <w:rsid w:val="00893155"/>
    <w:rsid w:val="00893199"/>
    <w:rsid w:val="008931F3"/>
    <w:rsid w:val="008932C0"/>
    <w:rsid w:val="00893393"/>
    <w:rsid w:val="00893604"/>
    <w:rsid w:val="0089365B"/>
    <w:rsid w:val="00893684"/>
    <w:rsid w:val="00893764"/>
    <w:rsid w:val="0089387E"/>
    <w:rsid w:val="00893B74"/>
    <w:rsid w:val="00893C9C"/>
    <w:rsid w:val="00893CA4"/>
    <w:rsid w:val="00893CB7"/>
    <w:rsid w:val="00894363"/>
    <w:rsid w:val="00894401"/>
    <w:rsid w:val="00894816"/>
    <w:rsid w:val="008948DB"/>
    <w:rsid w:val="00894A17"/>
    <w:rsid w:val="00894AE8"/>
    <w:rsid w:val="00894B52"/>
    <w:rsid w:val="00894BBE"/>
    <w:rsid w:val="00894D0B"/>
    <w:rsid w:val="00894E36"/>
    <w:rsid w:val="00894E3D"/>
    <w:rsid w:val="00894FEB"/>
    <w:rsid w:val="00894FF1"/>
    <w:rsid w:val="0089515B"/>
    <w:rsid w:val="0089537F"/>
    <w:rsid w:val="00895686"/>
    <w:rsid w:val="008956EF"/>
    <w:rsid w:val="00895862"/>
    <w:rsid w:val="008959D0"/>
    <w:rsid w:val="00895B48"/>
    <w:rsid w:val="00895B4D"/>
    <w:rsid w:val="00895D39"/>
    <w:rsid w:val="00895E4F"/>
    <w:rsid w:val="00895F21"/>
    <w:rsid w:val="00895FA4"/>
    <w:rsid w:val="00896077"/>
    <w:rsid w:val="008961D8"/>
    <w:rsid w:val="008962CB"/>
    <w:rsid w:val="008962DA"/>
    <w:rsid w:val="00896727"/>
    <w:rsid w:val="00896745"/>
    <w:rsid w:val="00896859"/>
    <w:rsid w:val="008969D1"/>
    <w:rsid w:val="00896C04"/>
    <w:rsid w:val="00896D4F"/>
    <w:rsid w:val="0089724B"/>
    <w:rsid w:val="008972B4"/>
    <w:rsid w:val="00897314"/>
    <w:rsid w:val="008973D6"/>
    <w:rsid w:val="008973E1"/>
    <w:rsid w:val="0089748B"/>
    <w:rsid w:val="008974A0"/>
    <w:rsid w:val="00897523"/>
    <w:rsid w:val="0089767F"/>
    <w:rsid w:val="0089770D"/>
    <w:rsid w:val="00897833"/>
    <w:rsid w:val="0089785D"/>
    <w:rsid w:val="00897A20"/>
    <w:rsid w:val="00897A8F"/>
    <w:rsid w:val="00897AD1"/>
    <w:rsid w:val="00897D3D"/>
    <w:rsid w:val="00897D87"/>
    <w:rsid w:val="00897F0C"/>
    <w:rsid w:val="008A0109"/>
    <w:rsid w:val="008A015C"/>
    <w:rsid w:val="008A0247"/>
    <w:rsid w:val="008A03D0"/>
    <w:rsid w:val="008A0441"/>
    <w:rsid w:val="008A0504"/>
    <w:rsid w:val="008A059B"/>
    <w:rsid w:val="008A0605"/>
    <w:rsid w:val="008A06D7"/>
    <w:rsid w:val="008A06E3"/>
    <w:rsid w:val="008A0A7D"/>
    <w:rsid w:val="008A0F90"/>
    <w:rsid w:val="008A12E0"/>
    <w:rsid w:val="008A13A1"/>
    <w:rsid w:val="008A13C9"/>
    <w:rsid w:val="008A1524"/>
    <w:rsid w:val="008A1591"/>
    <w:rsid w:val="008A1598"/>
    <w:rsid w:val="008A15A1"/>
    <w:rsid w:val="008A1726"/>
    <w:rsid w:val="008A185E"/>
    <w:rsid w:val="008A18C1"/>
    <w:rsid w:val="008A19F9"/>
    <w:rsid w:val="008A1B57"/>
    <w:rsid w:val="008A1C05"/>
    <w:rsid w:val="008A1CE9"/>
    <w:rsid w:val="008A1E76"/>
    <w:rsid w:val="008A1EF7"/>
    <w:rsid w:val="008A209D"/>
    <w:rsid w:val="008A2243"/>
    <w:rsid w:val="008A236A"/>
    <w:rsid w:val="008A26A6"/>
    <w:rsid w:val="008A280F"/>
    <w:rsid w:val="008A28BD"/>
    <w:rsid w:val="008A292B"/>
    <w:rsid w:val="008A2A2F"/>
    <w:rsid w:val="008A2A96"/>
    <w:rsid w:val="008A2BEC"/>
    <w:rsid w:val="008A2CEE"/>
    <w:rsid w:val="008A2E81"/>
    <w:rsid w:val="008A3025"/>
    <w:rsid w:val="008A311E"/>
    <w:rsid w:val="008A3290"/>
    <w:rsid w:val="008A3359"/>
    <w:rsid w:val="008A33CD"/>
    <w:rsid w:val="008A3430"/>
    <w:rsid w:val="008A3547"/>
    <w:rsid w:val="008A366D"/>
    <w:rsid w:val="008A3904"/>
    <w:rsid w:val="008A39E0"/>
    <w:rsid w:val="008A3A72"/>
    <w:rsid w:val="008A3B8F"/>
    <w:rsid w:val="008A3C6C"/>
    <w:rsid w:val="008A3E49"/>
    <w:rsid w:val="008A3E65"/>
    <w:rsid w:val="008A401F"/>
    <w:rsid w:val="008A40FF"/>
    <w:rsid w:val="008A4182"/>
    <w:rsid w:val="008A41C9"/>
    <w:rsid w:val="008A420B"/>
    <w:rsid w:val="008A4268"/>
    <w:rsid w:val="008A4557"/>
    <w:rsid w:val="008A461C"/>
    <w:rsid w:val="008A4948"/>
    <w:rsid w:val="008A4B8F"/>
    <w:rsid w:val="008A4CB0"/>
    <w:rsid w:val="008A5178"/>
    <w:rsid w:val="008A5295"/>
    <w:rsid w:val="008A5477"/>
    <w:rsid w:val="008A554B"/>
    <w:rsid w:val="008A5748"/>
    <w:rsid w:val="008A59C6"/>
    <w:rsid w:val="008A5A42"/>
    <w:rsid w:val="008A5B02"/>
    <w:rsid w:val="008A5DD3"/>
    <w:rsid w:val="008A5DE4"/>
    <w:rsid w:val="008A5ED3"/>
    <w:rsid w:val="008A5F1A"/>
    <w:rsid w:val="008A5F2B"/>
    <w:rsid w:val="008A6070"/>
    <w:rsid w:val="008A60FA"/>
    <w:rsid w:val="008A626E"/>
    <w:rsid w:val="008A62C9"/>
    <w:rsid w:val="008A639E"/>
    <w:rsid w:val="008A63CD"/>
    <w:rsid w:val="008A64CB"/>
    <w:rsid w:val="008A669E"/>
    <w:rsid w:val="008A66DA"/>
    <w:rsid w:val="008A6723"/>
    <w:rsid w:val="008A6A4B"/>
    <w:rsid w:val="008A6A9E"/>
    <w:rsid w:val="008A6B85"/>
    <w:rsid w:val="008A6B88"/>
    <w:rsid w:val="008A6BCA"/>
    <w:rsid w:val="008A6BE3"/>
    <w:rsid w:val="008A6C39"/>
    <w:rsid w:val="008A6D1D"/>
    <w:rsid w:val="008A6F06"/>
    <w:rsid w:val="008A7013"/>
    <w:rsid w:val="008A731B"/>
    <w:rsid w:val="008A7386"/>
    <w:rsid w:val="008A74C1"/>
    <w:rsid w:val="008A74EB"/>
    <w:rsid w:val="008A765F"/>
    <w:rsid w:val="008A771E"/>
    <w:rsid w:val="008A7AEB"/>
    <w:rsid w:val="008A7C39"/>
    <w:rsid w:val="008A7C44"/>
    <w:rsid w:val="008A7FD2"/>
    <w:rsid w:val="008B00E2"/>
    <w:rsid w:val="008B039F"/>
    <w:rsid w:val="008B0639"/>
    <w:rsid w:val="008B06C3"/>
    <w:rsid w:val="008B08AD"/>
    <w:rsid w:val="008B09A3"/>
    <w:rsid w:val="008B09C1"/>
    <w:rsid w:val="008B0AAB"/>
    <w:rsid w:val="008B0B16"/>
    <w:rsid w:val="008B0CC2"/>
    <w:rsid w:val="008B0CDD"/>
    <w:rsid w:val="008B0DCC"/>
    <w:rsid w:val="008B0E38"/>
    <w:rsid w:val="008B1043"/>
    <w:rsid w:val="008B1274"/>
    <w:rsid w:val="008B149F"/>
    <w:rsid w:val="008B15C6"/>
    <w:rsid w:val="008B15C8"/>
    <w:rsid w:val="008B1600"/>
    <w:rsid w:val="008B1BAF"/>
    <w:rsid w:val="008B1DD8"/>
    <w:rsid w:val="008B1EE7"/>
    <w:rsid w:val="008B2099"/>
    <w:rsid w:val="008B232D"/>
    <w:rsid w:val="008B235B"/>
    <w:rsid w:val="008B23C1"/>
    <w:rsid w:val="008B25DF"/>
    <w:rsid w:val="008B263B"/>
    <w:rsid w:val="008B26B0"/>
    <w:rsid w:val="008B2723"/>
    <w:rsid w:val="008B2770"/>
    <w:rsid w:val="008B2783"/>
    <w:rsid w:val="008B27BC"/>
    <w:rsid w:val="008B27F0"/>
    <w:rsid w:val="008B2852"/>
    <w:rsid w:val="008B2987"/>
    <w:rsid w:val="008B2988"/>
    <w:rsid w:val="008B306D"/>
    <w:rsid w:val="008B35F1"/>
    <w:rsid w:val="008B3854"/>
    <w:rsid w:val="008B3858"/>
    <w:rsid w:val="008B38F1"/>
    <w:rsid w:val="008B399B"/>
    <w:rsid w:val="008B39D1"/>
    <w:rsid w:val="008B3A9C"/>
    <w:rsid w:val="008B3B44"/>
    <w:rsid w:val="008B3B53"/>
    <w:rsid w:val="008B3E52"/>
    <w:rsid w:val="008B3F05"/>
    <w:rsid w:val="008B3F25"/>
    <w:rsid w:val="008B40CB"/>
    <w:rsid w:val="008B4428"/>
    <w:rsid w:val="008B44AC"/>
    <w:rsid w:val="008B470A"/>
    <w:rsid w:val="008B4719"/>
    <w:rsid w:val="008B4750"/>
    <w:rsid w:val="008B47F0"/>
    <w:rsid w:val="008B485F"/>
    <w:rsid w:val="008B4A4F"/>
    <w:rsid w:val="008B4DE2"/>
    <w:rsid w:val="008B509A"/>
    <w:rsid w:val="008B5843"/>
    <w:rsid w:val="008B5BFC"/>
    <w:rsid w:val="008B5C80"/>
    <w:rsid w:val="008B5CDC"/>
    <w:rsid w:val="008B5E8E"/>
    <w:rsid w:val="008B5F9A"/>
    <w:rsid w:val="008B5FD5"/>
    <w:rsid w:val="008B6062"/>
    <w:rsid w:val="008B6461"/>
    <w:rsid w:val="008B6467"/>
    <w:rsid w:val="008B64F8"/>
    <w:rsid w:val="008B6634"/>
    <w:rsid w:val="008B66A7"/>
    <w:rsid w:val="008B66FF"/>
    <w:rsid w:val="008B693D"/>
    <w:rsid w:val="008B6BC1"/>
    <w:rsid w:val="008B6EE4"/>
    <w:rsid w:val="008B6F93"/>
    <w:rsid w:val="008B7121"/>
    <w:rsid w:val="008B7201"/>
    <w:rsid w:val="008B7214"/>
    <w:rsid w:val="008B7463"/>
    <w:rsid w:val="008B74BD"/>
    <w:rsid w:val="008B7591"/>
    <w:rsid w:val="008B7787"/>
    <w:rsid w:val="008B77C0"/>
    <w:rsid w:val="008B7957"/>
    <w:rsid w:val="008B7A44"/>
    <w:rsid w:val="008B7CB2"/>
    <w:rsid w:val="008B7DE3"/>
    <w:rsid w:val="008B7EB7"/>
    <w:rsid w:val="008C010A"/>
    <w:rsid w:val="008C0246"/>
    <w:rsid w:val="008C0283"/>
    <w:rsid w:val="008C0305"/>
    <w:rsid w:val="008C04E9"/>
    <w:rsid w:val="008C060A"/>
    <w:rsid w:val="008C0627"/>
    <w:rsid w:val="008C0684"/>
    <w:rsid w:val="008C06C0"/>
    <w:rsid w:val="008C06E0"/>
    <w:rsid w:val="008C07A3"/>
    <w:rsid w:val="008C08D8"/>
    <w:rsid w:val="008C08E6"/>
    <w:rsid w:val="008C0919"/>
    <w:rsid w:val="008C0C37"/>
    <w:rsid w:val="008C0CA8"/>
    <w:rsid w:val="008C0D2A"/>
    <w:rsid w:val="008C0D73"/>
    <w:rsid w:val="008C1166"/>
    <w:rsid w:val="008C1569"/>
    <w:rsid w:val="008C1610"/>
    <w:rsid w:val="008C1673"/>
    <w:rsid w:val="008C1693"/>
    <w:rsid w:val="008C1B92"/>
    <w:rsid w:val="008C1DC2"/>
    <w:rsid w:val="008C1EED"/>
    <w:rsid w:val="008C1F65"/>
    <w:rsid w:val="008C248D"/>
    <w:rsid w:val="008C25C9"/>
    <w:rsid w:val="008C2819"/>
    <w:rsid w:val="008C2E42"/>
    <w:rsid w:val="008C2FA7"/>
    <w:rsid w:val="008C314B"/>
    <w:rsid w:val="008C3245"/>
    <w:rsid w:val="008C32AA"/>
    <w:rsid w:val="008C32CB"/>
    <w:rsid w:val="008C3767"/>
    <w:rsid w:val="008C378C"/>
    <w:rsid w:val="008C37B8"/>
    <w:rsid w:val="008C3CE6"/>
    <w:rsid w:val="008C3D09"/>
    <w:rsid w:val="008C3E9F"/>
    <w:rsid w:val="008C3FA2"/>
    <w:rsid w:val="008C4091"/>
    <w:rsid w:val="008C41D6"/>
    <w:rsid w:val="008C4277"/>
    <w:rsid w:val="008C4324"/>
    <w:rsid w:val="008C4332"/>
    <w:rsid w:val="008C4570"/>
    <w:rsid w:val="008C48B7"/>
    <w:rsid w:val="008C48C4"/>
    <w:rsid w:val="008C4B47"/>
    <w:rsid w:val="008C4B82"/>
    <w:rsid w:val="008C4BC0"/>
    <w:rsid w:val="008C4BC7"/>
    <w:rsid w:val="008C4E09"/>
    <w:rsid w:val="008C4E79"/>
    <w:rsid w:val="008C509A"/>
    <w:rsid w:val="008C5194"/>
    <w:rsid w:val="008C562F"/>
    <w:rsid w:val="008C5698"/>
    <w:rsid w:val="008C5876"/>
    <w:rsid w:val="008C587D"/>
    <w:rsid w:val="008C5ACC"/>
    <w:rsid w:val="008C5BA4"/>
    <w:rsid w:val="008C5BFF"/>
    <w:rsid w:val="008C5EBA"/>
    <w:rsid w:val="008C6070"/>
    <w:rsid w:val="008C62F2"/>
    <w:rsid w:val="008C632F"/>
    <w:rsid w:val="008C63F5"/>
    <w:rsid w:val="008C662F"/>
    <w:rsid w:val="008C6805"/>
    <w:rsid w:val="008C68CA"/>
    <w:rsid w:val="008C698E"/>
    <w:rsid w:val="008C6B3D"/>
    <w:rsid w:val="008C6BE7"/>
    <w:rsid w:val="008C6C88"/>
    <w:rsid w:val="008C6D82"/>
    <w:rsid w:val="008C6F9E"/>
    <w:rsid w:val="008C70FB"/>
    <w:rsid w:val="008C7399"/>
    <w:rsid w:val="008C748D"/>
    <w:rsid w:val="008C758C"/>
    <w:rsid w:val="008C7774"/>
    <w:rsid w:val="008C7B18"/>
    <w:rsid w:val="008C7B45"/>
    <w:rsid w:val="008C7BFD"/>
    <w:rsid w:val="008C7C39"/>
    <w:rsid w:val="008C7C74"/>
    <w:rsid w:val="008C7F40"/>
    <w:rsid w:val="008D031C"/>
    <w:rsid w:val="008D034E"/>
    <w:rsid w:val="008D039A"/>
    <w:rsid w:val="008D04FA"/>
    <w:rsid w:val="008D0531"/>
    <w:rsid w:val="008D06FC"/>
    <w:rsid w:val="008D08A7"/>
    <w:rsid w:val="008D0983"/>
    <w:rsid w:val="008D0BE6"/>
    <w:rsid w:val="008D0DDC"/>
    <w:rsid w:val="008D1188"/>
    <w:rsid w:val="008D1199"/>
    <w:rsid w:val="008D11BC"/>
    <w:rsid w:val="008D13EA"/>
    <w:rsid w:val="008D161D"/>
    <w:rsid w:val="008D1A17"/>
    <w:rsid w:val="008D1C2E"/>
    <w:rsid w:val="008D1D38"/>
    <w:rsid w:val="008D1E5C"/>
    <w:rsid w:val="008D1E6B"/>
    <w:rsid w:val="008D2055"/>
    <w:rsid w:val="008D20DE"/>
    <w:rsid w:val="008D224F"/>
    <w:rsid w:val="008D27D2"/>
    <w:rsid w:val="008D2835"/>
    <w:rsid w:val="008D28EF"/>
    <w:rsid w:val="008D2B8F"/>
    <w:rsid w:val="008D2E2B"/>
    <w:rsid w:val="008D2EC6"/>
    <w:rsid w:val="008D36DC"/>
    <w:rsid w:val="008D3908"/>
    <w:rsid w:val="008D3CAD"/>
    <w:rsid w:val="008D3CCE"/>
    <w:rsid w:val="008D3E17"/>
    <w:rsid w:val="008D3FF8"/>
    <w:rsid w:val="008D4165"/>
    <w:rsid w:val="008D41FB"/>
    <w:rsid w:val="008D4257"/>
    <w:rsid w:val="008D42AC"/>
    <w:rsid w:val="008D4402"/>
    <w:rsid w:val="008D443D"/>
    <w:rsid w:val="008D447C"/>
    <w:rsid w:val="008D447D"/>
    <w:rsid w:val="008D4D48"/>
    <w:rsid w:val="008D4E31"/>
    <w:rsid w:val="008D4E36"/>
    <w:rsid w:val="008D4E67"/>
    <w:rsid w:val="008D5006"/>
    <w:rsid w:val="008D536D"/>
    <w:rsid w:val="008D593F"/>
    <w:rsid w:val="008D5991"/>
    <w:rsid w:val="008D5A26"/>
    <w:rsid w:val="008D5AAE"/>
    <w:rsid w:val="008D5B29"/>
    <w:rsid w:val="008D5D00"/>
    <w:rsid w:val="008D5D3C"/>
    <w:rsid w:val="008D60AF"/>
    <w:rsid w:val="008D61AE"/>
    <w:rsid w:val="008D6221"/>
    <w:rsid w:val="008D625F"/>
    <w:rsid w:val="008D6295"/>
    <w:rsid w:val="008D64F5"/>
    <w:rsid w:val="008D650A"/>
    <w:rsid w:val="008D67B2"/>
    <w:rsid w:val="008D680B"/>
    <w:rsid w:val="008D683C"/>
    <w:rsid w:val="008D692E"/>
    <w:rsid w:val="008D6953"/>
    <w:rsid w:val="008D6A64"/>
    <w:rsid w:val="008D6B00"/>
    <w:rsid w:val="008D6C89"/>
    <w:rsid w:val="008D6F68"/>
    <w:rsid w:val="008D71AF"/>
    <w:rsid w:val="008D72F3"/>
    <w:rsid w:val="008D743B"/>
    <w:rsid w:val="008D7868"/>
    <w:rsid w:val="008D788E"/>
    <w:rsid w:val="008D79CA"/>
    <w:rsid w:val="008D7A17"/>
    <w:rsid w:val="008D7B2D"/>
    <w:rsid w:val="008D7E02"/>
    <w:rsid w:val="008D7E72"/>
    <w:rsid w:val="008D7EA1"/>
    <w:rsid w:val="008E0042"/>
    <w:rsid w:val="008E01AF"/>
    <w:rsid w:val="008E0732"/>
    <w:rsid w:val="008E07B5"/>
    <w:rsid w:val="008E0896"/>
    <w:rsid w:val="008E0959"/>
    <w:rsid w:val="008E0A8F"/>
    <w:rsid w:val="008E0B22"/>
    <w:rsid w:val="008E0E7E"/>
    <w:rsid w:val="008E0F81"/>
    <w:rsid w:val="008E114E"/>
    <w:rsid w:val="008E11A5"/>
    <w:rsid w:val="008E1378"/>
    <w:rsid w:val="008E13D5"/>
    <w:rsid w:val="008E1520"/>
    <w:rsid w:val="008E162C"/>
    <w:rsid w:val="008E1633"/>
    <w:rsid w:val="008E17F4"/>
    <w:rsid w:val="008E1855"/>
    <w:rsid w:val="008E1D88"/>
    <w:rsid w:val="008E1E4A"/>
    <w:rsid w:val="008E20F5"/>
    <w:rsid w:val="008E2222"/>
    <w:rsid w:val="008E228B"/>
    <w:rsid w:val="008E2330"/>
    <w:rsid w:val="008E28E5"/>
    <w:rsid w:val="008E28F2"/>
    <w:rsid w:val="008E29F1"/>
    <w:rsid w:val="008E2AC0"/>
    <w:rsid w:val="008E2E77"/>
    <w:rsid w:val="008E2ECA"/>
    <w:rsid w:val="008E3021"/>
    <w:rsid w:val="008E3068"/>
    <w:rsid w:val="008E30B4"/>
    <w:rsid w:val="008E31EA"/>
    <w:rsid w:val="008E32C3"/>
    <w:rsid w:val="008E3303"/>
    <w:rsid w:val="008E3615"/>
    <w:rsid w:val="008E3671"/>
    <w:rsid w:val="008E3801"/>
    <w:rsid w:val="008E38A9"/>
    <w:rsid w:val="008E38BD"/>
    <w:rsid w:val="008E3949"/>
    <w:rsid w:val="008E3B38"/>
    <w:rsid w:val="008E3CC1"/>
    <w:rsid w:val="008E3D0E"/>
    <w:rsid w:val="008E3F57"/>
    <w:rsid w:val="008E3F6F"/>
    <w:rsid w:val="008E4585"/>
    <w:rsid w:val="008E4663"/>
    <w:rsid w:val="008E46A9"/>
    <w:rsid w:val="008E47E9"/>
    <w:rsid w:val="008E4836"/>
    <w:rsid w:val="008E48AF"/>
    <w:rsid w:val="008E495D"/>
    <w:rsid w:val="008E4968"/>
    <w:rsid w:val="008E4993"/>
    <w:rsid w:val="008E4A11"/>
    <w:rsid w:val="008E4CAD"/>
    <w:rsid w:val="008E4DB5"/>
    <w:rsid w:val="008E50A9"/>
    <w:rsid w:val="008E50AD"/>
    <w:rsid w:val="008E50BE"/>
    <w:rsid w:val="008E513A"/>
    <w:rsid w:val="008E516A"/>
    <w:rsid w:val="008E5427"/>
    <w:rsid w:val="008E5564"/>
    <w:rsid w:val="008E5895"/>
    <w:rsid w:val="008E5897"/>
    <w:rsid w:val="008E58A9"/>
    <w:rsid w:val="008E59C8"/>
    <w:rsid w:val="008E6067"/>
    <w:rsid w:val="008E6178"/>
    <w:rsid w:val="008E6229"/>
    <w:rsid w:val="008E627E"/>
    <w:rsid w:val="008E62BA"/>
    <w:rsid w:val="008E634A"/>
    <w:rsid w:val="008E6388"/>
    <w:rsid w:val="008E6594"/>
    <w:rsid w:val="008E65D1"/>
    <w:rsid w:val="008E66BB"/>
    <w:rsid w:val="008E679B"/>
    <w:rsid w:val="008E681D"/>
    <w:rsid w:val="008E6AC7"/>
    <w:rsid w:val="008E6BF8"/>
    <w:rsid w:val="008E6E45"/>
    <w:rsid w:val="008E7103"/>
    <w:rsid w:val="008E7180"/>
    <w:rsid w:val="008E71A1"/>
    <w:rsid w:val="008E73FD"/>
    <w:rsid w:val="008E74FD"/>
    <w:rsid w:val="008E75D3"/>
    <w:rsid w:val="008E76CE"/>
    <w:rsid w:val="008E7840"/>
    <w:rsid w:val="008E7A30"/>
    <w:rsid w:val="008E7B40"/>
    <w:rsid w:val="008E7B52"/>
    <w:rsid w:val="008E7BB1"/>
    <w:rsid w:val="008E7FFC"/>
    <w:rsid w:val="008F00E7"/>
    <w:rsid w:val="008F01E6"/>
    <w:rsid w:val="008F0450"/>
    <w:rsid w:val="008F06ED"/>
    <w:rsid w:val="008F09EE"/>
    <w:rsid w:val="008F0A62"/>
    <w:rsid w:val="008F0C24"/>
    <w:rsid w:val="008F0C47"/>
    <w:rsid w:val="008F0CB1"/>
    <w:rsid w:val="008F15E9"/>
    <w:rsid w:val="008F1630"/>
    <w:rsid w:val="008F1632"/>
    <w:rsid w:val="008F1A91"/>
    <w:rsid w:val="008F1AB7"/>
    <w:rsid w:val="008F1C66"/>
    <w:rsid w:val="008F1CC6"/>
    <w:rsid w:val="008F1D6D"/>
    <w:rsid w:val="008F1E58"/>
    <w:rsid w:val="008F21E5"/>
    <w:rsid w:val="008F220C"/>
    <w:rsid w:val="008F222D"/>
    <w:rsid w:val="008F242C"/>
    <w:rsid w:val="008F2810"/>
    <w:rsid w:val="008F2BE0"/>
    <w:rsid w:val="008F311F"/>
    <w:rsid w:val="008F3367"/>
    <w:rsid w:val="008F33D8"/>
    <w:rsid w:val="008F355A"/>
    <w:rsid w:val="008F369A"/>
    <w:rsid w:val="008F3A34"/>
    <w:rsid w:val="008F3A53"/>
    <w:rsid w:val="008F3AC2"/>
    <w:rsid w:val="008F3DBF"/>
    <w:rsid w:val="008F41F0"/>
    <w:rsid w:val="008F4209"/>
    <w:rsid w:val="008F44D0"/>
    <w:rsid w:val="008F470F"/>
    <w:rsid w:val="008F4915"/>
    <w:rsid w:val="008F4992"/>
    <w:rsid w:val="008F49AC"/>
    <w:rsid w:val="008F4B53"/>
    <w:rsid w:val="008F50A8"/>
    <w:rsid w:val="008F50D0"/>
    <w:rsid w:val="008F52CC"/>
    <w:rsid w:val="008F5351"/>
    <w:rsid w:val="008F53DD"/>
    <w:rsid w:val="008F547B"/>
    <w:rsid w:val="008F5496"/>
    <w:rsid w:val="008F5951"/>
    <w:rsid w:val="008F5BAA"/>
    <w:rsid w:val="008F5D02"/>
    <w:rsid w:val="008F5F11"/>
    <w:rsid w:val="008F6008"/>
    <w:rsid w:val="008F61CD"/>
    <w:rsid w:val="008F62B6"/>
    <w:rsid w:val="008F6631"/>
    <w:rsid w:val="008F6681"/>
    <w:rsid w:val="008F6BDB"/>
    <w:rsid w:val="008F706A"/>
    <w:rsid w:val="008F712A"/>
    <w:rsid w:val="008F71AD"/>
    <w:rsid w:val="008F73B9"/>
    <w:rsid w:val="008F75DD"/>
    <w:rsid w:val="008F768F"/>
    <w:rsid w:val="008F7825"/>
    <w:rsid w:val="008F7ABC"/>
    <w:rsid w:val="008F7D39"/>
    <w:rsid w:val="008F7E14"/>
    <w:rsid w:val="008F7E15"/>
    <w:rsid w:val="008F7F5E"/>
    <w:rsid w:val="008F7FCC"/>
    <w:rsid w:val="009002B7"/>
    <w:rsid w:val="00900305"/>
    <w:rsid w:val="00900333"/>
    <w:rsid w:val="0090035C"/>
    <w:rsid w:val="00900642"/>
    <w:rsid w:val="00900712"/>
    <w:rsid w:val="00900794"/>
    <w:rsid w:val="0090082D"/>
    <w:rsid w:val="00900ABB"/>
    <w:rsid w:val="00900B10"/>
    <w:rsid w:val="00900E43"/>
    <w:rsid w:val="00900E7A"/>
    <w:rsid w:val="00900EA7"/>
    <w:rsid w:val="00900F5E"/>
    <w:rsid w:val="0090106C"/>
    <w:rsid w:val="0090119B"/>
    <w:rsid w:val="00901375"/>
    <w:rsid w:val="00901424"/>
    <w:rsid w:val="00901662"/>
    <w:rsid w:val="00901779"/>
    <w:rsid w:val="009019B3"/>
    <w:rsid w:val="00901F62"/>
    <w:rsid w:val="0090207B"/>
    <w:rsid w:val="009020D7"/>
    <w:rsid w:val="00902165"/>
    <w:rsid w:val="00902453"/>
    <w:rsid w:val="009024B7"/>
    <w:rsid w:val="00902535"/>
    <w:rsid w:val="00902899"/>
    <w:rsid w:val="00902D28"/>
    <w:rsid w:val="00902D9A"/>
    <w:rsid w:val="00902DD0"/>
    <w:rsid w:val="00902F09"/>
    <w:rsid w:val="009031FE"/>
    <w:rsid w:val="009032F9"/>
    <w:rsid w:val="00903523"/>
    <w:rsid w:val="0090354D"/>
    <w:rsid w:val="009038C1"/>
    <w:rsid w:val="00903A79"/>
    <w:rsid w:val="00903BBA"/>
    <w:rsid w:val="00903BE3"/>
    <w:rsid w:val="00903C41"/>
    <w:rsid w:val="00903E5C"/>
    <w:rsid w:val="00903F14"/>
    <w:rsid w:val="00903F86"/>
    <w:rsid w:val="0090429A"/>
    <w:rsid w:val="00904599"/>
    <w:rsid w:val="00904617"/>
    <w:rsid w:val="00904690"/>
    <w:rsid w:val="00904731"/>
    <w:rsid w:val="0090491A"/>
    <w:rsid w:val="00904C1D"/>
    <w:rsid w:val="00904D41"/>
    <w:rsid w:val="00904F56"/>
    <w:rsid w:val="009051AC"/>
    <w:rsid w:val="00905293"/>
    <w:rsid w:val="00905329"/>
    <w:rsid w:val="009053BB"/>
    <w:rsid w:val="009053D0"/>
    <w:rsid w:val="00905504"/>
    <w:rsid w:val="0090552D"/>
    <w:rsid w:val="009055E3"/>
    <w:rsid w:val="009055EC"/>
    <w:rsid w:val="00905713"/>
    <w:rsid w:val="00905AD9"/>
    <w:rsid w:val="00905AEA"/>
    <w:rsid w:val="00905B6A"/>
    <w:rsid w:val="00905BD8"/>
    <w:rsid w:val="00905EF2"/>
    <w:rsid w:val="00905F98"/>
    <w:rsid w:val="00906072"/>
    <w:rsid w:val="0090609B"/>
    <w:rsid w:val="00906443"/>
    <w:rsid w:val="009065E4"/>
    <w:rsid w:val="00906627"/>
    <w:rsid w:val="00906697"/>
    <w:rsid w:val="009068F7"/>
    <w:rsid w:val="00906EDA"/>
    <w:rsid w:val="009070D3"/>
    <w:rsid w:val="009070FD"/>
    <w:rsid w:val="00907129"/>
    <w:rsid w:val="00907222"/>
    <w:rsid w:val="0090723D"/>
    <w:rsid w:val="0090727C"/>
    <w:rsid w:val="009073AA"/>
    <w:rsid w:val="0090782F"/>
    <w:rsid w:val="00907B56"/>
    <w:rsid w:val="00907C7A"/>
    <w:rsid w:val="00907D1D"/>
    <w:rsid w:val="00907F0B"/>
    <w:rsid w:val="00910149"/>
    <w:rsid w:val="0091023C"/>
    <w:rsid w:val="009105C9"/>
    <w:rsid w:val="009106E8"/>
    <w:rsid w:val="0091082F"/>
    <w:rsid w:val="00910A30"/>
    <w:rsid w:val="00910AE2"/>
    <w:rsid w:val="00910B1F"/>
    <w:rsid w:val="00910B96"/>
    <w:rsid w:val="00910C99"/>
    <w:rsid w:val="00910D5C"/>
    <w:rsid w:val="00910DAF"/>
    <w:rsid w:val="00910DF8"/>
    <w:rsid w:val="00910E80"/>
    <w:rsid w:val="00910F12"/>
    <w:rsid w:val="00911041"/>
    <w:rsid w:val="00911141"/>
    <w:rsid w:val="0091130E"/>
    <w:rsid w:val="00911639"/>
    <w:rsid w:val="009116B2"/>
    <w:rsid w:val="009116D4"/>
    <w:rsid w:val="00911714"/>
    <w:rsid w:val="0091180B"/>
    <w:rsid w:val="0091190B"/>
    <w:rsid w:val="00911965"/>
    <w:rsid w:val="009119B4"/>
    <w:rsid w:val="009119EE"/>
    <w:rsid w:val="00911BCB"/>
    <w:rsid w:val="00911EB1"/>
    <w:rsid w:val="00911EFE"/>
    <w:rsid w:val="00911FA3"/>
    <w:rsid w:val="00911FF8"/>
    <w:rsid w:val="00912079"/>
    <w:rsid w:val="0091208C"/>
    <w:rsid w:val="009122E6"/>
    <w:rsid w:val="00912553"/>
    <w:rsid w:val="0091279D"/>
    <w:rsid w:val="009129E5"/>
    <w:rsid w:val="00912B7F"/>
    <w:rsid w:val="00912C32"/>
    <w:rsid w:val="00912DCC"/>
    <w:rsid w:val="00912F2C"/>
    <w:rsid w:val="00912F98"/>
    <w:rsid w:val="00913042"/>
    <w:rsid w:val="00913180"/>
    <w:rsid w:val="0091319E"/>
    <w:rsid w:val="009132E9"/>
    <w:rsid w:val="00913546"/>
    <w:rsid w:val="009137D8"/>
    <w:rsid w:val="0091381E"/>
    <w:rsid w:val="009138E8"/>
    <w:rsid w:val="00913A39"/>
    <w:rsid w:val="00913AA5"/>
    <w:rsid w:val="00913AB3"/>
    <w:rsid w:val="00913B1B"/>
    <w:rsid w:val="009140E1"/>
    <w:rsid w:val="00914100"/>
    <w:rsid w:val="00914121"/>
    <w:rsid w:val="0091418E"/>
    <w:rsid w:val="009141B7"/>
    <w:rsid w:val="00914547"/>
    <w:rsid w:val="0091459A"/>
    <w:rsid w:val="00914991"/>
    <w:rsid w:val="00914A5E"/>
    <w:rsid w:val="00914AFE"/>
    <w:rsid w:val="00914BB4"/>
    <w:rsid w:val="00914C6A"/>
    <w:rsid w:val="00914F6E"/>
    <w:rsid w:val="00914F94"/>
    <w:rsid w:val="00914FB5"/>
    <w:rsid w:val="00914FF1"/>
    <w:rsid w:val="009151C1"/>
    <w:rsid w:val="009151CE"/>
    <w:rsid w:val="009153A3"/>
    <w:rsid w:val="00915509"/>
    <w:rsid w:val="00915675"/>
    <w:rsid w:val="00915720"/>
    <w:rsid w:val="0091578F"/>
    <w:rsid w:val="009157E1"/>
    <w:rsid w:val="0091588C"/>
    <w:rsid w:val="009158D5"/>
    <w:rsid w:val="00915A19"/>
    <w:rsid w:val="00915A93"/>
    <w:rsid w:val="00915EE8"/>
    <w:rsid w:val="00915F7D"/>
    <w:rsid w:val="00915F8B"/>
    <w:rsid w:val="00915FF0"/>
    <w:rsid w:val="00915FFB"/>
    <w:rsid w:val="009160B7"/>
    <w:rsid w:val="0091622C"/>
    <w:rsid w:val="0091698F"/>
    <w:rsid w:val="00916B47"/>
    <w:rsid w:val="00916C0B"/>
    <w:rsid w:val="00916E4D"/>
    <w:rsid w:val="00917087"/>
    <w:rsid w:val="009170EB"/>
    <w:rsid w:val="00917331"/>
    <w:rsid w:val="009174FA"/>
    <w:rsid w:val="009175EB"/>
    <w:rsid w:val="0091768E"/>
    <w:rsid w:val="00917754"/>
    <w:rsid w:val="00917958"/>
    <w:rsid w:val="00917A55"/>
    <w:rsid w:val="00917ACF"/>
    <w:rsid w:val="00917C34"/>
    <w:rsid w:val="00917D09"/>
    <w:rsid w:val="00917EC1"/>
    <w:rsid w:val="00917F84"/>
    <w:rsid w:val="0092000C"/>
    <w:rsid w:val="0092010F"/>
    <w:rsid w:val="00920119"/>
    <w:rsid w:val="00920167"/>
    <w:rsid w:val="009201BC"/>
    <w:rsid w:val="00920236"/>
    <w:rsid w:val="0092028E"/>
    <w:rsid w:val="009204A9"/>
    <w:rsid w:val="00920564"/>
    <w:rsid w:val="009205E8"/>
    <w:rsid w:val="00920797"/>
    <w:rsid w:val="009208B6"/>
    <w:rsid w:val="0092092A"/>
    <w:rsid w:val="00920A6B"/>
    <w:rsid w:val="00920AA0"/>
    <w:rsid w:val="00920B1F"/>
    <w:rsid w:val="00920BC4"/>
    <w:rsid w:val="00920C49"/>
    <w:rsid w:val="00920C85"/>
    <w:rsid w:val="00920CFB"/>
    <w:rsid w:val="00920E72"/>
    <w:rsid w:val="0092105E"/>
    <w:rsid w:val="009210CB"/>
    <w:rsid w:val="0092131F"/>
    <w:rsid w:val="00921373"/>
    <w:rsid w:val="00921381"/>
    <w:rsid w:val="009213C2"/>
    <w:rsid w:val="009216F0"/>
    <w:rsid w:val="00921774"/>
    <w:rsid w:val="009217AB"/>
    <w:rsid w:val="00921D0B"/>
    <w:rsid w:val="00921E23"/>
    <w:rsid w:val="00921F13"/>
    <w:rsid w:val="00921F2E"/>
    <w:rsid w:val="00921F8F"/>
    <w:rsid w:val="00922026"/>
    <w:rsid w:val="00922214"/>
    <w:rsid w:val="009224FC"/>
    <w:rsid w:val="009225DB"/>
    <w:rsid w:val="0092271A"/>
    <w:rsid w:val="009227B2"/>
    <w:rsid w:val="00922884"/>
    <w:rsid w:val="00922AC4"/>
    <w:rsid w:val="00922B5C"/>
    <w:rsid w:val="00922BC7"/>
    <w:rsid w:val="00922C43"/>
    <w:rsid w:val="00922CB3"/>
    <w:rsid w:val="00922E94"/>
    <w:rsid w:val="009232DA"/>
    <w:rsid w:val="00923409"/>
    <w:rsid w:val="00923714"/>
    <w:rsid w:val="009237E0"/>
    <w:rsid w:val="00923819"/>
    <w:rsid w:val="00923872"/>
    <w:rsid w:val="00923944"/>
    <w:rsid w:val="009240DF"/>
    <w:rsid w:val="0092412B"/>
    <w:rsid w:val="009241D2"/>
    <w:rsid w:val="00924231"/>
    <w:rsid w:val="00924259"/>
    <w:rsid w:val="00924308"/>
    <w:rsid w:val="0092437C"/>
    <w:rsid w:val="00924387"/>
    <w:rsid w:val="0092441A"/>
    <w:rsid w:val="009244C1"/>
    <w:rsid w:val="009245DA"/>
    <w:rsid w:val="0092472E"/>
    <w:rsid w:val="009248A9"/>
    <w:rsid w:val="009248EB"/>
    <w:rsid w:val="00925070"/>
    <w:rsid w:val="009250E0"/>
    <w:rsid w:val="009252B3"/>
    <w:rsid w:val="009252C5"/>
    <w:rsid w:val="009253FA"/>
    <w:rsid w:val="009254C3"/>
    <w:rsid w:val="00925545"/>
    <w:rsid w:val="0092567D"/>
    <w:rsid w:val="00925808"/>
    <w:rsid w:val="0092588F"/>
    <w:rsid w:val="00925BA7"/>
    <w:rsid w:val="00925BAB"/>
    <w:rsid w:val="00925CDC"/>
    <w:rsid w:val="009260E8"/>
    <w:rsid w:val="00926144"/>
    <w:rsid w:val="0092614C"/>
    <w:rsid w:val="009261F1"/>
    <w:rsid w:val="00926266"/>
    <w:rsid w:val="009264D0"/>
    <w:rsid w:val="00926822"/>
    <w:rsid w:val="009269AC"/>
    <w:rsid w:val="009269BE"/>
    <w:rsid w:val="00926A7D"/>
    <w:rsid w:val="00926BAB"/>
    <w:rsid w:val="00926CCD"/>
    <w:rsid w:val="00926DA1"/>
    <w:rsid w:val="0092710D"/>
    <w:rsid w:val="009271D2"/>
    <w:rsid w:val="00927241"/>
    <w:rsid w:val="009272BE"/>
    <w:rsid w:val="009275C7"/>
    <w:rsid w:val="009279A0"/>
    <w:rsid w:val="00927B8A"/>
    <w:rsid w:val="00927DB0"/>
    <w:rsid w:val="00927DBA"/>
    <w:rsid w:val="00927EA3"/>
    <w:rsid w:val="00927EBA"/>
    <w:rsid w:val="00927FAC"/>
    <w:rsid w:val="00930159"/>
    <w:rsid w:val="0093038B"/>
    <w:rsid w:val="009303B3"/>
    <w:rsid w:val="009303FA"/>
    <w:rsid w:val="009308F2"/>
    <w:rsid w:val="009310F4"/>
    <w:rsid w:val="009312C8"/>
    <w:rsid w:val="00931311"/>
    <w:rsid w:val="0093148A"/>
    <w:rsid w:val="009316A8"/>
    <w:rsid w:val="00931782"/>
    <w:rsid w:val="009317C4"/>
    <w:rsid w:val="00931A5E"/>
    <w:rsid w:val="00931A9A"/>
    <w:rsid w:val="00931B5C"/>
    <w:rsid w:val="00931C61"/>
    <w:rsid w:val="00931C92"/>
    <w:rsid w:val="0093211D"/>
    <w:rsid w:val="00932212"/>
    <w:rsid w:val="009324EE"/>
    <w:rsid w:val="009325B0"/>
    <w:rsid w:val="009325C0"/>
    <w:rsid w:val="0093262D"/>
    <w:rsid w:val="0093265B"/>
    <w:rsid w:val="0093293B"/>
    <w:rsid w:val="00932BE8"/>
    <w:rsid w:val="00932C3D"/>
    <w:rsid w:val="00932C66"/>
    <w:rsid w:val="00932E41"/>
    <w:rsid w:val="00932F3C"/>
    <w:rsid w:val="00932FD3"/>
    <w:rsid w:val="009330B7"/>
    <w:rsid w:val="00933327"/>
    <w:rsid w:val="00933339"/>
    <w:rsid w:val="00933361"/>
    <w:rsid w:val="009333B5"/>
    <w:rsid w:val="009333C4"/>
    <w:rsid w:val="009334A7"/>
    <w:rsid w:val="0093365A"/>
    <w:rsid w:val="009337DB"/>
    <w:rsid w:val="00933865"/>
    <w:rsid w:val="00933897"/>
    <w:rsid w:val="00933A95"/>
    <w:rsid w:val="00933AAD"/>
    <w:rsid w:val="00933BB4"/>
    <w:rsid w:val="00933DD3"/>
    <w:rsid w:val="009340AF"/>
    <w:rsid w:val="00934234"/>
    <w:rsid w:val="009343E7"/>
    <w:rsid w:val="009344C4"/>
    <w:rsid w:val="009347E3"/>
    <w:rsid w:val="0093480B"/>
    <w:rsid w:val="00934951"/>
    <w:rsid w:val="009349A3"/>
    <w:rsid w:val="00934C9F"/>
    <w:rsid w:val="00934D4F"/>
    <w:rsid w:val="00934FC4"/>
    <w:rsid w:val="0093500F"/>
    <w:rsid w:val="009351CD"/>
    <w:rsid w:val="00935296"/>
    <w:rsid w:val="009353D6"/>
    <w:rsid w:val="00935669"/>
    <w:rsid w:val="009356F8"/>
    <w:rsid w:val="0093593B"/>
    <w:rsid w:val="00935A34"/>
    <w:rsid w:val="00935C64"/>
    <w:rsid w:val="00935F38"/>
    <w:rsid w:val="0093618D"/>
    <w:rsid w:val="00936352"/>
    <w:rsid w:val="00936621"/>
    <w:rsid w:val="009366A2"/>
    <w:rsid w:val="0093673B"/>
    <w:rsid w:val="00936800"/>
    <w:rsid w:val="0093683F"/>
    <w:rsid w:val="009368E9"/>
    <w:rsid w:val="0093696D"/>
    <w:rsid w:val="00936A2F"/>
    <w:rsid w:val="00936C31"/>
    <w:rsid w:val="009371CE"/>
    <w:rsid w:val="00937301"/>
    <w:rsid w:val="00937487"/>
    <w:rsid w:val="009374DD"/>
    <w:rsid w:val="0093773C"/>
    <w:rsid w:val="00937768"/>
    <w:rsid w:val="00937810"/>
    <w:rsid w:val="00937A1B"/>
    <w:rsid w:val="00937B63"/>
    <w:rsid w:val="00937E71"/>
    <w:rsid w:val="00937FE1"/>
    <w:rsid w:val="00940183"/>
    <w:rsid w:val="0094036D"/>
    <w:rsid w:val="00940389"/>
    <w:rsid w:val="00940765"/>
    <w:rsid w:val="00940A0D"/>
    <w:rsid w:val="00940D80"/>
    <w:rsid w:val="00940F54"/>
    <w:rsid w:val="00940F8E"/>
    <w:rsid w:val="00941278"/>
    <w:rsid w:val="009413BB"/>
    <w:rsid w:val="009414AE"/>
    <w:rsid w:val="009417BD"/>
    <w:rsid w:val="009417D8"/>
    <w:rsid w:val="00941874"/>
    <w:rsid w:val="00941918"/>
    <w:rsid w:val="00941EB6"/>
    <w:rsid w:val="00941FB4"/>
    <w:rsid w:val="0094223C"/>
    <w:rsid w:val="009422E7"/>
    <w:rsid w:val="0094234D"/>
    <w:rsid w:val="0094243B"/>
    <w:rsid w:val="0094245A"/>
    <w:rsid w:val="00942671"/>
    <w:rsid w:val="0094269E"/>
    <w:rsid w:val="009426E6"/>
    <w:rsid w:val="009428C0"/>
    <w:rsid w:val="00942A04"/>
    <w:rsid w:val="00942D87"/>
    <w:rsid w:val="00943006"/>
    <w:rsid w:val="0094369A"/>
    <w:rsid w:val="00943A74"/>
    <w:rsid w:val="00943AD0"/>
    <w:rsid w:val="00943ADC"/>
    <w:rsid w:val="00943B34"/>
    <w:rsid w:val="00943EA6"/>
    <w:rsid w:val="00943F76"/>
    <w:rsid w:val="00944099"/>
    <w:rsid w:val="0094416B"/>
    <w:rsid w:val="009441D1"/>
    <w:rsid w:val="00944226"/>
    <w:rsid w:val="009443BA"/>
    <w:rsid w:val="00944881"/>
    <w:rsid w:val="0094492A"/>
    <w:rsid w:val="00944B31"/>
    <w:rsid w:val="00944CB1"/>
    <w:rsid w:val="00944D90"/>
    <w:rsid w:val="00944E27"/>
    <w:rsid w:val="00944E44"/>
    <w:rsid w:val="009450AB"/>
    <w:rsid w:val="009450D6"/>
    <w:rsid w:val="00945161"/>
    <w:rsid w:val="009451B8"/>
    <w:rsid w:val="009451DF"/>
    <w:rsid w:val="0094542F"/>
    <w:rsid w:val="0094563D"/>
    <w:rsid w:val="009456BF"/>
    <w:rsid w:val="00945837"/>
    <w:rsid w:val="0094586A"/>
    <w:rsid w:val="009459B5"/>
    <w:rsid w:val="00945A87"/>
    <w:rsid w:val="00945B12"/>
    <w:rsid w:val="0094600E"/>
    <w:rsid w:val="009461AA"/>
    <w:rsid w:val="009462A3"/>
    <w:rsid w:val="00946334"/>
    <w:rsid w:val="009465D1"/>
    <w:rsid w:val="009465FF"/>
    <w:rsid w:val="00946880"/>
    <w:rsid w:val="0094691C"/>
    <w:rsid w:val="009469BC"/>
    <w:rsid w:val="00946A82"/>
    <w:rsid w:val="00946C10"/>
    <w:rsid w:val="00946EEF"/>
    <w:rsid w:val="00947213"/>
    <w:rsid w:val="00947259"/>
    <w:rsid w:val="00947264"/>
    <w:rsid w:val="009472E0"/>
    <w:rsid w:val="00947446"/>
    <w:rsid w:val="009475F6"/>
    <w:rsid w:val="00947967"/>
    <w:rsid w:val="00947CCB"/>
    <w:rsid w:val="00947DBB"/>
    <w:rsid w:val="0095022D"/>
    <w:rsid w:val="0095026B"/>
    <w:rsid w:val="009505BB"/>
    <w:rsid w:val="00950711"/>
    <w:rsid w:val="00950B5E"/>
    <w:rsid w:val="00950C15"/>
    <w:rsid w:val="00950E2B"/>
    <w:rsid w:val="00950EFA"/>
    <w:rsid w:val="0095108E"/>
    <w:rsid w:val="0095117E"/>
    <w:rsid w:val="009511A2"/>
    <w:rsid w:val="00951275"/>
    <w:rsid w:val="009512A0"/>
    <w:rsid w:val="00951375"/>
    <w:rsid w:val="009515DC"/>
    <w:rsid w:val="009515EB"/>
    <w:rsid w:val="009516DC"/>
    <w:rsid w:val="0095176C"/>
    <w:rsid w:val="00951C45"/>
    <w:rsid w:val="00951C70"/>
    <w:rsid w:val="00951D79"/>
    <w:rsid w:val="00951DD9"/>
    <w:rsid w:val="00951E0E"/>
    <w:rsid w:val="00951FDC"/>
    <w:rsid w:val="00952030"/>
    <w:rsid w:val="00952073"/>
    <w:rsid w:val="0095209C"/>
    <w:rsid w:val="0095210B"/>
    <w:rsid w:val="0095236D"/>
    <w:rsid w:val="009523E5"/>
    <w:rsid w:val="00952713"/>
    <w:rsid w:val="009528E0"/>
    <w:rsid w:val="00952AF5"/>
    <w:rsid w:val="00952F61"/>
    <w:rsid w:val="00952FFA"/>
    <w:rsid w:val="0095334A"/>
    <w:rsid w:val="0095341C"/>
    <w:rsid w:val="0095367B"/>
    <w:rsid w:val="00953833"/>
    <w:rsid w:val="00953C36"/>
    <w:rsid w:val="00953C68"/>
    <w:rsid w:val="00953D53"/>
    <w:rsid w:val="00953DC2"/>
    <w:rsid w:val="0095403A"/>
    <w:rsid w:val="009540B8"/>
    <w:rsid w:val="00954121"/>
    <w:rsid w:val="00954151"/>
    <w:rsid w:val="00954163"/>
    <w:rsid w:val="00954330"/>
    <w:rsid w:val="009546C4"/>
    <w:rsid w:val="0095478C"/>
    <w:rsid w:val="00954860"/>
    <w:rsid w:val="00954C64"/>
    <w:rsid w:val="00954C70"/>
    <w:rsid w:val="00954CAA"/>
    <w:rsid w:val="00954D0D"/>
    <w:rsid w:val="00954F50"/>
    <w:rsid w:val="00955041"/>
    <w:rsid w:val="0095505F"/>
    <w:rsid w:val="0095521D"/>
    <w:rsid w:val="0095537D"/>
    <w:rsid w:val="00955386"/>
    <w:rsid w:val="009553A1"/>
    <w:rsid w:val="00955421"/>
    <w:rsid w:val="0095545C"/>
    <w:rsid w:val="00955630"/>
    <w:rsid w:val="009557E4"/>
    <w:rsid w:val="00955936"/>
    <w:rsid w:val="00955A25"/>
    <w:rsid w:val="00955B11"/>
    <w:rsid w:val="00955C1E"/>
    <w:rsid w:val="00955D43"/>
    <w:rsid w:val="00955FD0"/>
    <w:rsid w:val="009560B4"/>
    <w:rsid w:val="009560CF"/>
    <w:rsid w:val="00956167"/>
    <w:rsid w:val="0095628D"/>
    <w:rsid w:val="0095640A"/>
    <w:rsid w:val="009564DF"/>
    <w:rsid w:val="0095655E"/>
    <w:rsid w:val="0095676B"/>
    <w:rsid w:val="009567B2"/>
    <w:rsid w:val="009568EE"/>
    <w:rsid w:val="00956927"/>
    <w:rsid w:val="00956B1F"/>
    <w:rsid w:val="00956CE8"/>
    <w:rsid w:val="00956F63"/>
    <w:rsid w:val="009570C4"/>
    <w:rsid w:val="009574F3"/>
    <w:rsid w:val="009575F8"/>
    <w:rsid w:val="0095767C"/>
    <w:rsid w:val="00957818"/>
    <w:rsid w:val="009579AE"/>
    <w:rsid w:val="00957A8C"/>
    <w:rsid w:val="00957BEB"/>
    <w:rsid w:val="00957C3A"/>
    <w:rsid w:val="009602AC"/>
    <w:rsid w:val="00960318"/>
    <w:rsid w:val="00960334"/>
    <w:rsid w:val="00960354"/>
    <w:rsid w:val="009603B8"/>
    <w:rsid w:val="009604A0"/>
    <w:rsid w:val="0096059C"/>
    <w:rsid w:val="00960675"/>
    <w:rsid w:val="00960761"/>
    <w:rsid w:val="009608B3"/>
    <w:rsid w:val="009608F7"/>
    <w:rsid w:val="00960A49"/>
    <w:rsid w:val="00960D05"/>
    <w:rsid w:val="00960D7B"/>
    <w:rsid w:val="00960DA4"/>
    <w:rsid w:val="00960E85"/>
    <w:rsid w:val="00960F5D"/>
    <w:rsid w:val="009611F1"/>
    <w:rsid w:val="00961294"/>
    <w:rsid w:val="0096131F"/>
    <w:rsid w:val="00961372"/>
    <w:rsid w:val="009614AB"/>
    <w:rsid w:val="00961808"/>
    <w:rsid w:val="0096188A"/>
    <w:rsid w:val="00961B60"/>
    <w:rsid w:val="00961BD7"/>
    <w:rsid w:val="00961BE6"/>
    <w:rsid w:val="00961E83"/>
    <w:rsid w:val="009620D6"/>
    <w:rsid w:val="00962179"/>
    <w:rsid w:val="00962243"/>
    <w:rsid w:val="00962298"/>
    <w:rsid w:val="009622AB"/>
    <w:rsid w:val="0096241D"/>
    <w:rsid w:val="0096266D"/>
    <w:rsid w:val="009627BD"/>
    <w:rsid w:val="00962AFD"/>
    <w:rsid w:val="00962D4D"/>
    <w:rsid w:val="00962F3D"/>
    <w:rsid w:val="00962FB9"/>
    <w:rsid w:val="00963177"/>
    <w:rsid w:val="0096325D"/>
    <w:rsid w:val="0096336E"/>
    <w:rsid w:val="009633F7"/>
    <w:rsid w:val="00963571"/>
    <w:rsid w:val="009635C1"/>
    <w:rsid w:val="00963746"/>
    <w:rsid w:val="0096374E"/>
    <w:rsid w:val="009638D4"/>
    <w:rsid w:val="00963902"/>
    <w:rsid w:val="00963951"/>
    <w:rsid w:val="009639B8"/>
    <w:rsid w:val="00963B74"/>
    <w:rsid w:val="00963BB5"/>
    <w:rsid w:val="00963BCA"/>
    <w:rsid w:val="00963D98"/>
    <w:rsid w:val="00963F59"/>
    <w:rsid w:val="00963FE1"/>
    <w:rsid w:val="00964208"/>
    <w:rsid w:val="00964514"/>
    <w:rsid w:val="00964659"/>
    <w:rsid w:val="00964781"/>
    <w:rsid w:val="009648D0"/>
    <w:rsid w:val="009648E7"/>
    <w:rsid w:val="00964A27"/>
    <w:rsid w:val="00964A28"/>
    <w:rsid w:val="00964BFD"/>
    <w:rsid w:val="00964E99"/>
    <w:rsid w:val="00964FAB"/>
    <w:rsid w:val="0096500F"/>
    <w:rsid w:val="0096544A"/>
    <w:rsid w:val="009654C2"/>
    <w:rsid w:val="0096552B"/>
    <w:rsid w:val="0096555C"/>
    <w:rsid w:val="0096567B"/>
    <w:rsid w:val="00965855"/>
    <w:rsid w:val="00965A3F"/>
    <w:rsid w:val="00965D6E"/>
    <w:rsid w:val="00965ED9"/>
    <w:rsid w:val="00965F5D"/>
    <w:rsid w:val="00965F8C"/>
    <w:rsid w:val="00966074"/>
    <w:rsid w:val="009662B6"/>
    <w:rsid w:val="009664F4"/>
    <w:rsid w:val="0096653A"/>
    <w:rsid w:val="0096653E"/>
    <w:rsid w:val="009665AB"/>
    <w:rsid w:val="00966945"/>
    <w:rsid w:val="009669A1"/>
    <w:rsid w:val="00966C4A"/>
    <w:rsid w:val="00966D37"/>
    <w:rsid w:val="00966E0F"/>
    <w:rsid w:val="009670B8"/>
    <w:rsid w:val="00967187"/>
    <w:rsid w:val="00967401"/>
    <w:rsid w:val="009674A0"/>
    <w:rsid w:val="009678D2"/>
    <w:rsid w:val="00967A2F"/>
    <w:rsid w:val="00967AA7"/>
    <w:rsid w:val="00967C4B"/>
    <w:rsid w:val="00967F60"/>
    <w:rsid w:val="009700EC"/>
    <w:rsid w:val="0097018B"/>
    <w:rsid w:val="00970443"/>
    <w:rsid w:val="00970523"/>
    <w:rsid w:val="009706F9"/>
    <w:rsid w:val="0097082F"/>
    <w:rsid w:val="00970B94"/>
    <w:rsid w:val="00970C31"/>
    <w:rsid w:val="00970D0A"/>
    <w:rsid w:val="00970DBB"/>
    <w:rsid w:val="00970DE2"/>
    <w:rsid w:val="00970F11"/>
    <w:rsid w:val="009711EB"/>
    <w:rsid w:val="00971217"/>
    <w:rsid w:val="0097141D"/>
    <w:rsid w:val="0097142F"/>
    <w:rsid w:val="0097146A"/>
    <w:rsid w:val="00971495"/>
    <w:rsid w:val="00971567"/>
    <w:rsid w:val="009715A3"/>
    <w:rsid w:val="00971776"/>
    <w:rsid w:val="009717DD"/>
    <w:rsid w:val="00971848"/>
    <w:rsid w:val="00971971"/>
    <w:rsid w:val="00971979"/>
    <w:rsid w:val="00971BF0"/>
    <w:rsid w:val="009720F7"/>
    <w:rsid w:val="0097225D"/>
    <w:rsid w:val="009722D0"/>
    <w:rsid w:val="009725E6"/>
    <w:rsid w:val="00972732"/>
    <w:rsid w:val="009727F6"/>
    <w:rsid w:val="00972A32"/>
    <w:rsid w:val="00972A3C"/>
    <w:rsid w:val="00972ABF"/>
    <w:rsid w:val="00972C38"/>
    <w:rsid w:val="00972C94"/>
    <w:rsid w:val="00972E0B"/>
    <w:rsid w:val="009730B9"/>
    <w:rsid w:val="00973212"/>
    <w:rsid w:val="0097338A"/>
    <w:rsid w:val="0097348B"/>
    <w:rsid w:val="009735D9"/>
    <w:rsid w:val="00973634"/>
    <w:rsid w:val="0097369D"/>
    <w:rsid w:val="00973757"/>
    <w:rsid w:val="0097378C"/>
    <w:rsid w:val="009738F8"/>
    <w:rsid w:val="00973961"/>
    <w:rsid w:val="00973998"/>
    <w:rsid w:val="00973BA8"/>
    <w:rsid w:val="00973CD2"/>
    <w:rsid w:val="00973DC1"/>
    <w:rsid w:val="00974171"/>
    <w:rsid w:val="009741BF"/>
    <w:rsid w:val="009743D7"/>
    <w:rsid w:val="00974475"/>
    <w:rsid w:val="00974B23"/>
    <w:rsid w:val="00974D18"/>
    <w:rsid w:val="00974D38"/>
    <w:rsid w:val="00974DAE"/>
    <w:rsid w:val="00974E2F"/>
    <w:rsid w:val="00974E65"/>
    <w:rsid w:val="009750A3"/>
    <w:rsid w:val="009750DE"/>
    <w:rsid w:val="009751A7"/>
    <w:rsid w:val="009751CB"/>
    <w:rsid w:val="0097565D"/>
    <w:rsid w:val="0097570C"/>
    <w:rsid w:val="00975736"/>
    <w:rsid w:val="0097586F"/>
    <w:rsid w:val="009758D7"/>
    <w:rsid w:val="00975A00"/>
    <w:rsid w:val="00975B76"/>
    <w:rsid w:val="00975C94"/>
    <w:rsid w:val="00976134"/>
    <w:rsid w:val="0097614E"/>
    <w:rsid w:val="00976345"/>
    <w:rsid w:val="009764DD"/>
    <w:rsid w:val="009764DF"/>
    <w:rsid w:val="0097659E"/>
    <w:rsid w:val="00976698"/>
    <w:rsid w:val="00976A0B"/>
    <w:rsid w:val="00976C05"/>
    <w:rsid w:val="00976CAB"/>
    <w:rsid w:val="00976CDC"/>
    <w:rsid w:val="00976D12"/>
    <w:rsid w:val="00976D44"/>
    <w:rsid w:val="00976E04"/>
    <w:rsid w:val="00976ECB"/>
    <w:rsid w:val="00976FE6"/>
    <w:rsid w:val="00977006"/>
    <w:rsid w:val="00977009"/>
    <w:rsid w:val="00977152"/>
    <w:rsid w:val="0097743D"/>
    <w:rsid w:val="0097755B"/>
    <w:rsid w:val="0097761E"/>
    <w:rsid w:val="00977B25"/>
    <w:rsid w:val="00977CCF"/>
    <w:rsid w:val="00977E64"/>
    <w:rsid w:val="00977F41"/>
    <w:rsid w:val="00980068"/>
    <w:rsid w:val="0098027E"/>
    <w:rsid w:val="009802DE"/>
    <w:rsid w:val="00980810"/>
    <w:rsid w:val="009808CD"/>
    <w:rsid w:val="009808CE"/>
    <w:rsid w:val="0098096C"/>
    <w:rsid w:val="00980B4E"/>
    <w:rsid w:val="00980C41"/>
    <w:rsid w:val="00980EAF"/>
    <w:rsid w:val="00981036"/>
    <w:rsid w:val="0098129B"/>
    <w:rsid w:val="0098132B"/>
    <w:rsid w:val="009814AA"/>
    <w:rsid w:val="00981625"/>
    <w:rsid w:val="0098191D"/>
    <w:rsid w:val="009819BE"/>
    <w:rsid w:val="009819D2"/>
    <w:rsid w:val="00981AB2"/>
    <w:rsid w:val="00981B45"/>
    <w:rsid w:val="00981D3F"/>
    <w:rsid w:val="009822E4"/>
    <w:rsid w:val="00982391"/>
    <w:rsid w:val="0098241C"/>
    <w:rsid w:val="009825A9"/>
    <w:rsid w:val="009826FD"/>
    <w:rsid w:val="00982930"/>
    <w:rsid w:val="00982984"/>
    <w:rsid w:val="00982997"/>
    <w:rsid w:val="00982B00"/>
    <w:rsid w:val="00982B02"/>
    <w:rsid w:val="00982B08"/>
    <w:rsid w:val="00982D4D"/>
    <w:rsid w:val="00982DF6"/>
    <w:rsid w:val="00982E82"/>
    <w:rsid w:val="00982F7D"/>
    <w:rsid w:val="00982F8E"/>
    <w:rsid w:val="0098300E"/>
    <w:rsid w:val="00983062"/>
    <w:rsid w:val="0098307B"/>
    <w:rsid w:val="009830DF"/>
    <w:rsid w:val="00983170"/>
    <w:rsid w:val="009831EF"/>
    <w:rsid w:val="0098320D"/>
    <w:rsid w:val="0098353E"/>
    <w:rsid w:val="0098371D"/>
    <w:rsid w:val="0098375C"/>
    <w:rsid w:val="009837BE"/>
    <w:rsid w:val="0098386B"/>
    <w:rsid w:val="00983B01"/>
    <w:rsid w:val="00983B61"/>
    <w:rsid w:val="00983C8E"/>
    <w:rsid w:val="00983D87"/>
    <w:rsid w:val="00983E5F"/>
    <w:rsid w:val="00983F37"/>
    <w:rsid w:val="00983FD3"/>
    <w:rsid w:val="0098410C"/>
    <w:rsid w:val="00984515"/>
    <w:rsid w:val="0098457C"/>
    <w:rsid w:val="009845BF"/>
    <w:rsid w:val="0098467F"/>
    <w:rsid w:val="009848C3"/>
    <w:rsid w:val="00984A07"/>
    <w:rsid w:val="00984AB5"/>
    <w:rsid w:val="0098527E"/>
    <w:rsid w:val="00985647"/>
    <w:rsid w:val="00985904"/>
    <w:rsid w:val="00985962"/>
    <w:rsid w:val="00985A55"/>
    <w:rsid w:val="00985AE0"/>
    <w:rsid w:val="00985AFA"/>
    <w:rsid w:val="00985BD1"/>
    <w:rsid w:val="00985CC2"/>
    <w:rsid w:val="00985D94"/>
    <w:rsid w:val="00985EC9"/>
    <w:rsid w:val="00985FBF"/>
    <w:rsid w:val="009860C6"/>
    <w:rsid w:val="0098619F"/>
    <w:rsid w:val="0098656B"/>
    <w:rsid w:val="00986769"/>
    <w:rsid w:val="009867DC"/>
    <w:rsid w:val="00986896"/>
    <w:rsid w:val="00986B13"/>
    <w:rsid w:val="00986BB2"/>
    <w:rsid w:val="00986DD1"/>
    <w:rsid w:val="00986F35"/>
    <w:rsid w:val="0098719C"/>
    <w:rsid w:val="00987389"/>
    <w:rsid w:val="009873D2"/>
    <w:rsid w:val="009875CA"/>
    <w:rsid w:val="00987D1F"/>
    <w:rsid w:val="00987DCA"/>
    <w:rsid w:val="00987E5A"/>
    <w:rsid w:val="00987F7B"/>
    <w:rsid w:val="00990000"/>
    <w:rsid w:val="00990051"/>
    <w:rsid w:val="009900B9"/>
    <w:rsid w:val="00990129"/>
    <w:rsid w:val="00990239"/>
    <w:rsid w:val="009902D5"/>
    <w:rsid w:val="009902EC"/>
    <w:rsid w:val="009902F8"/>
    <w:rsid w:val="009903ED"/>
    <w:rsid w:val="0099044D"/>
    <w:rsid w:val="0099056E"/>
    <w:rsid w:val="0099058E"/>
    <w:rsid w:val="0099086C"/>
    <w:rsid w:val="00990890"/>
    <w:rsid w:val="0099098E"/>
    <w:rsid w:val="009909DF"/>
    <w:rsid w:val="00990C63"/>
    <w:rsid w:val="0099106A"/>
    <w:rsid w:val="00991426"/>
    <w:rsid w:val="009914F6"/>
    <w:rsid w:val="009915E0"/>
    <w:rsid w:val="009917C2"/>
    <w:rsid w:val="009917FE"/>
    <w:rsid w:val="00991867"/>
    <w:rsid w:val="00991A46"/>
    <w:rsid w:val="00991B43"/>
    <w:rsid w:val="00991C05"/>
    <w:rsid w:val="00991DDD"/>
    <w:rsid w:val="00991FAE"/>
    <w:rsid w:val="0099210F"/>
    <w:rsid w:val="0099216F"/>
    <w:rsid w:val="00992262"/>
    <w:rsid w:val="0099237F"/>
    <w:rsid w:val="009924AC"/>
    <w:rsid w:val="0099259D"/>
    <w:rsid w:val="00992638"/>
    <w:rsid w:val="00992776"/>
    <w:rsid w:val="00992ABD"/>
    <w:rsid w:val="00992B35"/>
    <w:rsid w:val="00992CC3"/>
    <w:rsid w:val="00992D00"/>
    <w:rsid w:val="00992D51"/>
    <w:rsid w:val="00992E04"/>
    <w:rsid w:val="00992E8C"/>
    <w:rsid w:val="009931F9"/>
    <w:rsid w:val="00993209"/>
    <w:rsid w:val="00993385"/>
    <w:rsid w:val="0099359C"/>
    <w:rsid w:val="00993796"/>
    <w:rsid w:val="00993C0D"/>
    <w:rsid w:val="00993C16"/>
    <w:rsid w:val="00993C83"/>
    <w:rsid w:val="00993F23"/>
    <w:rsid w:val="0099405A"/>
    <w:rsid w:val="00994112"/>
    <w:rsid w:val="00994147"/>
    <w:rsid w:val="009941D6"/>
    <w:rsid w:val="009942BD"/>
    <w:rsid w:val="00994315"/>
    <w:rsid w:val="009946CD"/>
    <w:rsid w:val="009947D2"/>
    <w:rsid w:val="00994843"/>
    <w:rsid w:val="00994AAB"/>
    <w:rsid w:val="00994AD0"/>
    <w:rsid w:val="00994AD7"/>
    <w:rsid w:val="00994BB0"/>
    <w:rsid w:val="00994BD5"/>
    <w:rsid w:val="00994C76"/>
    <w:rsid w:val="00994D65"/>
    <w:rsid w:val="00994E51"/>
    <w:rsid w:val="00994FC9"/>
    <w:rsid w:val="009950CD"/>
    <w:rsid w:val="0099512C"/>
    <w:rsid w:val="00995155"/>
    <w:rsid w:val="0099531D"/>
    <w:rsid w:val="00995585"/>
    <w:rsid w:val="0099589B"/>
    <w:rsid w:val="009958FD"/>
    <w:rsid w:val="0099594D"/>
    <w:rsid w:val="00995A80"/>
    <w:rsid w:val="00995C91"/>
    <w:rsid w:val="009960B7"/>
    <w:rsid w:val="00996143"/>
    <w:rsid w:val="0099635D"/>
    <w:rsid w:val="00996393"/>
    <w:rsid w:val="0099649D"/>
    <w:rsid w:val="009964D6"/>
    <w:rsid w:val="0099664E"/>
    <w:rsid w:val="00996856"/>
    <w:rsid w:val="00996A6E"/>
    <w:rsid w:val="00996ADF"/>
    <w:rsid w:val="00996AE6"/>
    <w:rsid w:val="00996D09"/>
    <w:rsid w:val="00996ED8"/>
    <w:rsid w:val="009973D6"/>
    <w:rsid w:val="00997409"/>
    <w:rsid w:val="009974EE"/>
    <w:rsid w:val="0099752B"/>
    <w:rsid w:val="0099770A"/>
    <w:rsid w:val="0099770E"/>
    <w:rsid w:val="009977C0"/>
    <w:rsid w:val="009977F5"/>
    <w:rsid w:val="00997858"/>
    <w:rsid w:val="00997ADC"/>
    <w:rsid w:val="00997B53"/>
    <w:rsid w:val="00997B99"/>
    <w:rsid w:val="00997C17"/>
    <w:rsid w:val="00997D8E"/>
    <w:rsid w:val="009A009E"/>
    <w:rsid w:val="009A00E7"/>
    <w:rsid w:val="009A0173"/>
    <w:rsid w:val="009A0272"/>
    <w:rsid w:val="009A0316"/>
    <w:rsid w:val="009A0489"/>
    <w:rsid w:val="009A05B0"/>
    <w:rsid w:val="009A0638"/>
    <w:rsid w:val="009A0B90"/>
    <w:rsid w:val="009A0DF7"/>
    <w:rsid w:val="009A0E2E"/>
    <w:rsid w:val="009A0FA5"/>
    <w:rsid w:val="009A0FB9"/>
    <w:rsid w:val="009A11E9"/>
    <w:rsid w:val="009A127B"/>
    <w:rsid w:val="009A12C9"/>
    <w:rsid w:val="009A1327"/>
    <w:rsid w:val="009A1463"/>
    <w:rsid w:val="009A1617"/>
    <w:rsid w:val="009A18B5"/>
    <w:rsid w:val="009A19B7"/>
    <w:rsid w:val="009A1A22"/>
    <w:rsid w:val="009A1A25"/>
    <w:rsid w:val="009A1B46"/>
    <w:rsid w:val="009A1BF0"/>
    <w:rsid w:val="009A1F78"/>
    <w:rsid w:val="009A1FBB"/>
    <w:rsid w:val="009A2071"/>
    <w:rsid w:val="009A2216"/>
    <w:rsid w:val="009A250F"/>
    <w:rsid w:val="009A2573"/>
    <w:rsid w:val="009A26CA"/>
    <w:rsid w:val="009A27B9"/>
    <w:rsid w:val="009A2813"/>
    <w:rsid w:val="009A2839"/>
    <w:rsid w:val="009A2B16"/>
    <w:rsid w:val="009A2D83"/>
    <w:rsid w:val="009A2E7A"/>
    <w:rsid w:val="009A2FAA"/>
    <w:rsid w:val="009A3074"/>
    <w:rsid w:val="009A31C8"/>
    <w:rsid w:val="009A3239"/>
    <w:rsid w:val="009A3811"/>
    <w:rsid w:val="009A381D"/>
    <w:rsid w:val="009A3981"/>
    <w:rsid w:val="009A3984"/>
    <w:rsid w:val="009A3A8D"/>
    <w:rsid w:val="009A3B92"/>
    <w:rsid w:val="009A3D1D"/>
    <w:rsid w:val="009A3F21"/>
    <w:rsid w:val="009A42BF"/>
    <w:rsid w:val="009A4338"/>
    <w:rsid w:val="009A44EC"/>
    <w:rsid w:val="009A451E"/>
    <w:rsid w:val="009A4536"/>
    <w:rsid w:val="009A45ED"/>
    <w:rsid w:val="009A4941"/>
    <w:rsid w:val="009A49B9"/>
    <w:rsid w:val="009A4A7A"/>
    <w:rsid w:val="009A4AA0"/>
    <w:rsid w:val="009A4B28"/>
    <w:rsid w:val="009A4B2D"/>
    <w:rsid w:val="009A4B45"/>
    <w:rsid w:val="009A4DCD"/>
    <w:rsid w:val="009A4F53"/>
    <w:rsid w:val="009A4FCE"/>
    <w:rsid w:val="009A5062"/>
    <w:rsid w:val="009A50C4"/>
    <w:rsid w:val="009A5103"/>
    <w:rsid w:val="009A5423"/>
    <w:rsid w:val="009A5859"/>
    <w:rsid w:val="009A5874"/>
    <w:rsid w:val="009A5ABA"/>
    <w:rsid w:val="009A5E27"/>
    <w:rsid w:val="009A5EAF"/>
    <w:rsid w:val="009A6329"/>
    <w:rsid w:val="009A63D7"/>
    <w:rsid w:val="009A68AF"/>
    <w:rsid w:val="009A69A8"/>
    <w:rsid w:val="009A69AD"/>
    <w:rsid w:val="009A6A21"/>
    <w:rsid w:val="009A70CC"/>
    <w:rsid w:val="009A7285"/>
    <w:rsid w:val="009A754B"/>
    <w:rsid w:val="009A76EF"/>
    <w:rsid w:val="009A7904"/>
    <w:rsid w:val="009A7AAF"/>
    <w:rsid w:val="009A7C9C"/>
    <w:rsid w:val="009A7D23"/>
    <w:rsid w:val="009A7D78"/>
    <w:rsid w:val="009A7D9A"/>
    <w:rsid w:val="009A7E17"/>
    <w:rsid w:val="009B026B"/>
    <w:rsid w:val="009B02AB"/>
    <w:rsid w:val="009B03CE"/>
    <w:rsid w:val="009B0469"/>
    <w:rsid w:val="009B04EF"/>
    <w:rsid w:val="009B0572"/>
    <w:rsid w:val="009B0696"/>
    <w:rsid w:val="009B075A"/>
    <w:rsid w:val="009B0780"/>
    <w:rsid w:val="009B078C"/>
    <w:rsid w:val="009B088E"/>
    <w:rsid w:val="009B08FD"/>
    <w:rsid w:val="009B09C1"/>
    <w:rsid w:val="009B0A4C"/>
    <w:rsid w:val="009B0A5A"/>
    <w:rsid w:val="009B0B3F"/>
    <w:rsid w:val="009B0BC4"/>
    <w:rsid w:val="009B0BCA"/>
    <w:rsid w:val="009B0C52"/>
    <w:rsid w:val="009B0C64"/>
    <w:rsid w:val="009B0D33"/>
    <w:rsid w:val="009B0E67"/>
    <w:rsid w:val="009B10BE"/>
    <w:rsid w:val="009B1376"/>
    <w:rsid w:val="009B14CE"/>
    <w:rsid w:val="009B166B"/>
    <w:rsid w:val="009B1695"/>
    <w:rsid w:val="009B17C1"/>
    <w:rsid w:val="009B1ABC"/>
    <w:rsid w:val="009B1C33"/>
    <w:rsid w:val="009B1E25"/>
    <w:rsid w:val="009B1FD9"/>
    <w:rsid w:val="009B2186"/>
    <w:rsid w:val="009B2261"/>
    <w:rsid w:val="009B2312"/>
    <w:rsid w:val="009B23CC"/>
    <w:rsid w:val="009B24E2"/>
    <w:rsid w:val="009B25C2"/>
    <w:rsid w:val="009B2A98"/>
    <w:rsid w:val="009B2BC0"/>
    <w:rsid w:val="009B2D03"/>
    <w:rsid w:val="009B2DB8"/>
    <w:rsid w:val="009B2E44"/>
    <w:rsid w:val="009B2F7F"/>
    <w:rsid w:val="009B33F8"/>
    <w:rsid w:val="009B35DA"/>
    <w:rsid w:val="009B3657"/>
    <w:rsid w:val="009B36F2"/>
    <w:rsid w:val="009B3938"/>
    <w:rsid w:val="009B3945"/>
    <w:rsid w:val="009B3B00"/>
    <w:rsid w:val="009B3D6F"/>
    <w:rsid w:val="009B4015"/>
    <w:rsid w:val="009B40AA"/>
    <w:rsid w:val="009B4113"/>
    <w:rsid w:val="009B41B6"/>
    <w:rsid w:val="009B41DA"/>
    <w:rsid w:val="009B41EB"/>
    <w:rsid w:val="009B4214"/>
    <w:rsid w:val="009B4312"/>
    <w:rsid w:val="009B48B8"/>
    <w:rsid w:val="009B48E0"/>
    <w:rsid w:val="009B4E50"/>
    <w:rsid w:val="009B50EE"/>
    <w:rsid w:val="009B51BF"/>
    <w:rsid w:val="009B521C"/>
    <w:rsid w:val="009B525C"/>
    <w:rsid w:val="009B5433"/>
    <w:rsid w:val="009B5492"/>
    <w:rsid w:val="009B54B0"/>
    <w:rsid w:val="009B55DF"/>
    <w:rsid w:val="009B57A1"/>
    <w:rsid w:val="009B5807"/>
    <w:rsid w:val="009B5846"/>
    <w:rsid w:val="009B58CA"/>
    <w:rsid w:val="009B5ADD"/>
    <w:rsid w:val="009B5B4A"/>
    <w:rsid w:val="009B5B69"/>
    <w:rsid w:val="009B5D87"/>
    <w:rsid w:val="009B6159"/>
    <w:rsid w:val="009B61E2"/>
    <w:rsid w:val="009B626A"/>
    <w:rsid w:val="009B6292"/>
    <w:rsid w:val="009B66B7"/>
    <w:rsid w:val="009B6824"/>
    <w:rsid w:val="009B6884"/>
    <w:rsid w:val="009B69B5"/>
    <w:rsid w:val="009B6AE2"/>
    <w:rsid w:val="009B6C7E"/>
    <w:rsid w:val="009B6EF3"/>
    <w:rsid w:val="009B7096"/>
    <w:rsid w:val="009B70FE"/>
    <w:rsid w:val="009B7162"/>
    <w:rsid w:val="009B71EA"/>
    <w:rsid w:val="009B7344"/>
    <w:rsid w:val="009B73ED"/>
    <w:rsid w:val="009B74AE"/>
    <w:rsid w:val="009B74F3"/>
    <w:rsid w:val="009B7958"/>
    <w:rsid w:val="009B7960"/>
    <w:rsid w:val="009B79C3"/>
    <w:rsid w:val="009B7B07"/>
    <w:rsid w:val="009B7CD7"/>
    <w:rsid w:val="009C0555"/>
    <w:rsid w:val="009C0706"/>
    <w:rsid w:val="009C07BD"/>
    <w:rsid w:val="009C0809"/>
    <w:rsid w:val="009C096C"/>
    <w:rsid w:val="009C0AF4"/>
    <w:rsid w:val="009C0B5A"/>
    <w:rsid w:val="009C0B94"/>
    <w:rsid w:val="009C0BA1"/>
    <w:rsid w:val="009C0BA4"/>
    <w:rsid w:val="009C0BF1"/>
    <w:rsid w:val="009C0CAE"/>
    <w:rsid w:val="009C0DD0"/>
    <w:rsid w:val="009C0F88"/>
    <w:rsid w:val="009C113F"/>
    <w:rsid w:val="009C137F"/>
    <w:rsid w:val="009C13D5"/>
    <w:rsid w:val="009C1693"/>
    <w:rsid w:val="009C1702"/>
    <w:rsid w:val="009C19AF"/>
    <w:rsid w:val="009C1B45"/>
    <w:rsid w:val="009C1C21"/>
    <w:rsid w:val="009C1CD0"/>
    <w:rsid w:val="009C1F2A"/>
    <w:rsid w:val="009C2030"/>
    <w:rsid w:val="009C2065"/>
    <w:rsid w:val="009C2178"/>
    <w:rsid w:val="009C22AC"/>
    <w:rsid w:val="009C22E8"/>
    <w:rsid w:val="009C27A4"/>
    <w:rsid w:val="009C28AC"/>
    <w:rsid w:val="009C2A39"/>
    <w:rsid w:val="009C2AD1"/>
    <w:rsid w:val="009C2D06"/>
    <w:rsid w:val="009C2D0A"/>
    <w:rsid w:val="009C2E36"/>
    <w:rsid w:val="009C2EAF"/>
    <w:rsid w:val="009C31B3"/>
    <w:rsid w:val="009C3232"/>
    <w:rsid w:val="009C32AE"/>
    <w:rsid w:val="009C3392"/>
    <w:rsid w:val="009C3418"/>
    <w:rsid w:val="009C353C"/>
    <w:rsid w:val="009C363F"/>
    <w:rsid w:val="009C36FE"/>
    <w:rsid w:val="009C37A9"/>
    <w:rsid w:val="009C37AD"/>
    <w:rsid w:val="009C390E"/>
    <w:rsid w:val="009C39C1"/>
    <w:rsid w:val="009C39CF"/>
    <w:rsid w:val="009C3D2D"/>
    <w:rsid w:val="009C3F05"/>
    <w:rsid w:val="009C40FC"/>
    <w:rsid w:val="009C421A"/>
    <w:rsid w:val="009C43C9"/>
    <w:rsid w:val="009C4453"/>
    <w:rsid w:val="009C4546"/>
    <w:rsid w:val="009C4655"/>
    <w:rsid w:val="009C49DF"/>
    <w:rsid w:val="009C4A9B"/>
    <w:rsid w:val="009C4AD6"/>
    <w:rsid w:val="009C4B13"/>
    <w:rsid w:val="009C4BF4"/>
    <w:rsid w:val="009C4BF6"/>
    <w:rsid w:val="009C4DF9"/>
    <w:rsid w:val="009C4DFA"/>
    <w:rsid w:val="009C4E5A"/>
    <w:rsid w:val="009C4FB0"/>
    <w:rsid w:val="009C576B"/>
    <w:rsid w:val="009C589E"/>
    <w:rsid w:val="009C59D8"/>
    <w:rsid w:val="009C5ABF"/>
    <w:rsid w:val="009C5B0E"/>
    <w:rsid w:val="009C5BD3"/>
    <w:rsid w:val="009C5C22"/>
    <w:rsid w:val="009C5CF3"/>
    <w:rsid w:val="009C5E01"/>
    <w:rsid w:val="009C5E75"/>
    <w:rsid w:val="009C5EDA"/>
    <w:rsid w:val="009C6042"/>
    <w:rsid w:val="009C60A9"/>
    <w:rsid w:val="009C60E4"/>
    <w:rsid w:val="009C61F4"/>
    <w:rsid w:val="009C6486"/>
    <w:rsid w:val="009C6495"/>
    <w:rsid w:val="009C64FB"/>
    <w:rsid w:val="009C652B"/>
    <w:rsid w:val="009C65BA"/>
    <w:rsid w:val="009C66CE"/>
    <w:rsid w:val="009C68CC"/>
    <w:rsid w:val="009C6BDE"/>
    <w:rsid w:val="009C6C34"/>
    <w:rsid w:val="009C6C52"/>
    <w:rsid w:val="009C6D78"/>
    <w:rsid w:val="009C6D8F"/>
    <w:rsid w:val="009C6DB2"/>
    <w:rsid w:val="009C6DDA"/>
    <w:rsid w:val="009C6FDD"/>
    <w:rsid w:val="009C6FF9"/>
    <w:rsid w:val="009C7057"/>
    <w:rsid w:val="009C70D7"/>
    <w:rsid w:val="009C70F2"/>
    <w:rsid w:val="009C720D"/>
    <w:rsid w:val="009C72C7"/>
    <w:rsid w:val="009C76B8"/>
    <w:rsid w:val="009C7760"/>
    <w:rsid w:val="009C7950"/>
    <w:rsid w:val="009C7AB0"/>
    <w:rsid w:val="009C7C5E"/>
    <w:rsid w:val="009C7D4E"/>
    <w:rsid w:val="009D007B"/>
    <w:rsid w:val="009D0300"/>
    <w:rsid w:val="009D03FE"/>
    <w:rsid w:val="009D045E"/>
    <w:rsid w:val="009D06C8"/>
    <w:rsid w:val="009D0804"/>
    <w:rsid w:val="009D0C65"/>
    <w:rsid w:val="009D0CCA"/>
    <w:rsid w:val="009D0E77"/>
    <w:rsid w:val="009D0F72"/>
    <w:rsid w:val="009D10F2"/>
    <w:rsid w:val="009D1539"/>
    <w:rsid w:val="009D15C6"/>
    <w:rsid w:val="009D17B9"/>
    <w:rsid w:val="009D1819"/>
    <w:rsid w:val="009D18F2"/>
    <w:rsid w:val="009D1A5E"/>
    <w:rsid w:val="009D1ACF"/>
    <w:rsid w:val="009D1B82"/>
    <w:rsid w:val="009D1B9F"/>
    <w:rsid w:val="009D1BFB"/>
    <w:rsid w:val="009D1CB7"/>
    <w:rsid w:val="009D1F50"/>
    <w:rsid w:val="009D205F"/>
    <w:rsid w:val="009D2099"/>
    <w:rsid w:val="009D2214"/>
    <w:rsid w:val="009D234D"/>
    <w:rsid w:val="009D2425"/>
    <w:rsid w:val="009D2550"/>
    <w:rsid w:val="009D2560"/>
    <w:rsid w:val="009D258E"/>
    <w:rsid w:val="009D25C8"/>
    <w:rsid w:val="009D27A5"/>
    <w:rsid w:val="009D2887"/>
    <w:rsid w:val="009D2996"/>
    <w:rsid w:val="009D2AE3"/>
    <w:rsid w:val="009D2CAC"/>
    <w:rsid w:val="009D2CFE"/>
    <w:rsid w:val="009D2DDD"/>
    <w:rsid w:val="009D2E9C"/>
    <w:rsid w:val="009D2EE5"/>
    <w:rsid w:val="009D2F2D"/>
    <w:rsid w:val="009D2F49"/>
    <w:rsid w:val="009D3036"/>
    <w:rsid w:val="009D30AF"/>
    <w:rsid w:val="009D31A9"/>
    <w:rsid w:val="009D32C4"/>
    <w:rsid w:val="009D32F3"/>
    <w:rsid w:val="009D3323"/>
    <w:rsid w:val="009D33E1"/>
    <w:rsid w:val="009D34C7"/>
    <w:rsid w:val="009D35AA"/>
    <w:rsid w:val="009D35C7"/>
    <w:rsid w:val="009D3622"/>
    <w:rsid w:val="009D3664"/>
    <w:rsid w:val="009D37E2"/>
    <w:rsid w:val="009D396A"/>
    <w:rsid w:val="009D3A44"/>
    <w:rsid w:val="009D3A7E"/>
    <w:rsid w:val="009D3BCF"/>
    <w:rsid w:val="009D3BEF"/>
    <w:rsid w:val="009D3D37"/>
    <w:rsid w:val="009D3DCA"/>
    <w:rsid w:val="009D3E0C"/>
    <w:rsid w:val="009D3E63"/>
    <w:rsid w:val="009D3FE9"/>
    <w:rsid w:val="009D3FF7"/>
    <w:rsid w:val="009D429D"/>
    <w:rsid w:val="009D446F"/>
    <w:rsid w:val="009D44CE"/>
    <w:rsid w:val="009D45DF"/>
    <w:rsid w:val="009D4772"/>
    <w:rsid w:val="009D486A"/>
    <w:rsid w:val="009D4C56"/>
    <w:rsid w:val="009D4C82"/>
    <w:rsid w:val="009D4DAF"/>
    <w:rsid w:val="009D4E42"/>
    <w:rsid w:val="009D4EE4"/>
    <w:rsid w:val="009D4EE7"/>
    <w:rsid w:val="009D5060"/>
    <w:rsid w:val="009D516B"/>
    <w:rsid w:val="009D5176"/>
    <w:rsid w:val="009D5294"/>
    <w:rsid w:val="009D52CA"/>
    <w:rsid w:val="009D52F1"/>
    <w:rsid w:val="009D5346"/>
    <w:rsid w:val="009D5347"/>
    <w:rsid w:val="009D53D8"/>
    <w:rsid w:val="009D548C"/>
    <w:rsid w:val="009D55AD"/>
    <w:rsid w:val="009D57B9"/>
    <w:rsid w:val="009D5873"/>
    <w:rsid w:val="009D5944"/>
    <w:rsid w:val="009D597E"/>
    <w:rsid w:val="009D5A47"/>
    <w:rsid w:val="009D5B99"/>
    <w:rsid w:val="009D5DBF"/>
    <w:rsid w:val="009D5E4E"/>
    <w:rsid w:val="009D5F52"/>
    <w:rsid w:val="009D5FCF"/>
    <w:rsid w:val="009D6080"/>
    <w:rsid w:val="009D6202"/>
    <w:rsid w:val="009D6252"/>
    <w:rsid w:val="009D632D"/>
    <w:rsid w:val="009D689F"/>
    <w:rsid w:val="009D6A03"/>
    <w:rsid w:val="009D6A27"/>
    <w:rsid w:val="009D6BFE"/>
    <w:rsid w:val="009D6DC3"/>
    <w:rsid w:val="009D6DDF"/>
    <w:rsid w:val="009D6E37"/>
    <w:rsid w:val="009D7529"/>
    <w:rsid w:val="009D78CE"/>
    <w:rsid w:val="009D78FC"/>
    <w:rsid w:val="009D794E"/>
    <w:rsid w:val="009D79AC"/>
    <w:rsid w:val="009D7BCD"/>
    <w:rsid w:val="009D7C04"/>
    <w:rsid w:val="009D7DB8"/>
    <w:rsid w:val="009D7E43"/>
    <w:rsid w:val="009D7EE5"/>
    <w:rsid w:val="009D7F39"/>
    <w:rsid w:val="009E0020"/>
    <w:rsid w:val="009E0065"/>
    <w:rsid w:val="009E00A1"/>
    <w:rsid w:val="009E010E"/>
    <w:rsid w:val="009E01B3"/>
    <w:rsid w:val="009E02F5"/>
    <w:rsid w:val="009E034E"/>
    <w:rsid w:val="009E0812"/>
    <w:rsid w:val="009E09EA"/>
    <w:rsid w:val="009E0B53"/>
    <w:rsid w:val="009E0B7D"/>
    <w:rsid w:val="009E0CB2"/>
    <w:rsid w:val="009E0D1A"/>
    <w:rsid w:val="009E0F4E"/>
    <w:rsid w:val="009E0F9E"/>
    <w:rsid w:val="009E1400"/>
    <w:rsid w:val="009E1437"/>
    <w:rsid w:val="009E145D"/>
    <w:rsid w:val="009E15F6"/>
    <w:rsid w:val="009E162D"/>
    <w:rsid w:val="009E19D5"/>
    <w:rsid w:val="009E1A48"/>
    <w:rsid w:val="009E1A85"/>
    <w:rsid w:val="009E1AE8"/>
    <w:rsid w:val="009E1B5A"/>
    <w:rsid w:val="009E1B61"/>
    <w:rsid w:val="009E1B6B"/>
    <w:rsid w:val="009E1BDC"/>
    <w:rsid w:val="009E1CCF"/>
    <w:rsid w:val="009E1E97"/>
    <w:rsid w:val="009E212D"/>
    <w:rsid w:val="009E2473"/>
    <w:rsid w:val="009E250A"/>
    <w:rsid w:val="009E2672"/>
    <w:rsid w:val="009E2756"/>
    <w:rsid w:val="009E2A1D"/>
    <w:rsid w:val="009E2B7B"/>
    <w:rsid w:val="009E2BD2"/>
    <w:rsid w:val="009E2CC1"/>
    <w:rsid w:val="009E2DE4"/>
    <w:rsid w:val="009E2EC7"/>
    <w:rsid w:val="009E30B9"/>
    <w:rsid w:val="009E31F1"/>
    <w:rsid w:val="009E3299"/>
    <w:rsid w:val="009E334A"/>
    <w:rsid w:val="009E33D3"/>
    <w:rsid w:val="009E33F0"/>
    <w:rsid w:val="009E34EE"/>
    <w:rsid w:val="009E362E"/>
    <w:rsid w:val="009E36CC"/>
    <w:rsid w:val="009E3763"/>
    <w:rsid w:val="009E3785"/>
    <w:rsid w:val="009E3942"/>
    <w:rsid w:val="009E3B27"/>
    <w:rsid w:val="009E3EEC"/>
    <w:rsid w:val="009E4056"/>
    <w:rsid w:val="009E4177"/>
    <w:rsid w:val="009E4326"/>
    <w:rsid w:val="009E449C"/>
    <w:rsid w:val="009E4641"/>
    <w:rsid w:val="009E4739"/>
    <w:rsid w:val="009E4748"/>
    <w:rsid w:val="009E4E0F"/>
    <w:rsid w:val="009E4E54"/>
    <w:rsid w:val="009E4EC5"/>
    <w:rsid w:val="009E5005"/>
    <w:rsid w:val="009E50EE"/>
    <w:rsid w:val="009E50FD"/>
    <w:rsid w:val="009E5137"/>
    <w:rsid w:val="009E515B"/>
    <w:rsid w:val="009E526F"/>
    <w:rsid w:val="009E5289"/>
    <w:rsid w:val="009E5430"/>
    <w:rsid w:val="009E554A"/>
    <w:rsid w:val="009E58C4"/>
    <w:rsid w:val="009E5BFC"/>
    <w:rsid w:val="009E5CD1"/>
    <w:rsid w:val="009E5FE4"/>
    <w:rsid w:val="009E61CD"/>
    <w:rsid w:val="009E61D4"/>
    <w:rsid w:val="009E62CF"/>
    <w:rsid w:val="009E62D7"/>
    <w:rsid w:val="009E6345"/>
    <w:rsid w:val="009E63BC"/>
    <w:rsid w:val="009E63D4"/>
    <w:rsid w:val="009E64C8"/>
    <w:rsid w:val="009E6597"/>
    <w:rsid w:val="009E6756"/>
    <w:rsid w:val="009E67A0"/>
    <w:rsid w:val="009E68BA"/>
    <w:rsid w:val="009E6AD2"/>
    <w:rsid w:val="009E6C92"/>
    <w:rsid w:val="009E6CAD"/>
    <w:rsid w:val="009E6CDF"/>
    <w:rsid w:val="009E6E8F"/>
    <w:rsid w:val="009E6ED2"/>
    <w:rsid w:val="009E6F89"/>
    <w:rsid w:val="009E71C3"/>
    <w:rsid w:val="009E71D2"/>
    <w:rsid w:val="009E7282"/>
    <w:rsid w:val="009E7311"/>
    <w:rsid w:val="009E7455"/>
    <w:rsid w:val="009E7577"/>
    <w:rsid w:val="009E75AF"/>
    <w:rsid w:val="009E7676"/>
    <w:rsid w:val="009E7757"/>
    <w:rsid w:val="009E79CF"/>
    <w:rsid w:val="009E7A7A"/>
    <w:rsid w:val="009E7CDD"/>
    <w:rsid w:val="009E7F21"/>
    <w:rsid w:val="009F006B"/>
    <w:rsid w:val="009F00EB"/>
    <w:rsid w:val="009F0127"/>
    <w:rsid w:val="009F021A"/>
    <w:rsid w:val="009F02FB"/>
    <w:rsid w:val="009F034F"/>
    <w:rsid w:val="009F0392"/>
    <w:rsid w:val="009F0397"/>
    <w:rsid w:val="009F04BB"/>
    <w:rsid w:val="009F04E9"/>
    <w:rsid w:val="009F0781"/>
    <w:rsid w:val="009F095D"/>
    <w:rsid w:val="009F09D9"/>
    <w:rsid w:val="009F0A44"/>
    <w:rsid w:val="009F0C54"/>
    <w:rsid w:val="009F1230"/>
    <w:rsid w:val="009F1372"/>
    <w:rsid w:val="009F1432"/>
    <w:rsid w:val="009F1775"/>
    <w:rsid w:val="009F18ED"/>
    <w:rsid w:val="009F1C48"/>
    <w:rsid w:val="009F1F9C"/>
    <w:rsid w:val="009F1FFC"/>
    <w:rsid w:val="009F219D"/>
    <w:rsid w:val="009F21B7"/>
    <w:rsid w:val="009F21E8"/>
    <w:rsid w:val="009F22A3"/>
    <w:rsid w:val="009F2402"/>
    <w:rsid w:val="009F243C"/>
    <w:rsid w:val="009F2512"/>
    <w:rsid w:val="009F27C0"/>
    <w:rsid w:val="009F28BC"/>
    <w:rsid w:val="009F2AC6"/>
    <w:rsid w:val="009F2B88"/>
    <w:rsid w:val="009F2C16"/>
    <w:rsid w:val="009F2D71"/>
    <w:rsid w:val="009F2DB7"/>
    <w:rsid w:val="009F2E2C"/>
    <w:rsid w:val="009F2FFF"/>
    <w:rsid w:val="009F318B"/>
    <w:rsid w:val="009F318C"/>
    <w:rsid w:val="009F31D2"/>
    <w:rsid w:val="009F32F7"/>
    <w:rsid w:val="009F3429"/>
    <w:rsid w:val="009F35C8"/>
    <w:rsid w:val="009F36D5"/>
    <w:rsid w:val="009F37F9"/>
    <w:rsid w:val="009F3A49"/>
    <w:rsid w:val="009F3A6A"/>
    <w:rsid w:val="009F3C08"/>
    <w:rsid w:val="009F3DA1"/>
    <w:rsid w:val="009F3E34"/>
    <w:rsid w:val="009F3E40"/>
    <w:rsid w:val="009F405B"/>
    <w:rsid w:val="009F41A9"/>
    <w:rsid w:val="009F460C"/>
    <w:rsid w:val="009F484A"/>
    <w:rsid w:val="009F4B2D"/>
    <w:rsid w:val="009F4CB3"/>
    <w:rsid w:val="009F4E5D"/>
    <w:rsid w:val="009F4E97"/>
    <w:rsid w:val="009F5095"/>
    <w:rsid w:val="009F5146"/>
    <w:rsid w:val="009F5292"/>
    <w:rsid w:val="009F55CE"/>
    <w:rsid w:val="009F55F7"/>
    <w:rsid w:val="009F5669"/>
    <w:rsid w:val="009F56CD"/>
    <w:rsid w:val="009F5846"/>
    <w:rsid w:val="009F5C52"/>
    <w:rsid w:val="009F5C5B"/>
    <w:rsid w:val="009F5CD9"/>
    <w:rsid w:val="009F5EDC"/>
    <w:rsid w:val="009F6082"/>
    <w:rsid w:val="009F639F"/>
    <w:rsid w:val="009F653C"/>
    <w:rsid w:val="009F65BB"/>
    <w:rsid w:val="009F6669"/>
    <w:rsid w:val="009F6B3D"/>
    <w:rsid w:val="009F6C63"/>
    <w:rsid w:val="009F6C67"/>
    <w:rsid w:val="009F6C96"/>
    <w:rsid w:val="009F6CB6"/>
    <w:rsid w:val="009F6D17"/>
    <w:rsid w:val="009F6E86"/>
    <w:rsid w:val="009F6F05"/>
    <w:rsid w:val="009F6FCF"/>
    <w:rsid w:val="009F7218"/>
    <w:rsid w:val="009F73D6"/>
    <w:rsid w:val="009F756D"/>
    <w:rsid w:val="009F75E6"/>
    <w:rsid w:val="009F7712"/>
    <w:rsid w:val="009F77F8"/>
    <w:rsid w:val="009F7992"/>
    <w:rsid w:val="009F7B6F"/>
    <w:rsid w:val="009F7E7B"/>
    <w:rsid w:val="009F7FEF"/>
    <w:rsid w:val="00A00039"/>
    <w:rsid w:val="00A002DD"/>
    <w:rsid w:val="00A00351"/>
    <w:rsid w:val="00A004AF"/>
    <w:rsid w:val="00A00519"/>
    <w:rsid w:val="00A006D5"/>
    <w:rsid w:val="00A009A2"/>
    <w:rsid w:val="00A00F10"/>
    <w:rsid w:val="00A010B1"/>
    <w:rsid w:val="00A010B2"/>
    <w:rsid w:val="00A01187"/>
    <w:rsid w:val="00A01390"/>
    <w:rsid w:val="00A0142F"/>
    <w:rsid w:val="00A014C1"/>
    <w:rsid w:val="00A01608"/>
    <w:rsid w:val="00A0165B"/>
    <w:rsid w:val="00A018A4"/>
    <w:rsid w:val="00A018A9"/>
    <w:rsid w:val="00A01938"/>
    <w:rsid w:val="00A0194D"/>
    <w:rsid w:val="00A01C02"/>
    <w:rsid w:val="00A01C9F"/>
    <w:rsid w:val="00A01D81"/>
    <w:rsid w:val="00A01DF8"/>
    <w:rsid w:val="00A021DA"/>
    <w:rsid w:val="00A023F5"/>
    <w:rsid w:val="00A026EF"/>
    <w:rsid w:val="00A028D4"/>
    <w:rsid w:val="00A0294A"/>
    <w:rsid w:val="00A029E3"/>
    <w:rsid w:val="00A02AEC"/>
    <w:rsid w:val="00A02C30"/>
    <w:rsid w:val="00A02CC3"/>
    <w:rsid w:val="00A02CDC"/>
    <w:rsid w:val="00A02E57"/>
    <w:rsid w:val="00A02F9A"/>
    <w:rsid w:val="00A0310E"/>
    <w:rsid w:val="00A03316"/>
    <w:rsid w:val="00A036BD"/>
    <w:rsid w:val="00A03733"/>
    <w:rsid w:val="00A03771"/>
    <w:rsid w:val="00A03A17"/>
    <w:rsid w:val="00A03B47"/>
    <w:rsid w:val="00A03B67"/>
    <w:rsid w:val="00A03B7C"/>
    <w:rsid w:val="00A03D90"/>
    <w:rsid w:val="00A03FC1"/>
    <w:rsid w:val="00A0411E"/>
    <w:rsid w:val="00A0413E"/>
    <w:rsid w:val="00A041E9"/>
    <w:rsid w:val="00A04486"/>
    <w:rsid w:val="00A045C2"/>
    <w:rsid w:val="00A04663"/>
    <w:rsid w:val="00A04674"/>
    <w:rsid w:val="00A047C0"/>
    <w:rsid w:val="00A04879"/>
    <w:rsid w:val="00A04916"/>
    <w:rsid w:val="00A0491B"/>
    <w:rsid w:val="00A04989"/>
    <w:rsid w:val="00A04BAB"/>
    <w:rsid w:val="00A04C85"/>
    <w:rsid w:val="00A04E4F"/>
    <w:rsid w:val="00A051E6"/>
    <w:rsid w:val="00A05241"/>
    <w:rsid w:val="00A05244"/>
    <w:rsid w:val="00A052E2"/>
    <w:rsid w:val="00A05643"/>
    <w:rsid w:val="00A05808"/>
    <w:rsid w:val="00A059CA"/>
    <w:rsid w:val="00A05A4D"/>
    <w:rsid w:val="00A05AE9"/>
    <w:rsid w:val="00A05B86"/>
    <w:rsid w:val="00A05BE3"/>
    <w:rsid w:val="00A05E8C"/>
    <w:rsid w:val="00A06075"/>
    <w:rsid w:val="00A06261"/>
    <w:rsid w:val="00A06323"/>
    <w:rsid w:val="00A0633A"/>
    <w:rsid w:val="00A0686B"/>
    <w:rsid w:val="00A069B5"/>
    <w:rsid w:val="00A069C6"/>
    <w:rsid w:val="00A069DC"/>
    <w:rsid w:val="00A069DF"/>
    <w:rsid w:val="00A069E1"/>
    <w:rsid w:val="00A06A1F"/>
    <w:rsid w:val="00A06A5C"/>
    <w:rsid w:val="00A06CAC"/>
    <w:rsid w:val="00A06DDA"/>
    <w:rsid w:val="00A06EF2"/>
    <w:rsid w:val="00A07030"/>
    <w:rsid w:val="00A071A8"/>
    <w:rsid w:val="00A073F7"/>
    <w:rsid w:val="00A075A1"/>
    <w:rsid w:val="00A075A8"/>
    <w:rsid w:val="00A07736"/>
    <w:rsid w:val="00A0791C"/>
    <w:rsid w:val="00A07991"/>
    <w:rsid w:val="00A07B13"/>
    <w:rsid w:val="00A07BEB"/>
    <w:rsid w:val="00A07E81"/>
    <w:rsid w:val="00A07EB1"/>
    <w:rsid w:val="00A07FFA"/>
    <w:rsid w:val="00A10035"/>
    <w:rsid w:val="00A10085"/>
    <w:rsid w:val="00A1010A"/>
    <w:rsid w:val="00A10152"/>
    <w:rsid w:val="00A10282"/>
    <w:rsid w:val="00A102E5"/>
    <w:rsid w:val="00A103FA"/>
    <w:rsid w:val="00A106A8"/>
    <w:rsid w:val="00A1085B"/>
    <w:rsid w:val="00A108F4"/>
    <w:rsid w:val="00A10B6A"/>
    <w:rsid w:val="00A10B6F"/>
    <w:rsid w:val="00A10B90"/>
    <w:rsid w:val="00A10BE3"/>
    <w:rsid w:val="00A10D2B"/>
    <w:rsid w:val="00A10D68"/>
    <w:rsid w:val="00A10DBC"/>
    <w:rsid w:val="00A10DC1"/>
    <w:rsid w:val="00A10EE4"/>
    <w:rsid w:val="00A10F19"/>
    <w:rsid w:val="00A11349"/>
    <w:rsid w:val="00A113AE"/>
    <w:rsid w:val="00A11501"/>
    <w:rsid w:val="00A11B32"/>
    <w:rsid w:val="00A11F58"/>
    <w:rsid w:val="00A1225C"/>
    <w:rsid w:val="00A1241B"/>
    <w:rsid w:val="00A126AC"/>
    <w:rsid w:val="00A12A7D"/>
    <w:rsid w:val="00A12CF2"/>
    <w:rsid w:val="00A12D8E"/>
    <w:rsid w:val="00A12F5C"/>
    <w:rsid w:val="00A130F7"/>
    <w:rsid w:val="00A131D3"/>
    <w:rsid w:val="00A13226"/>
    <w:rsid w:val="00A1344B"/>
    <w:rsid w:val="00A1347E"/>
    <w:rsid w:val="00A13516"/>
    <w:rsid w:val="00A1353C"/>
    <w:rsid w:val="00A136B2"/>
    <w:rsid w:val="00A136F8"/>
    <w:rsid w:val="00A138ED"/>
    <w:rsid w:val="00A138F7"/>
    <w:rsid w:val="00A13BCB"/>
    <w:rsid w:val="00A13CE0"/>
    <w:rsid w:val="00A13DA5"/>
    <w:rsid w:val="00A14190"/>
    <w:rsid w:val="00A14242"/>
    <w:rsid w:val="00A1426E"/>
    <w:rsid w:val="00A1439D"/>
    <w:rsid w:val="00A14536"/>
    <w:rsid w:val="00A1457A"/>
    <w:rsid w:val="00A145C4"/>
    <w:rsid w:val="00A14779"/>
    <w:rsid w:val="00A147CB"/>
    <w:rsid w:val="00A14888"/>
    <w:rsid w:val="00A14ADC"/>
    <w:rsid w:val="00A14FFC"/>
    <w:rsid w:val="00A1506C"/>
    <w:rsid w:val="00A150E4"/>
    <w:rsid w:val="00A152C7"/>
    <w:rsid w:val="00A152CF"/>
    <w:rsid w:val="00A15379"/>
    <w:rsid w:val="00A154D5"/>
    <w:rsid w:val="00A15521"/>
    <w:rsid w:val="00A1553D"/>
    <w:rsid w:val="00A155B4"/>
    <w:rsid w:val="00A157EF"/>
    <w:rsid w:val="00A15E0B"/>
    <w:rsid w:val="00A15E3D"/>
    <w:rsid w:val="00A15E40"/>
    <w:rsid w:val="00A15EAB"/>
    <w:rsid w:val="00A161C5"/>
    <w:rsid w:val="00A16444"/>
    <w:rsid w:val="00A165DF"/>
    <w:rsid w:val="00A1661B"/>
    <w:rsid w:val="00A168D4"/>
    <w:rsid w:val="00A16958"/>
    <w:rsid w:val="00A16B30"/>
    <w:rsid w:val="00A16B6F"/>
    <w:rsid w:val="00A16CBC"/>
    <w:rsid w:val="00A16DE0"/>
    <w:rsid w:val="00A16E2B"/>
    <w:rsid w:val="00A16EC9"/>
    <w:rsid w:val="00A16FDF"/>
    <w:rsid w:val="00A16FF3"/>
    <w:rsid w:val="00A171F5"/>
    <w:rsid w:val="00A17532"/>
    <w:rsid w:val="00A175E1"/>
    <w:rsid w:val="00A17676"/>
    <w:rsid w:val="00A176C7"/>
    <w:rsid w:val="00A1783E"/>
    <w:rsid w:val="00A17BC2"/>
    <w:rsid w:val="00A17C23"/>
    <w:rsid w:val="00A17C2C"/>
    <w:rsid w:val="00A17C55"/>
    <w:rsid w:val="00A17C8C"/>
    <w:rsid w:val="00A17DD7"/>
    <w:rsid w:val="00A20183"/>
    <w:rsid w:val="00A20356"/>
    <w:rsid w:val="00A20444"/>
    <w:rsid w:val="00A204A8"/>
    <w:rsid w:val="00A20507"/>
    <w:rsid w:val="00A207D5"/>
    <w:rsid w:val="00A2086E"/>
    <w:rsid w:val="00A209C8"/>
    <w:rsid w:val="00A20A6E"/>
    <w:rsid w:val="00A20AB3"/>
    <w:rsid w:val="00A20B04"/>
    <w:rsid w:val="00A20CBE"/>
    <w:rsid w:val="00A20D45"/>
    <w:rsid w:val="00A20DB9"/>
    <w:rsid w:val="00A20ECF"/>
    <w:rsid w:val="00A20FB8"/>
    <w:rsid w:val="00A21165"/>
    <w:rsid w:val="00A21216"/>
    <w:rsid w:val="00A21245"/>
    <w:rsid w:val="00A21246"/>
    <w:rsid w:val="00A216B4"/>
    <w:rsid w:val="00A217BC"/>
    <w:rsid w:val="00A218B1"/>
    <w:rsid w:val="00A21A19"/>
    <w:rsid w:val="00A21A36"/>
    <w:rsid w:val="00A21AD9"/>
    <w:rsid w:val="00A21EB4"/>
    <w:rsid w:val="00A21EBB"/>
    <w:rsid w:val="00A220D7"/>
    <w:rsid w:val="00A22106"/>
    <w:rsid w:val="00A224E9"/>
    <w:rsid w:val="00A22534"/>
    <w:rsid w:val="00A225DD"/>
    <w:rsid w:val="00A227E9"/>
    <w:rsid w:val="00A22A8C"/>
    <w:rsid w:val="00A22B95"/>
    <w:rsid w:val="00A22D2E"/>
    <w:rsid w:val="00A22EB1"/>
    <w:rsid w:val="00A22FAA"/>
    <w:rsid w:val="00A2305F"/>
    <w:rsid w:val="00A23112"/>
    <w:rsid w:val="00A2313F"/>
    <w:rsid w:val="00A23176"/>
    <w:rsid w:val="00A23240"/>
    <w:rsid w:val="00A2334B"/>
    <w:rsid w:val="00A2348C"/>
    <w:rsid w:val="00A235AB"/>
    <w:rsid w:val="00A23746"/>
    <w:rsid w:val="00A2375A"/>
    <w:rsid w:val="00A2379D"/>
    <w:rsid w:val="00A23B8E"/>
    <w:rsid w:val="00A23CB0"/>
    <w:rsid w:val="00A240E7"/>
    <w:rsid w:val="00A24167"/>
    <w:rsid w:val="00A2416B"/>
    <w:rsid w:val="00A24456"/>
    <w:rsid w:val="00A24506"/>
    <w:rsid w:val="00A24510"/>
    <w:rsid w:val="00A24946"/>
    <w:rsid w:val="00A24AE7"/>
    <w:rsid w:val="00A24AEB"/>
    <w:rsid w:val="00A24B3B"/>
    <w:rsid w:val="00A24BF3"/>
    <w:rsid w:val="00A24F2E"/>
    <w:rsid w:val="00A25005"/>
    <w:rsid w:val="00A2509C"/>
    <w:rsid w:val="00A25159"/>
    <w:rsid w:val="00A25272"/>
    <w:rsid w:val="00A25278"/>
    <w:rsid w:val="00A25388"/>
    <w:rsid w:val="00A2544D"/>
    <w:rsid w:val="00A256F1"/>
    <w:rsid w:val="00A25891"/>
    <w:rsid w:val="00A258BC"/>
    <w:rsid w:val="00A25963"/>
    <w:rsid w:val="00A259A1"/>
    <w:rsid w:val="00A25C6B"/>
    <w:rsid w:val="00A25E08"/>
    <w:rsid w:val="00A25F93"/>
    <w:rsid w:val="00A26203"/>
    <w:rsid w:val="00A26240"/>
    <w:rsid w:val="00A26588"/>
    <w:rsid w:val="00A2666E"/>
    <w:rsid w:val="00A269C2"/>
    <w:rsid w:val="00A26AB4"/>
    <w:rsid w:val="00A26C20"/>
    <w:rsid w:val="00A26CD0"/>
    <w:rsid w:val="00A26CE5"/>
    <w:rsid w:val="00A26F49"/>
    <w:rsid w:val="00A26F6A"/>
    <w:rsid w:val="00A26F98"/>
    <w:rsid w:val="00A27001"/>
    <w:rsid w:val="00A27059"/>
    <w:rsid w:val="00A27079"/>
    <w:rsid w:val="00A27214"/>
    <w:rsid w:val="00A2724D"/>
    <w:rsid w:val="00A274EA"/>
    <w:rsid w:val="00A2750D"/>
    <w:rsid w:val="00A2760A"/>
    <w:rsid w:val="00A2763E"/>
    <w:rsid w:val="00A277FE"/>
    <w:rsid w:val="00A278AC"/>
    <w:rsid w:val="00A27A2C"/>
    <w:rsid w:val="00A27A3B"/>
    <w:rsid w:val="00A27CDF"/>
    <w:rsid w:val="00A27E06"/>
    <w:rsid w:val="00A27E19"/>
    <w:rsid w:val="00A27F35"/>
    <w:rsid w:val="00A27F77"/>
    <w:rsid w:val="00A30186"/>
    <w:rsid w:val="00A301AD"/>
    <w:rsid w:val="00A3031F"/>
    <w:rsid w:val="00A304B8"/>
    <w:rsid w:val="00A307C1"/>
    <w:rsid w:val="00A3084A"/>
    <w:rsid w:val="00A30C2E"/>
    <w:rsid w:val="00A30CFE"/>
    <w:rsid w:val="00A3105C"/>
    <w:rsid w:val="00A311DC"/>
    <w:rsid w:val="00A311F4"/>
    <w:rsid w:val="00A31355"/>
    <w:rsid w:val="00A3139E"/>
    <w:rsid w:val="00A3158C"/>
    <w:rsid w:val="00A315C1"/>
    <w:rsid w:val="00A317DA"/>
    <w:rsid w:val="00A318F0"/>
    <w:rsid w:val="00A31908"/>
    <w:rsid w:val="00A3194D"/>
    <w:rsid w:val="00A31B76"/>
    <w:rsid w:val="00A31BA2"/>
    <w:rsid w:val="00A31C7F"/>
    <w:rsid w:val="00A31D9C"/>
    <w:rsid w:val="00A31E94"/>
    <w:rsid w:val="00A31F26"/>
    <w:rsid w:val="00A32023"/>
    <w:rsid w:val="00A320CD"/>
    <w:rsid w:val="00A3211D"/>
    <w:rsid w:val="00A32158"/>
    <w:rsid w:val="00A32553"/>
    <w:rsid w:val="00A3264D"/>
    <w:rsid w:val="00A32B09"/>
    <w:rsid w:val="00A32D1C"/>
    <w:rsid w:val="00A32D84"/>
    <w:rsid w:val="00A32DAC"/>
    <w:rsid w:val="00A32E9E"/>
    <w:rsid w:val="00A330B8"/>
    <w:rsid w:val="00A3319D"/>
    <w:rsid w:val="00A331A2"/>
    <w:rsid w:val="00A331E2"/>
    <w:rsid w:val="00A3332C"/>
    <w:rsid w:val="00A3332D"/>
    <w:rsid w:val="00A3332E"/>
    <w:rsid w:val="00A333C9"/>
    <w:rsid w:val="00A336AE"/>
    <w:rsid w:val="00A336F7"/>
    <w:rsid w:val="00A338B7"/>
    <w:rsid w:val="00A3396C"/>
    <w:rsid w:val="00A33C31"/>
    <w:rsid w:val="00A33C8A"/>
    <w:rsid w:val="00A33CF4"/>
    <w:rsid w:val="00A33D0B"/>
    <w:rsid w:val="00A33FCF"/>
    <w:rsid w:val="00A34058"/>
    <w:rsid w:val="00A3406E"/>
    <w:rsid w:val="00A34146"/>
    <w:rsid w:val="00A3418A"/>
    <w:rsid w:val="00A348A5"/>
    <w:rsid w:val="00A349CB"/>
    <w:rsid w:val="00A34B0B"/>
    <w:rsid w:val="00A34B96"/>
    <w:rsid w:val="00A34BAF"/>
    <w:rsid w:val="00A34C6D"/>
    <w:rsid w:val="00A34DDC"/>
    <w:rsid w:val="00A34E09"/>
    <w:rsid w:val="00A34E10"/>
    <w:rsid w:val="00A34EDE"/>
    <w:rsid w:val="00A352C8"/>
    <w:rsid w:val="00A353AD"/>
    <w:rsid w:val="00A3552F"/>
    <w:rsid w:val="00A35541"/>
    <w:rsid w:val="00A359C0"/>
    <w:rsid w:val="00A35B96"/>
    <w:rsid w:val="00A35C1E"/>
    <w:rsid w:val="00A35CD8"/>
    <w:rsid w:val="00A35D5A"/>
    <w:rsid w:val="00A35E5F"/>
    <w:rsid w:val="00A36062"/>
    <w:rsid w:val="00A36246"/>
    <w:rsid w:val="00A362A7"/>
    <w:rsid w:val="00A364D9"/>
    <w:rsid w:val="00A36534"/>
    <w:rsid w:val="00A36800"/>
    <w:rsid w:val="00A36836"/>
    <w:rsid w:val="00A368B8"/>
    <w:rsid w:val="00A369AD"/>
    <w:rsid w:val="00A36B7B"/>
    <w:rsid w:val="00A36E06"/>
    <w:rsid w:val="00A36E88"/>
    <w:rsid w:val="00A36F68"/>
    <w:rsid w:val="00A37086"/>
    <w:rsid w:val="00A370AC"/>
    <w:rsid w:val="00A374AA"/>
    <w:rsid w:val="00A376A8"/>
    <w:rsid w:val="00A37785"/>
    <w:rsid w:val="00A377DA"/>
    <w:rsid w:val="00A37813"/>
    <w:rsid w:val="00A3789F"/>
    <w:rsid w:val="00A37909"/>
    <w:rsid w:val="00A37952"/>
    <w:rsid w:val="00A37B32"/>
    <w:rsid w:val="00A37E41"/>
    <w:rsid w:val="00A37F24"/>
    <w:rsid w:val="00A37F4A"/>
    <w:rsid w:val="00A4003E"/>
    <w:rsid w:val="00A40047"/>
    <w:rsid w:val="00A40056"/>
    <w:rsid w:val="00A40184"/>
    <w:rsid w:val="00A40307"/>
    <w:rsid w:val="00A4069A"/>
    <w:rsid w:val="00A406B9"/>
    <w:rsid w:val="00A4078C"/>
    <w:rsid w:val="00A4091A"/>
    <w:rsid w:val="00A40AB2"/>
    <w:rsid w:val="00A40C19"/>
    <w:rsid w:val="00A40E2E"/>
    <w:rsid w:val="00A4105D"/>
    <w:rsid w:val="00A4112B"/>
    <w:rsid w:val="00A41233"/>
    <w:rsid w:val="00A414C2"/>
    <w:rsid w:val="00A41799"/>
    <w:rsid w:val="00A41828"/>
    <w:rsid w:val="00A4187D"/>
    <w:rsid w:val="00A418BA"/>
    <w:rsid w:val="00A419BF"/>
    <w:rsid w:val="00A41AAA"/>
    <w:rsid w:val="00A41AEF"/>
    <w:rsid w:val="00A41EF0"/>
    <w:rsid w:val="00A41F08"/>
    <w:rsid w:val="00A41F0C"/>
    <w:rsid w:val="00A42109"/>
    <w:rsid w:val="00A42712"/>
    <w:rsid w:val="00A42716"/>
    <w:rsid w:val="00A427C7"/>
    <w:rsid w:val="00A428D0"/>
    <w:rsid w:val="00A42AB7"/>
    <w:rsid w:val="00A42DF5"/>
    <w:rsid w:val="00A42FEE"/>
    <w:rsid w:val="00A43168"/>
    <w:rsid w:val="00A4316E"/>
    <w:rsid w:val="00A431EF"/>
    <w:rsid w:val="00A43262"/>
    <w:rsid w:val="00A4342C"/>
    <w:rsid w:val="00A4352B"/>
    <w:rsid w:val="00A43818"/>
    <w:rsid w:val="00A43A1D"/>
    <w:rsid w:val="00A43D12"/>
    <w:rsid w:val="00A43E00"/>
    <w:rsid w:val="00A43F67"/>
    <w:rsid w:val="00A44244"/>
    <w:rsid w:val="00A442A6"/>
    <w:rsid w:val="00A449D9"/>
    <w:rsid w:val="00A44A1E"/>
    <w:rsid w:val="00A44A66"/>
    <w:rsid w:val="00A44BF9"/>
    <w:rsid w:val="00A44C13"/>
    <w:rsid w:val="00A44DE7"/>
    <w:rsid w:val="00A45056"/>
    <w:rsid w:val="00A451DF"/>
    <w:rsid w:val="00A453ED"/>
    <w:rsid w:val="00A455EC"/>
    <w:rsid w:val="00A456F2"/>
    <w:rsid w:val="00A4581F"/>
    <w:rsid w:val="00A458DD"/>
    <w:rsid w:val="00A45C0C"/>
    <w:rsid w:val="00A45D0D"/>
    <w:rsid w:val="00A45E2C"/>
    <w:rsid w:val="00A46097"/>
    <w:rsid w:val="00A4612B"/>
    <w:rsid w:val="00A46194"/>
    <w:rsid w:val="00A461A4"/>
    <w:rsid w:val="00A462C2"/>
    <w:rsid w:val="00A46387"/>
    <w:rsid w:val="00A46730"/>
    <w:rsid w:val="00A4678D"/>
    <w:rsid w:val="00A467A1"/>
    <w:rsid w:val="00A46D32"/>
    <w:rsid w:val="00A470B1"/>
    <w:rsid w:val="00A47329"/>
    <w:rsid w:val="00A4751D"/>
    <w:rsid w:val="00A475E8"/>
    <w:rsid w:val="00A476BF"/>
    <w:rsid w:val="00A4771B"/>
    <w:rsid w:val="00A47742"/>
    <w:rsid w:val="00A4783C"/>
    <w:rsid w:val="00A47909"/>
    <w:rsid w:val="00A47A09"/>
    <w:rsid w:val="00A47B1D"/>
    <w:rsid w:val="00A47B49"/>
    <w:rsid w:val="00A47C58"/>
    <w:rsid w:val="00A47CB6"/>
    <w:rsid w:val="00A47D1F"/>
    <w:rsid w:val="00A47E5D"/>
    <w:rsid w:val="00A500BD"/>
    <w:rsid w:val="00A5023F"/>
    <w:rsid w:val="00A50321"/>
    <w:rsid w:val="00A50649"/>
    <w:rsid w:val="00A5073E"/>
    <w:rsid w:val="00A5075D"/>
    <w:rsid w:val="00A50806"/>
    <w:rsid w:val="00A50833"/>
    <w:rsid w:val="00A5090B"/>
    <w:rsid w:val="00A5096C"/>
    <w:rsid w:val="00A50B73"/>
    <w:rsid w:val="00A50CE8"/>
    <w:rsid w:val="00A50E49"/>
    <w:rsid w:val="00A50E69"/>
    <w:rsid w:val="00A510F9"/>
    <w:rsid w:val="00A51116"/>
    <w:rsid w:val="00A5119E"/>
    <w:rsid w:val="00A511D6"/>
    <w:rsid w:val="00A51440"/>
    <w:rsid w:val="00A5178A"/>
    <w:rsid w:val="00A5183A"/>
    <w:rsid w:val="00A51880"/>
    <w:rsid w:val="00A51AC4"/>
    <w:rsid w:val="00A51AEA"/>
    <w:rsid w:val="00A51C11"/>
    <w:rsid w:val="00A51CCB"/>
    <w:rsid w:val="00A51CFE"/>
    <w:rsid w:val="00A51E1B"/>
    <w:rsid w:val="00A51F58"/>
    <w:rsid w:val="00A51FB6"/>
    <w:rsid w:val="00A52198"/>
    <w:rsid w:val="00A5221A"/>
    <w:rsid w:val="00A5221C"/>
    <w:rsid w:val="00A5245A"/>
    <w:rsid w:val="00A5251E"/>
    <w:rsid w:val="00A5267A"/>
    <w:rsid w:val="00A5269C"/>
    <w:rsid w:val="00A52879"/>
    <w:rsid w:val="00A529C4"/>
    <w:rsid w:val="00A52A44"/>
    <w:rsid w:val="00A52A8E"/>
    <w:rsid w:val="00A52BA1"/>
    <w:rsid w:val="00A52C8F"/>
    <w:rsid w:val="00A52CC0"/>
    <w:rsid w:val="00A52E6F"/>
    <w:rsid w:val="00A52F41"/>
    <w:rsid w:val="00A52F9D"/>
    <w:rsid w:val="00A530E2"/>
    <w:rsid w:val="00A53216"/>
    <w:rsid w:val="00A53668"/>
    <w:rsid w:val="00A5385E"/>
    <w:rsid w:val="00A53B2E"/>
    <w:rsid w:val="00A53D2B"/>
    <w:rsid w:val="00A53D67"/>
    <w:rsid w:val="00A53D97"/>
    <w:rsid w:val="00A53E58"/>
    <w:rsid w:val="00A54030"/>
    <w:rsid w:val="00A541AA"/>
    <w:rsid w:val="00A54373"/>
    <w:rsid w:val="00A5467C"/>
    <w:rsid w:val="00A546B9"/>
    <w:rsid w:val="00A548BF"/>
    <w:rsid w:val="00A54909"/>
    <w:rsid w:val="00A54A18"/>
    <w:rsid w:val="00A54ABD"/>
    <w:rsid w:val="00A54CAC"/>
    <w:rsid w:val="00A54CE6"/>
    <w:rsid w:val="00A54DB5"/>
    <w:rsid w:val="00A54E6C"/>
    <w:rsid w:val="00A54F12"/>
    <w:rsid w:val="00A55143"/>
    <w:rsid w:val="00A5522C"/>
    <w:rsid w:val="00A552A9"/>
    <w:rsid w:val="00A555EB"/>
    <w:rsid w:val="00A559F6"/>
    <w:rsid w:val="00A55B2C"/>
    <w:rsid w:val="00A55B46"/>
    <w:rsid w:val="00A55D7E"/>
    <w:rsid w:val="00A55DB6"/>
    <w:rsid w:val="00A560AC"/>
    <w:rsid w:val="00A560EA"/>
    <w:rsid w:val="00A5620E"/>
    <w:rsid w:val="00A5629A"/>
    <w:rsid w:val="00A56384"/>
    <w:rsid w:val="00A56816"/>
    <w:rsid w:val="00A56878"/>
    <w:rsid w:val="00A5687E"/>
    <w:rsid w:val="00A568DC"/>
    <w:rsid w:val="00A56A9E"/>
    <w:rsid w:val="00A56AC4"/>
    <w:rsid w:val="00A56CB8"/>
    <w:rsid w:val="00A56E09"/>
    <w:rsid w:val="00A56E3C"/>
    <w:rsid w:val="00A5700D"/>
    <w:rsid w:val="00A5745B"/>
    <w:rsid w:val="00A5782F"/>
    <w:rsid w:val="00A57938"/>
    <w:rsid w:val="00A579DF"/>
    <w:rsid w:val="00A57A10"/>
    <w:rsid w:val="00A57E1A"/>
    <w:rsid w:val="00A57E4A"/>
    <w:rsid w:val="00A60303"/>
    <w:rsid w:val="00A603C2"/>
    <w:rsid w:val="00A60517"/>
    <w:rsid w:val="00A60682"/>
    <w:rsid w:val="00A60769"/>
    <w:rsid w:val="00A6082D"/>
    <w:rsid w:val="00A609DB"/>
    <w:rsid w:val="00A60A8B"/>
    <w:rsid w:val="00A60EF4"/>
    <w:rsid w:val="00A60F59"/>
    <w:rsid w:val="00A61090"/>
    <w:rsid w:val="00A612A3"/>
    <w:rsid w:val="00A612A7"/>
    <w:rsid w:val="00A612D2"/>
    <w:rsid w:val="00A6135A"/>
    <w:rsid w:val="00A6140D"/>
    <w:rsid w:val="00A6155F"/>
    <w:rsid w:val="00A61981"/>
    <w:rsid w:val="00A61A97"/>
    <w:rsid w:val="00A61BCA"/>
    <w:rsid w:val="00A61DF4"/>
    <w:rsid w:val="00A6202C"/>
    <w:rsid w:val="00A6262A"/>
    <w:rsid w:val="00A626DD"/>
    <w:rsid w:val="00A628E9"/>
    <w:rsid w:val="00A6293D"/>
    <w:rsid w:val="00A629DA"/>
    <w:rsid w:val="00A62DA0"/>
    <w:rsid w:val="00A62DE6"/>
    <w:rsid w:val="00A62E05"/>
    <w:rsid w:val="00A630D4"/>
    <w:rsid w:val="00A630F5"/>
    <w:rsid w:val="00A631AD"/>
    <w:rsid w:val="00A633B0"/>
    <w:rsid w:val="00A63476"/>
    <w:rsid w:val="00A63496"/>
    <w:rsid w:val="00A6361C"/>
    <w:rsid w:val="00A636B1"/>
    <w:rsid w:val="00A638C4"/>
    <w:rsid w:val="00A63A16"/>
    <w:rsid w:val="00A63B12"/>
    <w:rsid w:val="00A63B52"/>
    <w:rsid w:val="00A63DD9"/>
    <w:rsid w:val="00A63F74"/>
    <w:rsid w:val="00A63FB1"/>
    <w:rsid w:val="00A6419C"/>
    <w:rsid w:val="00A641DC"/>
    <w:rsid w:val="00A641E4"/>
    <w:rsid w:val="00A644E4"/>
    <w:rsid w:val="00A645D7"/>
    <w:rsid w:val="00A64C19"/>
    <w:rsid w:val="00A64E11"/>
    <w:rsid w:val="00A64E4D"/>
    <w:rsid w:val="00A6508C"/>
    <w:rsid w:val="00A65282"/>
    <w:rsid w:val="00A652EA"/>
    <w:rsid w:val="00A65380"/>
    <w:rsid w:val="00A653A3"/>
    <w:rsid w:val="00A65611"/>
    <w:rsid w:val="00A6579C"/>
    <w:rsid w:val="00A658E5"/>
    <w:rsid w:val="00A65941"/>
    <w:rsid w:val="00A65A33"/>
    <w:rsid w:val="00A65DD4"/>
    <w:rsid w:val="00A65EA7"/>
    <w:rsid w:val="00A66201"/>
    <w:rsid w:val="00A666BF"/>
    <w:rsid w:val="00A6680E"/>
    <w:rsid w:val="00A66BAD"/>
    <w:rsid w:val="00A66CC4"/>
    <w:rsid w:val="00A66CDC"/>
    <w:rsid w:val="00A66E10"/>
    <w:rsid w:val="00A66EA7"/>
    <w:rsid w:val="00A673AE"/>
    <w:rsid w:val="00A673C7"/>
    <w:rsid w:val="00A6740F"/>
    <w:rsid w:val="00A675BF"/>
    <w:rsid w:val="00A677CB"/>
    <w:rsid w:val="00A6795F"/>
    <w:rsid w:val="00A67A34"/>
    <w:rsid w:val="00A67BA1"/>
    <w:rsid w:val="00A67E7C"/>
    <w:rsid w:val="00A70082"/>
    <w:rsid w:val="00A7027A"/>
    <w:rsid w:val="00A70599"/>
    <w:rsid w:val="00A705A7"/>
    <w:rsid w:val="00A70776"/>
    <w:rsid w:val="00A707C2"/>
    <w:rsid w:val="00A707C9"/>
    <w:rsid w:val="00A70959"/>
    <w:rsid w:val="00A7098C"/>
    <w:rsid w:val="00A70A93"/>
    <w:rsid w:val="00A70C10"/>
    <w:rsid w:val="00A70C5C"/>
    <w:rsid w:val="00A70D4D"/>
    <w:rsid w:val="00A70DDC"/>
    <w:rsid w:val="00A70FB7"/>
    <w:rsid w:val="00A712D0"/>
    <w:rsid w:val="00A71350"/>
    <w:rsid w:val="00A71385"/>
    <w:rsid w:val="00A713FF"/>
    <w:rsid w:val="00A71453"/>
    <w:rsid w:val="00A71512"/>
    <w:rsid w:val="00A716FE"/>
    <w:rsid w:val="00A7173E"/>
    <w:rsid w:val="00A71940"/>
    <w:rsid w:val="00A719CD"/>
    <w:rsid w:val="00A71B39"/>
    <w:rsid w:val="00A71E98"/>
    <w:rsid w:val="00A71E9A"/>
    <w:rsid w:val="00A71F53"/>
    <w:rsid w:val="00A72069"/>
    <w:rsid w:val="00A72075"/>
    <w:rsid w:val="00A7239B"/>
    <w:rsid w:val="00A729C6"/>
    <w:rsid w:val="00A72BA1"/>
    <w:rsid w:val="00A72E13"/>
    <w:rsid w:val="00A72ECC"/>
    <w:rsid w:val="00A72F56"/>
    <w:rsid w:val="00A72FA0"/>
    <w:rsid w:val="00A7330B"/>
    <w:rsid w:val="00A7343F"/>
    <w:rsid w:val="00A734EF"/>
    <w:rsid w:val="00A73666"/>
    <w:rsid w:val="00A73822"/>
    <w:rsid w:val="00A7384D"/>
    <w:rsid w:val="00A73891"/>
    <w:rsid w:val="00A7392D"/>
    <w:rsid w:val="00A73BC2"/>
    <w:rsid w:val="00A73E6B"/>
    <w:rsid w:val="00A74081"/>
    <w:rsid w:val="00A741FE"/>
    <w:rsid w:val="00A74218"/>
    <w:rsid w:val="00A743DB"/>
    <w:rsid w:val="00A74417"/>
    <w:rsid w:val="00A7456A"/>
    <w:rsid w:val="00A745B4"/>
    <w:rsid w:val="00A746C0"/>
    <w:rsid w:val="00A74749"/>
    <w:rsid w:val="00A74875"/>
    <w:rsid w:val="00A7497C"/>
    <w:rsid w:val="00A749E6"/>
    <w:rsid w:val="00A74C7D"/>
    <w:rsid w:val="00A74C9E"/>
    <w:rsid w:val="00A74DFF"/>
    <w:rsid w:val="00A74F06"/>
    <w:rsid w:val="00A75224"/>
    <w:rsid w:val="00A75605"/>
    <w:rsid w:val="00A75643"/>
    <w:rsid w:val="00A75795"/>
    <w:rsid w:val="00A75873"/>
    <w:rsid w:val="00A75BBC"/>
    <w:rsid w:val="00A75C82"/>
    <w:rsid w:val="00A75C83"/>
    <w:rsid w:val="00A75D29"/>
    <w:rsid w:val="00A75DBC"/>
    <w:rsid w:val="00A76052"/>
    <w:rsid w:val="00A76114"/>
    <w:rsid w:val="00A76219"/>
    <w:rsid w:val="00A76384"/>
    <w:rsid w:val="00A764DC"/>
    <w:rsid w:val="00A7658C"/>
    <w:rsid w:val="00A765DE"/>
    <w:rsid w:val="00A766C0"/>
    <w:rsid w:val="00A76720"/>
    <w:rsid w:val="00A769CF"/>
    <w:rsid w:val="00A76A1F"/>
    <w:rsid w:val="00A76A9C"/>
    <w:rsid w:val="00A76C95"/>
    <w:rsid w:val="00A76CB9"/>
    <w:rsid w:val="00A76E6A"/>
    <w:rsid w:val="00A76FE1"/>
    <w:rsid w:val="00A76FF7"/>
    <w:rsid w:val="00A770B9"/>
    <w:rsid w:val="00A771BB"/>
    <w:rsid w:val="00A77651"/>
    <w:rsid w:val="00A77842"/>
    <w:rsid w:val="00A7787E"/>
    <w:rsid w:val="00A77EA2"/>
    <w:rsid w:val="00A80007"/>
    <w:rsid w:val="00A80015"/>
    <w:rsid w:val="00A8012E"/>
    <w:rsid w:val="00A8034E"/>
    <w:rsid w:val="00A807AE"/>
    <w:rsid w:val="00A8095A"/>
    <w:rsid w:val="00A80A19"/>
    <w:rsid w:val="00A80B7E"/>
    <w:rsid w:val="00A80BC4"/>
    <w:rsid w:val="00A80C6A"/>
    <w:rsid w:val="00A80CED"/>
    <w:rsid w:val="00A80DE7"/>
    <w:rsid w:val="00A80E8A"/>
    <w:rsid w:val="00A80F94"/>
    <w:rsid w:val="00A81041"/>
    <w:rsid w:val="00A8105B"/>
    <w:rsid w:val="00A810A1"/>
    <w:rsid w:val="00A810D1"/>
    <w:rsid w:val="00A81117"/>
    <w:rsid w:val="00A81288"/>
    <w:rsid w:val="00A81343"/>
    <w:rsid w:val="00A817A4"/>
    <w:rsid w:val="00A81A5A"/>
    <w:rsid w:val="00A81B9B"/>
    <w:rsid w:val="00A81C12"/>
    <w:rsid w:val="00A81DD8"/>
    <w:rsid w:val="00A821D4"/>
    <w:rsid w:val="00A8232E"/>
    <w:rsid w:val="00A82334"/>
    <w:rsid w:val="00A82805"/>
    <w:rsid w:val="00A82843"/>
    <w:rsid w:val="00A828CA"/>
    <w:rsid w:val="00A82C71"/>
    <w:rsid w:val="00A82CB1"/>
    <w:rsid w:val="00A82DDA"/>
    <w:rsid w:val="00A82EC0"/>
    <w:rsid w:val="00A82F60"/>
    <w:rsid w:val="00A82F8E"/>
    <w:rsid w:val="00A830EF"/>
    <w:rsid w:val="00A831B3"/>
    <w:rsid w:val="00A8322C"/>
    <w:rsid w:val="00A833C7"/>
    <w:rsid w:val="00A8354E"/>
    <w:rsid w:val="00A83657"/>
    <w:rsid w:val="00A83790"/>
    <w:rsid w:val="00A837A4"/>
    <w:rsid w:val="00A8396E"/>
    <w:rsid w:val="00A83C41"/>
    <w:rsid w:val="00A83DE9"/>
    <w:rsid w:val="00A83F53"/>
    <w:rsid w:val="00A840FA"/>
    <w:rsid w:val="00A840FE"/>
    <w:rsid w:val="00A84215"/>
    <w:rsid w:val="00A843E4"/>
    <w:rsid w:val="00A84411"/>
    <w:rsid w:val="00A844B2"/>
    <w:rsid w:val="00A84755"/>
    <w:rsid w:val="00A84943"/>
    <w:rsid w:val="00A84958"/>
    <w:rsid w:val="00A84BE3"/>
    <w:rsid w:val="00A84C68"/>
    <w:rsid w:val="00A84DF9"/>
    <w:rsid w:val="00A85001"/>
    <w:rsid w:val="00A8514D"/>
    <w:rsid w:val="00A854D6"/>
    <w:rsid w:val="00A85508"/>
    <w:rsid w:val="00A859AB"/>
    <w:rsid w:val="00A85DA6"/>
    <w:rsid w:val="00A85E7D"/>
    <w:rsid w:val="00A8602E"/>
    <w:rsid w:val="00A86329"/>
    <w:rsid w:val="00A864FE"/>
    <w:rsid w:val="00A8682C"/>
    <w:rsid w:val="00A86DC0"/>
    <w:rsid w:val="00A86E46"/>
    <w:rsid w:val="00A86EC9"/>
    <w:rsid w:val="00A87149"/>
    <w:rsid w:val="00A873F3"/>
    <w:rsid w:val="00A8742C"/>
    <w:rsid w:val="00A875DE"/>
    <w:rsid w:val="00A87610"/>
    <w:rsid w:val="00A87620"/>
    <w:rsid w:val="00A8774B"/>
    <w:rsid w:val="00A87F6A"/>
    <w:rsid w:val="00A87FE8"/>
    <w:rsid w:val="00A900AC"/>
    <w:rsid w:val="00A901A6"/>
    <w:rsid w:val="00A9023D"/>
    <w:rsid w:val="00A9025F"/>
    <w:rsid w:val="00A90557"/>
    <w:rsid w:val="00A905E6"/>
    <w:rsid w:val="00A90A79"/>
    <w:rsid w:val="00A90AA3"/>
    <w:rsid w:val="00A90DA8"/>
    <w:rsid w:val="00A90EB2"/>
    <w:rsid w:val="00A90F3F"/>
    <w:rsid w:val="00A9119C"/>
    <w:rsid w:val="00A912EE"/>
    <w:rsid w:val="00A91406"/>
    <w:rsid w:val="00A9170E"/>
    <w:rsid w:val="00A9179D"/>
    <w:rsid w:val="00A917DA"/>
    <w:rsid w:val="00A91A23"/>
    <w:rsid w:val="00A91AD4"/>
    <w:rsid w:val="00A91AE1"/>
    <w:rsid w:val="00A91DC8"/>
    <w:rsid w:val="00A91E8A"/>
    <w:rsid w:val="00A91ED7"/>
    <w:rsid w:val="00A91F41"/>
    <w:rsid w:val="00A91FED"/>
    <w:rsid w:val="00A9223C"/>
    <w:rsid w:val="00A92427"/>
    <w:rsid w:val="00A92472"/>
    <w:rsid w:val="00A92609"/>
    <w:rsid w:val="00A9262E"/>
    <w:rsid w:val="00A9263C"/>
    <w:rsid w:val="00A92708"/>
    <w:rsid w:val="00A92807"/>
    <w:rsid w:val="00A92943"/>
    <w:rsid w:val="00A92D26"/>
    <w:rsid w:val="00A930E3"/>
    <w:rsid w:val="00A933BE"/>
    <w:rsid w:val="00A935EC"/>
    <w:rsid w:val="00A9360F"/>
    <w:rsid w:val="00A93A04"/>
    <w:rsid w:val="00A93B6D"/>
    <w:rsid w:val="00A93C6A"/>
    <w:rsid w:val="00A93C6F"/>
    <w:rsid w:val="00A93FB1"/>
    <w:rsid w:val="00A9407C"/>
    <w:rsid w:val="00A9432C"/>
    <w:rsid w:val="00A94381"/>
    <w:rsid w:val="00A94493"/>
    <w:rsid w:val="00A94591"/>
    <w:rsid w:val="00A947E6"/>
    <w:rsid w:val="00A94810"/>
    <w:rsid w:val="00A948AD"/>
    <w:rsid w:val="00A948CB"/>
    <w:rsid w:val="00A94913"/>
    <w:rsid w:val="00A94921"/>
    <w:rsid w:val="00A94B45"/>
    <w:rsid w:val="00A94B9B"/>
    <w:rsid w:val="00A94C7F"/>
    <w:rsid w:val="00A94DEA"/>
    <w:rsid w:val="00A94EC4"/>
    <w:rsid w:val="00A94F92"/>
    <w:rsid w:val="00A94FF1"/>
    <w:rsid w:val="00A951DD"/>
    <w:rsid w:val="00A95344"/>
    <w:rsid w:val="00A95511"/>
    <w:rsid w:val="00A955FC"/>
    <w:rsid w:val="00A9580E"/>
    <w:rsid w:val="00A959F3"/>
    <w:rsid w:val="00A95B7B"/>
    <w:rsid w:val="00A95B91"/>
    <w:rsid w:val="00A95C15"/>
    <w:rsid w:val="00A95F6F"/>
    <w:rsid w:val="00A962C5"/>
    <w:rsid w:val="00A965A9"/>
    <w:rsid w:val="00A965BD"/>
    <w:rsid w:val="00A96683"/>
    <w:rsid w:val="00A96710"/>
    <w:rsid w:val="00A96864"/>
    <w:rsid w:val="00A96884"/>
    <w:rsid w:val="00A96A45"/>
    <w:rsid w:val="00A96ABB"/>
    <w:rsid w:val="00A96B6D"/>
    <w:rsid w:val="00A96D0E"/>
    <w:rsid w:val="00A96D61"/>
    <w:rsid w:val="00A96EE1"/>
    <w:rsid w:val="00A97153"/>
    <w:rsid w:val="00A97366"/>
    <w:rsid w:val="00A973FD"/>
    <w:rsid w:val="00A97534"/>
    <w:rsid w:val="00A9753C"/>
    <w:rsid w:val="00A976B7"/>
    <w:rsid w:val="00A977D7"/>
    <w:rsid w:val="00A97B31"/>
    <w:rsid w:val="00A97B5D"/>
    <w:rsid w:val="00A97C34"/>
    <w:rsid w:val="00A97C73"/>
    <w:rsid w:val="00A97CC9"/>
    <w:rsid w:val="00A97F7C"/>
    <w:rsid w:val="00AA002A"/>
    <w:rsid w:val="00AA00DC"/>
    <w:rsid w:val="00AA02D6"/>
    <w:rsid w:val="00AA037C"/>
    <w:rsid w:val="00AA0469"/>
    <w:rsid w:val="00AA0AB5"/>
    <w:rsid w:val="00AA0ACF"/>
    <w:rsid w:val="00AA0AF4"/>
    <w:rsid w:val="00AA0B6F"/>
    <w:rsid w:val="00AA0D95"/>
    <w:rsid w:val="00AA0DD4"/>
    <w:rsid w:val="00AA128F"/>
    <w:rsid w:val="00AA12FF"/>
    <w:rsid w:val="00AA1367"/>
    <w:rsid w:val="00AA1407"/>
    <w:rsid w:val="00AA15D0"/>
    <w:rsid w:val="00AA1632"/>
    <w:rsid w:val="00AA1659"/>
    <w:rsid w:val="00AA187E"/>
    <w:rsid w:val="00AA18A8"/>
    <w:rsid w:val="00AA1B70"/>
    <w:rsid w:val="00AA1C20"/>
    <w:rsid w:val="00AA1E37"/>
    <w:rsid w:val="00AA1E7E"/>
    <w:rsid w:val="00AA1F32"/>
    <w:rsid w:val="00AA2285"/>
    <w:rsid w:val="00AA236B"/>
    <w:rsid w:val="00AA2460"/>
    <w:rsid w:val="00AA2506"/>
    <w:rsid w:val="00AA26AA"/>
    <w:rsid w:val="00AA27E3"/>
    <w:rsid w:val="00AA2801"/>
    <w:rsid w:val="00AA2826"/>
    <w:rsid w:val="00AA28DD"/>
    <w:rsid w:val="00AA2913"/>
    <w:rsid w:val="00AA29B4"/>
    <w:rsid w:val="00AA2A0B"/>
    <w:rsid w:val="00AA2A31"/>
    <w:rsid w:val="00AA2B3D"/>
    <w:rsid w:val="00AA2B81"/>
    <w:rsid w:val="00AA2BFB"/>
    <w:rsid w:val="00AA2C1C"/>
    <w:rsid w:val="00AA2EA8"/>
    <w:rsid w:val="00AA30EF"/>
    <w:rsid w:val="00AA3150"/>
    <w:rsid w:val="00AA322B"/>
    <w:rsid w:val="00AA3283"/>
    <w:rsid w:val="00AA3383"/>
    <w:rsid w:val="00AA33F7"/>
    <w:rsid w:val="00AA3440"/>
    <w:rsid w:val="00AA3900"/>
    <w:rsid w:val="00AA3A2F"/>
    <w:rsid w:val="00AA3B9E"/>
    <w:rsid w:val="00AA3BEF"/>
    <w:rsid w:val="00AA3BF7"/>
    <w:rsid w:val="00AA3D43"/>
    <w:rsid w:val="00AA3E21"/>
    <w:rsid w:val="00AA3E8D"/>
    <w:rsid w:val="00AA4137"/>
    <w:rsid w:val="00AA41ED"/>
    <w:rsid w:val="00AA4262"/>
    <w:rsid w:val="00AA429E"/>
    <w:rsid w:val="00AA4498"/>
    <w:rsid w:val="00AA46AA"/>
    <w:rsid w:val="00AA4844"/>
    <w:rsid w:val="00AA4928"/>
    <w:rsid w:val="00AA4BC1"/>
    <w:rsid w:val="00AA4E82"/>
    <w:rsid w:val="00AA50D5"/>
    <w:rsid w:val="00AA518C"/>
    <w:rsid w:val="00AA52A2"/>
    <w:rsid w:val="00AA532A"/>
    <w:rsid w:val="00AA5469"/>
    <w:rsid w:val="00AA5646"/>
    <w:rsid w:val="00AA5671"/>
    <w:rsid w:val="00AA56A2"/>
    <w:rsid w:val="00AA58AD"/>
    <w:rsid w:val="00AA58B9"/>
    <w:rsid w:val="00AA5B22"/>
    <w:rsid w:val="00AA5D09"/>
    <w:rsid w:val="00AA604B"/>
    <w:rsid w:val="00AA606D"/>
    <w:rsid w:val="00AA6095"/>
    <w:rsid w:val="00AA6608"/>
    <w:rsid w:val="00AA6635"/>
    <w:rsid w:val="00AA6650"/>
    <w:rsid w:val="00AA67B6"/>
    <w:rsid w:val="00AA68B3"/>
    <w:rsid w:val="00AA6ADE"/>
    <w:rsid w:val="00AA6D43"/>
    <w:rsid w:val="00AA6D4E"/>
    <w:rsid w:val="00AA6D99"/>
    <w:rsid w:val="00AA6F06"/>
    <w:rsid w:val="00AA6F4D"/>
    <w:rsid w:val="00AA70C4"/>
    <w:rsid w:val="00AA727A"/>
    <w:rsid w:val="00AA7585"/>
    <w:rsid w:val="00AA794D"/>
    <w:rsid w:val="00AA7A41"/>
    <w:rsid w:val="00AA7D0D"/>
    <w:rsid w:val="00AA7DA3"/>
    <w:rsid w:val="00AA7EFE"/>
    <w:rsid w:val="00AA7F37"/>
    <w:rsid w:val="00AB00AF"/>
    <w:rsid w:val="00AB0311"/>
    <w:rsid w:val="00AB05C2"/>
    <w:rsid w:val="00AB05D2"/>
    <w:rsid w:val="00AB07DD"/>
    <w:rsid w:val="00AB0D90"/>
    <w:rsid w:val="00AB0DC9"/>
    <w:rsid w:val="00AB0E43"/>
    <w:rsid w:val="00AB1033"/>
    <w:rsid w:val="00AB10A1"/>
    <w:rsid w:val="00AB1257"/>
    <w:rsid w:val="00AB1561"/>
    <w:rsid w:val="00AB1599"/>
    <w:rsid w:val="00AB15C7"/>
    <w:rsid w:val="00AB16C9"/>
    <w:rsid w:val="00AB18E1"/>
    <w:rsid w:val="00AB1C1A"/>
    <w:rsid w:val="00AB1F6D"/>
    <w:rsid w:val="00AB1F91"/>
    <w:rsid w:val="00AB201F"/>
    <w:rsid w:val="00AB20F5"/>
    <w:rsid w:val="00AB2269"/>
    <w:rsid w:val="00AB2704"/>
    <w:rsid w:val="00AB28AD"/>
    <w:rsid w:val="00AB28C7"/>
    <w:rsid w:val="00AB2A1F"/>
    <w:rsid w:val="00AB2BEC"/>
    <w:rsid w:val="00AB2C5E"/>
    <w:rsid w:val="00AB2CFD"/>
    <w:rsid w:val="00AB2D52"/>
    <w:rsid w:val="00AB30BD"/>
    <w:rsid w:val="00AB3220"/>
    <w:rsid w:val="00AB329A"/>
    <w:rsid w:val="00AB3562"/>
    <w:rsid w:val="00AB3882"/>
    <w:rsid w:val="00AB3A84"/>
    <w:rsid w:val="00AB3AD3"/>
    <w:rsid w:val="00AB3C36"/>
    <w:rsid w:val="00AB3E6F"/>
    <w:rsid w:val="00AB3E9A"/>
    <w:rsid w:val="00AB3F43"/>
    <w:rsid w:val="00AB420B"/>
    <w:rsid w:val="00AB43A3"/>
    <w:rsid w:val="00AB43FF"/>
    <w:rsid w:val="00AB450E"/>
    <w:rsid w:val="00AB458E"/>
    <w:rsid w:val="00AB47D3"/>
    <w:rsid w:val="00AB485A"/>
    <w:rsid w:val="00AB4ADC"/>
    <w:rsid w:val="00AB4C98"/>
    <w:rsid w:val="00AB4E69"/>
    <w:rsid w:val="00AB500C"/>
    <w:rsid w:val="00AB5352"/>
    <w:rsid w:val="00AB53D5"/>
    <w:rsid w:val="00AB54B5"/>
    <w:rsid w:val="00AB56A1"/>
    <w:rsid w:val="00AB56B0"/>
    <w:rsid w:val="00AB578E"/>
    <w:rsid w:val="00AB5A84"/>
    <w:rsid w:val="00AB5AC7"/>
    <w:rsid w:val="00AB5C3B"/>
    <w:rsid w:val="00AB5D37"/>
    <w:rsid w:val="00AB5EAB"/>
    <w:rsid w:val="00AB5F85"/>
    <w:rsid w:val="00AB60C9"/>
    <w:rsid w:val="00AB6176"/>
    <w:rsid w:val="00AB61DC"/>
    <w:rsid w:val="00AB6234"/>
    <w:rsid w:val="00AB64BF"/>
    <w:rsid w:val="00AB688A"/>
    <w:rsid w:val="00AB68A0"/>
    <w:rsid w:val="00AB68DD"/>
    <w:rsid w:val="00AB694E"/>
    <w:rsid w:val="00AB6BBE"/>
    <w:rsid w:val="00AB6D2C"/>
    <w:rsid w:val="00AB708C"/>
    <w:rsid w:val="00AB71E2"/>
    <w:rsid w:val="00AB7267"/>
    <w:rsid w:val="00AB7731"/>
    <w:rsid w:val="00AB7739"/>
    <w:rsid w:val="00AB7761"/>
    <w:rsid w:val="00AB7787"/>
    <w:rsid w:val="00AB7793"/>
    <w:rsid w:val="00AB79AC"/>
    <w:rsid w:val="00AB7ABF"/>
    <w:rsid w:val="00AB7B36"/>
    <w:rsid w:val="00AB7C52"/>
    <w:rsid w:val="00AB7D4A"/>
    <w:rsid w:val="00AB7DD8"/>
    <w:rsid w:val="00AC0097"/>
    <w:rsid w:val="00AC021F"/>
    <w:rsid w:val="00AC0282"/>
    <w:rsid w:val="00AC0392"/>
    <w:rsid w:val="00AC0471"/>
    <w:rsid w:val="00AC04B4"/>
    <w:rsid w:val="00AC05BB"/>
    <w:rsid w:val="00AC05DF"/>
    <w:rsid w:val="00AC0814"/>
    <w:rsid w:val="00AC0931"/>
    <w:rsid w:val="00AC09DD"/>
    <w:rsid w:val="00AC0A1A"/>
    <w:rsid w:val="00AC0AD9"/>
    <w:rsid w:val="00AC0BAB"/>
    <w:rsid w:val="00AC1145"/>
    <w:rsid w:val="00AC1284"/>
    <w:rsid w:val="00AC147E"/>
    <w:rsid w:val="00AC14F1"/>
    <w:rsid w:val="00AC179D"/>
    <w:rsid w:val="00AC1B04"/>
    <w:rsid w:val="00AC1C16"/>
    <w:rsid w:val="00AC1CA8"/>
    <w:rsid w:val="00AC1F98"/>
    <w:rsid w:val="00AC20F6"/>
    <w:rsid w:val="00AC2103"/>
    <w:rsid w:val="00AC213D"/>
    <w:rsid w:val="00AC2163"/>
    <w:rsid w:val="00AC2275"/>
    <w:rsid w:val="00AC25BC"/>
    <w:rsid w:val="00AC26BF"/>
    <w:rsid w:val="00AC2767"/>
    <w:rsid w:val="00AC27AF"/>
    <w:rsid w:val="00AC28DB"/>
    <w:rsid w:val="00AC28ED"/>
    <w:rsid w:val="00AC2CDF"/>
    <w:rsid w:val="00AC2D68"/>
    <w:rsid w:val="00AC2EB9"/>
    <w:rsid w:val="00AC2ED1"/>
    <w:rsid w:val="00AC3055"/>
    <w:rsid w:val="00AC3112"/>
    <w:rsid w:val="00AC31CF"/>
    <w:rsid w:val="00AC3207"/>
    <w:rsid w:val="00AC322D"/>
    <w:rsid w:val="00AC322F"/>
    <w:rsid w:val="00AC32B3"/>
    <w:rsid w:val="00AC33CE"/>
    <w:rsid w:val="00AC3403"/>
    <w:rsid w:val="00AC3490"/>
    <w:rsid w:val="00AC35F1"/>
    <w:rsid w:val="00AC3675"/>
    <w:rsid w:val="00AC37EB"/>
    <w:rsid w:val="00AC3885"/>
    <w:rsid w:val="00AC3BEA"/>
    <w:rsid w:val="00AC3CBE"/>
    <w:rsid w:val="00AC3CC9"/>
    <w:rsid w:val="00AC3D8A"/>
    <w:rsid w:val="00AC3E01"/>
    <w:rsid w:val="00AC3E7D"/>
    <w:rsid w:val="00AC4108"/>
    <w:rsid w:val="00AC4496"/>
    <w:rsid w:val="00AC464D"/>
    <w:rsid w:val="00AC4809"/>
    <w:rsid w:val="00AC48D9"/>
    <w:rsid w:val="00AC49D9"/>
    <w:rsid w:val="00AC4AC5"/>
    <w:rsid w:val="00AC4B0C"/>
    <w:rsid w:val="00AC4B2D"/>
    <w:rsid w:val="00AC4D86"/>
    <w:rsid w:val="00AC4E18"/>
    <w:rsid w:val="00AC4F34"/>
    <w:rsid w:val="00AC505B"/>
    <w:rsid w:val="00AC5183"/>
    <w:rsid w:val="00AC5321"/>
    <w:rsid w:val="00AC54E2"/>
    <w:rsid w:val="00AC5554"/>
    <w:rsid w:val="00AC562B"/>
    <w:rsid w:val="00AC57A5"/>
    <w:rsid w:val="00AC57D0"/>
    <w:rsid w:val="00AC588C"/>
    <w:rsid w:val="00AC5908"/>
    <w:rsid w:val="00AC5AAF"/>
    <w:rsid w:val="00AC5AC6"/>
    <w:rsid w:val="00AC5BBE"/>
    <w:rsid w:val="00AC5C17"/>
    <w:rsid w:val="00AC5CF1"/>
    <w:rsid w:val="00AC5D81"/>
    <w:rsid w:val="00AC5FB0"/>
    <w:rsid w:val="00AC6264"/>
    <w:rsid w:val="00AC65BD"/>
    <w:rsid w:val="00AC6631"/>
    <w:rsid w:val="00AC66AE"/>
    <w:rsid w:val="00AC66E1"/>
    <w:rsid w:val="00AC6701"/>
    <w:rsid w:val="00AC6749"/>
    <w:rsid w:val="00AC67FB"/>
    <w:rsid w:val="00AC68CB"/>
    <w:rsid w:val="00AC6AA9"/>
    <w:rsid w:val="00AC6BF5"/>
    <w:rsid w:val="00AC6C3B"/>
    <w:rsid w:val="00AC6CB9"/>
    <w:rsid w:val="00AC6F1C"/>
    <w:rsid w:val="00AC6F62"/>
    <w:rsid w:val="00AC74B3"/>
    <w:rsid w:val="00AC751D"/>
    <w:rsid w:val="00AC7735"/>
    <w:rsid w:val="00AC773C"/>
    <w:rsid w:val="00AC79D3"/>
    <w:rsid w:val="00AC7A02"/>
    <w:rsid w:val="00AC7B1F"/>
    <w:rsid w:val="00AC7BD2"/>
    <w:rsid w:val="00AC7D7B"/>
    <w:rsid w:val="00AC7DFE"/>
    <w:rsid w:val="00AC7FBD"/>
    <w:rsid w:val="00AC7FD7"/>
    <w:rsid w:val="00AD00BB"/>
    <w:rsid w:val="00AD01F1"/>
    <w:rsid w:val="00AD0205"/>
    <w:rsid w:val="00AD0272"/>
    <w:rsid w:val="00AD0287"/>
    <w:rsid w:val="00AD029D"/>
    <w:rsid w:val="00AD041A"/>
    <w:rsid w:val="00AD0432"/>
    <w:rsid w:val="00AD04A5"/>
    <w:rsid w:val="00AD04E7"/>
    <w:rsid w:val="00AD05D4"/>
    <w:rsid w:val="00AD0624"/>
    <w:rsid w:val="00AD062C"/>
    <w:rsid w:val="00AD063E"/>
    <w:rsid w:val="00AD06B2"/>
    <w:rsid w:val="00AD0845"/>
    <w:rsid w:val="00AD0974"/>
    <w:rsid w:val="00AD09BB"/>
    <w:rsid w:val="00AD09FA"/>
    <w:rsid w:val="00AD0D53"/>
    <w:rsid w:val="00AD1125"/>
    <w:rsid w:val="00AD11AB"/>
    <w:rsid w:val="00AD1319"/>
    <w:rsid w:val="00AD142A"/>
    <w:rsid w:val="00AD16D7"/>
    <w:rsid w:val="00AD16E1"/>
    <w:rsid w:val="00AD1707"/>
    <w:rsid w:val="00AD179F"/>
    <w:rsid w:val="00AD1D03"/>
    <w:rsid w:val="00AD2046"/>
    <w:rsid w:val="00AD2047"/>
    <w:rsid w:val="00AD20C8"/>
    <w:rsid w:val="00AD22E1"/>
    <w:rsid w:val="00AD2370"/>
    <w:rsid w:val="00AD2553"/>
    <w:rsid w:val="00AD2579"/>
    <w:rsid w:val="00AD26A4"/>
    <w:rsid w:val="00AD26DF"/>
    <w:rsid w:val="00AD275C"/>
    <w:rsid w:val="00AD27A8"/>
    <w:rsid w:val="00AD2C64"/>
    <w:rsid w:val="00AD2CD0"/>
    <w:rsid w:val="00AD2F42"/>
    <w:rsid w:val="00AD2FBF"/>
    <w:rsid w:val="00AD2FE7"/>
    <w:rsid w:val="00AD3026"/>
    <w:rsid w:val="00AD30BF"/>
    <w:rsid w:val="00AD3680"/>
    <w:rsid w:val="00AD3963"/>
    <w:rsid w:val="00AD3ADF"/>
    <w:rsid w:val="00AD3B76"/>
    <w:rsid w:val="00AD3CDF"/>
    <w:rsid w:val="00AD3F0F"/>
    <w:rsid w:val="00AD4020"/>
    <w:rsid w:val="00AD409A"/>
    <w:rsid w:val="00AD40CA"/>
    <w:rsid w:val="00AD40D6"/>
    <w:rsid w:val="00AD4306"/>
    <w:rsid w:val="00AD4329"/>
    <w:rsid w:val="00AD44A3"/>
    <w:rsid w:val="00AD471D"/>
    <w:rsid w:val="00AD4B0C"/>
    <w:rsid w:val="00AD4BB8"/>
    <w:rsid w:val="00AD4DD8"/>
    <w:rsid w:val="00AD4E0D"/>
    <w:rsid w:val="00AD5098"/>
    <w:rsid w:val="00AD50F4"/>
    <w:rsid w:val="00AD5174"/>
    <w:rsid w:val="00AD51AE"/>
    <w:rsid w:val="00AD5439"/>
    <w:rsid w:val="00AD54B3"/>
    <w:rsid w:val="00AD55FF"/>
    <w:rsid w:val="00AD575C"/>
    <w:rsid w:val="00AD5846"/>
    <w:rsid w:val="00AD58D5"/>
    <w:rsid w:val="00AD58F8"/>
    <w:rsid w:val="00AD591A"/>
    <w:rsid w:val="00AD5AD2"/>
    <w:rsid w:val="00AD5B1C"/>
    <w:rsid w:val="00AD5BAA"/>
    <w:rsid w:val="00AD5DEB"/>
    <w:rsid w:val="00AD5E71"/>
    <w:rsid w:val="00AD60AF"/>
    <w:rsid w:val="00AD6126"/>
    <w:rsid w:val="00AD634B"/>
    <w:rsid w:val="00AD648B"/>
    <w:rsid w:val="00AD64FB"/>
    <w:rsid w:val="00AD6575"/>
    <w:rsid w:val="00AD6717"/>
    <w:rsid w:val="00AD67B1"/>
    <w:rsid w:val="00AD67DD"/>
    <w:rsid w:val="00AD694F"/>
    <w:rsid w:val="00AD69CC"/>
    <w:rsid w:val="00AD6AB6"/>
    <w:rsid w:val="00AD6B3A"/>
    <w:rsid w:val="00AD6F75"/>
    <w:rsid w:val="00AD6F79"/>
    <w:rsid w:val="00AD71D8"/>
    <w:rsid w:val="00AD7292"/>
    <w:rsid w:val="00AD74FB"/>
    <w:rsid w:val="00AD75AD"/>
    <w:rsid w:val="00AD7C11"/>
    <w:rsid w:val="00AD7CC7"/>
    <w:rsid w:val="00AD7CD0"/>
    <w:rsid w:val="00AD7D5C"/>
    <w:rsid w:val="00AD7F76"/>
    <w:rsid w:val="00AE01A7"/>
    <w:rsid w:val="00AE01C9"/>
    <w:rsid w:val="00AE01E4"/>
    <w:rsid w:val="00AE0240"/>
    <w:rsid w:val="00AE0280"/>
    <w:rsid w:val="00AE02E0"/>
    <w:rsid w:val="00AE05F5"/>
    <w:rsid w:val="00AE0860"/>
    <w:rsid w:val="00AE09C7"/>
    <w:rsid w:val="00AE0B58"/>
    <w:rsid w:val="00AE0C6A"/>
    <w:rsid w:val="00AE0CE5"/>
    <w:rsid w:val="00AE0D5C"/>
    <w:rsid w:val="00AE0D62"/>
    <w:rsid w:val="00AE0E90"/>
    <w:rsid w:val="00AE0EFE"/>
    <w:rsid w:val="00AE0FF4"/>
    <w:rsid w:val="00AE146F"/>
    <w:rsid w:val="00AE14EB"/>
    <w:rsid w:val="00AE154B"/>
    <w:rsid w:val="00AE165D"/>
    <w:rsid w:val="00AE18AB"/>
    <w:rsid w:val="00AE18F0"/>
    <w:rsid w:val="00AE196E"/>
    <w:rsid w:val="00AE1A0A"/>
    <w:rsid w:val="00AE1D14"/>
    <w:rsid w:val="00AE1DF0"/>
    <w:rsid w:val="00AE1FE6"/>
    <w:rsid w:val="00AE2406"/>
    <w:rsid w:val="00AE25F2"/>
    <w:rsid w:val="00AE26F2"/>
    <w:rsid w:val="00AE2701"/>
    <w:rsid w:val="00AE2708"/>
    <w:rsid w:val="00AE2827"/>
    <w:rsid w:val="00AE2EB4"/>
    <w:rsid w:val="00AE2FD5"/>
    <w:rsid w:val="00AE3098"/>
    <w:rsid w:val="00AE30A9"/>
    <w:rsid w:val="00AE3113"/>
    <w:rsid w:val="00AE34C8"/>
    <w:rsid w:val="00AE3566"/>
    <w:rsid w:val="00AE35A1"/>
    <w:rsid w:val="00AE372B"/>
    <w:rsid w:val="00AE38BB"/>
    <w:rsid w:val="00AE3948"/>
    <w:rsid w:val="00AE3B65"/>
    <w:rsid w:val="00AE3C86"/>
    <w:rsid w:val="00AE3E56"/>
    <w:rsid w:val="00AE3EB4"/>
    <w:rsid w:val="00AE4153"/>
    <w:rsid w:val="00AE4256"/>
    <w:rsid w:val="00AE4344"/>
    <w:rsid w:val="00AE44B7"/>
    <w:rsid w:val="00AE44CE"/>
    <w:rsid w:val="00AE45C2"/>
    <w:rsid w:val="00AE4600"/>
    <w:rsid w:val="00AE46A6"/>
    <w:rsid w:val="00AE46E4"/>
    <w:rsid w:val="00AE470C"/>
    <w:rsid w:val="00AE4889"/>
    <w:rsid w:val="00AE489B"/>
    <w:rsid w:val="00AE4A13"/>
    <w:rsid w:val="00AE4A5E"/>
    <w:rsid w:val="00AE4A78"/>
    <w:rsid w:val="00AE4AEF"/>
    <w:rsid w:val="00AE4C29"/>
    <w:rsid w:val="00AE4C61"/>
    <w:rsid w:val="00AE50C1"/>
    <w:rsid w:val="00AE5577"/>
    <w:rsid w:val="00AE5659"/>
    <w:rsid w:val="00AE5675"/>
    <w:rsid w:val="00AE56FD"/>
    <w:rsid w:val="00AE5765"/>
    <w:rsid w:val="00AE586B"/>
    <w:rsid w:val="00AE5C49"/>
    <w:rsid w:val="00AE5D3B"/>
    <w:rsid w:val="00AE5E9C"/>
    <w:rsid w:val="00AE5EA5"/>
    <w:rsid w:val="00AE5EA8"/>
    <w:rsid w:val="00AE5EEB"/>
    <w:rsid w:val="00AE6060"/>
    <w:rsid w:val="00AE606E"/>
    <w:rsid w:val="00AE6361"/>
    <w:rsid w:val="00AE6437"/>
    <w:rsid w:val="00AE649B"/>
    <w:rsid w:val="00AE697D"/>
    <w:rsid w:val="00AE6A37"/>
    <w:rsid w:val="00AE6A5A"/>
    <w:rsid w:val="00AE6B8D"/>
    <w:rsid w:val="00AE6CAF"/>
    <w:rsid w:val="00AE6D0D"/>
    <w:rsid w:val="00AE6DAF"/>
    <w:rsid w:val="00AE7056"/>
    <w:rsid w:val="00AE70CD"/>
    <w:rsid w:val="00AE717F"/>
    <w:rsid w:val="00AE71E7"/>
    <w:rsid w:val="00AE7214"/>
    <w:rsid w:val="00AE732D"/>
    <w:rsid w:val="00AE78F7"/>
    <w:rsid w:val="00AE7AAB"/>
    <w:rsid w:val="00AE7DEC"/>
    <w:rsid w:val="00AE7EBE"/>
    <w:rsid w:val="00AE7F20"/>
    <w:rsid w:val="00AF02FB"/>
    <w:rsid w:val="00AF03AB"/>
    <w:rsid w:val="00AF0569"/>
    <w:rsid w:val="00AF06A0"/>
    <w:rsid w:val="00AF06BF"/>
    <w:rsid w:val="00AF098A"/>
    <w:rsid w:val="00AF09D4"/>
    <w:rsid w:val="00AF0C2C"/>
    <w:rsid w:val="00AF0C6A"/>
    <w:rsid w:val="00AF0CDD"/>
    <w:rsid w:val="00AF0D56"/>
    <w:rsid w:val="00AF0ED5"/>
    <w:rsid w:val="00AF110B"/>
    <w:rsid w:val="00AF146F"/>
    <w:rsid w:val="00AF16C5"/>
    <w:rsid w:val="00AF16F7"/>
    <w:rsid w:val="00AF1712"/>
    <w:rsid w:val="00AF171C"/>
    <w:rsid w:val="00AF181B"/>
    <w:rsid w:val="00AF1A38"/>
    <w:rsid w:val="00AF1B3D"/>
    <w:rsid w:val="00AF1C1C"/>
    <w:rsid w:val="00AF1C42"/>
    <w:rsid w:val="00AF1D1C"/>
    <w:rsid w:val="00AF1E8C"/>
    <w:rsid w:val="00AF1ED9"/>
    <w:rsid w:val="00AF1EE1"/>
    <w:rsid w:val="00AF2285"/>
    <w:rsid w:val="00AF2360"/>
    <w:rsid w:val="00AF24DB"/>
    <w:rsid w:val="00AF26E5"/>
    <w:rsid w:val="00AF26F1"/>
    <w:rsid w:val="00AF2780"/>
    <w:rsid w:val="00AF27DA"/>
    <w:rsid w:val="00AF281C"/>
    <w:rsid w:val="00AF2896"/>
    <w:rsid w:val="00AF2948"/>
    <w:rsid w:val="00AF2A66"/>
    <w:rsid w:val="00AF2AF8"/>
    <w:rsid w:val="00AF2B61"/>
    <w:rsid w:val="00AF2BA9"/>
    <w:rsid w:val="00AF2F47"/>
    <w:rsid w:val="00AF2FB5"/>
    <w:rsid w:val="00AF2FD8"/>
    <w:rsid w:val="00AF302D"/>
    <w:rsid w:val="00AF30DA"/>
    <w:rsid w:val="00AF3392"/>
    <w:rsid w:val="00AF368C"/>
    <w:rsid w:val="00AF39F7"/>
    <w:rsid w:val="00AF3A22"/>
    <w:rsid w:val="00AF3B90"/>
    <w:rsid w:val="00AF3C67"/>
    <w:rsid w:val="00AF3D8A"/>
    <w:rsid w:val="00AF3F64"/>
    <w:rsid w:val="00AF4096"/>
    <w:rsid w:val="00AF428F"/>
    <w:rsid w:val="00AF42CA"/>
    <w:rsid w:val="00AF44F4"/>
    <w:rsid w:val="00AF455D"/>
    <w:rsid w:val="00AF45FC"/>
    <w:rsid w:val="00AF46A3"/>
    <w:rsid w:val="00AF5195"/>
    <w:rsid w:val="00AF535C"/>
    <w:rsid w:val="00AF5419"/>
    <w:rsid w:val="00AF5717"/>
    <w:rsid w:val="00AF58B0"/>
    <w:rsid w:val="00AF5A62"/>
    <w:rsid w:val="00AF5B37"/>
    <w:rsid w:val="00AF5BDF"/>
    <w:rsid w:val="00AF5D07"/>
    <w:rsid w:val="00AF6038"/>
    <w:rsid w:val="00AF629F"/>
    <w:rsid w:val="00AF6330"/>
    <w:rsid w:val="00AF63F5"/>
    <w:rsid w:val="00AF6434"/>
    <w:rsid w:val="00AF6536"/>
    <w:rsid w:val="00AF654E"/>
    <w:rsid w:val="00AF65FF"/>
    <w:rsid w:val="00AF6620"/>
    <w:rsid w:val="00AF6A8D"/>
    <w:rsid w:val="00AF6CAD"/>
    <w:rsid w:val="00AF7286"/>
    <w:rsid w:val="00AF739C"/>
    <w:rsid w:val="00AF7471"/>
    <w:rsid w:val="00AF7487"/>
    <w:rsid w:val="00AF74C2"/>
    <w:rsid w:val="00AF7534"/>
    <w:rsid w:val="00AF7735"/>
    <w:rsid w:val="00AF7899"/>
    <w:rsid w:val="00AF7984"/>
    <w:rsid w:val="00AF7ADB"/>
    <w:rsid w:val="00AF7E43"/>
    <w:rsid w:val="00B001C1"/>
    <w:rsid w:val="00B001F3"/>
    <w:rsid w:val="00B0020A"/>
    <w:rsid w:val="00B00285"/>
    <w:rsid w:val="00B002CD"/>
    <w:rsid w:val="00B003F3"/>
    <w:rsid w:val="00B004F7"/>
    <w:rsid w:val="00B007BD"/>
    <w:rsid w:val="00B00ACD"/>
    <w:rsid w:val="00B00AD6"/>
    <w:rsid w:val="00B00AF6"/>
    <w:rsid w:val="00B00CAF"/>
    <w:rsid w:val="00B00CE6"/>
    <w:rsid w:val="00B00F7A"/>
    <w:rsid w:val="00B014AC"/>
    <w:rsid w:val="00B0187C"/>
    <w:rsid w:val="00B019B8"/>
    <w:rsid w:val="00B01A75"/>
    <w:rsid w:val="00B01B30"/>
    <w:rsid w:val="00B01B63"/>
    <w:rsid w:val="00B01BB1"/>
    <w:rsid w:val="00B01CAF"/>
    <w:rsid w:val="00B01D32"/>
    <w:rsid w:val="00B020E1"/>
    <w:rsid w:val="00B0242B"/>
    <w:rsid w:val="00B0270B"/>
    <w:rsid w:val="00B027D2"/>
    <w:rsid w:val="00B02A12"/>
    <w:rsid w:val="00B02A6F"/>
    <w:rsid w:val="00B02B35"/>
    <w:rsid w:val="00B02C41"/>
    <w:rsid w:val="00B02CBC"/>
    <w:rsid w:val="00B02E36"/>
    <w:rsid w:val="00B02FB8"/>
    <w:rsid w:val="00B03086"/>
    <w:rsid w:val="00B033D8"/>
    <w:rsid w:val="00B0362A"/>
    <w:rsid w:val="00B036D1"/>
    <w:rsid w:val="00B03710"/>
    <w:rsid w:val="00B039E1"/>
    <w:rsid w:val="00B03C7D"/>
    <w:rsid w:val="00B03D32"/>
    <w:rsid w:val="00B03DEC"/>
    <w:rsid w:val="00B0400A"/>
    <w:rsid w:val="00B04113"/>
    <w:rsid w:val="00B041A5"/>
    <w:rsid w:val="00B041AA"/>
    <w:rsid w:val="00B042F9"/>
    <w:rsid w:val="00B043B8"/>
    <w:rsid w:val="00B043F7"/>
    <w:rsid w:val="00B04442"/>
    <w:rsid w:val="00B04522"/>
    <w:rsid w:val="00B0464F"/>
    <w:rsid w:val="00B0479D"/>
    <w:rsid w:val="00B047AF"/>
    <w:rsid w:val="00B047BF"/>
    <w:rsid w:val="00B047DF"/>
    <w:rsid w:val="00B04C1E"/>
    <w:rsid w:val="00B04EDF"/>
    <w:rsid w:val="00B04F58"/>
    <w:rsid w:val="00B05053"/>
    <w:rsid w:val="00B05276"/>
    <w:rsid w:val="00B0533D"/>
    <w:rsid w:val="00B05419"/>
    <w:rsid w:val="00B054DC"/>
    <w:rsid w:val="00B05518"/>
    <w:rsid w:val="00B05592"/>
    <w:rsid w:val="00B0562C"/>
    <w:rsid w:val="00B05643"/>
    <w:rsid w:val="00B05670"/>
    <w:rsid w:val="00B0582C"/>
    <w:rsid w:val="00B058D3"/>
    <w:rsid w:val="00B059B1"/>
    <w:rsid w:val="00B059C2"/>
    <w:rsid w:val="00B05AA9"/>
    <w:rsid w:val="00B05AE6"/>
    <w:rsid w:val="00B05AEE"/>
    <w:rsid w:val="00B05C1D"/>
    <w:rsid w:val="00B05C47"/>
    <w:rsid w:val="00B05D56"/>
    <w:rsid w:val="00B05DB8"/>
    <w:rsid w:val="00B05E52"/>
    <w:rsid w:val="00B05F66"/>
    <w:rsid w:val="00B06087"/>
    <w:rsid w:val="00B060DA"/>
    <w:rsid w:val="00B0617D"/>
    <w:rsid w:val="00B0629A"/>
    <w:rsid w:val="00B06345"/>
    <w:rsid w:val="00B06485"/>
    <w:rsid w:val="00B064EA"/>
    <w:rsid w:val="00B067C1"/>
    <w:rsid w:val="00B06A7B"/>
    <w:rsid w:val="00B06C5C"/>
    <w:rsid w:val="00B06D1D"/>
    <w:rsid w:val="00B06ED2"/>
    <w:rsid w:val="00B06F00"/>
    <w:rsid w:val="00B0711C"/>
    <w:rsid w:val="00B07504"/>
    <w:rsid w:val="00B075D5"/>
    <w:rsid w:val="00B075DD"/>
    <w:rsid w:val="00B0760A"/>
    <w:rsid w:val="00B07661"/>
    <w:rsid w:val="00B079CF"/>
    <w:rsid w:val="00B07A52"/>
    <w:rsid w:val="00B07B2C"/>
    <w:rsid w:val="00B07B2F"/>
    <w:rsid w:val="00B07C9D"/>
    <w:rsid w:val="00B07CDB"/>
    <w:rsid w:val="00B10174"/>
    <w:rsid w:val="00B1022F"/>
    <w:rsid w:val="00B10623"/>
    <w:rsid w:val="00B10751"/>
    <w:rsid w:val="00B1086B"/>
    <w:rsid w:val="00B109A1"/>
    <w:rsid w:val="00B10DFC"/>
    <w:rsid w:val="00B10F2D"/>
    <w:rsid w:val="00B10F80"/>
    <w:rsid w:val="00B10FD8"/>
    <w:rsid w:val="00B10FE3"/>
    <w:rsid w:val="00B11111"/>
    <w:rsid w:val="00B11311"/>
    <w:rsid w:val="00B11365"/>
    <w:rsid w:val="00B11490"/>
    <w:rsid w:val="00B115C0"/>
    <w:rsid w:val="00B11614"/>
    <w:rsid w:val="00B11959"/>
    <w:rsid w:val="00B11A34"/>
    <w:rsid w:val="00B11C1B"/>
    <w:rsid w:val="00B11D3E"/>
    <w:rsid w:val="00B11FD2"/>
    <w:rsid w:val="00B12201"/>
    <w:rsid w:val="00B12383"/>
    <w:rsid w:val="00B125A9"/>
    <w:rsid w:val="00B12782"/>
    <w:rsid w:val="00B1285A"/>
    <w:rsid w:val="00B12942"/>
    <w:rsid w:val="00B129FE"/>
    <w:rsid w:val="00B12BFE"/>
    <w:rsid w:val="00B13037"/>
    <w:rsid w:val="00B1314A"/>
    <w:rsid w:val="00B1322C"/>
    <w:rsid w:val="00B13279"/>
    <w:rsid w:val="00B132B5"/>
    <w:rsid w:val="00B133C6"/>
    <w:rsid w:val="00B13640"/>
    <w:rsid w:val="00B13A53"/>
    <w:rsid w:val="00B13C94"/>
    <w:rsid w:val="00B13C9D"/>
    <w:rsid w:val="00B13D26"/>
    <w:rsid w:val="00B13FCA"/>
    <w:rsid w:val="00B1423B"/>
    <w:rsid w:val="00B14328"/>
    <w:rsid w:val="00B1434A"/>
    <w:rsid w:val="00B143B3"/>
    <w:rsid w:val="00B143DA"/>
    <w:rsid w:val="00B146A8"/>
    <w:rsid w:val="00B14791"/>
    <w:rsid w:val="00B14949"/>
    <w:rsid w:val="00B14A82"/>
    <w:rsid w:val="00B14CE0"/>
    <w:rsid w:val="00B14DCA"/>
    <w:rsid w:val="00B14E58"/>
    <w:rsid w:val="00B14FD6"/>
    <w:rsid w:val="00B14FEA"/>
    <w:rsid w:val="00B1500B"/>
    <w:rsid w:val="00B15135"/>
    <w:rsid w:val="00B151F8"/>
    <w:rsid w:val="00B152B2"/>
    <w:rsid w:val="00B153D6"/>
    <w:rsid w:val="00B15492"/>
    <w:rsid w:val="00B157B8"/>
    <w:rsid w:val="00B15986"/>
    <w:rsid w:val="00B159B7"/>
    <w:rsid w:val="00B159D9"/>
    <w:rsid w:val="00B15BC6"/>
    <w:rsid w:val="00B15DAB"/>
    <w:rsid w:val="00B15DE3"/>
    <w:rsid w:val="00B15EB7"/>
    <w:rsid w:val="00B15EF4"/>
    <w:rsid w:val="00B15F3F"/>
    <w:rsid w:val="00B15F96"/>
    <w:rsid w:val="00B15FD1"/>
    <w:rsid w:val="00B16092"/>
    <w:rsid w:val="00B1647E"/>
    <w:rsid w:val="00B164A3"/>
    <w:rsid w:val="00B1674E"/>
    <w:rsid w:val="00B16A7F"/>
    <w:rsid w:val="00B16BCF"/>
    <w:rsid w:val="00B16D43"/>
    <w:rsid w:val="00B16DC9"/>
    <w:rsid w:val="00B16DDF"/>
    <w:rsid w:val="00B16DE1"/>
    <w:rsid w:val="00B16F03"/>
    <w:rsid w:val="00B17354"/>
    <w:rsid w:val="00B1744C"/>
    <w:rsid w:val="00B17451"/>
    <w:rsid w:val="00B17476"/>
    <w:rsid w:val="00B17522"/>
    <w:rsid w:val="00B175FD"/>
    <w:rsid w:val="00B17666"/>
    <w:rsid w:val="00B17BB6"/>
    <w:rsid w:val="00B17BEE"/>
    <w:rsid w:val="00B17D06"/>
    <w:rsid w:val="00B17F9E"/>
    <w:rsid w:val="00B201DC"/>
    <w:rsid w:val="00B201DF"/>
    <w:rsid w:val="00B2024D"/>
    <w:rsid w:val="00B2031D"/>
    <w:rsid w:val="00B207FD"/>
    <w:rsid w:val="00B2081B"/>
    <w:rsid w:val="00B209FE"/>
    <w:rsid w:val="00B20A07"/>
    <w:rsid w:val="00B20A62"/>
    <w:rsid w:val="00B20A90"/>
    <w:rsid w:val="00B20AD5"/>
    <w:rsid w:val="00B20D43"/>
    <w:rsid w:val="00B21370"/>
    <w:rsid w:val="00B213F2"/>
    <w:rsid w:val="00B2148D"/>
    <w:rsid w:val="00B214D8"/>
    <w:rsid w:val="00B215F2"/>
    <w:rsid w:val="00B2165A"/>
    <w:rsid w:val="00B2199C"/>
    <w:rsid w:val="00B21E90"/>
    <w:rsid w:val="00B21E9F"/>
    <w:rsid w:val="00B21EAD"/>
    <w:rsid w:val="00B21EED"/>
    <w:rsid w:val="00B22106"/>
    <w:rsid w:val="00B22183"/>
    <w:rsid w:val="00B22374"/>
    <w:rsid w:val="00B226DC"/>
    <w:rsid w:val="00B227A1"/>
    <w:rsid w:val="00B228EC"/>
    <w:rsid w:val="00B229CC"/>
    <w:rsid w:val="00B22A04"/>
    <w:rsid w:val="00B22B5F"/>
    <w:rsid w:val="00B230B9"/>
    <w:rsid w:val="00B23599"/>
    <w:rsid w:val="00B2364B"/>
    <w:rsid w:val="00B23904"/>
    <w:rsid w:val="00B23A8F"/>
    <w:rsid w:val="00B23E2A"/>
    <w:rsid w:val="00B24081"/>
    <w:rsid w:val="00B24404"/>
    <w:rsid w:val="00B24618"/>
    <w:rsid w:val="00B24677"/>
    <w:rsid w:val="00B246F9"/>
    <w:rsid w:val="00B247C9"/>
    <w:rsid w:val="00B24BD7"/>
    <w:rsid w:val="00B24BDD"/>
    <w:rsid w:val="00B24C73"/>
    <w:rsid w:val="00B24C8D"/>
    <w:rsid w:val="00B24CB8"/>
    <w:rsid w:val="00B25174"/>
    <w:rsid w:val="00B25177"/>
    <w:rsid w:val="00B2529E"/>
    <w:rsid w:val="00B25538"/>
    <w:rsid w:val="00B258F5"/>
    <w:rsid w:val="00B2593D"/>
    <w:rsid w:val="00B2599B"/>
    <w:rsid w:val="00B25DB7"/>
    <w:rsid w:val="00B2617F"/>
    <w:rsid w:val="00B2619F"/>
    <w:rsid w:val="00B2621F"/>
    <w:rsid w:val="00B262E3"/>
    <w:rsid w:val="00B26369"/>
    <w:rsid w:val="00B2681D"/>
    <w:rsid w:val="00B269DE"/>
    <w:rsid w:val="00B26AED"/>
    <w:rsid w:val="00B272B7"/>
    <w:rsid w:val="00B27341"/>
    <w:rsid w:val="00B27579"/>
    <w:rsid w:val="00B278B0"/>
    <w:rsid w:val="00B27AC4"/>
    <w:rsid w:val="00B27B1D"/>
    <w:rsid w:val="00B27B26"/>
    <w:rsid w:val="00B27B2A"/>
    <w:rsid w:val="00B27B32"/>
    <w:rsid w:val="00B27BFC"/>
    <w:rsid w:val="00B27C4E"/>
    <w:rsid w:val="00B27CEA"/>
    <w:rsid w:val="00B27D90"/>
    <w:rsid w:val="00B27E15"/>
    <w:rsid w:val="00B27F1D"/>
    <w:rsid w:val="00B27FA1"/>
    <w:rsid w:val="00B27FA2"/>
    <w:rsid w:val="00B30119"/>
    <w:rsid w:val="00B30151"/>
    <w:rsid w:val="00B30375"/>
    <w:rsid w:val="00B30488"/>
    <w:rsid w:val="00B304DA"/>
    <w:rsid w:val="00B3059B"/>
    <w:rsid w:val="00B305F4"/>
    <w:rsid w:val="00B30646"/>
    <w:rsid w:val="00B30A31"/>
    <w:rsid w:val="00B30ABA"/>
    <w:rsid w:val="00B30B29"/>
    <w:rsid w:val="00B30B46"/>
    <w:rsid w:val="00B30C2D"/>
    <w:rsid w:val="00B30C7C"/>
    <w:rsid w:val="00B30CFE"/>
    <w:rsid w:val="00B30D5C"/>
    <w:rsid w:val="00B30FEE"/>
    <w:rsid w:val="00B310ED"/>
    <w:rsid w:val="00B3111F"/>
    <w:rsid w:val="00B31422"/>
    <w:rsid w:val="00B3149D"/>
    <w:rsid w:val="00B317B5"/>
    <w:rsid w:val="00B317D2"/>
    <w:rsid w:val="00B31A7E"/>
    <w:rsid w:val="00B31BBD"/>
    <w:rsid w:val="00B31DD0"/>
    <w:rsid w:val="00B31DDA"/>
    <w:rsid w:val="00B3203E"/>
    <w:rsid w:val="00B320D6"/>
    <w:rsid w:val="00B321C8"/>
    <w:rsid w:val="00B3240D"/>
    <w:rsid w:val="00B32430"/>
    <w:rsid w:val="00B3245D"/>
    <w:rsid w:val="00B3251F"/>
    <w:rsid w:val="00B3261A"/>
    <w:rsid w:val="00B327BE"/>
    <w:rsid w:val="00B3282B"/>
    <w:rsid w:val="00B329A3"/>
    <w:rsid w:val="00B32A72"/>
    <w:rsid w:val="00B32B61"/>
    <w:rsid w:val="00B32B9F"/>
    <w:rsid w:val="00B32C55"/>
    <w:rsid w:val="00B33076"/>
    <w:rsid w:val="00B333CC"/>
    <w:rsid w:val="00B3345A"/>
    <w:rsid w:val="00B3355D"/>
    <w:rsid w:val="00B337E9"/>
    <w:rsid w:val="00B338B6"/>
    <w:rsid w:val="00B339CA"/>
    <w:rsid w:val="00B33D8E"/>
    <w:rsid w:val="00B33F3C"/>
    <w:rsid w:val="00B3433E"/>
    <w:rsid w:val="00B34366"/>
    <w:rsid w:val="00B34422"/>
    <w:rsid w:val="00B34477"/>
    <w:rsid w:val="00B347D9"/>
    <w:rsid w:val="00B34A04"/>
    <w:rsid w:val="00B34AF9"/>
    <w:rsid w:val="00B34CCD"/>
    <w:rsid w:val="00B34D28"/>
    <w:rsid w:val="00B34F49"/>
    <w:rsid w:val="00B34FA2"/>
    <w:rsid w:val="00B34FEF"/>
    <w:rsid w:val="00B3500D"/>
    <w:rsid w:val="00B3514F"/>
    <w:rsid w:val="00B3535D"/>
    <w:rsid w:val="00B357D7"/>
    <w:rsid w:val="00B35A05"/>
    <w:rsid w:val="00B35BB0"/>
    <w:rsid w:val="00B35CE0"/>
    <w:rsid w:val="00B35F20"/>
    <w:rsid w:val="00B3601A"/>
    <w:rsid w:val="00B360F0"/>
    <w:rsid w:val="00B361A8"/>
    <w:rsid w:val="00B362F0"/>
    <w:rsid w:val="00B3630A"/>
    <w:rsid w:val="00B36442"/>
    <w:rsid w:val="00B364B3"/>
    <w:rsid w:val="00B364F3"/>
    <w:rsid w:val="00B36575"/>
    <w:rsid w:val="00B367B2"/>
    <w:rsid w:val="00B368F8"/>
    <w:rsid w:val="00B368F9"/>
    <w:rsid w:val="00B3694B"/>
    <w:rsid w:val="00B369ED"/>
    <w:rsid w:val="00B36A20"/>
    <w:rsid w:val="00B36AC1"/>
    <w:rsid w:val="00B36B4E"/>
    <w:rsid w:val="00B36BB6"/>
    <w:rsid w:val="00B36C0A"/>
    <w:rsid w:val="00B36C5A"/>
    <w:rsid w:val="00B36D54"/>
    <w:rsid w:val="00B36E5A"/>
    <w:rsid w:val="00B36E8D"/>
    <w:rsid w:val="00B36F2E"/>
    <w:rsid w:val="00B36F43"/>
    <w:rsid w:val="00B36FAF"/>
    <w:rsid w:val="00B3713C"/>
    <w:rsid w:val="00B37259"/>
    <w:rsid w:val="00B3756A"/>
    <w:rsid w:val="00B37898"/>
    <w:rsid w:val="00B37985"/>
    <w:rsid w:val="00B379FD"/>
    <w:rsid w:val="00B37A5B"/>
    <w:rsid w:val="00B37ABB"/>
    <w:rsid w:val="00B37C13"/>
    <w:rsid w:val="00B37D2F"/>
    <w:rsid w:val="00B37E60"/>
    <w:rsid w:val="00B37F1F"/>
    <w:rsid w:val="00B37FE5"/>
    <w:rsid w:val="00B401A4"/>
    <w:rsid w:val="00B401D0"/>
    <w:rsid w:val="00B402E7"/>
    <w:rsid w:val="00B406E9"/>
    <w:rsid w:val="00B40A48"/>
    <w:rsid w:val="00B40A4A"/>
    <w:rsid w:val="00B40AFF"/>
    <w:rsid w:val="00B40B5F"/>
    <w:rsid w:val="00B40BA2"/>
    <w:rsid w:val="00B40BC4"/>
    <w:rsid w:val="00B4124F"/>
    <w:rsid w:val="00B412DD"/>
    <w:rsid w:val="00B413F4"/>
    <w:rsid w:val="00B4143F"/>
    <w:rsid w:val="00B41462"/>
    <w:rsid w:val="00B416A5"/>
    <w:rsid w:val="00B4174F"/>
    <w:rsid w:val="00B417E6"/>
    <w:rsid w:val="00B41811"/>
    <w:rsid w:val="00B41876"/>
    <w:rsid w:val="00B41BE7"/>
    <w:rsid w:val="00B41C16"/>
    <w:rsid w:val="00B41E4F"/>
    <w:rsid w:val="00B41E56"/>
    <w:rsid w:val="00B41EA0"/>
    <w:rsid w:val="00B42185"/>
    <w:rsid w:val="00B42592"/>
    <w:rsid w:val="00B42777"/>
    <w:rsid w:val="00B42802"/>
    <w:rsid w:val="00B42A9A"/>
    <w:rsid w:val="00B43517"/>
    <w:rsid w:val="00B43534"/>
    <w:rsid w:val="00B4376A"/>
    <w:rsid w:val="00B4396B"/>
    <w:rsid w:val="00B439E9"/>
    <w:rsid w:val="00B43ADD"/>
    <w:rsid w:val="00B43C82"/>
    <w:rsid w:val="00B43CAF"/>
    <w:rsid w:val="00B43CD2"/>
    <w:rsid w:val="00B43CDE"/>
    <w:rsid w:val="00B43F62"/>
    <w:rsid w:val="00B44011"/>
    <w:rsid w:val="00B44144"/>
    <w:rsid w:val="00B442B1"/>
    <w:rsid w:val="00B44458"/>
    <w:rsid w:val="00B44813"/>
    <w:rsid w:val="00B44864"/>
    <w:rsid w:val="00B44869"/>
    <w:rsid w:val="00B4487A"/>
    <w:rsid w:val="00B448F4"/>
    <w:rsid w:val="00B44A97"/>
    <w:rsid w:val="00B44BF5"/>
    <w:rsid w:val="00B44BF6"/>
    <w:rsid w:val="00B44C15"/>
    <w:rsid w:val="00B44CE9"/>
    <w:rsid w:val="00B44D5B"/>
    <w:rsid w:val="00B44E1F"/>
    <w:rsid w:val="00B44E28"/>
    <w:rsid w:val="00B44E7C"/>
    <w:rsid w:val="00B44F23"/>
    <w:rsid w:val="00B44FF4"/>
    <w:rsid w:val="00B45184"/>
    <w:rsid w:val="00B45188"/>
    <w:rsid w:val="00B45189"/>
    <w:rsid w:val="00B455C7"/>
    <w:rsid w:val="00B45667"/>
    <w:rsid w:val="00B457F4"/>
    <w:rsid w:val="00B45995"/>
    <w:rsid w:val="00B45B3F"/>
    <w:rsid w:val="00B45C7D"/>
    <w:rsid w:val="00B45D30"/>
    <w:rsid w:val="00B45FA0"/>
    <w:rsid w:val="00B45FE8"/>
    <w:rsid w:val="00B4600A"/>
    <w:rsid w:val="00B4600F"/>
    <w:rsid w:val="00B4608A"/>
    <w:rsid w:val="00B460D8"/>
    <w:rsid w:val="00B46198"/>
    <w:rsid w:val="00B463D9"/>
    <w:rsid w:val="00B46692"/>
    <w:rsid w:val="00B466B0"/>
    <w:rsid w:val="00B4684D"/>
    <w:rsid w:val="00B46D36"/>
    <w:rsid w:val="00B46F07"/>
    <w:rsid w:val="00B47096"/>
    <w:rsid w:val="00B4709F"/>
    <w:rsid w:val="00B471B5"/>
    <w:rsid w:val="00B472E4"/>
    <w:rsid w:val="00B47373"/>
    <w:rsid w:val="00B4739B"/>
    <w:rsid w:val="00B474AC"/>
    <w:rsid w:val="00B475EA"/>
    <w:rsid w:val="00B4768C"/>
    <w:rsid w:val="00B47718"/>
    <w:rsid w:val="00B477C0"/>
    <w:rsid w:val="00B47933"/>
    <w:rsid w:val="00B47988"/>
    <w:rsid w:val="00B47B63"/>
    <w:rsid w:val="00B47D61"/>
    <w:rsid w:val="00B47D74"/>
    <w:rsid w:val="00B47E83"/>
    <w:rsid w:val="00B50340"/>
    <w:rsid w:val="00B504A0"/>
    <w:rsid w:val="00B505C1"/>
    <w:rsid w:val="00B505DE"/>
    <w:rsid w:val="00B5073E"/>
    <w:rsid w:val="00B50827"/>
    <w:rsid w:val="00B5087A"/>
    <w:rsid w:val="00B50896"/>
    <w:rsid w:val="00B508E8"/>
    <w:rsid w:val="00B50991"/>
    <w:rsid w:val="00B50A00"/>
    <w:rsid w:val="00B50A03"/>
    <w:rsid w:val="00B50A0F"/>
    <w:rsid w:val="00B50A3B"/>
    <w:rsid w:val="00B50A55"/>
    <w:rsid w:val="00B50B2A"/>
    <w:rsid w:val="00B50B81"/>
    <w:rsid w:val="00B50ED2"/>
    <w:rsid w:val="00B51033"/>
    <w:rsid w:val="00B5103B"/>
    <w:rsid w:val="00B51128"/>
    <w:rsid w:val="00B51230"/>
    <w:rsid w:val="00B512E4"/>
    <w:rsid w:val="00B5156F"/>
    <w:rsid w:val="00B516B9"/>
    <w:rsid w:val="00B519D1"/>
    <w:rsid w:val="00B519E2"/>
    <w:rsid w:val="00B51AD8"/>
    <w:rsid w:val="00B51AE7"/>
    <w:rsid w:val="00B51BCD"/>
    <w:rsid w:val="00B51C5C"/>
    <w:rsid w:val="00B51D7A"/>
    <w:rsid w:val="00B51DFF"/>
    <w:rsid w:val="00B52373"/>
    <w:rsid w:val="00B52382"/>
    <w:rsid w:val="00B523EE"/>
    <w:rsid w:val="00B52473"/>
    <w:rsid w:val="00B52695"/>
    <w:rsid w:val="00B526EA"/>
    <w:rsid w:val="00B526EF"/>
    <w:rsid w:val="00B5277F"/>
    <w:rsid w:val="00B527F0"/>
    <w:rsid w:val="00B5294B"/>
    <w:rsid w:val="00B52C34"/>
    <w:rsid w:val="00B52E69"/>
    <w:rsid w:val="00B530E9"/>
    <w:rsid w:val="00B53465"/>
    <w:rsid w:val="00B5363D"/>
    <w:rsid w:val="00B5397A"/>
    <w:rsid w:val="00B53AED"/>
    <w:rsid w:val="00B53B50"/>
    <w:rsid w:val="00B53C16"/>
    <w:rsid w:val="00B53CF5"/>
    <w:rsid w:val="00B53E2B"/>
    <w:rsid w:val="00B540D5"/>
    <w:rsid w:val="00B54362"/>
    <w:rsid w:val="00B545C7"/>
    <w:rsid w:val="00B5461D"/>
    <w:rsid w:val="00B54689"/>
    <w:rsid w:val="00B54793"/>
    <w:rsid w:val="00B549A8"/>
    <w:rsid w:val="00B54A3A"/>
    <w:rsid w:val="00B54D89"/>
    <w:rsid w:val="00B54E53"/>
    <w:rsid w:val="00B54ED1"/>
    <w:rsid w:val="00B54F9F"/>
    <w:rsid w:val="00B551B6"/>
    <w:rsid w:val="00B55635"/>
    <w:rsid w:val="00B55668"/>
    <w:rsid w:val="00B556E1"/>
    <w:rsid w:val="00B55761"/>
    <w:rsid w:val="00B557B9"/>
    <w:rsid w:val="00B558BD"/>
    <w:rsid w:val="00B55A3E"/>
    <w:rsid w:val="00B55ADE"/>
    <w:rsid w:val="00B55EC3"/>
    <w:rsid w:val="00B55EC7"/>
    <w:rsid w:val="00B55F0A"/>
    <w:rsid w:val="00B560AF"/>
    <w:rsid w:val="00B562A9"/>
    <w:rsid w:val="00B562C3"/>
    <w:rsid w:val="00B56448"/>
    <w:rsid w:val="00B56572"/>
    <w:rsid w:val="00B565D6"/>
    <w:rsid w:val="00B566FA"/>
    <w:rsid w:val="00B5684E"/>
    <w:rsid w:val="00B56C52"/>
    <w:rsid w:val="00B56C90"/>
    <w:rsid w:val="00B56DD1"/>
    <w:rsid w:val="00B56EB9"/>
    <w:rsid w:val="00B56FC2"/>
    <w:rsid w:val="00B57109"/>
    <w:rsid w:val="00B5732E"/>
    <w:rsid w:val="00B57976"/>
    <w:rsid w:val="00B57998"/>
    <w:rsid w:val="00B57AAA"/>
    <w:rsid w:val="00B57F7D"/>
    <w:rsid w:val="00B57FAA"/>
    <w:rsid w:val="00B60085"/>
    <w:rsid w:val="00B6011E"/>
    <w:rsid w:val="00B60165"/>
    <w:rsid w:val="00B601AB"/>
    <w:rsid w:val="00B602E9"/>
    <w:rsid w:val="00B60340"/>
    <w:rsid w:val="00B60513"/>
    <w:rsid w:val="00B606C5"/>
    <w:rsid w:val="00B60739"/>
    <w:rsid w:val="00B608AC"/>
    <w:rsid w:val="00B60A0F"/>
    <w:rsid w:val="00B60A45"/>
    <w:rsid w:val="00B60B78"/>
    <w:rsid w:val="00B60C0C"/>
    <w:rsid w:val="00B60DF5"/>
    <w:rsid w:val="00B60FCC"/>
    <w:rsid w:val="00B61038"/>
    <w:rsid w:val="00B611F0"/>
    <w:rsid w:val="00B612B9"/>
    <w:rsid w:val="00B61563"/>
    <w:rsid w:val="00B61682"/>
    <w:rsid w:val="00B617AF"/>
    <w:rsid w:val="00B6193F"/>
    <w:rsid w:val="00B6197A"/>
    <w:rsid w:val="00B61A14"/>
    <w:rsid w:val="00B61BA9"/>
    <w:rsid w:val="00B61CFF"/>
    <w:rsid w:val="00B61DC0"/>
    <w:rsid w:val="00B61F6B"/>
    <w:rsid w:val="00B620BA"/>
    <w:rsid w:val="00B6215A"/>
    <w:rsid w:val="00B6222C"/>
    <w:rsid w:val="00B6228A"/>
    <w:rsid w:val="00B6256A"/>
    <w:rsid w:val="00B62708"/>
    <w:rsid w:val="00B62782"/>
    <w:rsid w:val="00B628AF"/>
    <w:rsid w:val="00B62929"/>
    <w:rsid w:val="00B62979"/>
    <w:rsid w:val="00B629A3"/>
    <w:rsid w:val="00B62C9A"/>
    <w:rsid w:val="00B62D49"/>
    <w:rsid w:val="00B62EA4"/>
    <w:rsid w:val="00B62FD6"/>
    <w:rsid w:val="00B63282"/>
    <w:rsid w:val="00B63283"/>
    <w:rsid w:val="00B63480"/>
    <w:rsid w:val="00B6352C"/>
    <w:rsid w:val="00B636AE"/>
    <w:rsid w:val="00B636C0"/>
    <w:rsid w:val="00B638E5"/>
    <w:rsid w:val="00B63BAE"/>
    <w:rsid w:val="00B6414A"/>
    <w:rsid w:val="00B64230"/>
    <w:rsid w:val="00B6424A"/>
    <w:rsid w:val="00B64446"/>
    <w:rsid w:val="00B6455A"/>
    <w:rsid w:val="00B64652"/>
    <w:rsid w:val="00B646A5"/>
    <w:rsid w:val="00B64764"/>
    <w:rsid w:val="00B64966"/>
    <w:rsid w:val="00B64992"/>
    <w:rsid w:val="00B649BA"/>
    <w:rsid w:val="00B64CDC"/>
    <w:rsid w:val="00B64E02"/>
    <w:rsid w:val="00B64E23"/>
    <w:rsid w:val="00B64EB6"/>
    <w:rsid w:val="00B65098"/>
    <w:rsid w:val="00B650B3"/>
    <w:rsid w:val="00B650CA"/>
    <w:rsid w:val="00B654A9"/>
    <w:rsid w:val="00B6552E"/>
    <w:rsid w:val="00B65C47"/>
    <w:rsid w:val="00B65CDB"/>
    <w:rsid w:val="00B66041"/>
    <w:rsid w:val="00B66102"/>
    <w:rsid w:val="00B662F9"/>
    <w:rsid w:val="00B66320"/>
    <w:rsid w:val="00B664AC"/>
    <w:rsid w:val="00B66835"/>
    <w:rsid w:val="00B66871"/>
    <w:rsid w:val="00B66917"/>
    <w:rsid w:val="00B669DA"/>
    <w:rsid w:val="00B66A32"/>
    <w:rsid w:val="00B66B87"/>
    <w:rsid w:val="00B66E20"/>
    <w:rsid w:val="00B66F97"/>
    <w:rsid w:val="00B66FB6"/>
    <w:rsid w:val="00B67062"/>
    <w:rsid w:val="00B67511"/>
    <w:rsid w:val="00B6754C"/>
    <w:rsid w:val="00B67A47"/>
    <w:rsid w:val="00B67CA4"/>
    <w:rsid w:val="00B67CE4"/>
    <w:rsid w:val="00B67E50"/>
    <w:rsid w:val="00B67E83"/>
    <w:rsid w:val="00B700B9"/>
    <w:rsid w:val="00B70282"/>
    <w:rsid w:val="00B702F0"/>
    <w:rsid w:val="00B70326"/>
    <w:rsid w:val="00B70584"/>
    <w:rsid w:val="00B705E0"/>
    <w:rsid w:val="00B7063E"/>
    <w:rsid w:val="00B706E0"/>
    <w:rsid w:val="00B7076C"/>
    <w:rsid w:val="00B70C04"/>
    <w:rsid w:val="00B7130C"/>
    <w:rsid w:val="00B71446"/>
    <w:rsid w:val="00B71472"/>
    <w:rsid w:val="00B715FB"/>
    <w:rsid w:val="00B7199C"/>
    <w:rsid w:val="00B71A0E"/>
    <w:rsid w:val="00B71D1D"/>
    <w:rsid w:val="00B71DCA"/>
    <w:rsid w:val="00B71EA4"/>
    <w:rsid w:val="00B71F7A"/>
    <w:rsid w:val="00B72034"/>
    <w:rsid w:val="00B722E3"/>
    <w:rsid w:val="00B724DB"/>
    <w:rsid w:val="00B72822"/>
    <w:rsid w:val="00B730AB"/>
    <w:rsid w:val="00B73333"/>
    <w:rsid w:val="00B73410"/>
    <w:rsid w:val="00B737C1"/>
    <w:rsid w:val="00B73891"/>
    <w:rsid w:val="00B73A48"/>
    <w:rsid w:val="00B73D7C"/>
    <w:rsid w:val="00B73F09"/>
    <w:rsid w:val="00B73FB9"/>
    <w:rsid w:val="00B74020"/>
    <w:rsid w:val="00B744AC"/>
    <w:rsid w:val="00B744AD"/>
    <w:rsid w:val="00B744C6"/>
    <w:rsid w:val="00B74512"/>
    <w:rsid w:val="00B745C0"/>
    <w:rsid w:val="00B7469B"/>
    <w:rsid w:val="00B746F7"/>
    <w:rsid w:val="00B74BF9"/>
    <w:rsid w:val="00B7511A"/>
    <w:rsid w:val="00B7515B"/>
    <w:rsid w:val="00B75492"/>
    <w:rsid w:val="00B755A5"/>
    <w:rsid w:val="00B75687"/>
    <w:rsid w:val="00B758CD"/>
    <w:rsid w:val="00B75A62"/>
    <w:rsid w:val="00B75E22"/>
    <w:rsid w:val="00B75F38"/>
    <w:rsid w:val="00B75F50"/>
    <w:rsid w:val="00B762FD"/>
    <w:rsid w:val="00B76500"/>
    <w:rsid w:val="00B76547"/>
    <w:rsid w:val="00B7661A"/>
    <w:rsid w:val="00B767E7"/>
    <w:rsid w:val="00B76830"/>
    <w:rsid w:val="00B76887"/>
    <w:rsid w:val="00B76A86"/>
    <w:rsid w:val="00B76B60"/>
    <w:rsid w:val="00B76C34"/>
    <w:rsid w:val="00B76C6D"/>
    <w:rsid w:val="00B76CFC"/>
    <w:rsid w:val="00B76D02"/>
    <w:rsid w:val="00B76D83"/>
    <w:rsid w:val="00B76EBF"/>
    <w:rsid w:val="00B76EFE"/>
    <w:rsid w:val="00B76F1D"/>
    <w:rsid w:val="00B76F50"/>
    <w:rsid w:val="00B76F53"/>
    <w:rsid w:val="00B76FE4"/>
    <w:rsid w:val="00B7735E"/>
    <w:rsid w:val="00B77389"/>
    <w:rsid w:val="00B7746D"/>
    <w:rsid w:val="00B77515"/>
    <w:rsid w:val="00B7751A"/>
    <w:rsid w:val="00B7755E"/>
    <w:rsid w:val="00B77563"/>
    <w:rsid w:val="00B77696"/>
    <w:rsid w:val="00B776FD"/>
    <w:rsid w:val="00B77734"/>
    <w:rsid w:val="00B77875"/>
    <w:rsid w:val="00B7790D"/>
    <w:rsid w:val="00B77991"/>
    <w:rsid w:val="00B779F5"/>
    <w:rsid w:val="00B77A9F"/>
    <w:rsid w:val="00B77D0E"/>
    <w:rsid w:val="00B77D3D"/>
    <w:rsid w:val="00B77DB8"/>
    <w:rsid w:val="00B77EFE"/>
    <w:rsid w:val="00B8000E"/>
    <w:rsid w:val="00B800D6"/>
    <w:rsid w:val="00B805CC"/>
    <w:rsid w:val="00B80911"/>
    <w:rsid w:val="00B80967"/>
    <w:rsid w:val="00B80B51"/>
    <w:rsid w:val="00B80B65"/>
    <w:rsid w:val="00B80B8F"/>
    <w:rsid w:val="00B80BA0"/>
    <w:rsid w:val="00B80D5F"/>
    <w:rsid w:val="00B80D85"/>
    <w:rsid w:val="00B80F40"/>
    <w:rsid w:val="00B80F48"/>
    <w:rsid w:val="00B80FB7"/>
    <w:rsid w:val="00B80FEE"/>
    <w:rsid w:val="00B81358"/>
    <w:rsid w:val="00B813B6"/>
    <w:rsid w:val="00B813DA"/>
    <w:rsid w:val="00B815E7"/>
    <w:rsid w:val="00B8163D"/>
    <w:rsid w:val="00B8165D"/>
    <w:rsid w:val="00B81689"/>
    <w:rsid w:val="00B81702"/>
    <w:rsid w:val="00B8183D"/>
    <w:rsid w:val="00B8196B"/>
    <w:rsid w:val="00B81B00"/>
    <w:rsid w:val="00B81B20"/>
    <w:rsid w:val="00B81C34"/>
    <w:rsid w:val="00B81CEF"/>
    <w:rsid w:val="00B81D64"/>
    <w:rsid w:val="00B81DD5"/>
    <w:rsid w:val="00B81ED0"/>
    <w:rsid w:val="00B81EF0"/>
    <w:rsid w:val="00B8200A"/>
    <w:rsid w:val="00B82045"/>
    <w:rsid w:val="00B821BD"/>
    <w:rsid w:val="00B82431"/>
    <w:rsid w:val="00B824F0"/>
    <w:rsid w:val="00B8258E"/>
    <w:rsid w:val="00B82596"/>
    <w:rsid w:val="00B825D5"/>
    <w:rsid w:val="00B8268A"/>
    <w:rsid w:val="00B827EC"/>
    <w:rsid w:val="00B828EF"/>
    <w:rsid w:val="00B82AFE"/>
    <w:rsid w:val="00B82B46"/>
    <w:rsid w:val="00B82B7F"/>
    <w:rsid w:val="00B82C43"/>
    <w:rsid w:val="00B82D7B"/>
    <w:rsid w:val="00B82E1A"/>
    <w:rsid w:val="00B82EDE"/>
    <w:rsid w:val="00B830F1"/>
    <w:rsid w:val="00B8310E"/>
    <w:rsid w:val="00B831D8"/>
    <w:rsid w:val="00B83588"/>
    <w:rsid w:val="00B835F4"/>
    <w:rsid w:val="00B8368F"/>
    <w:rsid w:val="00B837FE"/>
    <w:rsid w:val="00B8380B"/>
    <w:rsid w:val="00B8395A"/>
    <w:rsid w:val="00B839BA"/>
    <w:rsid w:val="00B839EB"/>
    <w:rsid w:val="00B83B7C"/>
    <w:rsid w:val="00B83BDD"/>
    <w:rsid w:val="00B83E36"/>
    <w:rsid w:val="00B83F9E"/>
    <w:rsid w:val="00B84135"/>
    <w:rsid w:val="00B841CB"/>
    <w:rsid w:val="00B842FE"/>
    <w:rsid w:val="00B84403"/>
    <w:rsid w:val="00B84611"/>
    <w:rsid w:val="00B846F3"/>
    <w:rsid w:val="00B848BD"/>
    <w:rsid w:val="00B84959"/>
    <w:rsid w:val="00B84C59"/>
    <w:rsid w:val="00B84CFE"/>
    <w:rsid w:val="00B84F6B"/>
    <w:rsid w:val="00B84F89"/>
    <w:rsid w:val="00B851E5"/>
    <w:rsid w:val="00B853E8"/>
    <w:rsid w:val="00B855D2"/>
    <w:rsid w:val="00B856FC"/>
    <w:rsid w:val="00B85729"/>
    <w:rsid w:val="00B85956"/>
    <w:rsid w:val="00B85A6E"/>
    <w:rsid w:val="00B85AC4"/>
    <w:rsid w:val="00B85F7C"/>
    <w:rsid w:val="00B8603C"/>
    <w:rsid w:val="00B86161"/>
    <w:rsid w:val="00B86162"/>
    <w:rsid w:val="00B86302"/>
    <w:rsid w:val="00B863C7"/>
    <w:rsid w:val="00B8667E"/>
    <w:rsid w:val="00B8674D"/>
    <w:rsid w:val="00B8679B"/>
    <w:rsid w:val="00B868F3"/>
    <w:rsid w:val="00B86BF2"/>
    <w:rsid w:val="00B86D65"/>
    <w:rsid w:val="00B86F30"/>
    <w:rsid w:val="00B87176"/>
    <w:rsid w:val="00B87637"/>
    <w:rsid w:val="00B878A8"/>
    <w:rsid w:val="00B878DB"/>
    <w:rsid w:val="00B879C9"/>
    <w:rsid w:val="00B879D2"/>
    <w:rsid w:val="00B87A12"/>
    <w:rsid w:val="00B87B6A"/>
    <w:rsid w:val="00B87CD9"/>
    <w:rsid w:val="00B87DCB"/>
    <w:rsid w:val="00B87F11"/>
    <w:rsid w:val="00B9011C"/>
    <w:rsid w:val="00B90184"/>
    <w:rsid w:val="00B90194"/>
    <w:rsid w:val="00B9054B"/>
    <w:rsid w:val="00B905A2"/>
    <w:rsid w:val="00B906C2"/>
    <w:rsid w:val="00B908D3"/>
    <w:rsid w:val="00B909A4"/>
    <w:rsid w:val="00B909F8"/>
    <w:rsid w:val="00B90A40"/>
    <w:rsid w:val="00B90A93"/>
    <w:rsid w:val="00B90DCB"/>
    <w:rsid w:val="00B90E57"/>
    <w:rsid w:val="00B90EC2"/>
    <w:rsid w:val="00B90F25"/>
    <w:rsid w:val="00B910DB"/>
    <w:rsid w:val="00B91182"/>
    <w:rsid w:val="00B91187"/>
    <w:rsid w:val="00B91238"/>
    <w:rsid w:val="00B91293"/>
    <w:rsid w:val="00B9140C"/>
    <w:rsid w:val="00B917A3"/>
    <w:rsid w:val="00B91897"/>
    <w:rsid w:val="00B918B4"/>
    <w:rsid w:val="00B918E1"/>
    <w:rsid w:val="00B91900"/>
    <w:rsid w:val="00B91A6A"/>
    <w:rsid w:val="00B91BF9"/>
    <w:rsid w:val="00B91C41"/>
    <w:rsid w:val="00B91E85"/>
    <w:rsid w:val="00B91EA6"/>
    <w:rsid w:val="00B91EE1"/>
    <w:rsid w:val="00B91F52"/>
    <w:rsid w:val="00B91FAC"/>
    <w:rsid w:val="00B92182"/>
    <w:rsid w:val="00B92183"/>
    <w:rsid w:val="00B92208"/>
    <w:rsid w:val="00B9231C"/>
    <w:rsid w:val="00B923B3"/>
    <w:rsid w:val="00B923EA"/>
    <w:rsid w:val="00B9246C"/>
    <w:rsid w:val="00B924AE"/>
    <w:rsid w:val="00B924F7"/>
    <w:rsid w:val="00B92597"/>
    <w:rsid w:val="00B9274B"/>
    <w:rsid w:val="00B927DC"/>
    <w:rsid w:val="00B92897"/>
    <w:rsid w:val="00B929E9"/>
    <w:rsid w:val="00B929ED"/>
    <w:rsid w:val="00B92A72"/>
    <w:rsid w:val="00B92B57"/>
    <w:rsid w:val="00B92BEA"/>
    <w:rsid w:val="00B92BFA"/>
    <w:rsid w:val="00B931FF"/>
    <w:rsid w:val="00B93318"/>
    <w:rsid w:val="00B933E4"/>
    <w:rsid w:val="00B93400"/>
    <w:rsid w:val="00B93474"/>
    <w:rsid w:val="00B9349C"/>
    <w:rsid w:val="00B937C9"/>
    <w:rsid w:val="00B93811"/>
    <w:rsid w:val="00B93938"/>
    <w:rsid w:val="00B93B27"/>
    <w:rsid w:val="00B93B6A"/>
    <w:rsid w:val="00B93B7C"/>
    <w:rsid w:val="00B93C4A"/>
    <w:rsid w:val="00B93E15"/>
    <w:rsid w:val="00B93F5B"/>
    <w:rsid w:val="00B94004"/>
    <w:rsid w:val="00B94032"/>
    <w:rsid w:val="00B940A1"/>
    <w:rsid w:val="00B944B9"/>
    <w:rsid w:val="00B944EA"/>
    <w:rsid w:val="00B94685"/>
    <w:rsid w:val="00B946E4"/>
    <w:rsid w:val="00B94766"/>
    <w:rsid w:val="00B9480E"/>
    <w:rsid w:val="00B94999"/>
    <w:rsid w:val="00B94A6F"/>
    <w:rsid w:val="00B94B8B"/>
    <w:rsid w:val="00B94ED2"/>
    <w:rsid w:val="00B94F7B"/>
    <w:rsid w:val="00B94FE4"/>
    <w:rsid w:val="00B9500D"/>
    <w:rsid w:val="00B9545D"/>
    <w:rsid w:val="00B954C0"/>
    <w:rsid w:val="00B954F5"/>
    <w:rsid w:val="00B955FC"/>
    <w:rsid w:val="00B95689"/>
    <w:rsid w:val="00B95C2E"/>
    <w:rsid w:val="00B95CE0"/>
    <w:rsid w:val="00B95CEA"/>
    <w:rsid w:val="00B95E8E"/>
    <w:rsid w:val="00B95ED2"/>
    <w:rsid w:val="00B96521"/>
    <w:rsid w:val="00B96585"/>
    <w:rsid w:val="00B9659E"/>
    <w:rsid w:val="00B96763"/>
    <w:rsid w:val="00B968AF"/>
    <w:rsid w:val="00B9693B"/>
    <w:rsid w:val="00B96BAC"/>
    <w:rsid w:val="00B96BC5"/>
    <w:rsid w:val="00B96C4A"/>
    <w:rsid w:val="00B96E88"/>
    <w:rsid w:val="00B96F59"/>
    <w:rsid w:val="00B96FD8"/>
    <w:rsid w:val="00B9772C"/>
    <w:rsid w:val="00B97841"/>
    <w:rsid w:val="00B97BD6"/>
    <w:rsid w:val="00B97BF2"/>
    <w:rsid w:val="00B97C30"/>
    <w:rsid w:val="00B97D0F"/>
    <w:rsid w:val="00B97D1F"/>
    <w:rsid w:val="00B97E71"/>
    <w:rsid w:val="00BA0041"/>
    <w:rsid w:val="00BA017E"/>
    <w:rsid w:val="00BA019B"/>
    <w:rsid w:val="00BA0512"/>
    <w:rsid w:val="00BA0695"/>
    <w:rsid w:val="00BA0701"/>
    <w:rsid w:val="00BA0BCF"/>
    <w:rsid w:val="00BA0E96"/>
    <w:rsid w:val="00BA0EA6"/>
    <w:rsid w:val="00BA0EB0"/>
    <w:rsid w:val="00BA0EFD"/>
    <w:rsid w:val="00BA0F8F"/>
    <w:rsid w:val="00BA0FF4"/>
    <w:rsid w:val="00BA112A"/>
    <w:rsid w:val="00BA1802"/>
    <w:rsid w:val="00BA18EF"/>
    <w:rsid w:val="00BA18F3"/>
    <w:rsid w:val="00BA18FB"/>
    <w:rsid w:val="00BA19CD"/>
    <w:rsid w:val="00BA1A9F"/>
    <w:rsid w:val="00BA1AB5"/>
    <w:rsid w:val="00BA1B44"/>
    <w:rsid w:val="00BA1C5C"/>
    <w:rsid w:val="00BA1C6A"/>
    <w:rsid w:val="00BA1F82"/>
    <w:rsid w:val="00BA2041"/>
    <w:rsid w:val="00BA2171"/>
    <w:rsid w:val="00BA21A5"/>
    <w:rsid w:val="00BA22A0"/>
    <w:rsid w:val="00BA23DB"/>
    <w:rsid w:val="00BA263F"/>
    <w:rsid w:val="00BA2923"/>
    <w:rsid w:val="00BA295D"/>
    <w:rsid w:val="00BA2A61"/>
    <w:rsid w:val="00BA2B0D"/>
    <w:rsid w:val="00BA2D97"/>
    <w:rsid w:val="00BA2E85"/>
    <w:rsid w:val="00BA2E8F"/>
    <w:rsid w:val="00BA2F16"/>
    <w:rsid w:val="00BA2F25"/>
    <w:rsid w:val="00BA310C"/>
    <w:rsid w:val="00BA316B"/>
    <w:rsid w:val="00BA3405"/>
    <w:rsid w:val="00BA349C"/>
    <w:rsid w:val="00BA34D4"/>
    <w:rsid w:val="00BA3500"/>
    <w:rsid w:val="00BA3713"/>
    <w:rsid w:val="00BA374D"/>
    <w:rsid w:val="00BA3A2D"/>
    <w:rsid w:val="00BA3AC1"/>
    <w:rsid w:val="00BA3D4A"/>
    <w:rsid w:val="00BA3E2F"/>
    <w:rsid w:val="00BA3FB6"/>
    <w:rsid w:val="00BA402D"/>
    <w:rsid w:val="00BA4130"/>
    <w:rsid w:val="00BA42DD"/>
    <w:rsid w:val="00BA42E3"/>
    <w:rsid w:val="00BA45EF"/>
    <w:rsid w:val="00BA48C0"/>
    <w:rsid w:val="00BA49EF"/>
    <w:rsid w:val="00BA4D71"/>
    <w:rsid w:val="00BA4DA6"/>
    <w:rsid w:val="00BA4DD8"/>
    <w:rsid w:val="00BA4EBD"/>
    <w:rsid w:val="00BA50D2"/>
    <w:rsid w:val="00BA5169"/>
    <w:rsid w:val="00BA52DF"/>
    <w:rsid w:val="00BA552E"/>
    <w:rsid w:val="00BA553C"/>
    <w:rsid w:val="00BA55C7"/>
    <w:rsid w:val="00BA5601"/>
    <w:rsid w:val="00BA56D3"/>
    <w:rsid w:val="00BA5799"/>
    <w:rsid w:val="00BA57A5"/>
    <w:rsid w:val="00BA584B"/>
    <w:rsid w:val="00BA5B29"/>
    <w:rsid w:val="00BA5B96"/>
    <w:rsid w:val="00BA5C72"/>
    <w:rsid w:val="00BA5E43"/>
    <w:rsid w:val="00BA5E57"/>
    <w:rsid w:val="00BA602E"/>
    <w:rsid w:val="00BA607E"/>
    <w:rsid w:val="00BA6284"/>
    <w:rsid w:val="00BA633C"/>
    <w:rsid w:val="00BA6459"/>
    <w:rsid w:val="00BA6503"/>
    <w:rsid w:val="00BA665A"/>
    <w:rsid w:val="00BA67E6"/>
    <w:rsid w:val="00BA67FE"/>
    <w:rsid w:val="00BA69C5"/>
    <w:rsid w:val="00BA6B0D"/>
    <w:rsid w:val="00BA70CE"/>
    <w:rsid w:val="00BA71D4"/>
    <w:rsid w:val="00BA723D"/>
    <w:rsid w:val="00BA7247"/>
    <w:rsid w:val="00BA7979"/>
    <w:rsid w:val="00BA79E1"/>
    <w:rsid w:val="00BA7A6E"/>
    <w:rsid w:val="00BA7CC3"/>
    <w:rsid w:val="00BB00C0"/>
    <w:rsid w:val="00BB013F"/>
    <w:rsid w:val="00BB025D"/>
    <w:rsid w:val="00BB042F"/>
    <w:rsid w:val="00BB04BC"/>
    <w:rsid w:val="00BB0967"/>
    <w:rsid w:val="00BB0BD3"/>
    <w:rsid w:val="00BB0BD8"/>
    <w:rsid w:val="00BB0CAA"/>
    <w:rsid w:val="00BB0CBE"/>
    <w:rsid w:val="00BB0F6A"/>
    <w:rsid w:val="00BB1158"/>
    <w:rsid w:val="00BB115B"/>
    <w:rsid w:val="00BB12D1"/>
    <w:rsid w:val="00BB14DF"/>
    <w:rsid w:val="00BB166F"/>
    <w:rsid w:val="00BB1947"/>
    <w:rsid w:val="00BB19BB"/>
    <w:rsid w:val="00BB1A51"/>
    <w:rsid w:val="00BB1BDC"/>
    <w:rsid w:val="00BB1BED"/>
    <w:rsid w:val="00BB1F23"/>
    <w:rsid w:val="00BB2031"/>
    <w:rsid w:val="00BB2318"/>
    <w:rsid w:val="00BB23A2"/>
    <w:rsid w:val="00BB25C1"/>
    <w:rsid w:val="00BB261E"/>
    <w:rsid w:val="00BB2647"/>
    <w:rsid w:val="00BB2769"/>
    <w:rsid w:val="00BB2AAD"/>
    <w:rsid w:val="00BB2AE9"/>
    <w:rsid w:val="00BB2B46"/>
    <w:rsid w:val="00BB2BF6"/>
    <w:rsid w:val="00BB2C41"/>
    <w:rsid w:val="00BB2D5B"/>
    <w:rsid w:val="00BB2E37"/>
    <w:rsid w:val="00BB2EF5"/>
    <w:rsid w:val="00BB2F28"/>
    <w:rsid w:val="00BB3029"/>
    <w:rsid w:val="00BB3497"/>
    <w:rsid w:val="00BB3551"/>
    <w:rsid w:val="00BB3557"/>
    <w:rsid w:val="00BB366F"/>
    <w:rsid w:val="00BB3859"/>
    <w:rsid w:val="00BB38DF"/>
    <w:rsid w:val="00BB3AB1"/>
    <w:rsid w:val="00BB40D3"/>
    <w:rsid w:val="00BB4139"/>
    <w:rsid w:val="00BB4278"/>
    <w:rsid w:val="00BB4316"/>
    <w:rsid w:val="00BB43E8"/>
    <w:rsid w:val="00BB44B3"/>
    <w:rsid w:val="00BB44C6"/>
    <w:rsid w:val="00BB48FB"/>
    <w:rsid w:val="00BB4B03"/>
    <w:rsid w:val="00BB4C33"/>
    <w:rsid w:val="00BB4C43"/>
    <w:rsid w:val="00BB4C52"/>
    <w:rsid w:val="00BB4CE8"/>
    <w:rsid w:val="00BB4E2D"/>
    <w:rsid w:val="00BB4F12"/>
    <w:rsid w:val="00BB4FFA"/>
    <w:rsid w:val="00BB50A2"/>
    <w:rsid w:val="00BB515A"/>
    <w:rsid w:val="00BB5214"/>
    <w:rsid w:val="00BB52A8"/>
    <w:rsid w:val="00BB52B7"/>
    <w:rsid w:val="00BB52BC"/>
    <w:rsid w:val="00BB52EE"/>
    <w:rsid w:val="00BB55F0"/>
    <w:rsid w:val="00BB5649"/>
    <w:rsid w:val="00BB56A2"/>
    <w:rsid w:val="00BB5874"/>
    <w:rsid w:val="00BB5A7D"/>
    <w:rsid w:val="00BB5D7F"/>
    <w:rsid w:val="00BB5DA1"/>
    <w:rsid w:val="00BB633F"/>
    <w:rsid w:val="00BB66E3"/>
    <w:rsid w:val="00BB6718"/>
    <w:rsid w:val="00BB67FE"/>
    <w:rsid w:val="00BB68E5"/>
    <w:rsid w:val="00BB6945"/>
    <w:rsid w:val="00BB6F7F"/>
    <w:rsid w:val="00BB6F96"/>
    <w:rsid w:val="00BB7390"/>
    <w:rsid w:val="00BB747F"/>
    <w:rsid w:val="00BB7502"/>
    <w:rsid w:val="00BB750B"/>
    <w:rsid w:val="00BB75BD"/>
    <w:rsid w:val="00BB7784"/>
    <w:rsid w:val="00BB782A"/>
    <w:rsid w:val="00BB782E"/>
    <w:rsid w:val="00BB78C0"/>
    <w:rsid w:val="00BB78EC"/>
    <w:rsid w:val="00BB799A"/>
    <w:rsid w:val="00BB7AB9"/>
    <w:rsid w:val="00BB7E9C"/>
    <w:rsid w:val="00BB7F20"/>
    <w:rsid w:val="00BC00D2"/>
    <w:rsid w:val="00BC02B3"/>
    <w:rsid w:val="00BC030F"/>
    <w:rsid w:val="00BC05C7"/>
    <w:rsid w:val="00BC068E"/>
    <w:rsid w:val="00BC06D0"/>
    <w:rsid w:val="00BC0D2A"/>
    <w:rsid w:val="00BC0E50"/>
    <w:rsid w:val="00BC1311"/>
    <w:rsid w:val="00BC1343"/>
    <w:rsid w:val="00BC146D"/>
    <w:rsid w:val="00BC167F"/>
    <w:rsid w:val="00BC16C6"/>
    <w:rsid w:val="00BC17BF"/>
    <w:rsid w:val="00BC17C5"/>
    <w:rsid w:val="00BC18C0"/>
    <w:rsid w:val="00BC19F4"/>
    <w:rsid w:val="00BC1A21"/>
    <w:rsid w:val="00BC1D5B"/>
    <w:rsid w:val="00BC1ED8"/>
    <w:rsid w:val="00BC20AA"/>
    <w:rsid w:val="00BC21FF"/>
    <w:rsid w:val="00BC22DB"/>
    <w:rsid w:val="00BC22DC"/>
    <w:rsid w:val="00BC23F3"/>
    <w:rsid w:val="00BC2681"/>
    <w:rsid w:val="00BC2723"/>
    <w:rsid w:val="00BC2797"/>
    <w:rsid w:val="00BC27AB"/>
    <w:rsid w:val="00BC283B"/>
    <w:rsid w:val="00BC2A2E"/>
    <w:rsid w:val="00BC2AD4"/>
    <w:rsid w:val="00BC2DA2"/>
    <w:rsid w:val="00BC2E88"/>
    <w:rsid w:val="00BC2F22"/>
    <w:rsid w:val="00BC2F63"/>
    <w:rsid w:val="00BC31B0"/>
    <w:rsid w:val="00BC32F8"/>
    <w:rsid w:val="00BC3408"/>
    <w:rsid w:val="00BC3641"/>
    <w:rsid w:val="00BC37D7"/>
    <w:rsid w:val="00BC380C"/>
    <w:rsid w:val="00BC3B59"/>
    <w:rsid w:val="00BC3B86"/>
    <w:rsid w:val="00BC3C9B"/>
    <w:rsid w:val="00BC3E6D"/>
    <w:rsid w:val="00BC3ED9"/>
    <w:rsid w:val="00BC3F96"/>
    <w:rsid w:val="00BC4251"/>
    <w:rsid w:val="00BC4368"/>
    <w:rsid w:val="00BC43F1"/>
    <w:rsid w:val="00BC4773"/>
    <w:rsid w:val="00BC4828"/>
    <w:rsid w:val="00BC4923"/>
    <w:rsid w:val="00BC4A26"/>
    <w:rsid w:val="00BC4A89"/>
    <w:rsid w:val="00BC4B9D"/>
    <w:rsid w:val="00BC4CEE"/>
    <w:rsid w:val="00BC4D42"/>
    <w:rsid w:val="00BC4F65"/>
    <w:rsid w:val="00BC4F87"/>
    <w:rsid w:val="00BC51D4"/>
    <w:rsid w:val="00BC553B"/>
    <w:rsid w:val="00BC56C2"/>
    <w:rsid w:val="00BC57AC"/>
    <w:rsid w:val="00BC5846"/>
    <w:rsid w:val="00BC58C9"/>
    <w:rsid w:val="00BC59F5"/>
    <w:rsid w:val="00BC5A35"/>
    <w:rsid w:val="00BC5ABC"/>
    <w:rsid w:val="00BC5BC3"/>
    <w:rsid w:val="00BC5D4C"/>
    <w:rsid w:val="00BC5D87"/>
    <w:rsid w:val="00BC5E1B"/>
    <w:rsid w:val="00BC60C0"/>
    <w:rsid w:val="00BC62F5"/>
    <w:rsid w:val="00BC6385"/>
    <w:rsid w:val="00BC6396"/>
    <w:rsid w:val="00BC64AE"/>
    <w:rsid w:val="00BC6564"/>
    <w:rsid w:val="00BC65E2"/>
    <w:rsid w:val="00BC6678"/>
    <w:rsid w:val="00BC6906"/>
    <w:rsid w:val="00BC6A02"/>
    <w:rsid w:val="00BC6AAC"/>
    <w:rsid w:val="00BC6AD6"/>
    <w:rsid w:val="00BC6E6F"/>
    <w:rsid w:val="00BC6EA9"/>
    <w:rsid w:val="00BC6FCD"/>
    <w:rsid w:val="00BC6FE6"/>
    <w:rsid w:val="00BC700C"/>
    <w:rsid w:val="00BC713F"/>
    <w:rsid w:val="00BC7180"/>
    <w:rsid w:val="00BC728A"/>
    <w:rsid w:val="00BC7578"/>
    <w:rsid w:val="00BC764E"/>
    <w:rsid w:val="00BC76A9"/>
    <w:rsid w:val="00BC76BD"/>
    <w:rsid w:val="00BC76FB"/>
    <w:rsid w:val="00BC7705"/>
    <w:rsid w:val="00BC79FD"/>
    <w:rsid w:val="00BC7BB7"/>
    <w:rsid w:val="00BC7CA3"/>
    <w:rsid w:val="00BC7DAE"/>
    <w:rsid w:val="00BC7F12"/>
    <w:rsid w:val="00BC7FD7"/>
    <w:rsid w:val="00BD0150"/>
    <w:rsid w:val="00BD0233"/>
    <w:rsid w:val="00BD0266"/>
    <w:rsid w:val="00BD0407"/>
    <w:rsid w:val="00BD04F7"/>
    <w:rsid w:val="00BD05F2"/>
    <w:rsid w:val="00BD072D"/>
    <w:rsid w:val="00BD079B"/>
    <w:rsid w:val="00BD0C6C"/>
    <w:rsid w:val="00BD0DF9"/>
    <w:rsid w:val="00BD0EF0"/>
    <w:rsid w:val="00BD10F3"/>
    <w:rsid w:val="00BD1158"/>
    <w:rsid w:val="00BD1531"/>
    <w:rsid w:val="00BD1597"/>
    <w:rsid w:val="00BD1659"/>
    <w:rsid w:val="00BD167D"/>
    <w:rsid w:val="00BD177D"/>
    <w:rsid w:val="00BD19EB"/>
    <w:rsid w:val="00BD1F26"/>
    <w:rsid w:val="00BD1FDB"/>
    <w:rsid w:val="00BD27BF"/>
    <w:rsid w:val="00BD2C07"/>
    <w:rsid w:val="00BD2C3D"/>
    <w:rsid w:val="00BD2C74"/>
    <w:rsid w:val="00BD2F19"/>
    <w:rsid w:val="00BD313A"/>
    <w:rsid w:val="00BD3218"/>
    <w:rsid w:val="00BD325B"/>
    <w:rsid w:val="00BD32DA"/>
    <w:rsid w:val="00BD37FB"/>
    <w:rsid w:val="00BD393F"/>
    <w:rsid w:val="00BD3A27"/>
    <w:rsid w:val="00BD3D3B"/>
    <w:rsid w:val="00BD3DDA"/>
    <w:rsid w:val="00BD3EFA"/>
    <w:rsid w:val="00BD4041"/>
    <w:rsid w:val="00BD40E7"/>
    <w:rsid w:val="00BD42C8"/>
    <w:rsid w:val="00BD42FA"/>
    <w:rsid w:val="00BD43D2"/>
    <w:rsid w:val="00BD4816"/>
    <w:rsid w:val="00BD495B"/>
    <w:rsid w:val="00BD4996"/>
    <w:rsid w:val="00BD49B7"/>
    <w:rsid w:val="00BD4D69"/>
    <w:rsid w:val="00BD4F91"/>
    <w:rsid w:val="00BD4F9D"/>
    <w:rsid w:val="00BD5003"/>
    <w:rsid w:val="00BD5059"/>
    <w:rsid w:val="00BD5380"/>
    <w:rsid w:val="00BD5450"/>
    <w:rsid w:val="00BD548E"/>
    <w:rsid w:val="00BD5687"/>
    <w:rsid w:val="00BD5A1E"/>
    <w:rsid w:val="00BD5C33"/>
    <w:rsid w:val="00BD5DD3"/>
    <w:rsid w:val="00BD5EAE"/>
    <w:rsid w:val="00BD5F05"/>
    <w:rsid w:val="00BD5FCB"/>
    <w:rsid w:val="00BD606A"/>
    <w:rsid w:val="00BD62DD"/>
    <w:rsid w:val="00BD63CE"/>
    <w:rsid w:val="00BD63ED"/>
    <w:rsid w:val="00BD6434"/>
    <w:rsid w:val="00BD64D0"/>
    <w:rsid w:val="00BD64E4"/>
    <w:rsid w:val="00BD650E"/>
    <w:rsid w:val="00BD6735"/>
    <w:rsid w:val="00BD673E"/>
    <w:rsid w:val="00BD6752"/>
    <w:rsid w:val="00BD6A41"/>
    <w:rsid w:val="00BD6AA8"/>
    <w:rsid w:val="00BD6C74"/>
    <w:rsid w:val="00BD6FE9"/>
    <w:rsid w:val="00BD7138"/>
    <w:rsid w:val="00BD7145"/>
    <w:rsid w:val="00BD7234"/>
    <w:rsid w:val="00BD7484"/>
    <w:rsid w:val="00BD764E"/>
    <w:rsid w:val="00BD78D2"/>
    <w:rsid w:val="00BD7956"/>
    <w:rsid w:val="00BD7C02"/>
    <w:rsid w:val="00BD7D3F"/>
    <w:rsid w:val="00BD7D59"/>
    <w:rsid w:val="00BD7D86"/>
    <w:rsid w:val="00BD7EC8"/>
    <w:rsid w:val="00BE0256"/>
    <w:rsid w:val="00BE048D"/>
    <w:rsid w:val="00BE0754"/>
    <w:rsid w:val="00BE0769"/>
    <w:rsid w:val="00BE08AE"/>
    <w:rsid w:val="00BE0B6A"/>
    <w:rsid w:val="00BE0C08"/>
    <w:rsid w:val="00BE0DA7"/>
    <w:rsid w:val="00BE11EB"/>
    <w:rsid w:val="00BE15C9"/>
    <w:rsid w:val="00BE1654"/>
    <w:rsid w:val="00BE18EE"/>
    <w:rsid w:val="00BE1A98"/>
    <w:rsid w:val="00BE1ADD"/>
    <w:rsid w:val="00BE1E06"/>
    <w:rsid w:val="00BE1E66"/>
    <w:rsid w:val="00BE20F2"/>
    <w:rsid w:val="00BE2148"/>
    <w:rsid w:val="00BE2176"/>
    <w:rsid w:val="00BE2294"/>
    <w:rsid w:val="00BE22F0"/>
    <w:rsid w:val="00BE2352"/>
    <w:rsid w:val="00BE23D6"/>
    <w:rsid w:val="00BE24F9"/>
    <w:rsid w:val="00BE2563"/>
    <w:rsid w:val="00BE2657"/>
    <w:rsid w:val="00BE2796"/>
    <w:rsid w:val="00BE284D"/>
    <w:rsid w:val="00BE2A18"/>
    <w:rsid w:val="00BE2C7F"/>
    <w:rsid w:val="00BE2CEA"/>
    <w:rsid w:val="00BE2D0A"/>
    <w:rsid w:val="00BE2DBC"/>
    <w:rsid w:val="00BE2E72"/>
    <w:rsid w:val="00BE2F1C"/>
    <w:rsid w:val="00BE3237"/>
    <w:rsid w:val="00BE32D6"/>
    <w:rsid w:val="00BE3471"/>
    <w:rsid w:val="00BE358C"/>
    <w:rsid w:val="00BE36B7"/>
    <w:rsid w:val="00BE3AAE"/>
    <w:rsid w:val="00BE3C8E"/>
    <w:rsid w:val="00BE3D2B"/>
    <w:rsid w:val="00BE3EE1"/>
    <w:rsid w:val="00BE4043"/>
    <w:rsid w:val="00BE41B3"/>
    <w:rsid w:val="00BE421C"/>
    <w:rsid w:val="00BE43F1"/>
    <w:rsid w:val="00BE44B5"/>
    <w:rsid w:val="00BE46B6"/>
    <w:rsid w:val="00BE4747"/>
    <w:rsid w:val="00BE4769"/>
    <w:rsid w:val="00BE492D"/>
    <w:rsid w:val="00BE4982"/>
    <w:rsid w:val="00BE49A8"/>
    <w:rsid w:val="00BE49C1"/>
    <w:rsid w:val="00BE4A87"/>
    <w:rsid w:val="00BE4AC1"/>
    <w:rsid w:val="00BE504B"/>
    <w:rsid w:val="00BE5202"/>
    <w:rsid w:val="00BE5404"/>
    <w:rsid w:val="00BE545E"/>
    <w:rsid w:val="00BE5687"/>
    <w:rsid w:val="00BE589C"/>
    <w:rsid w:val="00BE5932"/>
    <w:rsid w:val="00BE596E"/>
    <w:rsid w:val="00BE59E0"/>
    <w:rsid w:val="00BE59E7"/>
    <w:rsid w:val="00BE5BA7"/>
    <w:rsid w:val="00BE5C1F"/>
    <w:rsid w:val="00BE5D6E"/>
    <w:rsid w:val="00BE5F8F"/>
    <w:rsid w:val="00BE6048"/>
    <w:rsid w:val="00BE6128"/>
    <w:rsid w:val="00BE613E"/>
    <w:rsid w:val="00BE62BD"/>
    <w:rsid w:val="00BE62CC"/>
    <w:rsid w:val="00BE640F"/>
    <w:rsid w:val="00BE64AA"/>
    <w:rsid w:val="00BE65FE"/>
    <w:rsid w:val="00BE69D7"/>
    <w:rsid w:val="00BE6A0B"/>
    <w:rsid w:val="00BE6ABA"/>
    <w:rsid w:val="00BE6ACD"/>
    <w:rsid w:val="00BE6BA5"/>
    <w:rsid w:val="00BE6BED"/>
    <w:rsid w:val="00BE6BF2"/>
    <w:rsid w:val="00BE6CC2"/>
    <w:rsid w:val="00BE6E57"/>
    <w:rsid w:val="00BE729D"/>
    <w:rsid w:val="00BE73FE"/>
    <w:rsid w:val="00BE7716"/>
    <w:rsid w:val="00BE797D"/>
    <w:rsid w:val="00BE7BDE"/>
    <w:rsid w:val="00BE7D1B"/>
    <w:rsid w:val="00BE7E55"/>
    <w:rsid w:val="00BE7E57"/>
    <w:rsid w:val="00BE7EE2"/>
    <w:rsid w:val="00BE7F04"/>
    <w:rsid w:val="00BF0033"/>
    <w:rsid w:val="00BF0107"/>
    <w:rsid w:val="00BF0378"/>
    <w:rsid w:val="00BF03DF"/>
    <w:rsid w:val="00BF061F"/>
    <w:rsid w:val="00BF0651"/>
    <w:rsid w:val="00BF067A"/>
    <w:rsid w:val="00BF0AB9"/>
    <w:rsid w:val="00BF0AE8"/>
    <w:rsid w:val="00BF0AFB"/>
    <w:rsid w:val="00BF0B5E"/>
    <w:rsid w:val="00BF0B9E"/>
    <w:rsid w:val="00BF0BC1"/>
    <w:rsid w:val="00BF0BD3"/>
    <w:rsid w:val="00BF0F9D"/>
    <w:rsid w:val="00BF106C"/>
    <w:rsid w:val="00BF10D9"/>
    <w:rsid w:val="00BF10EC"/>
    <w:rsid w:val="00BF117F"/>
    <w:rsid w:val="00BF1270"/>
    <w:rsid w:val="00BF1382"/>
    <w:rsid w:val="00BF13E5"/>
    <w:rsid w:val="00BF143D"/>
    <w:rsid w:val="00BF1535"/>
    <w:rsid w:val="00BF153A"/>
    <w:rsid w:val="00BF1CC8"/>
    <w:rsid w:val="00BF1E8A"/>
    <w:rsid w:val="00BF1EDB"/>
    <w:rsid w:val="00BF1EED"/>
    <w:rsid w:val="00BF1F94"/>
    <w:rsid w:val="00BF1FF9"/>
    <w:rsid w:val="00BF2146"/>
    <w:rsid w:val="00BF2A86"/>
    <w:rsid w:val="00BF2B15"/>
    <w:rsid w:val="00BF2EE0"/>
    <w:rsid w:val="00BF2F37"/>
    <w:rsid w:val="00BF3011"/>
    <w:rsid w:val="00BF31A8"/>
    <w:rsid w:val="00BF31EB"/>
    <w:rsid w:val="00BF3272"/>
    <w:rsid w:val="00BF32B0"/>
    <w:rsid w:val="00BF335F"/>
    <w:rsid w:val="00BF34C0"/>
    <w:rsid w:val="00BF3552"/>
    <w:rsid w:val="00BF375A"/>
    <w:rsid w:val="00BF380B"/>
    <w:rsid w:val="00BF3850"/>
    <w:rsid w:val="00BF3A2E"/>
    <w:rsid w:val="00BF3B09"/>
    <w:rsid w:val="00BF3D36"/>
    <w:rsid w:val="00BF4022"/>
    <w:rsid w:val="00BF4165"/>
    <w:rsid w:val="00BF419B"/>
    <w:rsid w:val="00BF4309"/>
    <w:rsid w:val="00BF4569"/>
    <w:rsid w:val="00BF4707"/>
    <w:rsid w:val="00BF48EC"/>
    <w:rsid w:val="00BF4AB6"/>
    <w:rsid w:val="00BF4B5E"/>
    <w:rsid w:val="00BF4B65"/>
    <w:rsid w:val="00BF4BDC"/>
    <w:rsid w:val="00BF4D0C"/>
    <w:rsid w:val="00BF51A3"/>
    <w:rsid w:val="00BF5335"/>
    <w:rsid w:val="00BF552A"/>
    <w:rsid w:val="00BF5641"/>
    <w:rsid w:val="00BF5668"/>
    <w:rsid w:val="00BF5825"/>
    <w:rsid w:val="00BF5B5C"/>
    <w:rsid w:val="00BF5B60"/>
    <w:rsid w:val="00BF5DFD"/>
    <w:rsid w:val="00BF5DFE"/>
    <w:rsid w:val="00BF5F5D"/>
    <w:rsid w:val="00BF602E"/>
    <w:rsid w:val="00BF6068"/>
    <w:rsid w:val="00BF60B6"/>
    <w:rsid w:val="00BF611A"/>
    <w:rsid w:val="00BF6150"/>
    <w:rsid w:val="00BF620C"/>
    <w:rsid w:val="00BF6342"/>
    <w:rsid w:val="00BF661F"/>
    <w:rsid w:val="00BF6C47"/>
    <w:rsid w:val="00BF6E04"/>
    <w:rsid w:val="00BF6F58"/>
    <w:rsid w:val="00BF6FA0"/>
    <w:rsid w:val="00BF6FD7"/>
    <w:rsid w:val="00BF705B"/>
    <w:rsid w:val="00BF713B"/>
    <w:rsid w:val="00BF71A8"/>
    <w:rsid w:val="00BF76B7"/>
    <w:rsid w:val="00BF77B9"/>
    <w:rsid w:val="00BF77E7"/>
    <w:rsid w:val="00BF77FC"/>
    <w:rsid w:val="00BF78E1"/>
    <w:rsid w:val="00BF78F4"/>
    <w:rsid w:val="00BF79A5"/>
    <w:rsid w:val="00BF7A01"/>
    <w:rsid w:val="00BF7A92"/>
    <w:rsid w:val="00BF7BB8"/>
    <w:rsid w:val="00BF7CB7"/>
    <w:rsid w:val="00BF7D2F"/>
    <w:rsid w:val="00BF7D4B"/>
    <w:rsid w:val="00BF7DA9"/>
    <w:rsid w:val="00C00088"/>
    <w:rsid w:val="00C0008B"/>
    <w:rsid w:val="00C000D2"/>
    <w:rsid w:val="00C00344"/>
    <w:rsid w:val="00C003E2"/>
    <w:rsid w:val="00C0041C"/>
    <w:rsid w:val="00C00498"/>
    <w:rsid w:val="00C0049C"/>
    <w:rsid w:val="00C006F8"/>
    <w:rsid w:val="00C007A6"/>
    <w:rsid w:val="00C0096A"/>
    <w:rsid w:val="00C00E6B"/>
    <w:rsid w:val="00C00FEE"/>
    <w:rsid w:val="00C0107C"/>
    <w:rsid w:val="00C01123"/>
    <w:rsid w:val="00C012A4"/>
    <w:rsid w:val="00C012D6"/>
    <w:rsid w:val="00C013BF"/>
    <w:rsid w:val="00C015A3"/>
    <w:rsid w:val="00C017AB"/>
    <w:rsid w:val="00C017D1"/>
    <w:rsid w:val="00C01A18"/>
    <w:rsid w:val="00C01C64"/>
    <w:rsid w:val="00C01D13"/>
    <w:rsid w:val="00C01D31"/>
    <w:rsid w:val="00C01D54"/>
    <w:rsid w:val="00C01D7A"/>
    <w:rsid w:val="00C01DF2"/>
    <w:rsid w:val="00C01EAE"/>
    <w:rsid w:val="00C01EBA"/>
    <w:rsid w:val="00C01F37"/>
    <w:rsid w:val="00C02287"/>
    <w:rsid w:val="00C023B1"/>
    <w:rsid w:val="00C023F9"/>
    <w:rsid w:val="00C02487"/>
    <w:rsid w:val="00C02631"/>
    <w:rsid w:val="00C02683"/>
    <w:rsid w:val="00C02710"/>
    <w:rsid w:val="00C027B3"/>
    <w:rsid w:val="00C027C8"/>
    <w:rsid w:val="00C02891"/>
    <w:rsid w:val="00C02D0F"/>
    <w:rsid w:val="00C03065"/>
    <w:rsid w:val="00C03099"/>
    <w:rsid w:val="00C03115"/>
    <w:rsid w:val="00C035CF"/>
    <w:rsid w:val="00C03692"/>
    <w:rsid w:val="00C0372D"/>
    <w:rsid w:val="00C03865"/>
    <w:rsid w:val="00C03A70"/>
    <w:rsid w:val="00C03B1E"/>
    <w:rsid w:val="00C03B3F"/>
    <w:rsid w:val="00C03CC3"/>
    <w:rsid w:val="00C03E23"/>
    <w:rsid w:val="00C03E42"/>
    <w:rsid w:val="00C03E4A"/>
    <w:rsid w:val="00C03E92"/>
    <w:rsid w:val="00C03FC1"/>
    <w:rsid w:val="00C04249"/>
    <w:rsid w:val="00C046EA"/>
    <w:rsid w:val="00C049D5"/>
    <w:rsid w:val="00C04A04"/>
    <w:rsid w:val="00C04B11"/>
    <w:rsid w:val="00C04BA9"/>
    <w:rsid w:val="00C051E8"/>
    <w:rsid w:val="00C05541"/>
    <w:rsid w:val="00C05664"/>
    <w:rsid w:val="00C056FC"/>
    <w:rsid w:val="00C0573C"/>
    <w:rsid w:val="00C05842"/>
    <w:rsid w:val="00C05933"/>
    <w:rsid w:val="00C05A21"/>
    <w:rsid w:val="00C05B37"/>
    <w:rsid w:val="00C05C08"/>
    <w:rsid w:val="00C05E46"/>
    <w:rsid w:val="00C05E76"/>
    <w:rsid w:val="00C05FA6"/>
    <w:rsid w:val="00C05FE4"/>
    <w:rsid w:val="00C06124"/>
    <w:rsid w:val="00C06284"/>
    <w:rsid w:val="00C062A8"/>
    <w:rsid w:val="00C06457"/>
    <w:rsid w:val="00C06521"/>
    <w:rsid w:val="00C06599"/>
    <w:rsid w:val="00C066E6"/>
    <w:rsid w:val="00C06795"/>
    <w:rsid w:val="00C06873"/>
    <w:rsid w:val="00C0699A"/>
    <w:rsid w:val="00C069CA"/>
    <w:rsid w:val="00C06A17"/>
    <w:rsid w:val="00C06A4A"/>
    <w:rsid w:val="00C06A6B"/>
    <w:rsid w:val="00C06FE2"/>
    <w:rsid w:val="00C0708E"/>
    <w:rsid w:val="00C071E4"/>
    <w:rsid w:val="00C0731B"/>
    <w:rsid w:val="00C07401"/>
    <w:rsid w:val="00C07646"/>
    <w:rsid w:val="00C0778D"/>
    <w:rsid w:val="00C079F9"/>
    <w:rsid w:val="00C07DAA"/>
    <w:rsid w:val="00C07E20"/>
    <w:rsid w:val="00C07EF7"/>
    <w:rsid w:val="00C07FBE"/>
    <w:rsid w:val="00C07FEE"/>
    <w:rsid w:val="00C10401"/>
    <w:rsid w:val="00C10489"/>
    <w:rsid w:val="00C1054B"/>
    <w:rsid w:val="00C1062A"/>
    <w:rsid w:val="00C10721"/>
    <w:rsid w:val="00C1076A"/>
    <w:rsid w:val="00C1077D"/>
    <w:rsid w:val="00C10979"/>
    <w:rsid w:val="00C10C63"/>
    <w:rsid w:val="00C11058"/>
    <w:rsid w:val="00C116D1"/>
    <w:rsid w:val="00C1176C"/>
    <w:rsid w:val="00C117F8"/>
    <w:rsid w:val="00C11BD1"/>
    <w:rsid w:val="00C11CC6"/>
    <w:rsid w:val="00C11F1F"/>
    <w:rsid w:val="00C12061"/>
    <w:rsid w:val="00C12204"/>
    <w:rsid w:val="00C12881"/>
    <w:rsid w:val="00C12921"/>
    <w:rsid w:val="00C12B45"/>
    <w:rsid w:val="00C12B76"/>
    <w:rsid w:val="00C12C19"/>
    <w:rsid w:val="00C12CDE"/>
    <w:rsid w:val="00C12CF5"/>
    <w:rsid w:val="00C12E07"/>
    <w:rsid w:val="00C12F7E"/>
    <w:rsid w:val="00C12F9B"/>
    <w:rsid w:val="00C130D0"/>
    <w:rsid w:val="00C13204"/>
    <w:rsid w:val="00C134F1"/>
    <w:rsid w:val="00C1355C"/>
    <w:rsid w:val="00C13877"/>
    <w:rsid w:val="00C13B56"/>
    <w:rsid w:val="00C13C11"/>
    <w:rsid w:val="00C13D37"/>
    <w:rsid w:val="00C13DDE"/>
    <w:rsid w:val="00C13EBA"/>
    <w:rsid w:val="00C13F0F"/>
    <w:rsid w:val="00C13F91"/>
    <w:rsid w:val="00C14062"/>
    <w:rsid w:val="00C14085"/>
    <w:rsid w:val="00C14257"/>
    <w:rsid w:val="00C14301"/>
    <w:rsid w:val="00C14428"/>
    <w:rsid w:val="00C144A1"/>
    <w:rsid w:val="00C14C44"/>
    <w:rsid w:val="00C14D7D"/>
    <w:rsid w:val="00C14E05"/>
    <w:rsid w:val="00C14E2F"/>
    <w:rsid w:val="00C14E7C"/>
    <w:rsid w:val="00C14F25"/>
    <w:rsid w:val="00C14FAD"/>
    <w:rsid w:val="00C14FE2"/>
    <w:rsid w:val="00C15000"/>
    <w:rsid w:val="00C150F6"/>
    <w:rsid w:val="00C1516B"/>
    <w:rsid w:val="00C15589"/>
    <w:rsid w:val="00C15824"/>
    <w:rsid w:val="00C15BD7"/>
    <w:rsid w:val="00C15BF4"/>
    <w:rsid w:val="00C15BFF"/>
    <w:rsid w:val="00C15D0B"/>
    <w:rsid w:val="00C15D10"/>
    <w:rsid w:val="00C15E66"/>
    <w:rsid w:val="00C160AC"/>
    <w:rsid w:val="00C16121"/>
    <w:rsid w:val="00C16134"/>
    <w:rsid w:val="00C16197"/>
    <w:rsid w:val="00C162C8"/>
    <w:rsid w:val="00C16333"/>
    <w:rsid w:val="00C165C5"/>
    <w:rsid w:val="00C1672E"/>
    <w:rsid w:val="00C16765"/>
    <w:rsid w:val="00C1676D"/>
    <w:rsid w:val="00C16801"/>
    <w:rsid w:val="00C16848"/>
    <w:rsid w:val="00C16892"/>
    <w:rsid w:val="00C168CD"/>
    <w:rsid w:val="00C16B88"/>
    <w:rsid w:val="00C16C39"/>
    <w:rsid w:val="00C16E29"/>
    <w:rsid w:val="00C16E94"/>
    <w:rsid w:val="00C16EBA"/>
    <w:rsid w:val="00C16F31"/>
    <w:rsid w:val="00C16FDA"/>
    <w:rsid w:val="00C176C9"/>
    <w:rsid w:val="00C178C4"/>
    <w:rsid w:val="00C178EC"/>
    <w:rsid w:val="00C1791D"/>
    <w:rsid w:val="00C179BE"/>
    <w:rsid w:val="00C179EF"/>
    <w:rsid w:val="00C17B25"/>
    <w:rsid w:val="00C17BD8"/>
    <w:rsid w:val="00C17C02"/>
    <w:rsid w:val="00C17C8C"/>
    <w:rsid w:val="00C17D0A"/>
    <w:rsid w:val="00C17D35"/>
    <w:rsid w:val="00C17F03"/>
    <w:rsid w:val="00C17FC2"/>
    <w:rsid w:val="00C202B5"/>
    <w:rsid w:val="00C202E4"/>
    <w:rsid w:val="00C20507"/>
    <w:rsid w:val="00C207D5"/>
    <w:rsid w:val="00C209B1"/>
    <w:rsid w:val="00C20D36"/>
    <w:rsid w:val="00C20E2A"/>
    <w:rsid w:val="00C20E3D"/>
    <w:rsid w:val="00C20E8D"/>
    <w:rsid w:val="00C20F20"/>
    <w:rsid w:val="00C21281"/>
    <w:rsid w:val="00C213D9"/>
    <w:rsid w:val="00C2155E"/>
    <w:rsid w:val="00C216D5"/>
    <w:rsid w:val="00C2170A"/>
    <w:rsid w:val="00C2197F"/>
    <w:rsid w:val="00C21A03"/>
    <w:rsid w:val="00C21A58"/>
    <w:rsid w:val="00C21A9B"/>
    <w:rsid w:val="00C21BCC"/>
    <w:rsid w:val="00C21E22"/>
    <w:rsid w:val="00C21FCE"/>
    <w:rsid w:val="00C223F8"/>
    <w:rsid w:val="00C224B7"/>
    <w:rsid w:val="00C226CB"/>
    <w:rsid w:val="00C2287D"/>
    <w:rsid w:val="00C22A19"/>
    <w:rsid w:val="00C22A30"/>
    <w:rsid w:val="00C22A79"/>
    <w:rsid w:val="00C22A7D"/>
    <w:rsid w:val="00C22DFE"/>
    <w:rsid w:val="00C22E33"/>
    <w:rsid w:val="00C22E34"/>
    <w:rsid w:val="00C23060"/>
    <w:rsid w:val="00C23179"/>
    <w:rsid w:val="00C23259"/>
    <w:rsid w:val="00C232CD"/>
    <w:rsid w:val="00C233F8"/>
    <w:rsid w:val="00C235B4"/>
    <w:rsid w:val="00C236AB"/>
    <w:rsid w:val="00C23850"/>
    <w:rsid w:val="00C238D2"/>
    <w:rsid w:val="00C23933"/>
    <w:rsid w:val="00C23A6F"/>
    <w:rsid w:val="00C23A92"/>
    <w:rsid w:val="00C23B43"/>
    <w:rsid w:val="00C24099"/>
    <w:rsid w:val="00C241DF"/>
    <w:rsid w:val="00C2421D"/>
    <w:rsid w:val="00C2422F"/>
    <w:rsid w:val="00C24236"/>
    <w:rsid w:val="00C24436"/>
    <w:rsid w:val="00C2481F"/>
    <w:rsid w:val="00C2495A"/>
    <w:rsid w:val="00C24A39"/>
    <w:rsid w:val="00C24CE0"/>
    <w:rsid w:val="00C24DB0"/>
    <w:rsid w:val="00C24F7D"/>
    <w:rsid w:val="00C250B9"/>
    <w:rsid w:val="00C25165"/>
    <w:rsid w:val="00C25174"/>
    <w:rsid w:val="00C2519D"/>
    <w:rsid w:val="00C251F2"/>
    <w:rsid w:val="00C253AD"/>
    <w:rsid w:val="00C2540D"/>
    <w:rsid w:val="00C254A7"/>
    <w:rsid w:val="00C254BC"/>
    <w:rsid w:val="00C25545"/>
    <w:rsid w:val="00C255AD"/>
    <w:rsid w:val="00C2567E"/>
    <w:rsid w:val="00C257E9"/>
    <w:rsid w:val="00C25A57"/>
    <w:rsid w:val="00C25C03"/>
    <w:rsid w:val="00C26043"/>
    <w:rsid w:val="00C2609B"/>
    <w:rsid w:val="00C2613F"/>
    <w:rsid w:val="00C26189"/>
    <w:rsid w:val="00C26399"/>
    <w:rsid w:val="00C264FB"/>
    <w:rsid w:val="00C26532"/>
    <w:rsid w:val="00C2660A"/>
    <w:rsid w:val="00C2689C"/>
    <w:rsid w:val="00C268C3"/>
    <w:rsid w:val="00C26A05"/>
    <w:rsid w:val="00C26A6B"/>
    <w:rsid w:val="00C26B33"/>
    <w:rsid w:val="00C26CC4"/>
    <w:rsid w:val="00C26E18"/>
    <w:rsid w:val="00C26FE9"/>
    <w:rsid w:val="00C26FF1"/>
    <w:rsid w:val="00C27025"/>
    <w:rsid w:val="00C2705E"/>
    <w:rsid w:val="00C27083"/>
    <w:rsid w:val="00C2710C"/>
    <w:rsid w:val="00C27340"/>
    <w:rsid w:val="00C274A1"/>
    <w:rsid w:val="00C278BA"/>
    <w:rsid w:val="00C27C51"/>
    <w:rsid w:val="00C30022"/>
    <w:rsid w:val="00C30041"/>
    <w:rsid w:val="00C3009D"/>
    <w:rsid w:val="00C3026D"/>
    <w:rsid w:val="00C30293"/>
    <w:rsid w:val="00C3047D"/>
    <w:rsid w:val="00C3055A"/>
    <w:rsid w:val="00C3065B"/>
    <w:rsid w:val="00C3080C"/>
    <w:rsid w:val="00C309FE"/>
    <w:rsid w:val="00C30B9F"/>
    <w:rsid w:val="00C30DC7"/>
    <w:rsid w:val="00C30F6F"/>
    <w:rsid w:val="00C3116E"/>
    <w:rsid w:val="00C313F8"/>
    <w:rsid w:val="00C31523"/>
    <w:rsid w:val="00C3167D"/>
    <w:rsid w:val="00C31988"/>
    <w:rsid w:val="00C31993"/>
    <w:rsid w:val="00C31B3E"/>
    <w:rsid w:val="00C31B58"/>
    <w:rsid w:val="00C31B66"/>
    <w:rsid w:val="00C320A2"/>
    <w:rsid w:val="00C320BD"/>
    <w:rsid w:val="00C320C9"/>
    <w:rsid w:val="00C322A8"/>
    <w:rsid w:val="00C32511"/>
    <w:rsid w:val="00C3275B"/>
    <w:rsid w:val="00C3282A"/>
    <w:rsid w:val="00C32884"/>
    <w:rsid w:val="00C32B64"/>
    <w:rsid w:val="00C32C39"/>
    <w:rsid w:val="00C32CD3"/>
    <w:rsid w:val="00C32D84"/>
    <w:rsid w:val="00C32E20"/>
    <w:rsid w:val="00C32E35"/>
    <w:rsid w:val="00C32FD2"/>
    <w:rsid w:val="00C33039"/>
    <w:rsid w:val="00C33101"/>
    <w:rsid w:val="00C33301"/>
    <w:rsid w:val="00C3345A"/>
    <w:rsid w:val="00C336A7"/>
    <w:rsid w:val="00C33BF2"/>
    <w:rsid w:val="00C33FC2"/>
    <w:rsid w:val="00C340B3"/>
    <w:rsid w:val="00C3414E"/>
    <w:rsid w:val="00C344EC"/>
    <w:rsid w:val="00C34990"/>
    <w:rsid w:val="00C34A50"/>
    <w:rsid w:val="00C34A6B"/>
    <w:rsid w:val="00C34EEB"/>
    <w:rsid w:val="00C34F9B"/>
    <w:rsid w:val="00C3513B"/>
    <w:rsid w:val="00C3540C"/>
    <w:rsid w:val="00C35494"/>
    <w:rsid w:val="00C355CD"/>
    <w:rsid w:val="00C35626"/>
    <w:rsid w:val="00C357A4"/>
    <w:rsid w:val="00C3586F"/>
    <w:rsid w:val="00C35A54"/>
    <w:rsid w:val="00C36068"/>
    <w:rsid w:val="00C360D2"/>
    <w:rsid w:val="00C361CA"/>
    <w:rsid w:val="00C361F1"/>
    <w:rsid w:val="00C3623C"/>
    <w:rsid w:val="00C36268"/>
    <w:rsid w:val="00C3652C"/>
    <w:rsid w:val="00C3658A"/>
    <w:rsid w:val="00C3667B"/>
    <w:rsid w:val="00C36968"/>
    <w:rsid w:val="00C369FA"/>
    <w:rsid w:val="00C36A6B"/>
    <w:rsid w:val="00C36CFB"/>
    <w:rsid w:val="00C36DD9"/>
    <w:rsid w:val="00C3704D"/>
    <w:rsid w:val="00C370E1"/>
    <w:rsid w:val="00C3735B"/>
    <w:rsid w:val="00C3776A"/>
    <w:rsid w:val="00C37B0B"/>
    <w:rsid w:val="00C37FD8"/>
    <w:rsid w:val="00C37FF5"/>
    <w:rsid w:val="00C40005"/>
    <w:rsid w:val="00C4002F"/>
    <w:rsid w:val="00C4007A"/>
    <w:rsid w:val="00C40196"/>
    <w:rsid w:val="00C4020B"/>
    <w:rsid w:val="00C4022D"/>
    <w:rsid w:val="00C4029D"/>
    <w:rsid w:val="00C403F7"/>
    <w:rsid w:val="00C4040F"/>
    <w:rsid w:val="00C4042C"/>
    <w:rsid w:val="00C40703"/>
    <w:rsid w:val="00C40762"/>
    <w:rsid w:val="00C408F0"/>
    <w:rsid w:val="00C40ADE"/>
    <w:rsid w:val="00C40E0A"/>
    <w:rsid w:val="00C40E89"/>
    <w:rsid w:val="00C40E90"/>
    <w:rsid w:val="00C40FCE"/>
    <w:rsid w:val="00C411B0"/>
    <w:rsid w:val="00C412EE"/>
    <w:rsid w:val="00C413B0"/>
    <w:rsid w:val="00C413B7"/>
    <w:rsid w:val="00C413E5"/>
    <w:rsid w:val="00C41577"/>
    <w:rsid w:val="00C416D2"/>
    <w:rsid w:val="00C419E4"/>
    <w:rsid w:val="00C41F62"/>
    <w:rsid w:val="00C4217E"/>
    <w:rsid w:val="00C4246E"/>
    <w:rsid w:val="00C424D6"/>
    <w:rsid w:val="00C426EF"/>
    <w:rsid w:val="00C42732"/>
    <w:rsid w:val="00C427D8"/>
    <w:rsid w:val="00C428FC"/>
    <w:rsid w:val="00C42D3F"/>
    <w:rsid w:val="00C42F8B"/>
    <w:rsid w:val="00C432E9"/>
    <w:rsid w:val="00C433C8"/>
    <w:rsid w:val="00C43533"/>
    <w:rsid w:val="00C435C0"/>
    <w:rsid w:val="00C436C7"/>
    <w:rsid w:val="00C438EC"/>
    <w:rsid w:val="00C43A69"/>
    <w:rsid w:val="00C43B36"/>
    <w:rsid w:val="00C43F06"/>
    <w:rsid w:val="00C43F0D"/>
    <w:rsid w:val="00C43F18"/>
    <w:rsid w:val="00C43F2E"/>
    <w:rsid w:val="00C440FE"/>
    <w:rsid w:val="00C441AF"/>
    <w:rsid w:val="00C443F4"/>
    <w:rsid w:val="00C4446F"/>
    <w:rsid w:val="00C4461F"/>
    <w:rsid w:val="00C44AA7"/>
    <w:rsid w:val="00C44AFC"/>
    <w:rsid w:val="00C44FB6"/>
    <w:rsid w:val="00C44FEB"/>
    <w:rsid w:val="00C45318"/>
    <w:rsid w:val="00C453B4"/>
    <w:rsid w:val="00C45556"/>
    <w:rsid w:val="00C4560D"/>
    <w:rsid w:val="00C45666"/>
    <w:rsid w:val="00C4581C"/>
    <w:rsid w:val="00C45940"/>
    <w:rsid w:val="00C45A6B"/>
    <w:rsid w:val="00C45B9E"/>
    <w:rsid w:val="00C45CD6"/>
    <w:rsid w:val="00C45D98"/>
    <w:rsid w:val="00C45DA7"/>
    <w:rsid w:val="00C45DC2"/>
    <w:rsid w:val="00C46088"/>
    <w:rsid w:val="00C460C6"/>
    <w:rsid w:val="00C463A1"/>
    <w:rsid w:val="00C463FD"/>
    <w:rsid w:val="00C46635"/>
    <w:rsid w:val="00C46770"/>
    <w:rsid w:val="00C467D5"/>
    <w:rsid w:val="00C468E1"/>
    <w:rsid w:val="00C46BF5"/>
    <w:rsid w:val="00C46FC1"/>
    <w:rsid w:val="00C47011"/>
    <w:rsid w:val="00C473AF"/>
    <w:rsid w:val="00C473D5"/>
    <w:rsid w:val="00C47501"/>
    <w:rsid w:val="00C477EC"/>
    <w:rsid w:val="00C47AC5"/>
    <w:rsid w:val="00C47F39"/>
    <w:rsid w:val="00C50073"/>
    <w:rsid w:val="00C50156"/>
    <w:rsid w:val="00C50549"/>
    <w:rsid w:val="00C50594"/>
    <w:rsid w:val="00C505BE"/>
    <w:rsid w:val="00C50682"/>
    <w:rsid w:val="00C506C0"/>
    <w:rsid w:val="00C50708"/>
    <w:rsid w:val="00C507ED"/>
    <w:rsid w:val="00C5091A"/>
    <w:rsid w:val="00C5095B"/>
    <w:rsid w:val="00C50E1D"/>
    <w:rsid w:val="00C50EB9"/>
    <w:rsid w:val="00C51070"/>
    <w:rsid w:val="00C51147"/>
    <w:rsid w:val="00C511AA"/>
    <w:rsid w:val="00C512A9"/>
    <w:rsid w:val="00C5143C"/>
    <w:rsid w:val="00C51501"/>
    <w:rsid w:val="00C51577"/>
    <w:rsid w:val="00C51859"/>
    <w:rsid w:val="00C51B5B"/>
    <w:rsid w:val="00C51BAE"/>
    <w:rsid w:val="00C51C1D"/>
    <w:rsid w:val="00C51CE3"/>
    <w:rsid w:val="00C51E5A"/>
    <w:rsid w:val="00C51F7C"/>
    <w:rsid w:val="00C52078"/>
    <w:rsid w:val="00C525B9"/>
    <w:rsid w:val="00C526FF"/>
    <w:rsid w:val="00C52764"/>
    <w:rsid w:val="00C52823"/>
    <w:rsid w:val="00C52B51"/>
    <w:rsid w:val="00C5302A"/>
    <w:rsid w:val="00C53112"/>
    <w:rsid w:val="00C535AD"/>
    <w:rsid w:val="00C535BE"/>
    <w:rsid w:val="00C5362F"/>
    <w:rsid w:val="00C536C0"/>
    <w:rsid w:val="00C53820"/>
    <w:rsid w:val="00C53BE6"/>
    <w:rsid w:val="00C53BE9"/>
    <w:rsid w:val="00C53C76"/>
    <w:rsid w:val="00C53CA7"/>
    <w:rsid w:val="00C53CEE"/>
    <w:rsid w:val="00C53D3F"/>
    <w:rsid w:val="00C53EE7"/>
    <w:rsid w:val="00C5401B"/>
    <w:rsid w:val="00C54086"/>
    <w:rsid w:val="00C54267"/>
    <w:rsid w:val="00C5463F"/>
    <w:rsid w:val="00C54728"/>
    <w:rsid w:val="00C54AB4"/>
    <w:rsid w:val="00C54CC3"/>
    <w:rsid w:val="00C54D02"/>
    <w:rsid w:val="00C54D47"/>
    <w:rsid w:val="00C554BF"/>
    <w:rsid w:val="00C55528"/>
    <w:rsid w:val="00C55605"/>
    <w:rsid w:val="00C556D8"/>
    <w:rsid w:val="00C558A7"/>
    <w:rsid w:val="00C558BA"/>
    <w:rsid w:val="00C558D7"/>
    <w:rsid w:val="00C55AAE"/>
    <w:rsid w:val="00C55B0C"/>
    <w:rsid w:val="00C55D79"/>
    <w:rsid w:val="00C55E8E"/>
    <w:rsid w:val="00C5613B"/>
    <w:rsid w:val="00C5618A"/>
    <w:rsid w:val="00C56202"/>
    <w:rsid w:val="00C563E7"/>
    <w:rsid w:val="00C56490"/>
    <w:rsid w:val="00C568CB"/>
    <w:rsid w:val="00C5690A"/>
    <w:rsid w:val="00C56C54"/>
    <w:rsid w:val="00C56C6A"/>
    <w:rsid w:val="00C56C72"/>
    <w:rsid w:val="00C56D33"/>
    <w:rsid w:val="00C56D5E"/>
    <w:rsid w:val="00C57004"/>
    <w:rsid w:val="00C57012"/>
    <w:rsid w:val="00C57374"/>
    <w:rsid w:val="00C5755E"/>
    <w:rsid w:val="00C5767F"/>
    <w:rsid w:val="00C5769E"/>
    <w:rsid w:val="00C5779E"/>
    <w:rsid w:val="00C57989"/>
    <w:rsid w:val="00C579F3"/>
    <w:rsid w:val="00C57A9E"/>
    <w:rsid w:val="00C57AFA"/>
    <w:rsid w:val="00C57B7E"/>
    <w:rsid w:val="00C57BCA"/>
    <w:rsid w:val="00C57DC8"/>
    <w:rsid w:val="00C57FD4"/>
    <w:rsid w:val="00C57FEA"/>
    <w:rsid w:val="00C601D9"/>
    <w:rsid w:val="00C603C3"/>
    <w:rsid w:val="00C60496"/>
    <w:rsid w:val="00C6050D"/>
    <w:rsid w:val="00C60584"/>
    <w:rsid w:val="00C606B4"/>
    <w:rsid w:val="00C60C03"/>
    <w:rsid w:val="00C60D35"/>
    <w:rsid w:val="00C60E82"/>
    <w:rsid w:val="00C60F73"/>
    <w:rsid w:val="00C60FC8"/>
    <w:rsid w:val="00C60FD2"/>
    <w:rsid w:val="00C613A7"/>
    <w:rsid w:val="00C613D9"/>
    <w:rsid w:val="00C61485"/>
    <w:rsid w:val="00C61514"/>
    <w:rsid w:val="00C6155A"/>
    <w:rsid w:val="00C61721"/>
    <w:rsid w:val="00C619B2"/>
    <w:rsid w:val="00C61A3F"/>
    <w:rsid w:val="00C61AA1"/>
    <w:rsid w:val="00C61B5B"/>
    <w:rsid w:val="00C61BB4"/>
    <w:rsid w:val="00C61FA9"/>
    <w:rsid w:val="00C6219A"/>
    <w:rsid w:val="00C622E3"/>
    <w:rsid w:val="00C623C4"/>
    <w:rsid w:val="00C629FC"/>
    <w:rsid w:val="00C62A74"/>
    <w:rsid w:val="00C62CCD"/>
    <w:rsid w:val="00C62E83"/>
    <w:rsid w:val="00C630A9"/>
    <w:rsid w:val="00C6336B"/>
    <w:rsid w:val="00C6341C"/>
    <w:rsid w:val="00C63435"/>
    <w:rsid w:val="00C635C0"/>
    <w:rsid w:val="00C63605"/>
    <w:rsid w:val="00C63622"/>
    <w:rsid w:val="00C63858"/>
    <w:rsid w:val="00C638A9"/>
    <w:rsid w:val="00C63919"/>
    <w:rsid w:val="00C63B78"/>
    <w:rsid w:val="00C63DC2"/>
    <w:rsid w:val="00C63F4D"/>
    <w:rsid w:val="00C63FB8"/>
    <w:rsid w:val="00C6424A"/>
    <w:rsid w:val="00C643B0"/>
    <w:rsid w:val="00C643CD"/>
    <w:rsid w:val="00C6444A"/>
    <w:rsid w:val="00C644C3"/>
    <w:rsid w:val="00C646C2"/>
    <w:rsid w:val="00C64AE1"/>
    <w:rsid w:val="00C64BC3"/>
    <w:rsid w:val="00C64C72"/>
    <w:rsid w:val="00C64CA9"/>
    <w:rsid w:val="00C64CE6"/>
    <w:rsid w:val="00C64D4E"/>
    <w:rsid w:val="00C64F70"/>
    <w:rsid w:val="00C64FD5"/>
    <w:rsid w:val="00C651AE"/>
    <w:rsid w:val="00C651F6"/>
    <w:rsid w:val="00C65287"/>
    <w:rsid w:val="00C65320"/>
    <w:rsid w:val="00C65448"/>
    <w:rsid w:val="00C65460"/>
    <w:rsid w:val="00C65A3E"/>
    <w:rsid w:val="00C65B4D"/>
    <w:rsid w:val="00C65BA3"/>
    <w:rsid w:val="00C65C13"/>
    <w:rsid w:val="00C65E8B"/>
    <w:rsid w:val="00C661B0"/>
    <w:rsid w:val="00C66321"/>
    <w:rsid w:val="00C6632E"/>
    <w:rsid w:val="00C66382"/>
    <w:rsid w:val="00C663A8"/>
    <w:rsid w:val="00C66529"/>
    <w:rsid w:val="00C66A49"/>
    <w:rsid w:val="00C66C54"/>
    <w:rsid w:val="00C66C63"/>
    <w:rsid w:val="00C66D4D"/>
    <w:rsid w:val="00C66F47"/>
    <w:rsid w:val="00C670BA"/>
    <w:rsid w:val="00C67129"/>
    <w:rsid w:val="00C67462"/>
    <w:rsid w:val="00C674AD"/>
    <w:rsid w:val="00C6779A"/>
    <w:rsid w:val="00C678E7"/>
    <w:rsid w:val="00C678F3"/>
    <w:rsid w:val="00C67986"/>
    <w:rsid w:val="00C679FE"/>
    <w:rsid w:val="00C67C32"/>
    <w:rsid w:val="00C67DD5"/>
    <w:rsid w:val="00C67E07"/>
    <w:rsid w:val="00C67EFD"/>
    <w:rsid w:val="00C67F30"/>
    <w:rsid w:val="00C701AC"/>
    <w:rsid w:val="00C701E7"/>
    <w:rsid w:val="00C702AE"/>
    <w:rsid w:val="00C70505"/>
    <w:rsid w:val="00C7124E"/>
    <w:rsid w:val="00C71335"/>
    <w:rsid w:val="00C71342"/>
    <w:rsid w:val="00C71345"/>
    <w:rsid w:val="00C7140D"/>
    <w:rsid w:val="00C7142A"/>
    <w:rsid w:val="00C7156A"/>
    <w:rsid w:val="00C71743"/>
    <w:rsid w:val="00C717BE"/>
    <w:rsid w:val="00C71808"/>
    <w:rsid w:val="00C71A3D"/>
    <w:rsid w:val="00C71CB9"/>
    <w:rsid w:val="00C71D05"/>
    <w:rsid w:val="00C71FAC"/>
    <w:rsid w:val="00C722D9"/>
    <w:rsid w:val="00C723EB"/>
    <w:rsid w:val="00C72691"/>
    <w:rsid w:val="00C726DE"/>
    <w:rsid w:val="00C728CF"/>
    <w:rsid w:val="00C728F2"/>
    <w:rsid w:val="00C7294D"/>
    <w:rsid w:val="00C72AD4"/>
    <w:rsid w:val="00C72E91"/>
    <w:rsid w:val="00C72ED7"/>
    <w:rsid w:val="00C730DB"/>
    <w:rsid w:val="00C730FA"/>
    <w:rsid w:val="00C73170"/>
    <w:rsid w:val="00C732B5"/>
    <w:rsid w:val="00C732C7"/>
    <w:rsid w:val="00C733B3"/>
    <w:rsid w:val="00C733CC"/>
    <w:rsid w:val="00C733D9"/>
    <w:rsid w:val="00C734DB"/>
    <w:rsid w:val="00C735A3"/>
    <w:rsid w:val="00C73817"/>
    <w:rsid w:val="00C738E7"/>
    <w:rsid w:val="00C738EC"/>
    <w:rsid w:val="00C73EB1"/>
    <w:rsid w:val="00C74375"/>
    <w:rsid w:val="00C74554"/>
    <w:rsid w:val="00C746ED"/>
    <w:rsid w:val="00C748CF"/>
    <w:rsid w:val="00C74A28"/>
    <w:rsid w:val="00C74AF2"/>
    <w:rsid w:val="00C74B18"/>
    <w:rsid w:val="00C74E16"/>
    <w:rsid w:val="00C751BD"/>
    <w:rsid w:val="00C754E6"/>
    <w:rsid w:val="00C754F6"/>
    <w:rsid w:val="00C75580"/>
    <w:rsid w:val="00C756AD"/>
    <w:rsid w:val="00C75780"/>
    <w:rsid w:val="00C7598C"/>
    <w:rsid w:val="00C75D83"/>
    <w:rsid w:val="00C75DCD"/>
    <w:rsid w:val="00C75FA6"/>
    <w:rsid w:val="00C7615D"/>
    <w:rsid w:val="00C76164"/>
    <w:rsid w:val="00C7618B"/>
    <w:rsid w:val="00C76293"/>
    <w:rsid w:val="00C7644E"/>
    <w:rsid w:val="00C765C2"/>
    <w:rsid w:val="00C765F2"/>
    <w:rsid w:val="00C7662B"/>
    <w:rsid w:val="00C7663A"/>
    <w:rsid w:val="00C7683D"/>
    <w:rsid w:val="00C76922"/>
    <w:rsid w:val="00C76A56"/>
    <w:rsid w:val="00C76A94"/>
    <w:rsid w:val="00C76B79"/>
    <w:rsid w:val="00C76C05"/>
    <w:rsid w:val="00C76D65"/>
    <w:rsid w:val="00C76FFA"/>
    <w:rsid w:val="00C7768E"/>
    <w:rsid w:val="00C776A5"/>
    <w:rsid w:val="00C7771A"/>
    <w:rsid w:val="00C778A1"/>
    <w:rsid w:val="00C77A2D"/>
    <w:rsid w:val="00C77AE4"/>
    <w:rsid w:val="00C77D3A"/>
    <w:rsid w:val="00C77DF0"/>
    <w:rsid w:val="00C77EC0"/>
    <w:rsid w:val="00C77FBC"/>
    <w:rsid w:val="00C801ED"/>
    <w:rsid w:val="00C803B6"/>
    <w:rsid w:val="00C806BC"/>
    <w:rsid w:val="00C8077B"/>
    <w:rsid w:val="00C80954"/>
    <w:rsid w:val="00C80CE0"/>
    <w:rsid w:val="00C80D2C"/>
    <w:rsid w:val="00C80E03"/>
    <w:rsid w:val="00C810C3"/>
    <w:rsid w:val="00C81453"/>
    <w:rsid w:val="00C81614"/>
    <w:rsid w:val="00C816B8"/>
    <w:rsid w:val="00C81738"/>
    <w:rsid w:val="00C81C7D"/>
    <w:rsid w:val="00C81E3B"/>
    <w:rsid w:val="00C81E90"/>
    <w:rsid w:val="00C81EB3"/>
    <w:rsid w:val="00C81FE5"/>
    <w:rsid w:val="00C820CB"/>
    <w:rsid w:val="00C82164"/>
    <w:rsid w:val="00C828AB"/>
    <w:rsid w:val="00C829A4"/>
    <w:rsid w:val="00C82A7E"/>
    <w:rsid w:val="00C82B58"/>
    <w:rsid w:val="00C82C36"/>
    <w:rsid w:val="00C82CC0"/>
    <w:rsid w:val="00C82D81"/>
    <w:rsid w:val="00C830D3"/>
    <w:rsid w:val="00C831A5"/>
    <w:rsid w:val="00C83264"/>
    <w:rsid w:val="00C83340"/>
    <w:rsid w:val="00C8336B"/>
    <w:rsid w:val="00C83818"/>
    <w:rsid w:val="00C8381F"/>
    <w:rsid w:val="00C83A00"/>
    <w:rsid w:val="00C83C6D"/>
    <w:rsid w:val="00C83D10"/>
    <w:rsid w:val="00C83D46"/>
    <w:rsid w:val="00C83D4C"/>
    <w:rsid w:val="00C83E60"/>
    <w:rsid w:val="00C83F17"/>
    <w:rsid w:val="00C83F6B"/>
    <w:rsid w:val="00C84034"/>
    <w:rsid w:val="00C84303"/>
    <w:rsid w:val="00C8430E"/>
    <w:rsid w:val="00C84487"/>
    <w:rsid w:val="00C844E7"/>
    <w:rsid w:val="00C8450A"/>
    <w:rsid w:val="00C84731"/>
    <w:rsid w:val="00C84826"/>
    <w:rsid w:val="00C848ED"/>
    <w:rsid w:val="00C849DC"/>
    <w:rsid w:val="00C84A01"/>
    <w:rsid w:val="00C84AC1"/>
    <w:rsid w:val="00C84AE3"/>
    <w:rsid w:val="00C84AED"/>
    <w:rsid w:val="00C84B18"/>
    <w:rsid w:val="00C84BC7"/>
    <w:rsid w:val="00C84E84"/>
    <w:rsid w:val="00C84EEE"/>
    <w:rsid w:val="00C84EFB"/>
    <w:rsid w:val="00C84F24"/>
    <w:rsid w:val="00C84F44"/>
    <w:rsid w:val="00C85097"/>
    <w:rsid w:val="00C850E6"/>
    <w:rsid w:val="00C8513A"/>
    <w:rsid w:val="00C85295"/>
    <w:rsid w:val="00C852A8"/>
    <w:rsid w:val="00C853AC"/>
    <w:rsid w:val="00C8582F"/>
    <w:rsid w:val="00C85995"/>
    <w:rsid w:val="00C859FD"/>
    <w:rsid w:val="00C85E17"/>
    <w:rsid w:val="00C85F3A"/>
    <w:rsid w:val="00C86329"/>
    <w:rsid w:val="00C86401"/>
    <w:rsid w:val="00C865CA"/>
    <w:rsid w:val="00C865D2"/>
    <w:rsid w:val="00C865F5"/>
    <w:rsid w:val="00C868EB"/>
    <w:rsid w:val="00C8690C"/>
    <w:rsid w:val="00C8692B"/>
    <w:rsid w:val="00C869AC"/>
    <w:rsid w:val="00C869BC"/>
    <w:rsid w:val="00C86A29"/>
    <w:rsid w:val="00C86AA6"/>
    <w:rsid w:val="00C86BB2"/>
    <w:rsid w:val="00C86CA4"/>
    <w:rsid w:val="00C86DCC"/>
    <w:rsid w:val="00C86E63"/>
    <w:rsid w:val="00C86FA5"/>
    <w:rsid w:val="00C87130"/>
    <w:rsid w:val="00C872DA"/>
    <w:rsid w:val="00C873E0"/>
    <w:rsid w:val="00C87467"/>
    <w:rsid w:val="00C87966"/>
    <w:rsid w:val="00C879F4"/>
    <w:rsid w:val="00C87ADE"/>
    <w:rsid w:val="00C87B9F"/>
    <w:rsid w:val="00C87E59"/>
    <w:rsid w:val="00C87E91"/>
    <w:rsid w:val="00C87FDE"/>
    <w:rsid w:val="00C90155"/>
    <w:rsid w:val="00C90161"/>
    <w:rsid w:val="00C907CA"/>
    <w:rsid w:val="00C9080E"/>
    <w:rsid w:val="00C90F74"/>
    <w:rsid w:val="00C90FD4"/>
    <w:rsid w:val="00C90FE8"/>
    <w:rsid w:val="00C91151"/>
    <w:rsid w:val="00C911A3"/>
    <w:rsid w:val="00C91444"/>
    <w:rsid w:val="00C91575"/>
    <w:rsid w:val="00C91622"/>
    <w:rsid w:val="00C916D9"/>
    <w:rsid w:val="00C91A13"/>
    <w:rsid w:val="00C91EF2"/>
    <w:rsid w:val="00C91EF7"/>
    <w:rsid w:val="00C91F60"/>
    <w:rsid w:val="00C91FCA"/>
    <w:rsid w:val="00C91FE8"/>
    <w:rsid w:val="00C921B1"/>
    <w:rsid w:val="00C924CD"/>
    <w:rsid w:val="00C92578"/>
    <w:rsid w:val="00C9278B"/>
    <w:rsid w:val="00C929B9"/>
    <w:rsid w:val="00C92A39"/>
    <w:rsid w:val="00C93076"/>
    <w:rsid w:val="00C9316E"/>
    <w:rsid w:val="00C93294"/>
    <w:rsid w:val="00C9341B"/>
    <w:rsid w:val="00C93546"/>
    <w:rsid w:val="00C9364C"/>
    <w:rsid w:val="00C93685"/>
    <w:rsid w:val="00C93715"/>
    <w:rsid w:val="00C937A6"/>
    <w:rsid w:val="00C937D5"/>
    <w:rsid w:val="00C93850"/>
    <w:rsid w:val="00C93866"/>
    <w:rsid w:val="00C9388D"/>
    <w:rsid w:val="00C93971"/>
    <w:rsid w:val="00C93991"/>
    <w:rsid w:val="00C93A20"/>
    <w:rsid w:val="00C93ADF"/>
    <w:rsid w:val="00C93AE7"/>
    <w:rsid w:val="00C93C21"/>
    <w:rsid w:val="00C93D20"/>
    <w:rsid w:val="00C93D55"/>
    <w:rsid w:val="00C93DAF"/>
    <w:rsid w:val="00C93E0B"/>
    <w:rsid w:val="00C93E79"/>
    <w:rsid w:val="00C93EF7"/>
    <w:rsid w:val="00C940A4"/>
    <w:rsid w:val="00C94485"/>
    <w:rsid w:val="00C9448C"/>
    <w:rsid w:val="00C944C1"/>
    <w:rsid w:val="00C945E3"/>
    <w:rsid w:val="00C94880"/>
    <w:rsid w:val="00C94989"/>
    <w:rsid w:val="00C94B3D"/>
    <w:rsid w:val="00C94B4B"/>
    <w:rsid w:val="00C94C8B"/>
    <w:rsid w:val="00C94D5A"/>
    <w:rsid w:val="00C94FD8"/>
    <w:rsid w:val="00C95169"/>
    <w:rsid w:val="00C9532D"/>
    <w:rsid w:val="00C954CF"/>
    <w:rsid w:val="00C954F9"/>
    <w:rsid w:val="00C9556D"/>
    <w:rsid w:val="00C955A8"/>
    <w:rsid w:val="00C95635"/>
    <w:rsid w:val="00C95807"/>
    <w:rsid w:val="00C958A7"/>
    <w:rsid w:val="00C958F9"/>
    <w:rsid w:val="00C959A0"/>
    <w:rsid w:val="00C95A08"/>
    <w:rsid w:val="00C95A70"/>
    <w:rsid w:val="00C95B18"/>
    <w:rsid w:val="00C95BF1"/>
    <w:rsid w:val="00C95C82"/>
    <w:rsid w:val="00C95E3A"/>
    <w:rsid w:val="00C95FF6"/>
    <w:rsid w:val="00C960B7"/>
    <w:rsid w:val="00C961FE"/>
    <w:rsid w:val="00C96255"/>
    <w:rsid w:val="00C96340"/>
    <w:rsid w:val="00C963E2"/>
    <w:rsid w:val="00C9641B"/>
    <w:rsid w:val="00C96529"/>
    <w:rsid w:val="00C96556"/>
    <w:rsid w:val="00C9678F"/>
    <w:rsid w:val="00C96945"/>
    <w:rsid w:val="00C9699F"/>
    <w:rsid w:val="00C96A75"/>
    <w:rsid w:val="00C96C21"/>
    <w:rsid w:val="00C96C2F"/>
    <w:rsid w:val="00C96C77"/>
    <w:rsid w:val="00C96CAC"/>
    <w:rsid w:val="00C96D29"/>
    <w:rsid w:val="00C96D6A"/>
    <w:rsid w:val="00C96F88"/>
    <w:rsid w:val="00C971E9"/>
    <w:rsid w:val="00C9729A"/>
    <w:rsid w:val="00C97389"/>
    <w:rsid w:val="00C97462"/>
    <w:rsid w:val="00C975D5"/>
    <w:rsid w:val="00C9772C"/>
    <w:rsid w:val="00C97846"/>
    <w:rsid w:val="00C9785F"/>
    <w:rsid w:val="00C97893"/>
    <w:rsid w:val="00C978B9"/>
    <w:rsid w:val="00C9790A"/>
    <w:rsid w:val="00C97AD6"/>
    <w:rsid w:val="00C97BBC"/>
    <w:rsid w:val="00CA00F2"/>
    <w:rsid w:val="00CA013D"/>
    <w:rsid w:val="00CA01A3"/>
    <w:rsid w:val="00CA029D"/>
    <w:rsid w:val="00CA02CC"/>
    <w:rsid w:val="00CA0522"/>
    <w:rsid w:val="00CA0899"/>
    <w:rsid w:val="00CA0920"/>
    <w:rsid w:val="00CA0937"/>
    <w:rsid w:val="00CA09C1"/>
    <w:rsid w:val="00CA0A90"/>
    <w:rsid w:val="00CA0ED3"/>
    <w:rsid w:val="00CA114F"/>
    <w:rsid w:val="00CA1362"/>
    <w:rsid w:val="00CA148A"/>
    <w:rsid w:val="00CA150B"/>
    <w:rsid w:val="00CA1630"/>
    <w:rsid w:val="00CA186C"/>
    <w:rsid w:val="00CA1CDD"/>
    <w:rsid w:val="00CA1D8A"/>
    <w:rsid w:val="00CA1EC1"/>
    <w:rsid w:val="00CA2048"/>
    <w:rsid w:val="00CA20C2"/>
    <w:rsid w:val="00CA21FF"/>
    <w:rsid w:val="00CA234D"/>
    <w:rsid w:val="00CA2733"/>
    <w:rsid w:val="00CA27CB"/>
    <w:rsid w:val="00CA2887"/>
    <w:rsid w:val="00CA29C3"/>
    <w:rsid w:val="00CA2BB0"/>
    <w:rsid w:val="00CA2C9C"/>
    <w:rsid w:val="00CA2DE4"/>
    <w:rsid w:val="00CA2F9B"/>
    <w:rsid w:val="00CA3214"/>
    <w:rsid w:val="00CA326E"/>
    <w:rsid w:val="00CA32A7"/>
    <w:rsid w:val="00CA3349"/>
    <w:rsid w:val="00CA3594"/>
    <w:rsid w:val="00CA3707"/>
    <w:rsid w:val="00CA37BB"/>
    <w:rsid w:val="00CA37DA"/>
    <w:rsid w:val="00CA3957"/>
    <w:rsid w:val="00CA3C27"/>
    <w:rsid w:val="00CA3C48"/>
    <w:rsid w:val="00CA3C8D"/>
    <w:rsid w:val="00CA3F53"/>
    <w:rsid w:val="00CA4148"/>
    <w:rsid w:val="00CA42E4"/>
    <w:rsid w:val="00CA43C9"/>
    <w:rsid w:val="00CA46F0"/>
    <w:rsid w:val="00CA472A"/>
    <w:rsid w:val="00CA4745"/>
    <w:rsid w:val="00CA49A1"/>
    <w:rsid w:val="00CA4B23"/>
    <w:rsid w:val="00CA4BB3"/>
    <w:rsid w:val="00CA4CD2"/>
    <w:rsid w:val="00CA4F32"/>
    <w:rsid w:val="00CA4FE2"/>
    <w:rsid w:val="00CA5165"/>
    <w:rsid w:val="00CA553E"/>
    <w:rsid w:val="00CA55E5"/>
    <w:rsid w:val="00CA5923"/>
    <w:rsid w:val="00CA5E8C"/>
    <w:rsid w:val="00CA5EBC"/>
    <w:rsid w:val="00CA5F50"/>
    <w:rsid w:val="00CA5F5A"/>
    <w:rsid w:val="00CA61BD"/>
    <w:rsid w:val="00CA62EB"/>
    <w:rsid w:val="00CA6565"/>
    <w:rsid w:val="00CA6B86"/>
    <w:rsid w:val="00CA6C3A"/>
    <w:rsid w:val="00CA6C4D"/>
    <w:rsid w:val="00CA6D4B"/>
    <w:rsid w:val="00CA700D"/>
    <w:rsid w:val="00CA70E3"/>
    <w:rsid w:val="00CA717D"/>
    <w:rsid w:val="00CA72D4"/>
    <w:rsid w:val="00CA7345"/>
    <w:rsid w:val="00CA73D4"/>
    <w:rsid w:val="00CA76D4"/>
    <w:rsid w:val="00CA7924"/>
    <w:rsid w:val="00CA792A"/>
    <w:rsid w:val="00CA7A91"/>
    <w:rsid w:val="00CA7CDB"/>
    <w:rsid w:val="00CA7D2B"/>
    <w:rsid w:val="00CA7E5A"/>
    <w:rsid w:val="00CB014C"/>
    <w:rsid w:val="00CB014F"/>
    <w:rsid w:val="00CB01B1"/>
    <w:rsid w:val="00CB0203"/>
    <w:rsid w:val="00CB0290"/>
    <w:rsid w:val="00CB02F3"/>
    <w:rsid w:val="00CB07CD"/>
    <w:rsid w:val="00CB09D5"/>
    <w:rsid w:val="00CB0CA7"/>
    <w:rsid w:val="00CB0D53"/>
    <w:rsid w:val="00CB0E5E"/>
    <w:rsid w:val="00CB0FE8"/>
    <w:rsid w:val="00CB1038"/>
    <w:rsid w:val="00CB1053"/>
    <w:rsid w:val="00CB10E5"/>
    <w:rsid w:val="00CB1632"/>
    <w:rsid w:val="00CB167B"/>
    <w:rsid w:val="00CB1703"/>
    <w:rsid w:val="00CB18FE"/>
    <w:rsid w:val="00CB198A"/>
    <w:rsid w:val="00CB1AFA"/>
    <w:rsid w:val="00CB1ED9"/>
    <w:rsid w:val="00CB1EED"/>
    <w:rsid w:val="00CB1FCF"/>
    <w:rsid w:val="00CB27DB"/>
    <w:rsid w:val="00CB2982"/>
    <w:rsid w:val="00CB2A3A"/>
    <w:rsid w:val="00CB2AA6"/>
    <w:rsid w:val="00CB2AF3"/>
    <w:rsid w:val="00CB2C66"/>
    <w:rsid w:val="00CB2CD4"/>
    <w:rsid w:val="00CB2D09"/>
    <w:rsid w:val="00CB2D0F"/>
    <w:rsid w:val="00CB2DAC"/>
    <w:rsid w:val="00CB2F2B"/>
    <w:rsid w:val="00CB2F82"/>
    <w:rsid w:val="00CB3178"/>
    <w:rsid w:val="00CB318F"/>
    <w:rsid w:val="00CB3235"/>
    <w:rsid w:val="00CB35C0"/>
    <w:rsid w:val="00CB36BF"/>
    <w:rsid w:val="00CB3C16"/>
    <w:rsid w:val="00CB3FBB"/>
    <w:rsid w:val="00CB40A7"/>
    <w:rsid w:val="00CB40D8"/>
    <w:rsid w:val="00CB48AE"/>
    <w:rsid w:val="00CB4B5A"/>
    <w:rsid w:val="00CB4B8A"/>
    <w:rsid w:val="00CB4E88"/>
    <w:rsid w:val="00CB595F"/>
    <w:rsid w:val="00CB59AC"/>
    <w:rsid w:val="00CB59DD"/>
    <w:rsid w:val="00CB59F2"/>
    <w:rsid w:val="00CB5A0B"/>
    <w:rsid w:val="00CB5B4A"/>
    <w:rsid w:val="00CB5B81"/>
    <w:rsid w:val="00CB5E06"/>
    <w:rsid w:val="00CB5E58"/>
    <w:rsid w:val="00CB5F79"/>
    <w:rsid w:val="00CB60DE"/>
    <w:rsid w:val="00CB6139"/>
    <w:rsid w:val="00CB6188"/>
    <w:rsid w:val="00CB6489"/>
    <w:rsid w:val="00CB6532"/>
    <w:rsid w:val="00CB66AB"/>
    <w:rsid w:val="00CB687D"/>
    <w:rsid w:val="00CB688A"/>
    <w:rsid w:val="00CB6972"/>
    <w:rsid w:val="00CB6ACF"/>
    <w:rsid w:val="00CB6B5E"/>
    <w:rsid w:val="00CB6C70"/>
    <w:rsid w:val="00CB6D54"/>
    <w:rsid w:val="00CB6D58"/>
    <w:rsid w:val="00CB6EC9"/>
    <w:rsid w:val="00CB6EDB"/>
    <w:rsid w:val="00CB70F7"/>
    <w:rsid w:val="00CB753E"/>
    <w:rsid w:val="00CB7578"/>
    <w:rsid w:val="00CB7782"/>
    <w:rsid w:val="00CB77B0"/>
    <w:rsid w:val="00CB7B1A"/>
    <w:rsid w:val="00CB7BA6"/>
    <w:rsid w:val="00CB7BF6"/>
    <w:rsid w:val="00CB7CF7"/>
    <w:rsid w:val="00CC00E1"/>
    <w:rsid w:val="00CC0165"/>
    <w:rsid w:val="00CC020E"/>
    <w:rsid w:val="00CC044C"/>
    <w:rsid w:val="00CC0872"/>
    <w:rsid w:val="00CC08C0"/>
    <w:rsid w:val="00CC09A6"/>
    <w:rsid w:val="00CC09CA"/>
    <w:rsid w:val="00CC09E6"/>
    <w:rsid w:val="00CC09EC"/>
    <w:rsid w:val="00CC0B26"/>
    <w:rsid w:val="00CC0CA2"/>
    <w:rsid w:val="00CC0EFC"/>
    <w:rsid w:val="00CC128F"/>
    <w:rsid w:val="00CC13FE"/>
    <w:rsid w:val="00CC15FB"/>
    <w:rsid w:val="00CC16DF"/>
    <w:rsid w:val="00CC18FF"/>
    <w:rsid w:val="00CC1A24"/>
    <w:rsid w:val="00CC1A3B"/>
    <w:rsid w:val="00CC1EE4"/>
    <w:rsid w:val="00CC1F06"/>
    <w:rsid w:val="00CC22A3"/>
    <w:rsid w:val="00CC248A"/>
    <w:rsid w:val="00CC255A"/>
    <w:rsid w:val="00CC282C"/>
    <w:rsid w:val="00CC28AB"/>
    <w:rsid w:val="00CC2BA3"/>
    <w:rsid w:val="00CC2C76"/>
    <w:rsid w:val="00CC2DEE"/>
    <w:rsid w:val="00CC3058"/>
    <w:rsid w:val="00CC3098"/>
    <w:rsid w:val="00CC30EA"/>
    <w:rsid w:val="00CC315F"/>
    <w:rsid w:val="00CC350E"/>
    <w:rsid w:val="00CC3583"/>
    <w:rsid w:val="00CC3586"/>
    <w:rsid w:val="00CC360B"/>
    <w:rsid w:val="00CC36FF"/>
    <w:rsid w:val="00CC38FC"/>
    <w:rsid w:val="00CC3A38"/>
    <w:rsid w:val="00CC3BC2"/>
    <w:rsid w:val="00CC411D"/>
    <w:rsid w:val="00CC41DD"/>
    <w:rsid w:val="00CC4250"/>
    <w:rsid w:val="00CC42BB"/>
    <w:rsid w:val="00CC43DD"/>
    <w:rsid w:val="00CC46FD"/>
    <w:rsid w:val="00CC478A"/>
    <w:rsid w:val="00CC492B"/>
    <w:rsid w:val="00CC4B1C"/>
    <w:rsid w:val="00CC4DCF"/>
    <w:rsid w:val="00CC4F70"/>
    <w:rsid w:val="00CC4F8C"/>
    <w:rsid w:val="00CC5103"/>
    <w:rsid w:val="00CC51E9"/>
    <w:rsid w:val="00CC5281"/>
    <w:rsid w:val="00CC5336"/>
    <w:rsid w:val="00CC5364"/>
    <w:rsid w:val="00CC542D"/>
    <w:rsid w:val="00CC54F6"/>
    <w:rsid w:val="00CC55C6"/>
    <w:rsid w:val="00CC56AF"/>
    <w:rsid w:val="00CC5AD9"/>
    <w:rsid w:val="00CC5BB7"/>
    <w:rsid w:val="00CC5D37"/>
    <w:rsid w:val="00CC5F93"/>
    <w:rsid w:val="00CC62E7"/>
    <w:rsid w:val="00CC67A9"/>
    <w:rsid w:val="00CC6A12"/>
    <w:rsid w:val="00CC6A15"/>
    <w:rsid w:val="00CC6F2C"/>
    <w:rsid w:val="00CC7028"/>
    <w:rsid w:val="00CC7038"/>
    <w:rsid w:val="00CC71D8"/>
    <w:rsid w:val="00CC72FC"/>
    <w:rsid w:val="00CC743E"/>
    <w:rsid w:val="00CC7612"/>
    <w:rsid w:val="00CC7BB6"/>
    <w:rsid w:val="00CC7C5C"/>
    <w:rsid w:val="00CC7C84"/>
    <w:rsid w:val="00CC7D44"/>
    <w:rsid w:val="00CC7D58"/>
    <w:rsid w:val="00CC7DD7"/>
    <w:rsid w:val="00CC7EB6"/>
    <w:rsid w:val="00CC7ED9"/>
    <w:rsid w:val="00CD005F"/>
    <w:rsid w:val="00CD02E1"/>
    <w:rsid w:val="00CD049A"/>
    <w:rsid w:val="00CD0A03"/>
    <w:rsid w:val="00CD0A0A"/>
    <w:rsid w:val="00CD10B5"/>
    <w:rsid w:val="00CD10D8"/>
    <w:rsid w:val="00CD1118"/>
    <w:rsid w:val="00CD14E0"/>
    <w:rsid w:val="00CD1AFC"/>
    <w:rsid w:val="00CD1B1C"/>
    <w:rsid w:val="00CD1CB9"/>
    <w:rsid w:val="00CD207D"/>
    <w:rsid w:val="00CD20E6"/>
    <w:rsid w:val="00CD2403"/>
    <w:rsid w:val="00CD271E"/>
    <w:rsid w:val="00CD27EC"/>
    <w:rsid w:val="00CD2902"/>
    <w:rsid w:val="00CD2DFD"/>
    <w:rsid w:val="00CD2F26"/>
    <w:rsid w:val="00CD30B3"/>
    <w:rsid w:val="00CD31DD"/>
    <w:rsid w:val="00CD33E7"/>
    <w:rsid w:val="00CD3436"/>
    <w:rsid w:val="00CD343F"/>
    <w:rsid w:val="00CD34EC"/>
    <w:rsid w:val="00CD3676"/>
    <w:rsid w:val="00CD36EF"/>
    <w:rsid w:val="00CD3839"/>
    <w:rsid w:val="00CD395E"/>
    <w:rsid w:val="00CD39C9"/>
    <w:rsid w:val="00CD3B47"/>
    <w:rsid w:val="00CD3C3C"/>
    <w:rsid w:val="00CD3CD9"/>
    <w:rsid w:val="00CD3F74"/>
    <w:rsid w:val="00CD4121"/>
    <w:rsid w:val="00CD4319"/>
    <w:rsid w:val="00CD4322"/>
    <w:rsid w:val="00CD43F2"/>
    <w:rsid w:val="00CD4611"/>
    <w:rsid w:val="00CD4613"/>
    <w:rsid w:val="00CD468A"/>
    <w:rsid w:val="00CD46E4"/>
    <w:rsid w:val="00CD4A8D"/>
    <w:rsid w:val="00CD4ADC"/>
    <w:rsid w:val="00CD4AFD"/>
    <w:rsid w:val="00CD4D8D"/>
    <w:rsid w:val="00CD4E1C"/>
    <w:rsid w:val="00CD4E9B"/>
    <w:rsid w:val="00CD5310"/>
    <w:rsid w:val="00CD55B3"/>
    <w:rsid w:val="00CD571C"/>
    <w:rsid w:val="00CD5788"/>
    <w:rsid w:val="00CD57A7"/>
    <w:rsid w:val="00CD5861"/>
    <w:rsid w:val="00CD59CC"/>
    <w:rsid w:val="00CD5C50"/>
    <w:rsid w:val="00CD5E36"/>
    <w:rsid w:val="00CD5F70"/>
    <w:rsid w:val="00CD609B"/>
    <w:rsid w:val="00CD6342"/>
    <w:rsid w:val="00CD647A"/>
    <w:rsid w:val="00CD66D9"/>
    <w:rsid w:val="00CD6873"/>
    <w:rsid w:val="00CD68F9"/>
    <w:rsid w:val="00CD6940"/>
    <w:rsid w:val="00CD69E6"/>
    <w:rsid w:val="00CD6AEB"/>
    <w:rsid w:val="00CD6C44"/>
    <w:rsid w:val="00CD6CC7"/>
    <w:rsid w:val="00CD6D66"/>
    <w:rsid w:val="00CD6E17"/>
    <w:rsid w:val="00CD6E64"/>
    <w:rsid w:val="00CD7096"/>
    <w:rsid w:val="00CD70E7"/>
    <w:rsid w:val="00CD7186"/>
    <w:rsid w:val="00CD729D"/>
    <w:rsid w:val="00CD73C3"/>
    <w:rsid w:val="00CD7412"/>
    <w:rsid w:val="00CD74BC"/>
    <w:rsid w:val="00CD77E0"/>
    <w:rsid w:val="00CD7904"/>
    <w:rsid w:val="00CD7989"/>
    <w:rsid w:val="00CD7A00"/>
    <w:rsid w:val="00CD7A53"/>
    <w:rsid w:val="00CD7B14"/>
    <w:rsid w:val="00CD7ECF"/>
    <w:rsid w:val="00CD7EF4"/>
    <w:rsid w:val="00CD7F69"/>
    <w:rsid w:val="00CD7FAE"/>
    <w:rsid w:val="00CE0194"/>
    <w:rsid w:val="00CE01E5"/>
    <w:rsid w:val="00CE030A"/>
    <w:rsid w:val="00CE037D"/>
    <w:rsid w:val="00CE0564"/>
    <w:rsid w:val="00CE05FF"/>
    <w:rsid w:val="00CE07F9"/>
    <w:rsid w:val="00CE09AF"/>
    <w:rsid w:val="00CE0AFC"/>
    <w:rsid w:val="00CE0DEB"/>
    <w:rsid w:val="00CE0E83"/>
    <w:rsid w:val="00CE1260"/>
    <w:rsid w:val="00CE12B1"/>
    <w:rsid w:val="00CE12DA"/>
    <w:rsid w:val="00CE1311"/>
    <w:rsid w:val="00CE17F2"/>
    <w:rsid w:val="00CE19CD"/>
    <w:rsid w:val="00CE1AE1"/>
    <w:rsid w:val="00CE1B6A"/>
    <w:rsid w:val="00CE2031"/>
    <w:rsid w:val="00CE20FF"/>
    <w:rsid w:val="00CE21B6"/>
    <w:rsid w:val="00CE2267"/>
    <w:rsid w:val="00CE24EF"/>
    <w:rsid w:val="00CE2513"/>
    <w:rsid w:val="00CE25CA"/>
    <w:rsid w:val="00CE27E4"/>
    <w:rsid w:val="00CE2930"/>
    <w:rsid w:val="00CE2AC9"/>
    <w:rsid w:val="00CE2D60"/>
    <w:rsid w:val="00CE2DD3"/>
    <w:rsid w:val="00CE306E"/>
    <w:rsid w:val="00CE30C5"/>
    <w:rsid w:val="00CE3183"/>
    <w:rsid w:val="00CE3325"/>
    <w:rsid w:val="00CE362E"/>
    <w:rsid w:val="00CE36FC"/>
    <w:rsid w:val="00CE37C2"/>
    <w:rsid w:val="00CE3873"/>
    <w:rsid w:val="00CE3891"/>
    <w:rsid w:val="00CE3BD6"/>
    <w:rsid w:val="00CE3C66"/>
    <w:rsid w:val="00CE3F6B"/>
    <w:rsid w:val="00CE3F90"/>
    <w:rsid w:val="00CE3FAE"/>
    <w:rsid w:val="00CE40E2"/>
    <w:rsid w:val="00CE42F2"/>
    <w:rsid w:val="00CE44D1"/>
    <w:rsid w:val="00CE48BA"/>
    <w:rsid w:val="00CE4B17"/>
    <w:rsid w:val="00CE4ED6"/>
    <w:rsid w:val="00CE4F5D"/>
    <w:rsid w:val="00CE5338"/>
    <w:rsid w:val="00CE5359"/>
    <w:rsid w:val="00CE538E"/>
    <w:rsid w:val="00CE53D0"/>
    <w:rsid w:val="00CE5575"/>
    <w:rsid w:val="00CE563B"/>
    <w:rsid w:val="00CE5692"/>
    <w:rsid w:val="00CE5773"/>
    <w:rsid w:val="00CE58A1"/>
    <w:rsid w:val="00CE59F7"/>
    <w:rsid w:val="00CE5FEC"/>
    <w:rsid w:val="00CE630F"/>
    <w:rsid w:val="00CE6360"/>
    <w:rsid w:val="00CE6489"/>
    <w:rsid w:val="00CE6513"/>
    <w:rsid w:val="00CE66C9"/>
    <w:rsid w:val="00CE67F1"/>
    <w:rsid w:val="00CE689C"/>
    <w:rsid w:val="00CE6975"/>
    <w:rsid w:val="00CE6ABF"/>
    <w:rsid w:val="00CE6CE5"/>
    <w:rsid w:val="00CE6D90"/>
    <w:rsid w:val="00CE6FD3"/>
    <w:rsid w:val="00CE719A"/>
    <w:rsid w:val="00CE72C3"/>
    <w:rsid w:val="00CE73AB"/>
    <w:rsid w:val="00CE75C5"/>
    <w:rsid w:val="00CE7617"/>
    <w:rsid w:val="00CE765C"/>
    <w:rsid w:val="00CE7671"/>
    <w:rsid w:val="00CE77B4"/>
    <w:rsid w:val="00CE7AC5"/>
    <w:rsid w:val="00CE7B42"/>
    <w:rsid w:val="00CE7D88"/>
    <w:rsid w:val="00CE7DD7"/>
    <w:rsid w:val="00CE7EC9"/>
    <w:rsid w:val="00CF007A"/>
    <w:rsid w:val="00CF0336"/>
    <w:rsid w:val="00CF0338"/>
    <w:rsid w:val="00CF035E"/>
    <w:rsid w:val="00CF0454"/>
    <w:rsid w:val="00CF0583"/>
    <w:rsid w:val="00CF0604"/>
    <w:rsid w:val="00CF07B5"/>
    <w:rsid w:val="00CF0C1B"/>
    <w:rsid w:val="00CF0CB2"/>
    <w:rsid w:val="00CF1033"/>
    <w:rsid w:val="00CF115B"/>
    <w:rsid w:val="00CF12AF"/>
    <w:rsid w:val="00CF132C"/>
    <w:rsid w:val="00CF1343"/>
    <w:rsid w:val="00CF1388"/>
    <w:rsid w:val="00CF166C"/>
    <w:rsid w:val="00CF1A6C"/>
    <w:rsid w:val="00CF1CC9"/>
    <w:rsid w:val="00CF1DC8"/>
    <w:rsid w:val="00CF2116"/>
    <w:rsid w:val="00CF2123"/>
    <w:rsid w:val="00CF215B"/>
    <w:rsid w:val="00CF21D7"/>
    <w:rsid w:val="00CF2653"/>
    <w:rsid w:val="00CF2760"/>
    <w:rsid w:val="00CF2813"/>
    <w:rsid w:val="00CF28A1"/>
    <w:rsid w:val="00CF28AE"/>
    <w:rsid w:val="00CF28D4"/>
    <w:rsid w:val="00CF2912"/>
    <w:rsid w:val="00CF2967"/>
    <w:rsid w:val="00CF29D3"/>
    <w:rsid w:val="00CF2C5C"/>
    <w:rsid w:val="00CF3013"/>
    <w:rsid w:val="00CF3028"/>
    <w:rsid w:val="00CF328F"/>
    <w:rsid w:val="00CF3446"/>
    <w:rsid w:val="00CF348D"/>
    <w:rsid w:val="00CF395E"/>
    <w:rsid w:val="00CF3A75"/>
    <w:rsid w:val="00CF3B97"/>
    <w:rsid w:val="00CF3DDC"/>
    <w:rsid w:val="00CF3DEB"/>
    <w:rsid w:val="00CF3F0B"/>
    <w:rsid w:val="00CF41E5"/>
    <w:rsid w:val="00CF423B"/>
    <w:rsid w:val="00CF4262"/>
    <w:rsid w:val="00CF44C6"/>
    <w:rsid w:val="00CF451C"/>
    <w:rsid w:val="00CF453D"/>
    <w:rsid w:val="00CF4683"/>
    <w:rsid w:val="00CF4699"/>
    <w:rsid w:val="00CF47F3"/>
    <w:rsid w:val="00CF4B4D"/>
    <w:rsid w:val="00CF4B6C"/>
    <w:rsid w:val="00CF4C5F"/>
    <w:rsid w:val="00CF4DA1"/>
    <w:rsid w:val="00CF4E65"/>
    <w:rsid w:val="00CF4FEE"/>
    <w:rsid w:val="00CF511A"/>
    <w:rsid w:val="00CF517E"/>
    <w:rsid w:val="00CF52E4"/>
    <w:rsid w:val="00CF5485"/>
    <w:rsid w:val="00CF5572"/>
    <w:rsid w:val="00CF57A0"/>
    <w:rsid w:val="00CF586D"/>
    <w:rsid w:val="00CF58FC"/>
    <w:rsid w:val="00CF59A4"/>
    <w:rsid w:val="00CF5A7F"/>
    <w:rsid w:val="00CF5D0B"/>
    <w:rsid w:val="00CF5E71"/>
    <w:rsid w:val="00CF6085"/>
    <w:rsid w:val="00CF60E9"/>
    <w:rsid w:val="00CF6107"/>
    <w:rsid w:val="00CF660F"/>
    <w:rsid w:val="00CF6667"/>
    <w:rsid w:val="00CF66B8"/>
    <w:rsid w:val="00CF6729"/>
    <w:rsid w:val="00CF67B2"/>
    <w:rsid w:val="00CF6946"/>
    <w:rsid w:val="00CF69D9"/>
    <w:rsid w:val="00CF6A53"/>
    <w:rsid w:val="00CF6D1A"/>
    <w:rsid w:val="00CF6D98"/>
    <w:rsid w:val="00CF7187"/>
    <w:rsid w:val="00CF752B"/>
    <w:rsid w:val="00CF7605"/>
    <w:rsid w:val="00CF76F8"/>
    <w:rsid w:val="00CF79F0"/>
    <w:rsid w:val="00CF7A28"/>
    <w:rsid w:val="00CF7AD1"/>
    <w:rsid w:val="00CF7B35"/>
    <w:rsid w:val="00CF7B56"/>
    <w:rsid w:val="00CF7B5B"/>
    <w:rsid w:val="00CF7BAF"/>
    <w:rsid w:val="00D00021"/>
    <w:rsid w:val="00D001D1"/>
    <w:rsid w:val="00D001EF"/>
    <w:rsid w:val="00D0023F"/>
    <w:rsid w:val="00D00279"/>
    <w:rsid w:val="00D0044B"/>
    <w:rsid w:val="00D005FE"/>
    <w:rsid w:val="00D00632"/>
    <w:rsid w:val="00D00670"/>
    <w:rsid w:val="00D00735"/>
    <w:rsid w:val="00D008D9"/>
    <w:rsid w:val="00D008DD"/>
    <w:rsid w:val="00D00A3A"/>
    <w:rsid w:val="00D00B7A"/>
    <w:rsid w:val="00D00EB5"/>
    <w:rsid w:val="00D00EC8"/>
    <w:rsid w:val="00D00EEF"/>
    <w:rsid w:val="00D00F84"/>
    <w:rsid w:val="00D012A6"/>
    <w:rsid w:val="00D01335"/>
    <w:rsid w:val="00D013FE"/>
    <w:rsid w:val="00D01484"/>
    <w:rsid w:val="00D017D4"/>
    <w:rsid w:val="00D01AA9"/>
    <w:rsid w:val="00D01C43"/>
    <w:rsid w:val="00D01E97"/>
    <w:rsid w:val="00D02060"/>
    <w:rsid w:val="00D023B1"/>
    <w:rsid w:val="00D0251A"/>
    <w:rsid w:val="00D02608"/>
    <w:rsid w:val="00D0288B"/>
    <w:rsid w:val="00D02946"/>
    <w:rsid w:val="00D02B4D"/>
    <w:rsid w:val="00D02BDF"/>
    <w:rsid w:val="00D02C9B"/>
    <w:rsid w:val="00D02E81"/>
    <w:rsid w:val="00D02EA0"/>
    <w:rsid w:val="00D03193"/>
    <w:rsid w:val="00D03390"/>
    <w:rsid w:val="00D033A4"/>
    <w:rsid w:val="00D034E5"/>
    <w:rsid w:val="00D03551"/>
    <w:rsid w:val="00D0379B"/>
    <w:rsid w:val="00D0380B"/>
    <w:rsid w:val="00D0396C"/>
    <w:rsid w:val="00D03B12"/>
    <w:rsid w:val="00D03BA9"/>
    <w:rsid w:val="00D03C4D"/>
    <w:rsid w:val="00D03C87"/>
    <w:rsid w:val="00D03C90"/>
    <w:rsid w:val="00D03C95"/>
    <w:rsid w:val="00D03FC2"/>
    <w:rsid w:val="00D0406A"/>
    <w:rsid w:val="00D041FD"/>
    <w:rsid w:val="00D042E7"/>
    <w:rsid w:val="00D044E8"/>
    <w:rsid w:val="00D04907"/>
    <w:rsid w:val="00D04AC3"/>
    <w:rsid w:val="00D04B77"/>
    <w:rsid w:val="00D04BBC"/>
    <w:rsid w:val="00D04C93"/>
    <w:rsid w:val="00D04CCE"/>
    <w:rsid w:val="00D04CEF"/>
    <w:rsid w:val="00D04D91"/>
    <w:rsid w:val="00D04DB2"/>
    <w:rsid w:val="00D04EDF"/>
    <w:rsid w:val="00D050D9"/>
    <w:rsid w:val="00D05234"/>
    <w:rsid w:val="00D052A5"/>
    <w:rsid w:val="00D0537E"/>
    <w:rsid w:val="00D0539A"/>
    <w:rsid w:val="00D053A3"/>
    <w:rsid w:val="00D05546"/>
    <w:rsid w:val="00D05A0A"/>
    <w:rsid w:val="00D05B27"/>
    <w:rsid w:val="00D05C34"/>
    <w:rsid w:val="00D05C73"/>
    <w:rsid w:val="00D05DF3"/>
    <w:rsid w:val="00D05F6D"/>
    <w:rsid w:val="00D066F0"/>
    <w:rsid w:val="00D06734"/>
    <w:rsid w:val="00D067FD"/>
    <w:rsid w:val="00D068B0"/>
    <w:rsid w:val="00D068FD"/>
    <w:rsid w:val="00D06CBF"/>
    <w:rsid w:val="00D06DC5"/>
    <w:rsid w:val="00D06DC9"/>
    <w:rsid w:val="00D06E74"/>
    <w:rsid w:val="00D06FA6"/>
    <w:rsid w:val="00D06FC7"/>
    <w:rsid w:val="00D07042"/>
    <w:rsid w:val="00D070BC"/>
    <w:rsid w:val="00D07322"/>
    <w:rsid w:val="00D07397"/>
    <w:rsid w:val="00D07410"/>
    <w:rsid w:val="00D07691"/>
    <w:rsid w:val="00D07695"/>
    <w:rsid w:val="00D076D6"/>
    <w:rsid w:val="00D0781A"/>
    <w:rsid w:val="00D078A9"/>
    <w:rsid w:val="00D07B7E"/>
    <w:rsid w:val="00D07CC1"/>
    <w:rsid w:val="00D07F6B"/>
    <w:rsid w:val="00D103EE"/>
    <w:rsid w:val="00D1040F"/>
    <w:rsid w:val="00D10419"/>
    <w:rsid w:val="00D104A9"/>
    <w:rsid w:val="00D10534"/>
    <w:rsid w:val="00D106BA"/>
    <w:rsid w:val="00D1093C"/>
    <w:rsid w:val="00D10D3F"/>
    <w:rsid w:val="00D10D88"/>
    <w:rsid w:val="00D10F57"/>
    <w:rsid w:val="00D10F94"/>
    <w:rsid w:val="00D10F98"/>
    <w:rsid w:val="00D10FA5"/>
    <w:rsid w:val="00D11554"/>
    <w:rsid w:val="00D1164B"/>
    <w:rsid w:val="00D1167B"/>
    <w:rsid w:val="00D11742"/>
    <w:rsid w:val="00D118EC"/>
    <w:rsid w:val="00D11A26"/>
    <w:rsid w:val="00D11F1D"/>
    <w:rsid w:val="00D12238"/>
    <w:rsid w:val="00D12281"/>
    <w:rsid w:val="00D123EB"/>
    <w:rsid w:val="00D12435"/>
    <w:rsid w:val="00D125D5"/>
    <w:rsid w:val="00D1285E"/>
    <w:rsid w:val="00D12941"/>
    <w:rsid w:val="00D12DFC"/>
    <w:rsid w:val="00D12F2E"/>
    <w:rsid w:val="00D1304B"/>
    <w:rsid w:val="00D13639"/>
    <w:rsid w:val="00D13673"/>
    <w:rsid w:val="00D13719"/>
    <w:rsid w:val="00D1385D"/>
    <w:rsid w:val="00D13A80"/>
    <w:rsid w:val="00D13B0D"/>
    <w:rsid w:val="00D13B7F"/>
    <w:rsid w:val="00D13D97"/>
    <w:rsid w:val="00D13EFE"/>
    <w:rsid w:val="00D13FFE"/>
    <w:rsid w:val="00D14263"/>
    <w:rsid w:val="00D14293"/>
    <w:rsid w:val="00D142BF"/>
    <w:rsid w:val="00D1430F"/>
    <w:rsid w:val="00D1458C"/>
    <w:rsid w:val="00D1459E"/>
    <w:rsid w:val="00D146DD"/>
    <w:rsid w:val="00D14B0A"/>
    <w:rsid w:val="00D14B16"/>
    <w:rsid w:val="00D14B1C"/>
    <w:rsid w:val="00D14DE0"/>
    <w:rsid w:val="00D14E21"/>
    <w:rsid w:val="00D1506B"/>
    <w:rsid w:val="00D150E2"/>
    <w:rsid w:val="00D15220"/>
    <w:rsid w:val="00D1529B"/>
    <w:rsid w:val="00D15445"/>
    <w:rsid w:val="00D157F4"/>
    <w:rsid w:val="00D15848"/>
    <w:rsid w:val="00D15925"/>
    <w:rsid w:val="00D15AE0"/>
    <w:rsid w:val="00D15B1C"/>
    <w:rsid w:val="00D15B20"/>
    <w:rsid w:val="00D15D3C"/>
    <w:rsid w:val="00D15F63"/>
    <w:rsid w:val="00D15F92"/>
    <w:rsid w:val="00D15FAA"/>
    <w:rsid w:val="00D1608B"/>
    <w:rsid w:val="00D1627B"/>
    <w:rsid w:val="00D163CD"/>
    <w:rsid w:val="00D1645F"/>
    <w:rsid w:val="00D1650E"/>
    <w:rsid w:val="00D1662E"/>
    <w:rsid w:val="00D1697B"/>
    <w:rsid w:val="00D16C7C"/>
    <w:rsid w:val="00D16FC7"/>
    <w:rsid w:val="00D17011"/>
    <w:rsid w:val="00D170DD"/>
    <w:rsid w:val="00D170F9"/>
    <w:rsid w:val="00D172E4"/>
    <w:rsid w:val="00D1767A"/>
    <w:rsid w:val="00D17799"/>
    <w:rsid w:val="00D1779F"/>
    <w:rsid w:val="00D177BA"/>
    <w:rsid w:val="00D17846"/>
    <w:rsid w:val="00D17904"/>
    <w:rsid w:val="00D17A5F"/>
    <w:rsid w:val="00D17C78"/>
    <w:rsid w:val="00D17FA0"/>
    <w:rsid w:val="00D20471"/>
    <w:rsid w:val="00D204EF"/>
    <w:rsid w:val="00D2051B"/>
    <w:rsid w:val="00D205EF"/>
    <w:rsid w:val="00D2079A"/>
    <w:rsid w:val="00D20896"/>
    <w:rsid w:val="00D208E5"/>
    <w:rsid w:val="00D209F4"/>
    <w:rsid w:val="00D20A83"/>
    <w:rsid w:val="00D20BB5"/>
    <w:rsid w:val="00D20C27"/>
    <w:rsid w:val="00D20C89"/>
    <w:rsid w:val="00D20F7C"/>
    <w:rsid w:val="00D21236"/>
    <w:rsid w:val="00D2145B"/>
    <w:rsid w:val="00D2167E"/>
    <w:rsid w:val="00D216DF"/>
    <w:rsid w:val="00D2170E"/>
    <w:rsid w:val="00D21725"/>
    <w:rsid w:val="00D21826"/>
    <w:rsid w:val="00D21846"/>
    <w:rsid w:val="00D219C9"/>
    <w:rsid w:val="00D21BA1"/>
    <w:rsid w:val="00D21D1D"/>
    <w:rsid w:val="00D21F86"/>
    <w:rsid w:val="00D21FB1"/>
    <w:rsid w:val="00D21FB4"/>
    <w:rsid w:val="00D22075"/>
    <w:rsid w:val="00D22199"/>
    <w:rsid w:val="00D224B7"/>
    <w:rsid w:val="00D22505"/>
    <w:rsid w:val="00D22754"/>
    <w:rsid w:val="00D2290A"/>
    <w:rsid w:val="00D22955"/>
    <w:rsid w:val="00D22A4E"/>
    <w:rsid w:val="00D22AC1"/>
    <w:rsid w:val="00D22BA9"/>
    <w:rsid w:val="00D22C29"/>
    <w:rsid w:val="00D22F7D"/>
    <w:rsid w:val="00D23035"/>
    <w:rsid w:val="00D231AD"/>
    <w:rsid w:val="00D23249"/>
    <w:rsid w:val="00D232F3"/>
    <w:rsid w:val="00D232F5"/>
    <w:rsid w:val="00D236A9"/>
    <w:rsid w:val="00D23710"/>
    <w:rsid w:val="00D237B9"/>
    <w:rsid w:val="00D23933"/>
    <w:rsid w:val="00D23C0D"/>
    <w:rsid w:val="00D23D31"/>
    <w:rsid w:val="00D23E06"/>
    <w:rsid w:val="00D23E5C"/>
    <w:rsid w:val="00D23E75"/>
    <w:rsid w:val="00D23EEE"/>
    <w:rsid w:val="00D24206"/>
    <w:rsid w:val="00D242C8"/>
    <w:rsid w:val="00D24543"/>
    <w:rsid w:val="00D2454B"/>
    <w:rsid w:val="00D246F6"/>
    <w:rsid w:val="00D24812"/>
    <w:rsid w:val="00D249E3"/>
    <w:rsid w:val="00D24B97"/>
    <w:rsid w:val="00D24D3B"/>
    <w:rsid w:val="00D24D53"/>
    <w:rsid w:val="00D2503C"/>
    <w:rsid w:val="00D25483"/>
    <w:rsid w:val="00D2560F"/>
    <w:rsid w:val="00D2568B"/>
    <w:rsid w:val="00D2590E"/>
    <w:rsid w:val="00D25DDD"/>
    <w:rsid w:val="00D25FBF"/>
    <w:rsid w:val="00D26158"/>
    <w:rsid w:val="00D263D5"/>
    <w:rsid w:val="00D26519"/>
    <w:rsid w:val="00D26634"/>
    <w:rsid w:val="00D26822"/>
    <w:rsid w:val="00D26A5E"/>
    <w:rsid w:val="00D26BBC"/>
    <w:rsid w:val="00D26BE4"/>
    <w:rsid w:val="00D26C08"/>
    <w:rsid w:val="00D26DF5"/>
    <w:rsid w:val="00D26F1B"/>
    <w:rsid w:val="00D2705E"/>
    <w:rsid w:val="00D2718A"/>
    <w:rsid w:val="00D2719F"/>
    <w:rsid w:val="00D2794F"/>
    <w:rsid w:val="00D27A88"/>
    <w:rsid w:val="00D27B25"/>
    <w:rsid w:val="00D27BF1"/>
    <w:rsid w:val="00D27D29"/>
    <w:rsid w:val="00D27EDC"/>
    <w:rsid w:val="00D27EF2"/>
    <w:rsid w:val="00D3025B"/>
    <w:rsid w:val="00D307F8"/>
    <w:rsid w:val="00D30808"/>
    <w:rsid w:val="00D30835"/>
    <w:rsid w:val="00D3083C"/>
    <w:rsid w:val="00D30901"/>
    <w:rsid w:val="00D30BF5"/>
    <w:rsid w:val="00D30BFA"/>
    <w:rsid w:val="00D30D3F"/>
    <w:rsid w:val="00D30D76"/>
    <w:rsid w:val="00D30E35"/>
    <w:rsid w:val="00D30E4A"/>
    <w:rsid w:val="00D30E52"/>
    <w:rsid w:val="00D30EFB"/>
    <w:rsid w:val="00D31312"/>
    <w:rsid w:val="00D31408"/>
    <w:rsid w:val="00D315D5"/>
    <w:rsid w:val="00D31617"/>
    <w:rsid w:val="00D318A9"/>
    <w:rsid w:val="00D318ED"/>
    <w:rsid w:val="00D31CBA"/>
    <w:rsid w:val="00D31E45"/>
    <w:rsid w:val="00D31EB0"/>
    <w:rsid w:val="00D31F35"/>
    <w:rsid w:val="00D31FB2"/>
    <w:rsid w:val="00D324F0"/>
    <w:rsid w:val="00D326AC"/>
    <w:rsid w:val="00D3271E"/>
    <w:rsid w:val="00D32901"/>
    <w:rsid w:val="00D3294E"/>
    <w:rsid w:val="00D32A50"/>
    <w:rsid w:val="00D32B06"/>
    <w:rsid w:val="00D32D78"/>
    <w:rsid w:val="00D3311B"/>
    <w:rsid w:val="00D331CE"/>
    <w:rsid w:val="00D3335B"/>
    <w:rsid w:val="00D3337F"/>
    <w:rsid w:val="00D333E1"/>
    <w:rsid w:val="00D334E8"/>
    <w:rsid w:val="00D336CF"/>
    <w:rsid w:val="00D3377B"/>
    <w:rsid w:val="00D33A53"/>
    <w:rsid w:val="00D33AEA"/>
    <w:rsid w:val="00D33CE6"/>
    <w:rsid w:val="00D33ECA"/>
    <w:rsid w:val="00D340D9"/>
    <w:rsid w:val="00D341DB"/>
    <w:rsid w:val="00D34592"/>
    <w:rsid w:val="00D34600"/>
    <w:rsid w:val="00D34785"/>
    <w:rsid w:val="00D34823"/>
    <w:rsid w:val="00D34994"/>
    <w:rsid w:val="00D34A45"/>
    <w:rsid w:val="00D34AB8"/>
    <w:rsid w:val="00D34B00"/>
    <w:rsid w:val="00D34BC1"/>
    <w:rsid w:val="00D34C79"/>
    <w:rsid w:val="00D34CB9"/>
    <w:rsid w:val="00D351BF"/>
    <w:rsid w:val="00D3520B"/>
    <w:rsid w:val="00D3530E"/>
    <w:rsid w:val="00D35329"/>
    <w:rsid w:val="00D353A5"/>
    <w:rsid w:val="00D35441"/>
    <w:rsid w:val="00D3546D"/>
    <w:rsid w:val="00D3555D"/>
    <w:rsid w:val="00D355E9"/>
    <w:rsid w:val="00D359F8"/>
    <w:rsid w:val="00D35B82"/>
    <w:rsid w:val="00D35BC8"/>
    <w:rsid w:val="00D35BEA"/>
    <w:rsid w:val="00D35ECF"/>
    <w:rsid w:val="00D35F49"/>
    <w:rsid w:val="00D35FA3"/>
    <w:rsid w:val="00D360F5"/>
    <w:rsid w:val="00D36122"/>
    <w:rsid w:val="00D36210"/>
    <w:rsid w:val="00D36367"/>
    <w:rsid w:val="00D3637A"/>
    <w:rsid w:val="00D36544"/>
    <w:rsid w:val="00D36691"/>
    <w:rsid w:val="00D368F2"/>
    <w:rsid w:val="00D369C6"/>
    <w:rsid w:val="00D36B61"/>
    <w:rsid w:val="00D36B68"/>
    <w:rsid w:val="00D36E33"/>
    <w:rsid w:val="00D36E6B"/>
    <w:rsid w:val="00D36FA3"/>
    <w:rsid w:val="00D3710E"/>
    <w:rsid w:val="00D37192"/>
    <w:rsid w:val="00D371E7"/>
    <w:rsid w:val="00D373E9"/>
    <w:rsid w:val="00D376AC"/>
    <w:rsid w:val="00D37716"/>
    <w:rsid w:val="00D37729"/>
    <w:rsid w:val="00D37819"/>
    <w:rsid w:val="00D37892"/>
    <w:rsid w:val="00D37C33"/>
    <w:rsid w:val="00D37C86"/>
    <w:rsid w:val="00D40096"/>
    <w:rsid w:val="00D400FC"/>
    <w:rsid w:val="00D40264"/>
    <w:rsid w:val="00D402AE"/>
    <w:rsid w:val="00D404A0"/>
    <w:rsid w:val="00D40653"/>
    <w:rsid w:val="00D40790"/>
    <w:rsid w:val="00D407CB"/>
    <w:rsid w:val="00D4091E"/>
    <w:rsid w:val="00D40A57"/>
    <w:rsid w:val="00D40AAD"/>
    <w:rsid w:val="00D40DCF"/>
    <w:rsid w:val="00D40E9C"/>
    <w:rsid w:val="00D40F82"/>
    <w:rsid w:val="00D40FEF"/>
    <w:rsid w:val="00D41125"/>
    <w:rsid w:val="00D41216"/>
    <w:rsid w:val="00D41252"/>
    <w:rsid w:val="00D41359"/>
    <w:rsid w:val="00D41378"/>
    <w:rsid w:val="00D413A3"/>
    <w:rsid w:val="00D4152E"/>
    <w:rsid w:val="00D415A3"/>
    <w:rsid w:val="00D415ED"/>
    <w:rsid w:val="00D4162E"/>
    <w:rsid w:val="00D41678"/>
    <w:rsid w:val="00D4184C"/>
    <w:rsid w:val="00D41CBF"/>
    <w:rsid w:val="00D41FB5"/>
    <w:rsid w:val="00D42342"/>
    <w:rsid w:val="00D42985"/>
    <w:rsid w:val="00D42B48"/>
    <w:rsid w:val="00D42C5B"/>
    <w:rsid w:val="00D42D47"/>
    <w:rsid w:val="00D43064"/>
    <w:rsid w:val="00D430CC"/>
    <w:rsid w:val="00D43117"/>
    <w:rsid w:val="00D4317C"/>
    <w:rsid w:val="00D43199"/>
    <w:rsid w:val="00D4344B"/>
    <w:rsid w:val="00D43893"/>
    <w:rsid w:val="00D43AC5"/>
    <w:rsid w:val="00D43BE8"/>
    <w:rsid w:val="00D43C32"/>
    <w:rsid w:val="00D43D2B"/>
    <w:rsid w:val="00D43DF4"/>
    <w:rsid w:val="00D440D6"/>
    <w:rsid w:val="00D440D9"/>
    <w:rsid w:val="00D440E2"/>
    <w:rsid w:val="00D44126"/>
    <w:rsid w:val="00D4429D"/>
    <w:rsid w:val="00D444DB"/>
    <w:rsid w:val="00D4457C"/>
    <w:rsid w:val="00D44668"/>
    <w:rsid w:val="00D44684"/>
    <w:rsid w:val="00D44762"/>
    <w:rsid w:val="00D4477B"/>
    <w:rsid w:val="00D4489C"/>
    <w:rsid w:val="00D44B02"/>
    <w:rsid w:val="00D4503B"/>
    <w:rsid w:val="00D451AA"/>
    <w:rsid w:val="00D453C6"/>
    <w:rsid w:val="00D45503"/>
    <w:rsid w:val="00D4566B"/>
    <w:rsid w:val="00D456D5"/>
    <w:rsid w:val="00D45918"/>
    <w:rsid w:val="00D45926"/>
    <w:rsid w:val="00D45935"/>
    <w:rsid w:val="00D45A29"/>
    <w:rsid w:val="00D45A60"/>
    <w:rsid w:val="00D45CD1"/>
    <w:rsid w:val="00D45CE4"/>
    <w:rsid w:val="00D45D86"/>
    <w:rsid w:val="00D46178"/>
    <w:rsid w:val="00D4617C"/>
    <w:rsid w:val="00D46191"/>
    <w:rsid w:val="00D46363"/>
    <w:rsid w:val="00D46449"/>
    <w:rsid w:val="00D464D9"/>
    <w:rsid w:val="00D46685"/>
    <w:rsid w:val="00D466D2"/>
    <w:rsid w:val="00D467EE"/>
    <w:rsid w:val="00D46812"/>
    <w:rsid w:val="00D468FF"/>
    <w:rsid w:val="00D46951"/>
    <w:rsid w:val="00D46A18"/>
    <w:rsid w:val="00D46A4B"/>
    <w:rsid w:val="00D46B6B"/>
    <w:rsid w:val="00D46BB6"/>
    <w:rsid w:val="00D46BBF"/>
    <w:rsid w:val="00D46CD7"/>
    <w:rsid w:val="00D46D64"/>
    <w:rsid w:val="00D46F51"/>
    <w:rsid w:val="00D46FAC"/>
    <w:rsid w:val="00D472B9"/>
    <w:rsid w:val="00D472FB"/>
    <w:rsid w:val="00D473C3"/>
    <w:rsid w:val="00D47426"/>
    <w:rsid w:val="00D47669"/>
    <w:rsid w:val="00D479E2"/>
    <w:rsid w:val="00D47A05"/>
    <w:rsid w:val="00D47A84"/>
    <w:rsid w:val="00D47AE7"/>
    <w:rsid w:val="00D47EA3"/>
    <w:rsid w:val="00D47FCD"/>
    <w:rsid w:val="00D502CD"/>
    <w:rsid w:val="00D503F0"/>
    <w:rsid w:val="00D503FB"/>
    <w:rsid w:val="00D5047F"/>
    <w:rsid w:val="00D504A2"/>
    <w:rsid w:val="00D508A2"/>
    <w:rsid w:val="00D508DB"/>
    <w:rsid w:val="00D50999"/>
    <w:rsid w:val="00D50AB1"/>
    <w:rsid w:val="00D50ABE"/>
    <w:rsid w:val="00D50C17"/>
    <w:rsid w:val="00D50E93"/>
    <w:rsid w:val="00D515F1"/>
    <w:rsid w:val="00D516E8"/>
    <w:rsid w:val="00D5194B"/>
    <w:rsid w:val="00D51C6A"/>
    <w:rsid w:val="00D522B3"/>
    <w:rsid w:val="00D5238E"/>
    <w:rsid w:val="00D5247A"/>
    <w:rsid w:val="00D5249A"/>
    <w:rsid w:val="00D526CC"/>
    <w:rsid w:val="00D527E4"/>
    <w:rsid w:val="00D52868"/>
    <w:rsid w:val="00D5293E"/>
    <w:rsid w:val="00D52D28"/>
    <w:rsid w:val="00D5300A"/>
    <w:rsid w:val="00D5300B"/>
    <w:rsid w:val="00D532EC"/>
    <w:rsid w:val="00D5334B"/>
    <w:rsid w:val="00D5338E"/>
    <w:rsid w:val="00D53460"/>
    <w:rsid w:val="00D537CD"/>
    <w:rsid w:val="00D538B9"/>
    <w:rsid w:val="00D53A59"/>
    <w:rsid w:val="00D53B95"/>
    <w:rsid w:val="00D53B96"/>
    <w:rsid w:val="00D53BB7"/>
    <w:rsid w:val="00D53D62"/>
    <w:rsid w:val="00D53DC7"/>
    <w:rsid w:val="00D53F1E"/>
    <w:rsid w:val="00D53F5A"/>
    <w:rsid w:val="00D54020"/>
    <w:rsid w:val="00D54196"/>
    <w:rsid w:val="00D541C0"/>
    <w:rsid w:val="00D543F3"/>
    <w:rsid w:val="00D5466F"/>
    <w:rsid w:val="00D54708"/>
    <w:rsid w:val="00D5491A"/>
    <w:rsid w:val="00D549F0"/>
    <w:rsid w:val="00D54E53"/>
    <w:rsid w:val="00D54FA5"/>
    <w:rsid w:val="00D55061"/>
    <w:rsid w:val="00D551A3"/>
    <w:rsid w:val="00D551F8"/>
    <w:rsid w:val="00D552BF"/>
    <w:rsid w:val="00D55368"/>
    <w:rsid w:val="00D55959"/>
    <w:rsid w:val="00D55B7C"/>
    <w:rsid w:val="00D55C08"/>
    <w:rsid w:val="00D55C69"/>
    <w:rsid w:val="00D55FDC"/>
    <w:rsid w:val="00D5655A"/>
    <w:rsid w:val="00D56611"/>
    <w:rsid w:val="00D56851"/>
    <w:rsid w:val="00D568EA"/>
    <w:rsid w:val="00D56936"/>
    <w:rsid w:val="00D56A55"/>
    <w:rsid w:val="00D56B55"/>
    <w:rsid w:val="00D56BFD"/>
    <w:rsid w:val="00D56CA3"/>
    <w:rsid w:val="00D56CB3"/>
    <w:rsid w:val="00D56E7E"/>
    <w:rsid w:val="00D56F1E"/>
    <w:rsid w:val="00D57114"/>
    <w:rsid w:val="00D57644"/>
    <w:rsid w:val="00D576B0"/>
    <w:rsid w:val="00D57993"/>
    <w:rsid w:val="00D57BFA"/>
    <w:rsid w:val="00D57E5C"/>
    <w:rsid w:val="00D57FA4"/>
    <w:rsid w:val="00D60018"/>
    <w:rsid w:val="00D604DF"/>
    <w:rsid w:val="00D608CB"/>
    <w:rsid w:val="00D60C71"/>
    <w:rsid w:val="00D60D5D"/>
    <w:rsid w:val="00D60D7D"/>
    <w:rsid w:val="00D60D98"/>
    <w:rsid w:val="00D60DCA"/>
    <w:rsid w:val="00D60E10"/>
    <w:rsid w:val="00D61076"/>
    <w:rsid w:val="00D61086"/>
    <w:rsid w:val="00D6122B"/>
    <w:rsid w:val="00D613C2"/>
    <w:rsid w:val="00D614AD"/>
    <w:rsid w:val="00D61958"/>
    <w:rsid w:val="00D6221B"/>
    <w:rsid w:val="00D623E6"/>
    <w:rsid w:val="00D62460"/>
    <w:rsid w:val="00D628E1"/>
    <w:rsid w:val="00D62A2C"/>
    <w:rsid w:val="00D62E19"/>
    <w:rsid w:val="00D62F1A"/>
    <w:rsid w:val="00D63155"/>
    <w:rsid w:val="00D63167"/>
    <w:rsid w:val="00D631F4"/>
    <w:rsid w:val="00D63231"/>
    <w:rsid w:val="00D632C9"/>
    <w:rsid w:val="00D632FE"/>
    <w:rsid w:val="00D6335E"/>
    <w:rsid w:val="00D63654"/>
    <w:rsid w:val="00D6368B"/>
    <w:rsid w:val="00D638FB"/>
    <w:rsid w:val="00D6395C"/>
    <w:rsid w:val="00D63AA6"/>
    <w:rsid w:val="00D63AF0"/>
    <w:rsid w:val="00D63B4A"/>
    <w:rsid w:val="00D63E45"/>
    <w:rsid w:val="00D63E50"/>
    <w:rsid w:val="00D64129"/>
    <w:rsid w:val="00D641FC"/>
    <w:rsid w:val="00D644EA"/>
    <w:rsid w:val="00D645BF"/>
    <w:rsid w:val="00D64974"/>
    <w:rsid w:val="00D6497D"/>
    <w:rsid w:val="00D64A9B"/>
    <w:rsid w:val="00D64CB4"/>
    <w:rsid w:val="00D64D5B"/>
    <w:rsid w:val="00D64E07"/>
    <w:rsid w:val="00D64E71"/>
    <w:rsid w:val="00D64EBA"/>
    <w:rsid w:val="00D6501A"/>
    <w:rsid w:val="00D6518D"/>
    <w:rsid w:val="00D65223"/>
    <w:rsid w:val="00D655D7"/>
    <w:rsid w:val="00D65651"/>
    <w:rsid w:val="00D65748"/>
    <w:rsid w:val="00D65874"/>
    <w:rsid w:val="00D65A7F"/>
    <w:rsid w:val="00D65ABB"/>
    <w:rsid w:val="00D65C23"/>
    <w:rsid w:val="00D65D3A"/>
    <w:rsid w:val="00D65E7C"/>
    <w:rsid w:val="00D66054"/>
    <w:rsid w:val="00D66113"/>
    <w:rsid w:val="00D66212"/>
    <w:rsid w:val="00D6644C"/>
    <w:rsid w:val="00D664F0"/>
    <w:rsid w:val="00D664F6"/>
    <w:rsid w:val="00D66612"/>
    <w:rsid w:val="00D6674D"/>
    <w:rsid w:val="00D66AD9"/>
    <w:rsid w:val="00D66C48"/>
    <w:rsid w:val="00D66D9C"/>
    <w:rsid w:val="00D66F8B"/>
    <w:rsid w:val="00D66FEA"/>
    <w:rsid w:val="00D66FFE"/>
    <w:rsid w:val="00D671DA"/>
    <w:rsid w:val="00D67228"/>
    <w:rsid w:val="00D672B1"/>
    <w:rsid w:val="00D676FF"/>
    <w:rsid w:val="00D678CB"/>
    <w:rsid w:val="00D67986"/>
    <w:rsid w:val="00D679AE"/>
    <w:rsid w:val="00D679E8"/>
    <w:rsid w:val="00D67C17"/>
    <w:rsid w:val="00D67CB9"/>
    <w:rsid w:val="00D67DAB"/>
    <w:rsid w:val="00D67FD8"/>
    <w:rsid w:val="00D67FE6"/>
    <w:rsid w:val="00D701C7"/>
    <w:rsid w:val="00D70589"/>
    <w:rsid w:val="00D7067E"/>
    <w:rsid w:val="00D7073E"/>
    <w:rsid w:val="00D70752"/>
    <w:rsid w:val="00D70899"/>
    <w:rsid w:val="00D70AB4"/>
    <w:rsid w:val="00D70B9B"/>
    <w:rsid w:val="00D70E79"/>
    <w:rsid w:val="00D70F45"/>
    <w:rsid w:val="00D70F7B"/>
    <w:rsid w:val="00D70FF7"/>
    <w:rsid w:val="00D71096"/>
    <w:rsid w:val="00D710EF"/>
    <w:rsid w:val="00D71236"/>
    <w:rsid w:val="00D71313"/>
    <w:rsid w:val="00D714C8"/>
    <w:rsid w:val="00D715D3"/>
    <w:rsid w:val="00D71947"/>
    <w:rsid w:val="00D71A0D"/>
    <w:rsid w:val="00D71A8B"/>
    <w:rsid w:val="00D71AA9"/>
    <w:rsid w:val="00D71B74"/>
    <w:rsid w:val="00D71CE4"/>
    <w:rsid w:val="00D71D95"/>
    <w:rsid w:val="00D71DFF"/>
    <w:rsid w:val="00D71E09"/>
    <w:rsid w:val="00D72100"/>
    <w:rsid w:val="00D72105"/>
    <w:rsid w:val="00D724F9"/>
    <w:rsid w:val="00D7268F"/>
    <w:rsid w:val="00D726D7"/>
    <w:rsid w:val="00D72784"/>
    <w:rsid w:val="00D72820"/>
    <w:rsid w:val="00D72941"/>
    <w:rsid w:val="00D72AB9"/>
    <w:rsid w:val="00D72B2C"/>
    <w:rsid w:val="00D72BD8"/>
    <w:rsid w:val="00D72D86"/>
    <w:rsid w:val="00D72E66"/>
    <w:rsid w:val="00D7303A"/>
    <w:rsid w:val="00D7339B"/>
    <w:rsid w:val="00D7352D"/>
    <w:rsid w:val="00D7356A"/>
    <w:rsid w:val="00D73777"/>
    <w:rsid w:val="00D73846"/>
    <w:rsid w:val="00D738A5"/>
    <w:rsid w:val="00D739B2"/>
    <w:rsid w:val="00D73AEC"/>
    <w:rsid w:val="00D73BF0"/>
    <w:rsid w:val="00D73C96"/>
    <w:rsid w:val="00D73CD5"/>
    <w:rsid w:val="00D73E01"/>
    <w:rsid w:val="00D74147"/>
    <w:rsid w:val="00D74285"/>
    <w:rsid w:val="00D742D1"/>
    <w:rsid w:val="00D7433B"/>
    <w:rsid w:val="00D74344"/>
    <w:rsid w:val="00D7434C"/>
    <w:rsid w:val="00D743A1"/>
    <w:rsid w:val="00D746B2"/>
    <w:rsid w:val="00D747F6"/>
    <w:rsid w:val="00D7492B"/>
    <w:rsid w:val="00D74A40"/>
    <w:rsid w:val="00D74ACD"/>
    <w:rsid w:val="00D74B9F"/>
    <w:rsid w:val="00D74BE3"/>
    <w:rsid w:val="00D74CE8"/>
    <w:rsid w:val="00D74E6B"/>
    <w:rsid w:val="00D74E8E"/>
    <w:rsid w:val="00D74FFB"/>
    <w:rsid w:val="00D75131"/>
    <w:rsid w:val="00D753CC"/>
    <w:rsid w:val="00D75445"/>
    <w:rsid w:val="00D7558A"/>
    <w:rsid w:val="00D75703"/>
    <w:rsid w:val="00D7572E"/>
    <w:rsid w:val="00D759B6"/>
    <w:rsid w:val="00D75D80"/>
    <w:rsid w:val="00D75EAF"/>
    <w:rsid w:val="00D75F05"/>
    <w:rsid w:val="00D75FF0"/>
    <w:rsid w:val="00D763F7"/>
    <w:rsid w:val="00D7658C"/>
    <w:rsid w:val="00D76753"/>
    <w:rsid w:val="00D76A6D"/>
    <w:rsid w:val="00D76CC9"/>
    <w:rsid w:val="00D76D4F"/>
    <w:rsid w:val="00D77174"/>
    <w:rsid w:val="00D77228"/>
    <w:rsid w:val="00D7748D"/>
    <w:rsid w:val="00D77555"/>
    <w:rsid w:val="00D77713"/>
    <w:rsid w:val="00D77A9C"/>
    <w:rsid w:val="00D77BB6"/>
    <w:rsid w:val="00D77C35"/>
    <w:rsid w:val="00D77C75"/>
    <w:rsid w:val="00D77C8B"/>
    <w:rsid w:val="00D77E84"/>
    <w:rsid w:val="00D77EF8"/>
    <w:rsid w:val="00D8003C"/>
    <w:rsid w:val="00D80124"/>
    <w:rsid w:val="00D80151"/>
    <w:rsid w:val="00D80186"/>
    <w:rsid w:val="00D80246"/>
    <w:rsid w:val="00D80526"/>
    <w:rsid w:val="00D807E8"/>
    <w:rsid w:val="00D80BAE"/>
    <w:rsid w:val="00D80EBD"/>
    <w:rsid w:val="00D80F18"/>
    <w:rsid w:val="00D811EE"/>
    <w:rsid w:val="00D812DC"/>
    <w:rsid w:val="00D8134E"/>
    <w:rsid w:val="00D81639"/>
    <w:rsid w:val="00D81641"/>
    <w:rsid w:val="00D818B7"/>
    <w:rsid w:val="00D818BF"/>
    <w:rsid w:val="00D818CF"/>
    <w:rsid w:val="00D81982"/>
    <w:rsid w:val="00D81A2B"/>
    <w:rsid w:val="00D81A91"/>
    <w:rsid w:val="00D81AE5"/>
    <w:rsid w:val="00D820C5"/>
    <w:rsid w:val="00D82139"/>
    <w:rsid w:val="00D821E1"/>
    <w:rsid w:val="00D824DF"/>
    <w:rsid w:val="00D82526"/>
    <w:rsid w:val="00D8284E"/>
    <w:rsid w:val="00D82A43"/>
    <w:rsid w:val="00D82AAB"/>
    <w:rsid w:val="00D82AD9"/>
    <w:rsid w:val="00D82ADC"/>
    <w:rsid w:val="00D82B95"/>
    <w:rsid w:val="00D82D0E"/>
    <w:rsid w:val="00D82E87"/>
    <w:rsid w:val="00D82FD2"/>
    <w:rsid w:val="00D83260"/>
    <w:rsid w:val="00D832C8"/>
    <w:rsid w:val="00D832E6"/>
    <w:rsid w:val="00D8338E"/>
    <w:rsid w:val="00D834BC"/>
    <w:rsid w:val="00D8356E"/>
    <w:rsid w:val="00D835E2"/>
    <w:rsid w:val="00D8370F"/>
    <w:rsid w:val="00D837A4"/>
    <w:rsid w:val="00D83A41"/>
    <w:rsid w:val="00D83AA5"/>
    <w:rsid w:val="00D83AC6"/>
    <w:rsid w:val="00D83EF9"/>
    <w:rsid w:val="00D84042"/>
    <w:rsid w:val="00D840A7"/>
    <w:rsid w:val="00D844F0"/>
    <w:rsid w:val="00D8491F"/>
    <w:rsid w:val="00D84F37"/>
    <w:rsid w:val="00D852A1"/>
    <w:rsid w:val="00D85304"/>
    <w:rsid w:val="00D855FA"/>
    <w:rsid w:val="00D85608"/>
    <w:rsid w:val="00D857E9"/>
    <w:rsid w:val="00D859A0"/>
    <w:rsid w:val="00D85A60"/>
    <w:rsid w:val="00D85BC8"/>
    <w:rsid w:val="00D85CF2"/>
    <w:rsid w:val="00D85D21"/>
    <w:rsid w:val="00D85E37"/>
    <w:rsid w:val="00D85ECC"/>
    <w:rsid w:val="00D85F77"/>
    <w:rsid w:val="00D85F7F"/>
    <w:rsid w:val="00D86002"/>
    <w:rsid w:val="00D861AB"/>
    <w:rsid w:val="00D86229"/>
    <w:rsid w:val="00D863F8"/>
    <w:rsid w:val="00D86490"/>
    <w:rsid w:val="00D86555"/>
    <w:rsid w:val="00D869C9"/>
    <w:rsid w:val="00D86A6D"/>
    <w:rsid w:val="00D86DAA"/>
    <w:rsid w:val="00D870D4"/>
    <w:rsid w:val="00D87272"/>
    <w:rsid w:val="00D87350"/>
    <w:rsid w:val="00D87436"/>
    <w:rsid w:val="00D8753C"/>
    <w:rsid w:val="00D875A5"/>
    <w:rsid w:val="00D87826"/>
    <w:rsid w:val="00D87988"/>
    <w:rsid w:val="00D879C9"/>
    <w:rsid w:val="00D87AB6"/>
    <w:rsid w:val="00D87ADC"/>
    <w:rsid w:val="00D87B6B"/>
    <w:rsid w:val="00D87BD9"/>
    <w:rsid w:val="00D87C20"/>
    <w:rsid w:val="00D90105"/>
    <w:rsid w:val="00D901DE"/>
    <w:rsid w:val="00D90330"/>
    <w:rsid w:val="00D90498"/>
    <w:rsid w:val="00D90878"/>
    <w:rsid w:val="00D9098C"/>
    <w:rsid w:val="00D909B2"/>
    <w:rsid w:val="00D90B2B"/>
    <w:rsid w:val="00D90C98"/>
    <w:rsid w:val="00D90D9E"/>
    <w:rsid w:val="00D90DB5"/>
    <w:rsid w:val="00D90DD9"/>
    <w:rsid w:val="00D90E7E"/>
    <w:rsid w:val="00D91031"/>
    <w:rsid w:val="00D910AB"/>
    <w:rsid w:val="00D912A0"/>
    <w:rsid w:val="00D912C5"/>
    <w:rsid w:val="00D9149F"/>
    <w:rsid w:val="00D9164C"/>
    <w:rsid w:val="00D91991"/>
    <w:rsid w:val="00D91A60"/>
    <w:rsid w:val="00D91B07"/>
    <w:rsid w:val="00D91B85"/>
    <w:rsid w:val="00D91CA3"/>
    <w:rsid w:val="00D91CC4"/>
    <w:rsid w:val="00D91D0E"/>
    <w:rsid w:val="00D91D32"/>
    <w:rsid w:val="00D91EAB"/>
    <w:rsid w:val="00D91FB3"/>
    <w:rsid w:val="00D9212D"/>
    <w:rsid w:val="00D9213E"/>
    <w:rsid w:val="00D92334"/>
    <w:rsid w:val="00D92534"/>
    <w:rsid w:val="00D92605"/>
    <w:rsid w:val="00D926E8"/>
    <w:rsid w:val="00D92827"/>
    <w:rsid w:val="00D92845"/>
    <w:rsid w:val="00D92928"/>
    <w:rsid w:val="00D92A6C"/>
    <w:rsid w:val="00D92AA4"/>
    <w:rsid w:val="00D92BB9"/>
    <w:rsid w:val="00D92C2B"/>
    <w:rsid w:val="00D92E38"/>
    <w:rsid w:val="00D92F35"/>
    <w:rsid w:val="00D933AA"/>
    <w:rsid w:val="00D93468"/>
    <w:rsid w:val="00D934E2"/>
    <w:rsid w:val="00D9368D"/>
    <w:rsid w:val="00D9380C"/>
    <w:rsid w:val="00D938E4"/>
    <w:rsid w:val="00D93937"/>
    <w:rsid w:val="00D93A2F"/>
    <w:rsid w:val="00D93A47"/>
    <w:rsid w:val="00D93AA6"/>
    <w:rsid w:val="00D93BA7"/>
    <w:rsid w:val="00D93DA1"/>
    <w:rsid w:val="00D93DD1"/>
    <w:rsid w:val="00D93E11"/>
    <w:rsid w:val="00D93E1B"/>
    <w:rsid w:val="00D93E1E"/>
    <w:rsid w:val="00D93E2F"/>
    <w:rsid w:val="00D93EC7"/>
    <w:rsid w:val="00D93EEC"/>
    <w:rsid w:val="00D943FA"/>
    <w:rsid w:val="00D94422"/>
    <w:rsid w:val="00D94575"/>
    <w:rsid w:val="00D945C2"/>
    <w:rsid w:val="00D9480C"/>
    <w:rsid w:val="00D94982"/>
    <w:rsid w:val="00D94A58"/>
    <w:rsid w:val="00D94A59"/>
    <w:rsid w:val="00D94B1B"/>
    <w:rsid w:val="00D94C4B"/>
    <w:rsid w:val="00D94C9C"/>
    <w:rsid w:val="00D94CA3"/>
    <w:rsid w:val="00D94F8A"/>
    <w:rsid w:val="00D950C5"/>
    <w:rsid w:val="00D951C0"/>
    <w:rsid w:val="00D9522C"/>
    <w:rsid w:val="00D95359"/>
    <w:rsid w:val="00D95412"/>
    <w:rsid w:val="00D95550"/>
    <w:rsid w:val="00D95758"/>
    <w:rsid w:val="00D9595F"/>
    <w:rsid w:val="00D95A30"/>
    <w:rsid w:val="00D95C5A"/>
    <w:rsid w:val="00D95CBE"/>
    <w:rsid w:val="00D95F22"/>
    <w:rsid w:val="00D95FD6"/>
    <w:rsid w:val="00D96263"/>
    <w:rsid w:val="00D96299"/>
    <w:rsid w:val="00D96321"/>
    <w:rsid w:val="00D96983"/>
    <w:rsid w:val="00D96C91"/>
    <w:rsid w:val="00D96F12"/>
    <w:rsid w:val="00D9716E"/>
    <w:rsid w:val="00D972D7"/>
    <w:rsid w:val="00D973BF"/>
    <w:rsid w:val="00D973DC"/>
    <w:rsid w:val="00D974CE"/>
    <w:rsid w:val="00D9791F"/>
    <w:rsid w:val="00D979F1"/>
    <w:rsid w:val="00D97BB3"/>
    <w:rsid w:val="00D97C07"/>
    <w:rsid w:val="00D97F09"/>
    <w:rsid w:val="00D97FA0"/>
    <w:rsid w:val="00D97FC8"/>
    <w:rsid w:val="00D97FF3"/>
    <w:rsid w:val="00DA037E"/>
    <w:rsid w:val="00DA0470"/>
    <w:rsid w:val="00DA049B"/>
    <w:rsid w:val="00DA06D3"/>
    <w:rsid w:val="00DA06FF"/>
    <w:rsid w:val="00DA0AA3"/>
    <w:rsid w:val="00DA0AE2"/>
    <w:rsid w:val="00DA0B70"/>
    <w:rsid w:val="00DA0C2E"/>
    <w:rsid w:val="00DA0C88"/>
    <w:rsid w:val="00DA0E50"/>
    <w:rsid w:val="00DA0FD3"/>
    <w:rsid w:val="00DA11BA"/>
    <w:rsid w:val="00DA19E7"/>
    <w:rsid w:val="00DA1A6C"/>
    <w:rsid w:val="00DA1E03"/>
    <w:rsid w:val="00DA253B"/>
    <w:rsid w:val="00DA2898"/>
    <w:rsid w:val="00DA2956"/>
    <w:rsid w:val="00DA29F1"/>
    <w:rsid w:val="00DA2ACA"/>
    <w:rsid w:val="00DA2BC7"/>
    <w:rsid w:val="00DA2C72"/>
    <w:rsid w:val="00DA2DDC"/>
    <w:rsid w:val="00DA2DEB"/>
    <w:rsid w:val="00DA2EE1"/>
    <w:rsid w:val="00DA3419"/>
    <w:rsid w:val="00DA3735"/>
    <w:rsid w:val="00DA388B"/>
    <w:rsid w:val="00DA3973"/>
    <w:rsid w:val="00DA3A99"/>
    <w:rsid w:val="00DA3AF9"/>
    <w:rsid w:val="00DA3B76"/>
    <w:rsid w:val="00DA3CA4"/>
    <w:rsid w:val="00DA3CB6"/>
    <w:rsid w:val="00DA3CBB"/>
    <w:rsid w:val="00DA3D2F"/>
    <w:rsid w:val="00DA3DB3"/>
    <w:rsid w:val="00DA41C7"/>
    <w:rsid w:val="00DA41EE"/>
    <w:rsid w:val="00DA4243"/>
    <w:rsid w:val="00DA469C"/>
    <w:rsid w:val="00DA46CD"/>
    <w:rsid w:val="00DA4706"/>
    <w:rsid w:val="00DA47B4"/>
    <w:rsid w:val="00DA4CB1"/>
    <w:rsid w:val="00DA4EE2"/>
    <w:rsid w:val="00DA5032"/>
    <w:rsid w:val="00DA50B5"/>
    <w:rsid w:val="00DA52E3"/>
    <w:rsid w:val="00DA537B"/>
    <w:rsid w:val="00DA5720"/>
    <w:rsid w:val="00DA5975"/>
    <w:rsid w:val="00DA59A5"/>
    <w:rsid w:val="00DA5AC6"/>
    <w:rsid w:val="00DA5C72"/>
    <w:rsid w:val="00DA5D17"/>
    <w:rsid w:val="00DA5DD1"/>
    <w:rsid w:val="00DA5EAA"/>
    <w:rsid w:val="00DA5ED2"/>
    <w:rsid w:val="00DA5EE0"/>
    <w:rsid w:val="00DA5F5C"/>
    <w:rsid w:val="00DA6125"/>
    <w:rsid w:val="00DA61C8"/>
    <w:rsid w:val="00DA646B"/>
    <w:rsid w:val="00DA65E3"/>
    <w:rsid w:val="00DA66F2"/>
    <w:rsid w:val="00DA6856"/>
    <w:rsid w:val="00DA6D60"/>
    <w:rsid w:val="00DA6EDB"/>
    <w:rsid w:val="00DA72D8"/>
    <w:rsid w:val="00DA75E2"/>
    <w:rsid w:val="00DA769D"/>
    <w:rsid w:val="00DA7867"/>
    <w:rsid w:val="00DA7ADA"/>
    <w:rsid w:val="00DA7BB6"/>
    <w:rsid w:val="00DA7FE4"/>
    <w:rsid w:val="00DB007B"/>
    <w:rsid w:val="00DB0080"/>
    <w:rsid w:val="00DB00D4"/>
    <w:rsid w:val="00DB01C8"/>
    <w:rsid w:val="00DB0554"/>
    <w:rsid w:val="00DB0651"/>
    <w:rsid w:val="00DB0738"/>
    <w:rsid w:val="00DB0845"/>
    <w:rsid w:val="00DB0ABB"/>
    <w:rsid w:val="00DB0B06"/>
    <w:rsid w:val="00DB0BB5"/>
    <w:rsid w:val="00DB0EEC"/>
    <w:rsid w:val="00DB126C"/>
    <w:rsid w:val="00DB1272"/>
    <w:rsid w:val="00DB12D5"/>
    <w:rsid w:val="00DB174F"/>
    <w:rsid w:val="00DB1867"/>
    <w:rsid w:val="00DB1E6E"/>
    <w:rsid w:val="00DB1F09"/>
    <w:rsid w:val="00DB1F1E"/>
    <w:rsid w:val="00DB1FFA"/>
    <w:rsid w:val="00DB21B3"/>
    <w:rsid w:val="00DB226C"/>
    <w:rsid w:val="00DB25CE"/>
    <w:rsid w:val="00DB2727"/>
    <w:rsid w:val="00DB2752"/>
    <w:rsid w:val="00DB2837"/>
    <w:rsid w:val="00DB296C"/>
    <w:rsid w:val="00DB2998"/>
    <w:rsid w:val="00DB2B30"/>
    <w:rsid w:val="00DB2CD6"/>
    <w:rsid w:val="00DB2E92"/>
    <w:rsid w:val="00DB2F42"/>
    <w:rsid w:val="00DB30A7"/>
    <w:rsid w:val="00DB3201"/>
    <w:rsid w:val="00DB35F1"/>
    <w:rsid w:val="00DB3868"/>
    <w:rsid w:val="00DB3A07"/>
    <w:rsid w:val="00DB3A0A"/>
    <w:rsid w:val="00DB3CB6"/>
    <w:rsid w:val="00DB3E01"/>
    <w:rsid w:val="00DB3F72"/>
    <w:rsid w:val="00DB44F5"/>
    <w:rsid w:val="00DB45AA"/>
    <w:rsid w:val="00DB47B5"/>
    <w:rsid w:val="00DB480C"/>
    <w:rsid w:val="00DB4835"/>
    <w:rsid w:val="00DB494B"/>
    <w:rsid w:val="00DB4A03"/>
    <w:rsid w:val="00DB4AC5"/>
    <w:rsid w:val="00DB4B60"/>
    <w:rsid w:val="00DB4B93"/>
    <w:rsid w:val="00DB4C96"/>
    <w:rsid w:val="00DB4CEA"/>
    <w:rsid w:val="00DB4E0A"/>
    <w:rsid w:val="00DB4ECB"/>
    <w:rsid w:val="00DB523D"/>
    <w:rsid w:val="00DB5285"/>
    <w:rsid w:val="00DB541E"/>
    <w:rsid w:val="00DB55A1"/>
    <w:rsid w:val="00DB5672"/>
    <w:rsid w:val="00DB5729"/>
    <w:rsid w:val="00DB5BFA"/>
    <w:rsid w:val="00DB5C5C"/>
    <w:rsid w:val="00DB5CAD"/>
    <w:rsid w:val="00DB5E91"/>
    <w:rsid w:val="00DB5FBB"/>
    <w:rsid w:val="00DB6479"/>
    <w:rsid w:val="00DB64B8"/>
    <w:rsid w:val="00DB6576"/>
    <w:rsid w:val="00DB65BF"/>
    <w:rsid w:val="00DB665A"/>
    <w:rsid w:val="00DB67B0"/>
    <w:rsid w:val="00DB683E"/>
    <w:rsid w:val="00DB6A3F"/>
    <w:rsid w:val="00DB6BAB"/>
    <w:rsid w:val="00DB6E5A"/>
    <w:rsid w:val="00DB6F37"/>
    <w:rsid w:val="00DB6F56"/>
    <w:rsid w:val="00DB743D"/>
    <w:rsid w:val="00DB758E"/>
    <w:rsid w:val="00DB7662"/>
    <w:rsid w:val="00DB7847"/>
    <w:rsid w:val="00DB7A9E"/>
    <w:rsid w:val="00DB7B3A"/>
    <w:rsid w:val="00DB7C19"/>
    <w:rsid w:val="00DB7D6C"/>
    <w:rsid w:val="00DB7DC9"/>
    <w:rsid w:val="00DB7E19"/>
    <w:rsid w:val="00DB7EFB"/>
    <w:rsid w:val="00DB7F01"/>
    <w:rsid w:val="00DC0211"/>
    <w:rsid w:val="00DC02C6"/>
    <w:rsid w:val="00DC036B"/>
    <w:rsid w:val="00DC0425"/>
    <w:rsid w:val="00DC05E4"/>
    <w:rsid w:val="00DC07D2"/>
    <w:rsid w:val="00DC085E"/>
    <w:rsid w:val="00DC0A3A"/>
    <w:rsid w:val="00DC0AB6"/>
    <w:rsid w:val="00DC0BB1"/>
    <w:rsid w:val="00DC0C69"/>
    <w:rsid w:val="00DC0C95"/>
    <w:rsid w:val="00DC0E09"/>
    <w:rsid w:val="00DC1006"/>
    <w:rsid w:val="00DC105F"/>
    <w:rsid w:val="00DC1071"/>
    <w:rsid w:val="00DC14A5"/>
    <w:rsid w:val="00DC14C1"/>
    <w:rsid w:val="00DC1540"/>
    <w:rsid w:val="00DC157D"/>
    <w:rsid w:val="00DC180F"/>
    <w:rsid w:val="00DC1A64"/>
    <w:rsid w:val="00DC1AB6"/>
    <w:rsid w:val="00DC1AE9"/>
    <w:rsid w:val="00DC1B06"/>
    <w:rsid w:val="00DC1B75"/>
    <w:rsid w:val="00DC1CFB"/>
    <w:rsid w:val="00DC1DBE"/>
    <w:rsid w:val="00DC1E0A"/>
    <w:rsid w:val="00DC1FA5"/>
    <w:rsid w:val="00DC22E3"/>
    <w:rsid w:val="00DC23B1"/>
    <w:rsid w:val="00DC246A"/>
    <w:rsid w:val="00DC252C"/>
    <w:rsid w:val="00DC2722"/>
    <w:rsid w:val="00DC278F"/>
    <w:rsid w:val="00DC2A4F"/>
    <w:rsid w:val="00DC2BC0"/>
    <w:rsid w:val="00DC2D18"/>
    <w:rsid w:val="00DC2D36"/>
    <w:rsid w:val="00DC2E58"/>
    <w:rsid w:val="00DC2FD2"/>
    <w:rsid w:val="00DC3066"/>
    <w:rsid w:val="00DC3275"/>
    <w:rsid w:val="00DC3427"/>
    <w:rsid w:val="00DC347C"/>
    <w:rsid w:val="00DC34C1"/>
    <w:rsid w:val="00DC34F4"/>
    <w:rsid w:val="00DC35F4"/>
    <w:rsid w:val="00DC37BE"/>
    <w:rsid w:val="00DC38C8"/>
    <w:rsid w:val="00DC3B6C"/>
    <w:rsid w:val="00DC3B91"/>
    <w:rsid w:val="00DC40B1"/>
    <w:rsid w:val="00DC4204"/>
    <w:rsid w:val="00DC421F"/>
    <w:rsid w:val="00DC4260"/>
    <w:rsid w:val="00DC437A"/>
    <w:rsid w:val="00DC46BE"/>
    <w:rsid w:val="00DC477F"/>
    <w:rsid w:val="00DC48D7"/>
    <w:rsid w:val="00DC4948"/>
    <w:rsid w:val="00DC4971"/>
    <w:rsid w:val="00DC4990"/>
    <w:rsid w:val="00DC4D2A"/>
    <w:rsid w:val="00DC5034"/>
    <w:rsid w:val="00DC5190"/>
    <w:rsid w:val="00DC56D7"/>
    <w:rsid w:val="00DC57DC"/>
    <w:rsid w:val="00DC5827"/>
    <w:rsid w:val="00DC588F"/>
    <w:rsid w:val="00DC5959"/>
    <w:rsid w:val="00DC59F9"/>
    <w:rsid w:val="00DC5CD2"/>
    <w:rsid w:val="00DC5DED"/>
    <w:rsid w:val="00DC5FE1"/>
    <w:rsid w:val="00DC5FF5"/>
    <w:rsid w:val="00DC61A0"/>
    <w:rsid w:val="00DC61B6"/>
    <w:rsid w:val="00DC61F1"/>
    <w:rsid w:val="00DC6209"/>
    <w:rsid w:val="00DC624E"/>
    <w:rsid w:val="00DC64E1"/>
    <w:rsid w:val="00DC6627"/>
    <w:rsid w:val="00DC677B"/>
    <w:rsid w:val="00DC6801"/>
    <w:rsid w:val="00DC694D"/>
    <w:rsid w:val="00DC70C7"/>
    <w:rsid w:val="00DC7172"/>
    <w:rsid w:val="00DC71B6"/>
    <w:rsid w:val="00DC72A7"/>
    <w:rsid w:val="00DC73E6"/>
    <w:rsid w:val="00DC760A"/>
    <w:rsid w:val="00DC7723"/>
    <w:rsid w:val="00DC77AE"/>
    <w:rsid w:val="00DC785D"/>
    <w:rsid w:val="00DC7864"/>
    <w:rsid w:val="00DC7994"/>
    <w:rsid w:val="00DC7CAA"/>
    <w:rsid w:val="00DC7DB5"/>
    <w:rsid w:val="00DD0253"/>
    <w:rsid w:val="00DD0317"/>
    <w:rsid w:val="00DD04C5"/>
    <w:rsid w:val="00DD04D8"/>
    <w:rsid w:val="00DD0524"/>
    <w:rsid w:val="00DD05D4"/>
    <w:rsid w:val="00DD09AF"/>
    <w:rsid w:val="00DD0B75"/>
    <w:rsid w:val="00DD0C13"/>
    <w:rsid w:val="00DD0D12"/>
    <w:rsid w:val="00DD0D79"/>
    <w:rsid w:val="00DD0D87"/>
    <w:rsid w:val="00DD1042"/>
    <w:rsid w:val="00DD1224"/>
    <w:rsid w:val="00DD122E"/>
    <w:rsid w:val="00DD1231"/>
    <w:rsid w:val="00DD12F5"/>
    <w:rsid w:val="00DD1379"/>
    <w:rsid w:val="00DD1413"/>
    <w:rsid w:val="00DD1470"/>
    <w:rsid w:val="00DD1638"/>
    <w:rsid w:val="00DD180C"/>
    <w:rsid w:val="00DD181E"/>
    <w:rsid w:val="00DD189C"/>
    <w:rsid w:val="00DD18E8"/>
    <w:rsid w:val="00DD19E7"/>
    <w:rsid w:val="00DD1AD2"/>
    <w:rsid w:val="00DD1C25"/>
    <w:rsid w:val="00DD1C5A"/>
    <w:rsid w:val="00DD1C6C"/>
    <w:rsid w:val="00DD1D65"/>
    <w:rsid w:val="00DD1E26"/>
    <w:rsid w:val="00DD1FB0"/>
    <w:rsid w:val="00DD2234"/>
    <w:rsid w:val="00DD2237"/>
    <w:rsid w:val="00DD2277"/>
    <w:rsid w:val="00DD22AB"/>
    <w:rsid w:val="00DD2341"/>
    <w:rsid w:val="00DD26E7"/>
    <w:rsid w:val="00DD2746"/>
    <w:rsid w:val="00DD2783"/>
    <w:rsid w:val="00DD28E4"/>
    <w:rsid w:val="00DD2ECA"/>
    <w:rsid w:val="00DD2ED5"/>
    <w:rsid w:val="00DD3099"/>
    <w:rsid w:val="00DD313D"/>
    <w:rsid w:val="00DD342D"/>
    <w:rsid w:val="00DD345D"/>
    <w:rsid w:val="00DD35A0"/>
    <w:rsid w:val="00DD368A"/>
    <w:rsid w:val="00DD3713"/>
    <w:rsid w:val="00DD3771"/>
    <w:rsid w:val="00DD38C5"/>
    <w:rsid w:val="00DD3B25"/>
    <w:rsid w:val="00DD3D4F"/>
    <w:rsid w:val="00DD4011"/>
    <w:rsid w:val="00DD40F2"/>
    <w:rsid w:val="00DD4326"/>
    <w:rsid w:val="00DD4404"/>
    <w:rsid w:val="00DD44BA"/>
    <w:rsid w:val="00DD45E0"/>
    <w:rsid w:val="00DD4633"/>
    <w:rsid w:val="00DD470A"/>
    <w:rsid w:val="00DD4744"/>
    <w:rsid w:val="00DD47F7"/>
    <w:rsid w:val="00DD49DF"/>
    <w:rsid w:val="00DD4A14"/>
    <w:rsid w:val="00DD4A56"/>
    <w:rsid w:val="00DD4BA9"/>
    <w:rsid w:val="00DD5077"/>
    <w:rsid w:val="00DD51A8"/>
    <w:rsid w:val="00DD53F5"/>
    <w:rsid w:val="00DD56BB"/>
    <w:rsid w:val="00DD57B4"/>
    <w:rsid w:val="00DD594F"/>
    <w:rsid w:val="00DD59DA"/>
    <w:rsid w:val="00DD5F5E"/>
    <w:rsid w:val="00DD5F6E"/>
    <w:rsid w:val="00DD627B"/>
    <w:rsid w:val="00DD64CA"/>
    <w:rsid w:val="00DD64DB"/>
    <w:rsid w:val="00DD6748"/>
    <w:rsid w:val="00DD68C0"/>
    <w:rsid w:val="00DD68F8"/>
    <w:rsid w:val="00DD69BD"/>
    <w:rsid w:val="00DD6DF2"/>
    <w:rsid w:val="00DD6E96"/>
    <w:rsid w:val="00DD7226"/>
    <w:rsid w:val="00DD73AB"/>
    <w:rsid w:val="00DD7428"/>
    <w:rsid w:val="00DD7566"/>
    <w:rsid w:val="00DD75ED"/>
    <w:rsid w:val="00DD77DA"/>
    <w:rsid w:val="00DD7855"/>
    <w:rsid w:val="00DD7AC3"/>
    <w:rsid w:val="00DD7EC9"/>
    <w:rsid w:val="00DE0432"/>
    <w:rsid w:val="00DE0480"/>
    <w:rsid w:val="00DE04DF"/>
    <w:rsid w:val="00DE0649"/>
    <w:rsid w:val="00DE067F"/>
    <w:rsid w:val="00DE06D7"/>
    <w:rsid w:val="00DE0801"/>
    <w:rsid w:val="00DE09CE"/>
    <w:rsid w:val="00DE0A80"/>
    <w:rsid w:val="00DE0BE7"/>
    <w:rsid w:val="00DE0C9C"/>
    <w:rsid w:val="00DE0CB2"/>
    <w:rsid w:val="00DE0DCD"/>
    <w:rsid w:val="00DE0F6A"/>
    <w:rsid w:val="00DE16F9"/>
    <w:rsid w:val="00DE1751"/>
    <w:rsid w:val="00DE1862"/>
    <w:rsid w:val="00DE18EE"/>
    <w:rsid w:val="00DE19E6"/>
    <w:rsid w:val="00DE1C76"/>
    <w:rsid w:val="00DE1CFC"/>
    <w:rsid w:val="00DE1EA5"/>
    <w:rsid w:val="00DE1EE1"/>
    <w:rsid w:val="00DE201D"/>
    <w:rsid w:val="00DE2218"/>
    <w:rsid w:val="00DE23A8"/>
    <w:rsid w:val="00DE23BF"/>
    <w:rsid w:val="00DE2584"/>
    <w:rsid w:val="00DE258E"/>
    <w:rsid w:val="00DE259F"/>
    <w:rsid w:val="00DE26B6"/>
    <w:rsid w:val="00DE283E"/>
    <w:rsid w:val="00DE2870"/>
    <w:rsid w:val="00DE28B8"/>
    <w:rsid w:val="00DE2C2B"/>
    <w:rsid w:val="00DE2CD1"/>
    <w:rsid w:val="00DE2FF8"/>
    <w:rsid w:val="00DE31F3"/>
    <w:rsid w:val="00DE32AE"/>
    <w:rsid w:val="00DE3495"/>
    <w:rsid w:val="00DE363D"/>
    <w:rsid w:val="00DE3778"/>
    <w:rsid w:val="00DE37DD"/>
    <w:rsid w:val="00DE38A7"/>
    <w:rsid w:val="00DE3C5F"/>
    <w:rsid w:val="00DE3CE6"/>
    <w:rsid w:val="00DE4006"/>
    <w:rsid w:val="00DE401F"/>
    <w:rsid w:val="00DE40ED"/>
    <w:rsid w:val="00DE43A8"/>
    <w:rsid w:val="00DE472B"/>
    <w:rsid w:val="00DE48F9"/>
    <w:rsid w:val="00DE4C24"/>
    <w:rsid w:val="00DE4DE2"/>
    <w:rsid w:val="00DE4DE9"/>
    <w:rsid w:val="00DE4E61"/>
    <w:rsid w:val="00DE4F07"/>
    <w:rsid w:val="00DE4F53"/>
    <w:rsid w:val="00DE4FF1"/>
    <w:rsid w:val="00DE51AD"/>
    <w:rsid w:val="00DE52ED"/>
    <w:rsid w:val="00DE534A"/>
    <w:rsid w:val="00DE5774"/>
    <w:rsid w:val="00DE57E3"/>
    <w:rsid w:val="00DE57F2"/>
    <w:rsid w:val="00DE584B"/>
    <w:rsid w:val="00DE5901"/>
    <w:rsid w:val="00DE5995"/>
    <w:rsid w:val="00DE59C9"/>
    <w:rsid w:val="00DE59FC"/>
    <w:rsid w:val="00DE5B18"/>
    <w:rsid w:val="00DE5E22"/>
    <w:rsid w:val="00DE6070"/>
    <w:rsid w:val="00DE60B2"/>
    <w:rsid w:val="00DE6342"/>
    <w:rsid w:val="00DE640E"/>
    <w:rsid w:val="00DE6459"/>
    <w:rsid w:val="00DE6568"/>
    <w:rsid w:val="00DE658A"/>
    <w:rsid w:val="00DE6AA2"/>
    <w:rsid w:val="00DE6C89"/>
    <w:rsid w:val="00DE6DE9"/>
    <w:rsid w:val="00DE6E6C"/>
    <w:rsid w:val="00DE6EA2"/>
    <w:rsid w:val="00DE6ED3"/>
    <w:rsid w:val="00DE6F3A"/>
    <w:rsid w:val="00DE6FE8"/>
    <w:rsid w:val="00DE7174"/>
    <w:rsid w:val="00DE73C3"/>
    <w:rsid w:val="00DE756F"/>
    <w:rsid w:val="00DE7697"/>
    <w:rsid w:val="00DE7960"/>
    <w:rsid w:val="00DE7B0B"/>
    <w:rsid w:val="00DE7CC2"/>
    <w:rsid w:val="00DE7CFC"/>
    <w:rsid w:val="00DF03E7"/>
    <w:rsid w:val="00DF0458"/>
    <w:rsid w:val="00DF04D7"/>
    <w:rsid w:val="00DF052F"/>
    <w:rsid w:val="00DF0660"/>
    <w:rsid w:val="00DF070F"/>
    <w:rsid w:val="00DF079B"/>
    <w:rsid w:val="00DF08F3"/>
    <w:rsid w:val="00DF0B51"/>
    <w:rsid w:val="00DF0D3B"/>
    <w:rsid w:val="00DF1287"/>
    <w:rsid w:val="00DF169E"/>
    <w:rsid w:val="00DF181C"/>
    <w:rsid w:val="00DF183B"/>
    <w:rsid w:val="00DF1927"/>
    <w:rsid w:val="00DF1988"/>
    <w:rsid w:val="00DF1A00"/>
    <w:rsid w:val="00DF1A4C"/>
    <w:rsid w:val="00DF1C52"/>
    <w:rsid w:val="00DF1EFC"/>
    <w:rsid w:val="00DF1F24"/>
    <w:rsid w:val="00DF2169"/>
    <w:rsid w:val="00DF217E"/>
    <w:rsid w:val="00DF2183"/>
    <w:rsid w:val="00DF23BE"/>
    <w:rsid w:val="00DF2548"/>
    <w:rsid w:val="00DF25F6"/>
    <w:rsid w:val="00DF2743"/>
    <w:rsid w:val="00DF28C2"/>
    <w:rsid w:val="00DF29A3"/>
    <w:rsid w:val="00DF2A22"/>
    <w:rsid w:val="00DF2AC2"/>
    <w:rsid w:val="00DF2BEF"/>
    <w:rsid w:val="00DF2F78"/>
    <w:rsid w:val="00DF3368"/>
    <w:rsid w:val="00DF36EC"/>
    <w:rsid w:val="00DF392B"/>
    <w:rsid w:val="00DF39F7"/>
    <w:rsid w:val="00DF3C67"/>
    <w:rsid w:val="00DF3CCD"/>
    <w:rsid w:val="00DF3E2C"/>
    <w:rsid w:val="00DF3E98"/>
    <w:rsid w:val="00DF3F13"/>
    <w:rsid w:val="00DF3F6C"/>
    <w:rsid w:val="00DF3F84"/>
    <w:rsid w:val="00DF4052"/>
    <w:rsid w:val="00DF4057"/>
    <w:rsid w:val="00DF41B5"/>
    <w:rsid w:val="00DF4246"/>
    <w:rsid w:val="00DF442A"/>
    <w:rsid w:val="00DF4593"/>
    <w:rsid w:val="00DF4674"/>
    <w:rsid w:val="00DF470A"/>
    <w:rsid w:val="00DF47CF"/>
    <w:rsid w:val="00DF49B5"/>
    <w:rsid w:val="00DF4A55"/>
    <w:rsid w:val="00DF4A84"/>
    <w:rsid w:val="00DF4DF4"/>
    <w:rsid w:val="00DF50DC"/>
    <w:rsid w:val="00DF50DE"/>
    <w:rsid w:val="00DF520F"/>
    <w:rsid w:val="00DF5320"/>
    <w:rsid w:val="00DF58B5"/>
    <w:rsid w:val="00DF5A41"/>
    <w:rsid w:val="00DF5A4B"/>
    <w:rsid w:val="00DF5AC3"/>
    <w:rsid w:val="00DF5BE5"/>
    <w:rsid w:val="00DF5C2C"/>
    <w:rsid w:val="00DF5C64"/>
    <w:rsid w:val="00DF5E25"/>
    <w:rsid w:val="00DF5E3C"/>
    <w:rsid w:val="00DF5F77"/>
    <w:rsid w:val="00DF6095"/>
    <w:rsid w:val="00DF61B1"/>
    <w:rsid w:val="00DF61EB"/>
    <w:rsid w:val="00DF6318"/>
    <w:rsid w:val="00DF6510"/>
    <w:rsid w:val="00DF6535"/>
    <w:rsid w:val="00DF664F"/>
    <w:rsid w:val="00DF6BD0"/>
    <w:rsid w:val="00DF6EA7"/>
    <w:rsid w:val="00DF6F6F"/>
    <w:rsid w:val="00DF717C"/>
    <w:rsid w:val="00DF7198"/>
    <w:rsid w:val="00DF7489"/>
    <w:rsid w:val="00DF76E7"/>
    <w:rsid w:val="00DF79CD"/>
    <w:rsid w:val="00DF7A3D"/>
    <w:rsid w:val="00DF7B9F"/>
    <w:rsid w:val="00DF7BDC"/>
    <w:rsid w:val="00DF7CD7"/>
    <w:rsid w:val="00DF7DDA"/>
    <w:rsid w:val="00DF7EA1"/>
    <w:rsid w:val="00E00047"/>
    <w:rsid w:val="00E000AE"/>
    <w:rsid w:val="00E001CC"/>
    <w:rsid w:val="00E001D5"/>
    <w:rsid w:val="00E00259"/>
    <w:rsid w:val="00E004D7"/>
    <w:rsid w:val="00E005C7"/>
    <w:rsid w:val="00E007BC"/>
    <w:rsid w:val="00E0089B"/>
    <w:rsid w:val="00E00965"/>
    <w:rsid w:val="00E00A0D"/>
    <w:rsid w:val="00E00AC6"/>
    <w:rsid w:val="00E00C01"/>
    <w:rsid w:val="00E00DA8"/>
    <w:rsid w:val="00E00E79"/>
    <w:rsid w:val="00E010A4"/>
    <w:rsid w:val="00E01165"/>
    <w:rsid w:val="00E0149D"/>
    <w:rsid w:val="00E014B1"/>
    <w:rsid w:val="00E01601"/>
    <w:rsid w:val="00E01622"/>
    <w:rsid w:val="00E0165D"/>
    <w:rsid w:val="00E01694"/>
    <w:rsid w:val="00E01817"/>
    <w:rsid w:val="00E018C8"/>
    <w:rsid w:val="00E018E9"/>
    <w:rsid w:val="00E01909"/>
    <w:rsid w:val="00E01AB2"/>
    <w:rsid w:val="00E01B20"/>
    <w:rsid w:val="00E01B70"/>
    <w:rsid w:val="00E01D62"/>
    <w:rsid w:val="00E01DB9"/>
    <w:rsid w:val="00E01FB7"/>
    <w:rsid w:val="00E01FC0"/>
    <w:rsid w:val="00E01FF3"/>
    <w:rsid w:val="00E024AC"/>
    <w:rsid w:val="00E024CD"/>
    <w:rsid w:val="00E025E3"/>
    <w:rsid w:val="00E02606"/>
    <w:rsid w:val="00E027EC"/>
    <w:rsid w:val="00E02940"/>
    <w:rsid w:val="00E0298D"/>
    <w:rsid w:val="00E029CF"/>
    <w:rsid w:val="00E02ABE"/>
    <w:rsid w:val="00E02ACD"/>
    <w:rsid w:val="00E02C43"/>
    <w:rsid w:val="00E02DA0"/>
    <w:rsid w:val="00E02E4B"/>
    <w:rsid w:val="00E02EBF"/>
    <w:rsid w:val="00E02F92"/>
    <w:rsid w:val="00E02FE2"/>
    <w:rsid w:val="00E030F3"/>
    <w:rsid w:val="00E031A6"/>
    <w:rsid w:val="00E031C4"/>
    <w:rsid w:val="00E0347F"/>
    <w:rsid w:val="00E034F9"/>
    <w:rsid w:val="00E0355A"/>
    <w:rsid w:val="00E03717"/>
    <w:rsid w:val="00E03A72"/>
    <w:rsid w:val="00E03BB7"/>
    <w:rsid w:val="00E03D18"/>
    <w:rsid w:val="00E03E5B"/>
    <w:rsid w:val="00E04082"/>
    <w:rsid w:val="00E04351"/>
    <w:rsid w:val="00E04380"/>
    <w:rsid w:val="00E0438B"/>
    <w:rsid w:val="00E043D4"/>
    <w:rsid w:val="00E04608"/>
    <w:rsid w:val="00E0480C"/>
    <w:rsid w:val="00E04848"/>
    <w:rsid w:val="00E04963"/>
    <w:rsid w:val="00E04A72"/>
    <w:rsid w:val="00E04B74"/>
    <w:rsid w:val="00E04B88"/>
    <w:rsid w:val="00E04E86"/>
    <w:rsid w:val="00E04FCB"/>
    <w:rsid w:val="00E04FEB"/>
    <w:rsid w:val="00E0525C"/>
    <w:rsid w:val="00E0574B"/>
    <w:rsid w:val="00E057B6"/>
    <w:rsid w:val="00E0595E"/>
    <w:rsid w:val="00E05990"/>
    <w:rsid w:val="00E05E85"/>
    <w:rsid w:val="00E05F15"/>
    <w:rsid w:val="00E06263"/>
    <w:rsid w:val="00E06516"/>
    <w:rsid w:val="00E066BD"/>
    <w:rsid w:val="00E0678D"/>
    <w:rsid w:val="00E069B5"/>
    <w:rsid w:val="00E06AE2"/>
    <w:rsid w:val="00E06C2E"/>
    <w:rsid w:val="00E06CA5"/>
    <w:rsid w:val="00E06D94"/>
    <w:rsid w:val="00E07043"/>
    <w:rsid w:val="00E0728C"/>
    <w:rsid w:val="00E07384"/>
    <w:rsid w:val="00E077DF"/>
    <w:rsid w:val="00E07A33"/>
    <w:rsid w:val="00E07B8C"/>
    <w:rsid w:val="00E07C31"/>
    <w:rsid w:val="00E07D27"/>
    <w:rsid w:val="00E07F03"/>
    <w:rsid w:val="00E07FCE"/>
    <w:rsid w:val="00E07FD4"/>
    <w:rsid w:val="00E106DD"/>
    <w:rsid w:val="00E10837"/>
    <w:rsid w:val="00E10AEA"/>
    <w:rsid w:val="00E10B4D"/>
    <w:rsid w:val="00E10BCF"/>
    <w:rsid w:val="00E11074"/>
    <w:rsid w:val="00E11157"/>
    <w:rsid w:val="00E11390"/>
    <w:rsid w:val="00E1176E"/>
    <w:rsid w:val="00E117CF"/>
    <w:rsid w:val="00E118A8"/>
    <w:rsid w:val="00E11A9E"/>
    <w:rsid w:val="00E11AD7"/>
    <w:rsid w:val="00E11BBB"/>
    <w:rsid w:val="00E11F31"/>
    <w:rsid w:val="00E11F3C"/>
    <w:rsid w:val="00E11F9D"/>
    <w:rsid w:val="00E12127"/>
    <w:rsid w:val="00E121A1"/>
    <w:rsid w:val="00E121BE"/>
    <w:rsid w:val="00E121C5"/>
    <w:rsid w:val="00E122F6"/>
    <w:rsid w:val="00E12496"/>
    <w:rsid w:val="00E125D3"/>
    <w:rsid w:val="00E127AF"/>
    <w:rsid w:val="00E127BE"/>
    <w:rsid w:val="00E12B84"/>
    <w:rsid w:val="00E12FAC"/>
    <w:rsid w:val="00E1301A"/>
    <w:rsid w:val="00E13275"/>
    <w:rsid w:val="00E13330"/>
    <w:rsid w:val="00E134AE"/>
    <w:rsid w:val="00E13701"/>
    <w:rsid w:val="00E1376A"/>
    <w:rsid w:val="00E13DF7"/>
    <w:rsid w:val="00E13E14"/>
    <w:rsid w:val="00E14068"/>
    <w:rsid w:val="00E140BB"/>
    <w:rsid w:val="00E1424B"/>
    <w:rsid w:val="00E143BE"/>
    <w:rsid w:val="00E143D2"/>
    <w:rsid w:val="00E146E5"/>
    <w:rsid w:val="00E14944"/>
    <w:rsid w:val="00E14AA9"/>
    <w:rsid w:val="00E14E16"/>
    <w:rsid w:val="00E14E69"/>
    <w:rsid w:val="00E14EFC"/>
    <w:rsid w:val="00E14FDA"/>
    <w:rsid w:val="00E15165"/>
    <w:rsid w:val="00E15241"/>
    <w:rsid w:val="00E15254"/>
    <w:rsid w:val="00E152C8"/>
    <w:rsid w:val="00E153F8"/>
    <w:rsid w:val="00E1599B"/>
    <w:rsid w:val="00E15C54"/>
    <w:rsid w:val="00E16062"/>
    <w:rsid w:val="00E16409"/>
    <w:rsid w:val="00E16598"/>
    <w:rsid w:val="00E16879"/>
    <w:rsid w:val="00E16972"/>
    <w:rsid w:val="00E16B54"/>
    <w:rsid w:val="00E16C83"/>
    <w:rsid w:val="00E16DB8"/>
    <w:rsid w:val="00E16FA4"/>
    <w:rsid w:val="00E170EF"/>
    <w:rsid w:val="00E17219"/>
    <w:rsid w:val="00E17246"/>
    <w:rsid w:val="00E172D8"/>
    <w:rsid w:val="00E173BF"/>
    <w:rsid w:val="00E1740A"/>
    <w:rsid w:val="00E17482"/>
    <w:rsid w:val="00E176E5"/>
    <w:rsid w:val="00E17732"/>
    <w:rsid w:val="00E177FD"/>
    <w:rsid w:val="00E17856"/>
    <w:rsid w:val="00E17B8A"/>
    <w:rsid w:val="00E17DE5"/>
    <w:rsid w:val="00E201FF"/>
    <w:rsid w:val="00E20308"/>
    <w:rsid w:val="00E20312"/>
    <w:rsid w:val="00E20565"/>
    <w:rsid w:val="00E20567"/>
    <w:rsid w:val="00E208E9"/>
    <w:rsid w:val="00E20AAF"/>
    <w:rsid w:val="00E20C37"/>
    <w:rsid w:val="00E20D65"/>
    <w:rsid w:val="00E20DBD"/>
    <w:rsid w:val="00E20E3F"/>
    <w:rsid w:val="00E20F94"/>
    <w:rsid w:val="00E2120F"/>
    <w:rsid w:val="00E21262"/>
    <w:rsid w:val="00E213BB"/>
    <w:rsid w:val="00E2145C"/>
    <w:rsid w:val="00E2152E"/>
    <w:rsid w:val="00E21830"/>
    <w:rsid w:val="00E2184B"/>
    <w:rsid w:val="00E21893"/>
    <w:rsid w:val="00E219B9"/>
    <w:rsid w:val="00E21A01"/>
    <w:rsid w:val="00E21B94"/>
    <w:rsid w:val="00E21D8B"/>
    <w:rsid w:val="00E21FBF"/>
    <w:rsid w:val="00E22018"/>
    <w:rsid w:val="00E22180"/>
    <w:rsid w:val="00E22205"/>
    <w:rsid w:val="00E22258"/>
    <w:rsid w:val="00E222D2"/>
    <w:rsid w:val="00E2239C"/>
    <w:rsid w:val="00E22446"/>
    <w:rsid w:val="00E22497"/>
    <w:rsid w:val="00E2258E"/>
    <w:rsid w:val="00E225BB"/>
    <w:rsid w:val="00E227B9"/>
    <w:rsid w:val="00E22855"/>
    <w:rsid w:val="00E229B9"/>
    <w:rsid w:val="00E22A31"/>
    <w:rsid w:val="00E22D90"/>
    <w:rsid w:val="00E22E4E"/>
    <w:rsid w:val="00E22F67"/>
    <w:rsid w:val="00E22F7D"/>
    <w:rsid w:val="00E23005"/>
    <w:rsid w:val="00E23030"/>
    <w:rsid w:val="00E230C1"/>
    <w:rsid w:val="00E23157"/>
    <w:rsid w:val="00E233E9"/>
    <w:rsid w:val="00E23441"/>
    <w:rsid w:val="00E2345B"/>
    <w:rsid w:val="00E23486"/>
    <w:rsid w:val="00E239F2"/>
    <w:rsid w:val="00E23A15"/>
    <w:rsid w:val="00E23BCC"/>
    <w:rsid w:val="00E23CCD"/>
    <w:rsid w:val="00E23E26"/>
    <w:rsid w:val="00E2429B"/>
    <w:rsid w:val="00E244EF"/>
    <w:rsid w:val="00E24505"/>
    <w:rsid w:val="00E2465D"/>
    <w:rsid w:val="00E24736"/>
    <w:rsid w:val="00E247CE"/>
    <w:rsid w:val="00E24801"/>
    <w:rsid w:val="00E249B8"/>
    <w:rsid w:val="00E24D98"/>
    <w:rsid w:val="00E24E49"/>
    <w:rsid w:val="00E24FE5"/>
    <w:rsid w:val="00E2509E"/>
    <w:rsid w:val="00E25146"/>
    <w:rsid w:val="00E25239"/>
    <w:rsid w:val="00E252CE"/>
    <w:rsid w:val="00E25405"/>
    <w:rsid w:val="00E2563D"/>
    <w:rsid w:val="00E258C2"/>
    <w:rsid w:val="00E258FB"/>
    <w:rsid w:val="00E25AC7"/>
    <w:rsid w:val="00E25B1E"/>
    <w:rsid w:val="00E25EF0"/>
    <w:rsid w:val="00E25F09"/>
    <w:rsid w:val="00E2601E"/>
    <w:rsid w:val="00E260DC"/>
    <w:rsid w:val="00E26161"/>
    <w:rsid w:val="00E262B3"/>
    <w:rsid w:val="00E264AC"/>
    <w:rsid w:val="00E265F0"/>
    <w:rsid w:val="00E26687"/>
    <w:rsid w:val="00E2672D"/>
    <w:rsid w:val="00E26761"/>
    <w:rsid w:val="00E26AC7"/>
    <w:rsid w:val="00E26ACD"/>
    <w:rsid w:val="00E26BEC"/>
    <w:rsid w:val="00E26E05"/>
    <w:rsid w:val="00E26E83"/>
    <w:rsid w:val="00E26F5C"/>
    <w:rsid w:val="00E26F66"/>
    <w:rsid w:val="00E271F3"/>
    <w:rsid w:val="00E27400"/>
    <w:rsid w:val="00E2744B"/>
    <w:rsid w:val="00E274BB"/>
    <w:rsid w:val="00E275FC"/>
    <w:rsid w:val="00E27725"/>
    <w:rsid w:val="00E277E0"/>
    <w:rsid w:val="00E278A6"/>
    <w:rsid w:val="00E279D2"/>
    <w:rsid w:val="00E27D23"/>
    <w:rsid w:val="00E27DB4"/>
    <w:rsid w:val="00E27E2D"/>
    <w:rsid w:val="00E27EAC"/>
    <w:rsid w:val="00E27F44"/>
    <w:rsid w:val="00E3005B"/>
    <w:rsid w:val="00E302B9"/>
    <w:rsid w:val="00E304F9"/>
    <w:rsid w:val="00E30608"/>
    <w:rsid w:val="00E30786"/>
    <w:rsid w:val="00E307DD"/>
    <w:rsid w:val="00E308BE"/>
    <w:rsid w:val="00E3099F"/>
    <w:rsid w:val="00E30A9C"/>
    <w:rsid w:val="00E30D27"/>
    <w:rsid w:val="00E31142"/>
    <w:rsid w:val="00E31226"/>
    <w:rsid w:val="00E3135E"/>
    <w:rsid w:val="00E313AA"/>
    <w:rsid w:val="00E3146E"/>
    <w:rsid w:val="00E314F6"/>
    <w:rsid w:val="00E314FD"/>
    <w:rsid w:val="00E3158B"/>
    <w:rsid w:val="00E31625"/>
    <w:rsid w:val="00E31640"/>
    <w:rsid w:val="00E316F1"/>
    <w:rsid w:val="00E318B6"/>
    <w:rsid w:val="00E31AA6"/>
    <w:rsid w:val="00E31B86"/>
    <w:rsid w:val="00E31C13"/>
    <w:rsid w:val="00E31CFD"/>
    <w:rsid w:val="00E31D32"/>
    <w:rsid w:val="00E31EC0"/>
    <w:rsid w:val="00E31F70"/>
    <w:rsid w:val="00E31FA2"/>
    <w:rsid w:val="00E31FA9"/>
    <w:rsid w:val="00E31FF2"/>
    <w:rsid w:val="00E32043"/>
    <w:rsid w:val="00E32127"/>
    <w:rsid w:val="00E321DB"/>
    <w:rsid w:val="00E3245F"/>
    <w:rsid w:val="00E325D5"/>
    <w:rsid w:val="00E327E4"/>
    <w:rsid w:val="00E32896"/>
    <w:rsid w:val="00E329DC"/>
    <w:rsid w:val="00E32AAD"/>
    <w:rsid w:val="00E32F38"/>
    <w:rsid w:val="00E32FB8"/>
    <w:rsid w:val="00E330D1"/>
    <w:rsid w:val="00E330D6"/>
    <w:rsid w:val="00E33104"/>
    <w:rsid w:val="00E331F0"/>
    <w:rsid w:val="00E33211"/>
    <w:rsid w:val="00E333C5"/>
    <w:rsid w:val="00E33492"/>
    <w:rsid w:val="00E334D8"/>
    <w:rsid w:val="00E334EA"/>
    <w:rsid w:val="00E334FD"/>
    <w:rsid w:val="00E33606"/>
    <w:rsid w:val="00E33666"/>
    <w:rsid w:val="00E33688"/>
    <w:rsid w:val="00E33781"/>
    <w:rsid w:val="00E33789"/>
    <w:rsid w:val="00E3384E"/>
    <w:rsid w:val="00E33857"/>
    <w:rsid w:val="00E33A88"/>
    <w:rsid w:val="00E33B96"/>
    <w:rsid w:val="00E33BFF"/>
    <w:rsid w:val="00E33CC1"/>
    <w:rsid w:val="00E33D4E"/>
    <w:rsid w:val="00E3405A"/>
    <w:rsid w:val="00E34183"/>
    <w:rsid w:val="00E342F4"/>
    <w:rsid w:val="00E34582"/>
    <w:rsid w:val="00E346F6"/>
    <w:rsid w:val="00E347EA"/>
    <w:rsid w:val="00E348FB"/>
    <w:rsid w:val="00E3490A"/>
    <w:rsid w:val="00E34A3F"/>
    <w:rsid w:val="00E34C06"/>
    <w:rsid w:val="00E34C3A"/>
    <w:rsid w:val="00E3539B"/>
    <w:rsid w:val="00E3577A"/>
    <w:rsid w:val="00E3581E"/>
    <w:rsid w:val="00E35B9C"/>
    <w:rsid w:val="00E35ED5"/>
    <w:rsid w:val="00E360F8"/>
    <w:rsid w:val="00E36206"/>
    <w:rsid w:val="00E36225"/>
    <w:rsid w:val="00E36484"/>
    <w:rsid w:val="00E36600"/>
    <w:rsid w:val="00E367C2"/>
    <w:rsid w:val="00E36AF1"/>
    <w:rsid w:val="00E36AF6"/>
    <w:rsid w:val="00E36C24"/>
    <w:rsid w:val="00E36C97"/>
    <w:rsid w:val="00E36D28"/>
    <w:rsid w:val="00E36F71"/>
    <w:rsid w:val="00E3707C"/>
    <w:rsid w:val="00E37282"/>
    <w:rsid w:val="00E3729C"/>
    <w:rsid w:val="00E37315"/>
    <w:rsid w:val="00E373B6"/>
    <w:rsid w:val="00E37449"/>
    <w:rsid w:val="00E374A0"/>
    <w:rsid w:val="00E375DB"/>
    <w:rsid w:val="00E377AF"/>
    <w:rsid w:val="00E377E5"/>
    <w:rsid w:val="00E3791E"/>
    <w:rsid w:val="00E3792C"/>
    <w:rsid w:val="00E37B30"/>
    <w:rsid w:val="00E37BD9"/>
    <w:rsid w:val="00E37D25"/>
    <w:rsid w:val="00E37D6E"/>
    <w:rsid w:val="00E402FC"/>
    <w:rsid w:val="00E40336"/>
    <w:rsid w:val="00E40496"/>
    <w:rsid w:val="00E40497"/>
    <w:rsid w:val="00E405B4"/>
    <w:rsid w:val="00E405D2"/>
    <w:rsid w:val="00E40613"/>
    <w:rsid w:val="00E40855"/>
    <w:rsid w:val="00E409ED"/>
    <w:rsid w:val="00E40AC2"/>
    <w:rsid w:val="00E40DA9"/>
    <w:rsid w:val="00E40EB1"/>
    <w:rsid w:val="00E41015"/>
    <w:rsid w:val="00E41032"/>
    <w:rsid w:val="00E41177"/>
    <w:rsid w:val="00E41442"/>
    <w:rsid w:val="00E414A1"/>
    <w:rsid w:val="00E41558"/>
    <w:rsid w:val="00E415DC"/>
    <w:rsid w:val="00E41813"/>
    <w:rsid w:val="00E41D1C"/>
    <w:rsid w:val="00E41EAC"/>
    <w:rsid w:val="00E41EF3"/>
    <w:rsid w:val="00E41FCA"/>
    <w:rsid w:val="00E42063"/>
    <w:rsid w:val="00E42141"/>
    <w:rsid w:val="00E42385"/>
    <w:rsid w:val="00E424E3"/>
    <w:rsid w:val="00E42A4B"/>
    <w:rsid w:val="00E42A9D"/>
    <w:rsid w:val="00E42FDF"/>
    <w:rsid w:val="00E43169"/>
    <w:rsid w:val="00E436E3"/>
    <w:rsid w:val="00E4383D"/>
    <w:rsid w:val="00E43880"/>
    <w:rsid w:val="00E43962"/>
    <w:rsid w:val="00E43B17"/>
    <w:rsid w:val="00E43C66"/>
    <w:rsid w:val="00E43D0F"/>
    <w:rsid w:val="00E43E9A"/>
    <w:rsid w:val="00E43F98"/>
    <w:rsid w:val="00E4408E"/>
    <w:rsid w:val="00E44258"/>
    <w:rsid w:val="00E4427E"/>
    <w:rsid w:val="00E44317"/>
    <w:rsid w:val="00E444AE"/>
    <w:rsid w:val="00E444EC"/>
    <w:rsid w:val="00E445C0"/>
    <w:rsid w:val="00E4467A"/>
    <w:rsid w:val="00E44785"/>
    <w:rsid w:val="00E44798"/>
    <w:rsid w:val="00E447E8"/>
    <w:rsid w:val="00E4488A"/>
    <w:rsid w:val="00E44972"/>
    <w:rsid w:val="00E449BC"/>
    <w:rsid w:val="00E44DCD"/>
    <w:rsid w:val="00E44EDC"/>
    <w:rsid w:val="00E45004"/>
    <w:rsid w:val="00E45097"/>
    <w:rsid w:val="00E45224"/>
    <w:rsid w:val="00E452BF"/>
    <w:rsid w:val="00E4554B"/>
    <w:rsid w:val="00E45654"/>
    <w:rsid w:val="00E456E6"/>
    <w:rsid w:val="00E45722"/>
    <w:rsid w:val="00E4589F"/>
    <w:rsid w:val="00E45A9F"/>
    <w:rsid w:val="00E45AA8"/>
    <w:rsid w:val="00E45AFF"/>
    <w:rsid w:val="00E45F01"/>
    <w:rsid w:val="00E45FF5"/>
    <w:rsid w:val="00E4601B"/>
    <w:rsid w:val="00E4610C"/>
    <w:rsid w:val="00E46219"/>
    <w:rsid w:val="00E46342"/>
    <w:rsid w:val="00E4648C"/>
    <w:rsid w:val="00E46670"/>
    <w:rsid w:val="00E467AB"/>
    <w:rsid w:val="00E46C5D"/>
    <w:rsid w:val="00E46E71"/>
    <w:rsid w:val="00E46F92"/>
    <w:rsid w:val="00E4707B"/>
    <w:rsid w:val="00E4718A"/>
    <w:rsid w:val="00E472B0"/>
    <w:rsid w:val="00E472D8"/>
    <w:rsid w:val="00E476BF"/>
    <w:rsid w:val="00E478D4"/>
    <w:rsid w:val="00E479E5"/>
    <w:rsid w:val="00E479E7"/>
    <w:rsid w:val="00E47BFD"/>
    <w:rsid w:val="00E47D3A"/>
    <w:rsid w:val="00E500AC"/>
    <w:rsid w:val="00E50133"/>
    <w:rsid w:val="00E501CE"/>
    <w:rsid w:val="00E50569"/>
    <w:rsid w:val="00E505B3"/>
    <w:rsid w:val="00E506A8"/>
    <w:rsid w:val="00E50739"/>
    <w:rsid w:val="00E50799"/>
    <w:rsid w:val="00E508D4"/>
    <w:rsid w:val="00E50916"/>
    <w:rsid w:val="00E5094E"/>
    <w:rsid w:val="00E50A2F"/>
    <w:rsid w:val="00E50B2F"/>
    <w:rsid w:val="00E50CB0"/>
    <w:rsid w:val="00E50ED1"/>
    <w:rsid w:val="00E50F81"/>
    <w:rsid w:val="00E5118C"/>
    <w:rsid w:val="00E51278"/>
    <w:rsid w:val="00E512DB"/>
    <w:rsid w:val="00E5172F"/>
    <w:rsid w:val="00E5187C"/>
    <w:rsid w:val="00E519CB"/>
    <w:rsid w:val="00E51C3A"/>
    <w:rsid w:val="00E51DAA"/>
    <w:rsid w:val="00E51FDE"/>
    <w:rsid w:val="00E5209B"/>
    <w:rsid w:val="00E52142"/>
    <w:rsid w:val="00E52372"/>
    <w:rsid w:val="00E524A6"/>
    <w:rsid w:val="00E524B0"/>
    <w:rsid w:val="00E52570"/>
    <w:rsid w:val="00E525A1"/>
    <w:rsid w:val="00E52A2D"/>
    <w:rsid w:val="00E52AF9"/>
    <w:rsid w:val="00E52B0F"/>
    <w:rsid w:val="00E52B50"/>
    <w:rsid w:val="00E52CCF"/>
    <w:rsid w:val="00E52CF3"/>
    <w:rsid w:val="00E52D84"/>
    <w:rsid w:val="00E52E5F"/>
    <w:rsid w:val="00E52E69"/>
    <w:rsid w:val="00E53085"/>
    <w:rsid w:val="00E53156"/>
    <w:rsid w:val="00E53351"/>
    <w:rsid w:val="00E533A3"/>
    <w:rsid w:val="00E533DD"/>
    <w:rsid w:val="00E5357C"/>
    <w:rsid w:val="00E53754"/>
    <w:rsid w:val="00E53877"/>
    <w:rsid w:val="00E538A2"/>
    <w:rsid w:val="00E538BE"/>
    <w:rsid w:val="00E53A1E"/>
    <w:rsid w:val="00E53B33"/>
    <w:rsid w:val="00E53BA7"/>
    <w:rsid w:val="00E53CB5"/>
    <w:rsid w:val="00E53DE2"/>
    <w:rsid w:val="00E53F0A"/>
    <w:rsid w:val="00E544C6"/>
    <w:rsid w:val="00E545E1"/>
    <w:rsid w:val="00E546E2"/>
    <w:rsid w:val="00E547A3"/>
    <w:rsid w:val="00E54830"/>
    <w:rsid w:val="00E548CA"/>
    <w:rsid w:val="00E551CB"/>
    <w:rsid w:val="00E551E5"/>
    <w:rsid w:val="00E5522D"/>
    <w:rsid w:val="00E552E6"/>
    <w:rsid w:val="00E55359"/>
    <w:rsid w:val="00E553ED"/>
    <w:rsid w:val="00E5572C"/>
    <w:rsid w:val="00E55783"/>
    <w:rsid w:val="00E557CB"/>
    <w:rsid w:val="00E558B0"/>
    <w:rsid w:val="00E55BDB"/>
    <w:rsid w:val="00E55C9B"/>
    <w:rsid w:val="00E55E4D"/>
    <w:rsid w:val="00E56215"/>
    <w:rsid w:val="00E5648F"/>
    <w:rsid w:val="00E56688"/>
    <w:rsid w:val="00E567AA"/>
    <w:rsid w:val="00E5686B"/>
    <w:rsid w:val="00E56921"/>
    <w:rsid w:val="00E56BBC"/>
    <w:rsid w:val="00E56BC5"/>
    <w:rsid w:val="00E56DAA"/>
    <w:rsid w:val="00E56E18"/>
    <w:rsid w:val="00E570A9"/>
    <w:rsid w:val="00E5717D"/>
    <w:rsid w:val="00E57365"/>
    <w:rsid w:val="00E573B0"/>
    <w:rsid w:val="00E573DD"/>
    <w:rsid w:val="00E575B7"/>
    <w:rsid w:val="00E575FA"/>
    <w:rsid w:val="00E576E3"/>
    <w:rsid w:val="00E5781A"/>
    <w:rsid w:val="00E578EB"/>
    <w:rsid w:val="00E57977"/>
    <w:rsid w:val="00E57A5A"/>
    <w:rsid w:val="00E57C87"/>
    <w:rsid w:val="00E57D13"/>
    <w:rsid w:val="00E57D35"/>
    <w:rsid w:val="00E57D6E"/>
    <w:rsid w:val="00E57D6F"/>
    <w:rsid w:val="00E57D7B"/>
    <w:rsid w:val="00E57FE9"/>
    <w:rsid w:val="00E602AC"/>
    <w:rsid w:val="00E602AE"/>
    <w:rsid w:val="00E6064E"/>
    <w:rsid w:val="00E60D29"/>
    <w:rsid w:val="00E60D51"/>
    <w:rsid w:val="00E60E95"/>
    <w:rsid w:val="00E61481"/>
    <w:rsid w:val="00E6166E"/>
    <w:rsid w:val="00E61785"/>
    <w:rsid w:val="00E61B72"/>
    <w:rsid w:val="00E61CFE"/>
    <w:rsid w:val="00E61E3A"/>
    <w:rsid w:val="00E61E5C"/>
    <w:rsid w:val="00E61F6A"/>
    <w:rsid w:val="00E61FEE"/>
    <w:rsid w:val="00E6202F"/>
    <w:rsid w:val="00E621F7"/>
    <w:rsid w:val="00E62271"/>
    <w:rsid w:val="00E623A3"/>
    <w:rsid w:val="00E6240B"/>
    <w:rsid w:val="00E624B5"/>
    <w:rsid w:val="00E624F5"/>
    <w:rsid w:val="00E62506"/>
    <w:rsid w:val="00E625AD"/>
    <w:rsid w:val="00E626C7"/>
    <w:rsid w:val="00E62772"/>
    <w:rsid w:val="00E627C7"/>
    <w:rsid w:val="00E627EE"/>
    <w:rsid w:val="00E62953"/>
    <w:rsid w:val="00E62B86"/>
    <w:rsid w:val="00E62DA2"/>
    <w:rsid w:val="00E62F02"/>
    <w:rsid w:val="00E6306D"/>
    <w:rsid w:val="00E631EB"/>
    <w:rsid w:val="00E63382"/>
    <w:rsid w:val="00E6341B"/>
    <w:rsid w:val="00E6342F"/>
    <w:rsid w:val="00E636B1"/>
    <w:rsid w:val="00E636D5"/>
    <w:rsid w:val="00E63A35"/>
    <w:rsid w:val="00E63A68"/>
    <w:rsid w:val="00E63A7E"/>
    <w:rsid w:val="00E63C7F"/>
    <w:rsid w:val="00E63E48"/>
    <w:rsid w:val="00E63F92"/>
    <w:rsid w:val="00E6401F"/>
    <w:rsid w:val="00E64043"/>
    <w:rsid w:val="00E64494"/>
    <w:rsid w:val="00E64715"/>
    <w:rsid w:val="00E64867"/>
    <w:rsid w:val="00E6487E"/>
    <w:rsid w:val="00E648C7"/>
    <w:rsid w:val="00E648F5"/>
    <w:rsid w:val="00E64B6B"/>
    <w:rsid w:val="00E64E32"/>
    <w:rsid w:val="00E64FF9"/>
    <w:rsid w:val="00E65141"/>
    <w:rsid w:val="00E652E4"/>
    <w:rsid w:val="00E65751"/>
    <w:rsid w:val="00E65759"/>
    <w:rsid w:val="00E6576C"/>
    <w:rsid w:val="00E65835"/>
    <w:rsid w:val="00E65941"/>
    <w:rsid w:val="00E65D48"/>
    <w:rsid w:val="00E65F40"/>
    <w:rsid w:val="00E66029"/>
    <w:rsid w:val="00E66203"/>
    <w:rsid w:val="00E664C4"/>
    <w:rsid w:val="00E66733"/>
    <w:rsid w:val="00E668BC"/>
    <w:rsid w:val="00E66916"/>
    <w:rsid w:val="00E66936"/>
    <w:rsid w:val="00E66A32"/>
    <w:rsid w:val="00E66ACD"/>
    <w:rsid w:val="00E66B72"/>
    <w:rsid w:val="00E66BBA"/>
    <w:rsid w:val="00E66BD0"/>
    <w:rsid w:val="00E66C2A"/>
    <w:rsid w:val="00E66F09"/>
    <w:rsid w:val="00E67445"/>
    <w:rsid w:val="00E6754B"/>
    <w:rsid w:val="00E6774A"/>
    <w:rsid w:val="00E67796"/>
    <w:rsid w:val="00E67C87"/>
    <w:rsid w:val="00E67DA1"/>
    <w:rsid w:val="00E67E40"/>
    <w:rsid w:val="00E67E61"/>
    <w:rsid w:val="00E7013A"/>
    <w:rsid w:val="00E70171"/>
    <w:rsid w:val="00E70330"/>
    <w:rsid w:val="00E704B3"/>
    <w:rsid w:val="00E704D4"/>
    <w:rsid w:val="00E70853"/>
    <w:rsid w:val="00E70874"/>
    <w:rsid w:val="00E70A2D"/>
    <w:rsid w:val="00E70ADB"/>
    <w:rsid w:val="00E70DC2"/>
    <w:rsid w:val="00E70DD0"/>
    <w:rsid w:val="00E70E1A"/>
    <w:rsid w:val="00E70E5E"/>
    <w:rsid w:val="00E70EB8"/>
    <w:rsid w:val="00E70F51"/>
    <w:rsid w:val="00E71096"/>
    <w:rsid w:val="00E71118"/>
    <w:rsid w:val="00E71182"/>
    <w:rsid w:val="00E7126A"/>
    <w:rsid w:val="00E712FF"/>
    <w:rsid w:val="00E7139E"/>
    <w:rsid w:val="00E713D7"/>
    <w:rsid w:val="00E7152C"/>
    <w:rsid w:val="00E71574"/>
    <w:rsid w:val="00E7165D"/>
    <w:rsid w:val="00E716CF"/>
    <w:rsid w:val="00E717E8"/>
    <w:rsid w:val="00E718DD"/>
    <w:rsid w:val="00E71928"/>
    <w:rsid w:val="00E71982"/>
    <w:rsid w:val="00E71C46"/>
    <w:rsid w:val="00E71CB7"/>
    <w:rsid w:val="00E720CF"/>
    <w:rsid w:val="00E7223E"/>
    <w:rsid w:val="00E722C0"/>
    <w:rsid w:val="00E723D8"/>
    <w:rsid w:val="00E72447"/>
    <w:rsid w:val="00E72585"/>
    <w:rsid w:val="00E72665"/>
    <w:rsid w:val="00E72724"/>
    <w:rsid w:val="00E727D1"/>
    <w:rsid w:val="00E72833"/>
    <w:rsid w:val="00E73122"/>
    <w:rsid w:val="00E731CA"/>
    <w:rsid w:val="00E73666"/>
    <w:rsid w:val="00E73DFF"/>
    <w:rsid w:val="00E73F21"/>
    <w:rsid w:val="00E73F99"/>
    <w:rsid w:val="00E73FB5"/>
    <w:rsid w:val="00E74158"/>
    <w:rsid w:val="00E7432D"/>
    <w:rsid w:val="00E74402"/>
    <w:rsid w:val="00E74404"/>
    <w:rsid w:val="00E74485"/>
    <w:rsid w:val="00E745BA"/>
    <w:rsid w:val="00E74703"/>
    <w:rsid w:val="00E74BBF"/>
    <w:rsid w:val="00E74F0F"/>
    <w:rsid w:val="00E74F63"/>
    <w:rsid w:val="00E74F77"/>
    <w:rsid w:val="00E7512F"/>
    <w:rsid w:val="00E751F6"/>
    <w:rsid w:val="00E7532A"/>
    <w:rsid w:val="00E754EC"/>
    <w:rsid w:val="00E7581B"/>
    <w:rsid w:val="00E758B3"/>
    <w:rsid w:val="00E75ACE"/>
    <w:rsid w:val="00E75AF8"/>
    <w:rsid w:val="00E75B23"/>
    <w:rsid w:val="00E75D19"/>
    <w:rsid w:val="00E75DFE"/>
    <w:rsid w:val="00E75FFF"/>
    <w:rsid w:val="00E76343"/>
    <w:rsid w:val="00E763C0"/>
    <w:rsid w:val="00E7641F"/>
    <w:rsid w:val="00E764C6"/>
    <w:rsid w:val="00E76517"/>
    <w:rsid w:val="00E76582"/>
    <w:rsid w:val="00E76615"/>
    <w:rsid w:val="00E766FC"/>
    <w:rsid w:val="00E7692B"/>
    <w:rsid w:val="00E76A3A"/>
    <w:rsid w:val="00E76AAA"/>
    <w:rsid w:val="00E76D29"/>
    <w:rsid w:val="00E7715E"/>
    <w:rsid w:val="00E772C6"/>
    <w:rsid w:val="00E77487"/>
    <w:rsid w:val="00E7753D"/>
    <w:rsid w:val="00E777BE"/>
    <w:rsid w:val="00E777CD"/>
    <w:rsid w:val="00E778DA"/>
    <w:rsid w:val="00E779B6"/>
    <w:rsid w:val="00E77A01"/>
    <w:rsid w:val="00E77A59"/>
    <w:rsid w:val="00E77A74"/>
    <w:rsid w:val="00E77F23"/>
    <w:rsid w:val="00E77FB6"/>
    <w:rsid w:val="00E80028"/>
    <w:rsid w:val="00E8002D"/>
    <w:rsid w:val="00E8013E"/>
    <w:rsid w:val="00E8042E"/>
    <w:rsid w:val="00E8053D"/>
    <w:rsid w:val="00E80547"/>
    <w:rsid w:val="00E805C7"/>
    <w:rsid w:val="00E80611"/>
    <w:rsid w:val="00E80779"/>
    <w:rsid w:val="00E8082D"/>
    <w:rsid w:val="00E80877"/>
    <w:rsid w:val="00E808CC"/>
    <w:rsid w:val="00E80D18"/>
    <w:rsid w:val="00E80E02"/>
    <w:rsid w:val="00E80E0D"/>
    <w:rsid w:val="00E80E40"/>
    <w:rsid w:val="00E80E9E"/>
    <w:rsid w:val="00E81082"/>
    <w:rsid w:val="00E8121A"/>
    <w:rsid w:val="00E8147A"/>
    <w:rsid w:val="00E81541"/>
    <w:rsid w:val="00E815FF"/>
    <w:rsid w:val="00E819C8"/>
    <w:rsid w:val="00E81A57"/>
    <w:rsid w:val="00E81A73"/>
    <w:rsid w:val="00E81CC1"/>
    <w:rsid w:val="00E81D09"/>
    <w:rsid w:val="00E81D6C"/>
    <w:rsid w:val="00E81EA6"/>
    <w:rsid w:val="00E81FFF"/>
    <w:rsid w:val="00E821F5"/>
    <w:rsid w:val="00E82275"/>
    <w:rsid w:val="00E822EB"/>
    <w:rsid w:val="00E82357"/>
    <w:rsid w:val="00E82452"/>
    <w:rsid w:val="00E8254F"/>
    <w:rsid w:val="00E82771"/>
    <w:rsid w:val="00E827B0"/>
    <w:rsid w:val="00E82A2B"/>
    <w:rsid w:val="00E82A5E"/>
    <w:rsid w:val="00E82A99"/>
    <w:rsid w:val="00E82B6A"/>
    <w:rsid w:val="00E82C12"/>
    <w:rsid w:val="00E82C47"/>
    <w:rsid w:val="00E82D90"/>
    <w:rsid w:val="00E82F6E"/>
    <w:rsid w:val="00E82FAD"/>
    <w:rsid w:val="00E83010"/>
    <w:rsid w:val="00E8306E"/>
    <w:rsid w:val="00E8306F"/>
    <w:rsid w:val="00E83152"/>
    <w:rsid w:val="00E83273"/>
    <w:rsid w:val="00E837C0"/>
    <w:rsid w:val="00E839AE"/>
    <w:rsid w:val="00E83B27"/>
    <w:rsid w:val="00E83B78"/>
    <w:rsid w:val="00E83CD4"/>
    <w:rsid w:val="00E83E53"/>
    <w:rsid w:val="00E83E8C"/>
    <w:rsid w:val="00E83EA3"/>
    <w:rsid w:val="00E83F5E"/>
    <w:rsid w:val="00E83FC9"/>
    <w:rsid w:val="00E84171"/>
    <w:rsid w:val="00E8438F"/>
    <w:rsid w:val="00E843CB"/>
    <w:rsid w:val="00E843E8"/>
    <w:rsid w:val="00E848FC"/>
    <w:rsid w:val="00E84F92"/>
    <w:rsid w:val="00E85036"/>
    <w:rsid w:val="00E850BA"/>
    <w:rsid w:val="00E85359"/>
    <w:rsid w:val="00E854B4"/>
    <w:rsid w:val="00E85601"/>
    <w:rsid w:val="00E856D1"/>
    <w:rsid w:val="00E85780"/>
    <w:rsid w:val="00E857E2"/>
    <w:rsid w:val="00E85A9C"/>
    <w:rsid w:val="00E85BF7"/>
    <w:rsid w:val="00E85CB4"/>
    <w:rsid w:val="00E85D45"/>
    <w:rsid w:val="00E85E16"/>
    <w:rsid w:val="00E85ED3"/>
    <w:rsid w:val="00E85FFC"/>
    <w:rsid w:val="00E861F8"/>
    <w:rsid w:val="00E8624D"/>
    <w:rsid w:val="00E86281"/>
    <w:rsid w:val="00E862F3"/>
    <w:rsid w:val="00E863E1"/>
    <w:rsid w:val="00E8644F"/>
    <w:rsid w:val="00E8651A"/>
    <w:rsid w:val="00E865E0"/>
    <w:rsid w:val="00E866ED"/>
    <w:rsid w:val="00E86708"/>
    <w:rsid w:val="00E867D3"/>
    <w:rsid w:val="00E8681F"/>
    <w:rsid w:val="00E86A34"/>
    <w:rsid w:val="00E86B84"/>
    <w:rsid w:val="00E86C97"/>
    <w:rsid w:val="00E86CA6"/>
    <w:rsid w:val="00E86D4F"/>
    <w:rsid w:val="00E86EA8"/>
    <w:rsid w:val="00E86EEF"/>
    <w:rsid w:val="00E86F64"/>
    <w:rsid w:val="00E86F95"/>
    <w:rsid w:val="00E871CC"/>
    <w:rsid w:val="00E87258"/>
    <w:rsid w:val="00E87900"/>
    <w:rsid w:val="00E87A42"/>
    <w:rsid w:val="00E87B01"/>
    <w:rsid w:val="00E87B61"/>
    <w:rsid w:val="00E87E02"/>
    <w:rsid w:val="00E90183"/>
    <w:rsid w:val="00E902EC"/>
    <w:rsid w:val="00E90309"/>
    <w:rsid w:val="00E904BC"/>
    <w:rsid w:val="00E90799"/>
    <w:rsid w:val="00E90878"/>
    <w:rsid w:val="00E9095F"/>
    <w:rsid w:val="00E90B1B"/>
    <w:rsid w:val="00E90B4C"/>
    <w:rsid w:val="00E90C7F"/>
    <w:rsid w:val="00E90C80"/>
    <w:rsid w:val="00E90DF9"/>
    <w:rsid w:val="00E90F67"/>
    <w:rsid w:val="00E90FE8"/>
    <w:rsid w:val="00E910B0"/>
    <w:rsid w:val="00E91254"/>
    <w:rsid w:val="00E9137F"/>
    <w:rsid w:val="00E9140A"/>
    <w:rsid w:val="00E916F0"/>
    <w:rsid w:val="00E91844"/>
    <w:rsid w:val="00E91A64"/>
    <w:rsid w:val="00E91C2A"/>
    <w:rsid w:val="00E91C7C"/>
    <w:rsid w:val="00E91C8F"/>
    <w:rsid w:val="00E91E20"/>
    <w:rsid w:val="00E91F8E"/>
    <w:rsid w:val="00E91FB0"/>
    <w:rsid w:val="00E9202B"/>
    <w:rsid w:val="00E92121"/>
    <w:rsid w:val="00E92287"/>
    <w:rsid w:val="00E9229F"/>
    <w:rsid w:val="00E9239C"/>
    <w:rsid w:val="00E9239E"/>
    <w:rsid w:val="00E923D0"/>
    <w:rsid w:val="00E92696"/>
    <w:rsid w:val="00E926A3"/>
    <w:rsid w:val="00E92804"/>
    <w:rsid w:val="00E9297D"/>
    <w:rsid w:val="00E92CE1"/>
    <w:rsid w:val="00E92D95"/>
    <w:rsid w:val="00E92E3C"/>
    <w:rsid w:val="00E92E4B"/>
    <w:rsid w:val="00E92F01"/>
    <w:rsid w:val="00E932AC"/>
    <w:rsid w:val="00E933A1"/>
    <w:rsid w:val="00E934D0"/>
    <w:rsid w:val="00E93547"/>
    <w:rsid w:val="00E937A8"/>
    <w:rsid w:val="00E937DC"/>
    <w:rsid w:val="00E93902"/>
    <w:rsid w:val="00E93E5D"/>
    <w:rsid w:val="00E94078"/>
    <w:rsid w:val="00E94083"/>
    <w:rsid w:val="00E94188"/>
    <w:rsid w:val="00E941BC"/>
    <w:rsid w:val="00E94222"/>
    <w:rsid w:val="00E9424F"/>
    <w:rsid w:val="00E94506"/>
    <w:rsid w:val="00E9456D"/>
    <w:rsid w:val="00E94A6E"/>
    <w:rsid w:val="00E94B8F"/>
    <w:rsid w:val="00E94BB6"/>
    <w:rsid w:val="00E94BD2"/>
    <w:rsid w:val="00E94E0E"/>
    <w:rsid w:val="00E953A7"/>
    <w:rsid w:val="00E953C9"/>
    <w:rsid w:val="00E954FF"/>
    <w:rsid w:val="00E95977"/>
    <w:rsid w:val="00E95B61"/>
    <w:rsid w:val="00E95F9B"/>
    <w:rsid w:val="00E95FFF"/>
    <w:rsid w:val="00E96430"/>
    <w:rsid w:val="00E965AA"/>
    <w:rsid w:val="00E96626"/>
    <w:rsid w:val="00E96B8B"/>
    <w:rsid w:val="00E96DB1"/>
    <w:rsid w:val="00E96DE1"/>
    <w:rsid w:val="00E9726A"/>
    <w:rsid w:val="00E97490"/>
    <w:rsid w:val="00E97895"/>
    <w:rsid w:val="00E9791B"/>
    <w:rsid w:val="00E97B82"/>
    <w:rsid w:val="00E97EDE"/>
    <w:rsid w:val="00EA0075"/>
    <w:rsid w:val="00EA00B2"/>
    <w:rsid w:val="00EA0149"/>
    <w:rsid w:val="00EA02C6"/>
    <w:rsid w:val="00EA03C5"/>
    <w:rsid w:val="00EA0479"/>
    <w:rsid w:val="00EA04CF"/>
    <w:rsid w:val="00EA0887"/>
    <w:rsid w:val="00EA08F6"/>
    <w:rsid w:val="00EA0942"/>
    <w:rsid w:val="00EA0A52"/>
    <w:rsid w:val="00EA0D05"/>
    <w:rsid w:val="00EA0FED"/>
    <w:rsid w:val="00EA1070"/>
    <w:rsid w:val="00EA1077"/>
    <w:rsid w:val="00EA10FA"/>
    <w:rsid w:val="00EA1136"/>
    <w:rsid w:val="00EA1297"/>
    <w:rsid w:val="00EA13C1"/>
    <w:rsid w:val="00EA15F2"/>
    <w:rsid w:val="00EA1699"/>
    <w:rsid w:val="00EA16B9"/>
    <w:rsid w:val="00EA1790"/>
    <w:rsid w:val="00EA185E"/>
    <w:rsid w:val="00EA18E7"/>
    <w:rsid w:val="00EA1A8D"/>
    <w:rsid w:val="00EA1BCA"/>
    <w:rsid w:val="00EA1BCB"/>
    <w:rsid w:val="00EA1C2B"/>
    <w:rsid w:val="00EA1CB1"/>
    <w:rsid w:val="00EA1F92"/>
    <w:rsid w:val="00EA214E"/>
    <w:rsid w:val="00EA2288"/>
    <w:rsid w:val="00EA2303"/>
    <w:rsid w:val="00EA24A3"/>
    <w:rsid w:val="00EA258F"/>
    <w:rsid w:val="00EA25FE"/>
    <w:rsid w:val="00EA2617"/>
    <w:rsid w:val="00EA263E"/>
    <w:rsid w:val="00EA2851"/>
    <w:rsid w:val="00EA286E"/>
    <w:rsid w:val="00EA28BD"/>
    <w:rsid w:val="00EA28E7"/>
    <w:rsid w:val="00EA2966"/>
    <w:rsid w:val="00EA2967"/>
    <w:rsid w:val="00EA2987"/>
    <w:rsid w:val="00EA2C47"/>
    <w:rsid w:val="00EA2E66"/>
    <w:rsid w:val="00EA2E7B"/>
    <w:rsid w:val="00EA2FEC"/>
    <w:rsid w:val="00EA2FFA"/>
    <w:rsid w:val="00EA3099"/>
    <w:rsid w:val="00EA3201"/>
    <w:rsid w:val="00EA341A"/>
    <w:rsid w:val="00EA3570"/>
    <w:rsid w:val="00EA3933"/>
    <w:rsid w:val="00EA3B04"/>
    <w:rsid w:val="00EA3D84"/>
    <w:rsid w:val="00EA3E95"/>
    <w:rsid w:val="00EA3F87"/>
    <w:rsid w:val="00EA4325"/>
    <w:rsid w:val="00EA4556"/>
    <w:rsid w:val="00EA4561"/>
    <w:rsid w:val="00EA470D"/>
    <w:rsid w:val="00EA4816"/>
    <w:rsid w:val="00EA4A2B"/>
    <w:rsid w:val="00EA4E46"/>
    <w:rsid w:val="00EA4FB0"/>
    <w:rsid w:val="00EA509F"/>
    <w:rsid w:val="00EA5136"/>
    <w:rsid w:val="00EA5365"/>
    <w:rsid w:val="00EA5491"/>
    <w:rsid w:val="00EA5575"/>
    <w:rsid w:val="00EA5693"/>
    <w:rsid w:val="00EA570D"/>
    <w:rsid w:val="00EA572C"/>
    <w:rsid w:val="00EA5861"/>
    <w:rsid w:val="00EA58D6"/>
    <w:rsid w:val="00EA595D"/>
    <w:rsid w:val="00EA5AC6"/>
    <w:rsid w:val="00EA5B19"/>
    <w:rsid w:val="00EA5CD4"/>
    <w:rsid w:val="00EA5CEC"/>
    <w:rsid w:val="00EA5DAE"/>
    <w:rsid w:val="00EA5DB7"/>
    <w:rsid w:val="00EA63CE"/>
    <w:rsid w:val="00EA662C"/>
    <w:rsid w:val="00EA6632"/>
    <w:rsid w:val="00EA66AA"/>
    <w:rsid w:val="00EA6946"/>
    <w:rsid w:val="00EA6A80"/>
    <w:rsid w:val="00EA6A93"/>
    <w:rsid w:val="00EA6B10"/>
    <w:rsid w:val="00EA6C4C"/>
    <w:rsid w:val="00EA6D5D"/>
    <w:rsid w:val="00EA6F5C"/>
    <w:rsid w:val="00EA7039"/>
    <w:rsid w:val="00EA73F3"/>
    <w:rsid w:val="00EA740D"/>
    <w:rsid w:val="00EA74DC"/>
    <w:rsid w:val="00EA773F"/>
    <w:rsid w:val="00EA77B4"/>
    <w:rsid w:val="00EA790A"/>
    <w:rsid w:val="00EA7B73"/>
    <w:rsid w:val="00EA7B9F"/>
    <w:rsid w:val="00EA7BA5"/>
    <w:rsid w:val="00EA7DE3"/>
    <w:rsid w:val="00EA7FAB"/>
    <w:rsid w:val="00EB012C"/>
    <w:rsid w:val="00EB0611"/>
    <w:rsid w:val="00EB0616"/>
    <w:rsid w:val="00EB084A"/>
    <w:rsid w:val="00EB0876"/>
    <w:rsid w:val="00EB0AA8"/>
    <w:rsid w:val="00EB0D5B"/>
    <w:rsid w:val="00EB0FD2"/>
    <w:rsid w:val="00EB12E2"/>
    <w:rsid w:val="00EB12F6"/>
    <w:rsid w:val="00EB135C"/>
    <w:rsid w:val="00EB13F8"/>
    <w:rsid w:val="00EB14A5"/>
    <w:rsid w:val="00EB1533"/>
    <w:rsid w:val="00EB1948"/>
    <w:rsid w:val="00EB1A84"/>
    <w:rsid w:val="00EB1ABE"/>
    <w:rsid w:val="00EB1AFD"/>
    <w:rsid w:val="00EB1B52"/>
    <w:rsid w:val="00EB20A4"/>
    <w:rsid w:val="00EB2293"/>
    <w:rsid w:val="00EB2307"/>
    <w:rsid w:val="00EB26CC"/>
    <w:rsid w:val="00EB2733"/>
    <w:rsid w:val="00EB2809"/>
    <w:rsid w:val="00EB296F"/>
    <w:rsid w:val="00EB2C66"/>
    <w:rsid w:val="00EB2C84"/>
    <w:rsid w:val="00EB2CC5"/>
    <w:rsid w:val="00EB2E95"/>
    <w:rsid w:val="00EB2F40"/>
    <w:rsid w:val="00EB306C"/>
    <w:rsid w:val="00EB33CA"/>
    <w:rsid w:val="00EB3441"/>
    <w:rsid w:val="00EB34E4"/>
    <w:rsid w:val="00EB368E"/>
    <w:rsid w:val="00EB3935"/>
    <w:rsid w:val="00EB39DC"/>
    <w:rsid w:val="00EB3A7A"/>
    <w:rsid w:val="00EB3C8E"/>
    <w:rsid w:val="00EB42EB"/>
    <w:rsid w:val="00EB462B"/>
    <w:rsid w:val="00EB46F4"/>
    <w:rsid w:val="00EB4834"/>
    <w:rsid w:val="00EB4841"/>
    <w:rsid w:val="00EB4BBC"/>
    <w:rsid w:val="00EB4C8F"/>
    <w:rsid w:val="00EB4CD5"/>
    <w:rsid w:val="00EB4D56"/>
    <w:rsid w:val="00EB4FAD"/>
    <w:rsid w:val="00EB5176"/>
    <w:rsid w:val="00EB52BD"/>
    <w:rsid w:val="00EB54BD"/>
    <w:rsid w:val="00EB568B"/>
    <w:rsid w:val="00EB5735"/>
    <w:rsid w:val="00EB5816"/>
    <w:rsid w:val="00EB59CD"/>
    <w:rsid w:val="00EB5A82"/>
    <w:rsid w:val="00EB5C56"/>
    <w:rsid w:val="00EB5DA2"/>
    <w:rsid w:val="00EB5DE0"/>
    <w:rsid w:val="00EB5EE2"/>
    <w:rsid w:val="00EB5F64"/>
    <w:rsid w:val="00EB6154"/>
    <w:rsid w:val="00EB61A1"/>
    <w:rsid w:val="00EB6207"/>
    <w:rsid w:val="00EB62E2"/>
    <w:rsid w:val="00EB6309"/>
    <w:rsid w:val="00EB63AE"/>
    <w:rsid w:val="00EB63B4"/>
    <w:rsid w:val="00EB65BC"/>
    <w:rsid w:val="00EB6D62"/>
    <w:rsid w:val="00EB6F58"/>
    <w:rsid w:val="00EB718C"/>
    <w:rsid w:val="00EB743B"/>
    <w:rsid w:val="00EB74B5"/>
    <w:rsid w:val="00EB75AC"/>
    <w:rsid w:val="00EB75F0"/>
    <w:rsid w:val="00EB75F2"/>
    <w:rsid w:val="00EB76DB"/>
    <w:rsid w:val="00EB78E3"/>
    <w:rsid w:val="00EB7AFA"/>
    <w:rsid w:val="00EB7B96"/>
    <w:rsid w:val="00EB7D2A"/>
    <w:rsid w:val="00EB7E01"/>
    <w:rsid w:val="00EB7E63"/>
    <w:rsid w:val="00EB7E8D"/>
    <w:rsid w:val="00EB7F03"/>
    <w:rsid w:val="00EC00EE"/>
    <w:rsid w:val="00EC0112"/>
    <w:rsid w:val="00EC0366"/>
    <w:rsid w:val="00EC0647"/>
    <w:rsid w:val="00EC0A90"/>
    <w:rsid w:val="00EC0AA0"/>
    <w:rsid w:val="00EC0B32"/>
    <w:rsid w:val="00EC0DC5"/>
    <w:rsid w:val="00EC0F10"/>
    <w:rsid w:val="00EC1370"/>
    <w:rsid w:val="00EC1425"/>
    <w:rsid w:val="00EC17C8"/>
    <w:rsid w:val="00EC1890"/>
    <w:rsid w:val="00EC1E8C"/>
    <w:rsid w:val="00EC1EAB"/>
    <w:rsid w:val="00EC1FBB"/>
    <w:rsid w:val="00EC209D"/>
    <w:rsid w:val="00EC2175"/>
    <w:rsid w:val="00EC2263"/>
    <w:rsid w:val="00EC23AB"/>
    <w:rsid w:val="00EC2716"/>
    <w:rsid w:val="00EC2882"/>
    <w:rsid w:val="00EC29C4"/>
    <w:rsid w:val="00EC2EAA"/>
    <w:rsid w:val="00EC2EF1"/>
    <w:rsid w:val="00EC303E"/>
    <w:rsid w:val="00EC30CC"/>
    <w:rsid w:val="00EC311E"/>
    <w:rsid w:val="00EC36F8"/>
    <w:rsid w:val="00EC3841"/>
    <w:rsid w:val="00EC3A5F"/>
    <w:rsid w:val="00EC3B2B"/>
    <w:rsid w:val="00EC3B44"/>
    <w:rsid w:val="00EC3F2A"/>
    <w:rsid w:val="00EC4504"/>
    <w:rsid w:val="00EC48DB"/>
    <w:rsid w:val="00EC498A"/>
    <w:rsid w:val="00EC49FF"/>
    <w:rsid w:val="00EC4A76"/>
    <w:rsid w:val="00EC4B66"/>
    <w:rsid w:val="00EC4BA4"/>
    <w:rsid w:val="00EC4BBC"/>
    <w:rsid w:val="00EC4E96"/>
    <w:rsid w:val="00EC4EA6"/>
    <w:rsid w:val="00EC4F6D"/>
    <w:rsid w:val="00EC5042"/>
    <w:rsid w:val="00EC5136"/>
    <w:rsid w:val="00EC51CB"/>
    <w:rsid w:val="00EC52D5"/>
    <w:rsid w:val="00EC5305"/>
    <w:rsid w:val="00EC5460"/>
    <w:rsid w:val="00EC55C7"/>
    <w:rsid w:val="00EC55C8"/>
    <w:rsid w:val="00EC57DF"/>
    <w:rsid w:val="00EC5856"/>
    <w:rsid w:val="00EC5AF1"/>
    <w:rsid w:val="00EC5B59"/>
    <w:rsid w:val="00EC5B62"/>
    <w:rsid w:val="00EC5E15"/>
    <w:rsid w:val="00EC5EDE"/>
    <w:rsid w:val="00EC6032"/>
    <w:rsid w:val="00EC6126"/>
    <w:rsid w:val="00EC6217"/>
    <w:rsid w:val="00EC6290"/>
    <w:rsid w:val="00EC6393"/>
    <w:rsid w:val="00EC648F"/>
    <w:rsid w:val="00EC64B5"/>
    <w:rsid w:val="00EC64D0"/>
    <w:rsid w:val="00EC6541"/>
    <w:rsid w:val="00EC6637"/>
    <w:rsid w:val="00EC66D9"/>
    <w:rsid w:val="00EC6B33"/>
    <w:rsid w:val="00EC6D78"/>
    <w:rsid w:val="00EC6F6B"/>
    <w:rsid w:val="00EC7064"/>
    <w:rsid w:val="00EC717D"/>
    <w:rsid w:val="00EC7463"/>
    <w:rsid w:val="00EC746B"/>
    <w:rsid w:val="00EC74E6"/>
    <w:rsid w:val="00EC75C1"/>
    <w:rsid w:val="00EC77C1"/>
    <w:rsid w:val="00EC7846"/>
    <w:rsid w:val="00EC7C9F"/>
    <w:rsid w:val="00EC7FA1"/>
    <w:rsid w:val="00ED037B"/>
    <w:rsid w:val="00ED077F"/>
    <w:rsid w:val="00ED09AD"/>
    <w:rsid w:val="00ED0B77"/>
    <w:rsid w:val="00ED0CB4"/>
    <w:rsid w:val="00ED0E43"/>
    <w:rsid w:val="00ED1081"/>
    <w:rsid w:val="00ED136B"/>
    <w:rsid w:val="00ED1424"/>
    <w:rsid w:val="00ED15DE"/>
    <w:rsid w:val="00ED1659"/>
    <w:rsid w:val="00ED16F5"/>
    <w:rsid w:val="00ED1843"/>
    <w:rsid w:val="00ED191F"/>
    <w:rsid w:val="00ED1A20"/>
    <w:rsid w:val="00ED1C3A"/>
    <w:rsid w:val="00ED1D4A"/>
    <w:rsid w:val="00ED1EA7"/>
    <w:rsid w:val="00ED1EAA"/>
    <w:rsid w:val="00ED21E4"/>
    <w:rsid w:val="00ED225B"/>
    <w:rsid w:val="00ED2514"/>
    <w:rsid w:val="00ED26A4"/>
    <w:rsid w:val="00ED284A"/>
    <w:rsid w:val="00ED29EF"/>
    <w:rsid w:val="00ED2BBC"/>
    <w:rsid w:val="00ED2C24"/>
    <w:rsid w:val="00ED2FF1"/>
    <w:rsid w:val="00ED3027"/>
    <w:rsid w:val="00ED3175"/>
    <w:rsid w:val="00ED31B5"/>
    <w:rsid w:val="00ED34F8"/>
    <w:rsid w:val="00ED36DC"/>
    <w:rsid w:val="00ED376D"/>
    <w:rsid w:val="00ED37E8"/>
    <w:rsid w:val="00ED38E6"/>
    <w:rsid w:val="00ED3951"/>
    <w:rsid w:val="00ED39D7"/>
    <w:rsid w:val="00ED3A0A"/>
    <w:rsid w:val="00ED3D33"/>
    <w:rsid w:val="00ED3D8F"/>
    <w:rsid w:val="00ED3FAC"/>
    <w:rsid w:val="00ED4001"/>
    <w:rsid w:val="00ED40E8"/>
    <w:rsid w:val="00ED41A8"/>
    <w:rsid w:val="00ED4202"/>
    <w:rsid w:val="00ED43AA"/>
    <w:rsid w:val="00ED441C"/>
    <w:rsid w:val="00ED445E"/>
    <w:rsid w:val="00ED4639"/>
    <w:rsid w:val="00ED47F3"/>
    <w:rsid w:val="00ED4871"/>
    <w:rsid w:val="00ED4884"/>
    <w:rsid w:val="00ED4A89"/>
    <w:rsid w:val="00ED4B33"/>
    <w:rsid w:val="00ED4C20"/>
    <w:rsid w:val="00ED4C66"/>
    <w:rsid w:val="00ED4CD5"/>
    <w:rsid w:val="00ED4DB5"/>
    <w:rsid w:val="00ED4E2A"/>
    <w:rsid w:val="00ED4FC4"/>
    <w:rsid w:val="00ED53AB"/>
    <w:rsid w:val="00ED55F3"/>
    <w:rsid w:val="00ED5696"/>
    <w:rsid w:val="00ED5B81"/>
    <w:rsid w:val="00ED5B99"/>
    <w:rsid w:val="00ED5BAE"/>
    <w:rsid w:val="00ED5DD8"/>
    <w:rsid w:val="00ED5F8C"/>
    <w:rsid w:val="00ED5F97"/>
    <w:rsid w:val="00ED60D1"/>
    <w:rsid w:val="00ED6133"/>
    <w:rsid w:val="00ED6326"/>
    <w:rsid w:val="00ED644F"/>
    <w:rsid w:val="00ED656B"/>
    <w:rsid w:val="00ED65CA"/>
    <w:rsid w:val="00ED68FF"/>
    <w:rsid w:val="00ED6A22"/>
    <w:rsid w:val="00ED6B65"/>
    <w:rsid w:val="00ED6B9A"/>
    <w:rsid w:val="00ED6C8A"/>
    <w:rsid w:val="00ED6C9E"/>
    <w:rsid w:val="00ED6D7E"/>
    <w:rsid w:val="00ED6E62"/>
    <w:rsid w:val="00ED6ECE"/>
    <w:rsid w:val="00ED7077"/>
    <w:rsid w:val="00ED7772"/>
    <w:rsid w:val="00ED796B"/>
    <w:rsid w:val="00ED7AD8"/>
    <w:rsid w:val="00ED7B59"/>
    <w:rsid w:val="00ED7C0A"/>
    <w:rsid w:val="00ED7DF2"/>
    <w:rsid w:val="00ED7F4F"/>
    <w:rsid w:val="00ED7F5D"/>
    <w:rsid w:val="00EE0060"/>
    <w:rsid w:val="00EE0238"/>
    <w:rsid w:val="00EE03D1"/>
    <w:rsid w:val="00EE0437"/>
    <w:rsid w:val="00EE0510"/>
    <w:rsid w:val="00EE059C"/>
    <w:rsid w:val="00EE0650"/>
    <w:rsid w:val="00EE06EE"/>
    <w:rsid w:val="00EE0A40"/>
    <w:rsid w:val="00EE0B8B"/>
    <w:rsid w:val="00EE0CF3"/>
    <w:rsid w:val="00EE0D48"/>
    <w:rsid w:val="00EE0E97"/>
    <w:rsid w:val="00EE1130"/>
    <w:rsid w:val="00EE1545"/>
    <w:rsid w:val="00EE15AC"/>
    <w:rsid w:val="00EE1B9A"/>
    <w:rsid w:val="00EE1CFD"/>
    <w:rsid w:val="00EE1D7D"/>
    <w:rsid w:val="00EE1D97"/>
    <w:rsid w:val="00EE1DA7"/>
    <w:rsid w:val="00EE232E"/>
    <w:rsid w:val="00EE24F0"/>
    <w:rsid w:val="00EE2A16"/>
    <w:rsid w:val="00EE2C72"/>
    <w:rsid w:val="00EE2C9F"/>
    <w:rsid w:val="00EE2EAF"/>
    <w:rsid w:val="00EE3026"/>
    <w:rsid w:val="00EE3063"/>
    <w:rsid w:val="00EE3084"/>
    <w:rsid w:val="00EE380C"/>
    <w:rsid w:val="00EE3811"/>
    <w:rsid w:val="00EE3923"/>
    <w:rsid w:val="00EE39E2"/>
    <w:rsid w:val="00EE39E5"/>
    <w:rsid w:val="00EE3C15"/>
    <w:rsid w:val="00EE3D37"/>
    <w:rsid w:val="00EE3DCE"/>
    <w:rsid w:val="00EE3E01"/>
    <w:rsid w:val="00EE3E14"/>
    <w:rsid w:val="00EE408B"/>
    <w:rsid w:val="00EE41AF"/>
    <w:rsid w:val="00EE4316"/>
    <w:rsid w:val="00EE4413"/>
    <w:rsid w:val="00EE4AF7"/>
    <w:rsid w:val="00EE4D39"/>
    <w:rsid w:val="00EE4D69"/>
    <w:rsid w:val="00EE4D7B"/>
    <w:rsid w:val="00EE507D"/>
    <w:rsid w:val="00EE50AF"/>
    <w:rsid w:val="00EE5287"/>
    <w:rsid w:val="00EE53F4"/>
    <w:rsid w:val="00EE563B"/>
    <w:rsid w:val="00EE581F"/>
    <w:rsid w:val="00EE5988"/>
    <w:rsid w:val="00EE59BE"/>
    <w:rsid w:val="00EE5BF2"/>
    <w:rsid w:val="00EE5D9B"/>
    <w:rsid w:val="00EE5DA0"/>
    <w:rsid w:val="00EE60B2"/>
    <w:rsid w:val="00EE60E2"/>
    <w:rsid w:val="00EE626B"/>
    <w:rsid w:val="00EE634A"/>
    <w:rsid w:val="00EE651A"/>
    <w:rsid w:val="00EE67C0"/>
    <w:rsid w:val="00EE681D"/>
    <w:rsid w:val="00EE693A"/>
    <w:rsid w:val="00EE6BA2"/>
    <w:rsid w:val="00EE6F4D"/>
    <w:rsid w:val="00EE6FCA"/>
    <w:rsid w:val="00EE7012"/>
    <w:rsid w:val="00EE72C3"/>
    <w:rsid w:val="00EE7474"/>
    <w:rsid w:val="00EE74FB"/>
    <w:rsid w:val="00EE7506"/>
    <w:rsid w:val="00EE754F"/>
    <w:rsid w:val="00EE7B01"/>
    <w:rsid w:val="00EE7C44"/>
    <w:rsid w:val="00EE7DA7"/>
    <w:rsid w:val="00EE7E12"/>
    <w:rsid w:val="00EE7ED3"/>
    <w:rsid w:val="00EE7F83"/>
    <w:rsid w:val="00EE7FDA"/>
    <w:rsid w:val="00EF015D"/>
    <w:rsid w:val="00EF02B8"/>
    <w:rsid w:val="00EF02CA"/>
    <w:rsid w:val="00EF02EB"/>
    <w:rsid w:val="00EF07FA"/>
    <w:rsid w:val="00EF0808"/>
    <w:rsid w:val="00EF08B4"/>
    <w:rsid w:val="00EF09E7"/>
    <w:rsid w:val="00EF09FC"/>
    <w:rsid w:val="00EF0AEA"/>
    <w:rsid w:val="00EF10CD"/>
    <w:rsid w:val="00EF1318"/>
    <w:rsid w:val="00EF13DC"/>
    <w:rsid w:val="00EF1DEE"/>
    <w:rsid w:val="00EF1E09"/>
    <w:rsid w:val="00EF1FCC"/>
    <w:rsid w:val="00EF2115"/>
    <w:rsid w:val="00EF2182"/>
    <w:rsid w:val="00EF21D8"/>
    <w:rsid w:val="00EF266B"/>
    <w:rsid w:val="00EF2735"/>
    <w:rsid w:val="00EF2DFF"/>
    <w:rsid w:val="00EF2E70"/>
    <w:rsid w:val="00EF310D"/>
    <w:rsid w:val="00EF324E"/>
    <w:rsid w:val="00EF35EC"/>
    <w:rsid w:val="00EF3667"/>
    <w:rsid w:val="00EF3680"/>
    <w:rsid w:val="00EF377D"/>
    <w:rsid w:val="00EF3A53"/>
    <w:rsid w:val="00EF3AA7"/>
    <w:rsid w:val="00EF3AD4"/>
    <w:rsid w:val="00EF3B70"/>
    <w:rsid w:val="00EF3B83"/>
    <w:rsid w:val="00EF40F3"/>
    <w:rsid w:val="00EF422A"/>
    <w:rsid w:val="00EF42E8"/>
    <w:rsid w:val="00EF43D5"/>
    <w:rsid w:val="00EF440A"/>
    <w:rsid w:val="00EF4600"/>
    <w:rsid w:val="00EF47FA"/>
    <w:rsid w:val="00EF4A63"/>
    <w:rsid w:val="00EF4C25"/>
    <w:rsid w:val="00EF4CDB"/>
    <w:rsid w:val="00EF4D0C"/>
    <w:rsid w:val="00EF4E8D"/>
    <w:rsid w:val="00EF50BD"/>
    <w:rsid w:val="00EF51D1"/>
    <w:rsid w:val="00EF5300"/>
    <w:rsid w:val="00EF5409"/>
    <w:rsid w:val="00EF54EE"/>
    <w:rsid w:val="00EF55EF"/>
    <w:rsid w:val="00EF5727"/>
    <w:rsid w:val="00EF5799"/>
    <w:rsid w:val="00EF5807"/>
    <w:rsid w:val="00EF5CA9"/>
    <w:rsid w:val="00EF5CC1"/>
    <w:rsid w:val="00EF6283"/>
    <w:rsid w:val="00EF62DE"/>
    <w:rsid w:val="00EF640E"/>
    <w:rsid w:val="00EF6495"/>
    <w:rsid w:val="00EF64AE"/>
    <w:rsid w:val="00EF663D"/>
    <w:rsid w:val="00EF6844"/>
    <w:rsid w:val="00EF6A81"/>
    <w:rsid w:val="00EF6B40"/>
    <w:rsid w:val="00EF6C1E"/>
    <w:rsid w:val="00EF6C28"/>
    <w:rsid w:val="00EF6C36"/>
    <w:rsid w:val="00EF6C8E"/>
    <w:rsid w:val="00EF6CB7"/>
    <w:rsid w:val="00EF6E7C"/>
    <w:rsid w:val="00EF6F0D"/>
    <w:rsid w:val="00EF6FFA"/>
    <w:rsid w:val="00EF7014"/>
    <w:rsid w:val="00EF713E"/>
    <w:rsid w:val="00EF72DF"/>
    <w:rsid w:val="00EF77D3"/>
    <w:rsid w:val="00EF7961"/>
    <w:rsid w:val="00EF7C5A"/>
    <w:rsid w:val="00EF7F8F"/>
    <w:rsid w:val="00EF7FDE"/>
    <w:rsid w:val="00F00061"/>
    <w:rsid w:val="00F000E4"/>
    <w:rsid w:val="00F000EB"/>
    <w:rsid w:val="00F001E0"/>
    <w:rsid w:val="00F0028B"/>
    <w:rsid w:val="00F00451"/>
    <w:rsid w:val="00F0046C"/>
    <w:rsid w:val="00F00550"/>
    <w:rsid w:val="00F0072A"/>
    <w:rsid w:val="00F0099E"/>
    <w:rsid w:val="00F00B8A"/>
    <w:rsid w:val="00F00BB7"/>
    <w:rsid w:val="00F00CFB"/>
    <w:rsid w:val="00F00FF6"/>
    <w:rsid w:val="00F01043"/>
    <w:rsid w:val="00F011B8"/>
    <w:rsid w:val="00F011FC"/>
    <w:rsid w:val="00F01256"/>
    <w:rsid w:val="00F01526"/>
    <w:rsid w:val="00F01611"/>
    <w:rsid w:val="00F0179D"/>
    <w:rsid w:val="00F017B6"/>
    <w:rsid w:val="00F017E3"/>
    <w:rsid w:val="00F01D21"/>
    <w:rsid w:val="00F01D55"/>
    <w:rsid w:val="00F01DAC"/>
    <w:rsid w:val="00F01E3C"/>
    <w:rsid w:val="00F01FAD"/>
    <w:rsid w:val="00F0204B"/>
    <w:rsid w:val="00F022AC"/>
    <w:rsid w:val="00F024D7"/>
    <w:rsid w:val="00F02514"/>
    <w:rsid w:val="00F025BD"/>
    <w:rsid w:val="00F026F0"/>
    <w:rsid w:val="00F02714"/>
    <w:rsid w:val="00F02932"/>
    <w:rsid w:val="00F02AAC"/>
    <w:rsid w:val="00F02B43"/>
    <w:rsid w:val="00F02CC1"/>
    <w:rsid w:val="00F02CCF"/>
    <w:rsid w:val="00F02F73"/>
    <w:rsid w:val="00F02FD3"/>
    <w:rsid w:val="00F031DB"/>
    <w:rsid w:val="00F033D4"/>
    <w:rsid w:val="00F034E1"/>
    <w:rsid w:val="00F034F8"/>
    <w:rsid w:val="00F0361F"/>
    <w:rsid w:val="00F0381D"/>
    <w:rsid w:val="00F0388E"/>
    <w:rsid w:val="00F038D6"/>
    <w:rsid w:val="00F03A4C"/>
    <w:rsid w:val="00F03B40"/>
    <w:rsid w:val="00F03F16"/>
    <w:rsid w:val="00F03F60"/>
    <w:rsid w:val="00F0452D"/>
    <w:rsid w:val="00F04679"/>
    <w:rsid w:val="00F049D2"/>
    <w:rsid w:val="00F04B1B"/>
    <w:rsid w:val="00F04D7F"/>
    <w:rsid w:val="00F04DCC"/>
    <w:rsid w:val="00F04ED6"/>
    <w:rsid w:val="00F04F80"/>
    <w:rsid w:val="00F05008"/>
    <w:rsid w:val="00F050E1"/>
    <w:rsid w:val="00F0524D"/>
    <w:rsid w:val="00F053B8"/>
    <w:rsid w:val="00F05415"/>
    <w:rsid w:val="00F054B6"/>
    <w:rsid w:val="00F054DF"/>
    <w:rsid w:val="00F05587"/>
    <w:rsid w:val="00F055A0"/>
    <w:rsid w:val="00F055AF"/>
    <w:rsid w:val="00F05861"/>
    <w:rsid w:val="00F0587B"/>
    <w:rsid w:val="00F05AE4"/>
    <w:rsid w:val="00F05B1C"/>
    <w:rsid w:val="00F05FCA"/>
    <w:rsid w:val="00F0611D"/>
    <w:rsid w:val="00F062CC"/>
    <w:rsid w:val="00F06464"/>
    <w:rsid w:val="00F06666"/>
    <w:rsid w:val="00F06787"/>
    <w:rsid w:val="00F06832"/>
    <w:rsid w:val="00F069B4"/>
    <w:rsid w:val="00F06A68"/>
    <w:rsid w:val="00F06B18"/>
    <w:rsid w:val="00F06C79"/>
    <w:rsid w:val="00F06CC2"/>
    <w:rsid w:val="00F06DFB"/>
    <w:rsid w:val="00F06E37"/>
    <w:rsid w:val="00F07088"/>
    <w:rsid w:val="00F07267"/>
    <w:rsid w:val="00F072DA"/>
    <w:rsid w:val="00F072ED"/>
    <w:rsid w:val="00F075EB"/>
    <w:rsid w:val="00F0761F"/>
    <w:rsid w:val="00F07699"/>
    <w:rsid w:val="00F079B4"/>
    <w:rsid w:val="00F07AC8"/>
    <w:rsid w:val="00F07EAA"/>
    <w:rsid w:val="00F07FB6"/>
    <w:rsid w:val="00F1004B"/>
    <w:rsid w:val="00F102B1"/>
    <w:rsid w:val="00F10551"/>
    <w:rsid w:val="00F105A1"/>
    <w:rsid w:val="00F105D7"/>
    <w:rsid w:val="00F10836"/>
    <w:rsid w:val="00F1094C"/>
    <w:rsid w:val="00F10980"/>
    <w:rsid w:val="00F1098A"/>
    <w:rsid w:val="00F10D03"/>
    <w:rsid w:val="00F10E93"/>
    <w:rsid w:val="00F10EF8"/>
    <w:rsid w:val="00F10F6E"/>
    <w:rsid w:val="00F1102D"/>
    <w:rsid w:val="00F11055"/>
    <w:rsid w:val="00F1138C"/>
    <w:rsid w:val="00F1162C"/>
    <w:rsid w:val="00F1163F"/>
    <w:rsid w:val="00F11A10"/>
    <w:rsid w:val="00F11A23"/>
    <w:rsid w:val="00F11C20"/>
    <w:rsid w:val="00F11D7A"/>
    <w:rsid w:val="00F12187"/>
    <w:rsid w:val="00F121E4"/>
    <w:rsid w:val="00F122BD"/>
    <w:rsid w:val="00F124DC"/>
    <w:rsid w:val="00F12518"/>
    <w:rsid w:val="00F1257F"/>
    <w:rsid w:val="00F126E0"/>
    <w:rsid w:val="00F12714"/>
    <w:rsid w:val="00F12865"/>
    <w:rsid w:val="00F128BF"/>
    <w:rsid w:val="00F12A56"/>
    <w:rsid w:val="00F12BE4"/>
    <w:rsid w:val="00F12D16"/>
    <w:rsid w:val="00F12DC2"/>
    <w:rsid w:val="00F13039"/>
    <w:rsid w:val="00F13164"/>
    <w:rsid w:val="00F131B5"/>
    <w:rsid w:val="00F13284"/>
    <w:rsid w:val="00F135DA"/>
    <w:rsid w:val="00F13730"/>
    <w:rsid w:val="00F139B8"/>
    <w:rsid w:val="00F13A75"/>
    <w:rsid w:val="00F13C7D"/>
    <w:rsid w:val="00F13CE3"/>
    <w:rsid w:val="00F13E53"/>
    <w:rsid w:val="00F13E71"/>
    <w:rsid w:val="00F14088"/>
    <w:rsid w:val="00F143E3"/>
    <w:rsid w:val="00F1467C"/>
    <w:rsid w:val="00F14682"/>
    <w:rsid w:val="00F14720"/>
    <w:rsid w:val="00F14724"/>
    <w:rsid w:val="00F14836"/>
    <w:rsid w:val="00F14BDF"/>
    <w:rsid w:val="00F14E2E"/>
    <w:rsid w:val="00F14F86"/>
    <w:rsid w:val="00F14F99"/>
    <w:rsid w:val="00F15147"/>
    <w:rsid w:val="00F151BC"/>
    <w:rsid w:val="00F15401"/>
    <w:rsid w:val="00F15533"/>
    <w:rsid w:val="00F155EC"/>
    <w:rsid w:val="00F15714"/>
    <w:rsid w:val="00F1577F"/>
    <w:rsid w:val="00F15861"/>
    <w:rsid w:val="00F158C2"/>
    <w:rsid w:val="00F159A9"/>
    <w:rsid w:val="00F15C05"/>
    <w:rsid w:val="00F16085"/>
    <w:rsid w:val="00F1618E"/>
    <w:rsid w:val="00F1640A"/>
    <w:rsid w:val="00F1655E"/>
    <w:rsid w:val="00F166A9"/>
    <w:rsid w:val="00F16757"/>
    <w:rsid w:val="00F16CAE"/>
    <w:rsid w:val="00F16CDC"/>
    <w:rsid w:val="00F16DD7"/>
    <w:rsid w:val="00F16FBD"/>
    <w:rsid w:val="00F17237"/>
    <w:rsid w:val="00F172ED"/>
    <w:rsid w:val="00F1773E"/>
    <w:rsid w:val="00F178DE"/>
    <w:rsid w:val="00F178F9"/>
    <w:rsid w:val="00F179C6"/>
    <w:rsid w:val="00F17A8A"/>
    <w:rsid w:val="00F17D4F"/>
    <w:rsid w:val="00F17DFD"/>
    <w:rsid w:val="00F17FCE"/>
    <w:rsid w:val="00F20002"/>
    <w:rsid w:val="00F20033"/>
    <w:rsid w:val="00F200FB"/>
    <w:rsid w:val="00F202C7"/>
    <w:rsid w:val="00F203F5"/>
    <w:rsid w:val="00F2054F"/>
    <w:rsid w:val="00F208ED"/>
    <w:rsid w:val="00F20C6D"/>
    <w:rsid w:val="00F20F0A"/>
    <w:rsid w:val="00F20F6F"/>
    <w:rsid w:val="00F21217"/>
    <w:rsid w:val="00F21602"/>
    <w:rsid w:val="00F216F1"/>
    <w:rsid w:val="00F21898"/>
    <w:rsid w:val="00F2199E"/>
    <w:rsid w:val="00F21AC4"/>
    <w:rsid w:val="00F21C31"/>
    <w:rsid w:val="00F21C6C"/>
    <w:rsid w:val="00F21FF5"/>
    <w:rsid w:val="00F2200B"/>
    <w:rsid w:val="00F220C3"/>
    <w:rsid w:val="00F22473"/>
    <w:rsid w:val="00F22621"/>
    <w:rsid w:val="00F22B3F"/>
    <w:rsid w:val="00F22BD3"/>
    <w:rsid w:val="00F22CCC"/>
    <w:rsid w:val="00F22EE4"/>
    <w:rsid w:val="00F22F25"/>
    <w:rsid w:val="00F22F98"/>
    <w:rsid w:val="00F22FD2"/>
    <w:rsid w:val="00F22FFC"/>
    <w:rsid w:val="00F23151"/>
    <w:rsid w:val="00F23172"/>
    <w:rsid w:val="00F23179"/>
    <w:rsid w:val="00F234FD"/>
    <w:rsid w:val="00F2363E"/>
    <w:rsid w:val="00F23773"/>
    <w:rsid w:val="00F23AB7"/>
    <w:rsid w:val="00F23D1A"/>
    <w:rsid w:val="00F23D1E"/>
    <w:rsid w:val="00F23EBE"/>
    <w:rsid w:val="00F23FFF"/>
    <w:rsid w:val="00F24010"/>
    <w:rsid w:val="00F242F0"/>
    <w:rsid w:val="00F243DB"/>
    <w:rsid w:val="00F24529"/>
    <w:rsid w:val="00F2462A"/>
    <w:rsid w:val="00F24925"/>
    <w:rsid w:val="00F24BA1"/>
    <w:rsid w:val="00F24CDD"/>
    <w:rsid w:val="00F24CE8"/>
    <w:rsid w:val="00F24D74"/>
    <w:rsid w:val="00F24E92"/>
    <w:rsid w:val="00F24EAE"/>
    <w:rsid w:val="00F25070"/>
    <w:rsid w:val="00F2507A"/>
    <w:rsid w:val="00F25337"/>
    <w:rsid w:val="00F2537F"/>
    <w:rsid w:val="00F253CB"/>
    <w:rsid w:val="00F2552D"/>
    <w:rsid w:val="00F25686"/>
    <w:rsid w:val="00F2568F"/>
    <w:rsid w:val="00F25754"/>
    <w:rsid w:val="00F25834"/>
    <w:rsid w:val="00F25BED"/>
    <w:rsid w:val="00F25F34"/>
    <w:rsid w:val="00F25F37"/>
    <w:rsid w:val="00F25F39"/>
    <w:rsid w:val="00F25FA2"/>
    <w:rsid w:val="00F2600D"/>
    <w:rsid w:val="00F26049"/>
    <w:rsid w:val="00F26085"/>
    <w:rsid w:val="00F263DD"/>
    <w:rsid w:val="00F26401"/>
    <w:rsid w:val="00F26423"/>
    <w:rsid w:val="00F264C3"/>
    <w:rsid w:val="00F268C0"/>
    <w:rsid w:val="00F268DA"/>
    <w:rsid w:val="00F26C63"/>
    <w:rsid w:val="00F26D75"/>
    <w:rsid w:val="00F26D95"/>
    <w:rsid w:val="00F26F0B"/>
    <w:rsid w:val="00F26FFF"/>
    <w:rsid w:val="00F2712C"/>
    <w:rsid w:val="00F27254"/>
    <w:rsid w:val="00F2737A"/>
    <w:rsid w:val="00F27407"/>
    <w:rsid w:val="00F2770A"/>
    <w:rsid w:val="00F277B2"/>
    <w:rsid w:val="00F27849"/>
    <w:rsid w:val="00F278C4"/>
    <w:rsid w:val="00F27BE5"/>
    <w:rsid w:val="00F27C3E"/>
    <w:rsid w:val="00F27D96"/>
    <w:rsid w:val="00F27F91"/>
    <w:rsid w:val="00F3018F"/>
    <w:rsid w:val="00F30717"/>
    <w:rsid w:val="00F30DC0"/>
    <w:rsid w:val="00F30DDC"/>
    <w:rsid w:val="00F30E80"/>
    <w:rsid w:val="00F311D5"/>
    <w:rsid w:val="00F31382"/>
    <w:rsid w:val="00F31424"/>
    <w:rsid w:val="00F31445"/>
    <w:rsid w:val="00F31470"/>
    <w:rsid w:val="00F314C5"/>
    <w:rsid w:val="00F317B7"/>
    <w:rsid w:val="00F3193B"/>
    <w:rsid w:val="00F319BA"/>
    <w:rsid w:val="00F31A87"/>
    <w:rsid w:val="00F31B2E"/>
    <w:rsid w:val="00F31D04"/>
    <w:rsid w:val="00F32036"/>
    <w:rsid w:val="00F3208A"/>
    <w:rsid w:val="00F32192"/>
    <w:rsid w:val="00F321A0"/>
    <w:rsid w:val="00F3238A"/>
    <w:rsid w:val="00F32565"/>
    <w:rsid w:val="00F32602"/>
    <w:rsid w:val="00F327E9"/>
    <w:rsid w:val="00F3294F"/>
    <w:rsid w:val="00F32A48"/>
    <w:rsid w:val="00F32BFE"/>
    <w:rsid w:val="00F32C1F"/>
    <w:rsid w:val="00F32C3D"/>
    <w:rsid w:val="00F32E37"/>
    <w:rsid w:val="00F3306B"/>
    <w:rsid w:val="00F33174"/>
    <w:rsid w:val="00F33220"/>
    <w:rsid w:val="00F3324B"/>
    <w:rsid w:val="00F333D7"/>
    <w:rsid w:val="00F3348F"/>
    <w:rsid w:val="00F335F0"/>
    <w:rsid w:val="00F337D9"/>
    <w:rsid w:val="00F337F0"/>
    <w:rsid w:val="00F33E70"/>
    <w:rsid w:val="00F34172"/>
    <w:rsid w:val="00F341D6"/>
    <w:rsid w:val="00F3420D"/>
    <w:rsid w:val="00F34297"/>
    <w:rsid w:val="00F342F2"/>
    <w:rsid w:val="00F34444"/>
    <w:rsid w:val="00F344D0"/>
    <w:rsid w:val="00F34528"/>
    <w:rsid w:val="00F3472B"/>
    <w:rsid w:val="00F347E8"/>
    <w:rsid w:val="00F349B9"/>
    <w:rsid w:val="00F34B19"/>
    <w:rsid w:val="00F35062"/>
    <w:rsid w:val="00F3529D"/>
    <w:rsid w:val="00F353A3"/>
    <w:rsid w:val="00F353DD"/>
    <w:rsid w:val="00F35412"/>
    <w:rsid w:val="00F35498"/>
    <w:rsid w:val="00F3552A"/>
    <w:rsid w:val="00F35663"/>
    <w:rsid w:val="00F3567C"/>
    <w:rsid w:val="00F358B3"/>
    <w:rsid w:val="00F359FC"/>
    <w:rsid w:val="00F35ADD"/>
    <w:rsid w:val="00F35D53"/>
    <w:rsid w:val="00F35FF0"/>
    <w:rsid w:val="00F361CD"/>
    <w:rsid w:val="00F3639B"/>
    <w:rsid w:val="00F363DD"/>
    <w:rsid w:val="00F36564"/>
    <w:rsid w:val="00F36583"/>
    <w:rsid w:val="00F366A8"/>
    <w:rsid w:val="00F36703"/>
    <w:rsid w:val="00F367A0"/>
    <w:rsid w:val="00F367D0"/>
    <w:rsid w:val="00F368CF"/>
    <w:rsid w:val="00F36CAE"/>
    <w:rsid w:val="00F36DF4"/>
    <w:rsid w:val="00F36E20"/>
    <w:rsid w:val="00F36EAB"/>
    <w:rsid w:val="00F36F84"/>
    <w:rsid w:val="00F37246"/>
    <w:rsid w:val="00F3729B"/>
    <w:rsid w:val="00F3731F"/>
    <w:rsid w:val="00F37593"/>
    <w:rsid w:val="00F375C8"/>
    <w:rsid w:val="00F377D9"/>
    <w:rsid w:val="00F37891"/>
    <w:rsid w:val="00F378C5"/>
    <w:rsid w:val="00F37936"/>
    <w:rsid w:val="00F37941"/>
    <w:rsid w:val="00F379F6"/>
    <w:rsid w:val="00F37A7E"/>
    <w:rsid w:val="00F37B17"/>
    <w:rsid w:val="00F37BC6"/>
    <w:rsid w:val="00F37C6A"/>
    <w:rsid w:val="00F37D4C"/>
    <w:rsid w:val="00F37F4C"/>
    <w:rsid w:val="00F37F9E"/>
    <w:rsid w:val="00F404AA"/>
    <w:rsid w:val="00F404EA"/>
    <w:rsid w:val="00F405FD"/>
    <w:rsid w:val="00F40634"/>
    <w:rsid w:val="00F4086F"/>
    <w:rsid w:val="00F40936"/>
    <w:rsid w:val="00F40A94"/>
    <w:rsid w:val="00F40B61"/>
    <w:rsid w:val="00F40D4E"/>
    <w:rsid w:val="00F40F13"/>
    <w:rsid w:val="00F40F39"/>
    <w:rsid w:val="00F40F81"/>
    <w:rsid w:val="00F410FF"/>
    <w:rsid w:val="00F4146B"/>
    <w:rsid w:val="00F41478"/>
    <w:rsid w:val="00F41535"/>
    <w:rsid w:val="00F4156D"/>
    <w:rsid w:val="00F41A03"/>
    <w:rsid w:val="00F41A40"/>
    <w:rsid w:val="00F41A54"/>
    <w:rsid w:val="00F41B1B"/>
    <w:rsid w:val="00F41B80"/>
    <w:rsid w:val="00F41CDB"/>
    <w:rsid w:val="00F41D55"/>
    <w:rsid w:val="00F41D9C"/>
    <w:rsid w:val="00F41E7C"/>
    <w:rsid w:val="00F42017"/>
    <w:rsid w:val="00F421FC"/>
    <w:rsid w:val="00F423B7"/>
    <w:rsid w:val="00F4244A"/>
    <w:rsid w:val="00F42681"/>
    <w:rsid w:val="00F42A86"/>
    <w:rsid w:val="00F42AC7"/>
    <w:rsid w:val="00F42DE3"/>
    <w:rsid w:val="00F42E53"/>
    <w:rsid w:val="00F43369"/>
    <w:rsid w:val="00F43959"/>
    <w:rsid w:val="00F43A6F"/>
    <w:rsid w:val="00F43B51"/>
    <w:rsid w:val="00F43DF9"/>
    <w:rsid w:val="00F43E00"/>
    <w:rsid w:val="00F43EF4"/>
    <w:rsid w:val="00F4433F"/>
    <w:rsid w:val="00F44565"/>
    <w:rsid w:val="00F4456A"/>
    <w:rsid w:val="00F445A6"/>
    <w:rsid w:val="00F4464E"/>
    <w:rsid w:val="00F44658"/>
    <w:rsid w:val="00F44662"/>
    <w:rsid w:val="00F44797"/>
    <w:rsid w:val="00F44831"/>
    <w:rsid w:val="00F4497F"/>
    <w:rsid w:val="00F44C31"/>
    <w:rsid w:val="00F44E3B"/>
    <w:rsid w:val="00F44EF8"/>
    <w:rsid w:val="00F450F3"/>
    <w:rsid w:val="00F4523F"/>
    <w:rsid w:val="00F453B4"/>
    <w:rsid w:val="00F4556E"/>
    <w:rsid w:val="00F45804"/>
    <w:rsid w:val="00F458C3"/>
    <w:rsid w:val="00F458E3"/>
    <w:rsid w:val="00F45944"/>
    <w:rsid w:val="00F45B9E"/>
    <w:rsid w:val="00F45C13"/>
    <w:rsid w:val="00F45CB6"/>
    <w:rsid w:val="00F45E20"/>
    <w:rsid w:val="00F45EC4"/>
    <w:rsid w:val="00F460CE"/>
    <w:rsid w:val="00F460D3"/>
    <w:rsid w:val="00F4617F"/>
    <w:rsid w:val="00F46507"/>
    <w:rsid w:val="00F46522"/>
    <w:rsid w:val="00F4681C"/>
    <w:rsid w:val="00F46851"/>
    <w:rsid w:val="00F468CB"/>
    <w:rsid w:val="00F468ED"/>
    <w:rsid w:val="00F469D6"/>
    <w:rsid w:val="00F469DF"/>
    <w:rsid w:val="00F46A18"/>
    <w:rsid w:val="00F46C7B"/>
    <w:rsid w:val="00F46EE5"/>
    <w:rsid w:val="00F46F6F"/>
    <w:rsid w:val="00F4703D"/>
    <w:rsid w:val="00F47079"/>
    <w:rsid w:val="00F4709E"/>
    <w:rsid w:val="00F470D2"/>
    <w:rsid w:val="00F47126"/>
    <w:rsid w:val="00F471E7"/>
    <w:rsid w:val="00F473E6"/>
    <w:rsid w:val="00F47594"/>
    <w:rsid w:val="00F4796A"/>
    <w:rsid w:val="00F47A68"/>
    <w:rsid w:val="00F47BF0"/>
    <w:rsid w:val="00F47C48"/>
    <w:rsid w:val="00F47D7C"/>
    <w:rsid w:val="00F47DB4"/>
    <w:rsid w:val="00F47E2A"/>
    <w:rsid w:val="00F50150"/>
    <w:rsid w:val="00F501E5"/>
    <w:rsid w:val="00F50270"/>
    <w:rsid w:val="00F5032A"/>
    <w:rsid w:val="00F5064B"/>
    <w:rsid w:val="00F50871"/>
    <w:rsid w:val="00F508AA"/>
    <w:rsid w:val="00F509F1"/>
    <w:rsid w:val="00F50A99"/>
    <w:rsid w:val="00F50AD4"/>
    <w:rsid w:val="00F50BB5"/>
    <w:rsid w:val="00F50C44"/>
    <w:rsid w:val="00F50E9F"/>
    <w:rsid w:val="00F50F7B"/>
    <w:rsid w:val="00F5101C"/>
    <w:rsid w:val="00F510CF"/>
    <w:rsid w:val="00F51276"/>
    <w:rsid w:val="00F5140A"/>
    <w:rsid w:val="00F51535"/>
    <w:rsid w:val="00F515F9"/>
    <w:rsid w:val="00F5173A"/>
    <w:rsid w:val="00F51845"/>
    <w:rsid w:val="00F5185C"/>
    <w:rsid w:val="00F51C30"/>
    <w:rsid w:val="00F51E26"/>
    <w:rsid w:val="00F52053"/>
    <w:rsid w:val="00F520C6"/>
    <w:rsid w:val="00F52261"/>
    <w:rsid w:val="00F52497"/>
    <w:rsid w:val="00F52537"/>
    <w:rsid w:val="00F526E9"/>
    <w:rsid w:val="00F52758"/>
    <w:rsid w:val="00F52889"/>
    <w:rsid w:val="00F52BCC"/>
    <w:rsid w:val="00F52C36"/>
    <w:rsid w:val="00F52CE6"/>
    <w:rsid w:val="00F52D6D"/>
    <w:rsid w:val="00F52E9D"/>
    <w:rsid w:val="00F53125"/>
    <w:rsid w:val="00F5333C"/>
    <w:rsid w:val="00F53490"/>
    <w:rsid w:val="00F537BF"/>
    <w:rsid w:val="00F537C5"/>
    <w:rsid w:val="00F537CF"/>
    <w:rsid w:val="00F5388B"/>
    <w:rsid w:val="00F53B2E"/>
    <w:rsid w:val="00F53CBC"/>
    <w:rsid w:val="00F53DCF"/>
    <w:rsid w:val="00F53DEF"/>
    <w:rsid w:val="00F53EB8"/>
    <w:rsid w:val="00F53EFC"/>
    <w:rsid w:val="00F54092"/>
    <w:rsid w:val="00F5417F"/>
    <w:rsid w:val="00F541E4"/>
    <w:rsid w:val="00F5430D"/>
    <w:rsid w:val="00F54316"/>
    <w:rsid w:val="00F5452D"/>
    <w:rsid w:val="00F54575"/>
    <w:rsid w:val="00F54893"/>
    <w:rsid w:val="00F54B65"/>
    <w:rsid w:val="00F54C0E"/>
    <w:rsid w:val="00F54F11"/>
    <w:rsid w:val="00F54FF5"/>
    <w:rsid w:val="00F55039"/>
    <w:rsid w:val="00F551B5"/>
    <w:rsid w:val="00F551CE"/>
    <w:rsid w:val="00F552E1"/>
    <w:rsid w:val="00F554F4"/>
    <w:rsid w:val="00F55505"/>
    <w:rsid w:val="00F555A5"/>
    <w:rsid w:val="00F555D2"/>
    <w:rsid w:val="00F55651"/>
    <w:rsid w:val="00F5567A"/>
    <w:rsid w:val="00F556A2"/>
    <w:rsid w:val="00F557DA"/>
    <w:rsid w:val="00F5595F"/>
    <w:rsid w:val="00F55B8F"/>
    <w:rsid w:val="00F55BE6"/>
    <w:rsid w:val="00F55CFE"/>
    <w:rsid w:val="00F5610E"/>
    <w:rsid w:val="00F56133"/>
    <w:rsid w:val="00F56509"/>
    <w:rsid w:val="00F56614"/>
    <w:rsid w:val="00F566DC"/>
    <w:rsid w:val="00F566FE"/>
    <w:rsid w:val="00F56745"/>
    <w:rsid w:val="00F569A1"/>
    <w:rsid w:val="00F56C86"/>
    <w:rsid w:val="00F56DC3"/>
    <w:rsid w:val="00F56DD7"/>
    <w:rsid w:val="00F56EDF"/>
    <w:rsid w:val="00F56F1E"/>
    <w:rsid w:val="00F570AE"/>
    <w:rsid w:val="00F570E0"/>
    <w:rsid w:val="00F5712C"/>
    <w:rsid w:val="00F57166"/>
    <w:rsid w:val="00F57484"/>
    <w:rsid w:val="00F57695"/>
    <w:rsid w:val="00F57748"/>
    <w:rsid w:val="00F577AD"/>
    <w:rsid w:val="00F57E7C"/>
    <w:rsid w:val="00F57EEE"/>
    <w:rsid w:val="00F57F89"/>
    <w:rsid w:val="00F57F9B"/>
    <w:rsid w:val="00F603EB"/>
    <w:rsid w:val="00F60513"/>
    <w:rsid w:val="00F60865"/>
    <w:rsid w:val="00F608B4"/>
    <w:rsid w:val="00F608C1"/>
    <w:rsid w:val="00F60AFD"/>
    <w:rsid w:val="00F60C03"/>
    <w:rsid w:val="00F60E35"/>
    <w:rsid w:val="00F60EC6"/>
    <w:rsid w:val="00F60EEA"/>
    <w:rsid w:val="00F60F88"/>
    <w:rsid w:val="00F61002"/>
    <w:rsid w:val="00F61198"/>
    <w:rsid w:val="00F61210"/>
    <w:rsid w:val="00F61245"/>
    <w:rsid w:val="00F613CE"/>
    <w:rsid w:val="00F61487"/>
    <w:rsid w:val="00F61490"/>
    <w:rsid w:val="00F61568"/>
    <w:rsid w:val="00F615BE"/>
    <w:rsid w:val="00F6168E"/>
    <w:rsid w:val="00F616BC"/>
    <w:rsid w:val="00F61784"/>
    <w:rsid w:val="00F617E4"/>
    <w:rsid w:val="00F6186C"/>
    <w:rsid w:val="00F6196C"/>
    <w:rsid w:val="00F61E0D"/>
    <w:rsid w:val="00F61EE7"/>
    <w:rsid w:val="00F62306"/>
    <w:rsid w:val="00F6235F"/>
    <w:rsid w:val="00F624A6"/>
    <w:rsid w:val="00F6250B"/>
    <w:rsid w:val="00F62A50"/>
    <w:rsid w:val="00F62D7D"/>
    <w:rsid w:val="00F62F36"/>
    <w:rsid w:val="00F62F52"/>
    <w:rsid w:val="00F63218"/>
    <w:rsid w:val="00F63307"/>
    <w:rsid w:val="00F6338B"/>
    <w:rsid w:val="00F635F4"/>
    <w:rsid w:val="00F63675"/>
    <w:rsid w:val="00F637D8"/>
    <w:rsid w:val="00F6381D"/>
    <w:rsid w:val="00F638EF"/>
    <w:rsid w:val="00F6391D"/>
    <w:rsid w:val="00F6398A"/>
    <w:rsid w:val="00F63A13"/>
    <w:rsid w:val="00F63A81"/>
    <w:rsid w:val="00F63B42"/>
    <w:rsid w:val="00F63BCE"/>
    <w:rsid w:val="00F63D93"/>
    <w:rsid w:val="00F63DD0"/>
    <w:rsid w:val="00F63E49"/>
    <w:rsid w:val="00F63E69"/>
    <w:rsid w:val="00F641BD"/>
    <w:rsid w:val="00F64435"/>
    <w:rsid w:val="00F6456B"/>
    <w:rsid w:val="00F6456C"/>
    <w:rsid w:val="00F645E2"/>
    <w:rsid w:val="00F645F9"/>
    <w:rsid w:val="00F646C7"/>
    <w:rsid w:val="00F64775"/>
    <w:rsid w:val="00F64966"/>
    <w:rsid w:val="00F64B0C"/>
    <w:rsid w:val="00F64B54"/>
    <w:rsid w:val="00F64C76"/>
    <w:rsid w:val="00F64CF6"/>
    <w:rsid w:val="00F6537D"/>
    <w:rsid w:val="00F654EE"/>
    <w:rsid w:val="00F65663"/>
    <w:rsid w:val="00F657CC"/>
    <w:rsid w:val="00F65879"/>
    <w:rsid w:val="00F658D3"/>
    <w:rsid w:val="00F658EC"/>
    <w:rsid w:val="00F65A18"/>
    <w:rsid w:val="00F65A5D"/>
    <w:rsid w:val="00F65B91"/>
    <w:rsid w:val="00F65CBE"/>
    <w:rsid w:val="00F65D81"/>
    <w:rsid w:val="00F66007"/>
    <w:rsid w:val="00F661D8"/>
    <w:rsid w:val="00F661FC"/>
    <w:rsid w:val="00F662A2"/>
    <w:rsid w:val="00F66515"/>
    <w:rsid w:val="00F6656B"/>
    <w:rsid w:val="00F666B7"/>
    <w:rsid w:val="00F666DA"/>
    <w:rsid w:val="00F6695E"/>
    <w:rsid w:val="00F66A65"/>
    <w:rsid w:val="00F66C60"/>
    <w:rsid w:val="00F66CFB"/>
    <w:rsid w:val="00F66E5B"/>
    <w:rsid w:val="00F6726A"/>
    <w:rsid w:val="00F672CE"/>
    <w:rsid w:val="00F673B9"/>
    <w:rsid w:val="00F67557"/>
    <w:rsid w:val="00F67626"/>
    <w:rsid w:val="00F677B1"/>
    <w:rsid w:val="00F67932"/>
    <w:rsid w:val="00F67D99"/>
    <w:rsid w:val="00F67DD4"/>
    <w:rsid w:val="00F70108"/>
    <w:rsid w:val="00F701AF"/>
    <w:rsid w:val="00F7035A"/>
    <w:rsid w:val="00F704FB"/>
    <w:rsid w:val="00F7089D"/>
    <w:rsid w:val="00F70A8B"/>
    <w:rsid w:val="00F70B0A"/>
    <w:rsid w:val="00F70EA1"/>
    <w:rsid w:val="00F70F0E"/>
    <w:rsid w:val="00F70FC3"/>
    <w:rsid w:val="00F7110A"/>
    <w:rsid w:val="00F7115D"/>
    <w:rsid w:val="00F711D8"/>
    <w:rsid w:val="00F7129E"/>
    <w:rsid w:val="00F712DB"/>
    <w:rsid w:val="00F71808"/>
    <w:rsid w:val="00F718A0"/>
    <w:rsid w:val="00F7199A"/>
    <w:rsid w:val="00F71A98"/>
    <w:rsid w:val="00F71A99"/>
    <w:rsid w:val="00F71C14"/>
    <w:rsid w:val="00F71EE0"/>
    <w:rsid w:val="00F71EF1"/>
    <w:rsid w:val="00F72026"/>
    <w:rsid w:val="00F7208E"/>
    <w:rsid w:val="00F7235E"/>
    <w:rsid w:val="00F724F8"/>
    <w:rsid w:val="00F72E2C"/>
    <w:rsid w:val="00F72F85"/>
    <w:rsid w:val="00F73178"/>
    <w:rsid w:val="00F731E1"/>
    <w:rsid w:val="00F732E3"/>
    <w:rsid w:val="00F7347F"/>
    <w:rsid w:val="00F73490"/>
    <w:rsid w:val="00F7385A"/>
    <w:rsid w:val="00F7390D"/>
    <w:rsid w:val="00F739F5"/>
    <w:rsid w:val="00F73C57"/>
    <w:rsid w:val="00F73E50"/>
    <w:rsid w:val="00F740FE"/>
    <w:rsid w:val="00F743B8"/>
    <w:rsid w:val="00F743F7"/>
    <w:rsid w:val="00F74918"/>
    <w:rsid w:val="00F74997"/>
    <w:rsid w:val="00F749CD"/>
    <w:rsid w:val="00F74B02"/>
    <w:rsid w:val="00F74B81"/>
    <w:rsid w:val="00F74F37"/>
    <w:rsid w:val="00F74FE8"/>
    <w:rsid w:val="00F75232"/>
    <w:rsid w:val="00F754C2"/>
    <w:rsid w:val="00F7564C"/>
    <w:rsid w:val="00F758A8"/>
    <w:rsid w:val="00F75A6E"/>
    <w:rsid w:val="00F75BE0"/>
    <w:rsid w:val="00F75C65"/>
    <w:rsid w:val="00F75D3F"/>
    <w:rsid w:val="00F75D72"/>
    <w:rsid w:val="00F75F30"/>
    <w:rsid w:val="00F75F5E"/>
    <w:rsid w:val="00F75F76"/>
    <w:rsid w:val="00F760AA"/>
    <w:rsid w:val="00F760C6"/>
    <w:rsid w:val="00F76126"/>
    <w:rsid w:val="00F762CE"/>
    <w:rsid w:val="00F7634A"/>
    <w:rsid w:val="00F763F0"/>
    <w:rsid w:val="00F76588"/>
    <w:rsid w:val="00F766F0"/>
    <w:rsid w:val="00F767C7"/>
    <w:rsid w:val="00F76999"/>
    <w:rsid w:val="00F76B1E"/>
    <w:rsid w:val="00F76B59"/>
    <w:rsid w:val="00F76BA8"/>
    <w:rsid w:val="00F76C65"/>
    <w:rsid w:val="00F76CF6"/>
    <w:rsid w:val="00F76CFA"/>
    <w:rsid w:val="00F76D82"/>
    <w:rsid w:val="00F76DA4"/>
    <w:rsid w:val="00F76DE0"/>
    <w:rsid w:val="00F76EAF"/>
    <w:rsid w:val="00F76EF1"/>
    <w:rsid w:val="00F770DB"/>
    <w:rsid w:val="00F7718D"/>
    <w:rsid w:val="00F77431"/>
    <w:rsid w:val="00F7745C"/>
    <w:rsid w:val="00F7746E"/>
    <w:rsid w:val="00F77510"/>
    <w:rsid w:val="00F77847"/>
    <w:rsid w:val="00F778B4"/>
    <w:rsid w:val="00F779B6"/>
    <w:rsid w:val="00F77A0C"/>
    <w:rsid w:val="00F77A96"/>
    <w:rsid w:val="00F77B74"/>
    <w:rsid w:val="00F77C51"/>
    <w:rsid w:val="00F77C5D"/>
    <w:rsid w:val="00F77CAA"/>
    <w:rsid w:val="00F77DF0"/>
    <w:rsid w:val="00F77E12"/>
    <w:rsid w:val="00F80168"/>
    <w:rsid w:val="00F80365"/>
    <w:rsid w:val="00F8060F"/>
    <w:rsid w:val="00F80867"/>
    <w:rsid w:val="00F808DA"/>
    <w:rsid w:val="00F809A6"/>
    <w:rsid w:val="00F80A38"/>
    <w:rsid w:val="00F80A3A"/>
    <w:rsid w:val="00F80C24"/>
    <w:rsid w:val="00F80CBD"/>
    <w:rsid w:val="00F80FA1"/>
    <w:rsid w:val="00F8113E"/>
    <w:rsid w:val="00F812AD"/>
    <w:rsid w:val="00F81381"/>
    <w:rsid w:val="00F813FA"/>
    <w:rsid w:val="00F814F0"/>
    <w:rsid w:val="00F815C3"/>
    <w:rsid w:val="00F817E6"/>
    <w:rsid w:val="00F817F4"/>
    <w:rsid w:val="00F81E1A"/>
    <w:rsid w:val="00F81E75"/>
    <w:rsid w:val="00F8208F"/>
    <w:rsid w:val="00F820E5"/>
    <w:rsid w:val="00F82248"/>
    <w:rsid w:val="00F8243F"/>
    <w:rsid w:val="00F82493"/>
    <w:rsid w:val="00F82574"/>
    <w:rsid w:val="00F825B0"/>
    <w:rsid w:val="00F82769"/>
    <w:rsid w:val="00F828FD"/>
    <w:rsid w:val="00F8293A"/>
    <w:rsid w:val="00F82C4B"/>
    <w:rsid w:val="00F82EDB"/>
    <w:rsid w:val="00F83214"/>
    <w:rsid w:val="00F833E3"/>
    <w:rsid w:val="00F835BD"/>
    <w:rsid w:val="00F836B0"/>
    <w:rsid w:val="00F8370B"/>
    <w:rsid w:val="00F837AD"/>
    <w:rsid w:val="00F8387D"/>
    <w:rsid w:val="00F838DC"/>
    <w:rsid w:val="00F8390C"/>
    <w:rsid w:val="00F83976"/>
    <w:rsid w:val="00F839DF"/>
    <w:rsid w:val="00F839F4"/>
    <w:rsid w:val="00F83A1A"/>
    <w:rsid w:val="00F83B22"/>
    <w:rsid w:val="00F83C36"/>
    <w:rsid w:val="00F83D7B"/>
    <w:rsid w:val="00F83E9C"/>
    <w:rsid w:val="00F840A2"/>
    <w:rsid w:val="00F840DB"/>
    <w:rsid w:val="00F840E5"/>
    <w:rsid w:val="00F84255"/>
    <w:rsid w:val="00F842A0"/>
    <w:rsid w:val="00F845B4"/>
    <w:rsid w:val="00F846B2"/>
    <w:rsid w:val="00F8476E"/>
    <w:rsid w:val="00F84870"/>
    <w:rsid w:val="00F848B6"/>
    <w:rsid w:val="00F84969"/>
    <w:rsid w:val="00F84981"/>
    <w:rsid w:val="00F849A9"/>
    <w:rsid w:val="00F84CEA"/>
    <w:rsid w:val="00F84CF0"/>
    <w:rsid w:val="00F84D42"/>
    <w:rsid w:val="00F84F61"/>
    <w:rsid w:val="00F851AA"/>
    <w:rsid w:val="00F85287"/>
    <w:rsid w:val="00F853C7"/>
    <w:rsid w:val="00F853FD"/>
    <w:rsid w:val="00F85423"/>
    <w:rsid w:val="00F85514"/>
    <w:rsid w:val="00F8555E"/>
    <w:rsid w:val="00F855D3"/>
    <w:rsid w:val="00F85601"/>
    <w:rsid w:val="00F856A0"/>
    <w:rsid w:val="00F85708"/>
    <w:rsid w:val="00F85829"/>
    <w:rsid w:val="00F85C05"/>
    <w:rsid w:val="00F85C92"/>
    <w:rsid w:val="00F85F94"/>
    <w:rsid w:val="00F861E8"/>
    <w:rsid w:val="00F861F5"/>
    <w:rsid w:val="00F8626F"/>
    <w:rsid w:val="00F86398"/>
    <w:rsid w:val="00F865A5"/>
    <w:rsid w:val="00F865C7"/>
    <w:rsid w:val="00F866DD"/>
    <w:rsid w:val="00F86908"/>
    <w:rsid w:val="00F869CE"/>
    <w:rsid w:val="00F86AA6"/>
    <w:rsid w:val="00F86AEA"/>
    <w:rsid w:val="00F86B4C"/>
    <w:rsid w:val="00F86DE6"/>
    <w:rsid w:val="00F86E22"/>
    <w:rsid w:val="00F86EAC"/>
    <w:rsid w:val="00F86ECA"/>
    <w:rsid w:val="00F86F5D"/>
    <w:rsid w:val="00F86FB7"/>
    <w:rsid w:val="00F87370"/>
    <w:rsid w:val="00F8755A"/>
    <w:rsid w:val="00F87597"/>
    <w:rsid w:val="00F87626"/>
    <w:rsid w:val="00F8773E"/>
    <w:rsid w:val="00F87994"/>
    <w:rsid w:val="00F87AFA"/>
    <w:rsid w:val="00F87FDF"/>
    <w:rsid w:val="00F903B4"/>
    <w:rsid w:val="00F903D8"/>
    <w:rsid w:val="00F9063F"/>
    <w:rsid w:val="00F906D4"/>
    <w:rsid w:val="00F906EB"/>
    <w:rsid w:val="00F90B00"/>
    <w:rsid w:val="00F90B26"/>
    <w:rsid w:val="00F90CCA"/>
    <w:rsid w:val="00F90ECD"/>
    <w:rsid w:val="00F90FCC"/>
    <w:rsid w:val="00F9116F"/>
    <w:rsid w:val="00F91273"/>
    <w:rsid w:val="00F9130E"/>
    <w:rsid w:val="00F9148B"/>
    <w:rsid w:val="00F916A7"/>
    <w:rsid w:val="00F91709"/>
    <w:rsid w:val="00F9181A"/>
    <w:rsid w:val="00F9187A"/>
    <w:rsid w:val="00F91BC4"/>
    <w:rsid w:val="00F91C2A"/>
    <w:rsid w:val="00F91CC3"/>
    <w:rsid w:val="00F9209D"/>
    <w:rsid w:val="00F9226C"/>
    <w:rsid w:val="00F923BF"/>
    <w:rsid w:val="00F92430"/>
    <w:rsid w:val="00F92453"/>
    <w:rsid w:val="00F926A2"/>
    <w:rsid w:val="00F926C2"/>
    <w:rsid w:val="00F92A10"/>
    <w:rsid w:val="00F92ADA"/>
    <w:rsid w:val="00F92F48"/>
    <w:rsid w:val="00F92FAC"/>
    <w:rsid w:val="00F9312A"/>
    <w:rsid w:val="00F93284"/>
    <w:rsid w:val="00F932FB"/>
    <w:rsid w:val="00F9330C"/>
    <w:rsid w:val="00F933B5"/>
    <w:rsid w:val="00F9341A"/>
    <w:rsid w:val="00F9344B"/>
    <w:rsid w:val="00F935EF"/>
    <w:rsid w:val="00F93912"/>
    <w:rsid w:val="00F93931"/>
    <w:rsid w:val="00F939BD"/>
    <w:rsid w:val="00F93C04"/>
    <w:rsid w:val="00F93DB2"/>
    <w:rsid w:val="00F93FE6"/>
    <w:rsid w:val="00F9411C"/>
    <w:rsid w:val="00F9425E"/>
    <w:rsid w:val="00F944E3"/>
    <w:rsid w:val="00F945E4"/>
    <w:rsid w:val="00F948C2"/>
    <w:rsid w:val="00F94B4C"/>
    <w:rsid w:val="00F94B6B"/>
    <w:rsid w:val="00F94BAF"/>
    <w:rsid w:val="00F94BB8"/>
    <w:rsid w:val="00F94D4C"/>
    <w:rsid w:val="00F94DA4"/>
    <w:rsid w:val="00F94E60"/>
    <w:rsid w:val="00F95028"/>
    <w:rsid w:val="00F95087"/>
    <w:rsid w:val="00F9512E"/>
    <w:rsid w:val="00F9516D"/>
    <w:rsid w:val="00F951AE"/>
    <w:rsid w:val="00F9526D"/>
    <w:rsid w:val="00F9533F"/>
    <w:rsid w:val="00F95350"/>
    <w:rsid w:val="00F95503"/>
    <w:rsid w:val="00F95620"/>
    <w:rsid w:val="00F95700"/>
    <w:rsid w:val="00F95A16"/>
    <w:rsid w:val="00F95B9D"/>
    <w:rsid w:val="00F95BBB"/>
    <w:rsid w:val="00F95BD2"/>
    <w:rsid w:val="00F95C21"/>
    <w:rsid w:val="00F95CB4"/>
    <w:rsid w:val="00F95F20"/>
    <w:rsid w:val="00F961AB"/>
    <w:rsid w:val="00F961F0"/>
    <w:rsid w:val="00F96295"/>
    <w:rsid w:val="00F965D6"/>
    <w:rsid w:val="00F9660F"/>
    <w:rsid w:val="00F967BE"/>
    <w:rsid w:val="00F967E4"/>
    <w:rsid w:val="00F96A80"/>
    <w:rsid w:val="00F96ADB"/>
    <w:rsid w:val="00F96F50"/>
    <w:rsid w:val="00F96FAA"/>
    <w:rsid w:val="00F97380"/>
    <w:rsid w:val="00F973D7"/>
    <w:rsid w:val="00F973E0"/>
    <w:rsid w:val="00F974A8"/>
    <w:rsid w:val="00F975C6"/>
    <w:rsid w:val="00F97696"/>
    <w:rsid w:val="00F97898"/>
    <w:rsid w:val="00F97A39"/>
    <w:rsid w:val="00F97CBE"/>
    <w:rsid w:val="00F97D3F"/>
    <w:rsid w:val="00F97E8B"/>
    <w:rsid w:val="00F97F4B"/>
    <w:rsid w:val="00F97FE6"/>
    <w:rsid w:val="00FA00C5"/>
    <w:rsid w:val="00FA0143"/>
    <w:rsid w:val="00FA04E6"/>
    <w:rsid w:val="00FA0541"/>
    <w:rsid w:val="00FA0597"/>
    <w:rsid w:val="00FA0916"/>
    <w:rsid w:val="00FA09A7"/>
    <w:rsid w:val="00FA0A41"/>
    <w:rsid w:val="00FA0BDE"/>
    <w:rsid w:val="00FA0F41"/>
    <w:rsid w:val="00FA1269"/>
    <w:rsid w:val="00FA1335"/>
    <w:rsid w:val="00FA1341"/>
    <w:rsid w:val="00FA1377"/>
    <w:rsid w:val="00FA1658"/>
    <w:rsid w:val="00FA19FD"/>
    <w:rsid w:val="00FA1D82"/>
    <w:rsid w:val="00FA23F1"/>
    <w:rsid w:val="00FA2579"/>
    <w:rsid w:val="00FA2596"/>
    <w:rsid w:val="00FA26D9"/>
    <w:rsid w:val="00FA2833"/>
    <w:rsid w:val="00FA2915"/>
    <w:rsid w:val="00FA298C"/>
    <w:rsid w:val="00FA2AAF"/>
    <w:rsid w:val="00FA2BC7"/>
    <w:rsid w:val="00FA2C54"/>
    <w:rsid w:val="00FA3170"/>
    <w:rsid w:val="00FA35C7"/>
    <w:rsid w:val="00FA3E95"/>
    <w:rsid w:val="00FA406C"/>
    <w:rsid w:val="00FA424E"/>
    <w:rsid w:val="00FA4527"/>
    <w:rsid w:val="00FA4618"/>
    <w:rsid w:val="00FA47DA"/>
    <w:rsid w:val="00FA492E"/>
    <w:rsid w:val="00FA4A64"/>
    <w:rsid w:val="00FA4B0C"/>
    <w:rsid w:val="00FA4E7F"/>
    <w:rsid w:val="00FA501C"/>
    <w:rsid w:val="00FA512B"/>
    <w:rsid w:val="00FA52FD"/>
    <w:rsid w:val="00FA5428"/>
    <w:rsid w:val="00FA554A"/>
    <w:rsid w:val="00FA5662"/>
    <w:rsid w:val="00FA575B"/>
    <w:rsid w:val="00FA57B4"/>
    <w:rsid w:val="00FA59DF"/>
    <w:rsid w:val="00FA5A0F"/>
    <w:rsid w:val="00FA5A20"/>
    <w:rsid w:val="00FA5A70"/>
    <w:rsid w:val="00FA5B0F"/>
    <w:rsid w:val="00FA5C1D"/>
    <w:rsid w:val="00FA5F5B"/>
    <w:rsid w:val="00FA5FA7"/>
    <w:rsid w:val="00FA5FF7"/>
    <w:rsid w:val="00FA6128"/>
    <w:rsid w:val="00FA6131"/>
    <w:rsid w:val="00FA6179"/>
    <w:rsid w:val="00FA64EE"/>
    <w:rsid w:val="00FA6B63"/>
    <w:rsid w:val="00FA6BFC"/>
    <w:rsid w:val="00FA6C8A"/>
    <w:rsid w:val="00FA710F"/>
    <w:rsid w:val="00FA735F"/>
    <w:rsid w:val="00FA74E9"/>
    <w:rsid w:val="00FA757C"/>
    <w:rsid w:val="00FA75AC"/>
    <w:rsid w:val="00FA768B"/>
    <w:rsid w:val="00FA794C"/>
    <w:rsid w:val="00FA79D0"/>
    <w:rsid w:val="00FA7A46"/>
    <w:rsid w:val="00FA7A54"/>
    <w:rsid w:val="00FA7B14"/>
    <w:rsid w:val="00FA7C2E"/>
    <w:rsid w:val="00FB0322"/>
    <w:rsid w:val="00FB03E6"/>
    <w:rsid w:val="00FB0421"/>
    <w:rsid w:val="00FB052B"/>
    <w:rsid w:val="00FB0560"/>
    <w:rsid w:val="00FB056F"/>
    <w:rsid w:val="00FB06F0"/>
    <w:rsid w:val="00FB08CE"/>
    <w:rsid w:val="00FB092D"/>
    <w:rsid w:val="00FB0B01"/>
    <w:rsid w:val="00FB0B5C"/>
    <w:rsid w:val="00FB0DB0"/>
    <w:rsid w:val="00FB0F2F"/>
    <w:rsid w:val="00FB1063"/>
    <w:rsid w:val="00FB11F9"/>
    <w:rsid w:val="00FB138C"/>
    <w:rsid w:val="00FB1535"/>
    <w:rsid w:val="00FB1590"/>
    <w:rsid w:val="00FB168E"/>
    <w:rsid w:val="00FB17D1"/>
    <w:rsid w:val="00FB17DC"/>
    <w:rsid w:val="00FB1807"/>
    <w:rsid w:val="00FB1881"/>
    <w:rsid w:val="00FB19D4"/>
    <w:rsid w:val="00FB1AD9"/>
    <w:rsid w:val="00FB1CB3"/>
    <w:rsid w:val="00FB1E6C"/>
    <w:rsid w:val="00FB1E6D"/>
    <w:rsid w:val="00FB1EE7"/>
    <w:rsid w:val="00FB2282"/>
    <w:rsid w:val="00FB22F4"/>
    <w:rsid w:val="00FB22FB"/>
    <w:rsid w:val="00FB2347"/>
    <w:rsid w:val="00FB23B6"/>
    <w:rsid w:val="00FB25E8"/>
    <w:rsid w:val="00FB2700"/>
    <w:rsid w:val="00FB2712"/>
    <w:rsid w:val="00FB2746"/>
    <w:rsid w:val="00FB287C"/>
    <w:rsid w:val="00FB29C4"/>
    <w:rsid w:val="00FB2C38"/>
    <w:rsid w:val="00FB2C39"/>
    <w:rsid w:val="00FB2D03"/>
    <w:rsid w:val="00FB2F1E"/>
    <w:rsid w:val="00FB3059"/>
    <w:rsid w:val="00FB331A"/>
    <w:rsid w:val="00FB3410"/>
    <w:rsid w:val="00FB3678"/>
    <w:rsid w:val="00FB391D"/>
    <w:rsid w:val="00FB3BFC"/>
    <w:rsid w:val="00FB3C1D"/>
    <w:rsid w:val="00FB3CBB"/>
    <w:rsid w:val="00FB3D21"/>
    <w:rsid w:val="00FB4233"/>
    <w:rsid w:val="00FB425D"/>
    <w:rsid w:val="00FB43BD"/>
    <w:rsid w:val="00FB444E"/>
    <w:rsid w:val="00FB45DA"/>
    <w:rsid w:val="00FB4683"/>
    <w:rsid w:val="00FB4843"/>
    <w:rsid w:val="00FB4934"/>
    <w:rsid w:val="00FB4A03"/>
    <w:rsid w:val="00FB4ED0"/>
    <w:rsid w:val="00FB4ED8"/>
    <w:rsid w:val="00FB5227"/>
    <w:rsid w:val="00FB5315"/>
    <w:rsid w:val="00FB5564"/>
    <w:rsid w:val="00FB5604"/>
    <w:rsid w:val="00FB57E7"/>
    <w:rsid w:val="00FB58A9"/>
    <w:rsid w:val="00FB58DF"/>
    <w:rsid w:val="00FB5B1F"/>
    <w:rsid w:val="00FB5E6C"/>
    <w:rsid w:val="00FB5EE8"/>
    <w:rsid w:val="00FB5F78"/>
    <w:rsid w:val="00FB60A3"/>
    <w:rsid w:val="00FB60C7"/>
    <w:rsid w:val="00FB60F8"/>
    <w:rsid w:val="00FB6269"/>
    <w:rsid w:val="00FB64CA"/>
    <w:rsid w:val="00FB67B0"/>
    <w:rsid w:val="00FB67D2"/>
    <w:rsid w:val="00FB68EF"/>
    <w:rsid w:val="00FB69BE"/>
    <w:rsid w:val="00FB6A96"/>
    <w:rsid w:val="00FB6C2A"/>
    <w:rsid w:val="00FB6DB2"/>
    <w:rsid w:val="00FB6DF4"/>
    <w:rsid w:val="00FB6EDE"/>
    <w:rsid w:val="00FB7003"/>
    <w:rsid w:val="00FB7237"/>
    <w:rsid w:val="00FB7257"/>
    <w:rsid w:val="00FB74E5"/>
    <w:rsid w:val="00FB74F2"/>
    <w:rsid w:val="00FB7835"/>
    <w:rsid w:val="00FB785A"/>
    <w:rsid w:val="00FB78BA"/>
    <w:rsid w:val="00FB78CE"/>
    <w:rsid w:val="00FB7B15"/>
    <w:rsid w:val="00FB7CE5"/>
    <w:rsid w:val="00FB7D33"/>
    <w:rsid w:val="00FB7D7E"/>
    <w:rsid w:val="00FB7F58"/>
    <w:rsid w:val="00FB7F9C"/>
    <w:rsid w:val="00FB7FCC"/>
    <w:rsid w:val="00FC0107"/>
    <w:rsid w:val="00FC017D"/>
    <w:rsid w:val="00FC0183"/>
    <w:rsid w:val="00FC023E"/>
    <w:rsid w:val="00FC0282"/>
    <w:rsid w:val="00FC0334"/>
    <w:rsid w:val="00FC0433"/>
    <w:rsid w:val="00FC05A9"/>
    <w:rsid w:val="00FC0696"/>
    <w:rsid w:val="00FC0795"/>
    <w:rsid w:val="00FC085C"/>
    <w:rsid w:val="00FC0989"/>
    <w:rsid w:val="00FC0ADC"/>
    <w:rsid w:val="00FC0D27"/>
    <w:rsid w:val="00FC0D2E"/>
    <w:rsid w:val="00FC11B5"/>
    <w:rsid w:val="00FC11E8"/>
    <w:rsid w:val="00FC1255"/>
    <w:rsid w:val="00FC12C3"/>
    <w:rsid w:val="00FC13A6"/>
    <w:rsid w:val="00FC1561"/>
    <w:rsid w:val="00FC1592"/>
    <w:rsid w:val="00FC1A73"/>
    <w:rsid w:val="00FC1AA3"/>
    <w:rsid w:val="00FC1AD5"/>
    <w:rsid w:val="00FC1F56"/>
    <w:rsid w:val="00FC211B"/>
    <w:rsid w:val="00FC2141"/>
    <w:rsid w:val="00FC21B7"/>
    <w:rsid w:val="00FC2591"/>
    <w:rsid w:val="00FC25A3"/>
    <w:rsid w:val="00FC266E"/>
    <w:rsid w:val="00FC26EB"/>
    <w:rsid w:val="00FC28A2"/>
    <w:rsid w:val="00FC2E42"/>
    <w:rsid w:val="00FC3317"/>
    <w:rsid w:val="00FC39CE"/>
    <w:rsid w:val="00FC3AC2"/>
    <w:rsid w:val="00FC3C82"/>
    <w:rsid w:val="00FC3CAF"/>
    <w:rsid w:val="00FC3F4D"/>
    <w:rsid w:val="00FC4137"/>
    <w:rsid w:val="00FC4210"/>
    <w:rsid w:val="00FC489F"/>
    <w:rsid w:val="00FC4BD1"/>
    <w:rsid w:val="00FC4EF7"/>
    <w:rsid w:val="00FC511D"/>
    <w:rsid w:val="00FC5141"/>
    <w:rsid w:val="00FC51F8"/>
    <w:rsid w:val="00FC52F7"/>
    <w:rsid w:val="00FC5393"/>
    <w:rsid w:val="00FC541F"/>
    <w:rsid w:val="00FC55AE"/>
    <w:rsid w:val="00FC58AF"/>
    <w:rsid w:val="00FC5B7A"/>
    <w:rsid w:val="00FC5C3C"/>
    <w:rsid w:val="00FC5D58"/>
    <w:rsid w:val="00FC5D64"/>
    <w:rsid w:val="00FC5DEB"/>
    <w:rsid w:val="00FC5F43"/>
    <w:rsid w:val="00FC601D"/>
    <w:rsid w:val="00FC6355"/>
    <w:rsid w:val="00FC63D8"/>
    <w:rsid w:val="00FC63E6"/>
    <w:rsid w:val="00FC640A"/>
    <w:rsid w:val="00FC64BB"/>
    <w:rsid w:val="00FC64BF"/>
    <w:rsid w:val="00FC6A65"/>
    <w:rsid w:val="00FC6B98"/>
    <w:rsid w:val="00FC6C5A"/>
    <w:rsid w:val="00FC6E72"/>
    <w:rsid w:val="00FC6F05"/>
    <w:rsid w:val="00FC6F6A"/>
    <w:rsid w:val="00FC6FA9"/>
    <w:rsid w:val="00FC70D4"/>
    <w:rsid w:val="00FC7299"/>
    <w:rsid w:val="00FC76C5"/>
    <w:rsid w:val="00FC771C"/>
    <w:rsid w:val="00FC785C"/>
    <w:rsid w:val="00FC786D"/>
    <w:rsid w:val="00FC7B39"/>
    <w:rsid w:val="00FC7B9C"/>
    <w:rsid w:val="00FC7BC9"/>
    <w:rsid w:val="00FC7FA8"/>
    <w:rsid w:val="00FD00DA"/>
    <w:rsid w:val="00FD02EC"/>
    <w:rsid w:val="00FD0384"/>
    <w:rsid w:val="00FD0436"/>
    <w:rsid w:val="00FD0455"/>
    <w:rsid w:val="00FD04E1"/>
    <w:rsid w:val="00FD0555"/>
    <w:rsid w:val="00FD05C7"/>
    <w:rsid w:val="00FD0727"/>
    <w:rsid w:val="00FD0846"/>
    <w:rsid w:val="00FD088C"/>
    <w:rsid w:val="00FD095E"/>
    <w:rsid w:val="00FD09F9"/>
    <w:rsid w:val="00FD0A44"/>
    <w:rsid w:val="00FD0A56"/>
    <w:rsid w:val="00FD0B12"/>
    <w:rsid w:val="00FD12FB"/>
    <w:rsid w:val="00FD142D"/>
    <w:rsid w:val="00FD152A"/>
    <w:rsid w:val="00FD155A"/>
    <w:rsid w:val="00FD17F3"/>
    <w:rsid w:val="00FD18B5"/>
    <w:rsid w:val="00FD1976"/>
    <w:rsid w:val="00FD1F99"/>
    <w:rsid w:val="00FD1F9B"/>
    <w:rsid w:val="00FD1FB2"/>
    <w:rsid w:val="00FD20FA"/>
    <w:rsid w:val="00FD217D"/>
    <w:rsid w:val="00FD21B8"/>
    <w:rsid w:val="00FD25B3"/>
    <w:rsid w:val="00FD25C9"/>
    <w:rsid w:val="00FD2799"/>
    <w:rsid w:val="00FD2804"/>
    <w:rsid w:val="00FD291D"/>
    <w:rsid w:val="00FD2AF8"/>
    <w:rsid w:val="00FD2B81"/>
    <w:rsid w:val="00FD2FAC"/>
    <w:rsid w:val="00FD3186"/>
    <w:rsid w:val="00FD31A3"/>
    <w:rsid w:val="00FD31D5"/>
    <w:rsid w:val="00FD34FD"/>
    <w:rsid w:val="00FD3507"/>
    <w:rsid w:val="00FD36FA"/>
    <w:rsid w:val="00FD3760"/>
    <w:rsid w:val="00FD3859"/>
    <w:rsid w:val="00FD3ACC"/>
    <w:rsid w:val="00FD3B81"/>
    <w:rsid w:val="00FD3CEA"/>
    <w:rsid w:val="00FD3F39"/>
    <w:rsid w:val="00FD4011"/>
    <w:rsid w:val="00FD412D"/>
    <w:rsid w:val="00FD4151"/>
    <w:rsid w:val="00FD4188"/>
    <w:rsid w:val="00FD41CD"/>
    <w:rsid w:val="00FD4207"/>
    <w:rsid w:val="00FD4283"/>
    <w:rsid w:val="00FD43C4"/>
    <w:rsid w:val="00FD49D4"/>
    <w:rsid w:val="00FD4B65"/>
    <w:rsid w:val="00FD4B9A"/>
    <w:rsid w:val="00FD4C10"/>
    <w:rsid w:val="00FD4C6F"/>
    <w:rsid w:val="00FD4D55"/>
    <w:rsid w:val="00FD4DC5"/>
    <w:rsid w:val="00FD4E3D"/>
    <w:rsid w:val="00FD4EA2"/>
    <w:rsid w:val="00FD4EFF"/>
    <w:rsid w:val="00FD4F30"/>
    <w:rsid w:val="00FD5001"/>
    <w:rsid w:val="00FD5182"/>
    <w:rsid w:val="00FD5202"/>
    <w:rsid w:val="00FD5290"/>
    <w:rsid w:val="00FD52CF"/>
    <w:rsid w:val="00FD5382"/>
    <w:rsid w:val="00FD544A"/>
    <w:rsid w:val="00FD5458"/>
    <w:rsid w:val="00FD54B9"/>
    <w:rsid w:val="00FD5528"/>
    <w:rsid w:val="00FD556F"/>
    <w:rsid w:val="00FD55CE"/>
    <w:rsid w:val="00FD5871"/>
    <w:rsid w:val="00FD588E"/>
    <w:rsid w:val="00FD5F0E"/>
    <w:rsid w:val="00FD601C"/>
    <w:rsid w:val="00FD602D"/>
    <w:rsid w:val="00FD60A7"/>
    <w:rsid w:val="00FD60D3"/>
    <w:rsid w:val="00FD6230"/>
    <w:rsid w:val="00FD64B2"/>
    <w:rsid w:val="00FD6629"/>
    <w:rsid w:val="00FD664A"/>
    <w:rsid w:val="00FD667B"/>
    <w:rsid w:val="00FD669B"/>
    <w:rsid w:val="00FD6719"/>
    <w:rsid w:val="00FD6831"/>
    <w:rsid w:val="00FD6865"/>
    <w:rsid w:val="00FD6904"/>
    <w:rsid w:val="00FD6A54"/>
    <w:rsid w:val="00FD6B39"/>
    <w:rsid w:val="00FD6B95"/>
    <w:rsid w:val="00FD6C95"/>
    <w:rsid w:val="00FD6D09"/>
    <w:rsid w:val="00FD6F99"/>
    <w:rsid w:val="00FD706B"/>
    <w:rsid w:val="00FD70AF"/>
    <w:rsid w:val="00FD7156"/>
    <w:rsid w:val="00FD74A2"/>
    <w:rsid w:val="00FD7847"/>
    <w:rsid w:val="00FD7874"/>
    <w:rsid w:val="00FD798E"/>
    <w:rsid w:val="00FD7A28"/>
    <w:rsid w:val="00FD7BC3"/>
    <w:rsid w:val="00FD7DEB"/>
    <w:rsid w:val="00FD7EA1"/>
    <w:rsid w:val="00FE002A"/>
    <w:rsid w:val="00FE0181"/>
    <w:rsid w:val="00FE0195"/>
    <w:rsid w:val="00FE030C"/>
    <w:rsid w:val="00FE04B2"/>
    <w:rsid w:val="00FE05B0"/>
    <w:rsid w:val="00FE06B1"/>
    <w:rsid w:val="00FE0767"/>
    <w:rsid w:val="00FE08A6"/>
    <w:rsid w:val="00FE093D"/>
    <w:rsid w:val="00FE0986"/>
    <w:rsid w:val="00FE0E5A"/>
    <w:rsid w:val="00FE0F29"/>
    <w:rsid w:val="00FE1044"/>
    <w:rsid w:val="00FE1280"/>
    <w:rsid w:val="00FE13A0"/>
    <w:rsid w:val="00FE14B3"/>
    <w:rsid w:val="00FE15BD"/>
    <w:rsid w:val="00FE16A1"/>
    <w:rsid w:val="00FE16B1"/>
    <w:rsid w:val="00FE176A"/>
    <w:rsid w:val="00FE178A"/>
    <w:rsid w:val="00FE17B2"/>
    <w:rsid w:val="00FE1898"/>
    <w:rsid w:val="00FE1A58"/>
    <w:rsid w:val="00FE1AE2"/>
    <w:rsid w:val="00FE1E97"/>
    <w:rsid w:val="00FE1EE7"/>
    <w:rsid w:val="00FE1F9A"/>
    <w:rsid w:val="00FE1FF0"/>
    <w:rsid w:val="00FE2120"/>
    <w:rsid w:val="00FE2409"/>
    <w:rsid w:val="00FE2482"/>
    <w:rsid w:val="00FE2533"/>
    <w:rsid w:val="00FE2610"/>
    <w:rsid w:val="00FE283F"/>
    <w:rsid w:val="00FE296D"/>
    <w:rsid w:val="00FE298D"/>
    <w:rsid w:val="00FE2B3F"/>
    <w:rsid w:val="00FE2BD5"/>
    <w:rsid w:val="00FE2BF3"/>
    <w:rsid w:val="00FE2C29"/>
    <w:rsid w:val="00FE2D30"/>
    <w:rsid w:val="00FE2F42"/>
    <w:rsid w:val="00FE30A9"/>
    <w:rsid w:val="00FE3144"/>
    <w:rsid w:val="00FE317C"/>
    <w:rsid w:val="00FE320D"/>
    <w:rsid w:val="00FE3267"/>
    <w:rsid w:val="00FE3296"/>
    <w:rsid w:val="00FE330C"/>
    <w:rsid w:val="00FE3487"/>
    <w:rsid w:val="00FE34B5"/>
    <w:rsid w:val="00FE34D5"/>
    <w:rsid w:val="00FE3729"/>
    <w:rsid w:val="00FE3798"/>
    <w:rsid w:val="00FE39A0"/>
    <w:rsid w:val="00FE39CB"/>
    <w:rsid w:val="00FE3A90"/>
    <w:rsid w:val="00FE3BAA"/>
    <w:rsid w:val="00FE3BFF"/>
    <w:rsid w:val="00FE3FC2"/>
    <w:rsid w:val="00FE408E"/>
    <w:rsid w:val="00FE4190"/>
    <w:rsid w:val="00FE4377"/>
    <w:rsid w:val="00FE43F6"/>
    <w:rsid w:val="00FE4558"/>
    <w:rsid w:val="00FE45C4"/>
    <w:rsid w:val="00FE4712"/>
    <w:rsid w:val="00FE4969"/>
    <w:rsid w:val="00FE4A6B"/>
    <w:rsid w:val="00FE4B3E"/>
    <w:rsid w:val="00FE4BBE"/>
    <w:rsid w:val="00FE4CCE"/>
    <w:rsid w:val="00FE4D32"/>
    <w:rsid w:val="00FE4D9D"/>
    <w:rsid w:val="00FE4E48"/>
    <w:rsid w:val="00FE4EF8"/>
    <w:rsid w:val="00FE4F41"/>
    <w:rsid w:val="00FE50D9"/>
    <w:rsid w:val="00FE53A9"/>
    <w:rsid w:val="00FE553C"/>
    <w:rsid w:val="00FE56F4"/>
    <w:rsid w:val="00FE56FC"/>
    <w:rsid w:val="00FE5822"/>
    <w:rsid w:val="00FE58A0"/>
    <w:rsid w:val="00FE58CF"/>
    <w:rsid w:val="00FE5960"/>
    <w:rsid w:val="00FE5A01"/>
    <w:rsid w:val="00FE5B0B"/>
    <w:rsid w:val="00FE5D79"/>
    <w:rsid w:val="00FE5D9E"/>
    <w:rsid w:val="00FE5DAA"/>
    <w:rsid w:val="00FE5E0C"/>
    <w:rsid w:val="00FE5EC4"/>
    <w:rsid w:val="00FE66BA"/>
    <w:rsid w:val="00FE68F5"/>
    <w:rsid w:val="00FE6913"/>
    <w:rsid w:val="00FE6E06"/>
    <w:rsid w:val="00FE6F5E"/>
    <w:rsid w:val="00FE7152"/>
    <w:rsid w:val="00FE723A"/>
    <w:rsid w:val="00FE7368"/>
    <w:rsid w:val="00FE7595"/>
    <w:rsid w:val="00FE776A"/>
    <w:rsid w:val="00FE7861"/>
    <w:rsid w:val="00FE79E5"/>
    <w:rsid w:val="00FE7E6C"/>
    <w:rsid w:val="00FF00A0"/>
    <w:rsid w:val="00FF033A"/>
    <w:rsid w:val="00FF034A"/>
    <w:rsid w:val="00FF0357"/>
    <w:rsid w:val="00FF0441"/>
    <w:rsid w:val="00FF04C2"/>
    <w:rsid w:val="00FF05A1"/>
    <w:rsid w:val="00FF06D5"/>
    <w:rsid w:val="00FF0744"/>
    <w:rsid w:val="00FF0779"/>
    <w:rsid w:val="00FF09BE"/>
    <w:rsid w:val="00FF0A20"/>
    <w:rsid w:val="00FF0B70"/>
    <w:rsid w:val="00FF0BBF"/>
    <w:rsid w:val="00FF0CBA"/>
    <w:rsid w:val="00FF0DC7"/>
    <w:rsid w:val="00FF1105"/>
    <w:rsid w:val="00FF1265"/>
    <w:rsid w:val="00FF151A"/>
    <w:rsid w:val="00FF1606"/>
    <w:rsid w:val="00FF167B"/>
    <w:rsid w:val="00FF19D9"/>
    <w:rsid w:val="00FF1B16"/>
    <w:rsid w:val="00FF1B46"/>
    <w:rsid w:val="00FF1D50"/>
    <w:rsid w:val="00FF1E26"/>
    <w:rsid w:val="00FF1E83"/>
    <w:rsid w:val="00FF1FE5"/>
    <w:rsid w:val="00FF207A"/>
    <w:rsid w:val="00FF2287"/>
    <w:rsid w:val="00FF236C"/>
    <w:rsid w:val="00FF2413"/>
    <w:rsid w:val="00FF27DF"/>
    <w:rsid w:val="00FF2854"/>
    <w:rsid w:val="00FF29A2"/>
    <w:rsid w:val="00FF2B33"/>
    <w:rsid w:val="00FF2B8A"/>
    <w:rsid w:val="00FF2BC4"/>
    <w:rsid w:val="00FF2C2D"/>
    <w:rsid w:val="00FF2C7E"/>
    <w:rsid w:val="00FF2DB3"/>
    <w:rsid w:val="00FF2E93"/>
    <w:rsid w:val="00FF2F2E"/>
    <w:rsid w:val="00FF32F9"/>
    <w:rsid w:val="00FF32FD"/>
    <w:rsid w:val="00FF3377"/>
    <w:rsid w:val="00FF34BF"/>
    <w:rsid w:val="00FF3573"/>
    <w:rsid w:val="00FF363A"/>
    <w:rsid w:val="00FF365B"/>
    <w:rsid w:val="00FF383B"/>
    <w:rsid w:val="00FF3BAF"/>
    <w:rsid w:val="00FF3BB5"/>
    <w:rsid w:val="00FF3CCD"/>
    <w:rsid w:val="00FF3CCF"/>
    <w:rsid w:val="00FF3D6C"/>
    <w:rsid w:val="00FF3ECC"/>
    <w:rsid w:val="00FF4343"/>
    <w:rsid w:val="00FF437B"/>
    <w:rsid w:val="00FF43A8"/>
    <w:rsid w:val="00FF449B"/>
    <w:rsid w:val="00FF45AA"/>
    <w:rsid w:val="00FF4632"/>
    <w:rsid w:val="00FF4792"/>
    <w:rsid w:val="00FF4A4E"/>
    <w:rsid w:val="00FF4A74"/>
    <w:rsid w:val="00FF4AAF"/>
    <w:rsid w:val="00FF4E28"/>
    <w:rsid w:val="00FF4EFA"/>
    <w:rsid w:val="00FF530A"/>
    <w:rsid w:val="00FF55D1"/>
    <w:rsid w:val="00FF5724"/>
    <w:rsid w:val="00FF5A45"/>
    <w:rsid w:val="00FF5A73"/>
    <w:rsid w:val="00FF5C86"/>
    <w:rsid w:val="00FF5D57"/>
    <w:rsid w:val="00FF5E10"/>
    <w:rsid w:val="00FF5F48"/>
    <w:rsid w:val="00FF600D"/>
    <w:rsid w:val="00FF6338"/>
    <w:rsid w:val="00FF6378"/>
    <w:rsid w:val="00FF6477"/>
    <w:rsid w:val="00FF66E1"/>
    <w:rsid w:val="00FF69D9"/>
    <w:rsid w:val="00FF6A24"/>
    <w:rsid w:val="00FF6BEC"/>
    <w:rsid w:val="00FF6D3D"/>
    <w:rsid w:val="00FF6D80"/>
    <w:rsid w:val="00FF6E30"/>
    <w:rsid w:val="00FF6E4B"/>
    <w:rsid w:val="00FF6FE3"/>
    <w:rsid w:val="00FF725C"/>
    <w:rsid w:val="00FF727A"/>
    <w:rsid w:val="00FF72AD"/>
    <w:rsid w:val="00FF767C"/>
    <w:rsid w:val="00FF76A3"/>
    <w:rsid w:val="00FF7726"/>
    <w:rsid w:val="00FF77D3"/>
    <w:rsid w:val="00FF7812"/>
    <w:rsid w:val="00FF7971"/>
    <w:rsid w:val="00FF798C"/>
    <w:rsid w:val="00FF79E5"/>
    <w:rsid w:val="00FF7A95"/>
    <w:rsid w:val="00FF7B1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679554">
      <o:colormenu v:ext="edit" fillcolor="non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Body Text 2" w:uiPriority="0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85C8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36227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61C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4BB7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0C4BB7"/>
  </w:style>
  <w:style w:type="paragraph" w:styleId="Footer">
    <w:name w:val="footer"/>
    <w:basedOn w:val="Normal"/>
    <w:link w:val="FooterChar"/>
    <w:uiPriority w:val="99"/>
    <w:semiHidden/>
    <w:unhideWhenUsed/>
    <w:rsid w:val="000C4BB7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0C4BB7"/>
  </w:style>
  <w:style w:type="paragraph" w:styleId="BalloonText">
    <w:name w:val="Balloon Text"/>
    <w:basedOn w:val="Normal"/>
    <w:link w:val="BalloonTextChar"/>
    <w:uiPriority w:val="99"/>
    <w:semiHidden/>
    <w:unhideWhenUsed/>
    <w:rsid w:val="000C4BB7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4BB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9A0489"/>
    <w:pPr>
      <w:ind w:left="720" w:firstLine="360"/>
      <w:contextualSpacing/>
    </w:pPr>
    <w:rPr>
      <w:rFonts w:asciiTheme="minorHAnsi" w:eastAsiaTheme="minorEastAsia" w:hAnsiTheme="minorHAnsi" w:cstheme="minorBidi"/>
      <w:sz w:val="22"/>
      <w:szCs w:val="22"/>
      <w:lang w:bidi="en-US"/>
    </w:rPr>
  </w:style>
  <w:style w:type="character" w:styleId="Hyperlink">
    <w:name w:val="Hyperlink"/>
    <w:basedOn w:val="DefaultParagraphFont"/>
    <w:uiPriority w:val="99"/>
    <w:unhideWhenUsed/>
    <w:rsid w:val="004C61C6"/>
    <w:rPr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4C61C6"/>
    <w:pPr>
      <w:spacing w:after="0" w:line="240" w:lineRule="auto"/>
    </w:pPr>
  </w:style>
  <w:style w:type="table" w:styleId="TableGrid">
    <w:name w:val="Table Grid"/>
    <w:basedOn w:val="TableNormal"/>
    <w:uiPriority w:val="59"/>
    <w:rsid w:val="00E7440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Bullet">
    <w:name w:val="List Bullet"/>
    <w:basedOn w:val="Normal"/>
    <w:uiPriority w:val="99"/>
    <w:unhideWhenUsed/>
    <w:rsid w:val="0095108E"/>
    <w:pPr>
      <w:numPr>
        <w:numId w:val="1"/>
      </w:numPr>
      <w:contextualSpacing/>
    </w:pPr>
  </w:style>
  <w:style w:type="character" w:styleId="PlaceholderText">
    <w:name w:val="Placeholder Text"/>
    <w:basedOn w:val="DefaultParagraphFont"/>
    <w:uiPriority w:val="99"/>
    <w:semiHidden/>
    <w:rsid w:val="00533C3D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6661C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le">
    <w:name w:val="Title"/>
    <w:basedOn w:val="Normal"/>
    <w:link w:val="TitleChar"/>
    <w:qFormat/>
    <w:rsid w:val="00B80D5F"/>
    <w:pPr>
      <w:jc w:val="center"/>
    </w:pPr>
    <w:rPr>
      <w:b/>
      <w:bCs/>
      <w:sz w:val="26"/>
    </w:rPr>
  </w:style>
  <w:style w:type="character" w:customStyle="1" w:styleId="TitleChar">
    <w:name w:val="Title Char"/>
    <w:basedOn w:val="DefaultParagraphFont"/>
    <w:link w:val="Title"/>
    <w:rsid w:val="00B80D5F"/>
    <w:rPr>
      <w:rFonts w:ascii="Times New Roman" w:eastAsia="Times New Roman" w:hAnsi="Times New Roman" w:cs="Times New Roman"/>
      <w:b/>
      <w:bCs/>
      <w:sz w:val="26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124E29"/>
  </w:style>
  <w:style w:type="character" w:customStyle="1" w:styleId="Heading1Char">
    <w:name w:val="Heading 1 Char"/>
    <w:basedOn w:val="DefaultParagraphFont"/>
    <w:link w:val="Heading1"/>
    <w:uiPriority w:val="9"/>
    <w:rsid w:val="0083622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">
    <w:name w:val="head"/>
    <w:rsid w:val="003C0467"/>
  </w:style>
  <w:style w:type="character" w:customStyle="1" w:styleId="ListParagraphChar">
    <w:name w:val="List Paragraph Char"/>
    <w:link w:val="ListParagraph"/>
    <w:uiPriority w:val="34"/>
    <w:locked/>
    <w:rsid w:val="00CD6C44"/>
    <w:rPr>
      <w:rFonts w:eastAsiaTheme="minorEastAsia"/>
      <w:lang w:bidi="en-US"/>
    </w:rPr>
  </w:style>
  <w:style w:type="paragraph" w:customStyle="1" w:styleId="Default">
    <w:name w:val="Default"/>
    <w:rsid w:val="00A1347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133B87"/>
    <w:rPr>
      <w:b/>
      <w:bCs/>
      <w:i/>
      <w:iCs/>
      <w:color w:val="4F81BD" w:themeColor="accent1"/>
    </w:rPr>
  </w:style>
  <w:style w:type="character" w:customStyle="1" w:styleId="titlesub1">
    <w:name w:val="titlesub1"/>
    <w:basedOn w:val="DefaultParagraphFont"/>
    <w:rsid w:val="00902F09"/>
    <w:rPr>
      <w:rFonts w:ascii="Verdana" w:hAnsi="Verdana" w:hint="default"/>
      <w:b/>
      <w:bCs/>
      <w:color w:val="7F0000"/>
      <w:sz w:val="20"/>
      <w:szCs w:val="20"/>
    </w:rPr>
  </w:style>
  <w:style w:type="character" w:customStyle="1" w:styleId="content1">
    <w:name w:val="content1"/>
    <w:basedOn w:val="DefaultParagraphFont"/>
    <w:rsid w:val="00902F09"/>
    <w:rPr>
      <w:rFonts w:ascii="Verdana" w:hAnsi="Verdana" w:hint="default"/>
      <w:b w:val="0"/>
      <w:bCs w:val="0"/>
      <w:color w:val="000000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63B01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9C2A39"/>
    <w:pPr>
      <w:spacing w:before="100" w:beforeAutospacing="1" w:after="100" w:afterAutospacing="1"/>
    </w:pPr>
  </w:style>
  <w:style w:type="character" w:customStyle="1" w:styleId="apple-tab-span">
    <w:name w:val="apple-tab-span"/>
    <w:basedOn w:val="DefaultParagraphFont"/>
    <w:rsid w:val="009C2A39"/>
  </w:style>
  <w:style w:type="paragraph" w:styleId="BodyText">
    <w:name w:val="Body Text"/>
    <w:basedOn w:val="Normal"/>
    <w:link w:val="BodyTextChar"/>
    <w:uiPriority w:val="1"/>
    <w:unhideWhenUsed/>
    <w:qFormat/>
    <w:rsid w:val="00A86329"/>
    <w:pPr>
      <w:spacing w:after="120" w:line="276" w:lineRule="auto"/>
    </w:pPr>
    <w:rPr>
      <w:rFonts w:ascii="Calibri" w:hAnsi="Calibri"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qFormat/>
    <w:rsid w:val="00A86329"/>
    <w:rPr>
      <w:rFonts w:ascii="Calibri" w:eastAsia="Times New Roman" w:hAnsi="Calibri" w:cs="Calibri"/>
    </w:rPr>
  </w:style>
  <w:style w:type="paragraph" w:styleId="BodyText2">
    <w:name w:val="Body Text 2"/>
    <w:basedOn w:val="Normal"/>
    <w:link w:val="BodyText2Char"/>
    <w:unhideWhenUsed/>
    <w:rsid w:val="00A86329"/>
    <w:pPr>
      <w:spacing w:after="120" w:line="480" w:lineRule="auto"/>
    </w:pPr>
    <w:rPr>
      <w:rFonts w:ascii="Calibri" w:hAnsi="Calibri" w:cs="Calibri"/>
      <w:sz w:val="22"/>
      <w:szCs w:val="22"/>
    </w:rPr>
  </w:style>
  <w:style w:type="character" w:customStyle="1" w:styleId="BodyText2Char">
    <w:name w:val="Body Text 2 Char"/>
    <w:basedOn w:val="DefaultParagraphFont"/>
    <w:link w:val="BodyText2"/>
    <w:rsid w:val="00A86329"/>
    <w:rPr>
      <w:rFonts w:ascii="Calibri" w:eastAsia="Times New Roman" w:hAnsi="Calibri" w:cs="Calibri"/>
    </w:rPr>
  </w:style>
  <w:style w:type="paragraph" w:styleId="BodyTextIndent2">
    <w:name w:val="Body Text Indent 2"/>
    <w:basedOn w:val="Normal"/>
    <w:link w:val="BodyTextIndent2Char"/>
    <w:unhideWhenUsed/>
    <w:rsid w:val="00A86329"/>
    <w:pPr>
      <w:spacing w:after="120" w:line="480" w:lineRule="auto"/>
      <w:ind w:left="360"/>
    </w:pPr>
    <w:rPr>
      <w:rFonts w:ascii="Calibri" w:hAnsi="Calibri" w:cs="Calibri"/>
      <w:sz w:val="22"/>
      <w:szCs w:val="22"/>
    </w:rPr>
  </w:style>
  <w:style w:type="character" w:customStyle="1" w:styleId="BodyTextIndent2Char">
    <w:name w:val="Body Text Indent 2 Char"/>
    <w:basedOn w:val="DefaultParagraphFont"/>
    <w:link w:val="BodyTextIndent2"/>
    <w:rsid w:val="00A86329"/>
    <w:rPr>
      <w:rFonts w:ascii="Calibri" w:eastAsia="Times New Roman" w:hAnsi="Calibri" w:cs="Calibri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318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7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7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3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26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3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44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6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74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1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25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5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65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8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1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0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9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9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1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4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5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1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0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84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1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4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8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2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1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4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55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0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4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8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3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7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0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4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1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5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0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8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4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8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5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42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GOST - Name Sort"/>
</file>

<file path=customXml/itemProps1.xml><?xml version="1.0" encoding="utf-8"?>
<ds:datastoreItem xmlns:ds="http://schemas.openxmlformats.org/officeDocument/2006/customXml" ds:itemID="{A2919430-EF17-468F-B3E6-1FBD22D38E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9</Words>
  <Characters>148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MU</Company>
  <LinksUpToDate>false</LinksUpToDate>
  <CharactersWithSpaces>17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dul Majid</dc:creator>
  <cp:lastModifiedBy>KMU</cp:lastModifiedBy>
  <cp:revision>4</cp:revision>
  <cp:lastPrinted>2022-03-22T10:30:00Z</cp:lastPrinted>
  <dcterms:created xsi:type="dcterms:W3CDTF">2022-03-24T06:33:00Z</dcterms:created>
  <dcterms:modified xsi:type="dcterms:W3CDTF">2022-03-24T06:41:00Z</dcterms:modified>
</cp:coreProperties>
</file>